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6.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7.xml" ContentType="application/vnd.openxmlformats-officedocument.wordprocessingml.foot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A32DEC" w14:textId="77777777" w:rsidR="00E94D07" w:rsidRPr="000E019C" w:rsidRDefault="00E94D07" w:rsidP="007D4567">
      <w:pPr>
        <w:adjustRightInd w:val="0"/>
        <w:snapToGrid w:val="0"/>
        <w:spacing w:beforeLines="50" w:before="120" w:afterLines="50" w:after="120"/>
        <w:jc w:val="center"/>
        <w:rPr>
          <w:rFonts w:ascii="Times New Roman" w:eastAsia="標楷體" w:hAnsi="Times New Roman" w:cs="Times New Roman"/>
          <w:b w:val="0"/>
          <w:color w:val="auto"/>
          <w:sz w:val="36"/>
          <w:szCs w:val="36"/>
        </w:rPr>
      </w:pPr>
      <w:r w:rsidRPr="000E019C">
        <w:rPr>
          <w:rFonts w:ascii="Times New Roman" w:eastAsia="標楷體" w:hAnsi="Times New Roman" w:cs="Times New Roman"/>
          <w:b w:val="0"/>
          <w:color w:val="auto"/>
          <w:sz w:val="36"/>
          <w:szCs w:val="36"/>
        </w:rPr>
        <w:t>國</w:t>
      </w:r>
      <w:r w:rsidRPr="000E019C">
        <w:rPr>
          <w:rFonts w:ascii="Times New Roman" w:eastAsia="標楷體" w:hAnsi="Times New Roman" w:cs="Times New Roman"/>
          <w:b w:val="0"/>
          <w:color w:val="auto"/>
          <w:sz w:val="36"/>
          <w:szCs w:val="36"/>
        </w:rPr>
        <w:t xml:space="preserve"> </w:t>
      </w:r>
      <w:r w:rsidRPr="000E019C">
        <w:rPr>
          <w:rFonts w:ascii="Times New Roman" w:eastAsia="標楷體" w:hAnsi="Times New Roman" w:cs="Times New Roman"/>
          <w:b w:val="0"/>
          <w:color w:val="auto"/>
          <w:sz w:val="36"/>
          <w:szCs w:val="36"/>
        </w:rPr>
        <w:t>立</w:t>
      </w:r>
      <w:r w:rsidRPr="000E019C">
        <w:rPr>
          <w:rFonts w:ascii="Times New Roman" w:eastAsia="標楷體" w:hAnsi="Times New Roman" w:cs="Times New Roman"/>
          <w:b w:val="0"/>
          <w:color w:val="auto"/>
          <w:sz w:val="36"/>
          <w:szCs w:val="36"/>
        </w:rPr>
        <w:t xml:space="preserve"> </w:t>
      </w:r>
      <w:proofErr w:type="gramStart"/>
      <w:r w:rsidRPr="000E019C">
        <w:rPr>
          <w:rFonts w:ascii="Times New Roman" w:eastAsia="標楷體" w:hAnsi="Times New Roman" w:cs="Times New Roman"/>
          <w:b w:val="0"/>
          <w:color w:val="auto"/>
          <w:sz w:val="36"/>
          <w:szCs w:val="36"/>
        </w:rPr>
        <w:t>臺</w:t>
      </w:r>
      <w:proofErr w:type="gramEnd"/>
      <w:r w:rsidRPr="000E019C">
        <w:rPr>
          <w:rFonts w:ascii="Times New Roman" w:eastAsia="標楷體" w:hAnsi="Times New Roman" w:cs="Times New Roman"/>
          <w:b w:val="0"/>
          <w:color w:val="auto"/>
          <w:sz w:val="36"/>
          <w:szCs w:val="36"/>
        </w:rPr>
        <w:t xml:space="preserve"> </w:t>
      </w:r>
      <w:r w:rsidRPr="000E019C">
        <w:rPr>
          <w:rFonts w:ascii="Times New Roman" w:eastAsia="標楷體" w:hAnsi="Times New Roman" w:cs="Times New Roman"/>
          <w:b w:val="0"/>
          <w:color w:val="auto"/>
          <w:sz w:val="36"/>
          <w:szCs w:val="36"/>
        </w:rPr>
        <w:t>北</w:t>
      </w:r>
      <w:r w:rsidRPr="000E019C">
        <w:rPr>
          <w:rFonts w:ascii="Times New Roman" w:eastAsia="標楷體" w:hAnsi="Times New Roman" w:cs="Times New Roman"/>
          <w:b w:val="0"/>
          <w:color w:val="auto"/>
          <w:sz w:val="36"/>
          <w:szCs w:val="36"/>
        </w:rPr>
        <w:t xml:space="preserve"> </w:t>
      </w:r>
      <w:r w:rsidRPr="000E019C">
        <w:rPr>
          <w:rFonts w:ascii="Times New Roman" w:eastAsia="標楷體" w:hAnsi="Times New Roman" w:cs="Times New Roman"/>
          <w:b w:val="0"/>
          <w:color w:val="auto"/>
          <w:sz w:val="36"/>
          <w:szCs w:val="36"/>
        </w:rPr>
        <w:t>大</w:t>
      </w:r>
      <w:r w:rsidRPr="000E019C">
        <w:rPr>
          <w:rFonts w:ascii="Times New Roman" w:eastAsia="標楷體" w:hAnsi="Times New Roman" w:cs="Times New Roman"/>
          <w:b w:val="0"/>
          <w:color w:val="auto"/>
          <w:sz w:val="36"/>
          <w:szCs w:val="36"/>
        </w:rPr>
        <w:t xml:space="preserve"> </w:t>
      </w:r>
      <w:r w:rsidRPr="000E019C">
        <w:rPr>
          <w:rFonts w:ascii="Times New Roman" w:eastAsia="標楷體" w:hAnsi="Times New Roman" w:cs="Times New Roman"/>
          <w:b w:val="0"/>
          <w:color w:val="auto"/>
          <w:sz w:val="36"/>
          <w:szCs w:val="36"/>
        </w:rPr>
        <w:t>學</w:t>
      </w:r>
      <w:r w:rsidRPr="000E019C">
        <w:rPr>
          <w:rFonts w:ascii="Times New Roman" w:eastAsia="標楷體" w:hAnsi="Times New Roman" w:cs="Times New Roman"/>
          <w:b w:val="0"/>
          <w:color w:val="auto"/>
          <w:sz w:val="36"/>
          <w:szCs w:val="36"/>
        </w:rPr>
        <w:t xml:space="preserve"> </w:t>
      </w:r>
      <w:r w:rsidRPr="000E019C">
        <w:rPr>
          <w:rFonts w:ascii="Times New Roman" w:eastAsia="標楷體" w:hAnsi="Times New Roman" w:cs="Times New Roman"/>
          <w:b w:val="0"/>
          <w:color w:val="auto"/>
          <w:sz w:val="36"/>
          <w:szCs w:val="36"/>
        </w:rPr>
        <w:t>企</w:t>
      </w:r>
      <w:r w:rsidRPr="000E019C">
        <w:rPr>
          <w:rFonts w:ascii="Times New Roman" w:eastAsia="標楷體" w:hAnsi="Times New Roman" w:cs="Times New Roman"/>
          <w:b w:val="0"/>
          <w:color w:val="auto"/>
          <w:sz w:val="36"/>
          <w:szCs w:val="36"/>
        </w:rPr>
        <w:t xml:space="preserve"> </w:t>
      </w:r>
      <w:r w:rsidRPr="000E019C">
        <w:rPr>
          <w:rFonts w:ascii="Times New Roman" w:eastAsia="標楷體" w:hAnsi="Times New Roman" w:cs="Times New Roman"/>
          <w:b w:val="0"/>
          <w:color w:val="auto"/>
          <w:sz w:val="36"/>
          <w:szCs w:val="36"/>
        </w:rPr>
        <w:t>業</w:t>
      </w:r>
      <w:r w:rsidRPr="000E019C">
        <w:rPr>
          <w:rFonts w:ascii="Times New Roman" w:eastAsia="標楷體" w:hAnsi="Times New Roman" w:cs="Times New Roman"/>
          <w:b w:val="0"/>
          <w:color w:val="auto"/>
          <w:sz w:val="36"/>
          <w:szCs w:val="36"/>
        </w:rPr>
        <w:t xml:space="preserve"> </w:t>
      </w:r>
      <w:r w:rsidRPr="000E019C">
        <w:rPr>
          <w:rFonts w:ascii="Times New Roman" w:eastAsia="標楷體" w:hAnsi="Times New Roman" w:cs="Times New Roman"/>
          <w:b w:val="0"/>
          <w:color w:val="auto"/>
          <w:sz w:val="36"/>
          <w:szCs w:val="36"/>
        </w:rPr>
        <w:t>管</w:t>
      </w:r>
      <w:r w:rsidRPr="000E019C">
        <w:rPr>
          <w:rFonts w:ascii="Times New Roman" w:eastAsia="標楷體" w:hAnsi="Times New Roman" w:cs="Times New Roman"/>
          <w:b w:val="0"/>
          <w:color w:val="auto"/>
          <w:sz w:val="36"/>
          <w:szCs w:val="36"/>
        </w:rPr>
        <w:t xml:space="preserve"> </w:t>
      </w:r>
      <w:r w:rsidRPr="000E019C">
        <w:rPr>
          <w:rFonts w:ascii="Times New Roman" w:eastAsia="標楷體" w:hAnsi="Times New Roman" w:cs="Times New Roman"/>
          <w:b w:val="0"/>
          <w:color w:val="auto"/>
          <w:sz w:val="36"/>
          <w:szCs w:val="36"/>
        </w:rPr>
        <w:t>理</w:t>
      </w:r>
      <w:r w:rsidRPr="000E019C">
        <w:rPr>
          <w:rFonts w:ascii="Times New Roman" w:eastAsia="標楷體" w:hAnsi="Times New Roman" w:cs="Times New Roman"/>
          <w:b w:val="0"/>
          <w:color w:val="auto"/>
          <w:sz w:val="36"/>
          <w:szCs w:val="36"/>
        </w:rPr>
        <w:t xml:space="preserve"> </w:t>
      </w:r>
      <w:r w:rsidRPr="000E019C">
        <w:rPr>
          <w:rFonts w:ascii="Times New Roman" w:eastAsia="標楷體" w:hAnsi="Times New Roman" w:cs="Times New Roman"/>
          <w:b w:val="0"/>
          <w:color w:val="auto"/>
          <w:sz w:val="36"/>
          <w:szCs w:val="36"/>
        </w:rPr>
        <w:t>學</w:t>
      </w:r>
      <w:r w:rsidRPr="000E019C">
        <w:rPr>
          <w:rFonts w:ascii="Times New Roman" w:eastAsia="標楷體" w:hAnsi="Times New Roman" w:cs="Times New Roman"/>
          <w:b w:val="0"/>
          <w:color w:val="auto"/>
          <w:sz w:val="36"/>
          <w:szCs w:val="36"/>
        </w:rPr>
        <w:t xml:space="preserve"> </w:t>
      </w:r>
      <w:r w:rsidRPr="000E019C">
        <w:rPr>
          <w:rFonts w:ascii="Times New Roman" w:eastAsia="標楷體" w:hAnsi="Times New Roman" w:cs="Times New Roman"/>
          <w:b w:val="0"/>
          <w:color w:val="auto"/>
          <w:sz w:val="36"/>
          <w:szCs w:val="36"/>
        </w:rPr>
        <w:t>系</w:t>
      </w:r>
    </w:p>
    <w:p w14:paraId="6225B13E" w14:textId="77777777" w:rsidR="00E94D07" w:rsidRPr="000E019C" w:rsidRDefault="00F67AA5" w:rsidP="007D4567">
      <w:pPr>
        <w:adjustRightInd w:val="0"/>
        <w:snapToGrid w:val="0"/>
        <w:jc w:val="center"/>
        <w:rPr>
          <w:rFonts w:ascii="Times New Roman" w:eastAsia="標楷體" w:hAnsi="Times New Roman" w:cs="Times New Roman"/>
          <w:b w:val="0"/>
          <w:color w:val="auto"/>
          <w:sz w:val="36"/>
          <w:szCs w:val="36"/>
        </w:rPr>
      </w:pPr>
      <w:r w:rsidRPr="000E019C">
        <w:rPr>
          <w:rFonts w:ascii="Times New Roman" w:eastAsia="標楷體" w:hAnsi="Times New Roman" w:cs="Times New Roman"/>
          <w:b w:val="0"/>
          <w:color w:val="auto"/>
          <w:sz w:val="36"/>
          <w:szCs w:val="36"/>
        </w:rPr>
        <w:t>碩</w:t>
      </w:r>
      <w:r w:rsidR="00E94D07" w:rsidRPr="000E019C">
        <w:rPr>
          <w:rFonts w:ascii="Times New Roman" w:eastAsia="標楷體" w:hAnsi="Times New Roman" w:cs="Times New Roman"/>
          <w:b w:val="0"/>
          <w:color w:val="auto"/>
          <w:sz w:val="36"/>
          <w:szCs w:val="36"/>
        </w:rPr>
        <w:t xml:space="preserve"> </w:t>
      </w:r>
      <w:r w:rsidR="00E94D07" w:rsidRPr="000E019C">
        <w:rPr>
          <w:rFonts w:ascii="Times New Roman" w:eastAsia="標楷體" w:hAnsi="Times New Roman" w:cs="Times New Roman"/>
          <w:b w:val="0"/>
          <w:color w:val="auto"/>
          <w:sz w:val="36"/>
          <w:szCs w:val="36"/>
        </w:rPr>
        <w:t>士</w:t>
      </w:r>
      <w:r w:rsidR="00E94D07" w:rsidRPr="000E019C">
        <w:rPr>
          <w:rFonts w:ascii="Times New Roman" w:eastAsia="標楷體" w:hAnsi="Times New Roman" w:cs="Times New Roman"/>
          <w:b w:val="0"/>
          <w:color w:val="auto"/>
          <w:sz w:val="36"/>
          <w:szCs w:val="36"/>
        </w:rPr>
        <w:t xml:space="preserve"> </w:t>
      </w:r>
      <w:r w:rsidR="00E94D07" w:rsidRPr="000E019C">
        <w:rPr>
          <w:rFonts w:ascii="Times New Roman" w:eastAsia="標楷體" w:hAnsi="Times New Roman" w:cs="Times New Roman"/>
          <w:b w:val="0"/>
          <w:color w:val="auto"/>
          <w:sz w:val="36"/>
          <w:szCs w:val="36"/>
        </w:rPr>
        <w:t>論</w:t>
      </w:r>
      <w:r w:rsidR="00E94D07" w:rsidRPr="000E019C">
        <w:rPr>
          <w:rFonts w:ascii="Times New Roman" w:eastAsia="標楷體" w:hAnsi="Times New Roman" w:cs="Times New Roman"/>
          <w:b w:val="0"/>
          <w:color w:val="auto"/>
          <w:sz w:val="36"/>
          <w:szCs w:val="36"/>
        </w:rPr>
        <w:t xml:space="preserve"> </w:t>
      </w:r>
      <w:r w:rsidR="00E94D07" w:rsidRPr="000E019C">
        <w:rPr>
          <w:rFonts w:ascii="Times New Roman" w:eastAsia="標楷體" w:hAnsi="Times New Roman" w:cs="Times New Roman"/>
          <w:b w:val="0"/>
          <w:color w:val="auto"/>
          <w:sz w:val="36"/>
          <w:szCs w:val="36"/>
        </w:rPr>
        <w:t>文</w:t>
      </w:r>
    </w:p>
    <w:p w14:paraId="5B0D70C3" w14:textId="77777777" w:rsidR="00E94D07" w:rsidRPr="000E019C" w:rsidRDefault="00E94D07" w:rsidP="008B4285">
      <w:pPr>
        <w:adjustRightInd w:val="0"/>
        <w:snapToGrid w:val="0"/>
        <w:spacing w:before="100" w:beforeAutospacing="1" w:after="100" w:afterAutospacing="1"/>
        <w:rPr>
          <w:rFonts w:ascii="Times New Roman" w:eastAsia="標楷體" w:hAnsi="Times New Roman" w:cs="Times New Roman"/>
          <w:b w:val="0"/>
          <w:color w:val="auto"/>
          <w:sz w:val="36"/>
          <w:szCs w:val="36"/>
        </w:rPr>
      </w:pPr>
    </w:p>
    <w:p w14:paraId="2DABCF7E" w14:textId="77777777" w:rsidR="00E94D07" w:rsidRPr="000E019C" w:rsidRDefault="00E94D07" w:rsidP="008B4285">
      <w:pPr>
        <w:adjustRightInd w:val="0"/>
        <w:snapToGrid w:val="0"/>
        <w:spacing w:before="100" w:beforeAutospacing="1" w:after="100" w:afterAutospacing="1"/>
        <w:jc w:val="center"/>
        <w:rPr>
          <w:rFonts w:ascii="Times New Roman" w:eastAsia="標楷體" w:hAnsi="Times New Roman" w:cs="Times New Roman"/>
          <w:b w:val="0"/>
          <w:color w:val="auto"/>
          <w:sz w:val="36"/>
          <w:szCs w:val="36"/>
        </w:rPr>
      </w:pPr>
      <w:r w:rsidRPr="000E019C">
        <w:rPr>
          <w:rFonts w:ascii="Times New Roman" w:eastAsia="標楷體" w:hAnsi="Times New Roman" w:cs="Times New Roman"/>
          <w:b w:val="0"/>
          <w:color w:val="auto"/>
          <w:sz w:val="36"/>
          <w:szCs w:val="36"/>
        </w:rPr>
        <w:t>指導教授：</w:t>
      </w:r>
      <w:r w:rsidR="007B6982" w:rsidRPr="000E019C">
        <w:rPr>
          <w:rFonts w:ascii="Times New Roman" w:eastAsia="標楷體" w:hAnsi="Times New Roman" w:cs="Times New Roman"/>
          <w:b w:val="0"/>
          <w:color w:val="auto"/>
          <w:sz w:val="36"/>
          <w:szCs w:val="36"/>
        </w:rPr>
        <w:t>陳大為</w:t>
      </w:r>
      <w:r w:rsidRPr="000E019C">
        <w:rPr>
          <w:rFonts w:ascii="Times New Roman" w:eastAsia="標楷體" w:hAnsi="Times New Roman" w:cs="Times New Roman"/>
          <w:b w:val="0"/>
          <w:color w:val="auto"/>
          <w:sz w:val="36"/>
          <w:szCs w:val="36"/>
        </w:rPr>
        <w:t xml:space="preserve">　博士</w:t>
      </w:r>
    </w:p>
    <w:p w14:paraId="3343E8C5" w14:textId="77777777" w:rsidR="00E94D07" w:rsidRPr="000E019C" w:rsidRDefault="00E94D07" w:rsidP="008B4285">
      <w:pPr>
        <w:adjustRightInd w:val="0"/>
        <w:snapToGrid w:val="0"/>
        <w:spacing w:before="100" w:beforeAutospacing="1" w:after="100" w:afterAutospacing="1"/>
        <w:jc w:val="center"/>
        <w:rPr>
          <w:rFonts w:ascii="Times New Roman" w:eastAsia="標楷體" w:hAnsi="Times New Roman" w:cs="Times New Roman"/>
          <w:b w:val="0"/>
          <w:color w:val="auto"/>
          <w:sz w:val="36"/>
          <w:szCs w:val="36"/>
        </w:rPr>
      </w:pPr>
    </w:p>
    <w:p w14:paraId="4F4598CB" w14:textId="77777777" w:rsidR="00E94D07" w:rsidRPr="000E019C" w:rsidRDefault="00B703AB" w:rsidP="008B4285">
      <w:pPr>
        <w:adjustRightInd w:val="0"/>
        <w:snapToGrid w:val="0"/>
        <w:spacing w:before="100" w:beforeAutospacing="1" w:after="100" w:afterAutospacing="1"/>
        <w:jc w:val="center"/>
        <w:rPr>
          <w:rFonts w:ascii="Times New Roman" w:eastAsia="標楷體" w:hAnsi="Times New Roman" w:cs="Times New Roman"/>
          <w:b w:val="0"/>
          <w:color w:val="auto"/>
          <w:sz w:val="36"/>
          <w:szCs w:val="36"/>
        </w:rPr>
      </w:pPr>
      <w:r w:rsidRPr="000E019C">
        <w:rPr>
          <w:rFonts w:ascii="Times New Roman" w:eastAsia="標楷體" w:hAnsi="Times New Roman" w:cs="Times New Roman"/>
          <w:b w:val="0"/>
          <w:color w:val="auto"/>
          <w:sz w:val="36"/>
          <w:szCs w:val="36"/>
        </w:rPr>
        <w:t>我國資訊電子產業競爭優勢之探討</w:t>
      </w:r>
    </w:p>
    <w:p w14:paraId="3C038BAC" w14:textId="77777777" w:rsidR="00E94D07" w:rsidRPr="000E019C" w:rsidRDefault="00E94D07" w:rsidP="008B4285">
      <w:pPr>
        <w:adjustRightInd w:val="0"/>
        <w:snapToGrid w:val="0"/>
        <w:spacing w:before="100" w:beforeAutospacing="1" w:after="100" w:afterAutospacing="1"/>
        <w:jc w:val="center"/>
        <w:rPr>
          <w:rFonts w:ascii="Times New Roman" w:eastAsia="標楷體" w:hAnsi="Times New Roman" w:cs="Times New Roman"/>
          <w:color w:val="auto"/>
          <w:sz w:val="36"/>
          <w:szCs w:val="36"/>
        </w:rPr>
      </w:pPr>
    </w:p>
    <w:p w14:paraId="6F121CD9" w14:textId="77777777" w:rsidR="00E94D07" w:rsidRPr="000E019C" w:rsidRDefault="00464A97" w:rsidP="008B4285">
      <w:pPr>
        <w:adjustRightInd w:val="0"/>
        <w:snapToGrid w:val="0"/>
        <w:spacing w:before="100" w:beforeAutospacing="1" w:after="100" w:afterAutospacing="1"/>
        <w:jc w:val="center"/>
        <w:rPr>
          <w:rFonts w:ascii="Times New Roman" w:eastAsia="標楷體" w:hAnsi="Times New Roman" w:cs="Times New Roman"/>
          <w:color w:val="auto"/>
          <w:sz w:val="36"/>
          <w:szCs w:val="36"/>
        </w:rPr>
      </w:pPr>
      <w:r>
        <w:rPr>
          <w:rFonts w:ascii="Times New Roman" w:eastAsia="標楷體" w:hAnsi="Times New Roman" w:cs="Times New Roman"/>
          <w:noProof/>
          <w:color w:val="auto"/>
          <w:sz w:val="36"/>
          <w:szCs w:val="36"/>
        </w:rPr>
        <w:drawing>
          <wp:inline distT="0" distB="0" distL="0" distR="0" wp14:anchorId="2C2925A3" wp14:editId="41959E22">
            <wp:extent cx="2697480" cy="2697480"/>
            <wp:effectExtent l="0" t="0" r="0" b="0"/>
            <wp:docPr id="5" name="圖片 5" descr="F:\1_所有資料\01教學務\105學年度起_MBA\07 MBA論文口試\1_MBA碩士學位考試\107MBA(108畢)\108.08_碩士論文口試各式表格-一般生\21 系徽-新版.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1_所有資料\01教學務\105學年度起_MBA\07 MBA論文口試\1_MBA碩士學位考試\107MBA(108畢)\108.08_碩士論文口試各式表格-一般生\21 系徽-新版.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97480" cy="2697480"/>
                    </a:xfrm>
                    <a:prstGeom prst="rect">
                      <a:avLst/>
                    </a:prstGeom>
                    <a:noFill/>
                    <a:ln>
                      <a:noFill/>
                    </a:ln>
                  </pic:spPr>
                </pic:pic>
              </a:graphicData>
            </a:graphic>
          </wp:inline>
        </w:drawing>
      </w:r>
    </w:p>
    <w:p w14:paraId="24E9A918" w14:textId="77777777" w:rsidR="00E94D07" w:rsidRPr="000E019C" w:rsidRDefault="00E94D07" w:rsidP="008B4285">
      <w:pPr>
        <w:adjustRightInd w:val="0"/>
        <w:snapToGrid w:val="0"/>
        <w:spacing w:before="100" w:beforeAutospacing="1" w:after="100" w:afterAutospacing="1"/>
        <w:jc w:val="center"/>
        <w:rPr>
          <w:rFonts w:ascii="Times New Roman" w:eastAsia="標楷體" w:hAnsi="Times New Roman" w:cs="Times New Roman"/>
          <w:color w:val="auto"/>
          <w:sz w:val="36"/>
          <w:szCs w:val="36"/>
        </w:rPr>
      </w:pPr>
    </w:p>
    <w:p w14:paraId="3308C5BA" w14:textId="77777777" w:rsidR="00E94D07" w:rsidRPr="000E019C" w:rsidRDefault="00E94D07" w:rsidP="008B4285">
      <w:pPr>
        <w:adjustRightInd w:val="0"/>
        <w:snapToGrid w:val="0"/>
        <w:spacing w:before="100" w:beforeAutospacing="1" w:after="100" w:afterAutospacing="1"/>
        <w:jc w:val="center"/>
        <w:rPr>
          <w:rFonts w:ascii="Times New Roman" w:eastAsia="標楷體" w:hAnsi="Times New Roman" w:cs="Times New Roman"/>
          <w:color w:val="auto"/>
          <w:sz w:val="36"/>
          <w:szCs w:val="36"/>
        </w:rPr>
      </w:pPr>
    </w:p>
    <w:p w14:paraId="72963966" w14:textId="77777777" w:rsidR="00E94D07" w:rsidRPr="000E019C" w:rsidRDefault="00E94D07" w:rsidP="008B4285">
      <w:pPr>
        <w:adjustRightInd w:val="0"/>
        <w:snapToGrid w:val="0"/>
        <w:spacing w:before="100" w:beforeAutospacing="1" w:after="100" w:afterAutospacing="1"/>
        <w:jc w:val="center"/>
        <w:rPr>
          <w:rFonts w:ascii="Times New Roman" w:eastAsia="標楷體" w:hAnsi="Times New Roman" w:cs="Times New Roman"/>
          <w:b w:val="0"/>
          <w:color w:val="auto"/>
          <w:sz w:val="36"/>
          <w:szCs w:val="36"/>
        </w:rPr>
      </w:pPr>
      <w:r w:rsidRPr="000E019C">
        <w:rPr>
          <w:rFonts w:ascii="Times New Roman" w:eastAsia="標楷體" w:hAnsi="Times New Roman" w:cs="Times New Roman"/>
          <w:b w:val="0"/>
          <w:color w:val="auto"/>
          <w:sz w:val="36"/>
          <w:szCs w:val="36"/>
        </w:rPr>
        <w:t>研究生</w:t>
      </w:r>
      <w:r w:rsidR="00757CBB" w:rsidRPr="000E019C">
        <w:rPr>
          <w:rFonts w:ascii="Times New Roman" w:eastAsia="標楷體" w:hAnsi="Times New Roman" w:cs="Times New Roman"/>
          <w:b w:val="0"/>
          <w:color w:val="auto"/>
          <w:sz w:val="36"/>
          <w:szCs w:val="36"/>
        </w:rPr>
        <w:t>：</w:t>
      </w:r>
      <w:r w:rsidR="0030532D" w:rsidRPr="000E019C">
        <w:rPr>
          <w:rFonts w:ascii="Times New Roman" w:eastAsia="標楷體" w:hAnsi="Times New Roman" w:cs="Times New Roman"/>
          <w:b w:val="0"/>
          <w:color w:val="auto"/>
          <w:sz w:val="36"/>
          <w:szCs w:val="36"/>
        </w:rPr>
        <w:t>吳小婷</w:t>
      </w:r>
      <w:r w:rsidR="00757CBB" w:rsidRPr="000E019C">
        <w:rPr>
          <w:rFonts w:ascii="Times New Roman" w:eastAsia="標楷體" w:hAnsi="Times New Roman" w:cs="Times New Roman"/>
          <w:b w:val="0"/>
          <w:color w:val="auto"/>
          <w:sz w:val="36"/>
          <w:szCs w:val="36"/>
        </w:rPr>
        <w:t xml:space="preserve">　</w:t>
      </w:r>
      <w:r w:rsidRPr="000E019C">
        <w:rPr>
          <w:rFonts w:ascii="Times New Roman" w:eastAsia="標楷體" w:hAnsi="Times New Roman" w:cs="Times New Roman"/>
          <w:b w:val="0"/>
          <w:color w:val="auto"/>
          <w:sz w:val="36"/>
          <w:szCs w:val="36"/>
        </w:rPr>
        <w:t>撰</w:t>
      </w:r>
    </w:p>
    <w:p w14:paraId="0824ED2D" w14:textId="77777777" w:rsidR="00E94D07" w:rsidRPr="000E019C" w:rsidRDefault="00E94D07" w:rsidP="008B4285">
      <w:pPr>
        <w:adjustRightInd w:val="0"/>
        <w:snapToGrid w:val="0"/>
        <w:spacing w:before="100" w:beforeAutospacing="1" w:after="100" w:afterAutospacing="1"/>
        <w:jc w:val="center"/>
        <w:rPr>
          <w:rFonts w:ascii="Times New Roman" w:eastAsia="標楷體" w:hAnsi="Times New Roman" w:cs="Times New Roman"/>
          <w:b w:val="0"/>
          <w:color w:val="auto"/>
          <w:sz w:val="36"/>
          <w:szCs w:val="36"/>
        </w:rPr>
      </w:pPr>
    </w:p>
    <w:p w14:paraId="0BAB9937" w14:textId="529DA248" w:rsidR="00E94D07" w:rsidRPr="000E019C" w:rsidRDefault="00E94D07" w:rsidP="008B4285">
      <w:pPr>
        <w:adjustRightInd w:val="0"/>
        <w:snapToGrid w:val="0"/>
        <w:spacing w:before="100" w:beforeAutospacing="1" w:after="100" w:afterAutospacing="1"/>
        <w:jc w:val="center"/>
        <w:rPr>
          <w:rFonts w:ascii="Times New Roman" w:eastAsia="標楷體" w:hAnsi="Times New Roman" w:cs="Times New Roman"/>
          <w:b w:val="0"/>
          <w:color w:val="A6A6A6"/>
          <w:spacing w:val="30"/>
          <w:sz w:val="36"/>
          <w:szCs w:val="36"/>
        </w:rPr>
        <w:sectPr w:rsidR="00E94D07" w:rsidRPr="000E019C" w:rsidSect="0078365A">
          <w:headerReference w:type="even" r:id="rId9"/>
          <w:headerReference w:type="default" r:id="rId10"/>
          <w:footerReference w:type="default" r:id="rId11"/>
          <w:headerReference w:type="first" r:id="rId12"/>
          <w:pgSz w:w="11906" w:h="16838" w:code="9"/>
          <w:pgMar w:top="1440" w:right="1797" w:bottom="1440" w:left="1797" w:header="851" w:footer="992" w:gutter="0"/>
          <w:pgNumType w:start="0"/>
          <w:cols w:space="425"/>
          <w:docGrid w:linePitch="735"/>
        </w:sectPr>
      </w:pPr>
      <w:r w:rsidRPr="000E019C">
        <w:rPr>
          <w:rFonts w:ascii="Times New Roman" w:eastAsia="標楷體" w:hAnsi="Times New Roman" w:cs="Times New Roman"/>
          <w:b w:val="0"/>
          <w:color w:val="auto"/>
          <w:spacing w:val="30"/>
          <w:sz w:val="36"/>
          <w:szCs w:val="36"/>
        </w:rPr>
        <w:t>中</w:t>
      </w:r>
      <w:r w:rsidRPr="000E019C">
        <w:rPr>
          <w:rFonts w:ascii="Times New Roman" w:eastAsia="標楷體" w:hAnsi="Times New Roman" w:cs="Times New Roman"/>
          <w:b w:val="0"/>
          <w:color w:val="auto"/>
          <w:spacing w:val="30"/>
          <w:sz w:val="36"/>
          <w:szCs w:val="36"/>
        </w:rPr>
        <w:t xml:space="preserve"> </w:t>
      </w:r>
      <w:r w:rsidRPr="000E019C">
        <w:rPr>
          <w:rFonts w:ascii="Times New Roman" w:eastAsia="標楷體" w:hAnsi="Times New Roman" w:cs="Times New Roman"/>
          <w:b w:val="0"/>
          <w:color w:val="auto"/>
          <w:spacing w:val="30"/>
          <w:sz w:val="36"/>
          <w:szCs w:val="36"/>
        </w:rPr>
        <w:t>華</w:t>
      </w:r>
      <w:r w:rsidRPr="000E019C">
        <w:rPr>
          <w:rFonts w:ascii="Times New Roman" w:eastAsia="標楷體" w:hAnsi="Times New Roman" w:cs="Times New Roman"/>
          <w:b w:val="0"/>
          <w:color w:val="auto"/>
          <w:spacing w:val="30"/>
          <w:sz w:val="36"/>
          <w:szCs w:val="36"/>
        </w:rPr>
        <w:t xml:space="preserve"> </w:t>
      </w:r>
      <w:r w:rsidRPr="000E019C">
        <w:rPr>
          <w:rFonts w:ascii="Times New Roman" w:eastAsia="標楷體" w:hAnsi="Times New Roman" w:cs="Times New Roman"/>
          <w:b w:val="0"/>
          <w:color w:val="auto"/>
          <w:spacing w:val="30"/>
          <w:sz w:val="36"/>
          <w:szCs w:val="36"/>
        </w:rPr>
        <w:t>民</w:t>
      </w:r>
      <w:r w:rsidRPr="000E019C">
        <w:rPr>
          <w:rFonts w:ascii="Times New Roman" w:eastAsia="標楷體" w:hAnsi="Times New Roman" w:cs="Times New Roman"/>
          <w:b w:val="0"/>
          <w:color w:val="auto"/>
          <w:spacing w:val="30"/>
          <w:sz w:val="36"/>
          <w:szCs w:val="36"/>
        </w:rPr>
        <w:t xml:space="preserve"> </w:t>
      </w:r>
      <w:r w:rsidRPr="000E019C">
        <w:rPr>
          <w:rFonts w:ascii="Times New Roman" w:eastAsia="標楷體" w:hAnsi="Times New Roman" w:cs="Times New Roman"/>
          <w:b w:val="0"/>
          <w:color w:val="auto"/>
          <w:spacing w:val="30"/>
          <w:sz w:val="36"/>
          <w:szCs w:val="36"/>
        </w:rPr>
        <w:t>國</w:t>
      </w:r>
      <w:r w:rsidRPr="000E019C">
        <w:rPr>
          <w:rFonts w:ascii="Times New Roman" w:eastAsia="標楷體" w:hAnsi="Times New Roman" w:cs="Times New Roman"/>
          <w:b w:val="0"/>
          <w:color w:val="auto"/>
          <w:spacing w:val="30"/>
          <w:sz w:val="36"/>
          <w:szCs w:val="36"/>
        </w:rPr>
        <w:t xml:space="preserve"> </w:t>
      </w:r>
      <w:r w:rsidRPr="000E019C">
        <w:rPr>
          <w:rFonts w:ascii="Times New Roman" w:eastAsia="標楷體" w:hAnsi="Times New Roman" w:cs="Times New Roman"/>
          <w:b w:val="0"/>
          <w:color w:val="auto"/>
          <w:spacing w:val="30"/>
          <w:sz w:val="36"/>
          <w:szCs w:val="36"/>
        </w:rPr>
        <w:t>一</w:t>
      </w:r>
      <w:r w:rsidR="005945F4" w:rsidRPr="000E019C">
        <w:rPr>
          <w:rFonts w:ascii="Times New Roman" w:eastAsia="標楷體" w:hAnsi="Times New Roman" w:cs="Times New Roman"/>
          <w:b w:val="0"/>
          <w:color w:val="auto"/>
          <w:spacing w:val="30"/>
          <w:sz w:val="36"/>
          <w:szCs w:val="36"/>
        </w:rPr>
        <w:t>一</w:t>
      </w:r>
      <w:r w:rsidR="00480434">
        <w:rPr>
          <w:rFonts w:ascii="Times New Roman" w:eastAsia="標楷體" w:hAnsi="Times New Roman" w:cs="Times New Roman" w:hint="eastAsia"/>
          <w:b w:val="0"/>
          <w:color w:val="auto"/>
          <w:spacing w:val="30"/>
          <w:sz w:val="36"/>
          <w:szCs w:val="36"/>
        </w:rPr>
        <w:t>三</w:t>
      </w:r>
      <w:r w:rsidRPr="000E019C">
        <w:rPr>
          <w:rFonts w:ascii="Times New Roman" w:eastAsia="標楷體" w:hAnsi="Times New Roman" w:cs="Times New Roman"/>
          <w:b w:val="0"/>
          <w:color w:val="auto"/>
          <w:spacing w:val="30"/>
          <w:sz w:val="36"/>
          <w:szCs w:val="36"/>
        </w:rPr>
        <w:t xml:space="preserve"> </w:t>
      </w:r>
      <w:r w:rsidRPr="000E019C">
        <w:rPr>
          <w:rFonts w:ascii="Times New Roman" w:eastAsia="標楷體" w:hAnsi="Times New Roman" w:cs="Times New Roman"/>
          <w:b w:val="0"/>
          <w:color w:val="auto"/>
          <w:spacing w:val="30"/>
          <w:sz w:val="36"/>
          <w:szCs w:val="36"/>
        </w:rPr>
        <w:t>年</w:t>
      </w:r>
      <w:r w:rsidRPr="000E019C">
        <w:rPr>
          <w:rFonts w:ascii="Times New Roman" w:eastAsia="標楷體" w:hAnsi="Times New Roman" w:cs="Times New Roman"/>
          <w:b w:val="0"/>
          <w:color w:val="auto"/>
          <w:spacing w:val="30"/>
          <w:sz w:val="36"/>
          <w:szCs w:val="36"/>
        </w:rPr>
        <w:t xml:space="preserve"> </w:t>
      </w:r>
      <w:r w:rsidR="005F323A" w:rsidRPr="000E019C">
        <w:rPr>
          <w:rFonts w:ascii="Times New Roman" w:eastAsia="標楷體" w:hAnsi="Times New Roman" w:cs="Times New Roman"/>
          <w:b w:val="0"/>
          <w:color w:val="auto"/>
          <w:spacing w:val="30"/>
          <w:sz w:val="36"/>
          <w:szCs w:val="36"/>
        </w:rPr>
        <w:t>六</w:t>
      </w:r>
      <w:r w:rsidRPr="000E019C">
        <w:rPr>
          <w:rFonts w:ascii="Times New Roman" w:eastAsia="標楷體" w:hAnsi="Times New Roman" w:cs="Times New Roman"/>
          <w:b w:val="0"/>
          <w:color w:val="auto"/>
          <w:spacing w:val="30"/>
          <w:sz w:val="36"/>
          <w:szCs w:val="36"/>
        </w:rPr>
        <w:t xml:space="preserve"> </w:t>
      </w:r>
      <w:r w:rsidRPr="000E019C">
        <w:rPr>
          <w:rFonts w:ascii="Times New Roman" w:eastAsia="標楷體" w:hAnsi="Times New Roman" w:cs="Times New Roman"/>
          <w:b w:val="0"/>
          <w:color w:val="auto"/>
          <w:spacing w:val="30"/>
          <w:sz w:val="36"/>
          <w:szCs w:val="36"/>
        </w:rPr>
        <w:t>月</w:t>
      </w:r>
    </w:p>
    <w:p w14:paraId="5121797E" w14:textId="77777777" w:rsidR="00403B67" w:rsidRPr="00403B67" w:rsidRDefault="00403B67" w:rsidP="00403B67">
      <w:pPr>
        <w:spacing w:line="360" w:lineRule="auto"/>
        <w:jc w:val="center"/>
        <w:rPr>
          <w:rFonts w:ascii="標楷體" w:eastAsia="標楷體" w:hAnsi="標楷體"/>
          <w:b w:val="0"/>
          <w:color w:val="auto"/>
          <w:sz w:val="40"/>
          <w:szCs w:val="40"/>
          <w:lang w:eastAsia="zh-HK"/>
        </w:rPr>
      </w:pPr>
      <w:bookmarkStart w:id="0" w:name="_Toc337202417"/>
      <w:bookmarkStart w:id="1" w:name="_Toc337208541"/>
      <w:bookmarkStart w:id="2" w:name="_Toc337208718"/>
      <w:r w:rsidRPr="00403B67">
        <w:rPr>
          <w:rFonts w:ascii="標楷體" w:eastAsia="標楷體" w:hAnsi="標楷體"/>
          <w:b w:val="0"/>
          <w:color w:val="auto"/>
          <w:sz w:val="40"/>
          <w:szCs w:val="40"/>
        </w:rPr>
        <w:lastRenderedPageBreak/>
        <w:t>國立</w:t>
      </w:r>
      <w:proofErr w:type="gramStart"/>
      <w:r w:rsidRPr="00403B67">
        <w:rPr>
          <w:rFonts w:ascii="標楷體" w:eastAsia="標楷體" w:hAnsi="標楷體"/>
          <w:b w:val="0"/>
          <w:color w:val="auto"/>
          <w:sz w:val="40"/>
          <w:szCs w:val="40"/>
        </w:rPr>
        <w:t>臺</w:t>
      </w:r>
      <w:proofErr w:type="gramEnd"/>
      <w:r w:rsidRPr="00403B67">
        <w:rPr>
          <w:rFonts w:ascii="標楷體" w:eastAsia="標楷體" w:hAnsi="標楷體"/>
          <w:b w:val="0"/>
          <w:color w:val="auto"/>
          <w:sz w:val="40"/>
          <w:szCs w:val="40"/>
        </w:rPr>
        <w:t>北大學</w:t>
      </w:r>
      <w:r w:rsidRPr="00403B67">
        <w:rPr>
          <w:rFonts w:ascii="標楷體" w:eastAsia="標楷體" w:hAnsi="標楷體" w:hint="eastAsia"/>
          <w:b w:val="0"/>
          <w:color w:val="auto"/>
          <w:sz w:val="40"/>
          <w:szCs w:val="40"/>
          <w:lang w:eastAsia="zh-HK"/>
        </w:rPr>
        <w:t>碩</w:t>
      </w:r>
      <w:r w:rsidRPr="00403B67">
        <w:rPr>
          <w:rFonts w:ascii="標楷體" w:eastAsia="標楷體" w:hAnsi="標楷體"/>
          <w:b w:val="0"/>
          <w:color w:val="auto"/>
          <w:sz w:val="40"/>
          <w:szCs w:val="40"/>
        </w:rPr>
        <w:t>士</w:t>
      </w:r>
      <w:r w:rsidRPr="00403B67">
        <w:rPr>
          <w:rFonts w:ascii="標楷體" w:eastAsia="標楷體" w:hAnsi="標楷體" w:hint="eastAsia"/>
          <w:b w:val="0"/>
          <w:color w:val="auto"/>
          <w:sz w:val="40"/>
          <w:szCs w:val="40"/>
          <w:lang w:eastAsia="zh-HK"/>
        </w:rPr>
        <w:t>學位論文</w:t>
      </w:r>
    </w:p>
    <w:p w14:paraId="0C3EBE8D" w14:textId="77777777" w:rsidR="00403B67" w:rsidRDefault="00403B67" w:rsidP="00403B67">
      <w:pPr>
        <w:spacing w:line="360" w:lineRule="auto"/>
        <w:jc w:val="center"/>
        <w:rPr>
          <w:rFonts w:ascii="標楷體" w:eastAsia="標楷體" w:hAnsi="標楷體"/>
          <w:b w:val="0"/>
          <w:color w:val="auto"/>
          <w:sz w:val="40"/>
          <w:szCs w:val="40"/>
          <w:lang w:eastAsia="zh-HK"/>
        </w:rPr>
      </w:pPr>
      <w:r w:rsidRPr="00403B67">
        <w:rPr>
          <w:rFonts w:ascii="標楷體" w:eastAsia="標楷體" w:hAnsi="標楷體" w:hint="eastAsia"/>
          <w:b w:val="0"/>
          <w:color w:val="auto"/>
          <w:sz w:val="40"/>
          <w:szCs w:val="40"/>
          <w:lang w:eastAsia="zh-HK"/>
        </w:rPr>
        <w:t>考試委員會審定書</w:t>
      </w:r>
    </w:p>
    <w:p w14:paraId="5E20F0A7" w14:textId="77777777" w:rsidR="00403B67" w:rsidRPr="00403B67" w:rsidRDefault="00403B67" w:rsidP="00403B67">
      <w:pPr>
        <w:jc w:val="center"/>
        <w:rPr>
          <w:rFonts w:eastAsia="標楷體"/>
          <w:b w:val="0"/>
          <w:color w:val="BFBFBF"/>
          <w:sz w:val="40"/>
          <w:szCs w:val="40"/>
          <w:lang w:eastAsia="zh-HK"/>
        </w:rPr>
      </w:pPr>
    </w:p>
    <w:p w14:paraId="30BD10CF" w14:textId="77777777" w:rsidR="00403B67" w:rsidRPr="00403B67" w:rsidRDefault="00403B67" w:rsidP="00403B67">
      <w:pPr>
        <w:spacing w:beforeLines="50" w:before="120" w:afterLines="50" w:after="120" w:line="360" w:lineRule="auto"/>
        <w:jc w:val="center"/>
        <w:rPr>
          <w:rFonts w:eastAsia="標楷體"/>
          <w:b w:val="0"/>
          <w:color w:val="BFBFBF"/>
          <w:sz w:val="28"/>
          <w:szCs w:val="28"/>
        </w:rPr>
      </w:pPr>
      <w:bookmarkStart w:id="3" w:name="_Hlk69396454"/>
      <w:r w:rsidRPr="00403B67">
        <w:rPr>
          <w:rFonts w:eastAsia="標楷體" w:hint="eastAsia"/>
          <w:b w:val="0"/>
          <w:color w:val="BFBFBF"/>
          <w:sz w:val="28"/>
          <w:szCs w:val="28"/>
          <w:lang w:eastAsia="zh-HK"/>
        </w:rPr>
        <w:t>論文題目</w:t>
      </w:r>
      <w:r w:rsidRPr="00403B67">
        <w:rPr>
          <w:rFonts w:eastAsia="標楷體" w:hint="eastAsia"/>
          <w:b w:val="0"/>
          <w:color w:val="BFBFBF"/>
          <w:sz w:val="28"/>
          <w:szCs w:val="28"/>
        </w:rPr>
        <w:t>(</w:t>
      </w:r>
      <w:r w:rsidRPr="00403B67">
        <w:rPr>
          <w:rFonts w:eastAsia="標楷體" w:hint="eastAsia"/>
          <w:b w:val="0"/>
          <w:color w:val="BFBFBF"/>
          <w:sz w:val="28"/>
          <w:szCs w:val="28"/>
          <w:lang w:eastAsia="zh-HK"/>
        </w:rPr>
        <w:t>中文</w:t>
      </w:r>
      <w:r w:rsidRPr="00403B67">
        <w:rPr>
          <w:rFonts w:eastAsia="標楷體" w:hint="eastAsia"/>
          <w:b w:val="0"/>
          <w:color w:val="BFBFBF"/>
          <w:sz w:val="28"/>
          <w:szCs w:val="28"/>
        </w:rPr>
        <w:t>)</w:t>
      </w:r>
      <w:bookmarkEnd w:id="3"/>
    </w:p>
    <w:p w14:paraId="603A9C61" w14:textId="77777777" w:rsidR="00403B67" w:rsidRPr="00403B67" w:rsidRDefault="00403B67" w:rsidP="00403B67">
      <w:pPr>
        <w:spacing w:beforeLines="50" w:before="120" w:afterLines="50" w:after="120" w:line="360" w:lineRule="auto"/>
        <w:jc w:val="center"/>
        <w:rPr>
          <w:rFonts w:eastAsia="標楷體"/>
          <w:b w:val="0"/>
          <w:color w:val="BFBFBF"/>
          <w:sz w:val="28"/>
          <w:szCs w:val="28"/>
        </w:rPr>
      </w:pPr>
      <w:r w:rsidRPr="00403B67">
        <w:rPr>
          <w:rFonts w:eastAsia="標楷體" w:hint="eastAsia"/>
          <w:b w:val="0"/>
          <w:color w:val="BFBFBF"/>
          <w:sz w:val="28"/>
          <w:szCs w:val="28"/>
        </w:rPr>
        <w:t>論文題目</w:t>
      </w:r>
      <w:r w:rsidRPr="00403B67">
        <w:rPr>
          <w:rFonts w:eastAsia="標楷體" w:hint="eastAsia"/>
          <w:b w:val="0"/>
          <w:color w:val="BFBFBF"/>
          <w:sz w:val="28"/>
          <w:szCs w:val="28"/>
        </w:rPr>
        <w:t>(</w:t>
      </w:r>
      <w:r w:rsidRPr="00403B67">
        <w:rPr>
          <w:rFonts w:eastAsia="標楷體" w:hint="eastAsia"/>
          <w:b w:val="0"/>
          <w:color w:val="BFBFBF"/>
          <w:sz w:val="28"/>
          <w:szCs w:val="28"/>
        </w:rPr>
        <w:t>英文</w:t>
      </w:r>
      <w:r w:rsidRPr="00403B67">
        <w:rPr>
          <w:rFonts w:eastAsia="標楷體" w:hint="eastAsia"/>
          <w:b w:val="0"/>
          <w:color w:val="BFBFBF"/>
          <w:sz w:val="28"/>
          <w:szCs w:val="28"/>
        </w:rPr>
        <w:t>)</w:t>
      </w:r>
    </w:p>
    <w:p w14:paraId="438E2482" w14:textId="77777777" w:rsidR="00403B67" w:rsidRPr="007E68D9" w:rsidRDefault="00403B67" w:rsidP="00403B67">
      <w:pPr>
        <w:jc w:val="center"/>
        <w:rPr>
          <w:rFonts w:eastAsia="標楷體"/>
          <w:color w:val="BFBFBF"/>
          <w:sz w:val="40"/>
          <w:szCs w:val="40"/>
        </w:rPr>
      </w:pPr>
    </w:p>
    <w:p w14:paraId="3F1B5EF3" w14:textId="77777777" w:rsidR="00403B67" w:rsidRPr="00403B67" w:rsidRDefault="00403B67" w:rsidP="00403B67">
      <w:pPr>
        <w:snapToGrid w:val="0"/>
        <w:spacing w:before="100" w:beforeAutospacing="1" w:after="100" w:afterAutospacing="1" w:line="240" w:lineRule="atLeast"/>
        <w:ind w:firstLineChars="200" w:firstLine="640"/>
        <w:rPr>
          <w:rFonts w:eastAsia="標楷體"/>
          <w:b w:val="0"/>
          <w:color w:val="auto"/>
          <w:sz w:val="32"/>
        </w:rPr>
      </w:pPr>
      <w:r w:rsidRPr="00403B67">
        <w:rPr>
          <w:rFonts w:eastAsia="標楷體" w:hint="eastAsia"/>
          <w:b w:val="0"/>
          <w:color w:val="auto"/>
          <w:sz w:val="32"/>
        </w:rPr>
        <w:t>本論文係</w:t>
      </w:r>
      <w:r w:rsidRPr="00403B67">
        <w:rPr>
          <w:rFonts w:eastAsia="標楷體" w:hint="eastAsia"/>
          <w:b w:val="0"/>
          <w:color w:val="auto"/>
          <w:sz w:val="32"/>
        </w:rPr>
        <w:t xml:space="preserve"> </w:t>
      </w:r>
      <w:r w:rsidRPr="00403B67">
        <w:rPr>
          <w:rFonts w:eastAsia="標楷體" w:hint="eastAsia"/>
          <w:b w:val="0"/>
          <w:color w:val="auto"/>
          <w:sz w:val="32"/>
        </w:rPr>
        <w:t>○○○</w:t>
      </w:r>
      <w:r w:rsidRPr="00403B67">
        <w:rPr>
          <w:rFonts w:eastAsia="標楷體" w:hint="eastAsia"/>
          <w:b w:val="0"/>
          <w:color w:val="auto"/>
          <w:sz w:val="32"/>
        </w:rPr>
        <w:t xml:space="preserve"> </w:t>
      </w:r>
      <w:r w:rsidRPr="00403B67">
        <w:rPr>
          <w:rFonts w:eastAsia="標楷體" w:hint="eastAsia"/>
          <w:b w:val="0"/>
          <w:color w:val="auto"/>
          <w:sz w:val="32"/>
          <w:lang w:eastAsia="zh-HK"/>
        </w:rPr>
        <w:t>於</w:t>
      </w:r>
      <w:r w:rsidRPr="00403B67">
        <w:rPr>
          <w:rFonts w:eastAsia="標楷體" w:hint="eastAsia"/>
          <w:b w:val="0"/>
          <w:color w:val="auto"/>
          <w:sz w:val="32"/>
        </w:rPr>
        <w:t>國立</w:t>
      </w:r>
      <w:proofErr w:type="gramStart"/>
      <w:r w:rsidRPr="00403B67">
        <w:rPr>
          <w:rFonts w:eastAsia="標楷體" w:hint="eastAsia"/>
          <w:b w:val="0"/>
          <w:color w:val="auto"/>
          <w:sz w:val="32"/>
          <w:lang w:eastAsia="zh-HK"/>
        </w:rPr>
        <w:t>臺</w:t>
      </w:r>
      <w:proofErr w:type="gramEnd"/>
      <w:r w:rsidRPr="00403B67">
        <w:rPr>
          <w:rFonts w:eastAsia="標楷體" w:hint="eastAsia"/>
          <w:b w:val="0"/>
          <w:color w:val="auto"/>
          <w:sz w:val="32"/>
          <w:lang w:eastAsia="zh-HK"/>
        </w:rPr>
        <w:t>北</w:t>
      </w:r>
      <w:r w:rsidRPr="00403B67">
        <w:rPr>
          <w:rFonts w:eastAsia="標楷體" w:hint="eastAsia"/>
          <w:b w:val="0"/>
          <w:color w:val="auto"/>
          <w:sz w:val="32"/>
        </w:rPr>
        <w:t>大學企業管理學系完成之</w:t>
      </w:r>
      <w:r w:rsidRPr="00403B67">
        <w:rPr>
          <w:rFonts w:eastAsia="標楷體" w:hint="eastAsia"/>
          <w:b w:val="0"/>
          <w:color w:val="auto"/>
          <w:sz w:val="32"/>
          <w:lang w:eastAsia="zh-HK"/>
        </w:rPr>
        <w:t>碩士學位</w:t>
      </w:r>
      <w:r w:rsidRPr="00403B67">
        <w:rPr>
          <w:rFonts w:eastAsia="標楷體" w:hint="eastAsia"/>
          <w:b w:val="0"/>
          <w:color w:val="auto"/>
          <w:sz w:val="32"/>
        </w:rPr>
        <w:t>論文，於</w:t>
      </w:r>
      <w:r w:rsidRPr="00403B67">
        <w:rPr>
          <w:rFonts w:eastAsia="標楷體" w:hint="eastAsia"/>
          <w:b w:val="0"/>
          <w:color w:val="auto"/>
          <w:sz w:val="32"/>
          <w:lang w:eastAsia="zh-HK"/>
        </w:rPr>
        <w:t>中華</w:t>
      </w:r>
      <w:r w:rsidRPr="00403B67">
        <w:rPr>
          <w:rFonts w:eastAsia="標楷體" w:hint="eastAsia"/>
          <w:b w:val="0"/>
          <w:color w:val="auto"/>
          <w:sz w:val="32"/>
        </w:rPr>
        <w:t>民國○○○年○○月○○</w:t>
      </w:r>
      <w:proofErr w:type="gramStart"/>
      <w:r w:rsidRPr="00403B67">
        <w:rPr>
          <w:rFonts w:eastAsia="標楷體" w:hint="eastAsia"/>
          <w:b w:val="0"/>
          <w:color w:val="auto"/>
          <w:sz w:val="32"/>
        </w:rPr>
        <w:t>日承下列</w:t>
      </w:r>
      <w:proofErr w:type="gramEnd"/>
      <w:r w:rsidRPr="00403B67">
        <w:rPr>
          <w:rFonts w:eastAsia="標楷體" w:hint="eastAsia"/>
          <w:b w:val="0"/>
          <w:color w:val="auto"/>
          <w:sz w:val="32"/>
        </w:rPr>
        <w:t>考試委員審查通過及口試</w:t>
      </w:r>
      <w:r w:rsidRPr="00403B67">
        <w:rPr>
          <w:rFonts w:eastAsia="標楷體" w:hint="eastAsia"/>
          <w:b w:val="0"/>
          <w:color w:val="auto"/>
          <w:sz w:val="32"/>
          <w:lang w:eastAsia="zh-HK"/>
        </w:rPr>
        <w:t>合</w:t>
      </w:r>
      <w:r w:rsidRPr="00403B67">
        <w:rPr>
          <w:rFonts w:eastAsia="標楷體" w:hint="eastAsia"/>
          <w:b w:val="0"/>
          <w:color w:val="auto"/>
          <w:sz w:val="32"/>
        </w:rPr>
        <w:t>格，特此證明</w:t>
      </w:r>
    </w:p>
    <w:p w14:paraId="1816744F" w14:textId="77777777" w:rsidR="00403B67" w:rsidRPr="00B25710" w:rsidRDefault="00403B67" w:rsidP="00403B67">
      <w:pPr>
        <w:rPr>
          <w:rFonts w:eastAsia="標楷體"/>
          <w:u w:val="single"/>
        </w:rPr>
      </w:pPr>
    </w:p>
    <w:p w14:paraId="3078C0FC" w14:textId="77777777" w:rsidR="00403B67" w:rsidRPr="00403B67" w:rsidRDefault="00403B67" w:rsidP="00403B67">
      <w:pPr>
        <w:spacing w:line="360" w:lineRule="auto"/>
        <w:rPr>
          <w:rFonts w:eastAsia="標楷體"/>
          <w:b w:val="0"/>
          <w:color w:val="auto"/>
          <w:sz w:val="32"/>
          <w:szCs w:val="32"/>
        </w:rPr>
      </w:pPr>
      <w:r w:rsidRPr="00403B67">
        <w:rPr>
          <w:rFonts w:eastAsia="標楷體"/>
          <w:b w:val="0"/>
          <w:color w:val="auto"/>
          <w:sz w:val="32"/>
          <w:szCs w:val="32"/>
        </w:rPr>
        <w:t>論文考試委員</w:t>
      </w:r>
      <w:r w:rsidRPr="00403B67">
        <w:rPr>
          <w:rFonts w:eastAsia="標楷體" w:hint="eastAsia"/>
          <w:b w:val="0"/>
          <w:color w:val="auto"/>
          <w:sz w:val="32"/>
          <w:szCs w:val="32"/>
          <w:lang w:eastAsia="zh-HK"/>
        </w:rPr>
        <w:t>簽名</w:t>
      </w:r>
      <w:r w:rsidRPr="00403B67">
        <w:rPr>
          <w:rFonts w:eastAsia="標楷體"/>
          <w:b w:val="0"/>
          <w:color w:val="auto"/>
          <w:sz w:val="32"/>
          <w:szCs w:val="32"/>
        </w:rPr>
        <w:t>：</w:t>
      </w:r>
    </w:p>
    <w:p w14:paraId="23904590" w14:textId="77777777" w:rsidR="00403B67" w:rsidRPr="00403B67" w:rsidRDefault="00403B67" w:rsidP="00403B67">
      <w:pPr>
        <w:spacing w:line="360" w:lineRule="auto"/>
        <w:ind w:firstLineChars="700" w:firstLine="2240"/>
        <w:rPr>
          <w:rFonts w:eastAsia="標楷體"/>
          <w:b w:val="0"/>
          <w:color w:val="auto"/>
          <w:sz w:val="32"/>
          <w:szCs w:val="32"/>
        </w:rPr>
      </w:pPr>
      <w:r w:rsidRPr="00403B67">
        <w:rPr>
          <w:rFonts w:eastAsia="標楷體"/>
          <w:b w:val="0"/>
          <w:color w:val="auto"/>
          <w:sz w:val="32"/>
          <w:szCs w:val="32"/>
        </w:rPr>
        <w:t>委員</w:t>
      </w:r>
      <w:r w:rsidRPr="00403B67">
        <w:rPr>
          <w:rFonts w:eastAsia="標楷體" w:hint="eastAsia"/>
          <w:b w:val="0"/>
          <w:color w:val="auto"/>
          <w:sz w:val="32"/>
          <w:szCs w:val="32"/>
        </w:rPr>
        <w:t>(</w:t>
      </w:r>
      <w:r w:rsidRPr="00403B67">
        <w:rPr>
          <w:rFonts w:eastAsia="標楷體"/>
          <w:b w:val="0"/>
          <w:color w:val="auto"/>
          <w:sz w:val="32"/>
          <w:szCs w:val="32"/>
        </w:rPr>
        <w:t>召集人</w:t>
      </w:r>
      <w:r w:rsidRPr="00403B67">
        <w:rPr>
          <w:rFonts w:eastAsia="標楷體" w:hint="eastAsia"/>
          <w:b w:val="0"/>
          <w:color w:val="auto"/>
          <w:sz w:val="32"/>
          <w:szCs w:val="32"/>
        </w:rPr>
        <w:t>)</w:t>
      </w:r>
      <w:r w:rsidRPr="00403B67">
        <w:rPr>
          <w:rFonts w:eastAsia="標楷體"/>
          <w:b w:val="0"/>
          <w:color w:val="auto"/>
          <w:sz w:val="32"/>
          <w:szCs w:val="32"/>
        </w:rPr>
        <w:t xml:space="preserve">   </w:t>
      </w:r>
      <w:r w:rsidRPr="00403B67">
        <w:rPr>
          <w:rFonts w:eastAsia="標楷體"/>
          <w:b w:val="0"/>
          <w:color w:val="auto"/>
          <w:sz w:val="32"/>
          <w:szCs w:val="32"/>
          <w:u w:val="single"/>
        </w:rPr>
        <w:t xml:space="preserve">                       </w:t>
      </w:r>
    </w:p>
    <w:p w14:paraId="70C959C2" w14:textId="77777777" w:rsidR="00403B67" w:rsidRPr="00403B67" w:rsidRDefault="00403B67" w:rsidP="00403B67">
      <w:pPr>
        <w:spacing w:line="360" w:lineRule="auto"/>
        <w:ind w:firstLineChars="708" w:firstLine="2266"/>
        <w:rPr>
          <w:rFonts w:eastAsia="標楷體"/>
          <w:b w:val="0"/>
          <w:color w:val="auto"/>
          <w:sz w:val="32"/>
          <w:szCs w:val="32"/>
        </w:rPr>
      </w:pPr>
      <w:r w:rsidRPr="00403B67">
        <w:rPr>
          <w:rFonts w:eastAsia="標楷體"/>
          <w:b w:val="0"/>
          <w:color w:val="auto"/>
          <w:sz w:val="32"/>
          <w:szCs w:val="32"/>
        </w:rPr>
        <w:t>委員</w:t>
      </w:r>
      <w:r w:rsidRPr="00403B67">
        <w:rPr>
          <w:rFonts w:eastAsia="標楷體" w:hint="eastAsia"/>
          <w:b w:val="0"/>
          <w:color w:val="auto"/>
          <w:sz w:val="32"/>
          <w:szCs w:val="32"/>
        </w:rPr>
        <w:t>(</w:t>
      </w:r>
      <w:r w:rsidRPr="00403B67">
        <w:rPr>
          <w:rFonts w:eastAsia="標楷體"/>
          <w:b w:val="0"/>
          <w:color w:val="auto"/>
          <w:sz w:val="32"/>
          <w:szCs w:val="32"/>
        </w:rPr>
        <w:t>指導教授</w:t>
      </w:r>
      <w:r w:rsidRPr="00403B67">
        <w:rPr>
          <w:rFonts w:eastAsia="標楷體" w:hint="eastAsia"/>
          <w:b w:val="0"/>
          <w:color w:val="auto"/>
          <w:sz w:val="32"/>
          <w:szCs w:val="32"/>
        </w:rPr>
        <w:t>)</w:t>
      </w:r>
      <w:r w:rsidRPr="00403B67">
        <w:rPr>
          <w:rFonts w:eastAsia="標楷體"/>
          <w:b w:val="0"/>
          <w:color w:val="auto"/>
          <w:sz w:val="32"/>
          <w:szCs w:val="32"/>
        </w:rPr>
        <w:t xml:space="preserve"> </w:t>
      </w:r>
      <w:r w:rsidRPr="00403B67">
        <w:rPr>
          <w:rFonts w:eastAsia="標楷體"/>
          <w:b w:val="0"/>
          <w:color w:val="auto"/>
          <w:sz w:val="32"/>
          <w:szCs w:val="32"/>
          <w:u w:val="single"/>
        </w:rPr>
        <w:t xml:space="preserve">                       </w:t>
      </w:r>
    </w:p>
    <w:p w14:paraId="77856D5F" w14:textId="77777777" w:rsidR="00403B67" w:rsidRPr="00403B67" w:rsidRDefault="00403B67" w:rsidP="00403B67">
      <w:pPr>
        <w:spacing w:line="360" w:lineRule="auto"/>
        <w:ind w:firstLineChars="708" w:firstLine="2266"/>
        <w:rPr>
          <w:rFonts w:eastAsia="標楷體"/>
          <w:b w:val="0"/>
          <w:color w:val="auto"/>
          <w:sz w:val="32"/>
          <w:szCs w:val="32"/>
        </w:rPr>
      </w:pPr>
      <w:r w:rsidRPr="00403B67">
        <w:rPr>
          <w:rFonts w:eastAsia="標楷體"/>
          <w:b w:val="0"/>
          <w:color w:val="auto"/>
          <w:sz w:val="32"/>
          <w:szCs w:val="32"/>
        </w:rPr>
        <w:t>委員</w:t>
      </w:r>
      <w:r w:rsidRPr="00403B67">
        <w:rPr>
          <w:rFonts w:eastAsia="標楷體"/>
          <w:b w:val="0"/>
          <w:color w:val="auto"/>
          <w:sz w:val="32"/>
          <w:szCs w:val="32"/>
        </w:rPr>
        <w:t xml:space="preserve">          </w:t>
      </w:r>
      <w:r w:rsidRPr="00403B67">
        <w:rPr>
          <w:rFonts w:eastAsia="標楷體"/>
          <w:b w:val="0"/>
          <w:color w:val="auto"/>
          <w:sz w:val="32"/>
          <w:szCs w:val="32"/>
          <w:u w:val="single"/>
        </w:rPr>
        <w:t xml:space="preserve">                       </w:t>
      </w:r>
    </w:p>
    <w:p w14:paraId="54C1C621" w14:textId="77777777" w:rsidR="00403B67" w:rsidRPr="00403B67" w:rsidRDefault="00403B67" w:rsidP="00403B67">
      <w:pPr>
        <w:spacing w:line="360" w:lineRule="auto"/>
        <w:ind w:firstLineChars="708" w:firstLine="2266"/>
        <w:rPr>
          <w:rFonts w:eastAsia="標楷體"/>
          <w:b w:val="0"/>
          <w:color w:val="auto"/>
          <w:sz w:val="32"/>
          <w:szCs w:val="32"/>
        </w:rPr>
      </w:pPr>
      <w:r w:rsidRPr="00403B67">
        <w:rPr>
          <w:rFonts w:eastAsia="標楷體"/>
          <w:b w:val="0"/>
          <w:color w:val="auto"/>
          <w:sz w:val="32"/>
          <w:szCs w:val="32"/>
        </w:rPr>
        <w:t>委員</w:t>
      </w:r>
      <w:r w:rsidRPr="00403B67">
        <w:rPr>
          <w:rFonts w:eastAsia="標楷體"/>
          <w:b w:val="0"/>
          <w:color w:val="auto"/>
          <w:sz w:val="32"/>
          <w:szCs w:val="32"/>
        </w:rPr>
        <w:t xml:space="preserve">          </w:t>
      </w:r>
      <w:r w:rsidRPr="00403B67">
        <w:rPr>
          <w:rFonts w:eastAsia="標楷體"/>
          <w:b w:val="0"/>
          <w:color w:val="auto"/>
          <w:sz w:val="32"/>
          <w:szCs w:val="32"/>
          <w:u w:val="single"/>
        </w:rPr>
        <w:t xml:space="preserve">                       </w:t>
      </w:r>
    </w:p>
    <w:p w14:paraId="28DABA21" w14:textId="77777777" w:rsidR="00403B67" w:rsidRPr="00403B67" w:rsidRDefault="00403B67" w:rsidP="00403B67">
      <w:pPr>
        <w:spacing w:line="360" w:lineRule="auto"/>
        <w:ind w:firstLineChars="708" w:firstLine="2266"/>
        <w:rPr>
          <w:rFonts w:eastAsia="標楷體"/>
          <w:b w:val="0"/>
          <w:color w:val="auto"/>
          <w:sz w:val="32"/>
          <w:szCs w:val="32"/>
        </w:rPr>
      </w:pPr>
      <w:r w:rsidRPr="00403B67">
        <w:rPr>
          <w:rFonts w:eastAsia="標楷體"/>
          <w:b w:val="0"/>
          <w:color w:val="auto"/>
          <w:sz w:val="32"/>
          <w:szCs w:val="32"/>
        </w:rPr>
        <w:t>委員</w:t>
      </w:r>
      <w:r w:rsidRPr="00403B67">
        <w:rPr>
          <w:rFonts w:eastAsia="標楷體" w:hint="eastAsia"/>
          <w:b w:val="0"/>
          <w:color w:val="auto"/>
          <w:sz w:val="32"/>
          <w:szCs w:val="32"/>
        </w:rPr>
        <w:t xml:space="preserve">    </w:t>
      </w:r>
      <w:r w:rsidRPr="00403B67">
        <w:rPr>
          <w:rFonts w:eastAsia="標楷體"/>
          <w:b w:val="0"/>
          <w:color w:val="auto"/>
          <w:sz w:val="32"/>
          <w:szCs w:val="32"/>
        </w:rPr>
        <w:t xml:space="preserve">      </w:t>
      </w:r>
      <w:r w:rsidRPr="00403B67">
        <w:rPr>
          <w:rFonts w:eastAsia="標楷體"/>
          <w:b w:val="0"/>
          <w:color w:val="auto"/>
          <w:sz w:val="32"/>
          <w:szCs w:val="32"/>
          <w:u w:val="single"/>
        </w:rPr>
        <w:t xml:space="preserve">                       </w:t>
      </w:r>
    </w:p>
    <w:p w14:paraId="6A234B2B" w14:textId="77777777" w:rsidR="00403B67" w:rsidRDefault="00403B67" w:rsidP="00403B67">
      <w:pPr>
        <w:rPr>
          <w:rFonts w:eastAsia="標楷體"/>
          <w:sz w:val="28"/>
        </w:rPr>
      </w:pPr>
    </w:p>
    <w:p w14:paraId="67079FE3" w14:textId="77777777" w:rsidR="00403B67" w:rsidRDefault="00403B67" w:rsidP="00403B67">
      <w:pPr>
        <w:rPr>
          <w:rFonts w:eastAsia="標楷體"/>
          <w:sz w:val="28"/>
        </w:rPr>
      </w:pPr>
    </w:p>
    <w:p w14:paraId="2A8DBD8E" w14:textId="77777777" w:rsidR="00403B67" w:rsidRDefault="00403B67" w:rsidP="00403B67">
      <w:pPr>
        <w:rPr>
          <w:rFonts w:eastAsia="標楷體"/>
          <w:sz w:val="28"/>
        </w:rPr>
      </w:pPr>
    </w:p>
    <w:p w14:paraId="1AADAE41" w14:textId="77777777" w:rsidR="00403B67" w:rsidRDefault="00403B67" w:rsidP="00403B67">
      <w:pPr>
        <w:rPr>
          <w:rFonts w:eastAsia="標楷體"/>
          <w:sz w:val="28"/>
        </w:rPr>
      </w:pPr>
    </w:p>
    <w:p w14:paraId="1402B9E6" w14:textId="77777777" w:rsidR="00403B67" w:rsidRDefault="00403B67" w:rsidP="00403B67">
      <w:pPr>
        <w:rPr>
          <w:rFonts w:eastAsia="標楷體"/>
          <w:sz w:val="28"/>
        </w:rPr>
      </w:pPr>
    </w:p>
    <w:p w14:paraId="47A26E91" w14:textId="77777777" w:rsidR="00403B67" w:rsidRDefault="00403B67" w:rsidP="00403B67">
      <w:pPr>
        <w:rPr>
          <w:rFonts w:eastAsia="標楷體"/>
          <w:sz w:val="28"/>
        </w:rPr>
      </w:pPr>
    </w:p>
    <w:p w14:paraId="3D788B7D" w14:textId="77777777" w:rsidR="00403B67" w:rsidRDefault="00403B67" w:rsidP="00403B67">
      <w:pPr>
        <w:rPr>
          <w:rFonts w:eastAsia="標楷體"/>
          <w:sz w:val="28"/>
        </w:rPr>
      </w:pPr>
    </w:p>
    <w:p w14:paraId="548C19F1" w14:textId="77777777" w:rsidR="00403B67" w:rsidRPr="00403B67" w:rsidRDefault="00403B67" w:rsidP="00403B67">
      <w:pPr>
        <w:adjustRightInd w:val="0"/>
        <w:snapToGrid w:val="0"/>
        <w:spacing w:line="360" w:lineRule="auto"/>
        <w:rPr>
          <w:rFonts w:ascii="Times New Roman" w:eastAsia="標楷體" w:hAnsi="Times New Roman" w:cs="Times New Roman"/>
          <w:b w:val="0"/>
          <w:color w:val="auto"/>
          <w:sz w:val="36"/>
          <w:szCs w:val="36"/>
        </w:rPr>
      </w:pPr>
      <w:r w:rsidRPr="00403B67">
        <w:rPr>
          <w:rFonts w:eastAsia="標楷體"/>
          <w:b w:val="0"/>
          <w:color w:val="auto"/>
          <w:sz w:val="32"/>
          <w:szCs w:val="32"/>
        </w:rPr>
        <w:t>系（所）主任</w:t>
      </w:r>
      <w:r w:rsidRPr="00403B67">
        <w:rPr>
          <w:rFonts w:eastAsia="標楷體" w:hint="eastAsia"/>
          <w:b w:val="0"/>
          <w:color w:val="auto"/>
          <w:sz w:val="32"/>
          <w:szCs w:val="32"/>
          <w:lang w:eastAsia="zh-HK"/>
        </w:rPr>
        <w:t>簽名：</w:t>
      </w:r>
      <w:r w:rsidRPr="00403B67">
        <w:rPr>
          <w:rFonts w:eastAsia="標楷體"/>
          <w:b w:val="0"/>
          <w:color w:val="auto"/>
          <w:sz w:val="32"/>
          <w:szCs w:val="32"/>
        </w:rPr>
        <w:t xml:space="preserve"> </w:t>
      </w:r>
      <w:r w:rsidRPr="00403B67">
        <w:rPr>
          <w:rFonts w:eastAsia="標楷體"/>
          <w:b w:val="0"/>
          <w:color w:val="auto"/>
          <w:sz w:val="32"/>
          <w:szCs w:val="32"/>
          <w:u w:val="single"/>
        </w:rPr>
        <w:t xml:space="preserve">                       </w:t>
      </w:r>
      <w:r w:rsidRPr="00403B67">
        <w:rPr>
          <w:rFonts w:eastAsia="標楷體"/>
          <w:b w:val="0"/>
          <w:color w:val="auto"/>
          <w:sz w:val="32"/>
          <w:szCs w:val="32"/>
        </w:rPr>
        <w:t xml:space="preserve"> </w:t>
      </w:r>
    </w:p>
    <w:p w14:paraId="1DCC2318" w14:textId="77777777" w:rsidR="00403B67" w:rsidRPr="000E019C" w:rsidRDefault="00AC3BF4" w:rsidP="00403B67">
      <w:pPr>
        <w:snapToGrid w:val="0"/>
        <w:jc w:val="distribute"/>
        <w:rPr>
          <w:rFonts w:ascii="Times New Roman" w:eastAsia="標楷體" w:hAnsi="Times New Roman" w:cs="Times New Roman"/>
          <w:b w:val="0"/>
          <w:color w:val="auto"/>
          <w:sz w:val="24"/>
          <w:szCs w:val="24"/>
        </w:rPr>
      </w:pPr>
      <w:r w:rsidRPr="000E019C">
        <w:rPr>
          <w:rFonts w:ascii="Times New Roman" w:eastAsia="標楷體" w:hAnsi="Times New Roman" w:cs="Times New Roman"/>
          <w:b w:val="0"/>
          <w:color w:val="auto"/>
          <w:sz w:val="36"/>
          <w:szCs w:val="36"/>
        </w:rPr>
        <w:br w:type="page"/>
      </w:r>
    </w:p>
    <w:p w14:paraId="3B6B22D1" w14:textId="77777777" w:rsidR="00403B67" w:rsidRPr="00403B67" w:rsidRDefault="00403B67" w:rsidP="00403B67">
      <w:pPr>
        <w:snapToGrid w:val="0"/>
        <w:jc w:val="center"/>
        <w:rPr>
          <w:rFonts w:ascii="Times New Roman" w:eastAsia="華康隸書體W5" w:hAnsi="Times New Roman" w:cs="Times New Roman"/>
          <w:color w:val="auto"/>
          <w:sz w:val="32"/>
          <w:szCs w:val="24"/>
        </w:rPr>
      </w:pPr>
      <w:r w:rsidRPr="00403B67">
        <w:rPr>
          <w:rFonts w:ascii="Times New Roman" w:eastAsia="華康隸書體W5" w:hAnsi="Times New Roman" w:cs="Times New Roman"/>
          <w:color w:val="auto"/>
          <w:sz w:val="32"/>
          <w:szCs w:val="24"/>
        </w:rPr>
        <w:lastRenderedPageBreak/>
        <w:t>National Taipei University</w:t>
      </w:r>
    </w:p>
    <w:p w14:paraId="18237043" w14:textId="77777777" w:rsidR="00403B67" w:rsidRPr="00403B67" w:rsidRDefault="00403B67" w:rsidP="00403B67">
      <w:pPr>
        <w:snapToGrid w:val="0"/>
        <w:jc w:val="center"/>
        <w:rPr>
          <w:rFonts w:ascii="Times New Roman" w:eastAsia="華康隸書體W5" w:hAnsi="Times New Roman" w:cs="Times New Roman"/>
          <w:color w:val="auto"/>
          <w:sz w:val="32"/>
          <w:szCs w:val="24"/>
        </w:rPr>
      </w:pPr>
      <w:r w:rsidRPr="00403B67">
        <w:rPr>
          <w:rFonts w:ascii="Times New Roman" w:eastAsia="華康隸書體W5" w:hAnsi="Times New Roman" w:cs="Times New Roman"/>
          <w:color w:val="auto"/>
          <w:sz w:val="32"/>
          <w:szCs w:val="24"/>
        </w:rPr>
        <w:t>Department of Business Administration</w:t>
      </w:r>
    </w:p>
    <w:p w14:paraId="229686FE" w14:textId="77777777" w:rsidR="00403B67" w:rsidRPr="00403B67" w:rsidRDefault="00403B67" w:rsidP="00403B67">
      <w:pPr>
        <w:snapToGrid w:val="0"/>
        <w:jc w:val="center"/>
        <w:rPr>
          <w:rFonts w:ascii="Times New Roman" w:eastAsia="華康隸書體W5" w:hAnsi="Times New Roman" w:cs="Times New Roman"/>
          <w:b w:val="0"/>
          <w:color w:val="auto"/>
          <w:sz w:val="24"/>
          <w:szCs w:val="24"/>
        </w:rPr>
      </w:pPr>
      <w:r w:rsidRPr="00403B67">
        <w:rPr>
          <w:rFonts w:ascii="Times New Roman" w:eastAsia="華康隸書體W5" w:hAnsi="Times New Roman" w:cs="Times New Roman"/>
          <w:color w:val="auto"/>
          <w:sz w:val="32"/>
          <w:szCs w:val="24"/>
        </w:rPr>
        <w:t>Master Thesis Verification</w:t>
      </w:r>
    </w:p>
    <w:p w14:paraId="03C59126" w14:textId="77777777" w:rsidR="00403B67" w:rsidRPr="00DD77B1" w:rsidRDefault="00403B67" w:rsidP="00403B67">
      <w:pPr>
        <w:snapToGrid w:val="0"/>
        <w:spacing w:before="100" w:beforeAutospacing="1" w:after="100" w:afterAutospacing="1" w:line="240" w:lineRule="exact"/>
        <w:jc w:val="center"/>
        <w:rPr>
          <w:rFonts w:ascii="Times New Roman" w:eastAsia="華康隸書體W5" w:hAnsi="Times New Roman" w:cs="Times New Roman"/>
          <w:b w:val="0"/>
          <w:color w:val="auto"/>
          <w:sz w:val="24"/>
          <w:szCs w:val="24"/>
        </w:rPr>
      </w:pPr>
      <w:r w:rsidRPr="00DD77B1">
        <w:rPr>
          <w:rFonts w:ascii="Times New Roman" w:eastAsia="華康隸書體W5" w:hAnsi="Times New Roman" w:cs="Times New Roman"/>
          <w:b w:val="0"/>
          <w:color w:val="auto"/>
          <w:sz w:val="24"/>
          <w:szCs w:val="24"/>
        </w:rPr>
        <w:t>(Thesis Topic in Chinese)</w:t>
      </w:r>
    </w:p>
    <w:p w14:paraId="4D5E0E3C" w14:textId="77777777" w:rsidR="00403B67" w:rsidRPr="00DD77B1" w:rsidRDefault="00403B67" w:rsidP="00403B67">
      <w:pPr>
        <w:snapToGrid w:val="0"/>
        <w:jc w:val="center"/>
        <w:rPr>
          <w:rFonts w:ascii="Times New Roman" w:eastAsia="華康隸書體W5" w:hAnsi="Times New Roman" w:cs="Times New Roman"/>
          <w:b w:val="0"/>
          <w:color w:val="auto"/>
          <w:sz w:val="24"/>
          <w:szCs w:val="24"/>
        </w:rPr>
      </w:pPr>
    </w:p>
    <w:p w14:paraId="2C54ECD0" w14:textId="77777777" w:rsidR="00403B67" w:rsidRPr="00DD77B1" w:rsidRDefault="00403B67" w:rsidP="00403B67">
      <w:pPr>
        <w:snapToGrid w:val="0"/>
        <w:spacing w:before="100" w:beforeAutospacing="1" w:after="100" w:afterAutospacing="1" w:line="240" w:lineRule="exact"/>
        <w:jc w:val="center"/>
        <w:rPr>
          <w:rFonts w:ascii="Times New Roman" w:eastAsia="華康隸書體W5" w:hAnsi="Times New Roman" w:cs="Times New Roman"/>
          <w:b w:val="0"/>
          <w:color w:val="auto"/>
          <w:sz w:val="24"/>
          <w:szCs w:val="24"/>
        </w:rPr>
      </w:pPr>
      <w:r w:rsidRPr="00DD77B1">
        <w:rPr>
          <w:rFonts w:ascii="Times New Roman" w:eastAsia="華康隸書體W5" w:hAnsi="Times New Roman" w:cs="Times New Roman"/>
          <w:b w:val="0"/>
          <w:color w:val="auto"/>
          <w:sz w:val="24"/>
          <w:szCs w:val="24"/>
        </w:rPr>
        <w:t>(Thesis Topic in English)</w:t>
      </w:r>
    </w:p>
    <w:p w14:paraId="510DB94F" w14:textId="77777777" w:rsidR="00403B67" w:rsidRPr="00403B67" w:rsidRDefault="00403B67" w:rsidP="00403B67">
      <w:pPr>
        <w:snapToGrid w:val="0"/>
        <w:rPr>
          <w:rFonts w:ascii="Times New Roman" w:eastAsia="華康隸書體W5" w:hAnsi="Times New Roman" w:cs="Times New Roman"/>
          <w:sz w:val="24"/>
          <w:szCs w:val="24"/>
        </w:rPr>
      </w:pPr>
    </w:p>
    <w:p w14:paraId="168AEC0F" w14:textId="77777777" w:rsidR="00403B67" w:rsidRPr="00DD77B1" w:rsidRDefault="00403B67" w:rsidP="00403B67">
      <w:pPr>
        <w:snapToGrid w:val="0"/>
        <w:spacing w:line="480" w:lineRule="auto"/>
        <w:jc w:val="both"/>
        <w:rPr>
          <w:rFonts w:ascii="Times New Roman" w:eastAsia="華康隸書體W5" w:hAnsi="Times New Roman" w:cs="Times New Roman"/>
          <w:b w:val="0"/>
          <w:color w:val="auto"/>
          <w:sz w:val="24"/>
          <w:szCs w:val="24"/>
        </w:rPr>
      </w:pPr>
      <w:r w:rsidRPr="00DD77B1">
        <w:rPr>
          <w:rFonts w:ascii="Times New Roman" w:eastAsia="華康隸書體W5" w:hAnsi="Times New Roman" w:cs="Times New Roman"/>
          <w:b w:val="0"/>
          <w:color w:val="auto"/>
          <w:sz w:val="28"/>
          <w:szCs w:val="24"/>
        </w:rPr>
        <w:t xml:space="preserve">This is to certify that the Master thesis above is completed by </w:t>
      </w:r>
      <w:r w:rsidRPr="00DD77B1">
        <w:rPr>
          <w:rFonts w:ascii="Times New Roman" w:eastAsia="華康隸書體W5" w:hAnsi="Times New Roman" w:cs="Times New Roman"/>
          <w:b w:val="0"/>
          <w:color w:val="auto"/>
          <w:sz w:val="28"/>
          <w:szCs w:val="24"/>
          <w:u w:val="single"/>
        </w:rPr>
        <w:t xml:space="preserve">(Name, SID) </w:t>
      </w:r>
      <w:r w:rsidRPr="00DD77B1">
        <w:rPr>
          <w:rFonts w:ascii="Times New Roman" w:eastAsia="華康隸書體W5" w:hAnsi="Times New Roman" w:cs="Times New Roman"/>
          <w:b w:val="0"/>
          <w:color w:val="auto"/>
          <w:sz w:val="28"/>
          <w:szCs w:val="24"/>
        </w:rPr>
        <w:t xml:space="preserve">during his/her studying in </w:t>
      </w:r>
      <w:r w:rsidRPr="00DD77B1">
        <w:rPr>
          <w:rFonts w:ascii="Times New Roman" w:eastAsia="華康隸書體W5" w:hAnsi="Times New Roman" w:cs="Times New Roman"/>
          <w:b w:val="0"/>
          <w:color w:val="auto"/>
          <w:sz w:val="28"/>
          <w:szCs w:val="24"/>
          <w:u w:val="single"/>
        </w:rPr>
        <w:t>the Department of Business Administration</w:t>
      </w:r>
      <w:r w:rsidRPr="00DD77B1">
        <w:rPr>
          <w:rFonts w:ascii="Times New Roman" w:eastAsia="華康隸書體W5" w:hAnsi="Times New Roman" w:cs="Times New Roman"/>
          <w:b w:val="0"/>
          <w:color w:val="auto"/>
          <w:sz w:val="28"/>
          <w:szCs w:val="24"/>
        </w:rPr>
        <w:t xml:space="preserve"> at National Taipei University, and that the oral defense of this thesis is passed on </w:t>
      </w:r>
      <w:r w:rsidRPr="00DD77B1">
        <w:rPr>
          <w:rFonts w:ascii="Times New Roman" w:eastAsia="華康隸書體W5" w:hAnsi="Times New Roman" w:cs="Times New Roman"/>
          <w:b w:val="0"/>
          <w:color w:val="auto"/>
          <w:sz w:val="28"/>
          <w:szCs w:val="24"/>
          <w:u w:val="single"/>
        </w:rPr>
        <w:t xml:space="preserve">(MM/DD/YYYY) </w:t>
      </w:r>
      <w:r w:rsidRPr="00DD77B1">
        <w:rPr>
          <w:rFonts w:ascii="Times New Roman" w:eastAsia="華康隸書體W5" w:hAnsi="Times New Roman" w:cs="Times New Roman"/>
          <w:b w:val="0"/>
          <w:color w:val="auto"/>
          <w:sz w:val="28"/>
          <w:szCs w:val="24"/>
        </w:rPr>
        <w:t>in accordance with the decision of following committee members:</w:t>
      </w:r>
      <w:r w:rsidRPr="00DD77B1">
        <w:rPr>
          <w:rFonts w:ascii="Times New Roman" w:eastAsia="華康隸書體W5" w:hAnsi="Times New Roman" w:cs="Times New Roman"/>
          <w:b w:val="0"/>
          <w:color w:val="auto"/>
          <w:sz w:val="24"/>
          <w:szCs w:val="24"/>
        </w:rPr>
        <w:t xml:space="preserve"> </w:t>
      </w:r>
    </w:p>
    <w:p w14:paraId="6A8EC58D" w14:textId="77777777" w:rsidR="00403B67" w:rsidRPr="00403B67" w:rsidRDefault="00403B67" w:rsidP="00403B67">
      <w:pPr>
        <w:snapToGrid w:val="0"/>
        <w:jc w:val="both"/>
        <w:rPr>
          <w:rFonts w:ascii="Times New Roman" w:eastAsia="華康隸書體W5" w:hAnsi="Times New Roman" w:cs="Times New Roman"/>
          <w:sz w:val="24"/>
          <w:szCs w:val="24"/>
        </w:rPr>
      </w:pPr>
    </w:p>
    <w:p w14:paraId="023DA4B8" w14:textId="77777777" w:rsidR="00403B67" w:rsidRPr="00DD77B1" w:rsidRDefault="00403B67" w:rsidP="00DD77B1">
      <w:pPr>
        <w:snapToGrid w:val="0"/>
        <w:spacing w:after="100" w:afterAutospacing="1" w:line="240" w:lineRule="exact"/>
        <w:jc w:val="both"/>
        <w:rPr>
          <w:rFonts w:ascii="Times New Roman" w:eastAsia="華康隸書體W5" w:hAnsi="Times New Roman" w:cs="Times New Roman"/>
          <w:color w:val="auto"/>
          <w:sz w:val="28"/>
          <w:szCs w:val="24"/>
        </w:rPr>
      </w:pPr>
      <w:r w:rsidRPr="00DD77B1">
        <w:rPr>
          <w:rFonts w:ascii="Times New Roman" w:eastAsia="華康隸書體W5" w:hAnsi="Times New Roman" w:cs="Times New Roman"/>
          <w:color w:val="auto"/>
          <w:sz w:val="28"/>
          <w:szCs w:val="24"/>
        </w:rPr>
        <w:t>Committee Members</w:t>
      </w:r>
      <w:r w:rsidRPr="00DD77B1">
        <w:rPr>
          <w:rFonts w:ascii="Times New Roman" w:eastAsia="華康隸書體W5" w:hAnsi="Times New Roman" w:cs="Times New Roman"/>
          <w:color w:val="auto"/>
          <w:sz w:val="28"/>
          <w:szCs w:val="24"/>
        </w:rPr>
        <w:t>：</w:t>
      </w:r>
    </w:p>
    <w:p w14:paraId="11E4C8F0" w14:textId="77777777" w:rsidR="00403B67" w:rsidRPr="00DD77B1" w:rsidRDefault="00403B67" w:rsidP="00DD77B1">
      <w:pPr>
        <w:snapToGrid w:val="0"/>
        <w:spacing w:line="500" w:lineRule="exact"/>
        <w:jc w:val="both"/>
        <w:rPr>
          <w:rFonts w:ascii="Times New Roman" w:eastAsia="華康隸書體W5" w:hAnsi="Times New Roman" w:cs="Times New Roman"/>
          <w:b w:val="0"/>
          <w:color w:val="auto"/>
          <w:sz w:val="24"/>
          <w:szCs w:val="24"/>
          <w:u w:val="single"/>
          <w:vertAlign w:val="superscript"/>
        </w:rPr>
      </w:pPr>
      <w:r w:rsidRPr="00DD77B1">
        <w:rPr>
          <w:rFonts w:ascii="Times New Roman" w:eastAsia="華康隸書體W5" w:hAnsi="Times New Roman" w:cs="Times New Roman"/>
          <w:b w:val="0"/>
          <w:color w:val="auto"/>
          <w:sz w:val="24"/>
          <w:szCs w:val="24"/>
          <w:vertAlign w:val="superscript"/>
        </w:rPr>
        <w:t>Chairperson</w:t>
      </w:r>
    </w:p>
    <w:p w14:paraId="10FD6B78" w14:textId="77777777" w:rsidR="00403B67" w:rsidRPr="00DD77B1" w:rsidRDefault="00403B67" w:rsidP="00DD77B1">
      <w:pPr>
        <w:snapToGrid w:val="0"/>
        <w:spacing w:line="500" w:lineRule="exact"/>
        <w:jc w:val="both"/>
        <w:rPr>
          <w:rFonts w:ascii="Times New Roman" w:eastAsia="華康隸書體W5" w:hAnsi="Times New Roman" w:cs="Times New Roman"/>
          <w:b w:val="0"/>
          <w:color w:val="auto"/>
          <w:sz w:val="24"/>
          <w:szCs w:val="24"/>
          <w:vertAlign w:val="superscript"/>
        </w:rPr>
      </w:pPr>
      <w:r w:rsidRPr="00DD77B1">
        <w:rPr>
          <w:rFonts w:ascii="Times New Roman" w:eastAsia="華康隸書體W5" w:hAnsi="Times New Roman" w:cs="Times New Roman"/>
          <w:b w:val="0"/>
          <w:color w:val="auto"/>
          <w:sz w:val="24"/>
          <w:szCs w:val="24"/>
          <w:u w:val="single"/>
        </w:rPr>
        <w:t xml:space="preserve">　　　　　　　　　</w:t>
      </w:r>
      <w:r w:rsidRPr="00DD77B1">
        <w:rPr>
          <w:rFonts w:ascii="Times New Roman" w:eastAsia="華康隸書體W5" w:hAnsi="Times New Roman" w:cs="Times New Roman"/>
          <w:b w:val="0"/>
          <w:color w:val="auto"/>
          <w:sz w:val="24"/>
          <w:szCs w:val="24"/>
          <w:u w:val="single"/>
        </w:rPr>
        <w:t xml:space="preserve">                      </w:t>
      </w:r>
      <w:r w:rsidRPr="00DD77B1">
        <w:rPr>
          <w:rFonts w:ascii="Times New Roman" w:eastAsia="華康隸書體W5" w:hAnsi="Times New Roman" w:cs="Times New Roman"/>
          <w:b w:val="0"/>
          <w:color w:val="auto"/>
          <w:sz w:val="24"/>
          <w:szCs w:val="24"/>
        </w:rPr>
        <w:br/>
      </w:r>
      <w:r w:rsidRPr="00DD77B1">
        <w:rPr>
          <w:rFonts w:ascii="Times New Roman" w:eastAsia="華康隸書體W5" w:hAnsi="Times New Roman" w:cs="Times New Roman"/>
          <w:b w:val="0"/>
          <w:color w:val="auto"/>
          <w:sz w:val="24"/>
          <w:szCs w:val="24"/>
          <w:vertAlign w:val="superscript"/>
        </w:rPr>
        <w:t>Advisor</w:t>
      </w:r>
    </w:p>
    <w:p w14:paraId="6510A1A0" w14:textId="77777777" w:rsidR="00403B67" w:rsidRPr="00DD77B1" w:rsidRDefault="00403B67" w:rsidP="00DD77B1">
      <w:pPr>
        <w:snapToGrid w:val="0"/>
        <w:spacing w:line="500" w:lineRule="exact"/>
        <w:jc w:val="both"/>
        <w:rPr>
          <w:rFonts w:ascii="Times New Roman" w:eastAsia="華康隸書體W5" w:hAnsi="Times New Roman" w:cs="Times New Roman"/>
          <w:b w:val="0"/>
          <w:color w:val="auto"/>
          <w:sz w:val="24"/>
          <w:szCs w:val="24"/>
          <w:u w:val="single"/>
        </w:rPr>
      </w:pPr>
      <w:r w:rsidRPr="00DD77B1">
        <w:rPr>
          <w:rFonts w:ascii="Times New Roman" w:eastAsia="華康隸書體W5" w:hAnsi="Times New Roman" w:cs="Times New Roman"/>
          <w:b w:val="0"/>
          <w:color w:val="auto"/>
          <w:sz w:val="24"/>
          <w:szCs w:val="24"/>
          <w:u w:val="single"/>
        </w:rPr>
        <w:t xml:space="preserve">　　　　　　</w:t>
      </w:r>
      <w:r w:rsidRPr="00DD77B1">
        <w:rPr>
          <w:rFonts w:ascii="Times New Roman" w:eastAsia="華康隸書體W5" w:hAnsi="Times New Roman" w:cs="Times New Roman"/>
          <w:b w:val="0"/>
          <w:color w:val="auto"/>
          <w:sz w:val="24"/>
          <w:szCs w:val="24"/>
          <w:u w:val="single"/>
        </w:rPr>
        <w:t xml:space="preserve">                    </w:t>
      </w:r>
      <w:r w:rsidRPr="00DD77B1">
        <w:rPr>
          <w:rFonts w:ascii="Times New Roman" w:eastAsia="華康隸書體W5" w:hAnsi="Times New Roman" w:cs="Times New Roman"/>
          <w:b w:val="0"/>
          <w:color w:val="auto"/>
          <w:sz w:val="24"/>
          <w:szCs w:val="24"/>
          <w:u w:val="single"/>
        </w:rPr>
        <w:t xml:space="preserve">　</w:t>
      </w:r>
      <w:r w:rsidRPr="00DD77B1">
        <w:rPr>
          <w:rFonts w:ascii="Times New Roman" w:eastAsia="華康隸書體W5" w:hAnsi="Times New Roman" w:cs="Times New Roman"/>
          <w:b w:val="0"/>
          <w:color w:val="auto"/>
          <w:sz w:val="24"/>
          <w:szCs w:val="24"/>
          <w:u w:val="single"/>
        </w:rPr>
        <w:t xml:space="preserve">    </w:t>
      </w:r>
      <w:r w:rsidRPr="00DD77B1">
        <w:rPr>
          <w:rFonts w:ascii="Times New Roman" w:eastAsia="華康隸書體W5" w:hAnsi="Times New Roman" w:cs="Times New Roman"/>
          <w:b w:val="0"/>
          <w:color w:val="auto"/>
          <w:sz w:val="24"/>
          <w:szCs w:val="24"/>
          <w:u w:val="single"/>
        </w:rPr>
        <w:t xml:space="preserve">　</w:t>
      </w:r>
      <w:r w:rsidRPr="00DD77B1">
        <w:rPr>
          <w:rFonts w:ascii="Times New Roman" w:eastAsia="華康隸書體W5" w:hAnsi="Times New Roman" w:cs="Times New Roman"/>
          <w:b w:val="0"/>
          <w:color w:val="auto"/>
          <w:sz w:val="24"/>
          <w:szCs w:val="24"/>
        </w:rPr>
        <w:t xml:space="preserve">       </w:t>
      </w:r>
    </w:p>
    <w:p w14:paraId="4A155875" w14:textId="77777777" w:rsidR="00403B67" w:rsidRPr="00DD77B1" w:rsidRDefault="00403B67" w:rsidP="00DD77B1">
      <w:pPr>
        <w:snapToGrid w:val="0"/>
        <w:spacing w:line="500" w:lineRule="exact"/>
        <w:ind w:leftChars="700" w:left="4984" w:hangingChars="500" w:hanging="1200"/>
        <w:jc w:val="both"/>
        <w:rPr>
          <w:rFonts w:ascii="Times New Roman" w:eastAsia="華康隸書體W5" w:hAnsi="Times New Roman" w:cs="Times New Roman"/>
          <w:b w:val="0"/>
          <w:color w:val="auto"/>
          <w:sz w:val="24"/>
          <w:szCs w:val="24"/>
        </w:rPr>
      </w:pPr>
    </w:p>
    <w:p w14:paraId="2FEF5879" w14:textId="77777777" w:rsidR="00403B67" w:rsidRPr="00DD77B1" w:rsidRDefault="00403B67" w:rsidP="00DD77B1">
      <w:pPr>
        <w:snapToGrid w:val="0"/>
        <w:spacing w:line="500" w:lineRule="exact"/>
        <w:jc w:val="both"/>
        <w:rPr>
          <w:rFonts w:ascii="Times New Roman" w:eastAsia="華康隸書體W5" w:hAnsi="Times New Roman" w:cs="Times New Roman"/>
          <w:b w:val="0"/>
          <w:color w:val="auto"/>
          <w:sz w:val="24"/>
          <w:szCs w:val="24"/>
        </w:rPr>
      </w:pPr>
      <w:r w:rsidRPr="00DD77B1">
        <w:rPr>
          <w:rFonts w:ascii="Times New Roman" w:eastAsia="華康隸書體W5" w:hAnsi="Times New Roman" w:cs="Times New Roman"/>
          <w:b w:val="0"/>
          <w:color w:val="auto"/>
          <w:sz w:val="24"/>
          <w:szCs w:val="24"/>
          <w:u w:val="single"/>
        </w:rPr>
        <w:t xml:space="preserve">　　　　　　　　</w:t>
      </w:r>
      <w:r w:rsidRPr="00DD77B1">
        <w:rPr>
          <w:rFonts w:ascii="Times New Roman" w:eastAsia="華康隸書體W5" w:hAnsi="Times New Roman" w:cs="Times New Roman"/>
          <w:b w:val="0"/>
          <w:color w:val="auto"/>
          <w:sz w:val="24"/>
          <w:szCs w:val="24"/>
          <w:u w:val="single"/>
        </w:rPr>
        <w:t xml:space="preserve">                        </w:t>
      </w:r>
      <w:r w:rsidRPr="00DD77B1">
        <w:rPr>
          <w:rFonts w:ascii="Times New Roman" w:eastAsia="華康隸書體W5" w:hAnsi="Times New Roman" w:cs="Times New Roman"/>
          <w:b w:val="0"/>
          <w:color w:val="auto"/>
          <w:sz w:val="24"/>
          <w:szCs w:val="24"/>
        </w:rPr>
        <w:t xml:space="preserve">  </w:t>
      </w:r>
    </w:p>
    <w:p w14:paraId="0C21D6E1" w14:textId="77777777" w:rsidR="00403B67" w:rsidRPr="00DD77B1" w:rsidRDefault="00403B67" w:rsidP="00DD77B1">
      <w:pPr>
        <w:snapToGrid w:val="0"/>
        <w:spacing w:line="500" w:lineRule="exact"/>
        <w:jc w:val="both"/>
        <w:rPr>
          <w:rFonts w:ascii="Times New Roman" w:eastAsia="華康隸書體W5" w:hAnsi="Times New Roman" w:cs="Times New Roman"/>
          <w:b w:val="0"/>
          <w:color w:val="auto"/>
          <w:sz w:val="24"/>
          <w:szCs w:val="24"/>
        </w:rPr>
      </w:pPr>
    </w:p>
    <w:p w14:paraId="093D1CB4" w14:textId="77777777" w:rsidR="00403B67" w:rsidRPr="00DD77B1" w:rsidRDefault="00403B67" w:rsidP="00DD77B1">
      <w:pPr>
        <w:snapToGrid w:val="0"/>
        <w:spacing w:line="500" w:lineRule="exact"/>
        <w:jc w:val="both"/>
        <w:rPr>
          <w:rFonts w:ascii="Times New Roman" w:eastAsia="華康隸書體W5" w:hAnsi="Times New Roman" w:cs="Times New Roman"/>
          <w:b w:val="0"/>
          <w:color w:val="auto"/>
          <w:sz w:val="24"/>
          <w:szCs w:val="24"/>
          <w:u w:val="single"/>
        </w:rPr>
      </w:pPr>
      <w:r w:rsidRPr="00DD77B1">
        <w:rPr>
          <w:rFonts w:ascii="Times New Roman" w:eastAsia="華康隸書體W5" w:hAnsi="Times New Roman" w:cs="Times New Roman"/>
          <w:b w:val="0"/>
          <w:color w:val="auto"/>
          <w:sz w:val="24"/>
          <w:szCs w:val="24"/>
          <w:u w:val="single"/>
        </w:rPr>
        <w:t xml:space="preserve">　　　　　　　　</w:t>
      </w:r>
      <w:r w:rsidRPr="00DD77B1">
        <w:rPr>
          <w:rFonts w:ascii="Times New Roman" w:eastAsia="華康隸書體W5" w:hAnsi="Times New Roman" w:cs="Times New Roman"/>
          <w:b w:val="0"/>
          <w:color w:val="auto"/>
          <w:sz w:val="24"/>
          <w:szCs w:val="24"/>
          <w:u w:val="single"/>
        </w:rPr>
        <w:t xml:space="preserve">                        </w:t>
      </w:r>
      <w:r w:rsidRPr="00DD77B1">
        <w:rPr>
          <w:rFonts w:ascii="Times New Roman" w:eastAsia="華康隸書體W5" w:hAnsi="Times New Roman" w:cs="Times New Roman"/>
          <w:b w:val="0"/>
          <w:color w:val="auto"/>
          <w:sz w:val="24"/>
          <w:szCs w:val="24"/>
        </w:rPr>
        <w:t xml:space="preserve">     </w:t>
      </w:r>
    </w:p>
    <w:p w14:paraId="0882EA41" w14:textId="77777777" w:rsidR="00403B67" w:rsidRPr="00DD77B1" w:rsidRDefault="00403B67" w:rsidP="00DD77B1">
      <w:pPr>
        <w:snapToGrid w:val="0"/>
        <w:spacing w:line="500" w:lineRule="exact"/>
        <w:ind w:leftChars="700" w:left="4984" w:hangingChars="500" w:hanging="1200"/>
        <w:jc w:val="both"/>
        <w:rPr>
          <w:rFonts w:ascii="Times New Roman" w:eastAsia="華康隸書體W5" w:hAnsi="Times New Roman" w:cs="Times New Roman"/>
          <w:b w:val="0"/>
          <w:color w:val="auto"/>
          <w:sz w:val="24"/>
          <w:szCs w:val="24"/>
          <w:u w:val="single"/>
        </w:rPr>
      </w:pPr>
    </w:p>
    <w:p w14:paraId="21617052" w14:textId="77777777" w:rsidR="00403B67" w:rsidRPr="00DD77B1" w:rsidRDefault="00403B67" w:rsidP="00DD77B1">
      <w:pPr>
        <w:snapToGrid w:val="0"/>
        <w:spacing w:line="500" w:lineRule="exact"/>
        <w:jc w:val="both"/>
        <w:rPr>
          <w:rFonts w:ascii="Times New Roman" w:eastAsia="華康隸書體W5" w:hAnsi="Times New Roman" w:cs="Times New Roman"/>
          <w:b w:val="0"/>
          <w:color w:val="auto"/>
          <w:sz w:val="24"/>
          <w:szCs w:val="24"/>
          <w:u w:val="single"/>
        </w:rPr>
      </w:pPr>
      <w:r w:rsidRPr="00DD77B1">
        <w:rPr>
          <w:rFonts w:ascii="Times New Roman" w:eastAsia="華康隸書體W5" w:hAnsi="Times New Roman" w:cs="Times New Roman"/>
          <w:b w:val="0"/>
          <w:color w:val="auto"/>
          <w:sz w:val="24"/>
          <w:szCs w:val="24"/>
          <w:u w:val="single"/>
        </w:rPr>
        <w:t xml:space="preserve">　　　　　　　　　</w:t>
      </w:r>
      <w:r w:rsidRPr="00DD77B1">
        <w:rPr>
          <w:rFonts w:ascii="Times New Roman" w:eastAsia="華康隸書體W5" w:hAnsi="Times New Roman" w:cs="Times New Roman"/>
          <w:b w:val="0"/>
          <w:color w:val="auto"/>
          <w:sz w:val="24"/>
          <w:szCs w:val="24"/>
          <w:u w:val="single"/>
        </w:rPr>
        <w:t xml:space="preserve">                      </w:t>
      </w:r>
    </w:p>
    <w:p w14:paraId="321EAFD0" w14:textId="77777777" w:rsidR="00403B67" w:rsidRDefault="00403B67" w:rsidP="00DD77B1">
      <w:pPr>
        <w:snapToGrid w:val="0"/>
        <w:spacing w:line="500" w:lineRule="exact"/>
        <w:jc w:val="both"/>
        <w:rPr>
          <w:rFonts w:ascii="Times New Roman" w:eastAsia="華康隸書體W5" w:hAnsi="Times New Roman" w:cs="Times New Roman"/>
          <w:b w:val="0"/>
          <w:color w:val="auto"/>
          <w:sz w:val="24"/>
          <w:szCs w:val="24"/>
        </w:rPr>
      </w:pPr>
    </w:p>
    <w:p w14:paraId="5E4B96FA" w14:textId="77777777" w:rsidR="00DD77B1" w:rsidRPr="00DD77B1" w:rsidRDefault="00DD77B1" w:rsidP="00DD77B1">
      <w:pPr>
        <w:snapToGrid w:val="0"/>
        <w:spacing w:line="500" w:lineRule="exact"/>
        <w:jc w:val="both"/>
        <w:rPr>
          <w:rFonts w:ascii="Times New Roman" w:eastAsia="華康隸書體W5" w:hAnsi="Times New Roman" w:cs="Times New Roman"/>
          <w:b w:val="0"/>
          <w:color w:val="auto"/>
          <w:sz w:val="24"/>
          <w:szCs w:val="24"/>
        </w:rPr>
      </w:pPr>
    </w:p>
    <w:p w14:paraId="14EBDB8D" w14:textId="77777777" w:rsidR="00AC3BF4" w:rsidRPr="00DD77B1" w:rsidRDefault="00403B67" w:rsidP="00DD77B1">
      <w:pPr>
        <w:snapToGrid w:val="0"/>
        <w:spacing w:line="500" w:lineRule="exact"/>
        <w:rPr>
          <w:rFonts w:ascii="Times New Roman" w:eastAsia="華康隸書體W5" w:hAnsi="Times New Roman" w:cs="Times New Roman"/>
          <w:b w:val="0"/>
          <w:color w:val="auto"/>
          <w:sz w:val="28"/>
          <w:szCs w:val="24"/>
        </w:rPr>
      </w:pPr>
      <w:r w:rsidRPr="00DD77B1">
        <w:rPr>
          <w:rFonts w:ascii="Times New Roman" w:eastAsia="華康隸書體W5" w:hAnsi="Times New Roman" w:cs="Times New Roman"/>
          <w:color w:val="auto"/>
          <w:sz w:val="28"/>
          <w:szCs w:val="24"/>
        </w:rPr>
        <w:t>Department Chairperson:</w:t>
      </w:r>
      <w:r w:rsidRPr="00DD77B1">
        <w:rPr>
          <w:rFonts w:ascii="Times New Roman" w:eastAsia="華康隸書體W5" w:hAnsi="Times New Roman" w:cs="Times New Roman"/>
          <w:b w:val="0"/>
          <w:color w:val="auto"/>
          <w:sz w:val="28"/>
          <w:szCs w:val="24"/>
        </w:rPr>
        <w:t xml:space="preserve"> ____________________</w:t>
      </w:r>
    </w:p>
    <w:p w14:paraId="375264D3" w14:textId="77777777" w:rsidR="00C6216D" w:rsidRPr="00DD77B1" w:rsidRDefault="00C6216D" w:rsidP="00C6216D">
      <w:pPr>
        <w:adjustRightInd w:val="0"/>
        <w:snapToGrid w:val="0"/>
        <w:jc w:val="distribute"/>
        <w:rPr>
          <w:rFonts w:ascii="Times New Roman" w:eastAsia="標楷體" w:hAnsi="Times New Roman" w:cs="Times New Roman"/>
          <w:b w:val="0"/>
          <w:color w:val="auto"/>
          <w:sz w:val="40"/>
          <w:szCs w:val="36"/>
        </w:rPr>
        <w:sectPr w:rsidR="00C6216D" w:rsidRPr="00DD77B1" w:rsidSect="00F60064">
          <w:headerReference w:type="even" r:id="rId13"/>
          <w:headerReference w:type="default" r:id="rId14"/>
          <w:footerReference w:type="default" r:id="rId15"/>
          <w:headerReference w:type="first" r:id="rId16"/>
          <w:footerReference w:type="first" r:id="rId17"/>
          <w:pgSz w:w="11906" w:h="16838" w:code="9"/>
          <w:pgMar w:top="1440" w:right="1797" w:bottom="1440" w:left="1797" w:header="851" w:footer="992" w:gutter="0"/>
          <w:pgNumType w:fmt="upperRoman" w:start="1"/>
          <w:cols w:space="425"/>
          <w:docGrid w:linePitch="735"/>
        </w:sectPr>
      </w:pPr>
    </w:p>
    <w:p w14:paraId="6EF2B9C2" w14:textId="77777777" w:rsidR="00F47A18" w:rsidRPr="000E019C" w:rsidRDefault="00F47A18" w:rsidP="007D4567">
      <w:pPr>
        <w:pStyle w:val="a8"/>
        <w:rPr>
          <w:rFonts w:ascii="Times New Roman" w:hAnsi="Times New Roman" w:cs="Times New Roman"/>
        </w:rPr>
      </w:pPr>
      <w:bookmarkStart w:id="4" w:name="_Toc11336377"/>
      <w:r w:rsidRPr="000E019C">
        <w:rPr>
          <w:rFonts w:ascii="Times New Roman" w:hAnsi="Times New Roman" w:cs="Times New Roman"/>
        </w:rPr>
        <w:lastRenderedPageBreak/>
        <w:t>謝詞</w:t>
      </w:r>
      <w:bookmarkEnd w:id="4"/>
    </w:p>
    <w:p w14:paraId="70CD2FC6" w14:textId="77777777" w:rsidR="00E94D07" w:rsidRPr="000E019C" w:rsidRDefault="00E94D07" w:rsidP="007D4567">
      <w:pPr>
        <w:adjustRightInd w:val="0"/>
        <w:snapToGrid w:val="0"/>
        <w:jc w:val="center"/>
        <w:rPr>
          <w:rFonts w:ascii="Times New Roman" w:eastAsia="標楷體" w:hAnsi="Times New Roman" w:cs="Times New Roman"/>
          <w:color w:val="auto"/>
          <w:sz w:val="44"/>
          <w:szCs w:val="44"/>
        </w:rPr>
      </w:pPr>
      <w:r w:rsidRPr="000E019C">
        <w:rPr>
          <w:rFonts w:ascii="Times New Roman" w:eastAsia="標楷體" w:hAnsi="Times New Roman" w:cs="Times New Roman"/>
          <w:color w:val="auto"/>
          <w:sz w:val="44"/>
          <w:szCs w:val="44"/>
        </w:rPr>
        <w:t>謝</w:t>
      </w:r>
      <w:r w:rsidR="00E2306D" w:rsidRPr="000E019C">
        <w:rPr>
          <w:rFonts w:ascii="Times New Roman" w:eastAsia="標楷體" w:hAnsi="Times New Roman" w:cs="Times New Roman"/>
          <w:b w:val="0"/>
          <w:color w:val="auto"/>
          <w:sz w:val="44"/>
          <w:szCs w:val="44"/>
        </w:rPr>
        <w:t xml:space="preserve">　</w:t>
      </w:r>
      <w:r w:rsidRPr="000E019C">
        <w:rPr>
          <w:rFonts w:ascii="Times New Roman" w:eastAsia="標楷體" w:hAnsi="Times New Roman" w:cs="Times New Roman"/>
          <w:color w:val="auto"/>
          <w:sz w:val="44"/>
          <w:szCs w:val="44"/>
        </w:rPr>
        <w:t>詞</w:t>
      </w:r>
      <w:bookmarkEnd w:id="0"/>
      <w:bookmarkEnd w:id="1"/>
      <w:bookmarkEnd w:id="2"/>
    </w:p>
    <w:p w14:paraId="0AAEB924" w14:textId="77777777" w:rsidR="003A420F" w:rsidRPr="000E019C" w:rsidRDefault="00B63DDE" w:rsidP="007D4567">
      <w:pPr>
        <w:adjustRightInd w:val="0"/>
        <w:snapToGrid w:val="0"/>
        <w:spacing w:beforeLines="50" w:before="120"/>
        <w:ind w:firstLineChars="200" w:firstLine="560"/>
        <w:jc w:val="both"/>
        <w:rPr>
          <w:rFonts w:ascii="Times New Roman" w:eastAsia="標楷體" w:hAnsi="Times New Roman" w:cs="Times New Roman"/>
          <w:b w:val="0"/>
          <w:color w:val="auto"/>
          <w:sz w:val="28"/>
          <w:szCs w:val="28"/>
        </w:rPr>
      </w:pPr>
      <w:r w:rsidRPr="000E019C">
        <w:rPr>
          <w:rFonts w:ascii="Times New Roman" w:eastAsia="標楷體" w:hAnsi="Times New Roman" w:cs="Times New Roman"/>
          <w:b w:val="0"/>
          <w:color w:val="auto"/>
          <w:sz w:val="28"/>
          <w:szCs w:val="28"/>
        </w:rPr>
        <w:t>太多人要謝了</w:t>
      </w:r>
      <w:proofErr w:type="gramStart"/>
      <w:r w:rsidRPr="000E019C">
        <w:rPr>
          <w:rFonts w:ascii="Times New Roman" w:eastAsia="標楷體" w:hAnsi="Times New Roman" w:cs="Times New Roman"/>
          <w:b w:val="0"/>
          <w:color w:val="auto"/>
          <w:sz w:val="28"/>
          <w:szCs w:val="28"/>
        </w:rPr>
        <w:t>就謝天吧</w:t>
      </w:r>
      <w:proofErr w:type="gramEnd"/>
      <w:r w:rsidR="003A420F" w:rsidRPr="000E019C">
        <w:rPr>
          <w:rFonts w:ascii="Times New Roman" w:eastAsia="標楷體" w:hAnsi="Times New Roman" w:cs="Times New Roman"/>
          <w:b w:val="0"/>
          <w:color w:val="auto"/>
          <w:sz w:val="28"/>
          <w:szCs w:val="28"/>
        </w:rPr>
        <w:t>。</w:t>
      </w:r>
    </w:p>
    <w:p w14:paraId="6C015771" w14:textId="77777777" w:rsidR="00394BD2" w:rsidRPr="000E019C" w:rsidRDefault="00394BD2" w:rsidP="007D4567">
      <w:pPr>
        <w:adjustRightInd w:val="0"/>
        <w:snapToGrid w:val="0"/>
        <w:spacing w:beforeLines="50" w:before="120"/>
        <w:ind w:firstLineChars="200" w:firstLine="560"/>
        <w:jc w:val="both"/>
        <w:rPr>
          <w:rFonts w:ascii="Times New Roman" w:eastAsia="標楷體" w:hAnsi="Times New Roman" w:cs="Times New Roman"/>
          <w:b w:val="0"/>
          <w:color w:val="auto"/>
          <w:sz w:val="28"/>
          <w:szCs w:val="28"/>
        </w:rPr>
      </w:pPr>
    </w:p>
    <w:p w14:paraId="0A848131" w14:textId="77777777" w:rsidR="00394BD2" w:rsidRPr="000E019C" w:rsidRDefault="00394BD2" w:rsidP="007D4567">
      <w:pPr>
        <w:adjustRightInd w:val="0"/>
        <w:snapToGrid w:val="0"/>
        <w:spacing w:beforeLines="50" w:before="120"/>
        <w:ind w:firstLineChars="200" w:firstLine="560"/>
        <w:jc w:val="both"/>
        <w:rPr>
          <w:rFonts w:ascii="Times New Roman" w:eastAsia="標楷體" w:hAnsi="Times New Roman" w:cs="Times New Roman"/>
          <w:b w:val="0"/>
          <w:color w:val="auto"/>
          <w:sz w:val="28"/>
          <w:szCs w:val="28"/>
        </w:rPr>
      </w:pPr>
    </w:p>
    <w:p w14:paraId="185CE116" w14:textId="77777777" w:rsidR="00394BD2" w:rsidRPr="000E019C" w:rsidRDefault="00394BD2" w:rsidP="007D4567">
      <w:pPr>
        <w:adjustRightInd w:val="0"/>
        <w:snapToGrid w:val="0"/>
        <w:spacing w:beforeLines="50" w:before="120"/>
        <w:ind w:firstLineChars="200" w:firstLine="560"/>
        <w:jc w:val="both"/>
        <w:rPr>
          <w:rFonts w:ascii="Times New Roman" w:eastAsia="標楷體" w:hAnsi="Times New Roman" w:cs="Times New Roman"/>
          <w:b w:val="0"/>
          <w:color w:val="auto"/>
          <w:sz w:val="28"/>
          <w:szCs w:val="28"/>
        </w:rPr>
      </w:pPr>
    </w:p>
    <w:p w14:paraId="3E33C9E1" w14:textId="77777777" w:rsidR="00394BD2" w:rsidRPr="000E019C" w:rsidRDefault="00394BD2" w:rsidP="007D4567">
      <w:pPr>
        <w:adjustRightInd w:val="0"/>
        <w:snapToGrid w:val="0"/>
        <w:spacing w:beforeLines="50" w:before="120"/>
        <w:ind w:firstLineChars="200" w:firstLine="560"/>
        <w:jc w:val="both"/>
        <w:rPr>
          <w:rFonts w:ascii="Times New Roman" w:eastAsia="標楷體" w:hAnsi="Times New Roman" w:cs="Times New Roman"/>
          <w:b w:val="0"/>
          <w:color w:val="auto"/>
          <w:sz w:val="28"/>
          <w:szCs w:val="28"/>
        </w:rPr>
      </w:pPr>
    </w:p>
    <w:p w14:paraId="63D4A21D" w14:textId="77777777" w:rsidR="00394BD2" w:rsidRPr="000E019C" w:rsidRDefault="00394BD2" w:rsidP="007D4567">
      <w:pPr>
        <w:adjustRightInd w:val="0"/>
        <w:snapToGrid w:val="0"/>
        <w:spacing w:beforeLines="50" w:before="120"/>
        <w:ind w:firstLineChars="200" w:firstLine="560"/>
        <w:jc w:val="both"/>
        <w:rPr>
          <w:rFonts w:ascii="Times New Roman" w:eastAsia="標楷體" w:hAnsi="Times New Roman" w:cs="Times New Roman"/>
          <w:b w:val="0"/>
          <w:color w:val="auto"/>
          <w:sz w:val="28"/>
          <w:szCs w:val="28"/>
        </w:rPr>
      </w:pPr>
    </w:p>
    <w:p w14:paraId="5CA3C1F9" w14:textId="2B2F5C2C" w:rsidR="00854C27" w:rsidRPr="00854C27" w:rsidRDefault="00854C27" w:rsidP="005945F4">
      <w:pPr>
        <w:adjustRightInd w:val="0"/>
        <w:snapToGrid w:val="0"/>
        <w:spacing w:beforeLines="50" w:before="120"/>
        <w:ind w:firstLineChars="200" w:firstLine="560"/>
        <w:jc w:val="right"/>
        <w:rPr>
          <w:rFonts w:ascii="Times New Roman" w:eastAsia="標楷體" w:hAnsi="Times New Roman" w:cs="Times New Roman"/>
          <w:b w:val="0"/>
          <w:color w:val="auto"/>
          <w:sz w:val="28"/>
          <w:szCs w:val="28"/>
        </w:rPr>
      </w:pPr>
      <w:r w:rsidRPr="00854C27">
        <w:rPr>
          <w:rFonts w:ascii="Times New Roman" w:eastAsia="標楷體" w:hAnsi="Times New Roman" w:cs="Times New Roman"/>
          <w:b w:val="0"/>
          <w:color w:val="auto"/>
          <w:sz w:val="28"/>
          <w:szCs w:val="28"/>
        </w:rPr>
        <w:t>國立</w:t>
      </w:r>
      <w:proofErr w:type="gramStart"/>
      <w:r w:rsidRPr="00854C27">
        <w:rPr>
          <w:rFonts w:ascii="Times New Roman" w:eastAsia="標楷體" w:hAnsi="Times New Roman" w:cs="Times New Roman"/>
          <w:b w:val="0"/>
          <w:color w:val="auto"/>
          <w:sz w:val="28"/>
          <w:szCs w:val="28"/>
        </w:rPr>
        <w:t>臺</w:t>
      </w:r>
      <w:proofErr w:type="gramEnd"/>
      <w:r w:rsidRPr="00854C27">
        <w:rPr>
          <w:rFonts w:ascii="Times New Roman" w:eastAsia="標楷體" w:hAnsi="Times New Roman" w:cs="Times New Roman"/>
          <w:b w:val="0"/>
          <w:color w:val="auto"/>
          <w:sz w:val="28"/>
          <w:szCs w:val="28"/>
        </w:rPr>
        <w:t>北大學企業管理學系碩士班</w:t>
      </w:r>
    </w:p>
    <w:p w14:paraId="6F5C2985" w14:textId="7E1DE9EA" w:rsidR="005945F4" w:rsidRDefault="005945F4" w:rsidP="005945F4">
      <w:pPr>
        <w:adjustRightInd w:val="0"/>
        <w:snapToGrid w:val="0"/>
        <w:spacing w:beforeLines="50" w:before="120"/>
        <w:ind w:firstLineChars="200" w:firstLine="560"/>
        <w:jc w:val="right"/>
        <w:rPr>
          <w:rFonts w:ascii="標楷體" w:eastAsia="標楷體" w:hAnsi="標楷體" w:cs="Times New Roman"/>
          <w:b w:val="0"/>
          <w:color w:val="auto"/>
          <w:sz w:val="28"/>
          <w:szCs w:val="28"/>
        </w:rPr>
      </w:pPr>
      <w:r>
        <w:rPr>
          <w:rFonts w:asciiTheme="minorEastAsia" w:eastAsiaTheme="minorEastAsia" w:hAnsiTheme="minorEastAsia" w:cs="Times New Roman"/>
          <w:b w:val="0"/>
          <w:color w:val="auto"/>
          <w:sz w:val="28"/>
          <w:szCs w:val="28"/>
        </w:rPr>
        <w:sym w:font="Wingdings 2" w:char="F081"/>
      </w:r>
      <w:r>
        <w:rPr>
          <w:rFonts w:asciiTheme="minorEastAsia" w:eastAsiaTheme="minorEastAsia" w:hAnsiTheme="minorEastAsia" w:cs="Times New Roman"/>
          <w:b w:val="0"/>
          <w:color w:val="auto"/>
          <w:sz w:val="28"/>
          <w:szCs w:val="28"/>
        </w:rPr>
        <w:sym w:font="Wingdings 2" w:char="F081"/>
      </w:r>
      <w:r>
        <w:rPr>
          <w:rFonts w:asciiTheme="minorEastAsia" w:eastAsiaTheme="minorEastAsia" w:hAnsiTheme="minorEastAsia" w:cs="Times New Roman"/>
          <w:b w:val="0"/>
          <w:color w:val="auto"/>
          <w:sz w:val="28"/>
          <w:szCs w:val="28"/>
        </w:rPr>
        <w:sym w:font="Wingdings 2" w:char="F081"/>
      </w:r>
      <w:r>
        <w:rPr>
          <w:rFonts w:asciiTheme="minorEastAsia" w:eastAsiaTheme="minorEastAsia" w:hAnsiTheme="minorEastAsia" w:cs="Times New Roman" w:hint="eastAsia"/>
          <w:b w:val="0"/>
          <w:color w:val="auto"/>
          <w:sz w:val="28"/>
          <w:szCs w:val="28"/>
        </w:rPr>
        <w:t xml:space="preserve">　</w:t>
      </w:r>
      <w:r w:rsidRPr="005945F4">
        <w:rPr>
          <w:rFonts w:ascii="標楷體" w:eastAsia="標楷體" w:hAnsi="標楷體" w:cs="Times New Roman" w:hint="eastAsia"/>
          <w:b w:val="0"/>
          <w:color w:val="auto"/>
          <w:sz w:val="28"/>
          <w:szCs w:val="28"/>
        </w:rPr>
        <w:t>謹致</w:t>
      </w:r>
    </w:p>
    <w:p w14:paraId="3DB1BE3D" w14:textId="5F98AB6B" w:rsidR="005945F4" w:rsidRPr="005945F4" w:rsidRDefault="005945F4" w:rsidP="005945F4">
      <w:pPr>
        <w:adjustRightInd w:val="0"/>
        <w:snapToGrid w:val="0"/>
        <w:spacing w:beforeLines="50" w:before="120"/>
        <w:ind w:firstLineChars="200" w:firstLine="560"/>
        <w:jc w:val="right"/>
        <w:rPr>
          <w:rFonts w:ascii="標楷體" w:eastAsia="標楷體" w:hAnsi="標楷體" w:cs="Times New Roman"/>
          <w:b w:val="0"/>
          <w:color w:val="auto"/>
          <w:sz w:val="28"/>
          <w:szCs w:val="28"/>
        </w:rPr>
      </w:pPr>
      <w:r>
        <w:rPr>
          <w:rFonts w:ascii="標楷體" w:eastAsia="標楷體" w:hAnsi="標楷體" w:cs="Times New Roman" w:hint="eastAsia"/>
          <w:b w:val="0"/>
          <w:color w:val="auto"/>
          <w:sz w:val="28"/>
          <w:szCs w:val="28"/>
        </w:rPr>
        <w:t>一一</w:t>
      </w:r>
      <w:r w:rsidR="00CB5221">
        <w:rPr>
          <w:rFonts w:ascii="標楷體" w:eastAsia="標楷體" w:hAnsi="標楷體" w:cs="Times New Roman" w:hint="eastAsia"/>
          <w:b w:val="0"/>
          <w:color w:val="auto"/>
          <w:sz w:val="28"/>
          <w:szCs w:val="28"/>
        </w:rPr>
        <w:t>四</w:t>
      </w:r>
      <w:r>
        <w:rPr>
          <w:rFonts w:ascii="標楷體" w:eastAsia="標楷體" w:hAnsi="標楷體" w:cs="Times New Roman" w:hint="eastAsia"/>
          <w:b w:val="0"/>
          <w:color w:val="auto"/>
          <w:sz w:val="28"/>
          <w:szCs w:val="28"/>
        </w:rPr>
        <w:t>年六月</w:t>
      </w:r>
    </w:p>
    <w:p w14:paraId="66DC0BCA" w14:textId="77777777" w:rsidR="005945F4" w:rsidRPr="005945F4" w:rsidRDefault="005945F4" w:rsidP="005945F4">
      <w:pPr>
        <w:adjustRightInd w:val="0"/>
        <w:snapToGrid w:val="0"/>
        <w:spacing w:beforeLines="50" w:before="120"/>
        <w:ind w:firstLineChars="200" w:firstLine="560"/>
        <w:jc w:val="right"/>
        <w:rPr>
          <w:rFonts w:ascii="標楷體" w:eastAsia="標楷體" w:hAnsi="標楷體" w:cs="Times New Roman"/>
          <w:b w:val="0"/>
          <w:color w:val="auto"/>
          <w:sz w:val="28"/>
          <w:szCs w:val="28"/>
        </w:rPr>
      </w:pPr>
    </w:p>
    <w:p w14:paraId="22BD3839" w14:textId="77777777" w:rsidR="00394BD2" w:rsidRPr="005945F4" w:rsidRDefault="00394BD2" w:rsidP="005945F4">
      <w:pPr>
        <w:adjustRightInd w:val="0"/>
        <w:snapToGrid w:val="0"/>
        <w:spacing w:beforeLines="50" w:before="120"/>
        <w:ind w:firstLineChars="200" w:firstLine="960"/>
        <w:jc w:val="right"/>
        <w:rPr>
          <w:rFonts w:ascii="標楷體" w:eastAsia="標楷體" w:hAnsi="標楷體" w:cs="Times New Roman"/>
          <w:b w:val="0"/>
          <w:color w:val="auto"/>
          <w:sz w:val="48"/>
          <w:szCs w:val="28"/>
        </w:rPr>
      </w:pPr>
    </w:p>
    <w:p w14:paraId="5022B581" w14:textId="77777777" w:rsidR="00394BD2" w:rsidRPr="000E019C" w:rsidRDefault="00394BD2" w:rsidP="007D4567">
      <w:pPr>
        <w:adjustRightInd w:val="0"/>
        <w:snapToGrid w:val="0"/>
        <w:spacing w:beforeLines="50" w:before="120"/>
        <w:ind w:firstLineChars="200" w:firstLine="560"/>
        <w:jc w:val="both"/>
        <w:rPr>
          <w:rFonts w:ascii="Times New Roman" w:eastAsia="標楷體" w:hAnsi="Times New Roman" w:cs="Times New Roman"/>
          <w:b w:val="0"/>
          <w:color w:val="auto"/>
          <w:sz w:val="28"/>
          <w:szCs w:val="28"/>
        </w:rPr>
      </w:pPr>
    </w:p>
    <w:p w14:paraId="5E99E4B0" w14:textId="77777777" w:rsidR="00394BD2" w:rsidRPr="000E019C" w:rsidRDefault="00394BD2" w:rsidP="007D4567">
      <w:pPr>
        <w:adjustRightInd w:val="0"/>
        <w:snapToGrid w:val="0"/>
        <w:spacing w:beforeLines="50" w:before="120"/>
        <w:ind w:firstLineChars="200" w:firstLine="560"/>
        <w:jc w:val="both"/>
        <w:rPr>
          <w:rFonts w:ascii="Times New Roman" w:eastAsia="標楷體" w:hAnsi="Times New Roman" w:cs="Times New Roman"/>
          <w:b w:val="0"/>
          <w:color w:val="auto"/>
          <w:sz w:val="28"/>
          <w:szCs w:val="28"/>
        </w:rPr>
      </w:pPr>
    </w:p>
    <w:p w14:paraId="50E71113" w14:textId="77777777" w:rsidR="00394BD2" w:rsidRPr="000E019C" w:rsidRDefault="00394BD2" w:rsidP="007D4567">
      <w:pPr>
        <w:adjustRightInd w:val="0"/>
        <w:snapToGrid w:val="0"/>
        <w:spacing w:beforeLines="50" w:before="120"/>
        <w:ind w:firstLineChars="200" w:firstLine="560"/>
        <w:jc w:val="both"/>
        <w:rPr>
          <w:rFonts w:ascii="Times New Roman" w:eastAsia="標楷體" w:hAnsi="Times New Roman" w:cs="Times New Roman"/>
          <w:b w:val="0"/>
          <w:color w:val="auto"/>
          <w:sz w:val="28"/>
          <w:szCs w:val="28"/>
        </w:rPr>
      </w:pPr>
    </w:p>
    <w:p w14:paraId="4B86D746" w14:textId="77777777" w:rsidR="00394BD2" w:rsidRPr="000E019C" w:rsidRDefault="00394BD2" w:rsidP="007D4567">
      <w:pPr>
        <w:adjustRightInd w:val="0"/>
        <w:snapToGrid w:val="0"/>
        <w:spacing w:beforeLines="50" w:before="120"/>
        <w:ind w:firstLineChars="200" w:firstLine="560"/>
        <w:jc w:val="both"/>
        <w:rPr>
          <w:rFonts w:ascii="Times New Roman" w:eastAsia="標楷體" w:hAnsi="Times New Roman" w:cs="Times New Roman"/>
          <w:b w:val="0"/>
          <w:color w:val="auto"/>
          <w:sz w:val="28"/>
          <w:szCs w:val="28"/>
        </w:rPr>
      </w:pPr>
    </w:p>
    <w:p w14:paraId="0EFD7C50" w14:textId="77777777" w:rsidR="00394BD2" w:rsidRPr="000E019C" w:rsidRDefault="00394BD2" w:rsidP="007D4567">
      <w:pPr>
        <w:adjustRightInd w:val="0"/>
        <w:snapToGrid w:val="0"/>
        <w:spacing w:beforeLines="50" w:before="120"/>
        <w:ind w:firstLineChars="200" w:firstLine="560"/>
        <w:jc w:val="both"/>
        <w:rPr>
          <w:rFonts w:ascii="Times New Roman" w:eastAsia="標楷體" w:hAnsi="Times New Roman" w:cs="Times New Roman"/>
          <w:b w:val="0"/>
          <w:color w:val="auto"/>
          <w:sz w:val="28"/>
          <w:szCs w:val="28"/>
        </w:rPr>
      </w:pPr>
    </w:p>
    <w:p w14:paraId="2D96C169" w14:textId="77777777" w:rsidR="00394BD2" w:rsidRPr="000E019C" w:rsidRDefault="00394BD2" w:rsidP="007D4567">
      <w:pPr>
        <w:adjustRightInd w:val="0"/>
        <w:snapToGrid w:val="0"/>
        <w:spacing w:beforeLines="50" w:before="120"/>
        <w:ind w:firstLineChars="200" w:firstLine="560"/>
        <w:jc w:val="both"/>
        <w:rPr>
          <w:rFonts w:ascii="Times New Roman" w:eastAsia="標楷體" w:hAnsi="Times New Roman" w:cs="Times New Roman"/>
          <w:b w:val="0"/>
          <w:color w:val="auto"/>
          <w:sz w:val="28"/>
          <w:szCs w:val="28"/>
        </w:rPr>
      </w:pPr>
    </w:p>
    <w:p w14:paraId="0B86A367" w14:textId="77777777" w:rsidR="00394BD2" w:rsidRPr="000E019C" w:rsidRDefault="00394BD2" w:rsidP="007D4567">
      <w:pPr>
        <w:adjustRightInd w:val="0"/>
        <w:snapToGrid w:val="0"/>
        <w:spacing w:beforeLines="50" w:before="120"/>
        <w:ind w:firstLineChars="200" w:firstLine="560"/>
        <w:jc w:val="both"/>
        <w:rPr>
          <w:rFonts w:ascii="Times New Roman" w:eastAsia="標楷體" w:hAnsi="Times New Roman" w:cs="Times New Roman"/>
          <w:b w:val="0"/>
          <w:color w:val="auto"/>
          <w:sz w:val="28"/>
          <w:szCs w:val="28"/>
        </w:rPr>
      </w:pPr>
    </w:p>
    <w:p w14:paraId="47375A1E" w14:textId="77777777" w:rsidR="00394BD2" w:rsidRPr="000E019C" w:rsidRDefault="00394BD2" w:rsidP="007D4567">
      <w:pPr>
        <w:adjustRightInd w:val="0"/>
        <w:snapToGrid w:val="0"/>
        <w:spacing w:beforeLines="50" w:before="120"/>
        <w:ind w:firstLineChars="200" w:firstLine="560"/>
        <w:jc w:val="both"/>
        <w:rPr>
          <w:rFonts w:ascii="Times New Roman" w:eastAsia="標楷體" w:hAnsi="Times New Roman" w:cs="Times New Roman"/>
          <w:b w:val="0"/>
          <w:color w:val="auto"/>
          <w:sz w:val="28"/>
          <w:szCs w:val="28"/>
        </w:rPr>
      </w:pPr>
    </w:p>
    <w:p w14:paraId="3189177A" w14:textId="77777777" w:rsidR="00394BD2" w:rsidRPr="000E019C" w:rsidRDefault="00394BD2" w:rsidP="007D4567">
      <w:pPr>
        <w:adjustRightInd w:val="0"/>
        <w:snapToGrid w:val="0"/>
        <w:spacing w:beforeLines="50" w:before="120"/>
        <w:ind w:firstLineChars="200" w:firstLine="560"/>
        <w:jc w:val="both"/>
        <w:rPr>
          <w:rFonts w:ascii="Times New Roman" w:eastAsia="標楷體" w:hAnsi="Times New Roman" w:cs="Times New Roman"/>
          <w:b w:val="0"/>
          <w:color w:val="auto"/>
          <w:sz w:val="28"/>
          <w:szCs w:val="28"/>
        </w:rPr>
      </w:pPr>
    </w:p>
    <w:p w14:paraId="73567058" w14:textId="77777777" w:rsidR="00394BD2" w:rsidRPr="000E019C" w:rsidRDefault="00394BD2" w:rsidP="007D4567">
      <w:pPr>
        <w:adjustRightInd w:val="0"/>
        <w:snapToGrid w:val="0"/>
        <w:spacing w:beforeLines="50" w:before="120"/>
        <w:ind w:firstLineChars="200" w:firstLine="560"/>
        <w:jc w:val="both"/>
        <w:rPr>
          <w:rFonts w:ascii="Times New Roman" w:eastAsia="標楷體" w:hAnsi="Times New Roman" w:cs="Times New Roman"/>
          <w:b w:val="0"/>
          <w:color w:val="auto"/>
          <w:sz w:val="28"/>
          <w:szCs w:val="28"/>
        </w:rPr>
      </w:pPr>
    </w:p>
    <w:p w14:paraId="5620D5AE" w14:textId="77777777" w:rsidR="00394BD2" w:rsidRPr="000E019C" w:rsidRDefault="00394BD2" w:rsidP="007D4567">
      <w:pPr>
        <w:adjustRightInd w:val="0"/>
        <w:snapToGrid w:val="0"/>
        <w:spacing w:beforeLines="50" w:before="120"/>
        <w:ind w:firstLineChars="200" w:firstLine="560"/>
        <w:jc w:val="both"/>
        <w:rPr>
          <w:rFonts w:ascii="Times New Roman" w:eastAsia="標楷體" w:hAnsi="Times New Roman" w:cs="Times New Roman"/>
          <w:b w:val="0"/>
          <w:color w:val="auto"/>
          <w:sz w:val="28"/>
          <w:szCs w:val="28"/>
        </w:rPr>
      </w:pPr>
    </w:p>
    <w:p w14:paraId="44B25BD6" w14:textId="77777777" w:rsidR="00394BD2" w:rsidRPr="000E019C" w:rsidRDefault="00394BD2" w:rsidP="007D4567">
      <w:pPr>
        <w:adjustRightInd w:val="0"/>
        <w:snapToGrid w:val="0"/>
        <w:spacing w:beforeLines="50" w:before="120"/>
        <w:ind w:firstLineChars="200" w:firstLine="560"/>
        <w:jc w:val="both"/>
        <w:rPr>
          <w:rFonts w:ascii="Times New Roman" w:eastAsia="標楷體" w:hAnsi="Times New Roman" w:cs="Times New Roman"/>
          <w:b w:val="0"/>
          <w:color w:val="auto"/>
          <w:sz w:val="28"/>
          <w:szCs w:val="28"/>
        </w:rPr>
      </w:pPr>
    </w:p>
    <w:p w14:paraId="4A338F2A" w14:textId="77777777" w:rsidR="00394BD2" w:rsidRPr="000E019C" w:rsidRDefault="00394BD2" w:rsidP="007D4567">
      <w:pPr>
        <w:adjustRightInd w:val="0"/>
        <w:snapToGrid w:val="0"/>
        <w:spacing w:beforeLines="50" w:before="120"/>
        <w:ind w:firstLineChars="200" w:firstLine="560"/>
        <w:jc w:val="both"/>
        <w:rPr>
          <w:rFonts w:ascii="Times New Roman" w:eastAsia="標楷體" w:hAnsi="Times New Roman" w:cs="Times New Roman"/>
          <w:b w:val="0"/>
          <w:color w:val="auto"/>
          <w:sz w:val="28"/>
          <w:szCs w:val="28"/>
        </w:rPr>
      </w:pPr>
    </w:p>
    <w:p w14:paraId="37080E35" w14:textId="77777777" w:rsidR="00394BD2" w:rsidRPr="000E019C" w:rsidRDefault="00394BD2" w:rsidP="007D4567">
      <w:pPr>
        <w:adjustRightInd w:val="0"/>
        <w:snapToGrid w:val="0"/>
        <w:spacing w:beforeLines="50" w:before="120"/>
        <w:ind w:firstLineChars="200" w:firstLine="560"/>
        <w:jc w:val="both"/>
        <w:rPr>
          <w:rFonts w:ascii="Times New Roman" w:eastAsia="標楷體" w:hAnsi="Times New Roman" w:cs="Times New Roman"/>
          <w:b w:val="0"/>
          <w:color w:val="auto"/>
          <w:sz w:val="28"/>
          <w:szCs w:val="28"/>
        </w:rPr>
      </w:pPr>
    </w:p>
    <w:p w14:paraId="4B15D9D3" w14:textId="77777777" w:rsidR="00F47A18" w:rsidRPr="000E019C" w:rsidRDefault="00F47A18" w:rsidP="00F67AA5">
      <w:pPr>
        <w:adjustRightInd w:val="0"/>
        <w:snapToGrid w:val="0"/>
        <w:spacing w:beforeLines="50" w:before="120"/>
        <w:ind w:firstLineChars="200" w:firstLine="1081"/>
        <w:jc w:val="both"/>
        <w:rPr>
          <w:rFonts w:ascii="Times New Roman" w:eastAsia="標楷體" w:hAnsi="Times New Roman" w:cs="Times New Roman"/>
        </w:rPr>
      </w:pPr>
    </w:p>
    <w:p w14:paraId="205253F0" w14:textId="77777777" w:rsidR="00F47A18" w:rsidRPr="000E019C" w:rsidRDefault="00F47A18" w:rsidP="007D4567">
      <w:pPr>
        <w:pStyle w:val="a8"/>
        <w:rPr>
          <w:rFonts w:ascii="Times New Roman" w:hAnsi="Times New Roman" w:cs="Times New Roman"/>
        </w:rPr>
        <w:sectPr w:rsidR="00F47A18" w:rsidRPr="000E019C" w:rsidSect="00F60064">
          <w:footerReference w:type="default" r:id="rId18"/>
          <w:pgSz w:w="11906" w:h="16838" w:code="9"/>
          <w:pgMar w:top="1440" w:right="1797" w:bottom="1440" w:left="1797" w:header="851" w:footer="992" w:gutter="0"/>
          <w:pgNumType w:fmt="upperRoman" w:start="1"/>
          <w:cols w:space="425"/>
          <w:docGrid w:linePitch="735"/>
        </w:sectPr>
      </w:pPr>
    </w:p>
    <w:p w14:paraId="116AE154" w14:textId="19E4C28F" w:rsidR="00730468" w:rsidRPr="000E019C" w:rsidRDefault="00F47A18" w:rsidP="009C6939">
      <w:pPr>
        <w:pStyle w:val="a9"/>
        <w:spacing w:afterLines="0" w:after="0"/>
        <w:ind w:leftChars="-200" w:left="-1081" w:rightChars="-200" w:right="-1081"/>
        <w:rPr>
          <w:rFonts w:ascii="Times New Roman" w:hAnsi="Times New Roman"/>
          <w:b/>
          <w:lang w:eastAsia="zh-TW"/>
        </w:rPr>
      </w:pPr>
      <w:bookmarkStart w:id="5" w:name="_Toc11336378"/>
      <w:r w:rsidRPr="000E019C">
        <w:rPr>
          <w:rFonts w:ascii="Times New Roman" w:hAnsi="Times New Roman"/>
          <w:b/>
        </w:rPr>
        <w:lastRenderedPageBreak/>
        <w:t>國立</w:t>
      </w:r>
      <w:proofErr w:type="gramStart"/>
      <w:r w:rsidRPr="000E019C">
        <w:rPr>
          <w:rFonts w:ascii="Times New Roman" w:hAnsi="Times New Roman"/>
          <w:b/>
        </w:rPr>
        <w:t>臺</w:t>
      </w:r>
      <w:proofErr w:type="gramEnd"/>
      <w:r w:rsidRPr="000E019C">
        <w:rPr>
          <w:rFonts w:ascii="Times New Roman" w:hAnsi="Times New Roman"/>
          <w:b/>
        </w:rPr>
        <w:t>北大學</w:t>
      </w:r>
      <w:r w:rsidR="007A0292" w:rsidRPr="000E019C">
        <w:rPr>
          <w:rFonts w:ascii="Times New Roman" w:hAnsi="Times New Roman"/>
          <w:b/>
        </w:rPr>
        <w:t>1</w:t>
      </w:r>
      <w:r w:rsidR="00EB2311">
        <w:rPr>
          <w:rFonts w:ascii="Times New Roman" w:hAnsi="Times New Roman" w:hint="eastAsia"/>
          <w:b/>
          <w:lang w:eastAsia="zh-TW"/>
        </w:rPr>
        <w:t>1</w:t>
      </w:r>
      <w:r w:rsidR="00CB5221">
        <w:rPr>
          <w:rFonts w:ascii="Times New Roman" w:hAnsi="Times New Roman" w:hint="eastAsia"/>
          <w:b/>
          <w:lang w:eastAsia="zh-TW"/>
        </w:rPr>
        <w:t>3</w:t>
      </w:r>
      <w:r w:rsidR="00FB1F52" w:rsidRPr="000E019C">
        <w:rPr>
          <w:rFonts w:ascii="Times New Roman" w:hAnsi="Times New Roman"/>
          <w:b/>
          <w:lang w:eastAsia="zh-TW"/>
        </w:rPr>
        <w:t>學</w:t>
      </w:r>
      <w:r w:rsidRPr="000E019C">
        <w:rPr>
          <w:rFonts w:ascii="Times New Roman" w:hAnsi="Times New Roman"/>
          <w:b/>
        </w:rPr>
        <w:t>年度第</w:t>
      </w:r>
      <w:r w:rsidR="007B6982" w:rsidRPr="000E019C">
        <w:rPr>
          <w:rFonts w:ascii="Times New Roman" w:hAnsi="Times New Roman"/>
          <w:b/>
          <w:lang w:eastAsia="zh-TW"/>
        </w:rPr>
        <w:t>2</w:t>
      </w:r>
      <w:r w:rsidR="00F80259" w:rsidRPr="000E019C">
        <w:rPr>
          <w:rFonts w:ascii="Times New Roman" w:hAnsi="Times New Roman"/>
          <w:b/>
        </w:rPr>
        <w:t>學期</w:t>
      </w:r>
      <w:r w:rsidR="00480434">
        <w:rPr>
          <w:rFonts w:ascii="Times New Roman" w:hAnsi="Times New Roman" w:hint="eastAsia"/>
          <w:b/>
          <w:lang w:eastAsia="zh-TW"/>
        </w:rPr>
        <w:t>碩</w:t>
      </w:r>
      <w:proofErr w:type="spellStart"/>
      <w:r w:rsidR="00F80259" w:rsidRPr="000E019C">
        <w:rPr>
          <w:rFonts w:ascii="Times New Roman" w:hAnsi="Times New Roman"/>
          <w:b/>
        </w:rPr>
        <w:t>士學位論文</w:t>
      </w:r>
      <w:r w:rsidR="00A12B31" w:rsidRPr="000E019C">
        <w:rPr>
          <w:rFonts w:ascii="Times New Roman" w:hAnsi="Times New Roman"/>
          <w:b/>
          <w:lang w:eastAsia="zh-TW"/>
        </w:rPr>
        <w:t>提</w:t>
      </w:r>
      <w:proofErr w:type="spellEnd"/>
      <w:r w:rsidRPr="000E019C">
        <w:rPr>
          <w:rFonts w:ascii="Times New Roman" w:hAnsi="Times New Roman"/>
          <w:b/>
        </w:rPr>
        <w:t>要</w:t>
      </w:r>
      <w:bookmarkEnd w:id="5"/>
    </w:p>
    <w:tbl>
      <w:tblPr>
        <w:tblW w:w="10065"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Look w:val="04A0" w:firstRow="1" w:lastRow="0" w:firstColumn="1" w:lastColumn="0" w:noHBand="0" w:noVBand="1"/>
      </w:tblPr>
      <w:tblGrid>
        <w:gridCol w:w="10065"/>
      </w:tblGrid>
      <w:tr w:rsidR="00F47A18" w:rsidRPr="000E019C" w14:paraId="74356AD6" w14:textId="77777777" w:rsidTr="007B6982">
        <w:tc>
          <w:tcPr>
            <w:tcW w:w="10065" w:type="dxa"/>
            <w:shd w:val="clear" w:color="auto" w:fill="auto"/>
          </w:tcPr>
          <w:p w14:paraId="4C52FD66" w14:textId="77777777" w:rsidR="00F47A18" w:rsidRPr="000E019C" w:rsidRDefault="00F47A18" w:rsidP="00363467">
            <w:pPr>
              <w:adjustRightInd w:val="0"/>
              <w:snapToGrid w:val="0"/>
              <w:spacing w:beforeLines="50" w:before="120" w:line="360" w:lineRule="auto"/>
              <w:rPr>
                <w:rFonts w:ascii="Times New Roman" w:eastAsia="標楷體" w:hAnsi="Times New Roman" w:cs="Times New Roman"/>
                <w:b w:val="0"/>
                <w:color w:val="auto"/>
                <w:sz w:val="24"/>
                <w:szCs w:val="24"/>
              </w:rPr>
            </w:pPr>
            <w:r w:rsidRPr="000E019C">
              <w:rPr>
                <w:rFonts w:ascii="Times New Roman" w:eastAsia="標楷體" w:hAnsi="Times New Roman" w:cs="Times New Roman"/>
                <w:b w:val="0"/>
                <w:color w:val="auto"/>
                <w:sz w:val="32"/>
              </w:rPr>
              <w:t>論文題目：</w:t>
            </w:r>
            <w:r w:rsidRPr="000E019C">
              <w:rPr>
                <w:rFonts w:ascii="Times New Roman" w:eastAsia="標楷體" w:hAnsi="Times New Roman" w:cs="Times New Roman"/>
                <w:b w:val="0"/>
                <w:color w:val="auto"/>
                <w:sz w:val="24"/>
                <w:szCs w:val="24"/>
                <w:u w:val="single"/>
              </w:rPr>
              <w:t xml:space="preserve">　　　　　　　　　　　　　　　　　　　　　　　　　</w:t>
            </w:r>
            <w:r w:rsidRPr="000E019C">
              <w:rPr>
                <w:rFonts w:ascii="Times New Roman" w:eastAsia="標楷體" w:hAnsi="Times New Roman" w:cs="Times New Roman"/>
                <w:b w:val="0"/>
                <w:color w:val="auto"/>
                <w:sz w:val="24"/>
                <w:szCs w:val="24"/>
              </w:rPr>
              <w:t>論文頁數：</w:t>
            </w:r>
            <w:r w:rsidRPr="000E019C">
              <w:rPr>
                <w:rFonts w:ascii="Times New Roman" w:eastAsia="標楷體" w:hAnsi="Times New Roman" w:cs="Times New Roman"/>
                <w:b w:val="0"/>
                <w:color w:val="auto"/>
                <w:sz w:val="24"/>
                <w:szCs w:val="24"/>
                <w:u w:val="single"/>
              </w:rPr>
              <w:t xml:space="preserve">    </w:t>
            </w:r>
            <w:r w:rsidRPr="000E019C">
              <w:rPr>
                <w:rFonts w:ascii="Times New Roman" w:eastAsia="標楷體" w:hAnsi="Times New Roman" w:cs="Times New Roman"/>
                <w:b w:val="0"/>
                <w:color w:val="auto"/>
                <w:sz w:val="28"/>
                <w:szCs w:val="28"/>
                <w:u w:val="single"/>
              </w:rPr>
              <w:t xml:space="preserve">  </w:t>
            </w:r>
            <w:r w:rsidRPr="000E019C">
              <w:rPr>
                <w:rFonts w:ascii="Times New Roman" w:eastAsia="標楷體" w:hAnsi="Times New Roman" w:cs="Times New Roman"/>
                <w:b w:val="0"/>
                <w:color w:val="auto"/>
                <w:sz w:val="24"/>
                <w:szCs w:val="24"/>
              </w:rPr>
              <w:t xml:space="preserve">           </w:t>
            </w:r>
          </w:p>
          <w:p w14:paraId="26D02080" w14:textId="77777777" w:rsidR="00F47A18" w:rsidRPr="000E019C" w:rsidRDefault="00F47A18" w:rsidP="00363467">
            <w:pPr>
              <w:adjustRightInd w:val="0"/>
              <w:snapToGrid w:val="0"/>
              <w:spacing w:beforeLines="50" w:before="120" w:line="360" w:lineRule="auto"/>
              <w:rPr>
                <w:rFonts w:ascii="Times New Roman" w:eastAsia="標楷體" w:hAnsi="Times New Roman" w:cs="Times New Roman"/>
                <w:b w:val="0"/>
                <w:color w:val="auto"/>
                <w:sz w:val="24"/>
                <w:szCs w:val="24"/>
              </w:rPr>
            </w:pPr>
            <w:r w:rsidRPr="000E019C">
              <w:rPr>
                <w:rFonts w:ascii="Times New Roman" w:eastAsia="標楷體" w:hAnsi="Times New Roman" w:cs="Times New Roman"/>
                <w:b w:val="0"/>
                <w:color w:val="auto"/>
                <w:sz w:val="24"/>
                <w:szCs w:val="24"/>
              </w:rPr>
              <w:t>所　組　別：</w:t>
            </w:r>
            <w:r w:rsidR="00901C79" w:rsidRPr="000E019C">
              <w:rPr>
                <w:rFonts w:ascii="Times New Roman" w:eastAsia="標楷體" w:hAnsi="Times New Roman" w:cs="Times New Roman"/>
                <w:b w:val="0"/>
                <w:color w:val="auto"/>
                <w:sz w:val="24"/>
                <w:szCs w:val="24"/>
              </w:rPr>
              <w:t>企業管理學系</w:t>
            </w:r>
            <w:r w:rsidR="00D31D26">
              <w:rPr>
                <w:rFonts w:ascii="Times New Roman" w:eastAsia="標楷體" w:hAnsi="Times New Roman" w:cs="Times New Roman" w:hint="eastAsia"/>
                <w:b w:val="0"/>
                <w:color w:val="auto"/>
                <w:sz w:val="24"/>
                <w:szCs w:val="24"/>
              </w:rPr>
              <w:t>碩</w:t>
            </w:r>
            <w:r w:rsidR="00901C79" w:rsidRPr="000E019C">
              <w:rPr>
                <w:rFonts w:ascii="Times New Roman" w:eastAsia="標楷體" w:hAnsi="Times New Roman" w:cs="Times New Roman"/>
                <w:b w:val="0"/>
                <w:color w:val="auto"/>
                <w:sz w:val="24"/>
                <w:szCs w:val="24"/>
              </w:rPr>
              <w:t>士班</w:t>
            </w:r>
            <w:proofErr w:type="gramStart"/>
            <w:r w:rsidRPr="000E019C">
              <w:rPr>
                <w:rFonts w:ascii="Times New Roman" w:eastAsia="標楷體" w:hAnsi="Times New Roman" w:cs="Times New Roman"/>
                <w:b w:val="0"/>
                <w:color w:val="auto"/>
                <w:sz w:val="24"/>
                <w:szCs w:val="24"/>
              </w:rPr>
              <w:t>（</w:t>
            </w:r>
            <w:proofErr w:type="gramEnd"/>
            <w:r w:rsidRPr="000E019C">
              <w:rPr>
                <w:rFonts w:ascii="Times New Roman" w:eastAsia="標楷體" w:hAnsi="Times New Roman" w:cs="Times New Roman"/>
                <w:b w:val="0"/>
                <w:color w:val="auto"/>
                <w:sz w:val="24"/>
                <w:szCs w:val="24"/>
              </w:rPr>
              <w:t>學號：</w:t>
            </w:r>
            <w:r w:rsidRPr="000E019C">
              <w:rPr>
                <w:rFonts w:ascii="Times New Roman" w:eastAsia="標楷體" w:hAnsi="Times New Roman" w:cs="Times New Roman"/>
                <w:b w:val="0"/>
                <w:color w:val="auto"/>
                <w:sz w:val="24"/>
                <w:szCs w:val="24"/>
                <w:u w:val="single"/>
              </w:rPr>
              <w:t xml:space="preserve">　　　</w:t>
            </w:r>
            <w:r w:rsidR="00901C79" w:rsidRPr="000E019C">
              <w:rPr>
                <w:rFonts w:ascii="Times New Roman" w:eastAsia="標楷體" w:hAnsi="Times New Roman" w:cs="Times New Roman"/>
                <w:b w:val="0"/>
                <w:color w:val="auto"/>
                <w:sz w:val="24"/>
                <w:szCs w:val="24"/>
                <w:u w:val="single"/>
              </w:rPr>
              <w:t xml:space="preserve"> </w:t>
            </w:r>
            <w:r w:rsidRPr="000E019C">
              <w:rPr>
                <w:rFonts w:ascii="Times New Roman" w:eastAsia="標楷體" w:hAnsi="Times New Roman" w:cs="Times New Roman"/>
                <w:b w:val="0"/>
                <w:color w:val="auto"/>
                <w:sz w:val="24"/>
                <w:szCs w:val="24"/>
                <w:u w:val="single"/>
              </w:rPr>
              <w:t xml:space="preserve">　</w:t>
            </w:r>
            <w:r w:rsidR="00901C79" w:rsidRPr="000E019C">
              <w:rPr>
                <w:rFonts w:ascii="Times New Roman" w:eastAsia="標楷體" w:hAnsi="Times New Roman" w:cs="Times New Roman"/>
                <w:b w:val="0"/>
                <w:color w:val="auto"/>
                <w:sz w:val="24"/>
                <w:szCs w:val="24"/>
                <w:u w:val="single"/>
              </w:rPr>
              <w:t xml:space="preserve">  </w:t>
            </w:r>
            <w:r w:rsidRPr="000E019C">
              <w:rPr>
                <w:rFonts w:ascii="Times New Roman" w:eastAsia="標楷體" w:hAnsi="Times New Roman" w:cs="Times New Roman"/>
                <w:b w:val="0"/>
                <w:color w:val="auto"/>
                <w:sz w:val="24"/>
                <w:szCs w:val="24"/>
                <w:u w:val="single"/>
              </w:rPr>
              <w:t xml:space="preserve">　　</w:t>
            </w:r>
            <w:r w:rsidRPr="000E019C">
              <w:rPr>
                <w:rFonts w:ascii="Times New Roman" w:eastAsia="標楷體" w:hAnsi="Times New Roman" w:cs="Times New Roman"/>
                <w:b w:val="0"/>
                <w:color w:val="auto"/>
                <w:sz w:val="24"/>
                <w:szCs w:val="24"/>
              </w:rPr>
              <w:t>）</w:t>
            </w:r>
          </w:p>
          <w:p w14:paraId="197B9E4D" w14:textId="77777777" w:rsidR="00F47A18" w:rsidRPr="000E019C" w:rsidRDefault="00F47A18" w:rsidP="00363467">
            <w:pPr>
              <w:adjustRightInd w:val="0"/>
              <w:snapToGrid w:val="0"/>
              <w:spacing w:beforeLines="50" w:before="120" w:line="360" w:lineRule="auto"/>
              <w:rPr>
                <w:rFonts w:ascii="Times New Roman" w:eastAsia="標楷體" w:hAnsi="Times New Roman" w:cs="Times New Roman"/>
                <w:b w:val="0"/>
                <w:color w:val="auto"/>
                <w:sz w:val="24"/>
                <w:szCs w:val="24"/>
              </w:rPr>
            </w:pPr>
            <w:proofErr w:type="gramStart"/>
            <w:r w:rsidRPr="000E019C">
              <w:rPr>
                <w:rFonts w:ascii="Times New Roman" w:eastAsia="標楷體" w:hAnsi="Times New Roman" w:cs="Times New Roman"/>
                <w:b w:val="0"/>
                <w:color w:val="auto"/>
                <w:sz w:val="24"/>
                <w:szCs w:val="24"/>
              </w:rPr>
              <w:t>研</w:t>
            </w:r>
            <w:proofErr w:type="gramEnd"/>
            <w:r w:rsidRPr="000E019C">
              <w:rPr>
                <w:rFonts w:ascii="Times New Roman" w:eastAsia="標楷體" w:hAnsi="Times New Roman" w:cs="Times New Roman"/>
                <w:b w:val="0"/>
                <w:color w:val="auto"/>
                <w:sz w:val="24"/>
                <w:szCs w:val="24"/>
              </w:rPr>
              <w:t xml:space="preserve">　究　生：</w:t>
            </w:r>
            <w:r w:rsidRPr="000E019C">
              <w:rPr>
                <w:rFonts w:ascii="Times New Roman" w:eastAsia="標楷體" w:hAnsi="Times New Roman" w:cs="Times New Roman"/>
                <w:b w:val="0"/>
                <w:color w:val="auto"/>
                <w:sz w:val="24"/>
                <w:szCs w:val="24"/>
                <w:u w:val="single"/>
              </w:rPr>
              <w:t xml:space="preserve">　　　　　　　　　　</w:t>
            </w:r>
            <w:r w:rsidRPr="000E019C">
              <w:rPr>
                <w:rFonts w:ascii="Times New Roman" w:eastAsia="標楷體" w:hAnsi="Times New Roman" w:cs="Times New Roman"/>
                <w:b w:val="0"/>
                <w:color w:val="auto"/>
                <w:sz w:val="24"/>
                <w:szCs w:val="24"/>
              </w:rPr>
              <w:t xml:space="preserve">　</w:t>
            </w:r>
            <w:r w:rsidR="00A12B31" w:rsidRPr="000E019C">
              <w:rPr>
                <w:rFonts w:ascii="Times New Roman" w:eastAsia="標楷體" w:hAnsi="Times New Roman" w:cs="Times New Roman"/>
                <w:b w:val="0"/>
                <w:color w:val="auto"/>
                <w:sz w:val="24"/>
                <w:szCs w:val="24"/>
              </w:rPr>
              <w:t xml:space="preserve">  </w:t>
            </w:r>
            <w:r w:rsidRPr="000E019C">
              <w:rPr>
                <w:rFonts w:ascii="Times New Roman" w:eastAsia="標楷體" w:hAnsi="Times New Roman" w:cs="Times New Roman"/>
                <w:b w:val="0"/>
                <w:color w:val="auto"/>
                <w:sz w:val="24"/>
                <w:szCs w:val="24"/>
              </w:rPr>
              <w:t>指導教授：</w:t>
            </w:r>
            <w:r w:rsidRPr="000E019C">
              <w:rPr>
                <w:rFonts w:ascii="Times New Roman" w:eastAsia="標楷體" w:hAnsi="Times New Roman" w:cs="Times New Roman"/>
                <w:b w:val="0"/>
                <w:color w:val="auto"/>
                <w:sz w:val="24"/>
                <w:szCs w:val="24"/>
                <w:u w:val="single"/>
              </w:rPr>
              <w:t xml:space="preserve">　　　　　　　　</w:t>
            </w:r>
          </w:p>
          <w:p w14:paraId="3674B49C" w14:textId="77777777" w:rsidR="00F47A18" w:rsidRPr="000E019C" w:rsidRDefault="00A12B31" w:rsidP="00363467">
            <w:pPr>
              <w:adjustRightInd w:val="0"/>
              <w:snapToGrid w:val="0"/>
              <w:spacing w:beforeLines="150" w:before="360" w:afterLines="150" w:after="360"/>
              <w:rPr>
                <w:rFonts w:ascii="Times New Roman" w:eastAsia="標楷體" w:hAnsi="Times New Roman" w:cs="Times New Roman"/>
                <w:b w:val="0"/>
                <w:color w:val="auto"/>
                <w:sz w:val="32"/>
                <w:szCs w:val="32"/>
              </w:rPr>
            </w:pPr>
            <w:r w:rsidRPr="000E019C">
              <w:rPr>
                <w:rFonts w:ascii="Times New Roman" w:eastAsia="標楷體" w:hAnsi="Times New Roman" w:cs="Times New Roman"/>
                <w:b w:val="0"/>
                <w:color w:val="auto"/>
                <w:sz w:val="32"/>
                <w:szCs w:val="32"/>
              </w:rPr>
              <w:t>論文提</w:t>
            </w:r>
            <w:r w:rsidR="00F47A18" w:rsidRPr="000E019C">
              <w:rPr>
                <w:rFonts w:ascii="Times New Roman" w:eastAsia="標楷體" w:hAnsi="Times New Roman" w:cs="Times New Roman"/>
                <w:b w:val="0"/>
                <w:color w:val="auto"/>
                <w:sz w:val="32"/>
                <w:szCs w:val="32"/>
              </w:rPr>
              <w:t>要內容：</w:t>
            </w:r>
          </w:p>
          <w:p w14:paraId="364186D6" w14:textId="77777777" w:rsidR="00363467" w:rsidRPr="000E019C" w:rsidRDefault="00CE5C4F" w:rsidP="00363467">
            <w:pPr>
              <w:adjustRightInd w:val="0"/>
              <w:snapToGrid w:val="0"/>
              <w:spacing w:beforeLines="150" w:before="360" w:afterLines="150" w:after="360"/>
              <w:ind w:firstLineChars="200" w:firstLine="480"/>
              <w:rPr>
                <w:rFonts w:ascii="Times New Roman" w:eastAsia="標楷體" w:hAnsi="Times New Roman" w:cs="Times New Roman"/>
                <w:b w:val="0"/>
                <w:color w:val="auto"/>
                <w:sz w:val="24"/>
                <w:szCs w:val="24"/>
              </w:rPr>
            </w:pPr>
            <w:r w:rsidRPr="000E019C">
              <w:rPr>
                <w:rFonts w:ascii="Times New Roman" w:eastAsia="標楷體" w:hAnsi="Times New Roman" w:cs="Times New Roman"/>
                <w:b w:val="0"/>
                <w:color w:val="auto"/>
                <w:sz w:val="24"/>
                <w:szCs w:val="24"/>
              </w:rPr>
              <w:t>論文摘要內容，論文摘要內容，論文摘要內容，論文摘要內容，論文摘要內容，論文摘要內容，論文摘要內容。</w:t>
            </w:r>
          </w:p>
          <w:p w14:paraId="0ADE8222" w14:textId="77777777" w:rsidR="00363467" w:rsidRPr="000E019C" w:rsidRDefault="00363467" w:rsidP="00363467">
            <w:pPr>
              <w:adjustRightInd w:val="0"/>
              <w:snapToGrid w:val="0"/>
              <w:spacing w:beforeLines="150" w:before="360" w:afterLines="150" w:after="360"/>
              <w:ind w:firstLineChars="200" w:firstLine="480"/>
              <w:rPr>
                <w:rFonts w:ascii="Times New Roman" w:eastAsia="標楷體" w:hAnsi="Times New Roman" w:cs="Times New Roman"/>
                <w:b w:val="0"/>
                <w:color w:val="auto"/>
                <w:sz w:val="24"/>
                <w:szCs w:val="24"/>
              </w:rPr>
            </w:pPr>
          </w:p>
          <w:p w14:paraId="15330348" w14:textId="77777777" w:rsidR="00F47A18" w:rsidRPr="000E019C" w:rsidRDefault="00F47A18" w:rsidP="007B6982">
            <w:pPr>
              <w:pStyle w:val="a9"/>
              <w:spacing w:before="100" w:beforeAutospacing="1" w:afterLines="0" w:after="100" w:afterAutospacing="1"/>
              <w:rPr>
                <w:rFonts w:ascii="Times New Roman" w:hAnsi="Times New Roman"/>
                <w:lang w:eastAsia="zh-TW"/>
              </w:rPr>
            </w:pPr>
          </w:p>
          <w:p w14:paraId="6111AC15" w14:textId="77777777" w:rsidR="007B6982" w:rsidRPr="000E019C" w:rsidRDefault="007B6982" w:rsidP="007B6982">
            <w:pPr>
              <w:pStyle w:val="a9"/>
              <w:spacing w:before="100" w:beforeAutospacing="1" w:afterLines="0" w:after="100" w:afterAutospacing="1"/>
              <w:rPr>
                <w:rFonts w:ascii="Times New Roman" w:hAnsi="Times New Roman"/>
                <w:lang w:eastAsia="zh-TW"/>
              </w:rPr>
            </w:pPr>
          </w:p>
          <w:p w14:paraId="7E03940A" w14:textId="77777777" w:rsidR="007B6982" w:rsidRPr="000E019C" w:rsidRDefault="007B6982" w:rsidP="007B6982">
            <w:pPr>
              <w:pStyle w:val="a9"/>
              <w:spacing w:before="100" w:beforeAutospacing="1" w:afterLines="0" w:after="100" w:afterAutospacing="1"/>
              <w:rPr>
                <w:rFonts w:ascii="Times New Roman" w:hAnsi="Times New Roman"/>
                <w:lang w:eastAsia="zh-TW"/>
              </w:rPr>
            </w:pPr>
          </w:p>
          <w:p w14:paraId="6A5351D8" w14:textId="77777777" w:rsidR="007B6982" w:rsidRPr="000E019C" w:rsidRDefault="007B6982" w:rsidP="007B6982">
            <w:pPr>
              <w:pStyle w:val="a9"/>
              <w:spacing w:before="100" w:beforeAutospacing="1" w:afterLines="0" w:after="100" w:afterAutospacing="1"/>
              <w:rPr>
                <w:rFonts w:ascii="Times New Roman" w:hAnsi="Times New Roman"/>
                <w:lang w:eastAsia="zh-TW"/>
              </w:rPr>
            </w:pPr>
          </w:p>
          <w:p w14:paraId="1977C262" w14:textId="77777777" w:rsidR="007B6982" w:rsidRPr="000E019C" w:rsidRDefault="007B6982" w:rsidP="007B6982">
            <w:pPr>
              <w:pStyle w:val="a9"/>
              <w:spacing w:before="100" w:beforeAutospacing="1" w:afterLines="0" w:after="100" w:afterAutospacing="1"/>
              <w:rPr>
                <w:rFonts w:ascii="Times New Roman" w:hAnsi="Times New Roman"/>
                <w:lang w:eastAsia="zh-TW"/>
              </w:rPr>
            </w:pPr>
          </w:p>
          <w:p w14:paraId="2268E732" w14:textId="77777777" w:rsidR="007B6982" w:rsidRPr="000E019C" w:rsidRDefault="007B6982" w:rsidP="007B6982">
            <w:pPr>
              <w:pStyle w:val="a9"/>
              <w:spacing w:before="100" w:beforeAutospacing="1" w:afterLines="0" w:after="100" w:afterAutospacing="1"/>
              <w:rPr>
                <w:rFonts w:ascii="Times New Roman" w:hAnsi="Times New Roman"/>
                <w:lang w:eastAsia="zh-TW"/>
              </w:rPr>
            </w:pPr>
          </w:p>
          <w:p w14:paraId="2D7A287B" w14:textId="77777777" w:rsidR="00F47A18" w:rsidRPr="000E019C" w:rsidRDefault="00F47A18" w:rsidP="007B6982">
            <w:pPr>
              <w:pStyle w:val="a9"/>
              <w:spacing w:before="100" w:beforeAutospacing="1" w:afterLines="0" w:after="100" w:afterAutospacing="1"/>
              <w:rPr>
                <w:rFonts w:ascii="Times New Roman" w:hAnsi="Times New Roman"/>
                <w:lang w:eastAsia="zh-TW"/>
              </w:rPr>
            </w:pPr>
          </w:p>
          <w:p w14:paraId="426FBCD1" w14:textId="77777777" w:rsidR="00657475" w:rsidRPr="000E019C" w:rsidRDefault="00657475" w:rsidP="007B6982">
            <w:pPr>
              <w:pStyle w:val="a9"/>
              <w:spacing w:before="100" w:beforeAutospacing="1" w:afterLines="0" w:after="100" w:afterAutospacing="1"/>
              <w:rPr>
                <w:rFonts w:ascii="Times New Roman" w:hAnsi="Times New Roman"/>
                <w:lang w:eastAsia="zh-TW"/>
              </w:rPr>
            </w:pPr>
          </w:p>
          <w:p w14:paraId="53AB785D" w14:textId="77777777" w:rsidR="000264AD" w:rsidRPr="000E019C" w:rsidRDefault="000264AD" w:rsidP="002D7A4B">
            <w:pPr>
              <w:pStyle w:val="a9"/>
              <w:spacing w:before="100" w:beforeAutospacing="1" w:afterLines="0" w:after="100" w:afterAutospacing="1"/>
              <w:jc w:val="left"/>
              <w:rPr>
                <w:rFonts w:ascii="Times New Roman" w:hAnsi="Times New Roman"/>
                <w:sz w:val="28"/>
                <w:szCs w:val="28"/>
                <w:lang w:eastAsia="zh-TW"/>
              </w:rPr>
            </w:pPr>
            <w:bookmarkStart w:id="6" w:name="_Toc11336379"/>
            <w:r w:rsidRPr="000E019C">
              <w:rPr>
                <w:rFonts w:ascii="Times New Roman" w:hAnsi="Times New Roman"/>
                <w:sz w:val="28"/>
                <w:szCs w:val="28"/>
                <w:lang w:eastAsia="zh-TW"/>
              </w:rPr>
              <w:t>關鍵字：競爭優勢、差異化、低成本、資訊電子產業、策略規劃</w:t>
            </w:r>
            <w:bookmarkEnd w:id="6"/>
          </w:p>
        </w:tc>
      </w:tr>
    </w:tbl>
    <w:p w14:paraId="405098E4" w14:textId="77777777" w:rsidR="00730468" w:rsidRPr="000E019C" w:rsidRDefault="00730468" w:rsidP="00F257B0">
      <w:pPr>
        <w:rPr>
          <w:rFonts w:ascii="Times New Roman" w:eastAsia="標楷體" w:hAnsi="Times New Roman" w:cs="Times New Roman"/>
        </w:rPr>
        <w:sectPr w:rsidR="00730468" w:rsidRPr="000E019C" w:rsidSect="00F60064">
          <w:pgSz w:w="11906" w:h="16838" w:code="9"/>
          <w:pgMar w:top="1440" w:right="1797" w:bottom="1440" w:left="1797" w:header="851" w:footer="992" w:gutter="0"/>
          <w:pgNumType w:fmt="upperRoman"/>
          <w:cols w:space="425"/>
          <w:docGrid w:linePitch="735"/>
        </w:sectPr>
      </w:pPr>
    </w:p>
    <w:p w14:paraId="6F06341F" w14:textId="77777777" w:rsidR="00EF66CE" w:rsidRPr="00371733" w:rsidRDefault="00F47A18" w:rsidP="00371733">
      <w:pPr>
        <w:snapToGrid w:val="0"/>
        <w:spacing w:line="480" w:lineRule="auto"/>
        <w:jc w:val="center"/>
        <w:rPr>
          <w:rFonts w:ascii="Times New Roman" w:hAnsi="Times New Roman" w:cs="Times New Roman"/>
          <w:color w:val="auto"/>
          <w:sz w:val="28"/>
          <w:szCs w:val="24"/>
        </w:rPr>
      </w:pPr>
      <w:bookmarkStart w:id="7" w:name="_Toc11336380"/>
      <w:r w:rsidRPr="00371733">
        <w:rPr>
          <w:rFonts w:ascii="Times New Roman" w:hAnsi="Times New Roman" w:cs="Times New Roman"/>
          <w:color w:val="auto"/>
          <w:sz w:val="28"/>
          <w:szCs w:val="24"/>
        </w:rPr>
        <w:lastRenderedPageBreak/>
        <w:t>T</w:t>
      </w:r>
      <w:r w:rsidR="00817ED1" w:rsidRPr="00371733">
        <w:rPr>
          <w:rFonts w:ascii="Times New Roman" w:hAnsi="Times New Roman" w:cs="Times New Roman"/>
          <w:color w:val="auto"/>
          <w:sz w:val="28"/>
          <w:szCs w:val="24"/>
        </w:rPr>
        <w:t>itle</w:t>
      </w:r>
      <w:r w:rsidRPr="00371733">
        <w:rPr>
          <w:rFonts w:ascii="Times New Roman" w:hAnsi="Times New Roman" w:cs="Times New Roman"/>
          <w:color w:val="auto"/>
          <w:sz w:val="28"/>
          <w:szCs w:val="24"/>
        </w:rPr>
        <w:t xml:space="preserve"> </w:t>
      </w:r>
      <w:r w:rsidR="00817ED1" w:rsidRPr="00371733">
        <w:rPr>
          <w:rFonts w:ascii="Times New Roman" w:hAnsi="Times New Roman" w:cs="Times New Roman"/>
          <w:color w:val="auto"/>
          <w:sz w:val="28"/>
          <w:szCs w:val="24"/>
        </w:rPr>
        <w:t>of</w:t>
      </w:r>
      <w:r w:rsidRPr="00371733">
        <w:rPr>
          <w:rFonts w:ascii="Times New Roman" w:hAnsi="Times New Roman" w:cs="Times New Roman"/>
          <w:color w:val="auto"/>
          <w:sz w:val="28"/>
          <w:szCs w:val="24"/>
        </w:rPr>
        <w:t xml:space="preserve"> T</w:t>
      </w:r>
      <w:r w:rsidR="00817ED1" w:rsidRPr="00371733">
        <w:rPr>
          <w:rFonts w:ascii="Times New Roman" w:hAnsi="Times New Roman" w:cs="Times New Roman"/>
          <w:color w:val="auto"/>
          <w:sz w:val="28"/>
          <w:szCs w:val="24"/>
        </w:rPr>
        <w:t>hesis</w:t>
      </w:r>
      <w:bookmarkEnd w:id="7"/>
    </w:p>
    <w:p w14:paraId="5C0A8C89" w14:textId="77777777" w:rsidR="00EF66CE" w:rsidRPr="000E019C" w:rsidRDefault="00EF66CE" w:rsidP="00EF66CE">
      <w:pPr>
        <w:adjustRightInd w:val="0"/>
        <w:snapToGrid w:val="0"/>
        <w:spacing w:line="480" w:lineRule="auto"/>
        <w:jc w:val="center"/>
        <w:rPr>
          <w:rFonts w:ascii="Times New Roman" w:eastAsia="標楷體" w:hAnsi="Times New Roman" w:cs="Times New Roman"/>
          <w:b w:val="0"/>
          <w:bCs w:val="0"/>
          <w:color w:val="FF0000"/>
          <w:sz w:val="24"/>
          <w:szCs w:val="24"/>
        </w:rPr>
      </w:pPr>
      <w:r w:rsidRPr="000E019C">
        <w:rPr>
          <w:rFonts w:ascii="Times New Roman" w:eastAsia="標楷體" w:hAnsi="Times New Roman" w:cs="Times New Roman"/>
          <w:b w:val="0"/>
          <w:bCs w:val="0"/>
          <w:color w:val="FF0000"/>
          <w:sz w:val="24"/>
          <w:szCs w:val="24"/>
        </w:rPr>
        <w:t xml:space="preserve">(Times New Roman 14pt, center align, two </w:t>
      </w:r>
      <w:proofErr w:type="gramStart"/>
      <w:r w:rsidRPr="000E019C">
        <w:rPr>
          <w:rFonts w:ascii="Times New Roman" w:eastAsia="標楷體" w:hAnsi="Times New Roman" w:cs="Times New Roman"/>
          <w:b w:val="0"/>
          <w:bCs w:val="0"/>
          <w:color w:val="FF0000"/>
          <w:sz w:val="24"/>
          <w:szCs w:val="24"/>
        </w:rPr>
        <w:t>line</w:t>
      </w:r>
      <w:proofErr w:type="gramEnd"/>
      <w:r w:rsidRPr="000E019C">
        <w:rPr>
          <w:rFonts w:ascii="Times New Roman" w:eastAsia="標楷體" w:hAnsi="Times New Roman" w:cs="Times New Roman"/>
          <w:b w:val="0"/>
          <w:bCs w:val="0"/>
          <w:color w:val="FF0000"/>
          <w:sz w:val="24"/>
          <w:szCs w:val="24"/>
        </w:rPr>
        <w:t xml:space="preserve"> spacing)</w:t>
      </w:r>
    </w:p>
    <w:p w14:paraId="1BBE469A" w14:textId="77777777" w:rsidR="00F47A18" w:rsidRPr="000E019C" w:rsidRDefault="00611EF8" w:rsidP="007D4567">
      <w:pPr>
        <w:adjustRightInd w:val="0"/>
        <w:snapToGrid w:val="0"/>
        <w:jc w:val="center"/>
        <w:rPr>
          <w:rFonts w:ascii="Times New Roman" w:eastAsia="標楷體" w:hAnsi="Times New Roman" w:cs="Times New Roman"/>
          <w:b w:val="0"/>
          <w:bCs w:val="0"/>
          <w:color w:val="auto"/>
          <w:sz w:val="24"/>
          <w:szCs w:val="24"/>
        </w:rPr>
      </w:pPr>
      <w:r w:rsidRPr="000E019C">
        <w:rPr>
          <w:rFonts w:ascii="Times New Roman" w:eastAsia="標楷體" w:hAnsi="Times New Roman" w:cs="Times New Roman"/>
          <w:b w:val="0"/>
          <w:bCs w:val="0"/>
          <w:color w:val="auto"/>
          <w:sz w:val="24"/>
          <w:szCs w:val="24"/>
        </w:rPr>
        <w:t>Hsiao</w:t>
      </w:r>
      <w:r w:rsidR="00F47A18"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Siao</w:t>
      </w:r>
      <w:r w:rsidR="00F47A18" w:rsidRPr="000E019C">
        <w:rPr>
          <w:rFonts w:ascii="Times New Roman" w:eastAsia="標楷體" w:hAnsi="Times New Roman" w:cs="Times New Roman"/>
          <w:b w:val="0"/>
          <w:bCs w:val="0"/>
          <w:color w:val="auto"/>
          <w:sz w:val="24"/>
          <w:szCs w:val="24"/>
        </w:rPr>
        <w:t>-</w:t>
      </w:r>
      <w:r w:rsidRPr="000E019C">
        <w:rPr>
          <w:rFonts w:ascii="Times New Roman" w:eastAsia="標楷體" w:hAnsi="Times New Roman" w:cs="Times New Roman"/>
          <w:b w:val="0"/>
          <w:bCs w:val="0"/>
          <w:color w:val="auto"/>
          <w:sz w:val="24"/>
          <w:szCs w:val="24"/>
        </w:rPr>
        <w:t>Kuei</w:t>
      </w:r>
      <w:proofErr w:type="spellEnd"/>
    </w:p>
    <w:p w14:paraId="6DA74BD2" w14:textId="16C91C54" w:rsidR="00F47A18" w:rsidRPr="000E019C" w:rsidRDefault="00464A97" w:rsidP="00AC4019">
      <w:pPr>
        <w:adjustRightInd w:val="0"/>
        <w:snapToGrid w:val="0"/>
        <w:spacing w:beforeLines="50" w:before="120" w:afterLines="50" w:after="120"/>
        <w:jc w:val="center"/>
        <w:rPr>
          <w:rFonts w:ascii="Times New Roman" w:eastAsia="標楷體" w:hAnsi="Times New Roman" w:cs="Times New Roman"/>
          <w:b w:val="0"/>
          <w:bCs w:val="0"/>
          <w:color w:val="auto"/>
          <w:sz w:val="24"/>
          <w:szCs w:val="24"/>
        </w:rPr>
      </w:pPr>
      <w:r>
        <w:rPr>
          <w:rFonts w:ascii="Times New Roman" w:eastAsia="標楷體" w:hAnsi="Times New Roman" w:cs="Times New Roman"/>
          <w:b w:val="0"/>
          <w:bCs w:val="0"/>
          <w:noProof/>
          <w:color w:val="auto"/>
          <w:sz w:val="24"/>
          <w:szCs w:val="24"/>
        </w:rPr>
        <mc:AlternateContent>
          <mc:Choice Requires="wps">
            <w:drawing>
              <wp:anchor distT="0" distB="0" distL="114300" distR="114300" simplePos="0" relativeHeight="3" behindDoc="0" locked="0" layoutInCell="1" allowOverlap="1" wp14:anchorId="23E04682" wp14:editId="6DFDBFFE">
                <wp:simplePos x="0" y="0"/>
                <wp:positionH relativeFrom="column">
                  <wp:posOffset>-800735</wp:posOffset>
                </wp:positionH>
                <wp:positionV relativeFrom="paragraph">
                  <wp:posOffset>234950</wp:posOffset>
                </wp:positionV>
                <wp:extent cx="1275715" cy="288290"/>
                <wp:effectExtent l="6985" t="7620" r="12700" b="8890"/>
                <wp:wrapNone/>
                <wp:docPr id="3" name="Rectangle 1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5715" cy="288290"/>
                        </a:xfrm>
                        <a:prstGeom prst="rect">
                          <a:avLst/>
                        </a:prstGeom>
                        <a:solidFill>
                          <a:srgbClr val="E5DFEC"/>
                        </a:solidFill>
                        <a:ln w="9525">
                          <a:solidFill>
                            <a:srgbClr val="000000"/>
                          </a:solidFill>
                          <a:miter lim="800000"/>
                          <a:headEnd/>
                          <a:tailEnd/>
                        </a:ln>
                      </wps:spPr>
                      <wps:txbx>
                        <w:txbxContent>
                          <w:p w14:paraId="1D5E91E2" w14:textId="77777777" w:rsidR="00FA3B61" w:rsidRPr="007B6982" w:rsidRDefault="00FA3B61">
                            <w:pPr>
                              <w:rPr>
                                <w:rFonts w:ascii="標楷體" w:eastAsia="標楷體" w:hAnsi="標楷體"/>
                                <w:color w:val="0070C0"/>
                                <w:sz w:val="24"/>
                                <w:szCs w:val="24"/>
                              </w:rPr>
                            </w:pPr>
                            <w:r w:rsidRPr="007B6982">
                              <w:rPr>
                                <w:rFonts w:ascii="標楷體" w:eastAsia="標楷體" w:hAnsi="標楷體" w:hint="eastAsia"/>
                                <w:color w:val="0070C0"/>
                                <w:sz w:val="24"/>
                                <w:szCs w:val="24"/>
                              </w:rPr>
                              <w:t>雙指導才要加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E04682" id="Rectangle 188" o:spid="_x0000_s1026" style="position:absolute;left:0;text-align:left;margin-left:-63.05pt;margin-top:18.5pt;width:100.45pt;height:22.7pt;z-index: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" fillcolor="#e5dfec">
                <v:textbox>
                  <w:txbxContent>
                    <w:p w14:paraId="1D5E91E2" w14:textId="77777777" w:rsidR="00FA3B61" w:rsidRPr="007B6982" w:rsidRDefault="00FA3B61">
                      <w:pPr>
                        <w:rPr>
                          <w:rFonts w:ascii="標楷體" w:eastAsia="標楷體" w:hAnsi="標楷體"/>
                          <w:color w:val="0070C0"/>
                          <w:sz w:val="24"/>
                          <w:szCs w:val="24"/>
                        </w:rPr>
                      </w:pPr>
                      <w:r w:rsidRPr="007B6982">
                        <w:rPr>
                          <w:rFonts w:ascii="標楷體" w:eastAsia="標楷體" w:hAnsi="標楷體" w:hint="eastAsia"/>
                          <w:color w:val="0070C0"/>
                          <w:sz w:val="24"/>
                          <w:szCs w:val="24"/>
                        </w:rPr>
                        <w:t>雙指導才要加s</w:t>
                      </w:r>
                    </w:p>
                  </w:txbxContent>
                </v:textbox>
              </v:rect>
            </w:pict>
          </mc:Fallback>
        </mc:AlternateContent>
      </w:r>
      <w:r w:rsidR="00F47A18" w:rsidRPr="000E019C">
        <w:rPr>
          <w:rFonts w:ascii="Times New Roman" w:eastAsia="標楷體" w:hAnsi="Times New Roman" w:cs="Times New Roman"/>
          <w:b w:val="0"/>
          <w:bCs w:val="0"/>
          <w:color w:val="auto"/>
          <w:sz w:val="24"/>
          <w:szCs w:val="24"/>
        </w:rPr>
        <w:t>J</w:t>
      </w:r>
      <w:r w:rsidR="005F323A" w:rsidRPr="000E019C">
        <w:rPr>
          <w:rFonts w:ascii="Times New Roman" w:eastAsia="標楷體" w:hAnsi="Times New Roman" w:cs="Times New Roman"/>
          <w:b w:val="0"/>
          <w:bCs w:val="0"/>
          <w:color w:val="auto"/>
          <w:sz w:val="24"/>
          <w:szCs w:val="24"/>
        </w:rPr>
        <w:t>un</w:t>
      </w:r>
      <w:r w:rsidR="00F47A18" w:rsidRPr="000E019C">
        <w:rPr>
          <w:rFonts w:ascii="Times New Roman" w:eastAsia="標楷體" w:hAnsi="Times New Roman" w:cs="Times New Roman"/>
          <w:b w:val="0"/>
          <w:bCs w:val="0"/>
          <w:color w:val="auto"/>
          <w:sz w:val="24"/>
          <w:szCs w:val="24"/>
        </w:rPr>
        <w:t xml:space="preserve"> 20</w:t>
      </w:r>
      <w:r w:rsidR="00B37468">
        <w:rPr>
          <w:rFonts w:ascii="Times New Roman" w:eastAsia="標楷體" w:hAnsi="Times New Roman" w:cs="Times New Roman" w:hint="eastAsia"/>
          <w:b w:val="0"/>
          <w:bCs w:val="0"/>
          <w:color w:val="auto"/>
          <w:sz w:val="24"/>
          <w:szCs w:val="24"/>
        </w:rPr>
        <w:t>2</w:t>
      </w:r>
      <w:r w:rsidR="00CB5221">
        <w:rPr>
          <w:rFonts w:ascii="Times New Roman" w:eastAsia="標楷體" w:hAnsi="Times New Roman" w:cs="Times New Roman" w:hint="eastAsia"/>
          <w:b w:val="0"/>
          <w:bCs w:val="0"/>
          <w:color w:val="auto"/>
          <w:sz w:val="24"/>
          <w:szCs w:val="24"/>
        </w:rPr>
        <w:t>5</w:t>
      </w:r>
    </w:p>
    <w:p w14:paraId="4614BB3D" w14:textId="77777777" w:rsidR="00F47A18" w:rsidRPr="000E019C" w:rsidRDefault="00464A97" w:rsidP="00AC4019">
      <w:pPr>
        <w:adjustRightInd w:val="0"/>
        <w:snapToGrid w:val="0"/>
        <w:spacing w:beforeLines="50" w:before="120" w:afterLines="50" w:after="120"/>
        <w:jc w:val="center"/>
        <w:rPr>
          <w:rFonts w:ascii="Times New Roman" w:eastAsia="標楷體" w:hAnsi="Times New Roman" w:cs="Times New Roman"/>
          <w:b w:val="0"/>
          <w:bCs w:val="0"/>
          <w:color w:val="auto"/>
          <w:sz w:val="24"/>
          <w:szCs w:val="24"/>
        </w:rPr>
      </w:pPr>
      <w:r>
        <w:rPr>
          <w:rFonts w:ascii="Times New Roman" w:eastAsia="標楷體" w:hAnsi="Times New Roman" w:cs="Times New Roman"/>
          <w:b w:val="0"/>
          <w:bCs w:val="0"/>
          <w:noProof/>
          <w:color w:val="auto"/>
          <w:sz w:val="24"/>
          <w:szCs w:val="24"/>
        </w:rPr>
        <mc:AlternateContent>
          <mc:Choice Requires="wps">
            <w:drawing>
              <wp:anchor distT="0" distB="0" distL="114300" distR="114300" simplePos="0" relativeHeight="2" behindDoc="0" locked="0" layoutInCell="1" allowOverlap="1" wp14:anchorId="3ABB5A27" wp14:editId="407E4CC8">
                <wp:simplePos x="0" y="0"/>
                <wp:positionH relativeFrom="column">
                  <wp:posOffset>474980</wp:posOffset>
                </wp:positionH>
                <wp:positionV relativeFrom="paragraph">
                  <wp:posOffset>161290</wp:posOffset>
                </wp:positionV>
                <wp:extent cx="198755" cy="348615"/>
                <wp:effectExtent l="6350" t="13970" r="13970" b="8890"/>
                <wp:wrapNone/>
                <wp:docPr id="1" name="Oval 1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8755" cy="348615"/>
                        </a:xfrm>
                        <a:prstGeom prst="ellipse">
                          <a:avLst/>
                        </a:prstGeom>
                        <a:noFill/>
                        <a:ln w="12700">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667A38E" id="Oval 186" o:spid="_x0000_s1026" style="position:absolute;margin-left:37.4pt;margin-top:12.7pt;width:15.65pt;height:27.45pt;z-index: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" filled="f" strokecolor="red" strokeweight="1pt"/>
            </w:pict>
          </mc:Fallback>
        </mc:AlternateContent>
      </w:r>
      <w:r w:rsidR="00870FDA" w:rsidRPr="000E019C">
        <w:rPr>
          <w:rFonts w:ascii="Times New Roman" w:eastAsia="標楷體" w:hAnsi="Times New Roman" w:cs="Times New Roman"/>
          <w:b w:val="0"/>
          <w:bCs w:val="0"/>
          <w:color w:val="auto"/>
          <w:sz w:val="24"/>
          <w:szCs w:val="24"/>
        </w:rPr>
        <w:t>D</w:t>
      </w:r>
      <w:r w:rsidR="00817ED1" w:rsidRPr="000E019C">
        <w:rPr>
          <w:rFonts w:ascii="Times New Roman" w:eastAsia="標楷體" w:hAnsi="Times New Roman" w:cs="Times New Roman"/>
          <w:b w:val="0"/>
          <w:bCs w:val="0"/>
          <w:color w:val="auto"/>
          <w:sz w:val="24"/>
          <w:szCs w:val="24"/>
        </w:rPr>
        <w:t>epartment</w:t>
      </w:r>
      <w:r w:rsidR="00870FDA" w:rsidRPr="000E019C">
        <w:rPr>
          <w:rFonts w:ascii="Times New Roman" w:eastAsia="標楷體" w:hAnsi="Times New Roman" w:cs="Times New Roman"/>
          <w:b w:val="0"/>
          <w:bCs w:val="0"/>
          <w:color w:val="auto"/>
          <w:sz w:val="24"/>
          <w:szCs w:val="24"/>
        </w:rPr>
        <w:t xml:space="preserve"> </w:t>
      </w:r>
      <w:r w:rsidR="00817ED1" w:rsidRPr="000E019C">
        <w:rPr>
          <w:rFonts w:ascii="Times New Roman" w:eastAsia="標楷體" w:hAnsi="Times New Roman" w:cs="Times New Roman"/>
          <w:b w:val="0"/>
          <w:bCs w:val="0"/>
          <w:color w:val="auto"/>
          <w:sz w:val="24"/>
          <w:szCs w:val="24"/>
        </w:rPr>
        <w:t>of</w:t>
      </w:r>
      <w:r w:rsidR="00870FDA" w:rsidRPr="000E019C">
        <w:rPr>
          <w:rFonts w:ascii="Times New Roman" w:eastAsia="標楷體" w:hAnsi="Times New Roman" w:cs="Times New Roman"/>
          <w:b w:val="0"/>
          <w:bCs w:val="0"/>
          <w:color w:val="auto"/>
          <w:sz w:val="24"/>
          <w:szCs w:val="24"/>
        </w:rPr>
        <w:t xml:space="preserve"> B</w:t>
      </w:r>
      <w:r w:rsidR="00817ED1" w:rsidRPr="000E019C">
        <w:rPr>
          <w:rFonts w:ascii="Times New Roman" w:eastAsia="標楷體" w:hAnsi="Times New Roman" w:cs="Times New Roman"/>
          <w:b w:val="0"/>
          <w:bCs w:val="0"/>
          <w:color w:val="auto"/>
          <w:sz w:val="24"/>
          <w:szCs w:val="24"/>
        </w:rPr>
        <w:t>usiness</w:t>
      </w:r>
      <w:r w:rsidR="00870FDA" w:rsidRPr="000E019C">
        <w:rPr>
          <w:rFonts w:ascii="Times New Roman" w:eastAsia="標楷體" w:hAnsi="Times New Roman" w:cs="Times New Roman"/>
          <w:b w:val="0"/>
          <w:bCs w:val="0"/>
          <w:color w:val="auto"/>
          <w:sz w:val="24"/>
          <w:szCs w:val="24"/>
        </w:rPr>
        <w:t xml:space="preserve"> A</w:t>
      </w:r>
      <w:r w:rsidR="00817ED1" w:rsidRPr="000E019C">
        <w:rPr>
          <w:rFonts w:ascii="Times New Roman" w:eastAsia="標楷體" w:hAnsi="Times New Roman" w:cs="Times New Roman"/>
          <w:b w:val="0"/>
          <w:bCs w:val="0"/>
          <w:color w:val="auto"/>
          <w:sz w:val="24"/>
          <w:szCs w:val="24"/>
        </w:rPr>
        <w:t>dministration</w:t>
      </w:r>
      <w:r w:rsidR="00870FDA" w:rsidRPr="000E019C">
        <w:rPr>
          <w:rFonts w:ascii="Times New Roman" w:eastAsia="標楷體" w:hAnsi="Times New Roman" w:cs="Times New Roman"/>
          <w:b w:val="0"/>
          <w:bCs w:val="0"/>
          <w:color w:val="auto"/>
          <w:sz w:val="24"/>
          <w:szCs w:val="24"/>
        </w:rPr>
        <w:t>, N</w:t>
      </w:r>
      <w:r w:rsidR="00817ED1" w:rsidRPr="000E019C">
        <w:rPr>
          <w:rFonts w:ascii="Times New Roman" w:eastAsia="標楷體" w:hAnsi="Times New Roman" w:cs="Times New Roman"/>
          <w:b w:val="0"/>
          <w:bCs w:val="0"/>
          <w:color w:val="auto"/>
          <w:sz w:val="24"/>
          <w:szCs w:val="24"/>
        </w:rPr>
        <w:t>ational</w:t>
      </w:r>
      <w:r w:rsidR="00870FDA" w:rsidRPr="000E019C">
        <w:rPr>
          <w:rFonts w:ascii="Times New Roman" w:eastAsia="標楷體" w:hAnsi="Times New Roman" w:cs="Times New Roman"/>
          <w:b w:val="0"/>
          <w:bCs w:val="0"/>
          <w:color w:val="auto"/>
          <w:sz w:val="24"/>
          <w:szCs w:val="24"/>
        </w:rPr>
        <w:t xml:space="preserve"> T</w:t>
      </w:r>
      <w:r w:rsidR="00817ED1" w:rsidRPr="000E019C">
        <w:rPr>
          <w:rFonts w:ascii="Times New Roman" w:eastAsia="標楷體" w:hAnsi="Times New Roman" w:cs="Times New Roman"/>
          <w:b w:val="0"/>
          <w:bCs w:val="0"/>
          <w:color w:val="auto"/>
          <w:sz w:val="24"/>
          <w:szCs w:val="24"/>
        </w:rPr>
        <w:t>aipei</w:t>
      </w:r>
      <w:r w:rsidR="00870FDA" w:rsidRPr="000E019C">
        <w:rPr>
          <w:rFonts w:ascii="Times New Roman" w:eastAsia="標楷體" w:hAnsi="Times New Roman" w:cs="Times New Roman"/>
          <w:b w:val="0"/>
          <w:bCs w:val="0"/>
          <w:color w:val="auto"/>
          <w:sz w:val="24"/>
          <w:szCs w:val="24"/>
        </w:rPr>
        <w:t xml:space="preserve"> U</w:t>
      </w:r>
      <w:r w:rsidR="00817ED1" w:rsidRPr="000E019C">
        <w:rPr>
          <w:rFonts w:ascii="Times New Roman" w:eastAsia="標楷體" w:hAnsi="Times New Roman" w:cs="Times New Roman"/>
          <w:b w:val="0"/>
          <w:bCs w:val="0"/>
          <w:color w:val="auto"/>
          <w:sz w:val="24"/>
          <w:szCs w:val="24"/>
        </w:rPr>
        <w:t>niversity</w:t>
      </w:r>
    </w:p>
    <w:p w14:paraId="245FE80E" w14:textId="77777777" w:rsidR="00F47A18" w:rsidRPr="000E019C" w:rsidRDefault="00F47A18" w:rsidP="00AC4019">
      <w:pPr>
        <w:adjustRightInd w:val="0"/>
        <w:snapToGrid w:val="0"/>
        <w:jc w:val="both"/>
        <w:rPr>
          <w:rFonts w:ascii="Times New Roman" w:eastAsia="標楷體" w:hAnsi="Times New Roman" w:cs="Times New Roman"/>
          <w:b w:val="0"/>
          <w:bCs w:val="0"/>
          <w:color w:val="auto"/>
          <w:sz w:val="24"/>
          <w:szCs w:val="24"/>
        </w:rPr>
      </w:pPr>
      <w:r w:rsidRPr="000E019C">
        <w:rPr>
          <w:rFonts w:ascii="Times New Roman" w:eastAsia="標楷體" w:hAnsi="Times New Roman" w:cs="Times New Roman"/>
          <w:b w:val="0"/>
          <w:bCs w:val="0"/>
          <w:color w:val="auto"/>
          <w:sz w:val="24"/>
          <w:szCs w:val="24"/>
        </w:rPr>
        <w:t>A</w:t>
      </w:r>
      <w:r w:rsidR="00817ED1" w:rsidRPr="000E019C">
        <w:rPr>
          <w:rFonts w:ascii="Times New Roman" w:eastAsia="標楷體" w:hAnsi="Times New Roman" w:cs="Times New Roman"/>
          <w:b w:val="0"/>
          <w:bCs w:val="0"/>
          <w:color w:val="auto"/>
          <w:sz w:val="24"/>
          <w:szCs w:val="24"/>
        </w:rPr>
        <w:t>dvisor(s)</w:t>
      </w:r>
      <w:r w:rsidRPr="000E019C">
        <w:rPr>
          <w:rFonts w:ascii="Times New Roman" w:eastAsia="標楷體" w:hAnsi="Times New Roman" w:cs="Times New Roman"/>
          <w:b w:val="0"/>
          <w:bCs w:val="0"/>
          <w:color w:val="auto"/>
          <w:sz w:val="24"/>
          <w:szCs w:val="24"/>
        </w:rPr>
        <w:t xml:space="preserve">: Dr. </w:t>
      </w:r>
      <w:r w:rsidR="00C65030" w:rsidRPr="000E019C">
        <w:rPr>
          <w:rFonts w:ascii="Times New Roman" w:eastAsia="標楷體" w:hAnsi="Times New Roman" w:cs="Times New Roman"/>
          <w:b w:val="0"/>
          <w:bCs w:val="0"/>
          <w:color w:val="auto"/>
          <w:sz w:val="24"/>
          <w:szCs w:val="24"/>
        </w:rPr>
        <w:t>Chiu</w:t>
      </w:r>
      <w:r w:rsidRPr="000E019C">
        <w:rPr>
          <w:rFonts w:ascii="Times New Roman" w:eastAsia="標楷體" w:hAnsi="Times New Roman" w:cs="Times New Roman"/>
          <w:b w:val="0"/>
          <w:bCs w:val="0"/>
          <w:color w:val="auto"/>
          <w:sz w:val="24"/>
          <w:szCs w:val="24"/>
        </w:rPr>
        <w:t xml:space="preserve">, </w:t>
      </w:r>
      <w:proofErr w:type="spellStart"/>
      <w:r w:rsidR="00C65030" w:rsidRPr="000E019C">
        <w:rPr>
          <w:rFonts w:ascii="Times New Roman" w:eastAsia="標楷體" w:hAnsi="Times New Roman" w:cs="Times New Roman"/>
          <w:b w:val="0"/>
          <w:bCs w:val="0"/>
          <w:color w:val="auto"/>
          <w:sz w:val="24"/>
          <w:szCs w:val="24"/>
        </w:rPr>
        <w:t>Kuang</w:t>
      </w:r>
      <w:proofErr w:type="spellEnd"/>
      <w:r w:rsidRPr="000E019C">
        <w:rPr>
          <w:rFonts w:ascii="Times New Roman" w:eastAsia="標楷體" w:hAnsi="Times New Roman" w:cs="Times New Roman"/>
          <w:b w:val="0"/>
          <w:bCs w:val="0"/>
          <w:color w:val="auto"/>
          <w:sz w:val="24"/>
          <w:szCs w:val="24"/>
        </w:rPr>
        <w:t>-</w:t>
      </w:r>
      <w:r w:rsidR="00C65030" w:rsidRPr="000E019C">
        <w:rPr>
          <w:rFonts w:ascii="Times New Roman" w:eastAsia="標楷體" w:hAnsi="Times New Roman" w:cs="Times New Roman"/>
          <w:b w:val="0"/>
          <w:bCs w:val="0"/>
          <w:color w:val="auto"/>
          <w:sz w:val="24"/>
          <w:szCs w:val="24"/>
        </w:rPr>
        <w:t>Hui</w:t>
      </w:r>
    </w:p>
    <w:p w14:paraId="0E563336" w14:textId="77777777" w:rsidR="00F47A18" w:rsidRPr="000E019C" w:rsidRDefault="00F47A18" w:rsidP="00AC4019">
      <w:pPr>
        <w:adjustRightInd w:val="0"/>
        <w:snapToGrid w:val="0"/>
        <w:ind w:left="850" w:hangingChars="354" w:hanging="850"/>
        <w:jc w:val="both"/>
        <w:rPr>
          <w:rFonts w:ascii="Times New Roman" w:eastAsia="標楷體" w:hAnsi="Times New Roman" w:cs="Times New Roman"/>
          <w:b w:val="0"/>
          <w:bCs w:val="0"/>
          <w:color w:val="auto"/>
          <w:sz w:val="24"/>
          <w:szCs w:val="24"/>
        </w:rPr>
      </w:pPr>
      <w:r w:rsidRPr="000E019C">
        <w:rPr>
          <w:rFonts w:ascii="Times New Roman" w:eastAsia="標楷體" w:hAnsi="Times New Roman" w:cs="Times New Roman"/>
          <w:b w:val="0"/>
          <w:bCs w:val="0"/>
          <w:color w:val="auto"/>
          <w:sz w:val="24"/>
          <w:szCs w:val="24"/>
        </w:rPr>
        <w:t>D</w:t>
      </w:r>
      <w:r w:rsidR="00817ED1" w:rsidRPr="000E019C">
        <w:rPr>
          <w:rFonts w:ascii="Times New Roman" w:eastAsia="標楷體" w:hAnsi="Times New Roman" w:cs="Times New Roman"/>
          <w:b w:val="0"/>
          <w:bCs w:val="0"/>
          <w:color w:val="auto"/>
          <w:sz w:val="24"/>
          <w:szCs w:val="24"/>
        </w:rPr>
        <w:t>egree</w:t>
      </w:r>
      <w:r w:rsidRPr="000E019C">
        <w:rPr>
          <w:rFonts w:ascii="Times New Roman" w:eastAsia="標楷體" w:hAnsi="Times New Roman" w:cs="Times New Roman"/>
          <w:b w:val="0"/>
          <w:bCs w:val="0"/>
          <w:color w:val="auto"/>
          <w:sz w:val="24"/>
          <w:szCs w:val="24"/>
        </w:rPr>
        <w:t>: M</w:t>
      </w:r>
      <w:r w:rsidR="00817ED1" w:rsidRPr="000E019C">
        <w:rPr>
          <w:rFonts w:ascii="Times New Roman" w:eastAsia="標楷體" w:hAnsi="Times New Roman" w:cs="Times New Roman"/>
          <w:b w:val="0"/>
          <w:bCs w:val="0"/>
          <w:color w:val="auto"/>
          <w:sz w:val="24"/>
          <w:szCs w:val="24"/>
        </w:rPr>
        <w:t>aster</w:t>
      </w:r>
      <w:r w:rsidRPr="000E019C">
        <w:rPr>
          <w:rFonts w:ascii="Times New Roman" w:eastAsia="標楷體" w:hAnsi="Times New Roman" w:cs="Times New Roman"/>
          <w:b w:val="0"/>
          <w:bCs w:val="0"/>
          <w:color w:val="auto"/>
          <w:sz w:val="24"/>
          <w:szCs w:val="24"/>
        </w:rPr>
        <w:t xml:space="preserve"> </w:t>
      </w:r>
      <w:r w:rsidR="00817ED1" w:rsidRPr="000E019C">
        <w:rPr>
          <w:rFonts w:ascii="Times New Roman" w:eastAsia="標楷體" w:hAnsi="Times New Roman" w:cs="Times New Roman"/>
          <w:b w:val="0"/>
          <w:bCs w:val="0"/>
          <w:color w:val="auto"/>
          <w:sz w:val="24"/>
          <w:szCs w:val="24"/>
        </w:rPr>
        <w:t>of</w:t>
      </w:r>
      <w:r w:rsidRPr="000E019C">
        <w:rPr>
          <w:rFonts w:ascii="Times New Roman" w:eastAsia="標楷體" w:hAnsi="Times New Roman" w:cs="Times New Roman"/>
          <w:b w:val="0"/>
          <w:bCs w:val="0"/>
          <w:color w:val="auto"/>
          <w:sz w:val="24"/>
          <w:szCs w:val="24"/>
        </w:rPr>
        <w:t xml:space="preserve"> B</w:t>
      </w:r>
      <w:r w:rsidR="00817ED1" w:rsidRPr="000E019C">
        <w:rPr>
          <w:rFonts w:ascii="Times New Roman" w:eastAsia="標楷體" w:hAnsi="Times New Roman" w:cs="Times New Roman"/>
          <w:b w:val="0"/>
          <w:bCs w:val="0"/>
          <w:color w:val="auto"/>
          <w:sz w:val="24"/>
          <w:szCs w:val="24"/>
        </w:rPr>
        <w:t>usiness</w:t>
      </w:r>
      <w:r w:rsidRPr="000E019C">
        <w:rPr>
          <w:rFonts w:ascii="Times New Roman" w:eastAsia="標楷體" w:hAnsi="Times New Roman" w:cs="Times New Roman"/>
          <w:b w:val="0"/>
          <w:bCs w:val="0"/>
          <w:color w:val="auto"/>
          <w:sz w:val="24"/>
          <w:szCs w:val="24"/>
        </w:rPr>
        <w:t xml:space="preserve"> A</w:t>
      </w:r>
      <w:r w:rsidR="00817ED1" w:rsidRPr="000E019C">
        <w:rPr>
          <w:rFonts w:ascii="Times New Roman" w:eastAsia="標楷體" w:hAnsi="Times New Roman" w:cs="Times New Roman"/>
          <w:b w:val="0"/>
          <w:bCs w:val="0"/>
          <w:color w:val="auto"/>
          <w:sz w:val="24"/>
          <w:szCs w:val="24"/>
        </w:rPr>
        <w:t>dministration</w:t>
      </w:r>
      <w:r w:rsidR="00870FDA" w:rsidRPr="000E019C">
        <w:rPr>
          <w:rFonts w:ascii="Times New Roman" w:eastAsia="標楷體" w:hAnsi="Times New Roman" w:cs="Times New Roman"/>
          <w:b w:val="0"/>
          <w:bCs w:val="0"/>
          <w:color w:val="auto"/>
          <w:sz w:val="24"/>
          <w:szCs w:val="24"/>
        </w:rPr>
        <w:t xml:space="preserve"> or D</w:t>
      </w:r>
      <w:r w:rsidR="00817ED1" w:rsidRPr="000E019C">
        <w:rPr>
          <w:rFonts w:ascii="Times New Roman" w:eastAsia="標楷體" w:hAnsi="Times New Roman" w:cs="Times New Roman"/>
          <w:b w:val="0"/>
          <w:bCs w:val="0"/>
          <w:color w:val="auto"/>
          <w:sz w:val="24"/>
          <w:szCs w:val="24"/>
        </w:rPr>
        <w:t>octor</w:t>
      </w:r>
      <w:r w:rsidR="00870FDA" w:rsidRPr="000E019C">
        <w:rPr>
          <w:rFonts w:ascii="Times New Roman" w:eastAsia="標楷體" w:hAnsi="Times New Roman" w:cs="Times New Roman"/>
          <w:b w:val="0"/>
          <w:bCs w:val="0"/>
          <w:color w:val="auto"/>
          <w:sz w:val="24"/>
          <w:szCs w:val="24"/>
        </w:rPr>
        <w:t xml:space="preserve"> </w:t>
      </w:r>
      <w:r w:rsidR="00817ED1" w:rsidRPr="000E019C">
        <w:rPr>
          <w:rFonts w:ascii="Times New Roman" w:eastAsia="標楷體" w:hAnsi="Times New Roman" w:cs="Times New Roman"/>
          <w:b w:val="0"/>
          <w:bCs w:val="0"/>
          <w:color w:val="auto"/>
          <w:sz w:val="24"/>
          <w:szCs w:val="24"/>
        </w:rPr>
        <w:t>of</w:t>
      </w:r>
      <w:r w:rsidR="00870FDA" w:rsidRPr="000E019C">
        <w:rPr>
          <w:rFonts w:ascii="Times New Roman" w:eastAsia="標楷體" w:hAnsi="Times New Roman" w:cs="Times New Roman"/>
          <w:b w:val="0"/>
          <w:bCs w:val="0"/>
          <w:color w:val="auto"/>
          <w:sz w:val="24"/>
          <w:szCs w:val="24"/>
        </w:rPr>
        <w:t xml:space="preserve"> P</w:t>
      </w:r>
      <w:r w:rsidR="00817ED1" w:rsidRPr="000E019C">
        <w:rPr>
          <w:rFonts w:ascii="Times New Roman" w:eastAsia="標楷體" w:hAnsi="Times New Roman" w:cs="Times New Roman"/>
          <w:b w:val="0"/>
          <w:bCs w:val="0"/>
          <w:color w:val="auto"/>
          <w:sz w:val="24"/>
          <w:szCs w:val="24"/>
        </w:rPr>
        <w:t>hilosophy</w:t>
      </w:r>
      <w:r w:rsidR="00870FDA" w:rsidRPr="000E019C">
        <w:rPr>
          <w:rFonts w:ascii="Times New Roman" w:eastAsia="標楷體" w:hAnsi="Times New Roman" w:cs="Times New Roman"/>
          <w:b w:val="0"/>
          <w:bCs w:val="0"/>
          <w:color w:val="auto"/>
          <w:sz w:val="24"/>
          <w:szCs w:val="24"/>
        </w:rPr>
        <w:t xml:space="preserve"> </w:t>
      </w:r>
      <w:r w:rsidR="00817ED1" w:rsidRPr="000E019C">
        <w:rPr>
          <w:rFonts w:ascii="Times New Roman" w:eastAsia="標楷體" w:hAnsi="Times New Roman" w:cs="Times New Roman"/>
          <w:b w:val="0"/>
          <w:bCs w:val="0"/>
          <w:color w:val="auto"/>
          <w:sz w:val="24"/>
          <w:szCs w:val="24"/>
        </w:rPr>
        <w:t>in</w:t>
      </w:r>
      <w:r w:rsidR="00870FDA" w:rsidRPr="000E019C">
        <w:rPr>
          <w:rFonts w:ascii="Times New Roman" w:eastAsia="標楷體" w:hAnsi="Times New Roman" w:cs="Times New Roman"/>
          <w:b w:val="0"/>
          <w:bCs w:val="0"/>
          <w:color w:val="auto"/>
          <w:sz w:val="24"/>
          <w:szCs w:val="24"/>
        </w:rPr>
        <w:t xml:space="preserve"> B</w:t>
      </w:r>
      <w:r w:rsidR="00817ED1" w:rsidRPr="000E019C">
        <w:rPr>
          <w:rFonts w:ascii="Times New Roman" w:eastAsia="標楷體" w:hAnsi="Times New Roman" w:cs="Times New Roman"/>
          <w:b w:val="0"/>
          <w:bCs w:val="0"/>
          <w:color w:val="auto"/>
          <w:sz w:val="24"/>
          <w:szCs w:val="24"/>
        </w:rPr>
        <w:t>usiness</w:t>
      </w:r>
      <w:r w:rsidR="00870FDA" w:rsidRPr="000E019C">
        <w:rPr>
          <w:rFonts w:ascii="Times New Roman" w:eastAsia="標楷體" w:hAnsi="Times New Roman" w:cs="Times New Roman"/>
          <w:b w:val="0"/>
          <w:bCs w:val="0"/>
          <w:color w:val="auto"/>
          <w:sz w:val="24"/>
          <w:szCs w:val="24"/>
        </w:rPr>
        <w:t xml:space="preserve"> A</w:t>
      </w:r>
      <w:r w:rsidR="00817ED1" w:rsidRPr="000E019C">
        <w:rPr>
          <w:rFonts w:ascii="Times New Roman" w:eastAsia="標楷體" w:hAnsi="Times New Roman" w:cs="Times New Roman"/>
          <w:b w:val="0"/>
          <w:bCs w:val="0"/>
          <w:color w:val="auto"/>
          <w:sz w:val="24"/>
          <w:szCs w:val="24"/>
        </w:rPr>
        <w:t>dministration</w:t>
      </w:r>
    </w:p>
    <w:p w14:paraId="1BF75518" w14:textId="77777777" w:rsidR="00F31FA1" w:rsidRPr="000E019C" w:rsidRDefault="00F31FA1" w:rsidP="007D4567">
      <w:pPr>
        <w:adjustRightInd w:val="0"/>
        <w:snapToGrid w:val="0"/>
        <w:jc w:val="both"/>
        <w:rPr>
          <w:rFonts w:ascii="Times New Roman" w:eastAsia="標楷體" w:hAnsi="Times New Roman" w:cs="Times New Roman"/>
          <w:b w:val="0"/>
          <w:bCs w:val="0"/>
          <w:color w:val="auto"/>
          <w:sz w:val="24"/>
          <w:szCs w:val="24"/>
        </w:rPr>
      </w:pPr>
    </w:p>
    <w:p w14:paraId="7A882F37" w14:textId="77777777" w:rsidR="00F31FA1" w:rsidRPr="00371733" w:rsidRDefault="00F31FA1" w:rsidP="00371733">
      <w:pPr>
        <w:pStyle w:val="ab"/>
      </w:pPr>
      <w:bookmarkStart w:id="8" w:name="_Toc11336381"/>
      <w:r w:rsidRPr="00371733">
        <w:t>ABSTRACT</w:t>
      </w:r>
      <w:bookmarkEnd w:id="8"/>
    </w:p>
    <w:p w14:paraId="55884558" w14:textId="77777777" w:rsidR="00F47A18" w:rsidRPr="000E019C" w:rsidRDefault="00F47A18" w:rsidP="005F0A32">
      <w:pPr>
        <w:adjustRightInd w:val="0"/>
        <w:snapToGrid w:val="0"/>
        <w:ind w:firstLineChars="200" w:firstLine="480"/>
        <w:jc w:val="both"/>
        <w:rPr>
          <w:rFonts w:ascii="Times New Roman" w:eastAsia="標楷體" w:hAnsi="Times New Roman" w:cs="Times New Roman"/>
          <w:b w:val="0"/>
          <w:bCs w:val="0"/>
          <w:color w:val="auto"/>
          <w:sz w:val="24"/>
          <w:szCs w:val="24"/>
        </w:rPr>
      </w:pPr>
      <w:r w:rsidRPr="000E019C">
        <w:rPr>
          <w:rFonts w:ascii="Times New Roman" w:eastAsia="標楷體" w:hAnsi="Times New Roman" w:cs="Times New Roman"/>
          <w:b w:val="0"/>
          <w:bCs w:val="0"/>
          <w:color w:val="auto"/>
          <w:sz w:val="24"/>
          <w:szCs w:val="24"/>
        </w:rPr>
        <w:t>Body of abstract starts here.</w:t>
      </w:r>
      <w:r w:rsidR="00E8664F" w:rsidRPr="000E019C">
        <w:rPr>
          <w:rFonts w:ascii="Times New Roman" w:eastAsia="標楷體" w:hAnsi="Times New Roman" w:cs="Times New Roman"/>
          <w:b w:val="0"/>
          <w:bCs w:val="0"/>
          <w:color w:val="auto"/>
          <w:sz w:val="24"/>
          <w:szCs w:val="24"/>
        </w:rPr>
        <w:t xml:space="preserve"> </w:t>
      </w:r>
      <w:r w:rsidRPr="000E019C">
        <w:rPr>
          <w:rFonts w:ascii="Times New Roman" w:eastAsia="標楷體" w:hAnsi="Times New Roman" w:cs="Times New Roman"/>
          <w:b w:val="0"/>
          <w:bCs w:val="0"/>
          <w:color w:val="FF0000"/>
          <w:sz w:val="24"/>
          <w:szCs w:val="24"/>
        </w:rPr>
        <w:t>(Times New Roman</w:t>
      </w:r>
      <w:r w:rsidR="00041064" w:rsidRPr="000E019C">
        <w:rPr>
          <w:rFonts w:ascii="Times New Roman" w:eastAsia="標楷體" w:hAnsi="Times New Roman" w:cs="Times New Roman"/>
          <w:b w:val="0"/>
          <w:bCs w:val="0"/>
          <w:color w:val="FF0000"/>
          <w:sz w:val="24"/>
          <w:szCs w:val="24"/>
        </w:rPr>
        <w:t xml:space="preserve"> </w:t>
      </w:r>
      <w:r w:rsidRPr="000E019C">
        <w:rPr>
          <w:rFonts w:ascii="Times New Roman" w:eastAsia="標楷體" w:hAnsi="Times New Roman" w:cs="Times New Roman"/>
          <w:b w:val="0"/>
          <w:bCs w:val="0"/>
          <w:color w:val="FF0000"/>
          <w:sz w:val="24"/>
          <w:szCs w:val="24"/>
        </w:rPr>
        <w:t>12</w:t>
      </w:r>
      <w:r w:rsidR="00041064" w:rsidRPr="000E019C">
        <w:rPr>
          <w:rFonts w:ascii="Times New Roman" w:eastAsia="標楷體" w:hAnsi="Times New Roman" w:cs="Times New Roman"/>
          <w:b w:val="0"/>
          <w:bCs w:val="0"/>
          <w:color w:val="FF0000"/>
          <w:sz w:val="24"/>
          <w:szCs w:val="24"/>
        </w:rPr>
        <w:t>pt</w:t>
      </w:r>
      <w:r w:rsidRPr="000E019C">
        <w:rPr>
          <w:rFonts w:ascii="Times New Roman" w:eastAsia="標楷體" w:hAnsi="Times New Roman" w:cs="Times New Roman"/>
          <w:b w:val="0"/>
          <w:bCs w:val="0"/>
          <w:color w:val="FF0000"/>
          <w:sz w:val="24"/>
          <w:szCs w:val="24"/>
        </w:rPr>
        <w:t>, single</w:t>
      </w:r>
      <w:r w:rsidR="005F0A32" w:rsidRPr="000E019C">
        <w:rPr>
          <w:rFonts w:ascii="Times New Roman" w:eastAsia="標楷體" w:hAnsi="Times New Roman" w:cs="Times New Roman"/>
          <w:b w:val="0"/>
          <w:bCs w:val="0"/>
          <w:color w:val="FF0000"/>
          <w:sz w:val="24"/>
          <w:szCs w:val="24"/>
        </w:rPr>
        <w:t xml:space="preserve"> line spacing</w:t>
      </w:r>
      <w:r w:rsidRPr="000E019C">
        <w:rPr>
          <w:rFonts w:ascii="Times New Roman" w:eastAsia="標楷體" w:hAnsi="Times New Roman" w:cs="Times New Roman"/>
          <w:b w:val="0"/>
          <w:bCs w:val="0"/>
          <w:color w:val="FF0000"/>
          <w:sz w:val="24"/>
          <w:szCs w:val="24"/>
        </w:rPr>
        <w:t>)</w:t>
      </w:r>
    </w:p>
    <w:p w14:paraId="67D91E41" w14:textId="77777777" w:rsidR="00F47A18" w:rsidRPr="000E019C" w:rsidRDefault="00F47A18" w:rsidP="005F0A32">
      <w:pPr>
        <w:adjustRightInd w:val="0"/>
        <w:snapToGrid w:val="0"/>
        <w:ind w:firstLineChars="200" w:firstLine="480"/>
        <w:jc w:val="both"/>
        <w:rPr>
          <w:rFonts w:ascii="Times New Roman" w:eastAsia="標楷體" w:hAnsi="Times New Roman" w:cs="Times New Roman"/>
          <w:b w:val="0"/>
          <w:bCs w:val="0"/>
          <w:color w:val="auto"/>
          <w:sz w:val="24"/>
          <w:szCs w:val="24"/>
        </w:rPr>
      </w:pPr>
      <w:r w:rsidRPr="000E019C">
        <w:rPr>
          <w:rFonts w:ascii="Times New Roman" w:eastAsia="標楷體" w:hAnsi="Times New Roman" w:cs="Times New Roman"/>
          <w:b w:val="0"/>
          <w:bCs w:val="0"/>
          <w:color w:val="auto"/>
          <w:sz w:val="24"/>
          <w:szCs w:val="24"/>
        </w:rPr>
        <w:t xml:space="preserve">Abstract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ract</w:t>
      </w:r>
      <w:proofErr w:type="spellEnd"/>
      <w:r w:rsidRPr="000E019C">
        <w:rPr>
          <w:rFonts w:ascii="Times New Roman" w:eastAsia="標楷體" w:hAnsi="Times New Roman" w:cs="Times New Roman"/>
          <w:b w:val="0"/>
          <w:bCs w:val="0"/>
          <w:color w:val="auto"/>
          <w:sz w:val="24"/>
          <w:szCs w:val="24"/>
        </w:rPr>
        <w:t xml:space="preserve"> </w:t>
      </w:r>
      <w:proofErr w:type="spellStart"/>
      <w:r w:rsidRPr="000E019C">
        <w:rPr>
          <w:rFonts w:ascii="Times New Roman" w:eastAsia="標楷體" w:hAnsi="Times New Roman" w:cs="Times New Roman"/>
          <w:b w:val="0"/>
          <w:bCs w:val="0"/>
          <w:color w:val="auto"/>
          <w:sz w:val="24"/>
          <w:szCs w:val="24"/>
        </w:rPr>
        <w:t>abst</w:t>
      </w:r>
      <w:r w:rsidR="005F0A32" w:rsidRPr="000E019C">
        <w:rPr>
          <w:rFonts w:ascii="Times New Roman" w:eastAsia="標楷體" w:hAnsi="Times New Roman" w:cs="Times New Roman"/>
          <w:b w:val="0"/>
          <w:bCs w:val="0"/>
          <w:color w:val="auto"/>
          <w:sz w:val="24"/>
          <w:szCs w:val="24"/>
        </w:rPr>
        <w:t>ract</w:t>
      </w:r>
      <w:proofErr w:type="spellEnd"/>
      <w:r w:rsidR="005F0A32" w:rsidRPr="000E019C">
        <w:rPr>
          <w:rFonts w:ascii="Times New Roman" w:eastAsia="標楷體" w:hAnsi="Times New Roman" w:cs="Times New Roman"/>
          <w:b w:val="0"/>
          <w:bCs w:val="0"/>
          <w:color w:val="auto"/>
          <w:sz w:val="24"/>
          <w:szCs w:val="24"/>
        </w:rPr>
        <w:t xml:space="preserve"> </w:t>
      </w:r>
      <w:proofErr w:type="spellStart"/>
      <w:r w:rsidR="005F0A32" w:rsidRPr="000E019C">
        <w:rPr>
          <w:rFonts w:ascii="Times New Roman" w:eastAsia="標楷體" w:hAnsi="Times New Roman" w:cs="Times New Roman"/>
          <w:b w:val="0"/>
          <w:bCs w:val="0"/>
          <w:color w:val="auto"/>
          <w:sz w:val="24"/>
          <w:szCs w:val="24"/>
        </w:rPr>
        <w:t>abstract</w:t>
      </w:r>
      <w:proofErr w:type="spellEnd"/>
      <w:r w:rsidR="005F0A32" w:rsidRPr="000E019C">
        <w:rPr>
          <w:rFonts w:ascii="Times New Roman" w:eastAsia="標楷體" w:hAnsi="Times New Roman" w:cs="Times New Roman"/>
          <w:b w:val="0"/>
          <w:bCs w:val="0"/>
          <w:color w:val="auto"/>
          <w:sz w:val="24"/>
          <w:szCs w:val="24"/>
        </w:rPr>
        <w:t xml:space="preserve"> </w:t>
      </w:r>
      <w:proofErr w:type="spellStart"/>
      <w:r w:rsidR="005F0A32" w:rsidRPr="000E019C">
        <w:rPr>
          <w:rFonts w:ascii="Times New Roman" w:eastAsia="標楷體" w:hAnsi="Times New Roman" w:cs="Times New Roman"/>
          <w:b w:val="0"/>
          <w:bCs w:val="0"/>
          <w:color w:val="auto"/>
          <w:sz w:val="24"/>
          <w:szCs w:val="24"/>
        </w:rPr>
        <w:t>abstract</w:t>
      </w:r>
      <w:proofErr w:type="spellEnd"/>
      <w:r w:rsidR="005F0A32" w:rsidRPr="000E019C">
        <w:rPr>
          <w:rFonts w:ascii="Times New Roman" w:eastAsia="標楷體" w:hAnsi="Times New Roman" w:cs="Times New Roman"/>
          <w:b w:val="0"/>
          <w:bCs w:val="0"/>
          <w:color w:val="auto"/>
          <w:sz w:val="24"/>
          <w:szCs w:val="24"/>
        </w:rPr>
        <w:t xml:space="preserve"> </w:t>
      </w:r>
      <w:proofErr w:type="spellStart"/>
      <w:r w:rsidR="005F0A32" w:rsidRPr="000E019C">
        <w:rPr>
          <w:rFonts w:ascii="Times New Roman" w:eastAsia="標楷體" w:hAnsi="Times New Roman" w:cs="Times New Roman"/>
          <w:b w:val="0"/>
          <w:bCs w:val="0"/>
          <w:color w:val="auto"/>
          <w:sz w:val="24"/>
          <w:szCs w:val="24"/>
        </w:rPr>
        <w:t>abstract</w:t>
      </w:r>
      <w:proofErr w:type="spellEnd"/>
      <w:r w:rsidR="005F0A32" w:rsidRPr="000E019C">
        <w:rPr>
          <w:rFonts w:ascii="Times New Roman" w:eastAsia="標楷體" w:hAnsi="Times New Roman" w:cs="Times New Roman"/>
          <w:b w:val="0"/>
          <w:bCs w:val="0"/>
          <w:color w:val="auto"/>
          <w:sz w:val="24"/>
          <w:szCs w:val="24"/>
        </w:rPr>
        <w:t>.</w:t>
      </w:r>
    </w:p>
    <w:p w14:paraId="0F6A82ED" w14:textId="77777777" w:rsidR="00F31FA1" w:rsidRPr="000E019C" w:rsidRDefault="00F31FA1" w:rsidP="007D4567">
      <w:pPr>
        <w:adjustRightInd w:val="0"/>
        <w:snapToGrid w:val="0"/>
        <w:spacing w:beforeLines="50" w:before="120"/>
        <w:ind w:firstLineChars="200" w:firstLine="480"/>
        <w:jc w:val="both"/>
        <w:rPr>
          <w:rFonts w:ascii="Times New Roman" w:eastAsia="標楷體" w:hAnsi="Times New Roman" w:cs="Times New Roman"/>
          <w:b w:val="0"/>
          <w:bCs w:val="0"/>
          <w:color w:val="auto"/>
          <w:sz w:val="24"/>
          <w:szCs w:val="24"/>
        </w:rPr>
      </w:pPr>
    </w:p>
    <w:p w14:paraId="042D7360" w14:textId="77777777" w:rsidR="005F0A32" w:rsidRPr="000E019C" w:rsidRDefault="00F47A18" w:rsidP="005F0A32">
      <w:pPr>
        <w:adjustRightInd w:val="0"/>
        <w:snapToGrid w:val="0"/>
        <w:spacing w:beforeLines="50" w:before="120"/>
        <w:jc w:val="both"/>
        <w:rPr>
          <w:rFonts w:ascii="Times New Roman" w:eastAsia="標楷體" w:hAnsi="Times New Roman" w:cs="Times New Roman"/>
          <w:b w:val="0"/>
          <w:bCs w:val="0"/>
          <w:color w:val="auto"/>
          <w:sz w:val="24"/>
          <w:szCs w:val="24"/>
        </w:rPr>
        <w:sectPr w:rsidR="005F0A32" w:rsidRPr="000E019C" w:rsidSect="00F60064">
          <w:pgSz w:w="11906" w:h="16838" w:code="9"/>
          <w:pgMar w:top="1440" w:right="1797" w:bottom="1440" w:left="1797" w:header="851" w:footer="992" w:gutter="0"/>
          <w:pgNumType w:fmt="upperRoman"/>
          <w:cols w:space="425"/>
          <w:docGrid w:linePitch="735"/>
        </w:sectPr>
      </w:pPr>
      <w:r w:rsidRPr="000E019C">
        <w:rPr>
          <w:rFonts w:ascii="Times New Roman" w:eastAsia="標楷體" w:hAnsi="Times New Roman" w:cs="Times New Roman"/>
          <w:b w:val="0"/>
          <w:bCs w:val="0"/>
          <w:color w:val="auto"/>
          <w:sz w:val="24"/>
          <w:szCs w:val="24"/>
        </w:rPr>
        <w:t>Keywords:</w:t>
      </w:r>
      <w:r w:rsidR="00D542DD" w:rsidRPr="000E019C">
        <w:rPr>
          <w:rFonts w:ascii="Times New Roman" w:eastAsia="標楷體" w:hAnsi="Times New Roman" w:cs="Times New Roman"/>
          <w:b w:val="0"/>
          <w:bCs w:val="0"/>
          <w:color w:val="auto"/>
          <w:sz w:val="24"/>
          <w:szCs w:val="24"/>
        </w:rPr>
        <w:t xml:space="preserve"> Competitive advantage; Differentiation; Low cost; Information </w:t>
      </w:r>
      <w:r w:rsidR="00223FF2" w:rsidRPr="000E019C">
        <w:rPr>
          <w:rFonts w:ascii="Times New Roman" w:eastAsia="標楷體" w:hAnsi="Times New Roman" w:cs="Times New Roman"/>
          <w:b w:val="0"/>
          <w:bCs w:val="0"/>
          <w:color w:val="auto"/>
          <w:sz w:val="24"/>
          <w:szCs w:val="24"/>
        </w:rPr>
        <w:t xml:space="preserve">technology </w:t>
      </w:r>
      <w:r w:rsidR="00D542DD" w:rsidRPr="000E019C">
        <w:rPr>
          <w:rFonts w:ascii="Times New Roman" w:eastAsia="標楷體" w:hAnsi="Times New Roman" w:cs="Times New Roman"/>
          <w:b w:val="0"/>
          <w:bCs w:val="0"/>
          <w:color w:val="auto"/>
          <w:sz w:val="24"/>
          <w:szCs w:val="24"/>
        </w:rPr>
        <w:t>and electronic</w:t>
      </w:r>
      <w:r w:rsidR="002D7A4B" w:rsidRPr="000E019C">
        <w:rPr>
          <w:rFonts w:ascii="Times New Roman" w:eastAsia="標楷體" w:hAnsi="Times New Roman" w:cs="Times New Roman"/>
          <w:b w:val="0"/>
          <w:bCs w:val="0"/>
          <w:color w:val="auto"/>
          <w:sz w:val="24"/>
          <w:szCs w:val="24"/>
        </w:rPr>
        <w:t>s industry; Strategic planning.</w:t>
      </w:r>
    </w:p>
    <w:p w14:paraId="5EAFE2F8" w14:textId="77777777" w:rsidR="00E94D07" w:rsidRPr="007B7CC7" w:rsidRDefault="00E94D07" w:rsidP="002E412E">
      <w:pPr>
        <w:pStyle w:val="afff3"/>
        <w:rPr>
          <w:b w:val="0"/>
        </w:rPr>
      </w:pPr>
      <w:bookmarkStart w:id="9" w:name="_Toc11336382"/>
      <w:r w:rsidRPr="007B7CC7">
        <w:rPr>
          <w:b w:val="0"/>
        </w:rPr>
        <w:lastRenderedPageBreak/>
        <w:t>目　錄</w:t>
      </w:r>
      <w:bookmarkEnd w:id="9"/>
    </w:p>
    <w:p w14:paraId="1CA32DAC" w14:textId="6ED936ED" w:rsidR="000E019C" w:rsidRPr="000E019C" w:rsidRDefault="006D370D" w:rsidP="000E019C">
      <w:pPr>
        <w:pStyle w:val="11"/>
        <w:rPr>
          <w:rFonts w:ascii="Times New Roman" w:eastAsia="標楷體" w:hAnsi="Times New Roman"/>
          <w:noProof/>
          <w:kern w:val="2"/>
          <w:sz w:val="28"/>
          <w:szCs w:val="28"/>
        </w:rPr>
      </w:pPr>
      <w:r w:rsidRPr="000E019C">
        <w:rPr>
          <w:rFonts w:ascii="Times New Roman" w:eastAsia="標楷體" w:hAnsi="Times New Roman"/>
          <w:bCs/>
          <w:sz w:val="28"/>
          <w:szCs w:val="28"/>
        </w:rPr>
        <w:fldChar w:fldCharType="begin"/>
      </w:r>
      <w:r w:rsidRPr="000E019C">
        <w:rPr>
          <w:rFonts w:ascii="Times New Roman" w:eastAsia="標楷體" w:hAnsi="Times New Roman"/>
          <w:bCs/>
          <w:sz w:val="28"/>
          <w:szCs w:val="28"/>
        </w:rPr>
        <w:instrText xml:space="preserve"> TOC \o "1-1" \h \z \t "</w:instrText>
      </w:r>
      <w:r w:rsidRPr="000E019C">
        <w:rPr>
          <w:rFonts w:ascii="Times New Roman" w:eastAsia="標楷體" w:hAnsi="Times New Roman"/>
          <w:bCs/>
          <w:sz w:val="28"/>
          <w:szCs w:val="28"/>
        </w:rPr>
        <w:instrText>標題</w:instrText>
      </w:r>
      <w:r w:rsidRPr="000E019C">
        <w:rPr>
          <w:rFonts w:ascii="Times New Roman" w:eastAsia="標楷體" w:hAnsi="Times New Roman"/>
          <w:bCs/>
          <w:sz w:val="28"/>
          <w:szCs w:val="28"/>
        </w:rPr>
        <w:instrText xml:space="preserve"> 2,2,</w:instrText>
      </w:r>
      <w:r w:rsidRPr="000E019C">
        <w:rPr>
          <w:rFonts w:ascii="Times New Roman" w:eastAsia="標楷體" w:hAnsi="Times New Roman"/>
          <w:bCs/>
          <w:sz w:val="28"/>
          <w:szCs w:val="28"/>
        </w:rPr>
        <w:instrText>謝詞</w:instrText>
      </w:r>
      <w:r w:rsidRPr="000E019C">
        <w:rPr>
          <w:rFonts w:ascii="Times New Roman" w:eastAsia="標楷體" w:hAnsi="Times New Roman"/>
          <w:bCs/>
          <w:sz w:val="28"/>
          <w:szCs w:val="28"/>
        </w:rPr>
        <w:instrText>,1,</w:instrText>
      </w:r>
      <w:r w:rsidRPr="000E019C">
        <w:rPr>
          <w:rFonts w:ascii="Times New Roman" w:eastAsia="標楷體" w:hAnsi="Times New Roman"/>
          <w:bCs/>
          <w:sz w:val="28"/>
          <w:szCs w:val="28"/>
        </w:rPr>
        <w:instrText>英文提要</w:instrText>
      </w:r>
      <w:r w:rsidRPr="000E019C">
        <w:rPr>
          <w:rFonts w:ascii="Times New Roman" w:eastAsia="標楷體" w:hAnsi="Times New Roman"/>
          <w:bCs/>
          <w:sz w:val="28"/>
          <w:szCs w:val="28"/>
        </w:rPr>
        <w:instrText>,1,</w:instrText>
      </w:r>
      <w:r w:rsidRPr="000E019C">
        <w:rPr>
          <w:rFonts w:ascii="Times New Roman" w:eastAsia="標楷體" w:hAnsi="Times New Roman"/>
          <w:bCs/>
          <w:sz w:val="28"/>
          <w:szCs w:val="28"/>
        </w:rPr>
        <w:instrText>圖　次</w:instrText>
      </w:r>
      <w:r w:rsidRPr="000E019C">
        <w:rPr>
          <w:rFonts w:ascii="Times New Roman" w:eastAsia="標楷體" w:hAnsi="Times New Roman"/>
          <w:bCs/>
          <w:sz w:val="28"/>
          <w:szCs w:val="28"/>
        </w:rPr>
        <w:instrText>,1,</w:instrText>
      </w:r>
      <w:r w:rsidRPr="000E019C">
        <w:rPr>
          <w:rFonts w:ascii="Times New Roman" w:eastAsia="標楷體" w:hAnsi="Times New Roman"/>
          <w:bCs/>
          <w:sz w:val="28"/>
          <w:szCs w:val="28"/>
        </w:rPr>
        <w:instrText>表　次</w:instrText>
      </w:r>
      <w:r w:rsidRPr="000E019C">
        <w:rPr>
          <w:rFonts w:ascii="Times New Roman" w:eastAsia="標楷體" w:hAnsi="Times New Roman"/>
          <w:bCs/>
          <w:sz w:val="28"/>
          <w:szCs w:val="28"/>
        </w:rPr>
        <w:instrText>,1,</w:instrText>
      </w:r>
      <w:r w:rsidRPr="000E019C">
        <w:rPr>
          <w:rFonts w:ascii="Times New Roman" w:eastAsia="標楷體" w:hAnsi="Times New Roman"/>
          <w:bCs/>
          <w:sz w:val="28"/>
          <w:szCs w:val="28"/>
        </w:rPr>
        <w:instrText>論文節</w:instrText>
      </w:r>
      <w:r w:rsidRPr="000E019C">
        <w:rPr>
          <w:rFonts w:ascii="Times New Roman" w:eastAsia="標楷體" w:hAnsi="Times New Roman"/>
          <w:bCs/>
          <w:sz w:val="28"/>
          <w:szCs w:val="28"/>
        </w:rPr>
        <w:instrText xml:space="preserve">,3" </w:instrText>
      </w:r>
      <w:r w:rsidRPr="000E019C">
        <w:rPr>
          <w:rFonts w:ascii="Times New Roman" w:eastAsia="標楷體" w:hAnsi="Times New Roman"/>
          <w:bCs/>
          <w:sz w:val="28"/>
          <w:szCs w:val="28"/>
        </w:rPr>
        <w:fldChar w:fldCharType="separate"/>
      </w:r>
      <w:hyperlink w:anchor="_Toc11336377" w:history="1">
        <w:r w:rsidR="000E019C" w:rsidRPr="000E019C">
          <w:rPr>
            <w:rStyle w:val="affc"/>
            <w:rFonts w:ascii="Times New Roman" w:eastAsia="標楷體" w:hAnsi="Times New Roman"/>
            <w:noProof/>
            <w:sz w:val="28"/>
            <w:szCs w:val="28"/>
          </w:rPr>
          <w:t>謝詞</w:t>
        </w:r>
        <w:r w:rsidR="000E019C" w:rsidRPr="000E019C">
          <w:rPr>
            <w:rFonts w:ascii="Times New Roman" w:eastAsia="標楷體" w:hAnsi="Times New Roman"/>
            <w:noProof/>
            <w:webHidden/>
            <w:sz w:val="28"/>
            <w:szCs w:val="28"/>
          </w:rPr>
          <w:tab/>
        </w:r>
        <w:r w:rsidR="000E019C" w:rsidRPr="000E019C">
          <w:rPr>
            <w:rFonts w:ascii="Times New Roman" w:eastAsia="標楷體" w:hAnsi="Times New Roman"/>
            <w:noProof/>
            <w:webHidden/>
            <w:sz w:val="28"/>
            <w:szCs w:val="28"/>
          </w:rPr>
          <w:fldChar w:fldCharType="begin"/>
        </w:r>
        <w:r w:rsidR="000E019C" w:rsidRPr="000E019C">
          <w:rPr>
            <w:rFonts w:ascii="Times New Roman" w:eastAsia="標楷體" w:hAnsi="Times New Roman"/>
            <w:noProof/>
            <w:webHidden/>
            <w:sz w:val="28"/>
            <w:szCs w:val="28"/>
          </w:rPr>
          <w:instrText xml:space="preserve"> PAGEREF _Toc11336377 \h </w:instrText>
        </w:r>
        <w:r w:rsidR="000E019C" w:rsidRPr="000E019C">
          <w:rPr>
            <w:rFonts w:ascii="Times New Roman" w:eastAsia="標楷體" w:hAnsi="Times New Roman"/>
            <w:noProof/>
            <w:webHidden/>
            <w:sz w:val="28"/>
            <w:szCs w:val="28"/>
          </w:rPr>
        </w:r>
        <w:r w:rsidR="000E019C" w:rsidRPr="000E019C">
          <w:rPr>
            <w:rFonts w:ascii="Times New Roman" w:eastAsia="標楷體" w:hAnsi="Times New Roman"/>
            <w:noProof/>
            <w:webHidden/>
            <w:sz w:val="28"/>
            <w:szCs w:val="28"/>
          </w:rPr>
          <w:fldChar w:fldCharType="separate"/>
        </w:r>
        <w:r w:rsidR="00480434">
          <w:rPr>
            <w:rFonts w:ascii="Times New Roman" w:eastAsia="標楷體" w:hAnsi="Times New Roman"/>
            <w:noProof/>
            <w:webHidden/>
            <w:sz w:val="28"/>
            <w:szCs w:val="28"/>
          </w:rPr>
          <w:t>I</w:t>
        </w:r>
        <w:r w:rsidR="000E019C" w:rsidRPr="000E019C">
          <w:rPr>
            <w:rFonts w:ascii="Times New Roman" w:eastAsia="標楷體" w:hAnsi="Times New Roman"/>
            <w:noProof/>
            <w:webHidden/>
            <w:sz w:val="28"/>
            <w:szCs w:val="28"/>
          </w:rPr>
          <w:fldChar w:fldCharType="end"/>
        </w:r>
      </w:hyperlink>
    </w:p>
    <w:p w14:paraId="3B1BD057" w14:textId="0F846B47" w:rsidR="000E019C" w:rsidRPr="000E019C" w:rsidRDefault="00877FF0" w:rsidP="000E019C">
      <w:pPr>
        <w:pStyle w:val="11"/>
        <w:rPr>
          <w:rFonts w:ascii="Times New Roman" w:eastAsia="標楷體" w:hAnsi="Times New Roman"/>
          <w:noProof/>
          <w:kern w:val="2"/>
          <w:sz w:val="28"/>
          <w:szCs w:val="28"/>
        </w:rPr>
      </w:pPr>
      <w:hyperlink w:anchor="_Toc11336378" w:history="1">
        <w:r w:rsidR="000E019C" w:rsidRPr="000E019C">
          <w:rPr>
            <w:rStyle w:val="affc"/>
            <w:rFonts w:ascii="Times New Roman" w:eastAsia="標楷體" w:hAnsi="Times New Roman"/>
            <w:noProof/>
            <w:sz w:val="28"/>
            <w:szCs w:val="28"/>
            <w:u w:val="none"/>
          </w:rPr>
          <w:t>中文提要</w:t>
        </w:r>
        <w:r w:rsidR="000E019C" w:rsidRPr="000E019C">
          <w:rPr>
            <w:rFonts w:ascii="Times New Roman" w:eastAsia="標楷體" w:hAnsi="Times New Roman"/>
            <w:noProof/>
            <w:webHidden/>
            <w:sz w:val="28"/>
            <w:szCs w:val="28"/>
          </w:rPr>
          <w:tab/>
        </w:r>
        <w:r w:rsidR="000E019C" w:rsidRPr="000E019C">
          <w:rPr>
            <w:rFonts w:ascii="Times New Roman" w:eastAsia="標楷體" w:hAnsi="Times New Roman"/>
            <w:noProof/>
            <w:webHidden/>
            <w:sz w:val="28"/>
            <w:szCs w:val="28"/>
          </w:rPr>
          <w:fldChar w:fldCharType="begin"/>
        </w:r>
        <w:r w:rsidR="000E019C" w:rsidRPr="000E019C">
          <w:rPr>
            <w:rFonts w:ascii="Times New Roman" w:eastAsia="標楷體" w:hAnsi="Times New Roman"/>
            <w:noProof/>
            <w:webHidden/>
            <w:sz w:val="28"/>
            <w:szCs w:val="28"/>
          </w:rPr>
          <w:instrText xml:space="preserve"> PAGEREF _Toc11336378 \h </w:instrText>
        </w:r>
        <w:r w:rsidR="000E019C" w:rsidRPr="000E019C">
          <w:rPr>
            <w:rFonts w:ascii="Times New Roman" w:eastAsia="標楷體" w:hAnsi="Times New Roman"/>
            <w:noProof/>
            <w:webHidden/>
            <w:sz w:val="28"/>
            <w:szCs w:val="28"/>
          </w:rPr>
        </w:r>
        <w:r w:rsidR="000E019C" w:rsidRPr="000E019C">
          <w:rPr>
            <w:rFonts w:ascii="Times New Roman" w:eastAsia="標楷體" w:hAnsi="Times New Roman"/>
            <w:noProof/>
            <w:webHidden/>
            <w:sz w:val="28"/>
            <w:szCs w:val="28"/>
          </w:rPr>
          <w:fldChar w:fldCharType="separate"/>
        </w:r>
        <w:r w:rsidR="00480434">
          <w:rPr>
            <w:rFonts w:ascii="Times New Roman" w:eastAsia="標楷體" w:hAnsi="Times New Roman"/>
            <w:noProof/>
            <w:webHidden/>
            <w:sz w:val="28"/>
            <w:szCs w:val="28"/>
          </w:rPr>
          <w:t>II</w:t>
        </w:r>
        <w:r w:rsidR="000E019C" w:rsidRPr="000E019C">
          <w:rPr>
            <w:rFonts w:ascii="Times New Roman" w:eastAsia="標楷體" w:hAnsi="Times New Roman"/>
            <w:noProof/>
            <w:webHidden/>
            <w:sz w:val="28"/>
            <w:szCs w:val="28"/>
          </w:rPr>
          <w:fldChar w:fldCharType="end"/>
        </w:r>
      </w:hyperlink>
    </w:p>
    <w:p w14:paraId="35145D91" w14:textId="2ED1F97E" w:rsidR="000E019C" w:rsidRPr="000E019C" w:rsidRDefault="00877FF0" w:rsidP="000E019C">
      <w:pPr>
        <w:pStyle w:val="11"/>
        <w:rPr>
          <w:rFonts w:ascii="Times New Roman" w:eastAsia="標楷體" w:hAnsi="Times New Roman"/>
          <w:noProof/>
          <w:kern w:val="2"/>
          <w:sz w:val="28"/>
          <w:szCs w:val="28"/>
        </w:rPr>
      </w:pPr>
      <w:hyperlink w:anchor="_Toc11336381" w:history="1">
        <w:r w:rsidR="000E019C" w:rsidRPr="000E019C">
          <w:rPr>
            <w:rStyle w:val="affc"/>
            <w:rFonts w:ascii="Times New Roman" w:eastAsia="標楷體" w:hAnsi="Times New Roman"/>
            <w:noProof/>
            <w:sz w:val="28"/>
            <w:szCs w:val="28"/>
          </w:rPr>
          <w:t>ABSTRACT</w:t>
        </w:r>
        <w:r w:rsidR="000E019C" w:rsidRPr="000E019C">
          <w:rPr>
            <w:rFonts w:ascii="Times New Roman" w:eastAsia="標楷體" w:hAnsi="Times New Roman"/>
            <w:noProof/>
            <w:webHidden/>
            <w:sz w:val="28"/>
            <w:szCs w:val="28"/>
          </w:rPr>
          <w:tab/>
        </w:r>
        <w:r w:rsidR="000E019C" w:rsidRPr="000E019C">
          <w:rPr>
            <w:rFonts w:ascii="Times New Roman" w:eastAsia="標楷體" w:hAnsi="Times New Roman"/>
            <w:noProof/>
            <w:webHidden/>
            <w:sz w:val="28"/>
            <w:szCs w:val="28"/>
          </w:rPr>
          <w:fldChar w:fldCharType="begin"/>
        </w:r>
        <w:r w:rsidR="000E019C" w:rsidRPr="000E019C">
          <w:rPr>
            <w:rFonts w:ascii="Times New Roman" w:eastAsia="標楷體" w:hAnsi="Times New Roman"/>
            <w:noProof/>
            <w:webHidden/>
            <w:sz w:val="28"/>
            <w:szCs w:val="28"/>
          </w:rPr>
          <w:instrText xml:space="preserve"> PAGEREF _Toc11336381 \h </w:instrText>
        </w:r>
        <w:r w:rsidR="000E019C" w:rsidRPr="000E019C">
          <w:rPr>
            <w:rFonts w:ascii="Times New Roman" w:eastAsia="標楷體" w:hAnsi="Times New Roman"/>
            <w:noProof/>
            <w:webHidden/>
            <w:sz w:val="28"/>
            <w:szCs w:val="28"/>
          </w:rPr>
        </w:r>
        <w:r w:rsidR="000E019C" w:rsidRPr="000E019C">
          <w:rPr>
            <w:rFonts w:ascii="Times New Roman" w:eastAsia="標楷體" w:hAnsi="Times New Roman"/>
            <w:noProof/>
            <w:webHidden/>
            <w:sz w:val="28"/>
            <w:szCs w:val="28"/>
          </w:rPr>
          <w:fldChar w:fldCharType="separate"/>
        </w:r>
        <w:r w:rsidR="00480434">
          <w:rPr>
            <w:rFonts w:ascii="Times New Roman" w:eastAsia="標楷體" w:hAnsi="Times New Roman"/>
            <w:noProof/>
            <w:webHidden/>
            <w:sz w:val="28"/>
            <w:szCs w:val="28"/>
          </w:rPr>
          <w:t>III</w:t>
        </w:r>
        <w:r w:rsidR="000E019C" w:rsidRPr="000E019C">
          <w:rPr>
            <w:rFonts w:ascii="Times New Roman" w:eastAsia="標楷體" w:hAnsi="Times New Roman"/>
            <w:noProof/>
            <w:webHidden/>
            <w:sz w:val="28"/>
            <w:szCs w:val="28"/>
          </w:rPr>
          <w:fldChar w:fldCharType="end"/>
        </w:r>
      </w:hyperlink>
    </w:p>
    <w:p w14:paraId="695653D9" w14:textId="379DC58C" w:rsidR="000E019C" w:rsidRPr="000E019C" w:rsidRDefault="00877FF0" w:rsidP="000E019C">
      <w:pPr>
        <w:pStyle w:val="11"/>
        <w:rPr>
          <w:rFonts w:ascii="Times New Roman" w:eastAsia="標楷體" w:hAnsi="Times New Roman"/>
          <w:noProof/>
          <w:kern w:val="2"/>
          <w:sz w:val="28"/>
          <w:szCs w:val="28"/>
        </w:rPr>
      </w:pPr>
      <w:hyperlink w:anchor="_Toc11336382" w:history="1">
        <w:r w:rsidR="000E019C" w:rsidRPr="000E019C">
          <w:rPr>
            <w:rStyle w:val="affc"/>
            <w:rFonts w:ascii="Times New Roman" w:eastAsia="標楷體" w:hAnsi="Times New Roman"/>
            <w:noProof/>
            <w:sz w:val="28"/>
            <w:szCs w:val="28"/>
          </w:rPr>
          <w:t>目　錄</w:t>
        </w:r>
        <w:r w:rsidR="000E019C" w:rsidRPr="000E019C">
          <w:rPr>
            <w:rFonts w:ascii="Times New Roman" w:eastAsia="標楷體" w:hAnsi="Times New Roman"/>
            <w:noProof/>
            <w:webHidden/>
            <w:sz w:val="28"/>
            <w:szCs w:val="28"/>
          </w:rPr>
          <w:tab/>
        </w:r>
        <w:r w:rsidR="000E019C" w:rsidRPr="000E019C">
          <w:rPr>
            <w:rFonts w:ascii="Times New Roman" w:eastAsia="標楷體" w:hAnsi="Times New Roman"/>
            <w:noProof/>
            <w:webHidden/>
            <w:sz w:val="28"/>
            <w:szCs w:val="28"/>
          </w:rPr>
          <w:fldChar w:fldCharType="begin"/>
        </w:r>
        <w:r w:rsidR="000E019C" w:rsidRPr="000E019C">
          <w:rPr>
            <w:rFonts w:ascii="Times New Roman" w:eastAsia="標楷體" w:hAnsi="Times New Roman"/>
            <w:noProof/>
            <w:webHidden/>
            <w:sz w:val="28"/>
            <w:szCs w:val="28"/>
          </w:rPr>
          <w:instrText xml:space="preserve"> PAGEREF _Toc11336382 \h </w:instrText>
        </w:r>
        <w:r w:rsidR="000E019C" w:rsidRPr="000E019C">
          <w:rPr>
            <w:rFonts w:ascii="Times New Roman" w:eastAsia="標楷體" w:hAnsi="Times New Roman"/>
            <w:noProof/>
            <w:webHidden/>
            <w:sz w:val="28"/>
            <w:szCs w:val="28"/>
          </w:rPr>
        </w:r>
        <w:r w:rsidR="000E019C" w:rsidRPr="000E019C">
          <w:rPr>
            <w:rFonts w:ascii="Times New Roman" w:eastAsia="標楷體" w:hAnsi="Times New Roman"/>
            <w:noProof/>
            <w:webHidden/>
            <w:sz w:val="28"/>
            <w:szCs w:val="28"/>
          </w:rPr>
          <w:fldChar w:fldCharType="separate"/>
        </w:r>
        <w:r w:rsidR="00480434">
          <w:rPr>
            <w:rFonts w:ascii="Times New Roman" w:eastAsia="標楷體" w:hAnsi="Times New Roman"/>
            <w:noProof/>
            <w:webHidden/>
            <w:sz w:val="28"/>
            <w:szCs w:val="28"/>
          </w:rPr>
          <w:t>IV</w:t>
        </w:r>
        <w:r w:rsidR="000E019C" w:rsidRPr="000E019C">
          <w:rPr>
            <w:rFonts w:ascii="Times New Roman" w:eastAsia="標楷體" w:hAnsi="Times New Roman"/>
            <w:noProof/>
            <w:webHidden/>
            <w:sz w:val="28"/>
            <w:szCs w:val="28"/>
          </w:rPr>
          <w:fldChar w:fldCharType="end"/>
        </w:r>
      </w:hyperlink>
    </w:p>
    <w:p w14:paraId="2FDB934F" w14:textId="1BE6F974" w:rsidR="000E019C" w:rsidRPr="000E019C" w:rsidRDefault="00877FF0" w:rsidP="000E019C">
      <w:pPr>
        <w:pStyle w:val="11"/>
        <w:rPr>
          <w:rFonts w:ascii="Times New Roman" w:eastAsia="標楷體" w:hAnsi="Times New Roman"/>
          <w:noProof/>
          <w:kern w:val="2"/>
          <w:sz w:val="28"/>
          <w:szCs w:val="28"/>
        </w:rPr>
      </w:pPr>
      <w:hyperlink w:anchor="_Toc11336383" w:history="1">
        <w:r w:rsidR="000E019C" w:rsidRPr="000E019C">
          <w:rPr>
            <w:rStyle w:val="affc"/>
            <w:rFonts w:ascii="Times New Roman" w:eastAsia="標楷體" w:hAnsi="Times New Roman"/>
            <w:noProof/>
            <w:sz w:val="28"/>
            <w:szCs w:val="28"/>
          </w:rPr>
          <w:t>圖　次</w:t>
        </w:r>
        <w:r w:rsidR="000E019C" w:rsidRPr="000E019C">
          <w:rPr>
            <w:rFonts w:ascii="Times New Roman" w:eastAsia="標楷體" w:hAnsi="Times New Roman"/>
            <w:noProof/>
            <w:webHidden/>
            <w:sz w:val="28"/>
            <w:szCs w:val="28"/>
          </w:rPr>
          <w:tab/>
        </w:r>
        <w:r w:rsidR="000E019C" w:rsidRPr="000E019C">
          <w:rPr>
            <w:rFonts w:ascii="Times New Roman" w:eastAsia="標楷體" w:hAnsi="Times New Roman"/>
            <w:noProof/>
            <w:webHidden/>
            <w:sz w:val="28"/>
            <w:szCs w:val="28"/>
          </w:rPr>
          <w:fldChar w:fldCharType="begin"/>
        </w:r>
        <w:r w:rsidR="000E019C" w:rsidRPr="000E019C">
          <w:rPr>
            <w:rFonts w:ascii="Times New Roman" w:eastAsia="標楷體" w:hAnsi="Times New Roman"/>
            <w:noProof/>
            <w:webHidden/>
            <w:sz w:val="28"/>
            <w:szCs w:val="28"/>
          </w:rPr>
          <w:instrText xml:space="preserve"> PAGEREF _Toc11336383 \h </w:instrText>
        </w:r>
        <w:r w:rsidR="000E019C" w:rsidRPr="000E019C">
          <w:rPr>
            <w:rFonts w:ascii="Times New Roman" w:eastAsia="標楷體" w:hAnsi="Times New Roman"/>
            <w:noProof/>
            <w:webHidden/>
            <w:sz w:val="28"/>
            <w:szCs w:val="28"/>
          </w:rPr>
        </w:r>
        <w:r w:rsidR="000E019C" w:rsidRPr="000E019C">
          <w:rPr>
            <w:rFonts w:ascii="Times New Roman" w:eastAsia="標楷體" w:hAnsi="Times New Roman"/>
            <w:noProof/>
            <w:webHidden/>
            <w:sz w:val="28"/>
            <w:szCs w:val="28"/>
          </w:rPr>
          <w:fldChar w:fldCharType="separate"/>
        </w:r>
        <w:r w:rsidR="00480434">
          <w:rPr>
            <w:rFonts w:ascii="Times New Roman" w:eastAsia="標楷體" w:hAnsi="Times New Roman"/>
            <w:noProof/>
            <w:webHidden/>
            <w:sz w:val="28"/>
            <w:szCs w:val="28"/>
          </w:rPr>
          <w:t>VI</w:t>
        </w:r>
        <w:r w:rsidR="000E019C" w:rsidRPr="000E019C">
          <w:rPr>
            <w:rFonts w:ascii="Times New Roman" w:eastAsia="標楷體" w:hAnsi="Times New Roman"/>
            <w:noProof/>
            <w:webHidden/>
            <w:sz w:val="28"/>
            <w:szCs w:val="28"/>
          </w:rPr>
          <w:fldChar w:fldCharType="end"/>
        </w:r>
      </w:hyperlink>
    </w:p>
    <w:p w14:paraId="15AF119F" w14:textId="21F6FA38" w:rsidR="000E019C" w:rsidRPr="000E019C" w:rsidRDefault="00877FF0" w:rsidP="000E019C">
      <w:pPr>
        <w:pStyle w:val="11"/>
        <w:rPr>
          <w:rFonts w:ascii="Times New Roman" w:eastAsia="標楷體" w:hAnsi="Times New Roman"/>
          <w:noProof/>
          <w:kern w:val="2"/>
          <w:sz w:val="28"/>
          <w:szCs w:val="28"/>
        </w:rPr>
      </w:pPr>
      <w:hyperlink w:anchor="_Toc11336384" w:history="1">
        <w:r w:rsidR="000E019C" w:rsidRPr="000E019C">
          <w:rPr>
            <w:rStyle w:val="affc"/>
            <w:rFonts w:ascii="Times New Roman" w:eastAsia="標楷體" w:hAnsi="Times New Roman"/>
            <w:noProof/>
            <w:sz w:val="28"/>
            <w:szCs w:val="28"/>
          </w:rPr>
          <w:t>表　次</w:t>
        </w:r>
        <w:r w:rsidR="000E019C" w:rsidRPr="000E019C">
          <w:rPr>
            <w:rFonts w:ascii="Times New Roman" w:eastAsia="標楷體" w:hAnsi="Times New Roman"/>
            <w:noProof/>
            <w:webHidden/>
            <w:sz w:val="28"/>
            <w:szCs w:val="28"/>
          </w:rPr>
          <w:tab/>
        </w:r>
        <w:r w:rsidR="000E019C" w:rsidRPr="000E019C">
          <w:rPr>
            <w:rFonts w:ascii="Times New Roman" w:eastAsia="標楷體" w:hAnsi="Times New Roman"/>
            <w:noProof/>
            <w:webHidden/>
            <w:sz w:val="28"/>
            <w:szCs w:val="28"/>
          </w:rPr>
          <w:fldChar w:fldCharType="begin"/>
        </w:r>
        <w:r w:rsidR="000E019C" w:rsidRPr="000E019C">
          <w:rPr>
            <w:rFonts w:ascii="Times New Roman" w:eastAsia="標楷體" w:hAnsi="Times New Roman"/>
            <w:noProof/>
            <w:webHidden/>
            <w:sz w:val="28"/>
            <w:szCs w:val="28"/>
          </w:rPr>
          <w:instrText xml:space="preserve"> PAGEREF _Toc11336384 \h </w:instrText>
        </w:r>
        <w:r w:rsidR="000E019C" w:rsidRPr="000E019C">
          <w:rPr>
            <w:rFonts w:ascii="Times New Roman" w:eastAsia="標楷體" w:hAnsi="Times New Roman"/>
            <w:noProof/>
            <w:webHidden/>
            <w:sz w:val="28"/>
            <w:szCs w:val="28"/>
          </w:rPr>
        </w:r>
        <w:r w:rsidR="000E019C" w:rsidRPr="000E019C">
          <w:rPr>
            <w:rFonts w:ascii="Times New Roman" w:eastAsia="標楷體" w:hAnsi="Times New Roman"/>
            <w:noProof/>
            <w:webHidden/>
            <w:sz w:val="28"/>
            <w:szCs w:val="28"/>
          </w:rPr>
          <w:fldChar w:fldCharType="separate"/>
        </w:r>
        <w:r w:rsidR="00480434">
          <w:rPr>
            <w:rFonts w:ascii="Times New Roman" w:eastAsia="標楷體" w:hAnsi="Times New Roman"/>
            <w:noProof/>
            <w:webHidden/>
            <w:sz w:val="28"/>
            <w:szCs w:val="28"/>
          </w:rPr>
          <w:t>VII</w:t>
        </w:r>
        <w:r w:rsidR="000E019C" w:rsidRPr="000E019C">
          <w:rPr>
            <w:rFonts w:ascii="Times New Roman" w:eastAsia="標楷體" w:hAnsi="Times New Roman"/>
            <w:noProof/>
            <w:webHidden/>
            <w:sz w:val="28"/>
            <w:szCs w:val="28"/>
          </w:rPr>
          <w:fldChar w:fldCharType="end"/>
        </w:r>
      </w:hyperlink>
    </w:p>
    <w:p w14:paraId="7843C505" w14:textId="1C6DFB6F" w:rsidR="000E019C" w:rsidRPr="000E019C" w:rsidRDefault="00877FF0" w:rsidP="000E019C">
      <w:pPr>
        <w:pStyle w:val="11"/>
        <w:rPr>
          <w:rFonts w:ascii="Times New Roman" w:eastAsia="標楷體" w:hAnsi="Times New Roman"/>
          <w:noProof/>
          <w:kern w:val="2"/>
          <w:sz w:val="28"/>
          <w:szCs w:val="28"/>
        </w:rPr>
      </w:pPr>
      <w:hyperlink w:anchor="_Toc11336385" w:history="1">
        <w:r w:rsidR="000E019C" w:rsidRPr="000E019C">
          <w:rPr>
            <w:rStyle w:val="affc"/>
            <w:rFonts w:ascii="Times New Roman" w:eastAsia="標楷體" w:hAnsi="Times New Roman"/>
            <w:noProof/>
            <w:sz w:val="28"/>
            <w:szCs w:val="28"/>
          </w:rPr>
          <w:t>第一章　緒論</w:t>
        </w:r>
        <w:r w:rsidR="000E019C" w:rsidRPr="000E019C">
          <w:rPr>
            <w:rFonts w:ascii="Times New Roman" w:eastAsia="標楷體" w:hAnsi="Times New Roman"/>
            <w:noProof/>
            <w:webHidden/>
            <w:sz w:val="28"/>
            <w:szCs w:val="28"/>
          </w:rPr>
          <w:tab/>
        </w:r>
        <w:r w:rsidR="000E019C" w:rsidRPr="000E019C">
          <w:rPr>
            <w:rFonts w:ascii="Times New Roman" w:eastAsia="標楷體" w:hAnsi="Times New Roman"/>
            <w:noProof/>
            <w:webHidden/>
            <w:sz w:val="28"/>
            <w:szCs w:val="28"/>
          </w:rPr>
          <w:fldChar w:fldCharType="begin"/>
        </w:r>
        <w:r w:rsidR="000E019C" w:rsidRPr="000E019C">
          <w:rPr>
            <w:rFonts w:ascii="Times New Roman" w:eastAsia="標楷體" w:hAnsi="Times New Roman"/>
            <w:noProof/>
            <w:webHidden/>
            <w:sz w:val="28"/>
            <w:szCs w:val="28"/>
          </w:rPr>
          <w:instrText xml:space="preserve"> PAGEREF _Toc11336385 \h </w:instrText>
        </w:r>
        <w:r w:rsidR="000E019C" w:rsidRPr="000E019C">
          <w:rPr>
            <w:rFonts w:ascii="Times New Roman" w:eastAsia="標楷體" w:hAnsi="Times New Roman"/>
            <w:noProof/>
            <w:webHidden/>
            <w:sz w:val="28"/>
            <w:szCs w:val="28"/>
          </w:rPr>
        </w:r>
        <w:r w:rsidR="000E019C" w:rsidRPr="000E019C">
          <w:rPr>
            <w:rFonts w:ascii="Times New Roman" w:eastAsia="標楷體" w:hAnsi="Times New Roman"/>
            <w:noProof/>
            <w:webHidden/>
            <w:sz w:val="28"/>
            <w:szCs w:val="28"/>
          </w:rPr>
          <w:fldChar w:fldCharType="separate"/>
        </w:r>
        <w:r w:rsidR="00480434">
          <w:rPr>
            <w:rFonts w:ascii="Times New Roman" w:eastAsia="標楷體" w:hAnsi="Times New Roman"/>
            <w:noProof/>
            <w:webHidden/>
            <w:sz w:val="28"/>
            <w:szCs w:val="28"/>
          </w:rPr>
          <w:t>1</w:t>
        </w:r>
        <w:r w:rsidR="000E019C" w:rsidRPr="000E019C">
          <w:rPr>
            <w:rFonts w:ascii="Times New Roman" w:eastAsia="標楷體" w:hAnsi="Times New Roman"/>
            <w:noProof/>
            <w:webHidden/>
            <w:sz w:val="28"/>
            <w:szCs w:val="28"/>
          </w:rPr>
          <w:fldChar w:fldCharType="end"/>
        </w:r>
      </w:hyperlink>
    </w:p>
    <w:p w14:paraId="5AEA3CDD" w14:textId="1D842B52" w:rsidR="000E019C" w:rsidRPr="000E019C" w:rsidRDefault="00877FF0">
      <w:pPr>
        <w:pStyle w:val="31"/>
        <w:tabs>
          <w:tab w:val="right" w:leader="dot" w:pos="8302"/>
        </w:tabs>
        <w:rPr>
          <w:rFonts w:ascii="Times New Roman" w:eastAsia="標楷體" w:hAnsi="Times New Roman"/>
          <w:noProof/>
          <w:kern w:val="2"/>
          <w:sz w:val="28"/>
          <w:szCs w:val="28"/>
        </w:rPr>
      </w:pPr>
      <w:hyperlink w:anchor="_Toc11336386" w:history="1">
        <w:r w:rsidR="000E019C" w:rsidRPr="000E019C">
          <w:rPr>
            <w:rStyle w:val="affc"/>
            <w:rFonts w:ascii="Times New Roman" w:eastAsia="標楷體" w:hAnsi="Times New Roman"/>
            <w:noProof/>
            <w:sz w:val="28"/>
            <w:szCs w:val="28"/>
          </w:rPr>
          <w:t>第一節　研究背景</w:t>
        </w:r>
        <w:r w:rsidR="000E019C" w:rsidRPr="000E019C">
          <w:rPr>
            <w:rFonts w:ascii="Times New Roman" w:eastAsia="標楷體" w:hAnsi="Times New Roman"/>
            <w:noProof/>
            <w:webHidden/>
            <w:sz w:val="28"/>
            <w:szCs w:val="28"/>
          </w:rPr>
          <w:tab/>
        </w:r>
        <w:r w:rsidR="000E019C" w:rsidRPr="000E019C">
          <w:rPr>
            <w:rFonts w:ascii="Times New Roman" w:eastAsia="標楷體" w:hAnsi="Times New Roman"/>
            <w:noProof/>
            <w:webHidden/>
            <w:sz w:val="28"/>
            <w:szCs w:val="28"/>
          </w:rPr>
          <w:fldChar w:fldCharType="begin"/>
        </w:r>
        <w:r w:rsidR="000E019C" w:rsidRPr="000E019C">
          <w:rPr>
            <w:rFonts w:ascii="Times New Roman" w:eastAsia="標楷體" w:hAnsi="Times New Roman"/>
            <w:noProof/>
            <w:webHidden/>
            <w:sz w:val="28"/>
            <w:szCs w:val="28"/>
          </w:rPr>
          <w:instrText xml:space="preserve"> PAGEREF _Toc11336386 \h </w:instrText>
        </w:r>
        <w:r w:rsidR="000E019C" w:rsidRPr="000E019C">
          <w:rPr>
            <w:rFonts w:ascii="Times New Roman" w:eastAsia="標楷體" w:hAnsi="Times New Roman"/>
            <w:noProof/>
            <w:webHidden/>
            <w:sz w:val="28"/>
            <w:szCs w:val="28"/>
          </w:rPr>
        </w:r>
        <w:r w:rsidR="000E019C" w:rsidRPr="000E019C">
          <w:rPr>
            <w:rFonts w:ascii="Times New Roman" w:eastAsia="標楷體" w:hAnsi="Times New Roman"/>
            <w:noProof/>
            <w:webHidden/>
            <w:sz w:val="28"/>
            <w:szCs w:val="28"/>
          </w:rPr>
          <w:fldChar w:fldCharType="separate"/>
        </w:r>
        <w:r w:rsidR="00480434">
          <w:rPr>
            <w:rFonts w:ascii="Times New Roman" w:eastAsia="標楷體" w:hAnsi="Times New Roman"/>
            <w:noProof/>
            <w:webHidden/>
            <w:sz w:val="28"/>
            <w:szCs w:val="28"/>
          </w:rPr>
          <w:t>1</w:t>
        </w:r>
        <w:r w:rsidR="000E019C" w:rsidRPr="000E019C">
          <w:rPr>
            <w:rFonts w:ascii="Times New Roman" w:eastAsia="標楷體" w:hAnsi="Times New Roman"/>
            <w:noProof/>
            <w:webHidden/>
            <w:sz w:val="28"/>
            <w:szCs w:val="28"/>
          </w:rPr>
          <w:fldChar w:fldCharType="end"/>
        </w:r>
      </w:hyperlink>
    </w:p>
    <w:p w14:paraId="672DC16D" w14:textId="02AD1B4C" w:rsidR="000E019C" w:rsidRPr="000E019C" w:rsidRDefault="00877FF0">
      <w:pPr>
        <w:pStyle w:val="31"/>
        <w:tabs>
          <w:tab w:val="right" w:leader="dot" w:pos="8302"/>
        </w:tabs>
        <w:rPr>
          <w:rFonts w:ascii="Times New Roman" w:eastAsia="標楷體" w:hAnsi="Times New Roman"/>
          <w:noProof/>
          <w:kern w:val="2"/>
          <w:sz w:val="28"/>
          <w:szCs w:val="28"/>
        </w:rPr>
      </w:pPr>
      <w:hyperlink w:anchor="_Toc11336387" w:history="1">
        <w:r w:rsidR="000E019C" w:rsidRPr="000E019C">
          <w:rPr>
            <w:rStyle w:val="affc"/>
            <w:rFonts w:ascii="Times New Roman" w:eastAsia="標楷體" w:hAnsi="Times New Roman"/>
            <w:noProof/>
            <w:sz w:val="28"/>
            <w:szCs w:val="28"/>
          </w:rPr>
          <w:t>第二節　研究動機</w:t>
        </w:r>
        <w:r w:rsidR="000E019C" w:rsidRPr="000E019C">
          <w:rPr>
            <w:rFonts w:ascii="Times New Roman" w:eastAsia="標楷體" w:hAnsi="Times New Roman"/>
            <w:noProof/>
            <w:webHidden/>
            <w:sz w:val="28"/>
            <w:szCs w:val="28"/>
          </w:rPr>
          <w:tab/>
        </w:r>
        <w:r w:rsidR="000E019C" w:rsidRPr="000E019C">
          <w:rPr>
            <w:rFonts w:ascii="Times New Roman" w:eastAsia="標楷體" w:hAnsi="Times New Roman"/>
            <w:noProof/>
            <w:webHidden/>
            <w:sz w:val="28"/>
            <w:szCs w:val="28"/>
          </w:rPr>
          <w:fldChar w:fldCharType="begin"/>
        </w:r>
        <w:r w:rsidR="000E019C" w:rsidRPr="000E019C">
          <w:rPr>
            <w:rFonts w:ascii="Times New Roman" w:eastAsia="標楷體" w:hAnsi="Times New Roman"/>
            <w:noProof/>
            <w:webHidden/>
            <w:sz w:val="28"/>
            <w:szCs w:val="28"/>
          </w:rPr>
          <w:instrText xml:space="preserve"> PAGEREF _Toc11336387 \h </w:instrText>
        </w:r>
        <w:r w:rsidR="000E019C" w:rsidRPr="000E019C">
          <w:rPr>
            <w:rFonts w:ascii="Times New Roman" w:eastAsia="標楷體" w:hAnsi="Times New Roman"/>
            <w:noProof/>
            <w:webHidden/>
            <w:sz w:val="28"/>
            <w:szCs w:val="28"/>
          </w:rPr>
        </w:r>
        <w:r w:rsidR="000E019C" w:rsidRPr="000E019C">
          <w:rPr>
            <w:rFonts w:ascii="Times New Roman" w:eastAsia="標楷體" w:hAnsi="Times New Roman"/>
            <w:noProof/>
            <w:webHidden/>
            <w:sz w:val="28"/>
            <w:szCs w:val="28"/>
          </w:rPr>
          <w:fldChar w:fldCharType="separate"/>
        </w:r>
        <w:r w:rsidR="00480434">
          <w:rPr>
            <w:rFonts w:ascii="Times New Roman" w:eastAsia="標楷體" w:hAnsi="Times New Roman"/>
            <w:noProof/>
            <w:webHidden/>
            <w:sz w:val="28"/>
            <w:szCs w:val="28"/>
          </w:rPr>
          <w:t>1</w:t>
        </w:r>
        <w:r w:rsidR="000E019C" w:rsidRPr="000E019C">
          <w:rPr>
            <w:rFonts w:ascii="Times New Roman" w:eastAsia="標楷體" w:hAnsi="Times New Roman"/>
            <w:noProof/>
            <w:webHidden/>
            <w:sz w:val="28"/>
            <w:szCs w:val="28"/>
          </w:rPr>
          <w:fldChar w:fldCharType="end"/>
        </w:r>
      </w:hyperlink>
    </w:p>
    <w:p w14:paraId="616255F3" w14:textId="0F8A08E6" w:rsidR="000E019C" w:rsidRPr="000E019C" w:rsidRDefault="00877FF0">
      <w:pPr>
        <w:pStyle w:val="31"/>
        <w:tabs>
          <w:tab w:val="right" w:leader="dot" w:pos="8302"/>
        </w:tabs>
        <w:rPr>
          <w:rFonts w:ascii="Times New Roman" w:eastAsia="標楷體" w:hAnsi="Times New Roman"/>
          <w:noProof/>
          <w:kern w:val="2"/>
          <w:sz w:val="28"/>
          <w:szCs w:val="28"/>
        </w:rPr>
      </w:pPr>
      <w:hyperlink w:anchor="_Toc11336388" w:history="1">
        <w:r w:rsidR="000E019C" w:rsidRPr="000E019C">
          <w:rPr>
            <w:rStyle w:val="affc"/>
            <w:rFonts w:ascii="Times New Roman" w:eastAsia="標楷體" w:hAnsi="Times New Roman"/>
            <w:noProof/>
            <w:sz w:val="28"/>
            <w:szCs w:val="28"/>
          </w:rPr>
          <w:t>第三節　研究目的</w:t>
        </w:r>
        <w:r w:rsidR="000E019C" w:rsidRPr="000E019C">
          <w:rPr>
            <w:rFonts w:ascii="Times New Roman" w:eastAsia="標楷體" w:hAnsi="Times New Roman"/>
            <w:noProof/>
            <w:webHidden/>
            <w:sz w:val="28"/>
            <w:szCs w:val="28"/>
          </w:rPr>
          <w:tab/>
        </w:r>
        <w:r w:rsidR="000E019C" w:rsidRPr="000E019C">
          <w:rPr>
            <w:rFonts w:ascii="Times New Roman" w:eastAsia="標楷體" w:hAnsi="Times New Roman"/>
            <w:noProof/>
            <w:webHidden/>
            <w:sz w:val="28"/>
            <w:szCs w:val="28"/>
          </w:rPr>
          <w:fldChar w:fldCharType="begin"/>
        </w:r>
        <w:r w:rsidR="000E019C" w:rsidRPr="000E019C">
          <w:rPr>
            <w:rFonts w:ascii="Times New Roman" w:eastAsia="標楷體" w:hAnsi="Times New Roman"/>
            <w:noProof/>
            <w:webHidden/>
            <w:sz w:val="28"/>
            <w:szCs w:val="28"/>
          </w:rPr>
          <w:instrText xml:space="preserve"> PAGEREF _Toc11336388 \h </w:instrText>
        </w:r>
        <w:r w:rsidR="000E019C" w:rsidRPr="000E019C">
          <w:rPr>
            <w:rFonts w:ascii="Times New Roman" w:eastAsia="標楷體" w:hAnsi="Times New Roman"/>
            <w:noProof/>
            <w:webHidden/>
            <w:sz w:val="28"/>
            <w:szCs w:val="28"/>
          </w:rPr>
        </w:r>
        <w:r w:rsidR="000E019C" w:rsidRPr="000E019C">
          <w:rPr>
            <w:rFonts w:ascii="Times New Roman" w:eastAsia="標楷體" w:hAnsi="Times New Roman"/>
            <w:noProof/>
            <w:webHidden/>
            <w:sz w:val="28"/>
            <w:szCs w:val="28"/>
          </w:rPr>
          <w:fldChar w:fldCharType="separate"/>
        </w:r>
        <w:r w:rsidR="00480434">
          <w:rPr>
            <w:rFonts w:ascii="Times New Roman" w:eastAsia="標楷體" w:hAnsi="Times New Roman"/>
            <w:noProof/>
            <w:webHidden/>
            <w:sz w:val="28"/>
            <w:szCs w:val="28"/>
          </w:rPr>
          <w:t>1</w:t>
        </w:r>
        <w:r w:rsidR="000E019C" w:rsidRPr="000E019C">
          <w:rPr>
            <w:rFonts w:ascii="Times New Roman" w:eastAsia="標楷體" w:hAnsi="Times New Roman"/>
            <w:noProof/>
            <w:webHidden/>
            <w:sz w:val="28"/>
            <w:szCs w:val="28"/>
          </w:rPr>
          <w:fldChar w:fldCharType="end"/>
        </w:r>
      </w:hyperlink>
    </w:p>
    <w:p w14:paraId="148845F0" w14:textId="0E149481" w:rsidR="000E019C" w:rsidRPr="000E019C" w:rsidRDefault="00877FF0" w:rsidP="000E019C">
      <w:pPr>
        <w:pStyle w:val="11"/>
        <w:rPr>
          <w:rFonts w:ascii="Times New Roman" w:eastAsia="標楷體" w:hAnsi="Times New Roman"/>
          <w:noProof/>
          <w:kern w:val="2"/>
          <w:sz w:val="28"/>
          <w:szCs w:val="28"/>
        </w:rPr>
      </w:pPr>
      <w:hyperlink w:anchor="_Toc11336389" w:history="1">
        <w:r w:rsidR="000E019C" w:rsidRPr="000E019C">
          <w:rPr>
            <w:rStyle w:val="affc"/>
            <w:rFonts w:ascii="Times New Roman" w:eastAsia="標楷體" w:hAnsi="Times New Roman"/>
            <w:noProof/>
            <w:sz w:val="28"/>
            <w:szCs w:val="28"/>
          </w:rPr>
          <w:t>第二章　文獻探討</w:t>
        </w:r>
        <w:r w:rsidR="000E019C" w:rsidRPr="000E019C">
          <w:rPr>
            <w:rFonts w:ascii="Times New Roman" w:eastAsia="標楷體" w:hAnsi="Times New Roman"/>
            <w:noProof/>
            <w:webHidden/>
            <w:sz w:val="28"/>
            <w:szCs w:val="28"/>
          </w:rPr>
          <w:tab/>
        </w:r>
        <w:r w:rsidR="000E019C" w:rsidRPr="000E019C">
          <w:rPr>
            <w:rFonts w:ascii="Times New Roman" w:eastAsia="標楷體" w:hAnsi="Times New Roman"/>
            <w:noProof/>
            <w:webHidden/>
            <w:sz w:val="28"/>
            <w:szCs w:val="28"/>
          </w:rPr>
          <w:fldChar w:fldCharType="begin"/>
        </w:r>
        <w:r w:rsidR="000E019C" w:rsidRPr="000E019C">
          <w:rPr>
            <w:rFonts w:ascii="Times New Roman" w:eastAsia="標楷體" w:hAnsi="Times New Roman"/>
            <w:noProof/>
            <w:webHidden/>
            <w:sz w:val="28"/>
            <w:szCs w:val="28"/>
          </w:rPr>
          <w:instrText xml:space="preserve"> PAGEREF _Toc11336389 \h </w:instrText>
        </w:r>
        <w:r w:rsidR="000E019C" w:rsidRPr="000E019C">
          <w:rPr>
            <w:rFonts w:ascii="Times New Roman" w:eastAsia="標楷體" w:hAnsi="Times New Roman"/>
            <w:noProof/>
            <w:webHidden/>
            <w:sz w:val="28"/>
            <w:szCs w:val="28"/>
          </w:rPr>
        </w:r>
        <w:r w:rsidR="000E019C" w:rsidRPr="000E019C">
          <w:rPr>
            <w:rFonts w:ascii="Times New Roman" w:eastAsia="標楷體" w:hAnsi="Times New Roman"/>
            <w:noProof/>
            <w:webHidden/>
            <w:sz w:val="28"/>
            <w:szCs w:val="28"/>
          </w:rPr>
          <w:fldChar w:fldCharType="separate"/>
        </w:r>
        <w:r w:rsidR="00480434">
          <w:rPr>
            <w:rFonts w:ascii="Times New Roman" w:eastAsia="標楷體" w:hAnsi="Times New Roman"/>
            <w:noProof/>
            <w:webHidden/>
            <w:sz w:val="28"/>
            <w:szCs w:val="28"/>
          </w:rPr>
          <w:t>3</w:t>
        </w:r>
        <w:r w:rsidR="000E019C" w:rsidRPr="000E019C">
          <w:rPr>
            <w:rFonts w:ascii="Times New Roman" w:eastAsia="標楷體" w:hAnsi="Times New Roman"/>
            <w:noProof/>
            <w:webHidden/>
            <w:sz w:val="28"/>
            <w:szCs w:val="28"/>
          </w:rPr>
          <w:fldChar w:fldCharType="end"/>
        </w:r>
      </w:hyperlink>
    </w:p>
    <w:p w14:paraId="4AEFC8ED" w14:textId="64A63CC3" w:rsidR="000E019C" w:rsidRPr="000E019C" w:rsidRDefault="00877FF0">
      <w:pPr>
        <w:pStyle w:val="31"/>
        <w:tabs>
          <w:tab w:val="right" w:leader="dot" w:pos="8302"/>
        </w:tabs>
        <w:rPr>
          <w:rFonts w:ascii="Times New Roman" w:eastAsia="標楷體" w:hAnsi="Times New Roman"/>
          <w:noProof/>
          <w:kern w:val="2"/>
          <w:sz w:val="28"/>
          <w:szCs w:val="28"/>
        </w:rPr>
      </w:pPr>
      <w:hyperlink w:anchor="_Toc11336390" w:history="1">
        <w:r w:rsidR="000E019C" w:rsidRPr="000E019C">
          <w:rPr>
            <w:rStyle w:val="affc"/>
            <w:rFonts w:ascii="Times New Roman" w:eastAsia="標楷體" w:hAnsi="Times New Roman"/>
            <w:noProof/>
            <w:sz w:val="28"/>
            <w:szCs w:val="28"/>
          </w:rPr>
          <w:t>第一節　競爭優勢來源</w:t>
        </w:r>
        <w:r w:rsidR="000E019C" w:rsidRPr="000E019C">
          <w:rPr>
            <w:rFonts w:ascii="Times New Roman" w:eastAsia="標楷體" w:hAnsi="Times New Roman"/>
            <w:noProof/>
            <w:webHidden/>
            <w:sz w:val="28"/>
            <w:szCs w:val="28"/>
          </w:rPr>
          <w:tab/>
        </w:r>
        <w:r w:rsidR="000E019C" w:rsidRPr="000E019C">
          <w:rPr>
            <w:rFonts w:ascii="Times New Roman" w:eastAsia="標楷體" w:hAnsi="Times New Roman"/>
            <w:noProof/>
            <w:webHidden/>
            <w:sz w:val="28"/>
            <w:szCs w:val="28"/>
          </w:rPr>
          <w:fldChar w:fldCharType="begin"/>
        </w:r>
        <w:r w:rsidR="000E019C" w:rsidRPr="000E019C">
          <w:rPr>
            <w:rFonts w:ascii="Times New Roman" w:eastAsia="標楷體" w:hAnsi="Times New Roman"/>
            <w:noProof/>
            <w:webHidden/>
            <w:sz w:val="28"/>
            <w:szCs w:val="28"/>
          </w:rPr>
          <w:instrText xml:space="preserve"> PAGEREF _Toc11336390 \h </w:instrText>
        </w:r>
        <w:r w:rsidR="000E019C" w:rsidRPr="000E019C">
          <w:rPr>
            <w:rFonts w:ascii="Times New Roman" w:eastAsia="標楷體" w:hAnsi="Times New Roman"/>
            <w:noProof/>
            <w:webHidden/>
            <w:sz w:val="28"/>
            <w:szCs w:val="28"/>
          </w:rPr>
        </w:r>
        <w:r w:rsidR="000E019C" w:rsidRPr="000E019C">
          <w:rPr>
            <w:rFonts w:ascii="Times New Roman" w:eastAsia="標楷體" w:hAnsi="Times New Roman"/>
            <w:noProof/>
            <w:webHidden/>
            <w:sz w:val="28"/>
            <w:szCs w:val="28"/>
          </w:rPr>
          <w:fldChar w:fldCharType="separate"/>
        </w:r>
        <w:r w:rsidR="00480434">
          <w:rPr>
            <w:rFonts w:ascii="Times New Roman" w:eastAsia="標楷體" w:hAnsi="Times New Roman"/>
            <w:noProof/>
            <w:webHidden/>
            <w:sz w:val="28"/>
            <w:szCs w:val="28"/>
          </w:rPr>
          <w:t>3</w:t>
        </w:r>
        <w:r w:rsidR="000E019C" w:rsidRPr="000E019C">
          <w:rPr>
            <w:rFonts w:ascii="Times New Roman" w:eastAsia="標楷體" w:hAnsi="Times New Roman"/>
            <w:noProof/>
            <w:webHidden/>
            <w:sz w:val="28"/>
            <w:szCs w:val="28"/>
          </w:rPr>
          <w:fldChar w:fldCharType="end"/>
        </w:r>
      </w:hyperlink>
    </w:p>
    <w:p w14:paraId="6BFC0389" w14:textId="427B6ADE" w:rsidR="000E019C" w:rsidRPr="000E019C" w:rsidRDefault="00877FF0">
      <w:pPr>
        <w:pStyle w:val="31"/>
        <w:tabs>
          <w:tab w:val="right" w:leader="dot" w:pos="8302"/>
        </w:tabs>
        <w:rPr>
          <w:rFonts w:ascii="Times New Roman" w:eastAsia="標楷體" w:hAnsi="Times New Roman"/>
          <w:noProof/>
          <w:kern w:val="2"/>
          <w:sz w:val="28"/>
          <w:szCs w:val="28"/>
        </w:rPr>
      </w:pPr>
      <w:hyperlink w:anchor="_Toc11336391" w:history="1">
        <w:r w:rsidR="000E019C" w:rsidRPr="000E019C">
          <w:rPr>
            <w:rStyle w:val="affc"/>
            <w:rFonts w:ascii="Times New Roman" w:eastAsia="標楷體" w:hAnsi="Times New Roman"/>
            <w:noProof/>
            <w:sz w:val="28"/>
            <w:szCs w:val="28"/>
          </w:rPr>
          <w:t>第二節　成本領導</w:t>
        </w:r>
        <w:r w:rsidR="000E019C" w:rsidRPr="000E019C">
          <w:rPr>
            <w:rFonts w:ascii="Times New Roman" w:eastAsia="標楷體" w:hAnsi="Times New Roman"/>
            <w:noProof/>
            <w:webHidden/>
            <w:sz w:val="28"/>
            <w:szCs w:val="28"/>
          </w:rPr>
          <w:tab/>
        </w:r>
        <w:r w:rsidR="000E019C" w:rsidRPr="000E019C">
          <w:rPr>
            <w:rFonts w:ascii="Times New Roman" w:eastAsia="標楷體" w:hAnsi="Times New Roman"/>
            <w:noProof/>
            <w:webHidden/>
            <w:sz w:val="28"/>
            <w:szCs w:val="28"/>
          </w:rPr>
          <w:fldChar w:fldCharType="begin"/>
        </w:r>
        <w:r w:rsidR="000E019C" w:rsidRPr="000E019C">
          <w:rPr>
            <w:rFonts w:ascii="Times New Roman" w:eastAsia="標楷體" w:hAnsi="Times New Roman"/>
            <w:noProof/>
            <w:webHidden/>
            <w:sz w:val="28"/>
            <w:szCs w:val="28"/>
          </w:rPr>
          <w:instrText xml:space="preserve"> PAGEREF _Toc11336391 \h </w:instrText>
        </w:r>
        <w:r w:rsidR="000E019C" w:rsidRPr="000E019C">
          <w:rPr>
            <w:rFonts w:ascii="Times New Roman" w:eastAsia="標楷體" w:hAnsi="Times New Roman"/>
            <w:noProof/>
            <w:webHidden/>
            <w:sz w:val="28"/>
            <w:szCs w:val="28"/>
          </w:rPr>
        </w:r>
        <w:r w:rsidR="000E019C" w:rsidRPr="000E019C">
          <w:rPr>
            <w:rFonts w:ascii="Times New Roman" w:eastAsia="標楷體" w:hAnsi="Times New Roman"/>
            <w:noProof/>
            <w:webHidden/>
            <w:sz w:val="28"/>
            <w:szCs w:val="28"/>
          </w:rPr>
          <w:fldChar w:fldCharType="separate"/>
        </w:r>
        <w:r w:rsidR="00480434">
          <w:rPr>
            <w:rFonts w:ascii="Times New Roman" w:eastAsia="標楷體" w:hAnsi="Times New Roman"/>
            <w:noProof/>
            <w:webHidden/>
            <w:sz w:val="28"/>
            <w:szCs w:val="28"/>
          </w:rPr>
          <w:t>8</w:t>
        </w:r>
        <w:r w:rsidR="000E019C" w:rsidRPr="000E019C">
          <w:rPr>
            <w:rFonts w:ascii="Times New Roman" w:eastAsia="標楷體" w:hAnsi="Times New Roman"/>
            <w:noProof/>
            <w:webHidden/>
            <w:sz w:val="28"/>
            <w:szCs w:val="28"/>
          </w:rPr>
          <w:fldChar w:fldCharType="end"/>
        </w:r>
      </w:hyperlink>
    </w:p>
    <w:p w14:paraId="3E209E00" w14:textId="386B995E" w:rsidR="000E019C" w:rsidRPr="000E019C" w:rsidRDefault="00877FF0" w:rsidP="000E019C">
      <w:pPr>
        <w:pStyle w:val="11"/>
        <w:rPr>
          <w:rFonts w:ascii="Times New Roman" w:eastAsia="標楷體" w:hAnsi="Times New Roman"/>
          <w:noProof/>
          <w:kern w:val="2"/>
          <w:sz w:val="28"/>
          <w:szCs w:val="28"/>
        </w:rPr>
      </w:pPr>
      <w:hyperlink w:anchor="_Toc11336392" w:history="1">
        <w:r w:rsidR="000E019C" w:rsidRPr="000E019C">
          <w:rPr>
            <w:rStyle w:val="affc"/>
            <w:rFonts w:ascii="Times New Roman" w:eastAsia="標楷體" w:hAnsi="Times New Roman"/>
            <w:noProof/>
            <w:sz w:val="28"/>
            <w:szCs w:val="28"/>
          </w:rPr>
          <w:t>第三章　研究設計</w:t>
        </w:r>
        <w:r w:rsidR="000E019C" w:rsidRPr="000E019C">
          <w:rPr>
            <w:rFonts w:ascii="Times New Roman" w:eastAsia="標楷體" w:hAnsi="Times New Roman"/>
            <w:noProof/>
            <w:webHidden/>
            <w:sz w:val="28"/>
            <w:szCs w:val="28"/>
          </w:rPr>
          <w:tab/>
        </w:r>
        <w:r w:rsidR="000E019C" w:rsidRPr="000E019C">
          <w:rPr>
            <w:rFonts w:ascii="Times New Roman" w:eastAsia="標楷體" w:hAnsi="Times New Roman"/>
            <w:noProof/>
            <w:webHidden/>
            <w:sz w:val="28"/>
            <w:szCs w:val="28"/>
          </w:rPr>
          <w:fldChar w:fldCharType="begin"/>
        </w:r>
        <w:r w:rsidR="000E019C" w:rsidRPr="000E019C">
          <w:rPr>
            <w:rFonts w:ascii="Times New Roman" w:eastAsia="標楷體" w:hAnsi="Times New Roman"/>
            <w:noProof/>
            <w:webHidden/>
            <w:sz w:val="28"/>
            <w:szCs w:val="28"/>
          </w:rPr>
          <w:instrText xml:space="preserve"> PAGEREF _Toc11336392 \h </w:instrText>
        </w:r>
        <w:r w:rsidR="000E019C" w:rsidRPr="000E019C">
          <w:rPr>
            <w:rFonts w:ascii="Times New Roman" w:eastAsia="標楷體" w:hAnsi="Times New Roman"/>
            <w:noProof/>
            <w:webHidden/>
            <w:sz w:val="28"/>
            <w:szCs w:val="28"/>
          </w:rPr>
        </w:r>
        <w:r w:rsidR="000E019C" w:rsidRPr="000E019C">
          <w:rPr>
            <w:rFonts w:ascii="Times New Roman" w:eastAsia="標楷體" w:hAnsi="Times New Roman"/>
            <w:noProof/>
            <w:webHidden/>
            <w:sz w:val="28"/>
            <w:szCs w:val="28"/>
          </w:rPr>
          <w:fldChar w:fldCharType="separate"/>
        </w:r>
        <w:r w:rsidR="00480434">
          <w:rPr>
            <w:rFonts w:ascii="Times New Roman" w:eastAsia="標楷體" w:hAnsi="Times New Roman"/>
            <w:noProof/>
            <w:webHidden/>
            <w:sz w:val="28"/>
            <w:szCs w:val="28"/>
          </w:rPr>
          <w:t>9</w:t>
        </w:r>
        <w:r w:rsidR="000E019C" w:rsidRPr="000E019C">
          <w:rPr>
            <w:rFonts w:ascii="Times New Roman" w:eastAsia="標楷體" w:hAnsi="Times New Roman"/>
            <w:noProof/>
            <w:webHidden/>
            <w:sz w:val="28"/>
            <w:szCs w:val="28"/>
          </w:rPr>
          <w:fldChar w:fldCharType="end"/>
        </w:r>
      </w:hyperlink>
    </w:p>
    <w:p w14:paraId="045A29F7" w14:textId="580242C7" w:rsidR="000E019C" w:rsidRPr="000E019C" w:rsidRDefault="00877FF0">
      <w:pPr>
        <w:pStyle w:val="31"/>
        <w:tabs>
          <w:tab w:val="right" w:leader="dot" w:pos="8302"/>
        </w:tabs>
        <w:rPr>
          <w:rFonts w:ascii="Times New Roman" w:eastAsia="標楷體" w:hAnsi="Times New Roman"/>
          <w:noProof/>
          <w:kern w:val="2"/>
          <w:sz w:val="28"/>
          <w:szCs w:val="28"/>
        </w:rPr>
      </w:pPr>
      <w:hyperlink w:anchor="_Toc11336393" w:history="1">
        <w:r w:rsidR="000E019C" w:rsidRPr="000E019C">
          <w:rPr>
            <w:rStyle w:val="affc"/>
            <w:rFonts w:ascii="Times New Roman" w:eastAsia="標楷體" w:hAnsi="Times New Roman"/>
            <w:noProof/>
            <w:sz w:val="28"/>
            <w:szCs w:val="28"/>
          </w:rPr>
          <w:t>第一節　研究架構</w:t>
        </w:r>
        <w:r w:rsidR="000E019C" w:rsidRPr="000E019C">
          <w:rPr>
            <w:rFonts w:ascii="Times New Roman" w:eastAsia="標楷體" w:hAnsi="Times New Roman"/>
            <w:noProof/>
            <w:webHidden/>
            <w:sz w:val="28"/>
            <w:szCs w:val="28"/>
          </w:rPr>
          <w:tab/>
        </w:r>
        <w:r w:rsidR="000E019C" w:rsidRPr="000E019C">
          <w:rPr>
            <w:rFonts w:ascii="Times New Roman" w:eastAsia="標楷體" w:hAnsi="Times New Roman"/>
            <w:noProof/>
            <w:webHidden/>
            <w:sz w:val="28"/>
            <w:szCs w:val="28"/>
          </w:rPr>
          <w:fldChar w:fldCharType="begin"/>
        </w:r>
        <w:r w:rsidR="000E019C" w:rsidRPr="000E019C">
          <w:rPr>
            <w:rFonts w:ascii="Times New Roman" w:eastAsia="標楷體" w:hAnsi="Times New Roman"/>
            <w:noProof/>
            <w:webHidden/>
            <w:sz w:val="28"/>
            <w:szCs w:val="28"/>
          </w:rPr>
          <w:instrText xml:space="preserve"> PAGEREF _Toc11336393 \h </w:instrText>
        </w:r>
        <w:r w:rsidR="000E019C" w:rsidRPr="000E019C">
          <w:rPr>
            <w:rFonts w:ascii="Times New Roman" w:eastAsia="標楷體" w:hAnsi="Times New Roman"/>
            <w:noProof/>
            <w:webHidden/>
            <w:sz w:val="28"/>
            <w:szCs w:val="28"/>
          </w:rPr>
        </w:r>
        <w:r w:rsidR="000E019C" w:rsidRPr="000E019C">
          <w:rPr>
            <w:rFonts w:ascii="Times New Roman" w:eastAsia="標楷體" w:hAnsi="Times New Roman"/>
            <w:noProof/>
            <w:webHidden/>
            <w:sz w:val="28"/>
            <w:szCs w:val="28"/>
          </w:rPr>
          <w:fldChar w:fldCharType="separate"/>
        </w:r>
        <w:r w:rsidR="00480434">
          <w:rPr>
            <w:rFonts w:ascii="Times New Roman" w:eastAsia="標楷體" w:hAnsi="Times New Roman"/>
            <w:noProof/>
            <w:webHidden/>
            <w:sz w:val="28"/>
            <w:szCs w:val="28"/>
          </w:rPr>
          <w:t>9</w:t>
        </w:r>
        <w:r w:rsidR="000E019C" w:rsidRPr="000E019C">
          <w:rPr>
            <w:rFonts w:ascii="Times New Roman" w:eastAsia="標楷體" w:hAnsi="Times New Roman"/>
            <w:noProof/>
            <w:webHidden/>
            <w:sz w:val="28"/>
            <w:szCs w:val="28"/>
          </w:rPr>
          <w:fldChar w:fldCharType="end"/>
        </w:r>
      </w:hyperlink>
    </w:p>
    <w:p w14:paraId="1208928B" w14:textId="53A2809D" w:rsidR="000E019C" w:rsidRPr="000E019C" w:rsidRDefault="00877FF0" w:rsidP="000E019C">
      <w:pPr>
        <w:pStyle w:val="11"/>
        <w:rPr>
          <w:rFonts w:ascii="Times New Roman" w:eastAsia="標楷體" w:hAnsi="Times New Roman"/>
          <w:noProof/>
          <w:kern w:val="2"/>
          <w:sz w:val="28"/>
          <w:szCs w:val="28"/>
        </w:rPr>
      </w:pPr>
      <w:hyperlink w:anchor="_Toc11336394" w:history="1">
        <w:r w:rsidR="000E019C" w:rsidRPr="000E019C">
          <w:rPr>
            <w:rStyle w:val="affc"/>
            <w:rFonts w:ascii="Times New Roman" w:eastAsia="標楷體" w:hAnsi="Times New Roman"/>
            <w:noProof/>
            <w:sz w:val="28"/>
            <w:szCs w:val="28"/>
          </w:rPr>
          <w:t>第四章　研究結果</w:t>
        </w:r>
        <w:r w:rsidR="000E019C" w:rsidRPr="000E019C">
          <w:rPr>
            <w:rStyle w:val="affc"/>
            <w:rFonts w:ascii="Times New Roman" w:eastAsia="標楷體" w:hAnsi="Times New Roman"/>
            <w:noProof/>
            <w:sz w:val="28"/>
            <w:szCs w:val="28"/>
          </w:rPr>
          <w:t>/</w:t>
        </w:r>
        <w:r w:rsidR="000E019C" w:rsidRPr="000E019C">
          <w:rPr>
            <w:rStyle w:val="affc"/>
            <w:rFonts w:ascii="Times New Roman" w:eastAsia="標楷體" w:hAnsi="Times New Roman"/>
            <w:noProof/>
            <w:sz w:val="28"/>
            <w:szCs w:val="28"/>
          </w:rPr>
          <w:t>實證分析</w:t>
        </w:r>
        <w:r w:rsidR="000E019C" w:rsidRPr="000E019C">
          <w:rPr>
            <w:rFonts w:ascii="Times New Roman" w:eastAsia="標楷體" w:hAnsi="Times New Roman"/>
            <w:noProof/>
            <w:webHidden/>
            <w:sz w:val="28"/>
            <w:szCs w:val="28"/>
          </w:rPr>
          <w:tab/>
        </w:r>
        <w:r w:rsidR="000E019C" w:rsidRPr="000E019C">
          <w:rPr>
            <w:rFonts w:ascii="Times New Roman" w:eastAsia="標楷體" w:hAnsi="Times New Roman"/>
            <w:noProof/>
            <w:webHidden/>
            <w:sz w:val="28"/>
            <w:szCs w:val="28"/>
          </w:rPr>
          <w:fldChar w:fldCharType="begin"/>
        </w:r>
        <w:r w:rsidR="000E019C" w:rsidRPr="000E019C">
          <w:rPr>
            <w:rFonts w:ascii="Times New Roman" w:eastAsia="標楷體" w:hAnsi="Times New Roman"/>
            <w:noProof/>
            <w:webHidden/>
            <w:sz w:val="28"/>
            <w:szCs w:val="28"/>
          </w:rPr>
          <w:instrText xml:space="preserve"> PAGEREF _Toc11336394 \h </w:instrText>
        </w:r>
        <w:r w:rsidR="000E019C" w:rsidRPr="000E019C">
          <w:rPr>
            <w:rFonts w:ascii="Times New Roman" w:eastAsia="標楷體" w:hAnsi="Times New Roman"/>
            <w:noProof/>
            <w:webHidden/>
            <w:sz w:val="28"/>
            <w:szCs w:val="28"/>
          </w:rPr>
        </w:r>
        <w:r w:rsidR="000E019C" w:rsidRPr="000E019C">
          <w:rPr>
            <w:rFonts w:ascii="Times New Roman" w:eastAsia="標楷體" w:hAnsi="Times New Roman"/>
            <w:noProof/>
            <w:webHidden/>
            <w:sz w:val="28"/>
            <w:szCs w:val="28"/>
          </w:rPr>
          <w:fldChar w:fldCharType="separate"/>
        </w:r>
        <w:r w:rsidR="00480434">
          <w:rPr>
            <w:rFonts w:ascii="Times New Roman" w:eastAsia="標楷體" w:hAnsi="Times New Roman"/>
            <w:noProof/>
            <w:webHidden/>
            <w:sz w:val="28"/>
            <w:szCs w:val="28"/>
          </w:rPr>
          <w:t>11</w:t>
        </w:r>
        <w:r w:rsidR="000E019C" w:rsidRPr="000E019C">
          <w:rPr>
            <w:rFonts w:ascii="Times New Roman" w:eastAsia="標楷體" w:hAnsi="Times New Roman"/>
            <w:noProof/>
            <w:webHidden/>
            <w:sz w:val="28"/>
            <w:szCs w:val="28"/>
          </w:rPr>
          <w:fldChar w:fldCharType="end"/>
        </w:r>
      </w:hyperlink>
    </w:p>
    <w:p w14:paraId="6DEA9F9B" w14:textId="03DDBEF8" w:rsidR="000E019C" w:rsidRPr="000E019C" w:rsidRDefault="00877FF0">
      <w:pPr>
        <w:pStyle w:val="31"/>
        <w:tabs>
          <w:tab w:val="right" w:leader="dot" w:pos="8302"/>
        </w:tabs>
        <w:rPr>
          <w:rFonts w:ascii="Times New Roman" w:eastAsia="標楷體" w:hAnsi="Times New Roman"/>
          <w:noProof/>
          <w:kern w:val="2"/>
          <w:sz w:val="28"/>
          <w:szCs w:val="28"/>
        </w:rPr>
      </w:pPr>
      <w:hyperlink w:anchor="_Toc11336395" w:history="1">
        <w:r w:rsidR="000E019C" w:rsidRPr="000E019C">
          <w:rPr>
            <w:rStyle w:val="affc"/>
            <w:rFonts w:ascii="Times New Roman" w:eastAsia="標楷體" w:hAnsi="Times New Roman"/>
            <w:noProof/>
            <w:sz w:val="28"/>
            <w:szCs w:val="28"/>
          </w:rPr>
          <w:t>第一節　資料分析</w:t>
        </w:r>
        <w:r w:rsidR="000E019C" w:rsidRPr="000E019C">
          <w:rPr>
            <w:rFonts w:ascii="Times New Roman" w:eastAsia="標楷體" w:hAnsi="Times New Roman"/>
            <w:noProof/>
            <w:webHidden/>
            <w:sz w:val="28"/>
            <w:szCs w:val="28"/>
          </w:rPr>
          <w:tab/>
        </w:r>
        <w:r w:rsidR="000E019C" w:rsidRPr="000E019C">
          <w:rPr>
            <w:rFonts w:ascii="Times New Roman" w:eastAsia="標楷體" w:hAnsi="Times New Roman"/>
            <w:noProof/>
            <w:webHidden/>
            <w:sz w:val="28"/>
            <w:szCs w:val="28"/>
          </w:rPr>
          <w:fldChar w:fldCharType="begin"/>
        </w:r>
        <w:r w:rsidR="000E019C" w:rsidRPr="000E019C">
          <w:rPr>
            <w:rFonts w:ascii="Times New Roman" w:eastAsia="標楷體" w:hAnsi="Times New Roman"/>
            <w:noProof/>
            <w:webHidden/>
            <w:sz w:val="28"/>
            <w:szCs w:val="28"/>
          </w:rPr>
          <w:instrText xml:space="preserve"> PAGEREF _Toc11336395 \h </w:instrText>
        </w:r>
        <w:r w:rsidR="000E019C" w:rsidRPr="000E019C">
          <w:rPr>
            <w:rFonts w:ascii="Times New Roman" w:eastAsia="標楷體" w:hAnsi="Times New Roman"/>
            <w:noProof/>
            <w:webHidden/>
            <w:sz w:val="28"/>
            <w:szCs w:val="28"/>
          </w:rPr>
        </w:r>
        <w:r w:rsidR="000E019C" w:rsidRPr="000E019C">
          <w:rPr>
            <w:rFonts w:ascii="Times New Roman" w:eastAsia="標楷體" w:hAnsi="Times New Roman"/>
            <w:noProof/>
            <w:webHidden/>
            <w:sz w:val="28"/>
            <w:szCs w:val="28"/>
          </w:rPr>
          <w:fldChar w:fldCharType="separate"/>
        </w:r>
        <w:r w:rsidR="00480434">
          <w:rPr>
            <w:rFonts w:ascii="Times New Roman" w:eastAsia="標楷體" w:hAnsi="Times New Roman"/>
            <w:noProof/>
            <w:webHidden/>
            <w:sz w:val="28"/>
            <w:szCs w:val="28"/>
          </w:rPr>
          <w:t>11</w:t>
        </w:r>
        <w:r w:rsidR="000E019C" w:rsidRPr="000E019C">
          <w:rPr>
            <w:rFonts w:ascii="Times New Roman" w:eastAsia="標楷體" w:hAnsi="Times New Roman"/>
            <w:noProof/>
            <w:webHidden/>
            <w:sz w:val="28"/>
            <w:szCs w:val="28"/>
          </w:rPr>
          <w:fldChar w:fldCharType="end"/>
        </w:r>
      </w:hyperlink>
    </w:p>
    <w:p w14:paraId="5CF9F797" w14:textId="6388088C" w:rsidR="000E019C" w:rsidRPr="000E019C" w:rsidRDefault="00877FF0">
      <w:pPr>
        <w:pStyle w:val="31"/>
        <w:tabs>
          <w:tab w:val="right" w:leader="dot" w:pos="8302"/>
        </w:tabs>
        <w:rPr>
          <w:rFonts w:ascii="Times New Roman" w:eastAsia="標楷體" w:hAnsi="Times New Roman"/>
          <w:noProof/>
          <w:kern w:val="2"/>
          <w:sz w:val="28"/>
          <w:szCs w:val="28"/>
        </w:rPr>
      </w:pPr>
      <w:hyperlink w:anchor="_Toc11336396" w:history="1">
        <w:r w:rsidR="000E019C" w:rsidRPr="000E019C">
          <w:rPr>
            <w:rStyle w:val="affc"/>
            <w:rFonts w:ascii="Times New Roman" w:eastAsia="標楷體" w:hAnsi="Times New Roman"/>
            <w:noProof/>
            <w:sz w:val="28"/>
            <w:szCs w:val="28"/>
          </w:rPr>
          <w:t>第二節　統計分析</w:t>
        </w:r>
        <w:r w:rsidR="000E019C" w:rsidRPr="000E019C">
          <w:rPr>
            <w:rFonts w:ascii="Times New Roman" w:eastAsia="標楷體" w:hAnsi="Times New Roman"/>
            <w:noProof/>
            <w:webHidden/>
            <w:sz w:val="28"/>
            <w:szCs w:val="28"/>
          </w:rPr>
          <w:tab/>
        </w:r>
        <w:r w:rsidR="000E019C" w:rsidRPr="000E019C">
          <w:rPr>
            <w:rFonts w:ascii="Times New Roman" w:eastAsia="標楷體" w:hAnsi="Times New Roman"/>
            <w:noProof/>
            <w:webHidden/>
            <w:sz w:val="28"/>
            <w:szCs w:val="28"/>
          </w:rPr>
          <w:fldChar w:fldCharType="begin"/>
        </w:r>
        <w:r w:rsidR="000E019C" w:rsidRPr="000E019C">
          <w:rPr>
            <w:rFonts w:ascii="Times New Roman" w:eastAsia="標楷體" w:hAnsi="Times New Roman"/>
            <w:noProof/>
            <w:webHidden/>
            <w:sz w:val="28"/>
            <w:szCs w:val="28"/>
          </w:rPr>
          <w:instrText xml:space="preserve"> PAGEREF _Toc11336396 \h </w:instrText>
        </w:r>
        <w:r w:rsidR="000E019C" w:rsidRPr="000E019C">
          <w:rPr>
            <w:rFonts w:ascii="Times New Roman" w:eastAsia="標楷體" w:hAnsi="Times New Roman"/>
            <w:noProof/>
            <w:webHidden/>
            <w:sz w:val="28"/>
            <w:szCs w:val="28"/>
          </w:rPr>
        </w:r>
        <w:r w:rsidR="000E019C" w:rsidRPr="000E019C">
          <w:rPr>
            <w:rFonts w:ascii="Times New Roman" w:eastAsia="標楷體" w:hAnsi="Times New Roman"/>
            <w:noProof/>
            <w:webHidden/>
            <w:sz w:val="28"/>
            <w:szCs w:val="28"/>
          </w:rPr>
          <w:fldChar w:fldCharType="separate"/>
        </w:r>
        <w:r w:rsidR="00480434">
          <w:rPr>
            <w:rFonts w:ascii="Times New Roman" w:eastAsia="標楷體" w:hAnsi="Times New Roman"/>
            <w:noProof/>
            <w:webHidden/>
            <w:sz w:val="28"/>
            <w:szCs w:val="28"/>
          </w:rPr>
          <w:t>11</w:t>
        </w:r>
        <w:r w:rsidR="000E019C" w:rsidRPr="000E019C">
          <w:rPr>
            <w:rFonts w:ascii="Times New Roman" w:eastAsia="標楷體" w:hAnsi="Times New Roman"/>
            <w:noProof/>
            <w:webHidden/>
            <w:sz w:val="28"/>
            <w:szCs w:val="28"/>
          </w:rPr>
          <w:fldChar w:fldCharType="end"/>
        </w:r>
      </w:hyperlink>
    </w:p>
    <w:p w14:paraId="7C9C467A" w14:textId="07C26F27" w:rsidR="000E019C" w:rsidRPr="000E019C" w:rsidRDefault="00877FF0" w:rsidP="000E019C">
      <w:pPr>
        <w:pStyle w:val="11"/>
        <w:rPr>
          <w:rFonts w:ascii="Times New Roman" w:eastAsia="標楷體" w:hAnsi="Times New Roman"/>
          <w:noProof/>
          <w:kern w:val="2"/>
          <w:sz w:val="28"/>
          <w:szCs w:val="28"/>
        </w:rPr>
      </w:pPr>
      <w:hyperlink w:anchor="_Toc11336397" w:history="1">
        <w:r w:rsidR="000E019C" w:rsidRPr="000E019C">
          <w:rPr>
            <w:rStyle w:val="affc"/>
            <w:rFonts w:ascii="Times New Roman" w:eastAsia="標楷體" w:hAnsi="Times New Roman"/>
            <w:noProof/>
            <w:sz w:val="28"/>
            <w:szCs w:val="28"/>
          </w:rPr>
          <w:t>第五章　結論與建議</w:t>
        </w:r>
        <w:r w:rsidR="000E019C" w:rsidRPr="000E019C">
          <w:rPr>
            <w:rFonts w:ascii="Times New Roman" w:eastAsia="標楷體" w:hAnsi="Times New Roman"/>
            <w:noProof/>
            <w:webHidden/>
            <w:sz w:val="28"/>
            <w:szCs w:val="28"/>
          </w:rPr>
          <w:tab/>
        </w:r>
        <w:r w:rsidR="000E019C" w:rsidRPr="000E019C">
          <w:rPr>
            <w:rFonts w:ascii="Times New Roman" w:eastAsia="標楷體" w:hAnsi="Times New Roman"/>
            <w:noProof/>
            <w:webHidden/>
            <w:sz w:val="28"/>
            <w:szCs w:val="28"/>
          </w:rPr>
          <w:fldChar w:fldCharType="begin"/>
        </w:r>
        <w:r w:rsidR="000E019C" w:rsidRPr="000E019C">
          <w:rPr>
            <w:rFonts w:ascii="Times New Roman" w:eastAsia="標楷體" w:hAnsi="Times New Roman"/>
            <w:noProof/>
            <w:webHidden/>
            <w:sz w:val="28"/>
            <w:szCs w:val="28"/>
          </w:rPr>
          <w:instrText xml:space="preserve"> PAGEREF _Toc11336397 \h </w:instrText>
        </w:r>
        <w:r w:rsidR="000E019C" w:rsidRPr="000E019C">
          <w:rPr>
            <w:rFonts w:ascii="Times New Roman" w:eastAsia="標楷體" w:hAnsi="Times New Roman"/>
            <w:noProof/>
            <w:webHidden/>
            <w:sz w:val="28"/>
            <w:szCs w:val="28"/>
          </w:rPr>
        </w:r>
        <w:r w:rsidR="000E019C" w:rsidRPr="000E019C">
          <w:rPr>
            <w:rFonts w:ascii="Times New Roman" w:eastAsia="標楷體" w:hAnsi="Times New Roman"/>
            <w:noProof/>
            <w:webHidden/>
            <w:sz w:val="28"/>
            <w:szCs w:val="28"/>
          </w:rPr>
          <w:fldChar w:fldCharType="separate"/>
        </w:r>
        <w:r w:rsidR="00480434">
          <w:rPr>
            <w:rFonts w:ascii="Times New Roman" w:eastAsia="標楷體" w:hAnsi="Times New Roman"/>
            <w:noProof/>
            <w:webHidden/>
            <w:sz w:val="28"/>
            <w:szCs w:val="28"/>
          </w:rPr>
          <w:t>13</w:t>
        </w:r>
        <w:r w:rsidR="000E019C" w:rsidRPr="000E019C">
          <w:rPr>
            <w:rFonts w:ascii="Times New Roman" w:eastAsia="標楷體" w:hAnsi="Times New Roman"/>
            <w:noProof/>
            <w:webHidden/>
            <w:sz w:val="28"/>
            <w:szCs w:val="28"/>
          </w:rPr>
          <w:fldChar w:fldCharType="end"/>
        </w:r>
      </w:hyperlink>
    </w:p>
    <w:p w14:paraId="1248A25F" w14:textId="246B4546" w:rsidR="000E019C" w:rsidRPr="000E019C" w:rsidRDefault="00877FF0">
      <w:pPr>
        <w:pStyle w:val="31"/>
        <w:tabs>
          <w:tab w:val="right" w:leader="dot" w:pos="8302"/>
        </w:tabs>
        <w:rPr>
          <w:rFonts w:ascii="Times New Roman" w:eastAsia="標楷體" w:hAnsi="Times New Roman"/>
          <w:noProof/>
          <w:kern w:val="2"/>
          <w:sz w:val="28"/>
          <w:szCs w:val="28"/>
        </w:rPr>
      </w:pPr>
      <w:hyperlink w:anchor="_Toc11336398" w:history="1">
        <w:r w:rsidR="000E019C" w:rsidRPr="000E019C">
          <w:rPr>
            <w:rStyle w:val="affc"/>
            <w:rFonts w:ascii="Times New Roman" w:eastAsia="標楷體" w:hAnsi="Times New Roman"/>
            <w:noProof/>
            <w:sz w:val="28"/>
            <w:szCs w:val="28"/>
          </w:rPr>
          <w:t>第一節　研究結論</w:t>
        </w:r>
        <w:r w:rsidR="000E019C" w:rsidRPr="000E019C">
          <w:rPr>
            <w:rFonts w:ascii="Times New Roman" w:eastAsia="標楷體" w:hAnsi="Times New Roman"/>
            <w:noProof/>
            <w:webHidden/>
            <w:sz w:val="28"/>
            <w:szCs w:val="28"/>
          </w:rPr>
          <w:tab/>
        </w:r>
        <w:r w:rsidR="000E019C" w:rsidRPr="000E019C">
          <w:rPr>
            <w:rFonts w:ascii="Times New Roman" w:eastAsia="標楷體" w:hAnsi="Times New Roman"/>
            <w:noProof/>
            <w:webHidden/>
            <w:sz w:val="28"/>
            <w:szCs w:val="28"/>
          </w:rPr>
          <w:fldChar w:fldCharType="begin"/>
        </w:r>
        <w:r w:rsidR="000E019C" w:rsidRPr="000E019C">
          <w:rPr>
            <w:rFonts w:ascii="Times New Roman" w:eastAsia="標楷體" w:hAnsi="Times New Roman"/>
            <w:noProof/>
            <w:webHidden/>
            <w:sz w:val="28"/>
            <w:szCs w:val="28"/>
          </w:rPr>
          <w:instrText xml:space="preserve"> PAGEREF _Toc11336398 \h </w:instrText>
        </w:r>
        <w:r w:rsidR="000E019C" w:rsidRPr="000E019C">
          <w:rPr>
            <w:rFonts w:ascii="Times New Roman" w:eastAsia="標楷體" w:hAnsi="Times New Roman"/>
            <w:noProof/>
            <w:webHidden/>
            <w:sz w:val="28"/>
            <w:szCs w:val="28"/>
          </w:rPr>
        </w:r>
        <w:r w:rsidR="000E019C" w:rsidRPr="000E019C">
          <w:rPr>
            <w:rFonts w:ascii="Times New Roman" w:eastAsia="標楷體" w:hAnsi="Times New Roman"/>
            <w:noProof/>
            <w:webHidden/>
            <w:sz w:val="28"/>
            <w:szCs w:val="28"/>
          </w:rPr>
          <w:fldChar w:fldCharType="separate"/>
        </w:r>
        <w:r w:rsidR="00480434">
          <w:rPr>
            <w:rFonts w:ascii="Times New Roman" w:eastAsia="標楷體" w:hAnsi="Times New Roman"/>
            <w:noProof/>
            <w:webHidden/>
            <w:sz w:val="28"/>
            <w:szCs w:val="28"/>
          </w:rPr>
          <w:t>13</w:t>
        </w:r>
        <w:r w:rsidR="000E019C" w:rsidRPr="000E019C">
          <w:rPr>
            <w:rFonts w:ascii="Times New Roman" w:eastAsia="標楷體" w:hAnsi="Times New Roman"/>
            <w:noProof/>
            <w:webHidden/>
            <w:sz w:val="28"/>
            <w:szCs w:val="28"/>
          </w:rPr>
          <w:fldChar w:fldCharType="end"/>
        </w:r>
      </w:hyperlink>
    </w:p>
    <w:p w14:paraId="0789C74B" w14:textId="2AB7DE01" w:rsidR="000E019C" w:rsidRPr="000E019C" w:rsidRDefault="00877FF0">
      <w:pPr>
        <w:pStyle w:val="31"/>
        <w:tabs>
          <w:tab w:val="right" w:leader="dot" w:pos="8302"/>
        </w:tabs>
        <w:rPr>
          <w:rFonts w:ascii="Times New Roman" w:eastAsia="標楷體" w:hAnsi="Times New Roman"/>
          <w:noProof/>
          <w:kern w:val="2"/>
          <w:sz w:val="28"/>
          <w:szCs w:val="28"/>
        </w:rPr>
      </w:pPr>
      <w:hyperlink w:anchor="_Toc11336399" w:history="1">
        <w:r w:rsidR="000E019C" w:rsidRPr="000E019C">
          <w:rPr>
            <w:rStyle w:val="affc"/>
            <w:rFonts w:ascii="Times New Roman" w:eastAsia="標楷體" w:hAnsi="Times New Roman"/>
            <w:noProof/>
            <w:sz w:val="28"/>
            <w:szCs w:val="28"/>
          </w:rPr>
          <w:t>第二節　管理意涵</w:t>
        </w:r>
        <w:r w:rsidR="000E019C" w:rsidRPr="000E019C">
          <w:rPr>
            <w:rFonts w:ascii="Times New Roman" w:eastAsia="標楷體" w:hAnsi="Times New Roman"/>
            <w:noProof/>
            <w:webHidden/>
            <w:sz w:val="28"/>
            <w:szCs w:val="28"/>
          </w:rPr>
          <w:tab/>
        </w:r>
        <w:r w:rsidR="000E019C" w:rsidRPr="000E019C">
          <w:rPr>
            <w:rFonts w:ascii="Times New Roman" w:eastAsia="標楷體" w:hAnsi="Times New Roman"/>
            <w:noProof/>
            <w:webHidden/>
            <w:sz w:val="28"/>
            <w:szCs w:val="28"/>
          </w:rPr>
          <w:fldChar w:fldCharType="begin"/>
        </w:r>
        <w:r w:rsidR="000E019C" w:rsidRPr="000E019C">
          <w:rPr>
            <w:rFonts w:ascii="Times New Roman" w:eastAsia="標楷體" w:hAnsi="Times New Roman"/>
            <w:noProof/>
            <w:webHidden/>
            <w:sz w:val="28"/>
            <w:szCs w:val="28"/>
          </w:rPr>
          <w:instrText xml:space="preserve"> PAGEREF _Toc11336399 \h </w:instrText>
        </w:r>
        <w:r w:rsidR="000E019C" w:rsidRPr="000E019C">
          <w:rPr>
            <w:rFonts w:ascii="Times New Roman" w:eastAsia="標楷體" w:hAnsi="Times New Roman"/>
            <w:noProof/>
            <w:webHidden/>
            <w:sz w:val="28"/>
            <w:szCs w:val="28"/>
          </w:rPr>
        </w:r>
        <w:r w:rsidR="000E019C" w:rsidRPr="000E019C">
          <w:rPr>
            <w:rFonts w:ascii="Times New Roman" w:eastAsia="標楷體" w:hAnsi="Times New Roman"/>
            <w:noProof/>
            <w:webHidden/>
            <w:sz w:val="28"/>
            <w:szCs w:val="28"/>
          </w:rPr>
          <w:fldChar w:fldCharType="separate"/>
        </w:r>
        <w:r w:rsidR="00480434">
          <w:rPr>
            <w:rFonts w:ascii="Times New Roman" w:eastAsia="標楷體" w:hAnsi="Times New Roman"/>
            <w:noProof/>
            <w:webHidden/>
            <w:sz w:val="28"/>
            <w:szCs w:val="28"/>
          </w:rPr>
          <w:t>13</w:t>
        </w:r>
        <w:r w:rsidR="000E019C" w:rsidRPr="000E019C">
          <w:rPr>
            <w:rFonts w:ascii="Times New Roman" w:eastAsia="標楷體" w:hAnsi="Times New Roman"/>
            <w:noProof/>
            <w:webHidden/>
            <w:sz w:val="28"/>
            <w:szCs w:val="28"/>
          </w:rPr>
          <w:fldChar w:fldCharType="end"/>
        </w:r>
      </w:hyperlink>
    </w:p>
    <w:p w14:paraId="4BAF453D" w14:textId="45AF85FB" w:rsidR="000E019C" w:rsidRPr="000E019C" w:rsidRDefault="00877FF0">
      <w:pPr>
        <w:pStyle w:val="31"/>
        <w:tabs>
          <w:tab w:val="right" w:leader="dot" w:pos="8302"/>
        </w:tabs>
        <w:rPr>
          <w:rFonts w:ascii="Times New Roman" w:eastAsia="標楷體" w:hAnsi="Times New Roman"/>
          <w:noProof/>
          <w:kern w:val="2"/>
          <w:sz w:val="28"/>
          <w:szCs w:val="28"/>
        </w:rPr>
      </w:pPr>
      <w:hyperlink w:anchor="_Toc11336400" w:history="1">
        <w:r w:rsidR="000E019C" w:rsidRPr="000E019C">
          <w:rPr>
            <w:rStyle w:val="affc"/>
            <w:rFonts w:ascii="Times New Roman" w:eastAsia="標楷體" w:hAnsi="Times New Roman"/>
            <w:noProof/>
            <w:sz w:val="28"/>
            <w:szCs w:val="28"/>
          </w:rPr>
          <w:t>第三節　研究限制</w:t>
        </w:r>
        <w:r w:rsidR="000E019C" w:rsidRPr="000E019C">
          <w:rPr>
            <w:rFonts w:ascii="Times New Roman" w:eastAsia="標楷體" w:hAnsi="Times New Roman"/>
            <w:noProof/>
            <w:webHidden/>
            <w:sz w:val="28"/>
            <w:szCs w:val="28"/>
          </w:rPr>
          <w:tab/>
        </w:r>
        <w:r w:rsidR="000E019C" w:rsidRPr="000E019C">
          <w:rPr>
            <w:rFonts w:ascii="Times New Roman" w:eastAsia="標楷體" w:hAnsi="Times New Roman"/>
            <w:noProof/>
            <w:webHidden/>
            <w:sz w:val="28"/>
            <w:szCs w:val="28"/>
          </w:rPr>
          <w:fldChar w:fldCharType="begin"/>
        </w:r>
        <w:r w:rsidR="000E019C" w:rsidRPr="000E019C">
          <w:rPr>
            <w:rFonts w:ascii="Times New Roman" w:eastAsia="標楷體" w:hAnsi="Times New Roman"/>
            <w:noProof/>
            <w:webHidden/>
            <w:sz w:val="28"/>
            <w:szCs w:val="28"/>
          </w:rPr>
          <w:instrText xml:space="preserve"> PAGEREF _Toc11336400 \h </w:instrText>
        </w:r>
        <w:r w:rsidR="000E019C" w:rsidRPr="000E019C">
          <w:rPr>
            <w:rFonts w:ascii="Times New Roman" w:eastAsia="標楷體" w:hAnsi="Times New Roman"/>
            <w:noProof/>
            <w:webHidden/>
            <w:sz w:val="28"/>
            <w:szCs w:val="28"/>
          </w:rPr>
        </w:r>
        <w:r w:rsidR="000E019C" w:rsidRPr="000E019C">
          <w:rPr>
            <w:rFonts w:ascii="Times New Roman" w:eastAsia="標楷體" w:hAnsi="Times New Roman"/>
            <w:noProof/>
            <w:webHidden/>
            <w:sz w:val="28"/>
            <w:szCs w:val="28"/>
          </w:rPr>
          <w:fldChar w:fldCharType="separate"/>
        </w:r>
        <w:r w:rsidR="00480434">
          <w:rPr>
            <w:rFonts w:ascii="Times New Roman" w:eastAsia="標楷體" w:hAnsi="Times New Roman"/>
            <w:noProof/>
            <w:webHidden/>
            <w:sz w:val="28"/>
            <w:szCs w:val="28"/>
          </w:rPr>
          <w:t>13</w:t>
        </w:r>
        <w:r w:rsidR="000E019C" w:rsidRPr="000E019C">
          <w:rPr>
            <w:rFonts w:ascii="Times New Roman" w:eastAsia="標楷體" w:hAnsi="Times New Roman"/>
            <w:noProof/>
            <w:webHidden/>
            <w:sz w:val="28"/>
            <w:szCs w:val="28"/>
          </w:rPr>
          <w:fldChar w:fldCharType="end"/>
        </w:r>
      </w:hyperlink>
    </w:p>
    <w:p w14:paraId="1E000975" w14:textId="7FB46F5E" w:rsidR="000E019C" w:rsidRPr="000E019C" w:rsidRDefault="00877FF0">
      <w:pPr>
        <w:pStyle w:val="31"/>
        <w:tabs>
          <w:tab w:val="right" w:leader="dot" w:pos="8302"/>
        </w:tabs>
        <w:rPr>
          <w:rFonts w:ascii="Times New Roman" w:eastAsia="標楷體" w:hAnsi="Times New Roman"/>
          <w:noProof/>
          <w:kern w:val="2"/>
          <w:sz w:val="28"/>
          <w:szCs w:val="28"/>
        </w:rPr>
      </w:pPr>
      <w:hyperlink w:anchor="_Toc11336401" w:history="1">
        <w:r w:rsidR="000E019C" w:rsidRPr="000E019C">
          <w:rPr>
            <w:rStyle w:val="affc"/>
            <w:rFonts w:ascii="Times New Roman" w:eastAsia="標楷體" w:hAnsi="Times New Roman"/>
            <w:noProof/>
            <w:sz w:val="28"/>
            <w:szCs w:val="28"/>
          </w:rPr>
          <w:t>第四節　後續研究與建議</w:t>
        </w:r>
        <w:r w:rsidR="000E019C" w:rsidRPr="000E019C">
          <w:rPr>
            <w:rFonts w:ascii="Times New Roman" w:eastAsia="標楷體" w:hAnsi="Times New Roman"/>
            <w:noProof/>
            <w:webHidden/>
            <w:sz w:val="28"/>
            <w:szCs w:val="28"/>
          </w:rPr>
          <w:tab/>
        </w:r>
        <w:r w:rsidR="000E019C" w:rsidRPr="000E019C">
          <w:rPr>
            <w:rFonts w:ascii="Times New Roman" w:eastAsia="標楷體" w:hAnsi="Times New Roman"/>
            <w:noProof/>
            <w:webHidden/>
            <w:sz w:val="28"/>
            <w:szCs w:val="28"/>
          </w:rPr>
          <w:fldChar w:fldCharType="begin"/>
        </w:r>
        <w:r w:rsidR="000E019C" w:rsidRPr="000E019C">
          <w:rPr>
            <w:rFonts w:ascii="Times New Roman" w:eastAsia="標楷體" w:hAnsi="Times New Roman"/>
            <w:noProof/>
            <w:webHidden/>
            <w:sz w:val="28"/>
            <w:szCs w:val="28"/>
          </w:rPr>
          <w:instrText xml:space="preserve"> PAGEREF _Toc11336401 \h </w:instrText>
        </w:r>
        <w:r w:rsidR="000E019C" w:rsidRPr="000E019C">
          <w:rPr>
            <w:rFonts w:ascii="Times New Roman" w:eastAsia="標楷體" w:hAnsi="Times New Roman"/>
            <w:noProof/>
            <w:webHidden/>
            <w:sz w:val="28"/>
            <w:szCs w:val="28"/>
          </w:rPr>
        </w:r>
        <w:r w:rsidR="000E019C" w:rsidRPr="000E019C">
          <w:rPr>
            <w:rFonts w:ascii="Times New Roman" w:eastAsia="標楷體" w:hAnsi="Times New Roman"/>
            <w:noProof/>
            <w:webHidden/>
            <w:sz w:val="28"/>
            <w:szCs w:val="28"/>
          </w:rPr>
          <w:fldChar w:fldCharType="separate"/>
        </w:r>
        <w:r w:rsidR="00480434">
          <w:rPr>
            <w:rFonts w:ascii="Times New Roman" w:eastAsia="標楷體" w:hAnsi="Times New Roman"/>
            <w:noProof/>
            <w:webHidden/>
            <w:sz w:val="28"/>
            <w:szCs w:val="28"/>
          </w:rPr>
          <w:t>13</w:t>
        </w:r>
        <w:r w:rsidR="000E019C" w:rsidRPr="000E019C">
          <w:rPr>
            <w:rFonts w:ascii="Times New Roman" w:eastAsia="標楷體" w:hAnsi="Times New Roman"/>
            <w:noProof/>
            <w:webHidden/>
            <w:sz w:val="28"/>
            <w:szCs w:val="28"/>
          </w:rPr>
          <w:fldChar w:fldCharType="end"/>
        </w:r>
      </w:hyperlink>
    </w:p>
    <w:p w14:paraId="02778E3F" w14:textId="4426FB34" w:rsidR="000E019C" w:rsidRPr="000E019C" w:rsidRDefault="00877FF0" w:rsidP="000E019C">
      <w:pPr>
        <w:pStyle w:val="11"/>
        <w:rPr>
          <w:rFonts w:ascii="Times New Roman" w:eastAsia="標楷體" w:hAnsi="Times New Roman"/>
          <w:noProof/>
          <w:kern w:val="2"/>
          <w:sz w:val="28"/>
          <w:szCs w:val="28"/>
        </w:rPr>
      </w:pPr>
      <w:hyperlink w:anchor="_Toc11336402" w:history="1">
        <w:r w:rsidR="000E019C" w:rsidRPr="000E019C">
          <w:rPr>
            <w:rStyle w:val="affc"/>
            <w:rFonts w:ascii="Times New Roman" w:eastAsia="標楷體" w:hAnsi="Times New Roman"/>
            <w:noProof/>
            <w:sz w:val="28"/>
            <w:szCs w:val="28"/>
          </w:rPr>
          <w:t>參考文獻</w:t>
        </w:r>
        <w:r w:rsidR="000E019C" w:rsidRPr="000E019C">
          <w:rPr>
            <w:rFonts w:ascii="Times New Roman" w:eastAsia="標楷體" w:hAnsi="Times New Roman"/>
            <w:noProof/>
            <w:webHidden/>
            <w:sz w:val="28"/>
            <w:szCs w:val="28"/>
          </w:rPr>
          <w:tab/>
        </w:r>
        <w:r w:rsidR="000E019C" w:rsidRPr="000E019C">
          <w:rPr>
            <w:rFonts w:ascii="Times New Roman" w:eastAsia="標楷體" w:hAnsi="Times New Roman"/>
            <w:noProof/>
            <w:webHidden/>
            <w:sz w:val="28"/>
            <w:szCs w:val="28"/>
          </w:rPr>
          <w:fldChar w:fldCharType="begin"/>
        </w:r>
        <w:r w:rsidR="000E019C" w:rsidRPr="000E019C">
          <w:rPr>
            <w:rFonts w:ascii="Times New Roman" w:eastAsia="標楷體" w:hAnsi="Times New Roman"/>
            <w:noProof/>
            <w:webHidden/>
            <w:sz w:val="28"/>
            <w:szCs w:val="28"/>
          </w:rPr>
          <w:instrText xml:space="preserve"> PAGEREF _Toc11336402 \h </w:instrText>
        </w:r>
        <w:r w:rsidR="000E019C" w:rsidRPr="000E019C">
          <w:rPr>
            <w:rFonts w:ascii="Times New Roman" w:eastAsia="標楷體" w:hAnsi="Times New Roman"/>
            <w:noProof/>
            <w:webHidden/>
            <w:sz w:val="28"/>
            <w:szCs w:val="28"/>
          </w:rPr>
        </w:r>
        <w:r w:rsidR="000E019C" w:rsidRPr="000E019C">
          <w:rPr>
            <w:rFonts w:ascii="Times New Roman" w:eastAsia="標楷體" w:hAnsi="Times New Roman"/>
            <w:noProof/>
            <w:webHidden/>
            <w:sz w:val="28"/>
            <w:szCs w:val="28"/>
          </w:rPr>
          <w:fldChar w:fldCharType="separate"/>
        </w:r>
        <w:r w:rsidR="00480434">
          <w:rPr>
            <w:rFonts w:ascii="Times New Roman" w:eastAsia="標楷體" w:hAnsi="Times New Roman"/>
            <w:noProof/>
            <w:webHidden/>
            <w:sz w:val="28"/>
            <w:szCs w:val="28"/>
          </w:rPr>
          <w:t>15</w:t>
        </w:r>
        <w:r w:rsidR="000E019C" w:rsidRPr="000E019C">
          <w:rPr>
            <w:rFonts w:ascii="Times New Roman" w:eastAsia="標楷體" w:hAnsi="Times New Roman"/>
            <w:noProof/>
            <w:webHidden/>
            <w:sz w:val="28"/>
            <w:szCs w:val="28"/>
          </w:rPr>
          <w:fldChar w:fldCharType="end"/>
        </w:r>
      </w:hyperlink>
    </w:p>
    <w:p w14:paraId="3F98B7F7" w14:textId="0EB43816" w:rsidR="000E019C" w:rsidRPr="000E019C" w:rsidRDefault="00877FF0" w:rsidP="000E019C">
      <w:pPr>
        <w:pStyle w:val="11"/>
        <w:rPr>
          <w:rFonts w:ascii="Times New Roman" w:eastAsia="標楷體" w:hAnsi="Times New Roman"/>
          <w:noProof/>
          <w:kern w:val="2"/>
          <w:sz w:val="28"/>
          <w:szCs w:val="28"/>
        </w:rPr>
      </w:pPr>
      <w:hyperlink w:anchor="_Toc11336403" w:history="1">
        <w:r w:rsidR="000E019C" w:rsidRPr="000E019C">
          <w:rPr>
            <w:rStyle w:val="affc"/>
            <w:rFonts w:ascii="Times New Roman" w:eastAsia="標楷體" w:hAnsi="Times New Roman"/>
            <w:noProof/>
            <w:sz w:val="28"/>
            <w:szCs w:val="28"/>
          </w:rPr>
          <w:t>附錄一　附錄名稱</w:t>
        </w:r>
        <w:r w:rsidR="000E019C" w:rsidRPr="000E019C">
          <w:rPr>
            <w:rFonts w:ascii="Times New Roman" w:eastAsia="標楷體" w:hAnsi="Times New Roman"/>
            <w:noProof/>
            <w:webHidden/>
            <w:sz w:val="28"/>
            <w:szCs w:val="28"/>
          </w:rPr>
          <w:tab/>
        </w:r>
        <w:r w:rsidR="000E019C" w:rsidRPr="000E019C">
          <w:rPr>
            <w:rFonts w:ascii="Times New Roman" w:eastAsia="標楷體" w:hAnsi="Times New Roman"/>
            <w:noProof/>
            <w:webHidden/>
            <w:sz w:val="28"/>
            <w:szCs w:val="28"/>
          </w:rPr>
          <w:fldChar w:fldCharType="begin"/>
        </w:r>
        <w:r w:rsidR="000E019C" w:rsidRPr="000E019C">
          <w:rPr>
            <w:rFonts w:ascii="Times New Roman" w:eastAsia="標楷體" w:hAnsi="Times New Roman"/>
            <w:noProof/>
            <w:webHidden/>
            <w:sz w:val="28"/>
            <w:szCs w:val="28"/>
          </w:rPr>
          <w:instrText xml:space="preserve"> PAGEREF _Toc11336403 \h </w:instrText>
        </w:r>
        <w:r w:rsidR="000E019C" w:rsidRPr="000E019C">
          <w:rPr>
            <w:rFonts w:ascii="Times New Roman" w:eastAsia="標楷體" w:hAnsi="Times New Roman"/>
            <w:noProof/>
            <w:webHidden/>
            <w:sz w:val="28"/>
            <w:szCs w:val="28"/>
          </w:rPr>
        </w:r>
        <w:r w:rsidR="000E019C" w:rsidRPr="000E019C">
          <w:rPr>
            <w:rFonts w:ascii="Times New Roman" w:eastAsia="標楷體" w:hAnsi="Times New Roman"/>
            <w:noProof/>
            <w:webHidden/>
            <w:sz w:val="28"/>
            <w:szCs w:val="28"/>
          </w:rPr>
          <w:fldChar w:fldCharType="separate"/>
        </w:r>
        <w:r w:rsidR="00480434">
          <w:rPr>
            <w:rFonts w:ascii="Times New Roman" w:eastAsia="標楷體" w:hAnsi="Times New Roman"/>
            <w:noProof/>
            <w:webHidden/>
            <w:sz w:val="28"/>
            <w:szCs w:val="28"/>
          </w:rPr>
          <w:t>17</w:t>
        </w:r>
        <w:r w:rsidR="000E019C" w:rsidRPr="000E019C">
          <w:rPr>
            <w:rFonts w:ascii="Times New Roman" w:eastAsia="標楷體" w:hAnsi="Times New Roman"/>
            <w:noProof/>
            <w:webHidden/>
            <w:sz w:val="28"/>
            <w:szCs w:val="28"/>
          </w:rPr>
          <w:fldChar w:fldCharType="end"/>
        </w:r>
      </w:hyperlink>
    </w:p>
    <w:p w14:paraId="60D65799" w14:textId="317DBE4F" w:rsidR="000E019C" w:rsidRPr="000E019C" w:rsidRDefault="00877FF0" w:rsidP="000E019C">
      <w:pPr>
        <w:pStyle w:val="11"/>
        <w:rPr>
          <w:rFonts w:ascii="Times New Roman" w:eastAsia="標楷體" w:hAnsi="Times New Roman"/>
          <w:noProof/>
          <w:kern w:val="2"/>
          <w:sz w:val="28"/>
          <w:szCs w:val="28"/>
        </w:rPr>
      </w:pPr>
      <w:hyperlink w:anchor="_Toc11336404" w:history="1">
        <w:r w:rsidR="000E019C" w:rsidRPr="000E019C">
          <w:rPr>
            <w:rStyle w:val="affc"/>
            <w:rFonts w:ascii="Times New Roman" w:eastAsia="標楷體" w:hAnsi="Times New Roman"/>
            <w:noProof/>
            <w:sz w:val="28"/>
            <w:szCs w:val="28"/>
          </w:rPr>
          <w:t>著作權聲明</w:t>
        </w:r>
        <w:r w:rsidR="000E019C" w:rsidRPr="000E019C">
          <w:rPr>
            <w:rFonts w:ascii="Times New Roman" w:eastAsia="標楷體" w:hAnsi="Times New Roman"/>
            <w:noProof/>
            <w:webHidden/>
            <w:sz w:val="28"/>
            <w:szCs w:val="28"/>
          </w:rPr>
          <w:tab/>
        </w:r>
        <w:r w:rsidR="000E019C" w:rsidRPr="000E019C">
          <w:rPr>
            <w:rFonts w:ascii="Times New Roman" w:eastAsia="標楷體" w:hAnsi="Times New Roman"/>
            <w:noProof/>
            <w:webHidden/>
            <w:sz w:val="28"/>
            <w:szCs w:val="28"/>
          </w:rPr>
          <w:fldChar w:fldCharType="begin"/>
        </w:r>
        <w:r w:rsidR="000E019C" w:rsidRPr="000E019C">
          <w:rPr>
            <w:rFonts w:ascii="Times New Roman" w:eastAsia="標楷體" w:hAnsi="Times New Roman"/>
            <w:noProof/>
            <w:webHidden/>
            <w:sz w:val="28"/>
            <w:szCs w:val="28"/>
          </w:rPr>
          <w:instrText xml:space="preserve"> PAGEREF _Toc11336404 \h </w:instrText>
        </w:r>
        <w:r w:rsidR="000E019C" w:rsidRPr="000E019C">
          <w:rPr>
            <w:rFonts w:ascii="Times New Roman" w:eastAsia="標楷體" w:hAnsi="Times New Roman"/>
            <w:noProof/>
            <w:webHidden/>
            <w:sz w:val="28"/>
            <w:szCs w:val="28"/>
          </w:rPr>
        </w:r>
        <w:r w:rsidR="000E019C" w:rsidRPr="000E019C">
          <w:rPr>
            <w:rFonts w:ascii="Times New Roman" w:eastAsia="標楷體" w:hAnsi="Times New Roman"/>
            <w:noProof/>
            <w:webHidden/>
            <w:sz w:val="28"/>
            <w:szCs w:val="28"/>
          </w:rPr>
          <w:fldChar w:fldCharType="separate"/>
        </w:r>
        <w:r w:rsidR="00480434">
          <w:rPr>
            <w:rFonts w:ascii="Times New Roman" w:eastAsia="標楷體" w:hAnsi="Times New Roman"/>
            <w:noProof/>
            <w:webHidden/>
            <w:sz w:val="28"/>
            <w:szCs w:val="28"/>
          </w:rPr>
          <w:t>19</w:t>
        </w:r>
        <w:r w:rsidR="000E019C" w:rsidRPr="000E019C">
          <w:rPr>
            <w:rFonts w:ascii="Times New Roman" w:eastAsia="標楷體" w:hAnsi="Times New Roman"/>
            <w:noProof/>
            <w:webHidden/>
            <w:sz w:val="28"/>
            <w:szCs w:val="28"/>
          </w:rPr>
          <w:fldChar w:fldCharType="end"/>
        </w:r>
      </w:hyperlink>
    </w:p>
    <w:p w14:paraId="19EB6366" w14:textId="77777777" w:rsidR="00612AFB" w:rsidRPr="000E019C" w:rsidRDefault="006D370D" w:rsidP="00784C7C">
      <w:pPr>
        <w:adjustRightInd w:val="0"/>
        <w:snapToGrid w:val="0"/>
        <w:spacing w:line="360" w:lineRule="auto"/>
        <w:rPr>
          <w:rFonts w:ascii="Times New Roman" w:eastAsia="標楷體" w:hAnsi="Times New Roman" w:cs="Times New Roman"/>
          <w:b w:val="0"/>
          <w:color w:val="auto"/>
          <w:sz w:val="28"/>
          <w:szCs w:val="28"/>
        </w:rPr>
        <w:sectPr w:rsidR="00612AFB" w:rsidRPr="000E019C" w:rsidSect="00F60064">
          <w:pgSz w:w="11906" w:h="16838" w:code="9"/>
          <w:pgMar w:top="1440" w:right="1797" w:bottom="1440" w:left="1797" w:header="851" w:footer="992" w:gutter="0"/>
          <w:pgNumType w:fmt="upperRoman"/>
          <w:cols w:space="425"/>
          <w:docGrid w:linePitch="735"/>
        </w:sectPr>
      </w:pPr>
      <w:r w:rsidRPr="000E019C">
        <w:rPr>
          <w:rFonts w:ascii="Times New Roman" w:eastAsia="標楷體" w:hAnsi="Times New Roman" w:cs="Times New Roman"/>
          <w:bCs w:val="0"/>
          <w:color w:val="auto"/>
          <w:kern w:val="0"/>
          <w:sz w:val="28"/>
          <w:szCs w:val="28"/>
        </w:rPr>
        <w:fldChar w:fldCharType="end"/>
      </w:r>
    </w:p>
    <w:p w14:paraId="7650F939" w14:textId="77777777" w:rsidR="008B0665" w:rsidRPr="001F1E31" w:rsidRDefault="00255B0F" w:rsidP="007D4567">
      <w:pPr>
        <w:pStyle w:val="ad"/>
        <w:adjustRightInd w:val="0"/>
        <w:snapToGrid w:val="0"/>
        <w:spacing w:after="720"/>
        <w:outlineLvl w:val="0"/>
        <w:rPr>
          <w:rFonts w:ascii="Times New Roman" w:hAnsi="Times New Roman"/>
        </w:rPr>
      </w:pPr>
      <w:bookmarkStart w:id="10" w:name="_Toc337201974"/>
      <w:bookmarkStart w:id="11" w:name="_Toc337202420"/>
      <w:bookmarkStart w:id="12" w:name="_Toc337208544"/>
      <w:bookmarkStart w:id="13" w:name="_Toc337208721"/>
      <w:bookmarkStart w:id="14" w:name="_Toc11336383"/>
      <w:r w:rsidRPr="001F1E31">
        <w:rPr>
          <w:rFonts w:ascii="Times New Roman" w:hAnsi="Times New Roman"/>
        </w:rPr>
        <w:lastRenderedPageBreak/>
        <w:t>圖　次</w:t>
      </w:r>
      <w:bookmarkEnd w:id="10"/>
      <w:bookmarkEnd w:id="11"/>
      <w:bookmarkEnd w:id="12"/>
      <w:bookmarkEnd w:id="13"/>
      <w:bookmarkEnd w:id="14"/>
    </w:p>
    <w:p w14:paraId="304EE181" w14:textId="3437729B" w:rsidR="001F1E31" w:rsidRPr="001F1E31" w:rsidRDefault="00877FF0" w:rsidP="001F1E31">
      <w:pPr>
        <w:pStyle w:val="afff4"/>
        <w:tabs>
          <w:tab w:val="right" w:leader="dot" w:pos="8302"/>
        </w:tabs>
        <w:rPr>
          <w:rFonts w:ascii="Times New Roman" w:eastAsia="標楷體" w:hAnsi="Times New Roman" w:cs="Times New Roman"/>
          <w:smallCaps w:val="0"/>
          <w:noProof/>
          <w:color w:val="auto"/>
          <w:sz w:val="28"/>
          <w:szCs w:val="28"/>
        </w:rPr>
      </w:pPr>
      <w:hyperlink w:anchor="_Toc180422352" w:history="1">
        <w:r w:rsidR="001F1E31" w:rsidRPr="001F1E31">
          <w:rPr>
            <w:rStyle w:val="affc"/>
            <w:rFonts w:ascii="Times New Roman" w:eastAsia="標楷體" w:hAnsi="Times New Roman" w:cs="Times New Roman"/>
            <w:noProof/>
            <w:color w:val="auto"/>
            <w:sz w:val="28"/>
            <w:szCs w:val="28"/>
            <w:u w:val="none"/>
          </w:rPr>
          <w:t>圖</w:t>
        </w:r>
        <w:r w:rsidR="001F1E31" w:rsidRPr="001F1E31">
          <w:rPr>
            <w:rStyle w:val="affc"/>
            <w:rFonts w:ascii="Times New Roman" w:eastAsia="標楷體" w:hAnsi="Times New Roman" w:cs="Times New Roman"/>
            <w:noProof/>
            <w:color w:val="auto"/>
            <w:sz w:val="28"/>
            <w:szCs w:val="28"/>
            <w:u w:val="none"/>
          </w:rPr>
          <w:t>2-1</w:t>
        </w:r>
        <w:r w:rsidR="001F1E31" w:rsidRPr="001F1E31">
          <w:rPr>
            <w:rFonts w:ascii="Times New Roman" w:eastAsia="標楷體" w:hAnsi="Times New Roman" w:cs="Times New Roman"/>
            <w:noProof/>
            <w:webHidden/>
            <w:color w:val="auto"/>
            <w:sz w:val="28"/>
            <w:szCs w:val="28"/>
          </w:rPr>
          <w:tab/>
        </w:r>
      </w:hyperlink>
      <w:hyperlink w:anchor="_Toc180422353" w:history="1">
        <w:r w:rsidR="001F1E31" w:rsidRPr="001F1E31">
          <w:rPr>
            <w:rStyle w:val="affc"/>
            <w:rFonts w:ascii="Times New Roman" w:eastAsia="標楷體" w:hAnsi="Times New Roman" w:cs="Times New Roman"/>
            <w:noProof/>
            <w:color w:val="auto"/>
            <w:sz w:val="28"/>
            <w:szCs w:val="28"/>
            <w:u w:val="none"/>
          </w:rPr>
          <w:t>這是圖</w:t>
        </w:r>
        <w:r w:rsidR="001F1E31" w:rsidRPr="001F1E31">
          <w:rPr>
            <w:rStyle w:val="affc"/>
            <w:rFonts w:ascii="Times New Roman" w:eastAsia="標楷體" w:hAnsi="Times New Roman" w:cs="Times New Roman"/>
            <w:noProof/>
            <w:color w:val="auto"/>
            <w:sz w:val="28"/>
            <w:szCs w:val="28"/>
            <w:u w:val="none"/>
          </w:rPr>
          <w:t>2-1</w:t>
        </w:r>
        <w:r w:rsidR="001F1E31" w:rsidRPr="001F1E31">
          <w:rPr>
            <w:rStyle w:val="affc"/>
            <w:rFonts w:ascii="Times New Roman" w:eastAsia="標楷體" w:hAnsi="Times New Roman" w:cs="Times New Roman"/>
            <w:noProof/>
            <w:color w:val="auto"/>
            <w:sz w:val="28"/>
            <w:szCs w:val="28"/>
            <w:u w:val="none"/>
          </w:rPr>
          <w:t>的標題</w:t>
        </w:r>
        <w:r w:rsidR="001F1E31" w:rsidRPr="001F1E31">
          <w:rPr>
            <w:rFonts w:ascii="Times New Roman" w:eastAsia="標楷體" w:hAnsi="Times New Roman" w:cs="Times New Roman"/>
            <w:noProof/>
            <w:webHidden/>
            <w:color w:val="auto"/>
            <w:sz w:val="28"/>
            <w:szCs w:val="28"/>
          </w:rPr>
          <w:tab/>
        </w:r>
        <w:r w:rsidR="001F1E31" w:rsidRPr="001F1E31">
          <w:rPr>
            <w:rFonts w:ascii="Times New Roman" w:eastAsia="標楷體" w:hAnsi="Times New Roman" w:cs="Times New Roman"/>
            <w:noProof/>
            <w:webHidden/>
            <w:color w:val="auto"/>
            <w:sz w:val="28"/>
            <w:szCs w:val="28"/>
          </w:rPr>
          <w:fldChar w:fldCharType="begin"/>
        </w:r>
        <w:r w:rsidR="001F1E31" w:rsidRPr="001F1E31">
          <w:rPr>
            <w:rFonts w:ascii="Times New Roman" w:eastAsia="標楷體" w:hAnsi="Times New Roman" w:cs="Times New Roman"/>
            <w:noProof/>
            <w:webHidden/>
            <w:color w:val="auto"/>
            <w:sz w:val="28"/>
            <w:szCs w:val="28"/>
          </w:rPr>
          <w:instrText xml:space="preserve"> PAGEREF _Toc180422353 \h </w:instrText>
        </w:r>
        <w:r w:rsidR="001F1E31" w:rsidRPr="001F1E31">
          <w:rPr>
            <w:rFonts w:ascii="Times New Roman" w:eastAsia="標楷體" w:hAnsi="Times New Roman" w:cs="Times New Roman"/>
            <w:noProof/>
            <w:webHidden/>
            <w:color w:val="auto"/>
            <w:sz w:val="28"/>
            <w:szCs w:val="28"/>
          </w:rPr>
        </w:r>
        <w:r w:rsidR="001F1E31" w:rsidRPr="001F1E31">
          <w:rPr>
            <w:rFonts w:ascii="Times New Roman" w:eastAsia="標楷體" w:hAnsi="Times New Roman" w:cs="Times New Roman"/>
            <w:noProof/>
            <w:webHidden/>
            <w:color w:val="auto"/>
            <w:sz w:val="28"/>
            <w:szCs w:val="28"/>
          </w:rPr>
          <w:fldChar w:fldCharType="separate"/>
        </w:r>
        <w:r w:rsidR="001F1E31" w:rsidRPr="001F1E31">
          <w:rPr>
            <w:rFonts w:ascii="Times New Roman" w:eastAsia="標楷體" w:hAnsi="Times New Roman" w:cs="Times New Roman"/>
            <w:noProof/>
            <w:webHidden/>
            <w:color w:val="auto"/>
            <w:sz w:val="28"/>
            <w:szCs w:val="28"/>
          </w:rPr>
          <w:t>7</w:t>
        </w:r>
        <w:r w:rsidR="001F1E31" w:rsidRPr="001F1E31">
          <w:rPr>
            <w:rFonts w:ascii="Times New Roman" w:eastAsia="標楷體" w:hAnsi="Times New Roman" w:cs="Times New Roman"/>
            <w:noProof/>
            <w:webHidden/>
            <w:color w:val="auto"/>
            <w:sz w:val="28"/>
            <w:szCs w:val="28"/>
          </w:rPr>
          <w:fldChar w:fldCharType="end"/>
        </w:r>
      </w:hyperlink>
    </w:p>
    <w:p w14:paraId="4C062F28" w14:textId="77777777" w:rsidR="001F1E31" w:rsidRPr="001F1E31" w:rsidRDefault="00877FF0" w:rsidP="001F1E31">
      <w:pPr>
        <w:pStyle w:val="afff4"/>
        <w:tabs>
          <w:tab w:val="right" w:leader="dot" w:pos="8302"/>
        </w:tabs>
        <w:rPr>
          <w:rFonts w:ascii="Times New Roman" w:eastAsia="標楷體" w:hAnsi="Times New Roman" w:cs="Times New Roman"/>
          <w:smallCaps w:val="0"/>
          <w:noProof/>
          <w:color w:val="auto"/>
          <w:sz w:val="28"/>
          <w:szCs w:val="28"/>
        </w:rPr>
      </w:pPr>
      <w:hyperlink w:anchor="_Toc180422354" w:history="1">
        <w:r w:rsidR="001F1E31" w:rsidRPr="001F1E31">
          <w:rPr>
            <w:rStyle w:val="affc"/>
            <w:rFonts w:ascii="Times New Roman" w:eastAsia="標楷體" w:hAnsi="Times New Roman" w:cs="Times New Roman"/>
            <w:noProof/>
            <w:color w:val="auto"/>
            <w:sz w:val="28"/>
            <w:szCs w:val="28"/>
            <w:u w:val="none"/>
          </w:rPr>
          <w:t>圖</w:t>
        </w:r>
        <w:r w:rsidR="001F1E31" w:rsidRPr="001F1E31">
          <w:rPr>
            <w:rStyle w:val="affc"/>
            <w:rFonts w:ascii="Times New Roman" w:eastAsia="標楷體" w:hAnsi="Times New Roman" w:cs="Times New Roman"/>
            <w:noProof/>
            <w:color w:val="auto"/>
            <w:sz w:val="28"/>
            <w:szCs w:val="28"/>
            <w:u w:val="none"/>
          </w:rPr>
          <w:t>3-1</w:t>
        </w:r>
        <w:r w:rsidR="001F1E31" w:rsidRPr="001F1E31">
          <w:rPr>
            <w:rFonts w:ascii="Times New Roman" w:eastAsia="標楷體" w:hAnsi="Times New Roman" w:cs="Times New Roman"/>
            <w:noProof/>
            <w:webHidden/>
            <w:color w:val="auto"/>
            <w:sz w:val="28"/>
            <w:szCs w:val="28"/>
          </w:rPr>
          <w:tab/>
        </w:r>
      </w:hyperlink>
      <w:hyperlink w:anchor="_Toc180422355" w:history="1">
        <w:r w:rsidR="001F1E31" w:rsidRPr="001F1E31">
          <w:rPr>
            <w:rStyle w:val="affc"/>
            <w:rFonts w:ascii="Times New Roman" w:eastAsia="標楷體" w:hAnsi="Times New Roman" w:cs="Times New Roman"/>
            <w:noProof/>
            <w:color w:val="auto"/>
            <w:sz w:val="28"/>
            <w:szCs w:val="28"/>
            <w:u w:val="none"/>
          </w:rPr>
          <w:t>本研究觀念架構</w:t>
        </w:r>
        <w:r w:rsidR="001F1E31" w:rsidRPr="001F1E31">
          <w:rPr>
            <w:rFonts w:ascii="Times New Roman" w:eastAsia="標楷體" w:hAnsi="Times New Roman" w:cs="Times New Roman"/>
            <w:noProof/>
            <w:webHidden/>
            <w:color w:val="auto"/>
            <w:sz w:val="28"/>
            <w:szCs w:val="28"/>
          </w:rPr>
          <w:tab/>
        </w:r>
        <w:r w:rsidR="001F1E31" w:rsidRPr="001F1E31">
          <w:rPr>
            <w:rFonts w:ascii="Times New Roman" w:eastAsia="標楷體" w:hAnsi="Times New Roman" w:cs="Times New Roman"/>
            <w:noProof/>
            <w:webHidden/>
            <w:color w:val="auto"/>
            <w:sz w:val="28"/>
            <w:szCs w:val="28"/>
          </w:rPr>
          <w:fldChar w:fldCharType="begin"/>
        </w:r>
        <w:r w:rsidR="001F1E31" w:rsidRPr="001F1E31">
          <w:rPr>
            <w:rFonts w:ascii="Times New Roman" w:eastAsia="標楷體" w:hAnsi="Times New Roman" w:cs="Times New Roman"/>
            <w:noProof/>
            <w:webHidden/>
            <w:color w:val="auto"/>
            <w:sz w:val="28"/>
            <w:szCs w:val="28"/>
          </w:rPr>
          <w:instrText xml:space="preserve"> PAGEREF _Toc180422355 \h </w:instrText>
        </w:r>
        <w:r w:rsidR="001F1E31" w:rsidRPr="001F1E31">
          <w:rPr>
            <w:rFonts w:ascii="Times New Roman" w:eastAsia="標楷體" w:hAnsi="Times New Roman" w:cs="Times New Roman"/>
            <w:noProof/>
            <w:webHidden/>
            <w:color w:val="auto"/>
            <w:sz w:val="28"/>
            <w:szCs w:val="28"/>
          </w:rPr>
        </w:r>
        <w:r w:rsidR="001F1E31" w:rsidRPr="001F1E31">
          <w:rPr>
            <w:rFonts w:ascii="Times New Roman" w:eastAsia="標楷體" w:hAnsi="Times New Roman" w:cs="Times New Roman"/>
            <w:noProof/>
            <w:webHidden/>
            <w:color w:val="auto"/>
            <w:sz w:val="28"/>
            <w:szCs w:val="28"/>
          </w:rPr>
          <w:fldChar w:fldCharType="separate"/>
        </w:r>
        <w:r w:rsidR="001F1E31" w:rsidRPr="001F1E31">
          <w:rPr>
            <w:rFonts w:ascii="Times New Roman" w:eastAsia="標楷體" w:hAnsi="Times New Roman" w:cs="Times New Roman"/>
            <w:noProof/>
            <w:webHidden/>
            <w:color w:val="auto"/>
            <w:sz w:val="28"/>
            <w:szCs w:val="28"/>
          </w:rPr>
          <w:t>9</w:t>
        </w:r>
        <w:r w:rsidR="001F1E31" w:rsidRPr="001F1E31">
          <w:rPr>
            <w:rFonts w:ascii="Times New Roman" w:eastAsia="標楷體" w:hAnsi="Times New Roman" w:cs="Times New Roman"/>
            <w:noProof/>
            <w:webHidden/>
            <w:color w:val="auto"/>
            <w:sz w:val="28"/>
            <w:szCs w:val="28"/>
          </w:rPr>
          <w:fldChar w:fldCharType="end"/>
        </w:r>
      </w:hyperlink>
    </w:p>
    <w:p w14:paraId="4422DC4C" w14:textId="244BE29B" w:rsidR="001F1E31" w:rsidRPr="001F1E31" w:rsidRDefault="001F1E31" w:rsidP="001F1E31">
      <w:pPr>
        <w:pStyle w:val="afff4"/>
        <w:tabs>
          <w:tab w:val="right" w:leader="dot" w:pos="8302"/>
        </w:tabs>
        <w:rPr>
          <w:rFonts w:ascii="Times New Roman" w:eastAsia="標楷體" w:hAnsi="Times New Roman" w:cs="Times New Roman"/>
          <w:smallCaps w:val="0"/>
          <w:noProof/>
          <w:color w:val="auto"/>
          <w:sz w:val="28"/>
          <w:szCs w:val="28"/>
        </w:rPr>
      </w:pPr>
    </w:p>
    <w:p w14:paraId="13B39C8F" w14:textId="4DFAF9D3" w:rsidR="005D099F" w:rsidRPr="000E019C" w:rsidRDefault="005D099F" w:rsidP="005D099F">
      <w:pPr>
        <w:rPr>
          <w:rFonts w:ascii="Times New Roman" w:eastAsia="標楷體" w:hAnsi="Times New Roman" w:cs="Times New Roman"/>
        </w:rPr>
        <w:sectPr w:rsidR="005D099F" w:rsidRPr="000E019C" w:rsidSect="008D2A66">
          <w:pgSz w:w="11906" w:h="16838" w:code="9"/>
          <w:pgMar w:top="1440" w:right="1797" w:bottom="1440" w:left="1797" w:header="851" w:footer="992" w:gutter="0"/>
          <w:pgNumType w:fmt="upperRoman"/>
          <w:cols w:space="425"/>
          <w:docGrid w:linePitch="735"/>
        </w:sectPr>
      </w:pPr>
    </w:p>
    <w:p w14:paraId="33FA8493" w14:textId="77777777" w:rsidR="001F1E31" w:rsidRPr="001F1E31" w:rsidRDefault="00255B0F" w:rsidP="001F7F80">
      <w:pPr>
        <w:pStyle w:val="af"/>
        <w:spacing w:after="720"/>
        <w:outlineLvl w:val="0"/>
        <w:rPr>
          <w:rFonts w:ascii="Times New Roman" w:hAnsi="Times New Roman"/>
          <w:noProof/>
          <w:sz w:val="28"/>
          <w:szCs w:val="28"/>
        </w:rPr>
      </w:pPr>
      <w:bookmarkStart w:id="15" w:name="_Toc337201975"/>
      <w:bookmarkStart w:id="16" w:name="_Toc337202421"/>
      <w:bookmarkStart w:id="17" w:name="_Toc337208545"/>
      <w:bookmarkStart w:id="18" w:name="_Toc337208722"/>
      <w:bookmarkStart w:id="19" w:name="_Toc11336384"/>
      <w:r w:rsidRPr="000E019C">
        <w:rPr>
          <w:rFonts w:ascii="Times New Roman" w:hAnsi="Times New Roman"/>
        </w:rPr>
        <w:lastRenderedPageBreak/>
        <w:t>表　次</w:t>
      </w:r>
      <w:bookmarkStart w:id="20" w:name="_Toc337201976"/>
      <w:bookmarkStart w:id="21" w:name="_Toc337202422"/>
      <w:bookmarkStart w:id="22" w:name="_Toc337208546"/>
      <w:bookmarkStart w:id="23" w:name="_Toc337208723"/>
      <w:bookmarkEnd w:id="15"/>
      <w:bookmarkEnd w:id="16"/>
      <w:bookmarkEnd w:id="17"/>
      <w:bookmarkEnd w:id="18"/>
      <w:bookmarkEnd w:id="19"/>
      <w:r w:rsidR="001F7F80" w:rsidRPr="001F1E31">
        <w:rPr>
          <w:rFonts w:ascii="Times New Roman" w:hAnsi="Times New Roman"/>
          <w:sz w:val="28"/>
          <w:szCs w:val="28"/>
        </w:rPr>
        <w:fldChar w:fldCharType="begin"/>
      </w:r>
      <w:r w:rsidR="001F7F80" w:rsidRPr="001F1E31">
        <w:rPr>
          <w:rFonts w:ascii="Times New Roman" w:hAnsi="Times New Roman"/>
          <w:sz w:val="28"/>
          <w:szCs w:val="28"/>
        </w:rPr>
        <w:instrText xml:space="preserve"> TOC \f F \h \z \t "</w:instrText>
      </w:r>
      <w:r w:rsidR="001F7F80" w:rsidRPr="001F1E31">
        <w:rPr>
          <w:rFonts w:ascii="Times New Roman" w:hAnsi="Times New Roman"/>
          <w:sz w:val="28"/>
          <w:szCs w:val="28"/>
        </w:rPr>
        <w:instrText>表</w:instrText>
      </w:r>
      <w:r w:rsidR="001F7F80" w:rsidRPr="001F1E31">
        <w:rPr>
          <w:rFonts w:ascii="Times New Roman" w:hAnsi="Times New Roman"/>
          <w:sz w:val="28"/>
          <w:szCs w:val="28"/>
        </w:rPr>
        <w:instrText xml:space="preserve">2-1 </w:instrText>
      </w:r>
      <w:r w:rsidR="001F7F80" w:rsidRPr="001F1E31">
        <w:rPr>
          <w:rFonts w:ascii="Times New Roman" w:hAnsi="Times New Roman"/>
          <w:sz w:val="28"/>
          <w:szCs w:val="28"/>
        </w:rPr>
        <w:instrText>這是表格一的標題</w:instrText>
      </w:r>
      <w:r w:rsidR="001F7F80" w:rsidRPr="001F1E31">
        <w:rPr>
          <w:rFonts w:ascii="Times New Roman" w:hAnsi="Times New Roman"/>
          <w:sz w:val="28"/>
          <w:szCs w:val="28"/>
        </w:rPr>
        <w:instrText xml:space="preserve">" \c </w:instrText>
      </w:r>
      <w:r w:rsidR="001F7F80" w:rsidRPr="001F1E31">
        <w:rPr>
          <w:rFonts w:ascii="Times New Roman" w:hAnsi="Times New Roman"/>
          <w:sz w:val="28"/>
          <w:szCs w:val="28"/>
        </w:rPr>
        <w:fldChar w:fldCharType="separate"/>
      </w:r>
    </w:p>
    <w:p w14:paraId="4E5F47B1" w14:textId="2B0D67EA" w:rsidR="001F1E31" w:rsidRPr="001F1E31" w:rsidRDefault="00877FF0" w:rsidP="001F1E31">
      <w:pPr>
        <w:pStyle w:val="afff4"/>
        <w:tabs>
          <w:tab w:val="right" w:leader="dot" w:pos="8302"/>
        </w:tabs>
        <w:rPr>
          <w:rFonts w:ascii="Times New Roman" w:eastAsia="標楷體" w:hAnsi="Times New Roman" w:cs="Times New Roman"/>
          <w:smallCaps w:val="0"/>
          <w:noProof/>
          <w:color w:val="auto"/>
          <w:sz w:val="28"/>
          <w:szCs w:val="28"/>
        </w:rPr>
      </w:pPr>
      <w:hyperlink w:anchor="_Toc180422350" w:history="1">
        <w:r w:rsidR="001F1E31" w:rsidRPr="001F1E31">
          <w:rPr>
            <w:rStyle w:val="affc"/>
            <w:rFonts w:ascii="Times New Roman" w:eastAsia="標楷體" w:hAnsi="Times New Roman" w:cs="Times New Roman"/>
            <w:noProof/>
            <w:color w:val="auto"/>
            <w:sz w:val="28"/>
            <w:szCs w:val="28"/>
          </w:rPr>
          <w:t>表</w:t>
        </w:r>
        <w:r w:rsidR="001F1E31" w:rsidRPr="001F1E31">
          <w:rPr>
            <w:rStyle w:val="affc"/>
            <w:rFonts w:ascii="Times New Roman" w:eastAsia="標楷體" w:hAnsi="Times New Roman" w:cs="Times New Roman"/>
            <w:noProof/>
            <w:color w:val="auto"/>
            <w:sz w:val="28"/>
            <w:szCs w:val="28"/>
          </w:rPr>
          <w:t>2-1</w:t>
        </w:r>
        <w:r w:rsidR="001F1E31" w:rsidRPr="001F1E31">
          <w:rPr>
            <w:rFonts w:ascii="Times New Roman" w:eastAsia="標楷體" w:hAnsi="Times New Roman" w:cs="Times New Roman"/>
            <w:noProof/>
            <w:webHidden/>
            <w:color w:val="auto"/>
            <w:sz w:val="28"/>
            <w:szCs w:val="28"/>
          </w:rPr>
          <w:tab/>
        </w:r>
      </w:hyperlink>
      <w:hyperlink w:anchor="_Toc180422351" w:history="1">
        <w:r w:rsidR="001F1E31" w:rsidRPr="001F1E31">
          <w:rPr>
            <w:rStyle w:val="affc"/>
            <w:rFonts w:ascii="Times New Roman" w:eastAsia="標楷體" w:hAnsi="Times New Roman" w:cs="Times New Roman"/>
            <w:noProof/>
            <w:color w:val="auto"/>
            <w:sz w:val="28"/>
            <w:szCs w:val="28"/>
          </w:rPr>
          <w:t>這是表格</w:t>
        </w:r>
        <w:r w:rsidR="001F1E31" w:rsidRPr="001F1E31">
          <w:rPr>
            <w:rStyle w:val="affc"/>
            <w:rFonts w:ascii="Times New Roman" w:eastAsia="標楷體" w:hAnsi="Times New Roman" w:cs="Times New Roman"/>
            <w:noProof/>
            <w:color w:val="auto"/>
            <w:sz w:val="28"/>
            <w:szCs w:val="28"/>
          </w:rPr>
          <w:t>2-1</w:t>
        </w:r>
        <w:r w:rsidR="001F1E31" w:rsidRPr="001F1E31">
          <w:rPr>
            <w:rStyle w:val="affc"/>
            <w:rFonts w:ascii="Times New Roman" w:eastAsia="標楷體" w:hAnsi="Times New Roman" w:cs="Times New Roman"/>
            <w:noProof/>
            <w:color w:val="auto"/>
            <w:sz w:val="28"/>
            <w:szCs w:val="28"/>
          </w:rPr>
          <w:t>的標題</w:t>
        </w:r>
        <w:r w:rsidR="001F1E31" w:rsidRPr="001F1E31">
          <w:rPr>
            <w:rFonts w:ascii="Times New Roman" w:eastAsia="標楷體" w:hAnsi="Times New Roman" w:cs="Times New Roman"/>
            <w:noProof/>
            <w:webHidden/>
            <w:color w:val="auto"/>
            <w:sz w:val="28"/>
            <w:szCs w:val="28"/>
          </w:rPr>
          <w:tab/>
        </w:r>
        <w:r w:rsidR="001F1E31" w:rsidRPr="001F1E31">
          <w:rPr>
            <w:rFonts w:ascii="Times New Roman" w:eastAsia="標楷體" w:hAnsi="Times New Roman" w:cs="Times New Roman"/>
            <w:noProof/>
            <w:webHidden/>
            <w:color w:val="auto"/>
            <w:sz w:val="28"/>
            <w:szCs w:val="28"/>
          </w:rPr>
          <w:fldChar w:fldCharType="begin"/>
        </w:r>
        <w:r w:rsidR="001F1E31" w:rsidRPr="001F1E31">
          <w:rPr>
            <w:rFonts w:ascii="Times New Roman" w:eastAsia="標楷體" w:hAnsi="Times New Roman" w:cs="Times New Roman"/>
            <w:noProof/>
            <w:webHidden/>
            <w:color w:val="auto"/>
            <w:sz w:val="28"/>
            <w:szCs w:val="28"/>
          </w:rPr>
          <w:instrText xml:space="preserve"> PAGEREF _Toc180422351 \h </w:instrText>
        </w:r>
        <w:r w:rsidR="001F1E31" w:rsidRPr="001F1E31">
          <w:rPr>
            <w:rFonts w:ascii="Times New Roman" w:eastAsia="標楷體" w:hAnsi="Times New Roman" w:cs="Times New Roman"/>
            <w:noProof/>
            <w:webHidden/>
            <w:color w:val="auto"/>
            <w:sz w:val="28"/>
            <w:szCs w:val="28"/>
          </w:rPr>
        </w:r>
        <w:r w:rsidR="001F1E31" w:rsidRPr="001F1E31">
          <w:rPr>
            <w:rFonts w:ascii="Times New Roman" w:eastAsia="標楷體" w:hAnsi="Times New Roman" w:cs="Times New Roman"/>
            <w:noProof/>
            <w:webHidden/>
            <w:color w:val="auto"/>
            <w:sz w:val="28"/>
            <w:szCs w:val="28"/>
          </w:rPr>
          <w:fldChar w:fldCharType="separate"/>
        </w:r>
        <w:r w:rsidR="001F1E31" w:rsidRPr="001F1E31">
          <w:rPr>
            <w:rFonts w:ascii="Times New Roman" w:eastAsia="標楷體" w:hAnsi="Times New Roman" w:cs="Times New Roman"/>
            <w:noProof/>
            <w:webHidden/>
            <w:color w:val="auto"/>
            <w:sz w:val="28"/>
            <w:szCs w:val="28"/>
          </w:rPr>
          <w:t>7</w:t>
        </w:r>
        <w:r w:rsidR="001F1E31" w:rsidRPr="001F1E31">
          <w:rPr>
            <w:rFonts w:ascii="Times New Roman" w:eastAsia="標楷體" w:hAnsi="Times New Roman" w:cs="Times New Roman"/>
            <w:noProof/>
            <w:webHidden/>
            <w:color w:val="auto"/>
            <w:sz w:val="28"/>
            <w:szCs w:val="28"/>
          </w:rPr>
          <w:fldChar w:fldCharType="end"/>
        </w:r>
      </w:hyperlink>
    </w:p>
    <w:p w14:paraId="273B0793" w14:textId="77777777" w:rsidR="001F1E31" w:rsidRDefault="001F7F80" w:rsidP="001F1E31">
      <w:pPr>
        <w:pStyle w:val="afff4"/>
        <w:tabs>
          <w:tab w:val="right" w:leader="dot" w:pos="8302"/>
        </w:tabs>
        <w:rPr>
          <w:rFonts w:ascii="Times New Roman" w:eastAsia="標楷體" w:hAnsi="Times New Roman" w:cs="Times New Roman"/>
          <w:color w:val="auto"/>
          <w:sz w:val="28"/>
          <w:szCs w:val="28"/>
        </w:rPr>
        <w:sectPr w:rsidR="001F1E31" w:rsidSect="00F60064">
          <w:pgSz w:w="11906" w:h="16838" w:code="9"/>
          <w:pgMar w:top="1440" w:right="1797" w:bottom="1440" w:left="1797" w:header="851" w:footer="992" w:gutter="0"/>
          <w:pgNumType w:fmt="upperRoman"/>
          <w:cols w:space="425"/>
          <w:docGrid w:linePitch="735"/>
        </w:sectPr>
      </w:pPr>
      <w:r w:rsidRPr="001F1E31">
        <w:rPr>
          <w:rFonts w:ascii="Times New Roman" w:eastAsia="標楷體" w:hAnsi="Times New Roman" w:cs="Times New Roman"/>
          <w:color w:val="auto"/>
          <w:sz w:val="28"/>
          <w:szCs w:val="28"/>
        </w:rPr>
        <w:fldChar w:fldCharType="end"/>
      </w:r>
    </w:p>
    <w:p w14:paraId="2B19C34D" w14:textId="77777777" w:rsidR="003F17C6" w:rsidRPr="000E019C" w:rsidRDefault="003F17C6" w:rsidP="00FD4400">
      <w:pPr>
        <w:pStyle w:val="affd"/>
      </w:pPr>
      <w:bookmarkStart w:id="24" w:name="_Toc11336385"/>
      <w:bookmarkStart w:id="25" w:name="_Toc337201977"/>
      <w:bookmarkStart w:id="26" w:name="_Toc337202423"/>
      <w:bookmarkStart w:id="27" w:name="_Toc337208547"/>
      <w:bookmarkStart w:id="28" w:name="_Toc337208724"/>
      <w:bookmarkEnd w:id="20"/>
      <w:bookmarkEnd w:id="21"/>
      <w:bookmarkEnd w:id="22"/>
      <w:bookmarkEnd w:id="23"/>
      <w:proofErr w:type="spellStart"/>
      <w:r w:rsidRPr="000E019C">
        <w:lastRenderedPageBreak/>
        <w:t>第一章</w:t>
      </w:r>
      <w:proofErr w:type="spellEnd"/>
      <w:r w:rsidRPr="000E019C">
        <w:t xml:space="preserve">　</w:t>
      </w:r>
      <w:proofErr w:type="spellStart"/>
      <w:r w:rsidRPr="000E019C">
        <w:t>緒論</w:t>
      </w:r>
      <w:bookmarkEnd w:id="24"/>
      <w:proofErr w:type="spellEnd"/>
    </w:p>
    <w:p w14:paraId="16662AA1" w14:textId="77777777" w:rsidR="00255B0F" w:rsidRPr="000E019C" w:rsidRDefault="00255B0F" w:rsidP="006E0ABB">
      <w:pPr>
        <w:pStyle w:val="afff"/>
        <w:spacing w:before="240" w:after="240"/>
        <w:rPr>
          <w:rFonts w:ascii="Times New Roman" w:hAnsi="Times New Roman"/>
        </w:rPr>
      </w:pPr>
      <w:bookmarkStart w:id="29" w:name="_Toc11336386"/>
      <w:proofErr w:type="spellStart"/>
      <w:r w:rsidRPr="000E019C">
        <w:rPr>
          <w:rFonts w:ascii="Times New Roman" w:hAnsi="Times New Roman"/>
        </w:rPr>
        <w:t>第一節</w:t>
      </w:r>
      <w:proofErr w:type="spellEnd"/>
      <w:r w:rsidR="005D43C8" w:rsidRPr="000E019C">
        <w:rPr>
          <w:rFonts w:ascii="Times New Roman" w:hAnsi="Times New Roman"/>
          <w:lang w:eastAsia="zh-TW"/>
        </w:rPr>
        <w:t xml:space="preserve">　</w:t>
      </w:r>
      <w:proofErr w:type="spellStart"/>
      <w:r w:rsidRPr="000E019C">
        <w:rPr>
          <w:rFonts w:ascii="Times New Roman" w:hAnsi="Times New Roman"/>
        </w:rPr>
        <w:t>研究背景</w:t>
      </w:r>
      <w:bookmarkEnd w:id="25"/>
      <w:bookmarkEnd w:id="26"/>
      <w:bookmarkEnd w:id="27"/>
      <w:bookmarkEnd w:id="28"/>
      <w:bookmarkEnd w:id="29"/>
      <w:proofErr w:type="spellEnd"/>
    </w:p>
    <w:p w14:paraId="687E2B2B" w14:textId="77777777" w:rsidR="003C01D6" w:rsidRPr="000E019C" w:rsidRDefault="00255B0F" w:rsidP="009756FB">
      <w:pPr>
        <w:adjustRightInd w:val="0"/>
        <w:snapToGrid w:val="0"/>
        <w:spacing w:beforeLines="50" w:before="120"/>
        <w:ind w:firstLineChars="200" w:firstLine="560"/>
        <w:jc w:val="both"/>
        <w:rPr>
          <w:rFonts w:ascii="Times New Roman" w:eastAsia="標楷體" w:hAnsi="Times New Roman" w:cs="Times New Roman"/>
          <w:b w:val="0"/>
          <w:color w:val="auto"/>
          <w:sz w:val="28"/>
          <w:szCs w:val="28"/>
        </w:rPr>
      </w:pPr>
      <w:r w:rsidRPr="000E019C">
        <w:rPr>
          <w:rFonts w:ascii="Times New Roman" w:eastAsia="標楷體" w:hAnsi="Times New Roman" w:cs="Times New Roman"/>
          <w:b w:val="0"/>
          <w:color w:val="auto"/>
          <w:sz w:val="28"/>
          <w:szCs w:val="28"/>
        </w:rPr>
        <w:t>這裡是研究背景，這裡是研究背景，這裡是研究背景，這裡是研究背景，這裡是研究背景，這裡是研究背景，這裡是研究背景，這裡是研究背景，這裡是研究背景，這裡是研究背景，這裡是研究背景，這裡是研究背景，這裡是研究背景，這裡是研究背景，這裡是研究背景，這裡是研究背景，這裡是研究背景，這裡是研究背景，這裡是研究背景，這裡是研究背景，這裡是研究背景，這裡是研究背景，這裡是研究背景，這裡是研究背景</w:t>
      </w:r>
      <w:r w:rsidR="009756FB" w:rsidRPr="000E019C">
        <w:rPr>
          <w:rFonts w:ascii="Times New Roman" w:eastAsia="標楷體" w:hAnsi="Times New Roman" w:cs="Times New Roman"/>
          <w:b w:val="0"/>
          <w:color w:val="auto"/>
          <w:sz w:val="28"/>
          <w:szCs w:val="28"/>
        </w:rPr>
        <w:t>（</w:t>
      </w:r>
      <w:r w:rsidR="009756FB" w:rsidRPr="000E019C">
        <w:rPr>
          <w:rFonts w:ascii="Times New Roman" w:eastAsia="標楷體" w:hAnsi="Times New Roman" w:cs="Times New Roman"/>
          <w:b w:val="0"/>
          <w:color w:val="auto"/>
          <w:sz w:val="28"/>
          <w:szCs w:val="28"/>
        </w:rPr>
        <w:t>van Gelder, 2004</w:t>
      </w:r>
      <w:r w:rsidR="009756FB" w:rsidRPr="000E019C">
        <w:rPr>
          <w:rFonts w:ascii="Times New Roman" w:eastAsia="標楷體" w:hAnsi="Times New Roman" w:cs="Times New Roman"/>
          <w:b w:val="0"/>
          <w:color w:val="auto"/>
          <w:sz w:val="28"/>
          <w:szCs w:val="28"/>
        </w:rPr>
        <w:t>）</w:t>
      </w:r>
      <w:r w:rsidRPr="000E019C">
        <w:rPr>
          <w:rFonts w:ascii="Times New Roman" w:eastAsia="標楷體" w:hAnsi="Times New Roman" w:cs="Times New Roman"/>
          <w:b w:val="0"/>
          <w:color w:val="auto"/>
          <w:sz w:val="28"/>
          <w:szCs w:val="28"/>
        </w:rPr>
        <w:t>。這裡是研究背景，這裡是研究背景，這裡是研究背景，</w:t>
      </w:r>
      <w:r w:rsidRPr="000E019C">
        <w:rPr>
          <w:rFonts w:ascii="Times New Roman" w:eastAsia="標楷體" w:hAnsi="Times New Roman" w:cs="Times New Roman"/>
          <w:b w:val="0"/>
          <w:color w:val="auto"/>
          <w:sz w:val="28"/>
          <w:szCs w:val="28"/>
        </w:rPr>
        <w:t>Allenby</w:t>
      </w:r>
      <w:r w:rsidR="009756FB" w:rsidRPr="000E019C">
        <w:rPr>
          <w:rFonts w:ascii="Times New Roman" w:eastAsia="標楷體" w:hAnsi="Times New Roman" w:cs="Times New Roman"/>
          <w:b w:val="0"/>
          <w:color w:val="auto"/>
          <w:sz w:val="28"/>
          <w:szCs w:val="28"/>
        </w:rPr>
        <w:t>（</w:t>
      </w:r>
      <w:r w:rsidRPr="000E019C">
        <w:rPr>
          <w:rFonts w:ascii="Times New Roman" w:eastAsia="標楷體" w:hAnsi="Times New Roman" w:cs="Times New Roman"/>
          <w:b w:val="0"/>
          <w:color w:val="auto"/>
          <w:sz w:val="28"/>
          <w:szCs w:val="28"/>
        </w:rPr>
        <w:t>1989</w:t>
      </w:r>
      <w:r w:rsidR="009756FB" w:rsidRPr="000E019C">
        <w:rPr>
          <w:rFonts w:ascii="Times New Roman" w:eastAsia="標楷體" w:hAnsi="Times New Roman" w:cs="Times New Roman"/>
          <w:b w:val="0"/>
          <w:color w:val="auto"/>
          <w:sz w:val="28"/>
          <w:szCs w:val="28"/>
        </w:rPr>
        <w:t>）</w:t>
      </w:r>
      <w:r w:rsidRPr="000E019C">
        <w:rPr>
          <w:rFonts w:ascii="Times New Roman" w:eastAsia="標楷體" w:hAnsi="Times New Roman" w:cs="Times New Roman"/>
          <w:b w:val="0"/>
          <w:color w:val="auto"/>
          <w:sz w:val="28"/>
          <w:szCs w:val="28"/>
        </w:rPr>
        <w:t>與</w:t>
      </w:r>
      <w:r w:rsidRPr="000E019C">
        <w:rPr>
          <w:rFonts w:ascii="Times New Roman" w:eastAsia="標楷體" w:hAnsi="Times New Roman" w:cs="Times New Roman"/>
          <w:b w:val="0"/>
          <w:color w:val="auto"/>
          <w:sz w:val="28"/>
          <w:szCs w:val="28"/>
        </w:rPr>
        <w:t xml:space="preserve">Kannan </w:t>
      </w:r>
      <w:r w:rsidR="00C61490" w:rsidRPr="000E019C">
        <w:rPr>
          <w:rFonts w:ascii="Times New Roman" w:eastAsia="標楷體" w:hAnsi="Times New Roman" w:cs="Times New Roman"/>
          <w:b w:val="0"/>
          <w:color w:val="auto"/>
          <w:sz w:val="28"/>
          <w:szCs w:val="28"/>
        </w:rPr>
        <w:t>and</w:t>
      </w:r>
      <w:r w:rsidR="000C54B4" w:rsidRPr="000E019C">
        <w:rPr>
          <w:rFonts w:ascii="Times New Roman" w:eastAsia="標楷體" w:hAnsi="Times New Roman" w:cs="Times New Roman"/>
          <w:b w:val="0"/>
          <w:color w:val="auto"/>
          <w:sz w:val="28"/>
          <w:szCs w:val="28"/>
        </w:rPr>
        <w:t xml:space="preserve"> </w:t>
      </w:r>
      <w:r w:rsidRPr="000E019C">
        <w:rPr>
          <w:rFonts w:ascii="Times New Roman" w:eastAsia="標楷體" w:hAnsi="Times New Roman" w:cs="Times New Roman"/>
          <w:b w:val="0"/>
          <w:color w:val="auto"/>
          <w:sz w:val="28"/>
          <w:szCs w:val="28"/>
        </w:rPr>
        <w:t>Wright</w:t>
      </w:r>
      <w:proofErr w:type="gramStart"/>
      <w:r w:rsidR="009756FB" w:rsidRPr="000E019C">
        <w:rPr>
          <w:rFonts w:ascii="Times New Roman" w:eastAsia="標楷體" w:hAnsi="Times New Roman" w:cs="Times New Roman"/>
          <w:b w:val="0"/>
          <w:color w:val="auto"/>
          <w:sz w:val="28"/>
          <w:szCs w:val="28"/>
        </w:rPr>
        <w:t>（</w:t>
      </w:r>
      <w:proofErr w:type="gramEnd"/>
      <w:r w:rsidRPr="000E019C">
        <w:rPr>
          <w:rFonts w:ascii="Times New Roman" w:eastAsia="標楷體" w:hAnsi="Times New Roman" w:cs="Times New Roman"/>
          <w:b w:val="0"/>
          <w:color w:val="auto"/>
          <w:sz w:val="28"/>
          <w:szCs w:val="28"/>
        </w:rPr>
        <w:t>1991a</w:t>
      </w:r>
      <w:r w:rsidR="009756FB" w:rsidRPr="000E019C">
        <w:rPr>
          <w:rFonts w:ascii="Times New Roman" w:eastAsia="標楷體" w:hAnsi="Times New Roman" w:cs="Times New Roman"/>
          <w:b w:val="0"/>
          <w:color w:val="auto"/>
          <w:sz w:val="28"/>
          <w:szCs w:val="28"/>
        </w:rPr>
        <w:t>；</w:t>
      </w:r>
      <w:r w:rsidR="000C54B4" w:rsidRPr="000E019C">
        <w:rPr>
          <w:rFonts w:ascii="Times New Roman" w:eastAsia="標楷體" w:hAnsi="Times New Roman" w:cs="Times New Roman"/>
          <w:b w:val="0"/>
          <w:color w:val="auto"/>
          <w:sz w:val="28"/>
          <w:szCs w:val="28"/>
        </w:rPr>
        <w:t>1991</w:t>
      </w:r>
      <w:r w:rsidR="009756FB" w:rsidRPr="000E019C">
        <w:rPr>
          <w:rFonts w:ascii="Times New Roman" w:eastAsia="標楷體" w:hAnsi="Times New Roman" w:cs="Times New Roman"/>
          <w:b w:val="0"/>
          <w:color w:val="auto"/>
          <w:sz w:val="28"/>
          <w:szCs w:val="28"/>
        </w:rPr>
        <w:t>b</w:t>
      </w:r>
      <w:proofErr w:type="gramStart"/>
      <w:r w:rsidR="009756FB" w:rsidRPr="000E019C">
        <w:rPr>
          <w:rFonts w:ascii="Times New Roman" w:eastAsia="標楷體" w:hAnsi="Times New Roman" w:cs="Times New Roman"/>
          <w:b w:val="0"/>
          <w:color w:val="auto"/>
          <w:sz w:val="28"/>
          <w:szCs w:val="28"/>
        </w:rPr>
        <w:t>）</w:t>
      </w:r>
      <w:proofErr w:type="gramEnd"/>
      <w:r w:rsidRPr="000E019C">
        <w:rPr>
          <w:rFonts w:ascii="Times New Roman" w:eastAsia="標楷體" w:hAnsi="Times New Roman" w:cs="Times New Roman"/>
          <w:b w:val="0"/>
          <w:color w:val="auto"/>
          <w:sz w:val="28"/>
          <w:szCs w:val="28"/>
        </w:rPr>
        <w:t>這裡是研究背景，這裡是研究背景。</w:t>
      </w:r>
    </w:p>
    <w:p w14:paraId="4B4AF1CD" w14:textId="77777777" w:rsidR="00255B0F" w:rsidRPr="000E019C" w:rsidRDefault="00255B0F" w:rsidP="006E0ABB">
      <w:pPr>
        <w:pStyle w:val="afff"/>
        <w:spacing w:before="240" w:after="240"/>
        <w:rPr>
          <w:rFonts w:ascii="Times New Roman" w:hAnsi="Times New Roman"/>
        </w:rPr>
      </w:pPr>
      <w:bookmarkStart w:id="30" w:name="_Toc337201978"/>
      <w:bookmarkStart w:id="31" w:name="_Toc337202424"/>
      <w:bookmarkStart w:id="32" w:name="_Toc337208548"/>
      <w:bookmarkStart w:id="33" w:name="_Toc337208725"/>
      <w:bookmarkStart w:id="34" w:name="_Toc11336387"/>
      <w:proofErr w:type="spellStart"/>
      <w:r w:rsidRPr="000E019C">
        <w:rPr>
          <w:rFonts w:ascii="Times New Roman" w:hAnsi="Times New Roman"/>
        </w:rPr>
        <w:t>第二節</w:t>
      </w:r>
      <w:proofErr w:type="spellEnd"/>
      <w:r w:rsidR="004155BD" w:rsidRPr="000E019C">
        <w:rPr>
          <w:rFonts w:ascii="Times New Roman" w:hAnsi="Times New Roman"/>
        </w:rPr>
        <w:t xml:space="preserve">　</w:t>
      </w:r>
      <w:proofErr w:type="spellStart"/>
      <w:r w:rsidRPr="000E019C">
        <w:rPr>
          <w:rFonts w:ascii="Times New Roman" w:hAnsi="Times New Roman"/>
        </w:rPr>
        <w:t>研究動機</w:t>
      </w:r>
      <w:bookmarkEnd w:id="30"/>
      <w:bookmarkEnd w:id="31"/>
      <w:bookmarkEnd w:id="32"/>
      <w:bookmarkEnd w:id="33"/>
      <w:bookmarkEnd w:id="34"/>
      <w:proofErr w:type="spellEnd"/>
    </w:p>
    <w:p w14:paraId="152B35DE" w14:textId="77777777" w:rsidR="003C01D6" w:rsidRPr="000E019C" w:rsidRDefault="00255B0F" w:rsidP="007D4567">
      <w:pPr>
        <w:adjustRightInd w:val="0"/>
        <w:snapToGrid w:val="0"/>
        <w:spacing w:beforeLines="50" w:before="120"/>
        <w:ind w:firstLineChars="200" w:firstLine="560"/>
        <w:jc w:val="both"/>
        <w:rPr>
          <w:rFonts w:ascii="Times New Roman" w:eastAsia="標楷體" w:hAnsi="Times New Roman" w:cs="Times New Roman"/>
          <w:b w:val="0"/>
          <w:color w:val="auto"/>
          <w:sz w:val="28"/>
          <w:szCs w:val="28"/>
        </w:rPr>
      </w:pPr>
      <w:r w:rsidRPr="000E019C">
        <w:rPr>
          <w:rFonts w:ascii="Times New Roman" w:eastAsia="標楷體" w:hAnsi="Times New Roman" w:cs="Times New Roman"/>
          <w:b w:val="0"/>
          <w:color w:val="auto"/>
          <w:sz w:val="28"/>
          <w:szCs w:val="28"/>
        </w:rPr>
        <w:t>這裡是研究動機，這裡是研究動機，這裡是研究動機，這裡是研究動機</w:t>
      </w:r>
      <w:proofErr w:type="gramStart"/>
      <w:r w:rsidR="009756FB" w:rsidRPr="000E019C">
        <w:rPr>
          <w:rFonts w:ascii="Times New Roman" w:eastAsia="標楷體" w:hAnsi="Times New Roman" w:cs="Times New Roman"/>
          <w:b w:val="0"/>
          <w:color w:val="auto"/>
          <w:sz w:val="28"/>
          <w:szCs w:val="28"/>
        </w:rPr>
        <w:t>（</w:t>
      </w:r>
      <w:proofErr w:type="gramEnd"/>
      <w:r w:rsidRPr="000E019C">
        <w:rPr>
          <w:rFonts w:ascii="Times New Roman" w:eastAsia="標楷體" w:hAnsi="Times New Roman" w:cs="Times New Roman"/>
          <w:b w:val="0"/>
          <w:color w:val="auto"/>
          <w:sz w:val="28"/>
          <w:szCs w:val="28"/>
        </w:rPr>
        <w:t xml:space="preserve">Cox </w:t>
      </w:r>
      <w:r w:rsidR="003449F9" w:rsidRPr="000E019C">
        <w:rPr>
          <w:rFonts w:ascii="Times New Roman" w:eastAsia="標楷體" w:hAnsi="Times New Roman" w:cs="Times New Roman"/>
          <w:b w:val="0"/>
          <w:color w:val="auto"/>
          <w:sz w:val="28"/>
          <w:szCs w:val="28"/>
        </w:rPr>
        <w:t xml:space="preserve">&amp; </w:t>
      </w:r>
      <w:r w:rsidRPr="000E019C">
        <w:rPr>
          <w:rFonts w:ascii="Times New Roman" w:eastAsia="標楷體" w:hAnsi="Times New Roman" w:cs="Times New Roman"/>
          <w:b w:val="0"/>
          <w:color w:val="auto"/>
          <w:sz w:val="28"/>
          <w:szCs w:val="28"/>
        </w:rPr>
        <w:t xml:space="preserve">Rich, 1964; </w:t>
      </w:r>
      <w:proofErr w:type="spellStart"/>
      <w:r w:rsidRPr="000E019C">
        <w:rPr>
          <w:rFonts w:ascii="Times New Roman" w:eastAsia="標楷體" w:hAnsi="Times New Roman" w:cs="Times New Roman"/>
          <w:b w:val="0"/>
          <w:color w:val="auto"/>
          <w:sz w:val="28"/>
          <w:szCs w:val="28"/>
        </w:rPr>
        <w:t>Barach</w:t>
      </w:r>
      <w:proofErr w:type="spellEnd"/>
      <w:r w:rsidRPr="000E019C">
        <w:rPr>
          <w:rFonts w:ascii="Times New Roman" w:eastAsia="標楷體" w:hAnsi="Times New Roman" w:cs="Times New Roman"/>
          <w:b w:val="0"/>
          <w:color w:val="auto"/>
          <w:sz w:val="28"/>
          <w:szCs w:val="28"/>
        </w:rPr>
        <w:t>, 1969</w:t>
      </w:r>
      <w:proofErr w:type="gramStart"/>
      <w:r w:rsidR="009756FB" w:rsidRPr="000E019C">
        <w:rPr>
          <w:rFonts w:ascii="Times New Roman" w:eastAsia="標楷體" w:hAnsi="Times New Roman" w:cs="Times New Roman"/>
          <w:b w:val="0"/>
          <w:color w:val="auto"/>
          <w:sz w:val="28"/>
          <w:szCs w:val="28"/>
        </w:rPr>
        <w:t>）</w:t>
      </w:r>
      <w:proofErr w:type="gramEnd"/>
      <w:r w:rsidRPr="000E019C">
        <w:rPr>
          <w:rFonts w:ascii="Times New Roman" w:eastAsia="標楷體" w:hAnsi="Times New Roman" w:cs="Times New Roman"/>
          <w:b w:val="0"/>
          <w:color w:val="auto"/>
          <w:sz w:val="28"/>
          <w:szCs w:val="28"/>
        </w:rPr>
        <w:t>證實這裡是研究動機，這裡是研究動機，這裡是研究動機，這裡是研究動機，這裡是研究動機，這裡是研究動機，這裡是研究動機，這裡是研究動機，這裡是研究動機，這裡是研究動機，這裡是研究動機，這裡是研究動機，這裡是研究動機，這裡是研究動機，這裡是研究動機，這裡是研究動機。</w:t>
      </w:r>
    </w:p>
    <w:p w14:paraId="35BE4ACF" w14:textId="77777777" w:rsidR="00255B0F" w:rsidRPr="000E019C" w:rsidRDefault="00255B0F" w:rsidP="006E0ABB">
      <w:pPr>
        <w:pStyle w:val="afff"/>
        <w:spacing w:before="240" w:after="240"/>
        <w:rPr>
          <w:rFonts w:ascii="Times New Roman" w:hAnsi="Times New Roman"/>
        </w:rPr>
      </w:pPr>
      <w:bookmarkStart w:id="35" w:name="_Toc337201979"/>
      <w:bookmarkStart w:id="36" w:name="_Toc337202425"/>
      <w:bookmarkStart w:id="37" w:name="_Toc337208549"/>
      <w:bookmarkStart w:id="38" w:name="_Toc337208726"/>
      <w:bookmarkStart w:id="39" w:name="_Toc11336388"/>
      <w:proofErr w:type="spellStart"/>
      <w:r w:rsidRPr="000E019C">
        <w:rPr>
          <w:rFonts w:ascii="Times New Roman" w:hAnsi="Times New Roman"/>
        </w:rPr>
        <w:t>第三節</w:t>
      </w:r>
      <w:proofErr w:type="spellEnd"/>
      <w:r w:rsidR="004155BD" w:rsidRPr="000E019C">
        <w:rPr>
          <w:rFonts w:ascii="Times New Roman" w:hAnsi="Times New Roman"/>
        </w:rPr>
        <w:t xml:space="preserve">　</w:t>
      </w:r>
      <w:proofErr w:type="spellStart"/>
      <w:r w:rsidRPr="000E019C">
        <w:rPr>
          <w:rFonts w:ascii="Times New Roman" w:hAnsi="Times New Roman"/>
        </w:rPr>
        <w:t>研究目的</w:t>
      </w:r>
      <w:bookmarkEnd w:id="35"/>
      <w:bookmarkEnd w:id="36"/>
      <w:bookmarkEnd w:id="37"/>
      <w:bookmarkEnd w:id="38"/>
      <w:bookmarkEnd w:id="39"/>
      <w:proofErr w:type="spellEnd"/>
    </w:p>
    <w:p w14:paraId="6048B3C6" w14:textId="77777777" w:rsidR="005D43C8" w:rsidRPr="000E019C" w:rsidRDefault="00255B0F" w:rsidP="007D4567">
      <w:pPr>
        <w:adjustRightInd w:val="0"/>
        <w:snapToGrid w:val="0"/>
        <w:spacing w:beforeLines="50" w:before="120"/>
        <w:ind w:firstLineChars="200" w:firstLine="560"/>
        <w:jc w:val="both"/>
        <w:rPr>
          <w:rFonts w:ascii="Times New Roman" w:eastAsia="標楷體" w:hAnsi="Times New Roman" w:cs="Times New Roman"/>
          <w:b w:val="0"/>
          <w:color w:val="auto"/>
          <w:sz w:val="28"/>
          <w:szCs w:val="28"/>
        </w:rPr>
      </w:pPr>
      <w:r w:rsidRPr="000E019C">
        <w:rPr>
          <w:rFonts w:ascii="Times New Roman" w:eastAsia="標楷體" w:hAnsi="Times New Roman" w:cs="Times New Roman"/>
          <w:b w:val="0"/>
          <w:color w:val="auto"/>
          <w:sz w:val="28"/>
          <w:szCs w:val="28"/>
        </w:rPr>
        <w:t>如前所述，這裡是研究目的，這裡是研究目的，這裡是研究目的，這裡是研究目的，這裡是研究目的，這裡是研究目的，這裡是研究目的，這裡是研究目的。</w:t>
      </w:r>
      <w:r w:rsidR="009756FB" w:rsidRPr="000E019C">
        <w:rPr>
          <w:rFonts w:ascii="Times New Roman" w:eastAsia="標楷體" w:hAnsi="Times New Roman" w:cs="Times New Roman"/>
          <w:b w:val="0"/>
          <w:color w:val="auto"/>
          <w:sz w:val="28"/>
          <w:szCs w:val="28"/>
        </w:rPr>
        <w:t>Goldstein</w:t>
      </w:r>
      <w:r w:rsidR="009756FB" w:rsidRPr="000E019C">
        <w:rPr>
          <w:rFonts w:ascii="Times New Roman" w:eastAsia="標楷體" w:hAnsi="Times New Roman" w:cs="Times New Roman"/>
          <w:b w:val="0"/>
          <w:color w:val="auto"/>
          <w:sz w:val="28"/>
          <w:szCs w:val="28"/>
        </w:rPr>
        <w:t>（</w:t>
      </w:r>
      <w:r w:rsidRPr="000E019C">
        <w:rPr>
          <w:rFonts w:ascii="Times New Roman" w:eastAsia="標楷體" w:hAnsi="Times New Roman" w:cs="Times New Roman"/>
          <w:b w:val="0"/>
          <w:color w:val="auto"/>
          <w:sz w:val="28"/>
          <w:szCs w:val="28"/>
        </w:rPr>
        <w:t>2007</w:t>
      </w:r>
      <w:r w:rsidR="009756FB" w:rsidRPr="000E019C">
        <w:rPr>
          <w:rFonts w:ascii="Times New Roman" w:eastAsia="標楷體" w:hAnsi="Times New Roman" w:cs="Times New Roman"/>
          <w:b w:val="0"/>
          <w:color w:val="auto"/>
          <w:sz w:val="28"/>
          <w:szCs w:val="28"/>
        </w:rPr>
        <w:t>）</w:t>
      </w:r>
      <w:r w:rsidRPr="000E019C">
        <w:rPr>
          <w:rFonts w:ascii="Times New Roman" w:eastAsia="標楷體" w:hAnsi="Times New Roman" w:cs="Times New Roman"/>
          <w:b w:val="0"/>
          <w:color w:val="auto"/>
          <w:sz w:val="28"/>
          <w:szCs w:val="28"/>
        </w:rPr>
        <w:t>提出，這裡是研究目的，這裡是研究目的，這裡是研究目的，這裡是研究目的，這裡是研究目的連結。</w:t>
      </w:r>
      <w:bookmarkStart w:id="40" w:name="_Toc337201980"/>
      <w:bookmarkStart w:id="41" w:name="_Toc337202426"/>
      <w:bookmarkStart w:id="42" w:name="_Toc337208550"/>
      <w:bookmarkStart w:id="43" w:name="_Toc337208727"/>
    </w:p>
    <w:p w14:paraId="6025A532" w14:textId="77777777" w:rsidR="004155BD" w:rsidRPr="000E019C" w:rsidRDefault="004155BD" w:rsidP="007D4567">
      <w:pPr>
        <w:adjustRightInd w:val="0"/>
        <w:snapToGrid w:val="0"/>
        <w:spacing w:beforeLines="50" w:before="120"/>
        <w:ind w:firstLineChars="200" w:firstLine="560"/>
        <w:jc w:val="both"/>
        <w:rPr>
          <w:rFonts w:ascii="Times New Roman" w:eastAsia="標楷體" w:hAnsi="Times New Roman" w:cs="Times New Roman"/>
          <w:b w:val="0"/>
          <w:color w:val="auto"/>
          <w:sz w:val="28"/>
          <w:szCs w:val="28"/>
        </w:rPr>
        <w:sectPr w:rsidR="004155BD" w:rsidRPr="000E019C" w:rsidSect="00F60064">
          <w:headerReference w:type="even" r:id="rId19"/>
          <w:headerReference w:type="default" r:id="rId20"/>
          <w:footerReference w:type="default" r:id="rId21"/>
          <w:headerReference w:type="first" r:id="rId22"/>
          <w:type w:val="oddPage"/>
          <w:pgSz w:w="11906" w:h="16838" w:code="9"/>
          <w:pgMar w:top="1440" w:right="1797" w:bottom="1440" w:left="1797" w:header="851" w:footer="992" w:gutter="0"/>
          <w:pgNumType w:start="1"/>
          <w:cols w:space="425"/>
          <w:docGrid w:linePitch="735"/>
        </w:sectPr>
      </w:pPr>
    </w:p>
    <w:p w14:paraId="1F3F4915" w14:textId="77777777" w:rsidR="00255B0F" w:rsidRPr="000E019C" w:rsidRDefault="00255B0F" w:rsidP="002E412E">
      <w:pPr>
        <w:pStyle w:val="affd"/>
      </w:pPr>
      <w:bookmarkStart w:id="44" w:name="_Toc11336389"/>
      <w:proofErr w:type="spellStart"/>
      <w:r w:rsidRPr="000E019C">
        <w:lastRenderedPageBreak/>
        <w:t>第</w:t>
      </w:r>
      <w:r w:rsidR="008127E3" w:rsidRPr="000E019C">
        <w:t>二</w:t>
      </w:r>
      <w:r w:rsidRPr="000E019C">
        <w:t>章</w:t>
      </w:r>
      <w:proofErr w:type="spellEnd"/>
      <w:r w:rsidR="004155BD" w:rsidRPr="000E019C">
        <w:t xml:space="preserve">　</w:t>
      </w:r>
      <w:proofErr w:type="spellStart"/>
      <w:r w:rsidRPr="000E019C">
        <w:t>文獻探討</w:t>
      </w:r>
      <w:bookmarkEnd w:id="40"/>
      <w:bookmarkEnd w:id="41"/>
      <w:bookmarkEnd w:id="42"/>
      <w:bookmarkEnd w:id="43"/>
      <w:bookmarkEnd w:id="44"/>
      <w:proofErr w:type="spellEnd"/>
    </w:p>
    <w:p w14:paraId="59E35CE8" w14:textId="77777777" w:rsidR="000D1A79" w:rsidRPr="000E019C" w:rsidRDefault="000D1A79" w:rsidP="007D4567">
      <w:pPr>
        <w:adjustRightInd w:val="0"/>
        <w:snapToGrid w:val="0"/>
        <w:spacing w:beforeLines="50" w:before="120"/>
        <w:ind w:firstLineChars="200" w:firstLine="560"/>
        <w:jc w:val="both"/>
        <w:rPr>
          <w:rFonts w:ascii="Times New Roman" w:eastAsia="標楷體" w:hAnsi="Times New Roman" w:cs="Times New Roman"/>
          <w:b w:val="0"/>
          <w:color w:val="auto"/>
          <w:sz w:val="28"/>
          <w:szCs w:val="28"/>
        </w:rPr>
      </w:pPr>
      <w:bookmarkStart w:id="45" w:name="_Toc337201981"/>
      <w:bookmarkStart w:id="46" w:name="_Toc337202427"/>
      <w:bookmarkStart w:id="47" w:name="_Toc337208551"/>
      <w:bookmarkStart w:id="48" w:name="_Toc337208728"/>
      <w:r w:rsidRPr="000E019C">
        <w:rPr>
          <w:rFonts w:ascii="Times New Roman" w:eastAsia="標楷體" w:hAnsi="Times New Roman" w:cs="Times New Roman"/>
          <w:b w:val="0"/>
          <w:color w:val="auto"/>
          <w:sz w:val="28"/>
          <w:szCs w:val="28"/>
        </w:rPr>
        <w:t>競爭優勢的來源主要來自於差異化與低成本，廠商必須從差異化與低成本這兩方面提升其競爭優勢。本研究依據競爭優勢的發展歷史進行文獻探討，說明如下。</w:t>
      </w:r>
    </w:p>
    <w:p w14:paraId="0270058E" w14:textId="77777777" w:rsidR="00255B0F" w:rsidRPr="000E019C" w:rsidRDefault="00255B0F" w:rsidP="006E0ABB">
      <w:pPr>
        <w:pStyle w:val="afff"/>
        <w:spacing w:before="240" w:after="240"/>
        <w:rPr>
          <w:rFonts w:ascii="Times New Roman" w:hAnsi="Times New Roman"/>
        </w:rPr>
      </w:pPr>
      <w:bookmarkStart w:id="49" w:name="_Toc11336390"/>
      <w:proofErr w:type="spellStart"/>
      <w:r w:rsidRPr="000E019C">
        <w:rPr>
          <w:rFonts w:ascii="Times New Roman" w:hAnsi="Times New Roman"/>
        </w:rPr>
        <w:t>第一節</w:t>
      </w:r>
      <w:proofErr w:type="spellEnd"/>
      <w:r w:rsidR="004155BD" w:rsidRPr="000E019C">
        <w:rPr>
          <w:rFonts w:ascii="Times New Roman" w:hAnsi="Times New Roman"/>
        </w:rPr>
        <w:t xml:space="preserve">　</w:t>
      </w:r>
      <w:bookmarkEnd w:id="45"/>
      <w:bookmarkEnd w:id="46"/>
      <w:bookmarkEnd w:id="47"/>
      <w:bookmarkEnd w:id="48"/>
      <w:proofErr w:type="spellStart"/>
      <w:r w:rsidR="00981851" w:rsidRPr="000E019C">
        <w:rPr>
          <w:rFonts w:ascii="Times New Roman" w:hAnsi="Times New Roman"/>
        </w:rPr>
        <w:t>競爭優勢來源</w:t>
      </w:r>
      <w:bookmarkEnd w:id="49"/>
      <w:proofErr w:type="spellEnd"/>
    </w:p>
    <w:p w14:paraId="1E91C0D3" w14:textId="77777777" w:rsidR="00255B0F" w:rsidRPr="000E019C" w:rsidRDefault="00255B0F" w:rsidP="007D4567">
      <w:pPr>
        <w:adjustRightInd w:val="0"/>
        <w:snapToGrid w:val="0"/>
        <w:spacing w:beforeLines="50" w:before="120"/>
        <w:ind w:firstLineChars="200" w:firstLine="560"/>
        <w:jc w:val="both"/>
        <w:rPr>
          <w:rFonts w:ascii="Times New Roman" w:eastAsia="標楷體" w:hAnsi="Times New Roman" w:cs="Times New Roman"/>
          <w:b w:val="0"/>
          <w:color w:val="auto"/>
          <w:sz w:val="28"/>
          <w:szCs w:val="28"/>
        </w:rPr>
      </w:pPr>
      <w:r w:rsidRPr="000E019C">
        <w:rPr>
          <w:rFonts w:ascii="Times New Roman" w:eastAsia="標楷體" w:hAnsi="Times New Roman" w:cs="Times New Roman"/>
          <w:b w:val="0"/>
          <w:color w:val="auto"/>
          <w:sz w:val="28"/>
          <w:szCs w:val="28"/>
        </w:rPr>
        <w:t>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w:t>
      </w:r>
    </w:p>
    <w:p w14:paraId="589F26E2" w14:textId="77777777" w:rsidR="00255B0F" w:rsidRPr="000E019C" w:rsidRDefault="00255B0F" w:rsidP="003C013D">
      <w:pPr>
        <w:adjustRightInd w:val="0"/>
        <w:snapToGrid w:val="0"/>
        <w:spacing w:beforeLines="50" w:before="120" w:line="360" w:lineRule="auto"/>
        <w:jc w:val="both"/>
        <w:rPr>
          <w:rFonts w:ascii="Times New Roman" w:eastAsia="標楷體" w:hAnsi="Times New Roman" w:cs="Times New Roman"/>
          <w:color w:val="auto"/>
          <w:sz w:val="32"/>
          <w:szCs w:val="32"/>
        </w:rPr>
      </w:pPr>
      <w:r w:rsidRPr="000E019C">
        <w:rPr>
          <w:rFonts w:ascii="Times New Roman" w:eastAsia="標楷體" w:hAnsi="Times New Roman" w:cs="Times New Roman"/>
          <w:b w:val="0"/>
          <w:color w:val="auto"/>
          <w:sz w:val="32"/>
          <w:szCs w:val="32"/>
        </w:rPr>
        <w:t>一、</w:t>
      </w:r>
      <w:r w:rsidR="00981851" w:rsidRPr="000E019C">
        <w:rPr>
          <w:rFonts w:ascii="Times New Roman" w:eastAsia="標楷體" w:hAnsi="Times New Roman" w:cs="Times New Roman"/>
          <w:color w:val="auto"/>
          <w:sz w:val="32"/>
          <w:szCs w:val="32"/>
        </w:rPr>
        <w:t>差異化</w:t>
      </w:r>
    </w:p>
    <w:p w14:paraId="6CA3A0D6" w14:textId="77777777" w:rsidR="00255B0F" w:rsidRPr="000E019C" w:rsidRDefault="00CA06E3" w:rsidP="007D4567">
      <w:pPr>
        <w:adjustRightInd w:val="0"/>
        <w:snapToGrid w:val="0"/>
        <w:spacing w:beforeLines="50" w:before="120" w:line="360" w:lineRule="auto"/>
        <w:jc w:val="both"/>
        <w:rPr>
          <w:rFonts w:ascii="Times New Roman" w:eastAsia="標楷體" w:hAnsi="Times New Roman" w:cs="Times New Roman"/>
          <w:b w:val="0"/>
          <w:color w:val="auto"/>
          <w:sz w:val="28"/>
          <w:szCs w:val="28"/>
        </w:rPr>
      </w:pPr>
      <w:r w:rsidRPr="000E019C">
        <w:rPr>
          <w:rFonts w:ascii="Times New Roman" w:eastAsia="標楷體" w:hAnsi="Times New Roman" w:cs="Times New Roman"/>
          <w:b w:val="0"/>
          <w:color w:val="auto"/>
          <w:sz w:val="28"/>
          <w:szCs w:val="28"/>
        </w:rPr>
        <w:t>（</w:t>
      </w:r>
      <w:r w:rsidR="00255B0F" w:rsidRPr="000E019C">
        <w:rPr>
          <w:rFonts w:ascii="Times New Roman" w:eastAsia="標楷體" w:hAnsi="Times New Roman" w:cs="Times New Roman"/>
          <w:b w:val="0"/>
          <w:color w:val="auto"/>
          <w:sz w:val="28"/>
          <w:szCs w:val="28"/>
        </w:rPr>
        <w:t>一</w:t>
      </w:r>
      <w:r w:rsidRPr="000E019C">
        <w:rPr>
          <w:rFonts w:ascii="Times New Roman" w:eastAsia="標楷體" w:hAnsi="Times New Roman" w:cs="Times New Roman"/>
          <w:b w:val="0"/>
          <w:color w:val="auto"/>
          <w:sz w:val="28"/>
          <w:szCs w:val="28"/>
        </w:rPr>
        <w:t>）</w:t>
      </w:r>
      <w:r w:rsidR="00981851" w:rsidRPr="000E019C">
        <w:rPr>
          <w:rFonts w:ascii="Times New Roman" w:eastAsia="標楷體" w:hAnsi="Times New Roman" w:cs="Times New Roman"/>
          <w:color w:val="auto"/>
          <w:sz w:val="28"/>
          <w:szCs w:val="28"/>
        </w:rPr>
        <w:t>差異化</w:t>
      </w:r>
      <w:r w:rsidR="00255B0F" w:rsidRPr="000E019C">
        <w:rPr>
          <w:rFonts w:ascii="Times New Roman" w:eastAsia="標楷體" w:hAnsi="Times New Roman" w:cs="Times New Roman"/>
          <w:b w:val="0"/>
          <w:color w:val="auto"/>
          <w:sz w:val="28"/>
          <w:szCs w:val="28"/>
        </w:rPr>
        <w:t>的定義</w:t>
      </w:r>
    </w:p>
    <w:p w14:paraId="5C5E31CB" w14:textId="77777777" w:rsidR="00255B0F" w:rsidRPr="000E019C" w:rsidRDefault="00255B0F" w:rsidP="007D4567">
      <w:pPr>
        <w:adjustRightInd w:val="0"/>
        <w:snapToGrid w:val="0"/>
        <w:spacing w:beforeLines="50" w:before="120"/>
        <w:ind w:firstLineChars="200" w:firstLine="560"/>
        <w:jc w:val="both"/>
        <w:rPr>
          <w:rFonts w:ascii="Times New Roman" w:eastAsia="標楷體" w:hAnsi="Times New Roman" w:cs="Times New Roman"/>
          <w:b w:val="0"/>
          <w:color w:val="auto"/>
          <w:sz w:val="28"/>
          <w:szCs w:val="28"/>
        </w:rPr>
      </w:pPr>
      <w:proofErr w:type="gramStart"/>
      <w:r w:rsidRPr="000E019C">
        <w:rPr>
          <w:rFonts w:ascii="Times New Roman" w:eastAsia="標楷體" w:hAnsi="Times New Roman" w:cs="Times New Roman"/>
          <w:b w:val="0"/>
          <w:color w:val="auto"/>
          <w:sz w:val="28"/>
          <w:szCs w:val="28"/>
        </w:rPr>
        <w:t>文獻探討文獻探討</w:t>
      </w:r>
      <w:proofErr w:type="gramEnd"/>
      <w:r w:rsidRPr="000E019C">
        <w:rPr>
          <w:rFonts w:ascii="Times New Roman" w:eastAsia="標楷體" w:hAnsi="Times New Roman" w:cs="Times New Roman"/>
          <w:b w:val="0"/>
          <w:color w:val="auto"/>
          <w:sz w:val="28"/>
          <w:szCs w:val="28"/>
        </w:rPr>
        <w:t>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w:t>
      </w:r>
    </w:p>
    <w:p w14:paraId="24A922EC" w14:textId="77777777" w:rsidR="00255B0F" w:rsidRPr="000E019C" w:rsidRDefault="00255B0F" w:rsidP="007D4567">
      <w:pPr>
        <w:adjustRightInd w:val="0"/>
        <w:snapToGrid w:val="0"/>
        <w:spacing w:beforeLines="50" w:before="120"/>
        <w:ind w:firstLineChars="200" w:firstLine="560"/>
        <w:jc w:val="both"/>
        <w:rPr>
          <w:rFonts w:ascii="Times New Roman" w:eastAsia="標楷體" w:hAnsi="Times New Roman" w:cs="Times New Roman"/>
          <w:b w:val="0"/>
          <w:color w:val="auto"/>
          <w:sz w:val="28"/>
          <w:szCs w:val="28"/>
        </w:rPr>
      </w:pPr>
      <w:r w:rsidRPr="000E019C">
        <w:rPr>
          <w:rFonts w:ascii="Times New Roman" w:eastAsia="標楷體" w:hAnsi="Times New Roman" w:cs="Times New Roman"/>
          <w:b w:val="0"/>
          <w:color w:val="auto"/>
          <w:sz w:val="28"/>
          <w:szCs w:val="28"/>
        </w:rPr>
        <w:t>最早研究這是文獻探討，這是文獻探討，這是文獻探討，這是文獻探討，這是文獻探討，這是文獻探討，這是文獻探討</w:t>
      </w:r>
      <w:proofErr w:type="gramStart"/>
      <w:r w:rsidR="009756FB" w:rsidRPr="000E019C">
        <w:rPr>
          <w:rFonts w:ascii="Times New Roman" w:eastAsia="標楷體" w:hAnsi="Times New Roman" w:cs="Times New Roman"/>
          <w:b w:val="0"/>
          <w:color w:val="auto"/>
          <w:sz w:val="28"/>
          <w:szCs w:val="28"/>
        </w:rPr>
        <w:t>（</w:t>
      </w:r>
      <w:proofErr w:type="gramEnd"/>
      <w:r w:rsidRPr="000E019C">
        <w:rPr>
          <w:rFonts w:ascii="Times New Roman" w:eastAsia="標楷體" w:hAnsi="Times New Roman" w:cs="Times New Roman"/>
          <w:b w:val="0"/>
          <w:color w:val="auto"/>
          <w:sz w:val="28"/>
          <w:szCs w:val="28"/>
        </w:rPr>
        <w:t>Galloway et al</w:t>
      </w:r>
      <w:r w:rsidR="00482A5B" w:rsidRPr="000E019C">
        <w:rPr>
          <w:rFonts w:ascii="Times New Roman" w:eastAsia="標楷體" w:hAnsi="Times New Roman" w:cs="Times New Roman"/>
          <w:b w:val="0"/>
          <w:color w:val="auto"/>
          <w:sz w:val="28"/>
          <w:szCs w:val="28"/>
        </w:rPr>
        <w:t>.</w:t>
      </w:r>
      <w:r w:rsidR="009756FB" w:rsidRPr="000E019C">
        <w:rPr>
          <w:rFonts w:ascii="Times New Roman" w:eastAsia="標楷體" w:hAnsi="Times New Roman" w:cs="Times New Roman"/>
          <w:b w:val="0"/>
          <w:color w:val="auto"/>
          <w:sz w:val="28"/>
          <w:szCs w:val="28"/>
        </w:rPr>
        <w:t xml:space="preserve">, </w:t>
      </w:r>
      <w:r w:rsidRPr="000E019C">
        <w:rPr>
          <w:rFonts w:ascii="Times New Roman" w:eastAsia="標楷體" w:hAnsi="Times New Roman" w:cs="Times New Roman"/>
          <w:b w:val="0"/>
          <w:color w:val="auto"/>
          <w:sz w:val="28"/>
          <w:szCs w:val="28"/>
        </w:rPr>
        <w:t>2003</w:t>
      </w:r>
      <w:r w:rsidR="009756FB" w:rsidRPr="000E019C">
        <w:rPr>
          <w:rFonts w:ascii="Times New Roman" w:eastAsia="標楷體" w:hAnsi="Times New Roman" w:cs="Times New Roman"/>
          <w:b w:val="0"/>
          <w:color w:val="auto"/>
          <w:sz w:val="28"/>
          <w:szCs w:val="28"/>
        </w:rPr>
        <w:t>；</w:t>
      </w:r>
      <w:proofErr w:type="spellStart"/>
      <w:r w:rsidRPr="000E019C">
        <w:rPr>
          <w:rFonts w:ascii="Times New Roman" w:eastAsia="標楷體" w:hAnsi="Times New Roman" w:cs="Times New Roman"/>
          <w:b w:val="0"/>
          <w:color w:val="auto"/>
          <w:sz w:val="28"/>
          <w:szCs w:val="28"/>
        </w:rPr>
        <w:t>Rigal</w:t>
      </w:r>
      <w:proofErr w:type="spellEnd"/>
      <w:r w:rsidRPr="000E019C">
        <w:rPr>
          <w:rFonts w:ascii="Times New Roman" w:eastAsia="標楷體" w:hAnsi="Times New Roman" w:cs="Times New Roman"/>
          <w:b w:val="0"/>
          <w:color w:val="auto"/>
          <w:sz w:val="28"/>
          <w:szCs w:val="28"/>
        </w:rPr>
        <w:t xml:space="preserve"> et al</w:t>
      </w:r>
      <w:r w:rsidR="00482A5B" w:rsidRPr="000E019C">
        <w:rPr>
          <w:rFonts w:ascii="Times New Roman" w:eastAsia="標楷體" w:hAnsi="Times New Roman" w:cs="Times New Roman"/>
          <w:b w:val="0"/>
          <w:color w:val="auto"/>
          <w:sz w:val="28"/>
          <w:szCs w:val="28"/>
        </w:rPr>
        <w:t>.</w:t>
      </w:r>
      <w:r w:rsidR="009756FB" w:rsidRPr="000E019C">
        <w:rPr>
          <w:rFonts w:ascii="Times New Roman" w:eastAsia="標楷體" w:hAnsi="Times New Roman" w:cs="Times New Roman"/>
          <w:b w:val="0"/>
          <w:color w:val="auto"/>
          <w:sz w:val="28"/>
          <w:szCs w:val="28"/>
        </w:rPr>
        <w:t xml:space="preserve">, </w:t>
      </w:r>
      <w:r w:rsidRPr="000E019C">
        <w:rPr>
          <w:rFonts w:ascii="Times New Roman" w:eastAsia="標楷體" w:hAnsi="Times New Roman" w:cs="Times New Roman"/>
          <w:b w:val="0"/>
          <w:color w:val="auto"/>
          <w:sz w:val="28"/>
          <w:szCs w:val="28"/>
        </w:rPr>
        <w:t>2006</w:t>
      </w:r>
      <w:r w:rsidR="009756FB" w:rsidRPr="000E019C">
        <w:rPr>
          <w:rFonts w:ascii="Times New Roman" w:eastAsia="標楷體" w:hAnsi="Times New Roman" w:cs="Times New Roman"/>
          <w:b w:val="0"/>
          <w:color w:val="auto"/>
          <w:sz w:val="28"/>
          <w:szCs w:val="28"/>
        </w:rPr>
        <w:t>；</w:t>
      </w:r>
      <w:proofErr w:type="spellStart"/>
      <w:r w:rsidR="009756FB" w:rsidRPr="000E019C">
        <w:rPr>
          <w:rFonts w:ascii="Times New Roman" w:eastAsia="標楷體" w:hAnsi="Times New Roman" w:cs="Times New Roman"/>
          <w:b w:val="0"/>
          <w:color w:val="auto"/>
          <w:sz w:val="28"/>
          <w:szCs w:val="28"/>
        </w:rPr>
        <w:t>Pliner</w:t>
      </w:r>
      <w:proofErr w:type="spellEnd"/>
      <w:r w:rsidR="009756FB" w:rsidRPr="000E019C">
        <w:rPr>
          <w:rFonts w:ascii="Times New Roman" w:eastAsia="標楷體" w:hAnsi="Times New Roman" w:cs="Times New Roman"/>
          <w:b w:val="0"/>
          <w:color w:val="auto"/>
          <w:sz w:val="28"/>
          <w:szCs w:val="28"/>
        </w:rPr>
        <w:t xml:space="preserve">, </w:t>
      </w:r>
      <w:r w:rsidRPr="000E019C">
        <w:rPr>
          <w:rFonts w:ascii="Times New Roman" w:eastAsia="標楷體" w:hAnsi="Times New Roman" w:cs="Times New Roman"/>
          <w:b w:val="0"/>
          <w:color w:val="auto"/>
          <w:sz w:val="28"/>
          <w:szCs w:val="28"/>
        </w:rPr>
        <w:t>1995</w:t>
      </w:r>
      <w:r w:rsidR="009756FB" w:rsidRPr="000E019C">
        <w:rPr>
          <w:rFonts w:ascii="Times New Roman" w:eastAsia="標楷體" w:hAnsi="Times New Roman" w:cs="Times New Roman"/>
          <w:b w:val="0"/>
          <w:color w:val="auto"/>
          <w:sz w:val="28"/>
          <w:szCs w:val="28"/>
        </w:rPr>
        <w:t>；</w:t>
      </w:r>
      <w:r w:rsidRPr="000E019C">
        <w:rPr>
          <w:rFonts w:ascii="Times New Roman" w:eastAsia="標楷體" w:hAnsi="Times New Roman" w:cs="Times New Roman"/>
          <w:b w:val="0"/>
          <w:color w:val="auto"/>
          <w:sz w:val="28"/>
          <w:szCs w:val="28"/>
        </w:rPr>
        <w:t>Nicklaus et al</w:t>
      </w:r>
      <w:r w:rsidR="00482A5B" w:rsidRPr="000E019C">
        <w:rPr>
          <w:rFonts w:ascii="Times New Roman" w:eastAsia="標楷體" w:hAnsi="Times New Roman" w:cs="Times New Roman"/>
          <w:b w:val="0"/>
          <w:color w:val="auto"/>
          <w:sz w:val="28"/>
          <w:szCs w:val="28"/>
        </w:rPr>
        <w:t>.</w:t>
      </w:r>
      <w:r w:rsidR="009756FB" w:rsidRPr="000E019C">
        <w:rPr>
          <w:rFonts w:ascii="Times New Roman" w:eastAsia="標楷體" w:hAnsi="Times New Roman" w:cs="Times New Roman"/>
          <w:b w:val="0"/>
          <w:color w:val="auto"/>
          <w:sz w:val="28"/>
          <w:szCs w:val="28"/>
        </w:rPr>
        <w:t xml:space="preserve">, </w:t>
      </w:r>
      <w:r w:rsidRPr="000E019C">
        <w:rPr>
          <w:rFonts w:ascii="Times New Roman" w:eastAsia="標楷體" w:hAnsi="Times New Roman" w:cs="Times New Roman"/>
          <w:b w:val="0"/>
          <w:color w:val="auto"/>
          <w:sz w:val="28"/>
          <w:szCs w:val="28"/>
        </w:rPr>
        <w:t>2005</w:t>
      </w:r>
      <w:r w:rsidR="009756FB" w:rsidRPr="000E019C">
        <w:rPr>
          <w:rFonts w:ascii="Times New Roman" w:eastAsia="標楷體" w:hAnsi="Times New Roman" w:cs="Times New Roman"/>
          <w:b w:val="0"/>
          <w:color w:val="auto"/>
          <w:sz w:val="28"/>
          <w:szCs w:val="28"/>
        </w:rPr>
        <w:t>）</w:t>
      </w:r>
      <w:r w:rsidRPr="000E019C">
        <w:rPr>
          <w:rFonts w:ascii="Times New Roman" w:eastAsia="標楷體" w:hAnsi="Times New Roman" w:cs="Times New Roman"/>
          <w:b w:val="0"/>
          <w:color w:val="auto"/>
          <w:sz w:val="28"/>
          <w:szCs w:val="28"/>
        </w:rPr>
        <w:t>這是文獻探討，這是文獻探討，這是文獻探討，這是文獻探討，這是文獻探討，這是文獻探討，這是文獻探討，這是文獻探討，這是文獻探討，這是文獻探討，這是文獻探討，這是文獻探討，這是文獻探討，從過去的這些文獻中可發現對這是文獻探討，這是文獻探討，這是文獻探討，這是文獻探討，一些看法。</w:t>
      </w:r>
    </w:p>
    <w:p w14:paraId="07AD79FA" w14:textId="77777777" w:rsidR="00255B0F" w:rsidRPr="000E019C" w:rsidRDefault="00255B0F" w:rsidP="007D4567">
      <w:pPr>
        <w:adjustRightInd w:val="0"/>
        <w:snapToGrid w:val="0"/>
        <w:spacing w:beforeLines="50" w:before="120"/>
        <w:ind w:left="420" w:hangingChars="150" w:hanging="420"/>
        <w:jc w:val="both"/>
        <w:rPr>
          <w:rFonts w:ascii="Times New Roman" w:eastAsia="標楷體" w:hAnsi="Times New Roman" w:cs="Times New Roman"/>
          <w:b w:val="0"/>
          <w:color w:val="auto"/>
          <w:sz w:val="28"/>
          <w:szCs w:val="28"/>
        </w:rPr>
      </w:pPr>
      <w:r w:rsidRPr="000E019C">
        <w:rPr>
          <w:rFonts w:ascii="Times New Roman" w:eastAsia="標楷體" w:hAnsi="Times New Roman" w:cs="Times New Roman"/>
          <w:b w:val="0"/>
          <w:color w:val="auto"/>
          <w:sz w:val="28"/>
          <w:szCs w:val="28"/>
        </w:rPr>
        <w:t>1.</w:t>
      </w:r>
      <w:r w:rsidRPr="000E019C">
        <w:rPr>
          <w:rFonts w:ascii="Times New Roman" w:eastAsia="標楷體" w:hAnsi="Times New Roman" w:cs="Times New Roman"/>
          <w:b w:val="0"/>
          <w:color w:val="auto"/>
          <w:sz w:val="28"/>
          <w:szCs w:val="28"/>
        </w:rPr>
        <w:tab/>
      </w:r>
      <w:r w:rsidRPr="000E019C">
        <w:rPr>
          <w:rFonts w:ascii="Times New Roman" w:eastAsia="標楷體" w:hAnsi="Times New Roman" w:cs="Times New Roman"/>
          <w:b w:val="0"/>
          <w:color w:val="auto"/>
          <w:sz w:val="28"/>
          <w:szCs w:val="28"/>
        </w:rPr>
        <w:t>這是文獻探討，這是文獻探討，這是文獻探討，這是文獻探討，這是文獻探討，這是文獻探討，這是文獻探討，這是文獻探討，這是</w:t>
      </w:r>
      <w:r w:rsidRPr="000E019C">
        <w:rPr>
          <w:rFonts w:ascii="Times New Roman" w:eastAsia="標楷體" w:hAnsi="Times New Roman" w:cs="Times New Roman"/>
          <w:b w:val="0"/>
          <w:color w:val="auto"/>
          <w:sz w:val="28"/>
          <w:szCs w:val="28"/>
        </w:rPr>
        <w:lastRenderedPageBreak/>
        <w:t>文獻探討，這是文獻探討，這是文獻探討的機制。</w:t>
      </w:r>
    </w:p>
    <w:p w14:paraId="252D0ED0" w14:textId="77777777" w:rsidR="00255B0F" w:rsidRPr="000E019C" w:rsidRDefault="00255B0F" w:rsidP="007D4567">
      <w:pPr>
        <w:adjustRightInd w:val="0"/>
        <w:snapToGrid w:val="0"/>
        <w:spacing w:beforeLines="50" w:before="120"/>
        <w:ind w:left="420" w:hangingChars="150" w:hanging="420"/>
        <w:jc w:val="both"/>
        <w:rPr>
          <w:rFonts w:ascii="Times New Roman" w:eastAsia="標楷體" w:hAnsi="Times New Roman" w:cs="Times New Roman"/>
          <w:b w:val="0"/>
          <w:color w:val="auto"/>
          <w:sz w:val="28"/>
          <w:szCs w:val="28"/>
        </w:rPr>
      </w:pPr>
      <w:r w:rsidRPr="000E019C">
        <w:rPr>
          <w:rFonts w:ascii="Times New Roman" w:eastAsia="標楷體" w:hAnsi="Times New Roman" w:cs="Times New Roman"/>
          <w:b w:val="0"/>
          <w:color w:val="auto"/>
          <w:sz w:val="28"/>
          <w:szCs w:val="28"/>
        </w:rPr>
        <w:t>2.</w:t>
      </w:r>
      <w:r w:rsidRPr="000E019C">
        <w:rPr>
          <w:rFonts w:ascii="Times New Roman" w:eastAsia="標楷體" w:hAnsi="Times New Roman" w:cs="Times New Roman"/>
          <w:b w:val="0"/>
          <w:color w:val="auto"/>
          <w:sz w:val="28"/>
          <w:szCs w:val="28"/>
        </w:rPr>
        <w:tab/>
      </w:r>
      <w:r w:rsidRPr="000E019C">
        <w:rPr>
          <w:rFonts w:ascii="Times New Roman" w:eastAsia="標楷體" w:hAnsi="Times New Roman" w:cs="Times New Roman"/>
          <w:b w:val="0"/>
          <w:color w:val="auto"/>
          <w:sz w:val="28"/>
          <w:szCs w:val="28"/>
        </w:rPr>
        <w:t>這是文獻探討，這是文獻探討，這是文獻探討，這是文獻探討，這是文獻探討，這是文獻探討，這是文獻探討，這是文獻探討，這是文獻探討，這是文獻探討，這是文獻探討，這是文獻探討，這是文獻探討，這是文獻探討。</w:t>
      </w:r>
    </w:p>
    <w:p w14:paraId="4C9E14BC" w14:textId="77777777" w:rsidR="003449F9" w:rsidRPr="000E019C" w:rsidRDefault="00255B0F" w:rsidP="003E0803">
      <w:pPr>
        <w:adjustRightInd w:val="0"/>
        <w:snapToGrid w:val="0"/>
        <w:spacing w:beforeLines="50" w:before="120"/>
        <w:ind w:firstLineChars="200" w:firstLine="560"/>
        <w:jc w:val="both"/>
        <w:rPr>
          <w:rFonts w:ascii="Times New Roman" w:eastAsia="標楷體" w:hAnsi="Times New Roman" w:cs="Times New Roman"/>
          <w:b w:val="0"/>
          <w:color w:val="auto"/>
          <w:sz w:val="28"/>
          <w:szCs w:val="28"/>
        </w:rPr>
      </w:pPr>
      <w:r w:rsidRPr="000E019C">
        <w:rPr>
          <w:rFonts w:ascii="Times New Roman" w:eastAsia="標楷體" w:hAnsi="Times New Roman" w:cs="Times New Roman"/>
          <w:b w:val="0"/>
          <w:color w:val="auto"/>
          <w:sz w:val="28"/>
          <w:szCs w:val="28"/>
        </w:rPr>
        <w:t>雖然有很多人這是文獻探討，這是文獻探討，這是文獻探討，這是文獻探討，這是文獻探討，這是文獻探討，這是文獻探討，這是文獻探討，這是文獻探討，這是文獻探討關係</w:t>
      </w:r>
      <w:r w:rsidR="003E0803" w:rsidRPr="000E019C">
        <w:rPr>
          <w:rFonts w:ascii="Times New Roman" w:eastAsia="標楷體" w:hAnsi="Times New Roman" w:cs="Times New Roman"/>
          <w:b w:val="0"/>
          <w:color w:val="auto"/>
          <w:sz w:val="28"/>
          <w:szCs w:val="28"/>
        </w:rPr>
        <w:t>（</w:t>
      </w:r>
      <w:r w:rsidRPr="000E019C">
        <w:rPr>
          <w:rFonts w:ascii="Times New Roman" w:eastAsia="標楷體" w:hAnsi="Times New Roman" w:cs="Times New Roman"/>
          <w:b w:val="0"/>
          <w:color w:val="auto"/>
          <w:sz w:val="28"/>
          <w:szCs w:val="28"/>
        </w:rPr>
        <w:t xml:space="preserve">McFarlane &amp; </w:t>
      </w:r>
      <w:proofErr w:type="spellStart"/>
      <w:r w:rsidRPr="000E019C">
        <w:rPr>
          <w:rFonts w:ascii="Times New Roman" w:eastAsia="標楷體" w:hAnsi="Times New Roman" w:cs="Times New Roman"/>
          <w:b w:val="0"/>
          <w:color w:val="auto"/>
          <w:sz w:val="28"/>
          <w:szCs w:val="28"/>
        </w:rPr>
        <w:t>Pliner</w:t>
      </w:r>
      <w:proofErr w:type="spellEnd"/>
      <w:r w:rsidRPr="000E019C">
        <w:rPr>
          <w:rFonts w:ascii="Times New Roman" w:eastAsia="標楷體" w:hAnsi="Times New Roman" w:cs="Times New Roman"/>
          <w:b w:val="0"/>
          <w:color w:val="auto"/>
          <w:sz w:val="28"/>
          <w:szCs w:val="28"/>
        </w:rPr>
        <w:t>, 1997</w:t>
      </w:r>
      <w:r w:rsidR="003E0803" w:rsidRPr="000E019C">
        <w:rPr>
          <w:rFonts w:ascii="Times New Roman" w:eastAsia="標楷體" w:hAnsi="Times New Roman" w:cs="Times New Roman"/>
          <w:b w:val="0"/>
          <w:color w:val="auto"/>
          <w:sz w:val="28"/>
          <w:szCs w:val="28"/>
        </w:rPr>
        <w:t>）</w:t>
      </w:r>
      <w:r w:rsidRPr="000E019C">
        <w:rPr>
          <w:rFonts w:ascii="Times New Roman" w:eastAsia="標楷體" w:hAnsi="Times New Roman" w:cs="Times New Roman"/>
          <w:b w:val="0"/>
          <w:color w:val="auto"/>
          <w:sz w:val="28"/>
          <w:szCs w:val="28"/>
        </w:rPr>
        <w:t>，個人這是文獻探討，這是文獻探討，這是文獻探討，這是文獻探討，這是文獻探討，這是文獻探討，這是文獻探討</w:t>
      </w:r>
      <w:r w:rsidR="003E0803" w:rsidRPr="000E019C">
        <w:rPr>
          <w:rFonts w:ascii="Times New Roman" w:eastAsia="標楷體" w:hAnsi="Times New Roman" w:cs="Times New Roman"/>
          <w:b w:val="0"/>
          <w:color w:val="auto"/>
          <w:sz w:val="28"/>
          <w:szCs w:val="28"/>
        </w:rPr>
        <w:t>（</w:t>
      </w:r>
      <w:r w:rsidRPr="000E019C">
        <w:rPr>
          <w:rFonts w:ascii="Times New Roman" w:eastAsia="標楷體" w:hAnsi="Times New Roman" w:cs="Times New Roman"/>
          <w:b w:val="0"/>
          <w:color w:val="auto"/>
          <w:sz w:val="28"/>
          <w:szCs w:val="28"/>
        </w:rPr>
        <w:t>Zuckerman, 1979</w:t>
      </w:r>
      <w:r w:rsidR="003E0803" w:rsidRPr="000E019C">
        <w:rPr>
          <w:rFonts w:ascii="Times New Roman" w:eastAsia="標楷體" w:hAnsi="Times New Roman" w:cs="Times New Roman"/>
          <w:b w:val="0"/>
          <w:color w:val="auto"/>
          <w:sz w:val="28"/>
          <w:szCs w:val="28"/>
        </w:rPr>
        <w:t>）</w:t>
      </w:r>
      <w:r w:rsidRPr="000E019C">
        <w:rPr>
          <w:rFonts w:ascii="Times New Roman" w:eastAsia="標楷體" w:hAnsi="Times New Roman" w:cs="Times New Roman"/>
          <w:b w:val="0"/>
          <w:color w:val="auto"/>
          <w:sz w:val="28"/>
          <w:szCs w:val="28"/>
        </w:rPr>
        <w:t>，以下分別針對這是文獻探討，這是文獻探討，這是文獻探討，這是文獻探討，這是文獻探討，做探討。</w:t>
      </w:r>
    </w:p>
    <w:p w14:paraId="678E3B99" w14:textId="77777777" w:rsidR="00255B0F" w:rsidRPr="000E019C" w:rsidRDefault="00CA06E3" w:rsidP="007D4567">
      <w:pPr>
        <w:adjustRightInd w:val="0"/>
        <w:snapToGrid w:val="0"/>
        <w:spacing w:beforeLines="50" w:before="120" w:line="360" w:lineRule="auto"/>
        <w:jc w:val="both"/>
        <w:rPr>
          <w:rFonts w:ascii="Times New Roman" w:eastAsia="標楷體" w:hAnsi="Times New Roman" w:cs="Times New Roman"/>
          <w:b w:val="0"/>
          <w:color w:val="auto"/>
          <w:sz w:val="28"/>
          <w:szCs w:val="28"/>
        </w:rPr>
      </w:pPr>
      <w:r w:rsidRPr="000E019C">
        <w:rPr>
          <w:rFonts w:ascii="Times New Roman" w:eastAsia="標楷體" w:hAnsi="Times New Roman" w:cs="Times New Roman"/>
          <w:b w:val="0"/>
          <w:color w:val="auto"/>
          <w:sz w:val="28"/>
          <w:szCs w:val="28"/>
        </w:rPr>
        <w:t>（</w:t>
      </w:r>
      <w:r w:rsidR="00255B0F" w:rsidRPr="000E019C">
        <w:rPr>
          <w:rFonts w:ascii="Times New Roman" w:eastAsia="標楷體" w:hAnsi="Times New Roman" w:cs="Times New Roman"/>
          <w:b w:val="0"/>
          <w:color w:val="auto"/>
          <w:sz w:val="28"/>
          <w:szCs w:val="28"/>
        </w:rPr>
        <w:t>二</w:t>
      </w:r>
      <w:r w:rsidRPr="000E019C">
        <w:rPr>
          <w:rFonts w:ascii="Times New Roman" w:eastAsia="標楷體" w:hAnsi="Times New Roman" w:cs="Times New Roman"/>
          <w:b w:val="0"/>
          <w:color w:val="auto"/>
          <w:sz w:val="28"/>
          <w:szCs w:val="28"/>
        </w:rPr>
        <w:t>）</w:t>
      </w:r>
      <w:r w:rsidR="00255B0F" w:rsidRPr="000E019C">
        <w:rPr>
          <w:rFonts w:ascii="Times New Roman" w:eastAsia="標楷體" w:hAnsi="Times New Roman" w:cs="Times New Roman"/>
          <w:b w:val="0"/>
          <w:color w:val="auto"/>
          <w:sz w:val="28"/>
          <w:szCs w:val="28"/>
        </w:rPr>
        <w:t>這是文獻探討與變數</w:t>
      </w:r>
      <w:proofErr w:type="gramStart"/>
      <w:r w:rsidR="00255B0F" w:rsidRPr="000E019C">
        <w:rPr>
          <w:rFonts w:ascii="Times New Roman" w:eastAsia="標楷體" w:hAnsi="Times New Roman" w:cs="Times New Roman"/>
          <w:b w:val="0"/>
          <w:color w:val="auto"/>
          <w:sz w:val="28"/>
          <w:szCs w:val="28"/>
        </w:rPr>
        <w:t>一</w:t>
      </w:r>
      <w:proofErr w:type="gramEnd"/>
    </w:p>
    <w:p w14:paraId="56914B7A" w14:textId="77777777" w:rsidR="003449F9" w:rsidRPr="000E019C" w:rsidRDefault="00255B0F" w:rsidP="003E0803">
      <w:pPr>
        <w:adjustRightInd w:val="0"/>
        <w:snapToGrid w:val="0"/>
        <w:spacing w:beforeLines="50" w:before="120"/>
        <w:ind w:firstLineChars="200" w:firstLine="560"/>
        <w:jc w:val="both"/>
        <w:rPr>
          <w:rFonts w:ascii="Times New Roman" w:eastAsia="標楷體" w:hAnsi="Times New Roman" w:cs="Times New Roman"/>
          <w:b w:val="0"/>
          <w:color w:val="auto"/>
          <w:sz w:val="28"/>
          <w:szCs w:val="28"/>
        </w:rPr>
      </w:pPr>
      <w:r w:rsidRPr="000E019C">
        <w:rPr>
          <w:rFonts w:ascii="Times New Roman" w:eastAsia="標楷體" w:hAnsi="Times New Roman" w:cs="Times New Roman"/>
          <w:b w:val="0"/>
          <w:color w:val="auto"/>
          <w:sz w:val="28"/>
          <w:szCs w:val="28"/>
        </w:rPr>
        <w:t>雖然這是文獻探討，這是文獻探討，這是文獻探討，這是文獻探討，這是文獻探討，這是文獻探討，這是文獻探討，這是文獻探討，這是文獻探討</w:t>
      </w:r>
      <w:r w:rsidR="003E0803" w:rsidRPr="000E019C">
        <w:rPr>
          <w:rFonts w:ascii="Times New Roman" w:eastAsia="標楷體" w:hAnsi="Times New Roman" w:cs="Times New Roman"/>
          <w:b w:val="0"/>
          <w:color w:val="auto"/>
          <w:sz w:val="28"/>
          <w:szCs w:val="28"/>
        </w:rPr>
        <w:t>（</w:t>
      </w:r>
      <w:proofErr w:type="spellStart"/>
      <w:r w:rsidR="003E0803" w:rsidRPr="000E019C">
        <w:rPr>
          <w:rFonts w:ascii="Times New Roman" w:eastAsia="標楷體" w:hAnsi="Times New Roman" w:cs="Times New Roman"/>
          <w:b w:val="0"/>
          <w:color w:val="auto"/>
          <w:sz w:val="28"/>
          <w:szCs w:val="28"/>
        </w:rPr>
        <w:t>Hursti</w:t>
      </w:r>
      <w:proofErr w:type="spellEnd"/>
      <w:r w:rsidR="003E0803" w:rsidRPr="000E019C">
        <w:rPr>
          <w:rFonts w:ascii="Times New Roman" w:eastAsia="標楷體" w:hAnsi="Times New Roman" w:cs="Times New Roman"/>
          <w:b w:val="0"/>
          <w:color w:val="auto"/>
          <w:sz w:val="28"/>
          <w:szCs w:val="28"/>
        </w:rPr>
        <w:t xml:space="preserve"> &amp; </w:t>
      </w:r>
      <w:proofErr w:type="spellStart"/>
      <w:r w:rsidR="003E0803" w:rsidRPr="000E019C">
        <w:rPr>
          <w:rFonts w:ascii="Times New Roman" w:eastAsia="標楷體" w:hAnsi="Times New Roman" w:cs="Times New Roman"/>
          <w:b w:val="0"/>
          <w:color w:val="auto"/>
          <w:sz w:val="28"/>
          <w:szCs w:val="28"/>
        </w:rPr>
        <w:t>Sjöden</w:t>
      </w:r>
      <w:proofErr w:type="spellEnd"/>
      <w:r w:rsidR="003E0803" w:rsidRPr="000E019C">
        <w:rPr>
          <w:rFonts w:ascii="Times New Roman" w:eastAsia="標楷體" w:hAnsi="Times New Roman" w:cs="Times New Roman"/>
          <w:b w:val="0"/>
          <w:color w:val="auto"/>
          <w:sz w:val="28"/>
          <w:szCs w:val="28"/>
        </w:rPr>
        <w:t>, 1997</w:t>
      </w:r>
      <w:r w:rsidR="003E0803" w:rsidRPr="000E019C">
        <w:rPr>
          <w:rFonts w:ascii="Times New Roman" w:eastAsia="標楷體" w:hAnsi="Times New Roman" w:cs="Times New Roman"/>
          <w:b w:val="0"/>
          <w:color w:val="auto"/>
          <w:sz w:val="28"/>
          <w:szCs w:val="28"/>
        </w:rPr>
        <w:t>）</w:t>
      </w:r>
      <w:r w:rsidRPr="000E019C">
        <w:rPr>
          <w:rFonts w:ascii="Times New Roman" w:eastAsia="標楷體" w:hAnsi="Times New Roman" w:cs="Times New Roman"/>
          <w:b w:val="0"/>
          <w:color w:val="auto"/>
          <w:sz w:val="28"/>
          <w:szCs w:val="28"/>
        </w:rPr>
        <w:t>這是文獻探討，這是文獻探討，這是文獻探討，這是文獻探討，這是</w:t>
      </w:r>
      <w:r w:rsidR="00C61490" w:rsidRPr="000E019C">
        <w:rPr>
          <w:rFonts w:ascii="Times New Roman" w:eastAsia="標楷體" w:hAnsi="Times New Roman" w:cs="Times New Roman"/>
          <w:b w:val="0"/>
          <w:color w:val="auto"/>
          <w:sz w:val="28"/>
          <w:szCs w:val="28"/>
        </w:rPr>
        <w:t>文獻探討，這是文獻探討，這是文獻探討，這是文獻探討</w:t>
      </w:r>
      <w:proofErr w:type="gramStart"/>
      <w:r w:rsidR="003E0803" w:rsidRPr="000E019C">
        <w:rPr>
          <w:rFonts w:ascii="Times New Roman" w:eastAsia="標楷體" w:hAnsi="Times New Roman" w:cs="Times New Roman"/>
          <w:b w:val="0"/>
          <w:color w:val="auto"/>
          <w:sz w:val="28"/>
          <w:szCs w:val="28"/>
        </w:rPr>
        <w:t>（</w:t>
      </w:r>
      <w:proofErr w:type="spellStart"/>
      <w:proofErr w:type="gramEnd"/>
      <w:r w:rsidRPr="000E019C">
        <w:rPr>
          <w:rFonts w:ascii="Times New Roman" w:eastAsia="標楷體" w:hAnsi="Times New Roman" w:cs="Times New Roman"/>
          <w:b w:val="0"/>
          <w:color w:val="auto"/>
          <w:sz w:val="28"/>
          <w:szCs w:val="28"/>
        </w:rPr>
        <w:t>Addessi</w:t>
      </w:r>
      <w:proofErr w:type="spellEnd"/>
      <w:r w:rsidRPr="000E019C">
        <w:rPr>
          <w:rFonts w:ascii="Times New Roman" w:eastAsia="標楷體" w:hAnsi="Times New Roman" w:cs="Times New Roman"/>
          <w:b w:val="0"/>
          <w:color w:val="auto"/>
          <w:sz w:val="28"/>
          <w:szCs w:val="28"/>
        </w:rPr>
        <w:t xml:space="preserve"> et al., 2005; Cooke et al., 2003</w:t>
      </w:r>
      <w:r w:rsidR="003E0803" w:rsidRPr="000E019C">
        <w:rPr>
          <w:rFonts w:ascii="Times New Roman" w:eastAsia="標楷體" w:hAnsi="Times New Roman" w:cs="Times New Roman"/>
          <w:b w:val="0"/>
          <w:color w:val="auto"/>
          <w:sz w:val="28"/>
          <w:szCs w:val="28"/>
        </w:rPr>
        <w:t>）</w:t>
      </w:r>
      <w:r w:rsidR="00C61490" w:rsidRPr="000E019C">
        <w:rPr>
          <w:rFonts w:ascii="Times New Roman" w:eastAsia="標楷體" w:hAnsi="Times New Roman" w:cs="Times New Roman"/>
          <w:b w:val="0"/>
          <w:color w:val="auto"/>
          <w:sz w:val="28"/>
          <w:szCs w:val="28"/>
        </w:rPr>
        <w:t>，這是文獻探討，這是文獻探討，這是文獻探討，這是文獻探討</w:t>
      </w:r>
      <w:r w:rsidR="003E0803" w:rsidRPr="000E019C">
        <w:rPr>
          <w:rFonts w:ascii="Times New Roman" w:eastAsia="標楷體" w:hAnsi="Times New Roman" w:cs="Times New Roman"/>
          <w:b w:val="0"/>
          <w:color w:val="auto"/>
          <w:sz w:val="28"/>
          <w:szCs w:val="28"/>
        </w:rPr>
        <w:t>（</w:t>
      </w:r>
      <w:r w:rsidRPr="000E019C">
        <w:rPr>
          <w:rFonts w:ascii="Times New Roman" w:eastAsia="標楷體" w:hAnsi="Times New Roman" w:cs="Times New Roman"/>
          <w:b w:val="0"/>
          <w:color w:val="auto"/>
          <w:sz w:val="28"/>
          <w:szCs w:val="28"/>
        </w:rPr>
        <w:t xml:space="preserve">McFarlane </w:t>
      </w:r>
      <w:r w:rsidR="00482A5B" w:rsidRPr="000E019C">
        <w:rPr>
          <w:rFonts w:ascii="Times New Roman" w:eastAsia="標楷體" w:hAnsi="Times New Roman" w:cs="Times New Roman"/>
          <w:b w:val="0"/>
          <w:color w:val="auto"/>
          <w:sz w:val="28"/>
          <w:szCs w:val="28"/>
        </w:rPr>
        <w:t xml:space="preserve">&amp; </w:t>
      </w:r>
      <w:proofErr w:type="spellStart"/>
      <w:r w:rsidR="003E0803" w:rsidRPr="000E019C">
        <w:rPr>
          <w:rFonts w:ascii="Times New Roman" w:eastAsia="標楷體" w:hAnsi="Times New Roman" w:cs="Times New Roman"/>
          <w:b w:val="0"/>
          <w:color w:val="auto"/>
          <w:sz w:val="28"/>
          <w:szCs w:val="28"/>
        </w:rPr>
        <w:t>Pliner</w:t>
      </w:r>
      <w:proofErr w:type="spellEnd"/>
      <w:r w:rsidR="003E0803" w:rsidRPr="000E019C">
        <w:rPr>
          <w:rFonts w:ascii="Times New Roman" w:eastAsia="標楷體" w:hAnsi="Times New Roman" w:cs="Times New Roman"/>
          <w:b w:val="0"/>
          <w:color w:val="auto"/>
          <w:sz w:val="28"/>
          <w:szCs w:val="28"/>
        </w:rPr>
        <w:t>, 1997</w:t>
      </w:r>
      <w:r w:rsidR="003E0803" w:rsidRPr="000E019C">
        <w:rPr>
          <w:rFonts w:ascii="Times New Roman" w:eastAsia="標楷體" w:hAnsi="Times New Roman" w:cs="Times New Roman"/>
          <w:b w:val="0"/>
          <w:color w:val="auto"/>
          <w:sz w:val="28"/>
          <w:szCs w:val="28"/>
        </w:rPr>
        <w:t>）</w:t>
      </w:r>
      <w:r w:rsidRPr="000E019C">
        <w:rPr>
          <w:rFonts w:ascii="Times New Roman" w:eastAsia="標楷體" w:hAnsi="Times New Roman" w:cs="Times New Roman"/>
          <w:b w:val="0"/>
          <w:color w:val="auto"/>
          <w:sz w:val="28"/>
          <w:szCs w:val="28"/>
        </w:rPr>
        <w:t>，這是文獻探討，此外，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的趨勢</w:t>
      </w:r>
      <w:r w:rsidR="003E0803" w:rsidRPr="000E019C">
        <w:rPr>
          <w:rFonts w:ascii="Times New Roman" w:eastAsia="標楷體" w:hAnsi="Times New Roman" w:cs="Times New Roman"/>
          <w:b w:val="0"/>
          <w:color w:val="auto"/>
          <w:sz w:val="28"/>
          <w:szCs w:val="28"/>
        </w:rPr>
        <w:t>（</w:t>
      </w:r>
      <w:proofErr w:type="spellStart"/>
      <w:r w:rsidRPr="000E019C">
        <w:rPr>
          <w:rFonts w:ascii="Times New Roman" w:eastAsia="標楷體" w:hAnsi="Times New Roman" w:cs="Times New Roman"/>
          <w:b w:val="0"/>
          <w:color w:val="auto"/>
          <w:sz w:val="28"/>
          <w:szCs w:val="28"/>
        </w:rPr>
        <w:t>Tuorila</w:t>
      </w:r>
      <w:proofErr w:type="spellEnd"/>
      <w:r w:rsidRPr="000E019C">
        <w:rPr>
          <w:rFonts w:ascii="Times New Roman" w:eastAsia="標楷體" w:hAnsi="Times New Roman" w:cs="Times New Roman"/>
          <w:b w:val="0"/>
          <w:color w:val="auto"/>
          <w:sz w:val="28"/>
          <w:szCs w:val="28"/>
        </w:rPr>
        <w:t xml:space="preserve"> et al., 2001</w:t>
      </w:r>
      <w:r w:rsidR="003E0803" w:rsidRPr="000E019C">
        <w:rPr>
          <w:rFonts w:ascii="Times New Roman" w:eastAsia="標楷體" w:hAnsi="Times New Roman" w:cs="Times New Roman"/>
          <w:b w:val="0"/>
          <w:color w:val="auto"/>
          <w:sz w:val="28"/>
          <w:szCs w:val="28"/>
        </w:rPr>
        <w:t>）</w:t>
      </w:r>
      <w:r w:rsidRPr="000E019C">
        <w:rPr>
          <w:rFonts w:ascii="Times New Roman" w:eastAsia="標楷體" w:hAnsi="Times New Roman" w:cs="Times New Roman"/>
          <w:b w:val="0"/>
          <w:color w:val="auto"/>
          <w:sz w:val="28"/>
          <w:szCs w:val="28"/>
        </w:rPr>
        <w:t>，但是這是文獻探討，尚未確定。</w:t>
      </w:r>
    </w:p>
    <w:p w14:paraId="1F095A91" w14:textId="77777777" w:rsidR="00255B0F" w:rsidRPr="000E019C" w:rsidRDefault="00CA06E3" w:rsidP="007D4567">
      <w:pPr>
        <w:adjustRightInd w:val="0"/>
        <w:snapToGrid w:val="0"/>
        <w:spacing w:beforeLines="50" w:before="120" w:line="360" w:lineRule="auto"/>
        <w:jc w:val="both"/>
        <w:rPr>
          <w:rFonts w:ascii="Times New Roman" w:eastAsia="標楷體" w:hAnsi="Times New Roman" w:cs="Times New Roman"/>
          <w:b w:val="0"/>
          <w:color w:val="auto"/>
          <w:sz w:val="28"/>
          <w:szCs w:val="28"/>
        </w:rPr>
      </w:pPr>
      <w:r w:rsidRPr="000E019C">
        <w:rPr>
          <w:rFonts w:ascii="Times New Roman" w:eastAsia="標楷體" w:hAnsi="Times New Roman" w:cs="Times New Roman"/>
          <w:b w:val="0"/>
          <w:color w:val="auto"/>
          <w:sz w:val="28"/>
          <w:szCs w:val="28"/>
        </w:rPr>
        <w:t>（</w:t>
      </w:r>
      <w:r w:rsidR="00255B0F" w:rsidRPr="000E019C">
        <w:rPr>
          <w:rFonts w:ascii="Times New Roman" w:eastAsia="標楷體" w:hAnsi="Times New Roman" w:cs="Times New Roman"/>
          <w:b w:val="0"/>
          <w:color w:val="auto"/>
          <w:sz w:val="28"/>
          <w:szCs w:val="28"/>
        </w:rPr>
        <w:t>三</w:t>
      </w:r>
      <w:r w:rsidRPr="000E019C">
        <w:rPr>
          <w:rFonts w:ascii="Times New Roman" w:eastAsia="標楷體" w:hAnsi="Times New Roman" w:cs="Times New Roman"/>
          <w:b w:val="0"/>
          <w:color w:val="auto"/>
          <w:sz w:val="28"/>
          <w:szCs w:val="28"/>
        </w:rPr>
        <w:t>）</w:t>
      </w:r>
      <w:r w:rsidR="00255B0F" w:rsidRPr="000E019C">
        <w:rPr>
          <w:rFonts w:ascii="Times New Roman" w:eastAsia="標楷體" w:hAnsi="Times New Roman" w:cs="Times New Roman"/>
          <w:b w:val="0"/>
          <w:color w:val="auto"/>
          <w:sz w:val="28"/>
          <w:szCs w:val="28"/>
        </w:rPr>
        <w:t>這是文獻探討與變數二</w:t>
      </w:r>
    </w:p>
    <w:p w14:paraId="44E43EF2" w14:textId="77777777" w:rsidR="00255B0F" w:rsidRPr="000E019C" w:rsidRDefault="00255B0F" w:rsidP="007D4567">
      <w:pPr>
        <w:adjustRightInd w:val="0"/>
        <w:snapToGrid w:val="0"/>
        <w:spacing w:beforeLines="50" w:before="120"/>
        <w:ind w:firstLineChars="200" w:firstLine="560"/>
        <w:jc w:val="both"/>
        <w:rPr>
          <w:rFonts w:ascii="Times New Roman" w:eastAsia="標楷體" w:hAnsi="Times New Roman" w:cs="Times New Roman"/>
          <w:b w:val="0"/>
          <w:color w:val="auto"/>
          <w:sz w:val="28"/>
          <w:szCs w:val="28"/>
        </w:rPr>
      </w:pPr>
      <w:r w:rsidRPr="000E019C">
        <w:rPr>
          <w:rFonts w:ascii="Times New Roman" w:eastAsia="標楷體" w:hAnsi="Times New Roman" w:cs="Times New Roman"/>
          <w:b w:val="0"/>
          <w:color w:val="auto"/>
          <w:sz w:val="28"/>
          <w:szCs w:val="28"/>
        </w:rPr>
        <w:t>這是文獻探討，這是文獻探討，這是文獻探討，這是文獻探討，這是文獻探討，這是文獻探討，這是文獻探討，這是文獻探討，這是文獻探討，這是文獻探討。</w:t>
      </w:r>
    </w:p>
    <w:p w14:paraId="034FB4B1" w14:textId="77777777" w:rsidR="00255B0F" w:rsidRPr="000E019C" w:rsidRDefault="00CA06E3" w:rsidP="007D4567">
      <w:pPr>
        <w:adjustRightInd w:val="0"/>
        <w:snapToGrid w:val="0"/>
        <w:spacing w:beforeLines="50" w:before="120" w:line="360" w:lineRule="auto"/>
        <w:jc w:val="both"/>
        <w:rPr>
          <w:rFonts w:ascii="Times New Roman" w:eastAsia="標楷體" w:hAnsi="Times New Roman" w:cs="Times New Roman"/>
          <w:b w:val="0"/>
          <w:color w:val="auto"/>
          <w:sz w:val="28"/>
          <w:szCs w:val="28"/>
        </w:rPr>
      </w:pPr>
      <w:r w:rsidRPr="000E019C">
        <w:rPr>
          <w:rFonts w:ascii="Times New Roman" w:eastAsia="標楷體" w:hAnsi="Times New Roman" w:cs="Times New Roman"/>
          <w:b w:val="0"/>
          <w:color w:val="auto"/>
          <w:sz w:val="28"/>
          <w:szCs w:val="28"/>
        </w:rPr>
        <w:t>（</w:t>
      </w:r>
      <w:r w:rsidR="003449F9" w:rsidRPr="000E019C">
        <w:rPr>
          <w:rFonts w:ascii="Times New Roman" w:eastAsia="標楷體" w:hAnsi="Times New Roman" w:cs="Times New Roman"/>
          <w:b w:val="0"/>
          <w:color w:val="auto"/>
          <w:sz w:val="28"/>
          <w:szCs w:val="28"/>
        </w:rPr>
        <w:t>四</w:t>
      </w:r>
      <w:r w:rsidRPr="000E019C">
        <w:rPr>
          <w:rFonts w:ascii="Times New Roman" w:eastAsia="標楷體" w:hAnsi="Times New Roman" w:cs="Times New Roman"/>
          <w:b w:val="0"/>
          <w:color w:val="auto"/>
          <w:sz w:val="28"/>
          <w:szCs w:val="28"/>
        </w:rPr>
        <w:t>）</w:t>
      </w:r>
      <w:r w:rsidR="00255B0F" w:rsidRPr="000E019C">
        <w:rPr>
          <w:rFonts w:ascii="Times New Roman" w:eastAsia="標楷體" w:hAnsi="Times New Roman" w:cs="Times New Roman"/>
          <w:b w:val="0"/>
          <w:color w:val="auto"/>
          <w:sz w:val="28"/>
          <w:szCs w:val="28"/>
        </w:rPr>
        <w:t>這是文獻探討與變數</w:t>
      </w:r>
      <w:proofErr w:type="gramStart"/>
      <w:r w:rsidR="00255B0F" w:rsidRPr="000E019C">
        <w:rPr>
          <w:rFonts w:ascii="Times New Roman" w:eastAsia="標楷體" w:hAnsi="Times New Roman" w:cs="Times New Roman"/>
          <w:b w:val="0"/>
          <w:color w:val="auto"/>
          <w:sz w:val="28"/>
          <w:szCs w:val="28"/>
        </w:rPr>
        <w:t>三</w:t>
      </w:r>
      <w:proofErr w:type="gramEnd"/>
    </w:p>
    <w:p w14:paraId="23D3978F" w14:textId="77777777" w:rsidR="00255B0F" w:rsidRPr="000E019C" w:rsidRDefault="00255B0F" w:rsidP="007D4567">
      <w:pPr>
        <w:adjustRightInd w:val="0"/>
        <w:snapToGrid w:val="0"/>
        <w:spacing w:beforeLines="50" w:before="120"/>
        <w:ind w:firstLineChars="200" w:firstLine="560"/>
        <w:jc w:val="both"/>
        <w:rPr>
          <w:rFonts w:ascii="Times New Roman" w:eastAsia="標楷體" w:hAnsi="Times New Roman" w:cs="Times New Roman"/>
          <w:b w:val="0"/>
          <w:color w:val="auto"/>
          <w:sz w:val="28"/>
          <w:szCs w:val="28"/>
        </w:rPr>
      </w:pPr>
      <w:r w:rsidRPr="000E019C">
        <w:rPr>
          <w:rFonts w:ascii="Times New Roman" w:eastAsia="標楷體" w:hAnsi="Times New Roman" w:cs="Times New Roman"/>
          <w:b w:val="0"/>
          <w:color w:val="auto"/>
          <w:sz w:val="28"/>
          <w:szCs w:val="28"/>
        </w:rPr>
        <w:t>在理論上更為重要的是這是文獻探討，這是文獻探討，</w:t>
      </w:r>
      <w:r w:rsidR="00C61490" w:rsidRPr="000E019C">
        <w:rPr>
          <w:rFonts w:ascii="Times New Roman" w:eastAsia="標楷體" w:hAnsi="Times New Roman" w:cs="Times New Roman"/>
          <w:b w:val="0"/>
          <w:color w:val="auto"/>
          <w:sz w:val="28"/>
          <w:szCs w:val="28"/>
        </w:rPr>
        <w:t>很大非常</w:t>
      </w:r>
      <w:r w:rsidRPr="000E019C">
        <w:rPr>
          <w:rFonts w:ascii="Times New Roman" w:eastAsia="標楷體" w:hAnsi="Times New Roman" w:cs="Times New Roman"/>
          <w:b w:val="0"/>
          <w:color w:val="auto"/>
          <w:sz w:val="28"/>
          <w:szCs w:val="28"/>
        </w:rPr>
        <w:t>影響</w:t>
      </w:r>
      <w:proofErr w:type="gramStart"/>
      <w:r w:rsidR="003E0803" w:rsidRPr="000E019C">
        <w:rPr>
          <w:rFonts w:ascii="Times New Roman" w:eastAsia="標楷體" w:hAnsi="Times New Roman" w:cs="Times New Roman"/>
          <w:b w:val="0"/>
          <w:color w:val="auto"/>
          <w:sz w:val="28"/>
          <w:szCs w:val="28"/>
        </w:rPr>
        <w:t>（</w:t>
      </w:r>
      <w:proofErr w:type="spellStart"/>
      <w:proofErr w:type="gramEnd"/>
      <w:r w:rsidRPr="000E019C">
        <w:rPr>
          <w:rFonts w:ascii="Times New Roman" w:eastAsia="標楷體" w:hAnsi="Times New Roman" w:cs="Times New Roman"/>
          <w:b w:val="0"/>
          <w:color w:val="auto"/>
          <w:sz w:val="28"/>
          <w:szCs w:val="28"/>
        </w:rPr>
        <w:t>MacNicol</w:t>
      </w:r>
      <w:proofErr w:type="spellEnd"/>
      <w:r w:rsidRPr="000E019C">
        <w:rPr>
          <w:rFonts w:ascii="Times New Roman" w:eastAsia="標楷體" w:hAnsi="Times New Roman" w:cs="Times New Roman"/>
          <w:b w:val="0"/>
          <w:color w:val="auto"/>
          <w:sz w:val="28"/>
          <w:szCs w:val="28"/>
        </w:rPr>
        <w:t xml:space="preserve"> et al., 2003</w:t>
      </w:r>
      <w:proofErr w:type="gramStart"/>
      <w:r w:rsidR="003E0803" w:rsidRPr="000E019C">
        <w:rPr>
          <w:rFonts w:ascii="Times New Roman" w:eastAsia="標楷體" w:hAnsi="Times New Roman" w:cs="Times New Roman"/>
          <w:b w:val="0"/>
          <w:color w:val="auto"/>
          <w:sz w:val="28"/>
          <w:szCs w:val="28"/>
        </w:rPr>
        <w:t>）</w:t>
      </w:r>
      <w:proofErr w:type="gramEnd"/>
      <w:r w:rsidRPr="000E019C">
        <w:rPr>
          <w:rFonts w:ascii="Times New Roman" w:eastAsia="標楷體" w:hAnsi="Times New Roman" w:cs="Times New Roman"/>
          <w:b w:val="0"/>
          <w:color w:val="auto"/>
          <w:sz w:val="28"/>
          <w:szCs w:val="28"/>
        </w:rPr>
        <w:t>。研究顯示這是文獻探討，這是文獻探討，這是文獻探討，這是文獻探討，這是文獻探討，這是文獻探討，這是文獻探討，這是文獻探討，這是文獻探討，這是文獻探討，這是文獻</w:t>
      </w:r>
      <w:r w:rsidRPr="000E019C">
        <w:rPr>
          <w:rFonts w:ascii="Times New Roman" w:eastAsia="標楷體" w:hAnsi="Times New Roman" w:cs="Times New Roman"/>
          <w:b w:val="0"/>
          <w:color w:val="auto"/>
          <w:sz w:val="28"/>
          <w:szCs w:val="28"/>
        </w:rPr>
        <w:lastRenderedPageBreak/>
        <w:t>探討，這是文獻探討，就會很低</w:t>
      </w:r>
      <w:r w:rsidR="003E0803" w:rsidRPr="000E019C">
        <w:rPr>
          <w:rFonts w:ascii="Times New Roman" w:eastAsia="標楷體" w:hAnsi="Times New Roman" w:cs="Times New Roman"/>
          <w:b w:val="0"/>
          <w:color w:val="auto"/>
          <w:sz w:val="28"/>
          <w:szCs w:val="28"/>
        </w:rPr>
        <w:t>（</w:t>
      </w:r>
      <w:r w:rsidR="003E0803" w:rsidRPr="000E019C">
        <w:rPr>
          <w:rFonts w:ascii="Times New Roman" w:eastAsia="標楷體" w:hAnsi="Times New Roman" w:cs="Times New Roman"/>
          <w:b w:val="0"/>
          <w:color w:val="auto"/>
          <w:sz w:val="28"/>
          <w:szCs w:val="28"/>
        </w:rPr>
        <w:t xml:space="preserve">Martins &amp; </w:t>
      </w:r>
      <w:proofErr w:type="spellStart"/>
      <w:r w:rsidR="003E0803" w:rsidRPr="000E019C">
        <w:rPr>
          <w:rFonts w:ascii="Times New Roman" w:eastAsia="標楷體" w:hAnsi="Times New Roman" w:cs="Times New Roman"/>
          <w:b w:val="0"/>
          <w:color w:val="auto"/>
          <w:sz w:val="28"/>
          <w:szCs w:val="28"/>
        </w:rPr>
        <w:t>Pliner</w:t>
      </w:r>
      <w:proofErr w:type="spellEnd"/>
      <w:r w:rsidR="003E0803" w:rsidRPr="000E019C">
        <w:rPr>
          <w:rFonts w:ascii="Times New Roman" w:eastAsia="標楷體" w:hAnsi="Times New Roman" w:cs="Times New Roman"/>
          <w:b w:val="0"/>
          <w:color w:val="auto"/>
          <w:sz w:val="28"/>
          <w:szCs w:val="28"/>
        </w:rPr>
        <w:t>, 2005</w:t>
      </w:r>
      <w:r w:rsidR="003E0803" w:rsidRPr="000E019C">
        <w:rPr>
          <w:rFonts w:ascii="Times New Roman" w:eastAsia="標楷體" w:hAnsi="Times New Roman" w:cs="Times New Roman"/>
          <w:b w:val="0"/>
          <w:color w:val="auto"/>
          <w:sz w:val="28"/>
          <w:szCs w:val="28"/>
        </w:rPr>
        <w:t>）</w:t>
      </w:r>
      <w:r w:rsidRPr="000E019C">
        <w:rPr>
          <w:rFonts w:ascii="Times New Roman" w:eastAsia="標楷體" w:hAnsi="Times New Roman" w:cs="Times New Roman"/>
          <w:b w:val="0"/>
          <w:color w:val="auto"/>
          <w:sz w:val="28"/>
          <w:szCs w:val="28"/>
        </w:rPr>
        <w:t>，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w:t>
      </w:r>
      <w:r w:rsidR="00C61490" w:rsidRPr="000E019C">
        <w:rPr>
          <w:rFonts w:ascii="Times New Roman" w:eastAsia="標楷體" w:hAnsi="Times New Roman" w:cs="Times New Roman"/>
          <w:b w:val="0"/>
          <w:color w:val="auto"/>
          <w:sz w:val="28"/>
          <w:szCs w:val="28"/>
        </w:rPr>
        <w:t>獻探討，這是文獻探討，這是文獻探討，這是文獻探討，這是文獻探討</w:t>
      </w:r>
      <w:proofErr w:type="gramStart"/>
      <w:r w:rsidR="003E0803" w:rsidRPr="000E019C">
        <w:rPr>
          <w:rFonts w:ascii="Times New Roman" w:eastAsia="標楷體" w:hAnsi="Times New Roman" w:cs="Times New Roman"/>
          <w:b w:val="0"/>
          <w:color w:val="auto"/>
          <w:sz w:val="28"/>
          <w:szCs w:val="28"/>
        </w:rPr>
        <w:t>（</w:t>
      </w:r>
      <w:proofErr w:type="gramEnd"/>
      <w:r w:rsidRPr="000E019C">
        <w:rPr>
          <w:rFonts w:ascii="Times New Roman" w:eastAsia="標楷體" w:hAnsi="Times New Roman" w:cs="Times New Roman"/>
          <w:b w:val="0"/>
          <w:color w:val="auto"/>
          <w:sz w:val="28"/>
          <w:szCs w:val="28"/>
        </w:rPr>
        <w:t xml:space="preserve">Fallon et al., 1984; </w:t>
      </w:r>
      <w:proofErr w:type="spellStart"/>
      <w:r w:rsidRPr="000E019C">
        <w:rPr>
          <w:rFonts w:ascii="Times New Roman" w:eastAsia="標楷體" w:hAnsi="Times New Roman" w:cs="Times New Roman"/>
          <w:b w:val="0"/>
          <w:color w:val="auto"/>
          <w:sz w:val="28"/>
          <w:szCs w:val="28"/>
        </w:rPr>
        <w:t>Rozin</w:t>
      </w:r>
      <w:proofErr w:type="spellEnd"/>
      <w:r w:rsidRPr="000E019C">
        <w:rPr>
          <w:rFonts w:ascii="Times New Roman" w:eastAsia="標楷體" w:hAnsi="Times New Roman" w:cs="Times New Roman"/>
          <w:b w:val="0"/>
          <w:color w:val="auto"/>
          <w:sz w:val="28"/>
          <w:szCs w:val="28"/>
        </w:rPr>
        <w:t xml:space="preserve"> et al., 1986</w:t>
      </w:r>
      <w:r w:rsidR="003E0803" w:rsidRPr="000E019C">
        <w:rPr>
          <w:rFonts w:ascii="Times New Roman" w:eastAsia="標楷體" w:hAnsi="Times New Roman" w:cs="Times New Roman"/>
          <w:b w:val="0"/>
          <w:color w:val="auto"/>
          <w:sz w:val="28"/>
          <w:szCs w:val="28"/>
        </w:rPr>
        <w:t>）</w:t>
      </w:r>
      <w:r w:rsidRPr="000E019C">
        <w:rPr>
          <w:rFonts w:ascii="Times New Roman" w:eastAsia="標楷體" w:hAnsi="Times New Roman" w:cs="Times New Roman"/>
          <w:b w:val="0"/>
          <w:color w:val="auto"/>
          <w:sz w:val="28"/>
          <w:szCs w:val="28"/>
        </w:rPr>
        <w:t>。</w:t>
      </w:r>
    </w:p>
    <w:p w14:paraId="076A17B4" w14:textId="77777777" w:rsidR="00255B0F" w:rsidRPr="000E019C" w:rsidRDefault="00255B0F" w:rsidP="007D4567">
      <w:pPr>
        <w:adjustRightInd w:val="0"/>
        <w:snapToGrid w:val="0"/>
        <w:spacing w:beforeLines="50" w:before="120"/>
        <w:ind w:firstLineChars="200" w:firstLine="560"/>
        <w:jc w:val="both"/>
        <w:rPr>
          <w:rFonts w:ascii="Times New Roman" w:eastAsia="標楷體" w:hAnsi="Times New Roman" w:cs="Times New Roman"/>
          <w:b w:val="0"/>
          <w:color w:val="auto"/>
          <w:sz w:val="28"/>
          <w:szCs w:val="28"/>
        </w:rPr>
      </w:pPr>
      <w:r w:rsidRPr="000E019C">
        <w:rPr>
          <w:rFonts w:ascii="Times New Roman" w:eastAsia="標楷體" w:hAnsi="Times New Roman" w:cs="Times New Roman"/>
          <w:b w:val="0"/>
          <w:color w:val="auto"/>
          <w:sz w:val="28"/>
          <w:szCs w:val="28"/>
        </w:rPr>
        <w:t>這是文獻探討，這是文獻探討，這是文獻探討，這是文獻探討，這是文獻探討，這是文獻探討反應</w:t>
      </w:r>
      <w:r w:rsidR="003E0803" w:rsidRPr="000E019C">
        <w:rPr>
          <w:rFonts w:ascii="Times New Roman" w:eastAsia="標楷體" w:hAnsi="Times New Roman" w:cs="Times New Roman"/>
          <w:b w:val="0"/>
          <w:color w:val="auto"/>
          <w:sz w:val="28"/>
          <w:szCs w:val="28"/>
        </w:rPr>
        <w:t>（</w:t>
      </w:r>
      <w:r w:rsidRPr="000E019C">
        <w:rPr>
          <w:rFonts w:ascii="Times New Roman" w:eastAsia="標楷體" w:hAnsi="Times New Roman" w:cs="Times New Roman"/>
          <w:b w:val="0"/>
          <w:color w:val="auto"/>
          <w:sz w:val="28"/>
          <w:szCs w:val="28"/>
        </w:rPr>
        <w:t xml:space="preserve">Martins &amp; </w:t>
      </w:r>
      <w:proofErr w:type="spellStart"/>
      <w:r w:rsidRPr="000E019C">
        <w:rPr>
          <w:rFonts w:ascii="Times New Roman" w:eastAsia="標楷體" w:hAnsi="Times New Roman" w:cs="Times New Roman"/>
          <w:b w:val="0"/>
          <w:color w:val="auto"/>
          <w:sz w:val="28"/>
          <w:szCs w:val="28"/>
        </w:rPr>
        <w:t>Pliner</w:t>
      </w:r>
      <w:proofErr w:type="spellEnd"/>
      <w:r w:rsidRPr="000E019C">
        <w:rPr>
          <w:rFonts w:ascii="Times New Roman" w:eastAsia="標楷體" w:hAnsi="Times New Roman" w:cs="Times New Roman"/>
          <w:b w:val="0"/>
          <w:color w:val="auto"/>
          <w:sz w:val="28"/>
          <w:szCs w:val="28"/>
        </w:rPr>
        <w:t>, 2005</w:t>
      </w:r>
      <w:r w:rsidR="003E0803" w:rsidRPr="000E019C">
        <w:rPr>
          <w:rFonts w:ascii="Times New Roman" w:eastAsia="標楷體" w:hAnsi="Times New Roman" w:cs="Times New Roman"/>
          <w:b w:val="0"/>
          <w:color w:val="auto"/>
          <w:sz w:val="28"/>
          <w:szCs w:val="28"/>
        </w:rPr>
        <w:t>）</w:t>
      </w:r>
      <w:r w:rsidRPr="000E019C">
        <w:rPr>
          <w:rFonts w:ascii="Times New Roman" w:eastAsia="標楷體" w:hAnsi="Times New Roman" w:cs="Times New Roman"/>
          <w:b w:val="0"/>
          <w:color w:val="auto"/>
          <w:sz w:val="28"/>
          <w:szCs w:val="28"/>
        </w:rPr>
        <w:t>。所以，如果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w:t>
      </w:r>
      <w:r w:rsidR="003E0803" w:rsidRPr="000E019C">
        <w:rPr>
          <w:rFonts w:ascii="Times New Roman" w:eastAsia="標楷體" w:hAnsi="Times New Roman" w:cs="Times New Roman"/>
          <w:b w:val="0"/>
          <w:color w:val="auto"/>
          <w:sz w:val="28"/>
          <w:szCs w:val="28"/>
        </w:rPr>
        <w:t>（</w:t>
      </w:r>
      <w:proofErr w:type="spellStart"/>
      <w:r w:rsidRPr="000E019C">
        <w:rPr>
          <w:rFonts w:ascii="Times New Roman" w:eastAsia="標楷體" w:hAnsi="Times New Roman" w:cs="Times New Roman"/>
          <w:b w:val="0"/>
          <w:color w:val="auto"/>
          <w:sz w:val="28"/>
          <w:szCs w:val="28"/>
        </w:rPr>
        <w:t>Raudenbush</w:t>
      </w:r>
      <w:proofErr w:type="spellEnd"/>
      <w:r w:rsidRPr="000E019C">
        <w:rPr>
          <w:rFonts w:ascii="Times New Roman" w:eastAsia="標楷體" w:hAnsi="Times New Roman" w:cs="Times New Roman"/>
          <w:b w:val="0"/>
          <w:color w:val="auto"/>
          <w:sz w:val="28"/>
          <w:szCs w:val="28"/>
        </w:rPr>
        <w:t xml:space="preserve"> &amp; Frank, 1999</w:t>
      </w:r>
      <w:r w:rsidR="003E0803" w:rsidRPr="000E019C">
        <w:rPr>
          <w:rFonts w:ascii="Times New Roman" w:eastAsia="標楷體" w:hAnsi="Times New Roman" w:cs="Times New Roman"/>
          <w:b w:val="0"/>
          <w:color w:val="auto"/>
          <w:sz w:val="28"/>
          <w:szCs w:val="28"/>
        </w:rPr>
        <w:t>）</w:t>
      </w:r>
      <w:r w:rsidRPr="000E019C">
        <w:rPr>
          <w:rFonts w:ascii="Times New Roman" w:eastAsia="標楷體" w:hAnsi="Times New Roman" w:cs="Times New Roman"/>
          <w:b w:val="0"/>
          <w:color w:val="auto"/>
          <w:sz w:val="28"/>
          <w:szCs w:val="28"/>
        </w:rPr>
        <w:t>。</w:t>
      </w:r>
    </w:p>
    <w:p w14:paraId="0C1C1B34" w14:textId="77777777" w:rsidR="00255B0F" w:rsidRPr="000E019C" w:rsidRDefault="00255B0F" w:rsidP="007D4567">
      <w:pPr>
        <w:adjustRightInd w:val="0"/>
        <w:snapToGrid w:val="0"/>
        <w:spacing w:beforeLines="50" w:before="120" w:line="360" w:lineRule="auto"/>
        <w:jc w:val="both"/>
        <w:rPr>
          <w:rFonts w:ascii="Times New Roman" w:eastAsia="標楷體" w:hAnsi="Times New Roman" w:cs="Times New Roman"/>
          <w:b w:val="0"/>
          <w:color w:val="auto"/>
          <w:sz w:val="32"/>
          <w:szCs w:val="32"/>
        </w:rPr>
      </w:pPr>
      <w:r w:rsidRPr="000E019C">
        <w:rPr>
          <w:rFonts w:ascii="Times New Roman" w:eastAsia="標楷體" w:hAnsi="Times New Roman" w:cs="Times New Roman"/>
          <w:b w:val="0"/>
          <w:color w:val="auto"/>
          <w:sz w:val="32"/>
          <w:szCs w:val="32"/>
        </w:rPr>
        <w:t>二、與變數</w:t>
      </w:r>
      <w:proofErr w:type="gramStart"/>
      <w:r w:rsidRPr="000E019C">
        <w:rPr>
          <w:rFonts w:ascii="Times New Roman" w:eastAsia="標楷體" w:hAnsi="Times New Roman" w:cs="Times New Roman"/>
          <w:b w:val="0"/>
          <w:color w:val="auto"/>
          <w:sz w:val="32"/>
          <w:szCs w:val="32"/>
        </w:rPr>
        <w:t>一</w:t>
      </w:r>
      <w:proofErr w:type="gramEnd"/>
      <w:r w:rsidRPr="000E019C">
        <w:rPr>
          <w:rFonts w:ascii="Times New Roman" w:eastAsia="標楷體" w:hAnsi="Times New Roman" w:cs="Times New Roman"/>
          <w:b w:val="0"/>
          <w:color w:val="auto"/>
          <w:sz w:val="32"/>
          <w:szCs w:val="32"/>
        </w:rPr>
        <w:t>的文獻探討</w:t>
      </w:r>
    </w:p>
    <w:p w14:paraId="2D4C3FF5" w14:textId="77777777" w:rsidR="00255B0F" w:rsidRPr="000E019C" w:rsidRDefault="00CA06E3" w:rsidP="007D4567">
      <w:pPr>
        <w:adjustRightInd w:val="0"/>
        <w:snapToGrid w:val="0"/>
        <w:spacing w:beforeLines="50" w:before="120" w:line="360" w:lineRule="auto"/>
        <w:jc w:val="both"/>
        <w:rPr>
          <w:rFonts w:ascii="Times New Roman" w:eastAsia="標楷體" w:hAnsi="Times New Roman" w:cs="Times New Roman"/>
          <w:b w:val="0"/>
          <w:color w:val="auto"/>
          <w:sz w:val="28"/>
          <w:szCs w:val="28"/>
        </w:rPr>
      </w:pPr>
      <w:r w:rsidRPr="000E019C">
        <w:rPr>
          <w:rFonts w:ascii="Times New Roman" w:eastAsia="標楷體" w:hAnsi="Times New Roman" w:cs="Times New Roman"/>
          <w:b w:val="0"/>
          <w:color w:val="auto"/>
          <w:sz w:val="28"/>
          <w:szCs w:val="28"/>
        </w:rPr>
        <w:t>（</w:t>
      </w:r>
      <w:r w:rsidR="00255B0F" w:rsidRPr="000E019C">
        <w:rPr>
          <w:rFonts w:ascii="Times New Roman" w:eastAsia="標楷體" w:hAnsi="Times New Roman" w:cs="Times New Roman"/>
          <w:b w:val="0"/>
          <w:color w:val="auto"/>
          <w:sz w:val="28"/>
          <w:szCs w:val="28"/>
        </w:rPr>
        <w:t>一</w:t>
      </w:r>
      <w:r w:rsidRPr="000E019C">
        <w:rPr>
          <w:rFonts w:ascii="Times New Roman" w:eastAsia="標楷體" w:hAnsi="Times New Roman" w:cs="Times New Roman"/>
          <w:b w:val="0"/>
          <w:color w:val="auto"/>
          <w:sz w:val="28"/>
          <w:szCs w:val="28"/>
        </w:rPr>
        <w:t>）</w:t>
      </w:r>
      <w:r w:rsidR="00255B0F" w:rsidRPr="000E019C">
        <w:rPr>
          <w:rFonts w:ascii="Times New Roman" w:eastAsia="標楷體" w:hAnsi="Times New Roman" w:cs="Times New Roman"/>
          <w:b w:val="0"/>
          <w:color w:val="auto"/>
          <w:sz w:val="28"/>
          <w:szCs w:val="28"/>
        </w:rPr>
        <w:t>文獻探討</w:t>
      </w:r>
    </w:p>
    <w:p w14:paraId="613E57F8" w14:textId="77777777" w:rsidR="00255B0F" w:rsidRPr="000E019C" w:rsidRDefault="00255B0F" w:rsidP="007D4567">
      <w:pPr>
        <w:adjustRightInd w:val="0"/>
        <w:snapToGrid w:val="0"/>
        <w:spacing w:beforeLines="50" w:before="120"/>
        <w:ind w:firstLineChars="200" w:firstLine="560"/>
        <w:jc w:val="both"/>
        <w:rPr>
          <w:rFonts w:ascii="Times New Roman" w:eastAsia="標楷體" w:hAnsi="Times New Roman" w:cs="Times New Roman"/>
          <w:b w:val="0"/>
          <w:color w:val="auto"/>
          <w:sz w:val="28"/>
          <w:szCs w:val="28"/>
        </w:rPr>
      </w:pPr>
      <w:r w:rsidRPr="000E019C">
        <w:rPr>
          <w:rFonts w:ascii="Times New Roman" w:eastAsia="標楷體" w:hAnsi="Times New Roman" w:cs="Times New Roman"/>
          <w:b w:val="0"/>
          <w:color w:val="auto"/>
          <w:sz w:val="28"/>
          <w:szCs w:val="28"/>
        </w:rPr>
        <w:t>這是文獻探討，這是文獻探討，這是文獻探討，這是文獻探討，這是文獻探討，這是文獻探討，這是文獻探討，這是文獻探討，這是文獻探討，這是文獻探討，這是文獻探討，這是文獻探討，這是文獻探討，這是文獻探討</w:t>
      </w:r>
      <w:proofErr w:type="gramStart"/>
      <w:r w:rsidR="003E0803" w:rsidRPr="000E019C">
        <w:rPr>
          <w:rFonts w:ascii="Times New Roman" w:eastAsia="標楷體" w:hAnsi="Times New Roman" w:cs="Times New Roman"/>
          <w:b w:val="0"/>
          <w:color w:val="auto"/>
          <w:sz w:val="28"/>
          <w:szCs w:val="28"/>
        </w:rPr>
        <w:t>（</w:t>
      </w:r>
      <w:proofErr w:type="spellStart"/>
      <w:proofErr w:type="gramEnd"/>
      <w:r w:rsidRPr="000E019C">
        <w:rPr>
          <w:rFonts w:ascii="Times New Roman" w:eastAsia="標楷體" w:hAnsi="Times New Roman" w:cs="Times New Roman"/>
          <w:b w:val="0"/>
          <w:color w:val="auto"/>
          <w:sz w:val="28"/>
          <w:szCs w:val="28"/>
        </w:rPr>
        <w:t>Beckers</w:t>
      </w:r>
      <w:proofErr w:type="spellEnd"/>
      <w:r w:rsidRPr="000E019C">
        <w:rPr>
          <w:rFonts w:ascii="Times New Roman" w:eastAsia="標楷體" w:hAnsi="Times New Roman" w:cs="Times New Roman"/>
          <w:b w:val="0"/>
          <w:color w:val="auto"/>
          <w:sz w:val="28"/>
          <w:szCs w:val="28"/>
        </w:rPr>
        <w:t xml:space="preserve"> &amp; Schmidt, 2001</w:t>
      </w:r>
      <w:r w:rsidR="003E0803" w:rsidRPr="000E019C">
        <w:rPr>
          <w:rFonts w:ascii="Times New Roman" w:eastAsia="標楷體" w:hAnsi="Times New Roman" w:cs="Times New Roman"/>
          <w:b w:val="0"/>
          <w:color w:val="auto"/>
          <w:sz w:val="28"/>
          <w:szCs w:val="28"/>
        </w:rPr>
        <w:t>；</w:t>
      </w:r>
      <w:r w:rsidRPr="000E019C">
        <w:rPr>
          <w:rFonts w:ascii="Times New Roman" w:eastAsia="標楷體" w:hAnsi="Times New Roman" w:cs="Times New Roman"/>
          <w:b w:val="0"/>
          <w:color w:val="auto"/>
          <w:sz w:val="28"/>
          <w:szCs w:val="28"/>
        </w:rPr>
        <w:t>2003</w:t>
      </w:r>
      <w:proofErr w:type="gramStart"/>
      <w:r w:rsidR="003E0803" w:rsidRPr="000E019C">
        <w:rPr>
          <w:rFonts w:ascii="Times New Roman" w:eastAsia="標楷體" w:hAnsi="Times New Roman" w:cs="Times New Roman"/>
          <w:b w:val="0"/>
          <w:color w:val="auto"/>
          <w:sz w:val="28"/>
          <w:szCs w:val="28"/>
        </w:rPr>
        <w:t>）</w:t>
      </w:r>
      <w:proofErr w:type="gramEnd"/>
      <w:r w:rsidRPr="000E019C">
        <w:rPr>
          <w:rFonts w:ascii="Times New Roman" w:eastAsia="標楷體" w:hAnsi="Times New Roman" w:cs="Times New Roman"/>
          <w:b w:val="0"/>
          <w:color w:val="auto"/>
          <w:sz w:val="28"/>
          <w:szCs w:val="28"/>
        </w:rPr>
        <w:t>。這是文獻探討，這是文獻探討，這是文獻探討，這是文獻探討，這是文獻探討，這是文獻探討，這是文獻探討，這是文獻探討，這是文獻探討，這是</w:t>
      </w:r>
      <w:r w:rsidRPr="000E019C">
        <w:rPr>
          <w:rFonts w:ascii="Times New Roman" w:eastAsia="標楷體" w:hAnsi="Times New Roman" w:cs="Times New Roman"/>
          <w:b w:val="0"/>
          <w:color w:val="auto"/>
          <w:sz w:val="28"/>
          <w:szCs w:val="28"/>
        </w:rPr>
        <w:lastRenderedPageBreak/>
        <w:t>文獻探討，這是文獻探討，這是文獻探討，這是文獻探討，這是文獻探討</w:t>
      </w:r>
      <w:proofErr w:type="gramStart"/>
      <w:r w:rsidR="003E0803" w:rsidRPr="000E019C">
        <w:rPr>
          <w:rFonts w:ascii="Times New Roman" w:eastAsia="標楷體" w:hAnsi="Times New Roman" w:cs="Times New Roman"/>
          <w:b w:val="0"/>
          <w:color w:val="auto"/>
          <w:sz w:val="28"/>
          <w:szCs w:val="28"/>
        </w:rPr>
        <w:t>（</w:t>
      </w:r>
      <w:proofErr w:type="spellStart"/>
      <w:proofErr w:type="gramEnd"/>
      <w:r w:rsidRPr="000E019C">
        <w:rPr>
          <w:rFonts w:ascii="Times New Roman" w:eastAsia="標楷體" w:hAnsi="Times New Roman" w:cs="Times New Roman"/>
          <w:b w:val="0"/>
          <w:color w:val="auto"/>
          <w:sz w:val="28"/>
          <w:szCs w:val="28"/>
        </w:rPr>
        <w:t>McInerney</w:t>
      </w:r>
      <w:proofErr w:type="spellEnd"/>
      <w:r w:rsidR="00482A5B" w:rsidRPr="000E019C">
        <w:rPr>
          <w:rFonts w:ascii="Times New Roman" w:eastAsia="標楷體" w:hAnsi="Times New Roman" w:cs="Times New Roman"/>
          <w:b w:val="0"/>
          <w:color w:val="auto"/>
          <w:sz w:val="28"/>
          <w:szCs w:val="28"/>
        </w:rPr>
        <w:t xml:space="preserve"> et al.</w:t>
      </w:r>
      <w:r w:rsidRPr="000E019C">
        <w:rPr>
          <w:rFonts w:ascii="Times New Roman" w:eastAsia="標楷體" w:hAnsi="Times New Roman" w:cs="Times New Roman"/>
          <w:b w:val="0"/>
          <w:color w:val="auto"/>
          <w:sz w:val="28"/>
          <w:szCs w:val="28"/>
        </w:rPr>
        <w:t>, 1994</w:t>
      </w:r>
      <w:r w:rsidR="0040140F" w:rsidRPr="000E019C">
        <w:rPr>
          <w:rFonts w:ascii="Times New Roman" w:eastAsia="標楷體" w:hAnsi="Times New Roman" w:cs="Times New Roman"/>
          <w:b w:val="0"/>
          <w:color w:val="auto"/>
          <w:sz w:val="28"/>
          <w:szCs w:val="28"/>
        </w:rPr>
        <w:t>a</w:t>
      </w:r>
      <w:r w:rsidR="003E0803" w:rsidRPr="000E019C">
        <w:rPr>
          <w:rFonts w:ascii="Times New Roman" w:eastAsia="標楷體" w:hAnsi="Times New Roman" w:cs="Times New Roman"/>
          <w:b w:val="0"/>
          <w:color w:val="auto"/>
          <w:sz w:val="28"/>
          <w:szCs w:val="28"/>
        </w:rPr>
        <w:t>；</w:t>
      </w:r>
      <w:r w:rsidR="0040140F" w:rsidRPr="000E019C">
        <w:rPr>
          <w:rFonts w:ascii="Times New Roman" w:eastAsia="標楷體" w:hAnsi="Times New Roman" w:cs="Times New Roman"/>
          <w:b w:val="0"/>
          <w:color w:val="auto"/>
          <w:sz w:val="28"/>
          <w:szCs w:val="28"/>
        </w:rPr>
        <w:t>1994b</w:t>
      </w:r>
      <w:proofErr w:type="gramStart"/>
      <w:r w:rsidR="003E0803" w:rsidRPr="000E019C">
        <w:rPr>
          <w:rFonts w:ascii="Times New Roman" w:eastAsia="標楷體" w:hAnsi="Times New Roman" w:cs="Times New Roman"/>
          <w:b w:val="0"/>
          <w:color w:val="auto"/>
          <w:sz w:val="28"/>
          <w:szCs w:val="28"/>
        </w:rPr>
        <w:t>）</w:t>
      </w:r>
      <w:proofErr w:type="gramEnd"/>
      <w:r w:rsidRPr="000E019C">
        <w:rPr>
          <w:rFonts w:ascii="Times New Roman" w:eastAsia="標楷體" w:hAnsi="Times New Roman" w:cs="Times New Roman"/>
          <w:b w:val="0"/>
          <w:color w:val="auto"/>
          <w:sz w:val="28"/>
          <w:szCs w:val="28"/>
        </w:rPr>
        <w:t>。</w:t>
      </w:r>
    </w:p>
    <w:p w14:paraId="2FC1A740" w14:textId="77777777" w:rsidR="00255B0F" w:rsidRPr="000E019C" w:rsidRDefault="0040140F" w:rsidP="001C6671">
      <w:pPr>
        <w:adjustRightInd w:val="0"/>
        <w:snapToGrid w:val="0"/>
        <w:spacing w:beforeLines="50" w:before="120"/>
        <w:ind w:firstLineChars="200" w:firstLine="560"/>
        <w:jc w:val="both"/>
        <w:rPr>
          <w:rFonts w:ascii="Times New Roman" w:eastAsia="標楷體" w:hAnsi="Times New Roman" w:cs="Times New Roman"/>
          <w:b w:val="0"/>
          <w:color w:val="auto"/>
          <w:sz w:val="28"/>
          <w:szCs w:val="28"/>
        </w:rPr>
      </w:pPr>
      <w:r w:rsidRPr="000E019C">
        <w:rPr>
          <w:rFonts w:ascii="Times New Roman" w:eastAsia="標楷體" w:hAnsi="Times New Roman" w:cs="Times New Roman"/>
          <w:b w:val="0"/>
          <w:color w:val="auto"/>
          <w:sz w:val="28"/>
          <w:szCs w:val="28"/>
        </w:rPr>
        <w:t>Porter et al.</w:t>
      </w:r>
      <w:r w:rsidR="003E0803" w:rsidRPr="000E019C">
        <w:rPr>
          <w:rFonts w:ascii="Times New Roman" w:eastAsia="標楷體" w:hAnsi="Times New Roman" w:cs="Times New Roman"/>
          <w:b w:val="0"/>
          <w:color w:val="auto"/>
          <w:sz w:val="28"/>
          <w:szCs w:val="28"/>
        </w:rPr>
        <w:t>（</w:t>
      </w:r>
      <w:r w:rsidRPr="000E019C">
        <w:rPr>
          <w:rFonts w:ascii="Times New Roman" w:eastAsia="標楷體" w:hAnsi="Times New Roman" w:cs="Times New Roman"/>
          <w:b w:val="0"/>
          <w:color w:val="auto"/>
          <w:sz w:val="28"/>
          <w:szCs w:val="28"/>
        </w:rPr>
        <w:t>1980a</w:t>
      </w:r>
      <w:r w:rsidR="003E0803" w:rsidRPr="000E019C">
        <w:rPr>
          <w:rFonts w:ascii="Times New Roman" w:eastAsia="標楷體" w:hAnsi="Times New Roman" w:cs="Times New Roman"/>
          <w:b w:val="0"/>
          <w:color w:val="auto"/>
          <w:sz w:val="28"/>
          <w:szCs w:val="28"/>
        </w:rPr>
        <w:t>；</w:t>
      </w:r>
      <w:r w:rsidRPr="000E019C">
        <w:rPr>
          <w:rFonts w:ascii="Times New Roman" w:eastAsia="標楷體" w:hAnsi="Times New Roman" w:cs="Times New Roman"/>
          <w:b w:val="0"/>
          <w:color w:val="auto"/>
          <w:sz w:val="28"/>
          <w:szCs w:val="28"/>
        </w:rPr>
        <w:t>1980b</w:t>
      </w:r>
      <w:r w:rsidR="003E0803" w:rsidRPr="000E019C">
        <w:rPr>
          <w:rFonts w:ascii="Times New Roman" w:eastAsia="標楷體" w:hAnsi="Times New Roman" w:cs="Times New Roman"/>
          <w:b w:val="0"/>
          <w:color w:val="auto"/>
          <w:sz w:val="28"/>
          <w:szCs w:val="28"/>
        </w:rPr>
        <w:t>；</w:t>
      </w:r>
      <w:r w:rsidRPr="000E019C">
        <w:rPr>
          <w:rFonts w:ascii="Times New Roman" w:eastAsia="標楷體" w:hAnsi="Times New Roman" w:cs="Times New Roman"/>
          <w:b w:val="0"/>
          <w:color w:val="auto"/>
          <w:sz w:val="28"/>
          <w:szCs w:val="28"/>
        </w:rPr>
        <w:t>1990</w:t>
      </w:r>
      <w:r w:rsidR="003E0803" w:rsidRPr="000E019C">
        <w:rPr>
          <w:rFonts w:ascii="Times New Roman" w:eastAsia="標楷體" w:hAnsi="Times New Roman" w:cs="Times New Roman"/>
          <w:b w:val="0"/>
          <w:color w:val="auto"/>
          <w:sz w:val="28"/>
          <w:szCs w:val="28"/>
        </w:rPr>
        <w:t>）</w:t>
      </w:r>
      <w:r w:rsidRPr="000E019C">
        <w:rPr>
          <w:rFonts w:ascii="Times New Roman" w:eastAsia="標楷體" w:hAnsi="Times New Roman" w:cs="Times New Roman"/>
          <w:b w:val="0"/>
          <w:color w:val="auto"/>
          <w:sz w:val="28"/>
          <w:szCs w:val="28"/>
        </w:rPr>
        <w:t>主張</w:t>
      </w:r>
      <w:r w:rsidR="00255B0F" w:rsidRPr="000E019C">
        <w:rPr>
          <w:rFonts w:ascii="Times New Roman" w:eastAsia="標楷體" w:hAnsi="Times New Roman" w:cs="Times New Roman"/>
          <w:b w:val="0"/>
          <w:color w:val="auto"/>
          <w:sz w:val="28"/>
          <w:szCs w:val="28"/>
        </w:rPr>
        <w:t>這是文獻探討，這是文獻探討，這是文獻探討，這是文獻探討，這是文獻探討，這是文獻探討，這是文獻探討，這是文獻探討，這是文獻探討，這是文</w:t>
      </w:r>
      <w:r w:rsidR="00B90976" w:rsidRPr="000E019C">
        <w:rPr>
          <w:rFonts w:ascii="Times New Roman" w:eastAsia="標楷體" w:hAnsi="Times New Roman" w:cs="Times New Roman"/>
          <w:b w:val="0"/>
          <w:color w:val="auto"/>
          <w:sz w:val="28"/>
          <w:szCs w:val="28"/>
        </w:rPr>
        <w:t>獻探討，這是文獻探討，這是文獻探討，這是文獻探討，這是文獻探討</w:t>
      </w:r>
      <w:r w:rsidR="003E0803" w:rsidRPr="000E019C">
        <w:rPr>
          <w:rFonts w:ascii="Times New Roman" w:eastAsia="標楷體" w:hAnsi="Times New Roman" w:cs="Times New Roman"/>
          <w:b w:val="0"/>
          <w:color w:val="auto"/>
          <w:sz w:val="28"/>
          <w:szCs w:val="28"/>
        </w:rPr>
        <w:t>（</w:t>
      </w:r>
      <w:r w:rsidR="00255B0F" w:rsidRPr="000E019C">
        <w:rPr>
          <w:rFonts w:ascii="Times New Roman" w:eastAsia="標楷體" w:hAnsi="Times New Roman" w:cs="Times New Roman"/>
          <w:b w:val="0"/>
          <w:color w:val="auto"/>
          <w:sz w:val="28"/>
          <w:szCs w:val="28"/>
        </w:rPr>
        <w:t>King et al., 2002</w:t>
      </w:r>
      <w:r w:rsidR="003E0803" w:rsidRPr="000E019C">
        <w:rPr>
          <w:rFonts w:ascii="Times New Roman" w:eastAsia="標楷體" w:hAnsi="Times New Roman" w:cs="Times New Roman"/>
          <w:b w:val="0"/>
          <w:color w:val="auto"/>
          <w:sz w:val="28"/>
          <w:szCs w:val="28"/>
        </w:rPr>
        <w:t>）</w:t>
      </w:r>
      <w:r w:rsidR="00255B0F" w:rsidRPr="000E019C">
        <w:rPr>
          <w:rFonts w:ascii="Times New Roman" w:eastAsia="標楷體" w:hAnsi="Times New Roman" w:cs="Times New Roman"/>
          <w:b w:val="0"/>
          <w:color w:val="auto"/>
          <w:sz w:val="28"/>
          <w:szCs w:val="28"/>
        </w:rPr>
        <w:t>。</w:t>
      </w:r>
    </w:p>
    <w:p w14:paraId="333A1A24" w14:textId="77777777" w:rsidR="00255B0F" w:rsidRPr="000E019C" w:rsidRDefault="00255B0F" w:rsidP="001C6671">
      <w:pPr>
        <w:adjustRightInd w:val="0"/>
        <w:snapToGrid w:val="0"/>
        <w:spacing w:beforeLines="50" w:before="120"/>
        <w:ind w:firstLineChars="200" w:firstLine="560"/>
        <w:jc w:val="both"/>
        <w:rPr>
          <w:rFonts w:ascii="Times New Roman" w:eastAsia="標楷體" w:hAnsi="Times New Roman" w:cs="Times New Roman"/>
          <w:b w:val="0"/>
          <w:color w:val="auto"/>
          <w:sz w:val="28"/>
          <w:szCs w:val="28"/>
        </w:rPr>
      </w:pPr>
      <w:r w:rsidRPr="000E019C">
        <w:rPr>
          <w:rFonts w:ascii="Times New Roman" w:eastAsia="標楷體" w:hAnsi="Times New Roman" w:cs="Times New Roman"/>
          <w:b w:val="0"/>
          <w:color w:val="auto"/>
          <w:sz w:val="28"/>
          <w:szCs w:val="28"/>
        </w:rPr>
        <w:t>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w:t>
      </w:r>
      <w:r w:rsidR="00B90976" w:rsidRPr="000E019C">
        <w:rPr>
          <w:rFonts w:ascii="Times New Roman" w:eastAsia="標楷體" w:hAnsi="Times New Roman" w:cs="Times New Roman"/>
          <w:b w:val="0"/>
          <w:color w:val="auto"/>
          <w:sz w:val="28"/>
          <w:szCs w:val="28"/>
        </w:rPr>
        <w:t>獻探討，這是文獻探討，這是文獻探討，這是文獻探討，這是文獻探討</w:t>
      </w:r>
      <w:r w:rsidR="003E0803" w:rsidRPr="000E019C">
        <w:rPr>
          <w:rFonts w:ascii="Times New Roman" w:eastAsia="標楷體" w:hAnsi="Times New Roman" w:cs="Times New Roman"/>
          <w:b w:val="0"/>
          <w:color w:val="auto"/>
          <w:sz w:val="28"/>
          <w:szCs w:val="28"/>
        </w:rPr>
        <w:t>（</w:t>
      </w:r>
      <w:r w:rsidRPr="000E019C">
        <w:rPr>
          <w:rFonts w:ascii="Times New Roman" w:eastAsia="標楷體" w:hAnsi="Times New Roman" w:cs="Times New Roman"/>
          <w:b w:val="0"/>
          <w:color w:val="auto"/>
          <w:sz w:val="28"/>
          <w:szCs w:val="28"/>
        </w:rPr>
        <w:t xml:space="preserve">Thorpe &amp; </w:t>
      </w:r>
      <w:proofErr w:type="spellStart"/>
      <w:r w:rsidRPr="000E019C">
        <w:rPr>
          <w:rFonts w:ascii="Times New Roman" w:eastAsia="標楷體" w:hAnsi="Times New Roman" w:cs="Times New Roman"/>
          <w:b w:val="0"/>
          <w:color w:val="auto"/>
          <w:sz w:val="28"/>
          <w:szCs w:val="28"/>
        </w:rPr>
        <w:t>Brosnan</w:t>
      </w:r>
      <w:proofErr w:type="spellEnd"/>
      <w:r w:rsidRPr="000E019C">
        <w:rPr>
          <w:rFonts w:ascii="Times New Roman" w:eastAsia="標楷體" w:hAnsi="Times New Roman" w:cs="Times New Roman"/>
          <w:b w:val="0"/>
          <w:color w:val="auto"/>
          <w:sz w:val="28"/>
          <w:szCs w:val="28"/>
        </w:rPr>
        <w:t>, 2007</w:t>
      </w:r>
      <w:r w:rsidR="003E0803" w:rsidRPr="000E019C">
        <w:rPr>
          <w:rFonts w:ascii="Times New Roman" w:eastAsia="標楷體" w:hAnsi="Times New Roman" w:cs="Times New Roman"/>
          <w:b w:val="0"/>
          <w:color w:val="auto"/>
          <w:sz w:val="28"/>
          <w:szCs w:val="28"/>
        </w:rPr>
        <w:t>）</w:t>
      </w:r>
      <w:r w:rsidRPr="000E019C">
        <w:rPr>
          <w:rFonts w:ascii="Times New Roman" w:eastAsia="標楷體" w:hAnsi="Times New Roman" w:cs="Times New Roman"/>
          <w:b w:val="0"/>
          <w:color w:val="auto"/>
          <w:sz w:val="28"/>
          <w:szCs w:val="28"/>
        </w:rPr>
        <w:t>。</w:t>
      </w:r>
    </w:p>
    <w:p w14:paraId="5709B364" w14:textId="77777777" w:rsidR="00255B0F" w:rsidRPr="000E019C" w:rsidRDefault="00255B0F" w:rsidP="007D4567">
      <w:pPr>
        <w:adjustRightInd w:val="0"/>
        <w:snapToGrid w:val="0"/>
        <w:spacing w:beforeLines="50" w:before="120"/>
        <w:ind w:firstLineChars="200" w:firstLine="560"/>
        <w:jc w:val="both"/>
        <w:rPr>
          <w:rFonts w:ascii="Times New Roman" w:eastAsia="標楷體" w:hAnsi="Times New Roman" w:cs="Times New Roman"/>
          <w:b w:val="0"/>
          <w:color w:val="auto"/>
          <w:sz w:val="28"/>
          <w:szCs w:val="28"/>
        </w:rPr>
      </w:pPr>
      <w:proofErr w:type="spellStart"/>
      <w:r w:rsidRPr="000E019C">
        <w:rPr>
          <w:rFonts w:ascii="Times New Roman" w:eastAsia="標楷體" w:hAnsi="Times New Roman" w:cs="Times New Roman"/>
          <w:b w:val="0"/>
          <w:color w:val="auto"/>
          <w:sz w:val="28"/>
          <w:szCs w:val="28"/>
        </w:rPr>
        <w:t>LaLomia</w:t>
      </w:r>
      <w:proofErr w:type="spellEnd"/>
      <w:r w:rsidRPr="000E019C">
        <w:rPr>
          <w:rFonts w:ascii="Times New Roman" w:eastAsia="標楷體" w:hAnsi="Times New Roman" w:cs="Times New Roman"/>
          <w:b w:val="0"/>
          <w:color w:val="auto"/>
          <w:sz w:val="28"/>
          <w:szCs w:val="28"/>
        </w:rPr>
        <w:t xml:space="preserve"> </w:t>
      </w:r>
      <w:r w:rsidR="00B90976" w:rsidRPr="000E019C">
        <w:rPr>
          <w:rFonts w:ascii="Times New Roman" w:eastAsia="標楷體" w:hAnsi="Times New Roman" w:cs="Times New Roman"/>
          <w:b w:val="0"/>
          <w:color w:val="auto"/>
          <w:sz w:val="28"/>
          <w:szCs w:val="28"/>
        </w:rPr>
        <w:t>and</w:t>
      </w:r>
      <w:r w:rsidR="003449F9" w:rsidRPr="000E019C">
        <w:rPr>
          <w:rFonts w:ascii="Times New Roman" w:eastAsia="標楷體" w:hAnsi="Times New Roman" w:cs="Times New Roman"/>
          <w:b w:val="0"/>
          <w:color w:val="auto"/>
          <w:sz w:val="28"/>
          <w:szCs w:val="28"/>
        </w:rPr>
        <w:t xml:space="preserve"> </w:t>
      </w:r>
      <w:proofErr w:type="spellStart"/>
      <w:r w:rsidRPr="000E019C">
        <w:rPr>
          <w:rFonts w:ascii="Times New Roman" w:eastAsia="標楷體" w:hAnsi="Times New Roman" w:cs="Times New Roman"/>
          <w:b w:val="0"/>
          <w:color w:val="auto"/>
          <w:sz w:val="28"/>
          <w:szCs w:val="28"/>
        </w:rPr>
        <w:t>Sidowski</w:t>
      </w:r>
      <w:proofErr w:type="spellEnd"/>
      <w:r w:rsidR="003E0803" w:rsidRPr="000E019C">
        <w:rPr>
          <w:rFonts w:ascii="Times New Roman" w:eastAsia="標楷體" w:hAnsi="Times New Roman" w:cs="Times New Roman"/>
          <w:b w:val="0"/>
          <w:color w:val="auto"/>
          <w:sz w:val="28"/>
          <w:szCs w:val="28"/>
        </w:rPr>
        <w:t>（</w:t>
      </w:r>
      <w:r w:rsidRPr="000E019C">
        <w:rPr>
          <w:rFonts w:ascii="Times New Roman" w:eastAsia="標楷體" w:hAnsi="Times New Roman" w:cs="Times New Roman"/>
          <w:b w:val="0"/>
          <w:color w:val="auto"/>
          <w:sz w:val="28"/>
          <w:szCs w:val="28"/>
        </w:rPr>
        <w:t>1993</w:t>
      </w:r>
      <w:r w:rsidR="003E0803" w:rsidRPr="000E019C">
        <w:rPr>
          <w:rFonts w:ascii="Times New Roman" w:eastAsia="標楷體" w:hAnsi="Times New Roman" w:cs="Times New Roman"/>
          <w:b w:val="0"/>
          <w:color w:val="auto"/>
          <w:sz w:val="28"/>
          <w:szCs w:val="28"/>
        </w:rPr>
        <w:t>）</w:t>
      </w:r>
      <w:r w:rsidR="00B73D32" w:rsidRPr="000E019C">
        <w:rPr>
          <w:rFonts w:ascii="Times New Roman" w:eastAsia="標楷體" w:hAnsi="Times New Roman" w:cs="Times New Roman"/>
          <w:b w:val="0"/>
          <w:color w:val="auto"/>
          <w:sz w:val="28"/>
          <w:szCs w:val="28"/>
        </w:rPr>
        <w:t>認為</w:t>
      </w:r>
      <w:r w:rsidRPr="000E019C">
        <w:rPr>
          <w:rFonts w:ascii="Times New Roman" w:eastAsia="標楷體" w:hAnsi="Times New Roman" w:cs="Times New Roman"/>
          <w:b w:val="0"/>
          <w:color w:val="auto"/>
          <w:sz w:val="28"/>
          <w:szCs w:val="28"/>
        </w:rPr>
        <w:t>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w:t>
      </w:r>
      <w:proofErr w:type="gramStart"/>
      <w:r w:rsidR="003E0803" w:rsidRPr="000E019C">
        <w:rPr>
          <w:rFonts w:ascii="Times New Roman" w:eastAsia="標楷體" w:hAnsi="Times New Roman" w:cs="Times New Roman"/>
          <w:b w:val="0"/>
          <w:color w:val="auto"/>
          <w:sz w:val="28"/>
          <w:szCs w:val="28"/>
        </w:rPr>
        <w:t>（</w:t>
      </w:r>
      <w:proofErr w:type="gramEnd"/>
      <w:r w:rsidRPr="000E019C">
        <w:rPr>
          <w:rFonts w:ascii="Times New Roman" w:eastAsia="標楷體" w:hAnsi="Times New Roman" w:cs="Times New Roman"/>
          <w:b w:val="0"/>
          <w:color w:val="auto"/>
          <w:sz w:val="28"/>
          <w:szCs w:val="28"/>
        </w:rPr>
        <w:t>Gardner et al., 1993</w:t>
      </w:r>
      <w:proofErr w:type="gramStart"/>
      <w:r w:rsidR="003E0803" w:rsidRPr="000E019C">
        <w:rPr>
          <w:rFonts w:ascii="Times New Roman" w:eastAsia="標楷體" w:hAnsi="Times New Roman" w:cs="Times New Roman"/>
          <w:b w:val="0"/>
          <w:color w:val="auto"/>
          <w:sz w:val="28"/>
          <w:szCs w:val="28"/>
        </w:rPr>
        <w:t>）</w:t>
      </w:r>
      <w:proofErr w:type="gramEnd"/>
      <w:r w:rsidRPr="000E019C">
        <w:rPr>
          <w:rFonts w:ascii="Times New Roman" w:eastAsia="標楷體" w:hAnsi="Times New Roman" w:cs="Times New Roman"/>
          <w:b w:val="0"/>
          <w:color w:val="auto"/>
          <w:sz w:val="28"/>
          <w:szCs w:val="28"/>
        </w:rPr>
        <w:t>。</w:t>
      </w:r>
    </w:p>
    <w:p w14:paraId="2A33D4C7" w14:textId="77777777" w:rsidR="003449F9" w:rsidRPr="000E019C" w:rsidRDefault="00255B0F" w:rsidP="003E0803">
      <w:pPr>
        <w:adjustRightInd w:val="0"/>
        <w:snapToGrid w:val="0"/>
        <w:spacing w:beforeLines="50" w:before="120"/>
        <w:ind w:firstLineChars="200" w:firstLine="560"/>
        <w:jc w:val="both"/>
        <w:rPr>
          <w:rFonts w:ascii="Times New Roman" w:eastAsia="標楷體" w:hAnsi="Times New Roman" w:cs="Times New Roman"/>
          <w:b w:val="0"/>
          <w:color w:val="auto"/>
          <w:sz w:val="28"/>
          <w:szCs w:val="28"/>
        </w:rPr>
      </w:pPr>
      <w:r w:rsidRPr="000E019C">
        <w:rPr>
          <w:rFonts w:ascii="Times New Roman" w:eastAsia="標楷體" w:hAnsi="Times New Roman" w:cs="Times New Roman"/>
          <w:b w:val="0"/>
          <w:color w:val="auto"/>
          <w:sz w:val="28"/>
          <w:szCs w:val="28"/>
        </w:rPr>
        <w:t>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w:t>
      </w:r>
      <w:proofErr w:type="gramStart"/>
      <w:r w:rsidR="003E0803" w:rsidRPr="000E019C">
        <w:rPr>
          <w:rFonts w:ascii="Times New Roman" w:eastAsia="標楷體" w:hAnsi="Times New Roman" w:cs="Times New Roman"/>
          <w:b w:val="0"/>
          <w:color w:val="auto"/>
          <w:sz w:val="28"/>
          <w:szCs w:val="28"/>
        </w:rPr>
        <w:t>（</w:t>
      </w:r>
      <w:proofErr w:type="spellStart"/>
      <w:proofErr w:type="gramEnd"/>
      <w:r w:rsidRPr="000E019C">
        <w:rPr>
          <w:rFonts w:ascii="Times New Roman" w:eastAsia="標楷體" w:hAnsi="Times New Roman" w:cs="Times New Roman"/>
          <w:b w:val="0"/>
          <w:color w:val="auto"/>
          <w:sz w:val="28"/>
          <w:szCs w:val="28"/>
        </w:rPr>
        <w:t>McInerney</w:t>
      </w:r>
      <w:proofErr w:type="spellEnd"/>
      <w:r w:rsidRPr="000E019C">
        <w:rPr>
          <w:rFonts w:ascii="Times New Roman" w:eastAsia="標楷體" w:hAnsi="Times New Roman" w:cs="Times New Roman"/>
          <w:b w:val="0"/>
          <w:color w:val="auto"/>
          <w:sz w:val="28"/>
          <w:szCs w:val="28"/>
        </w:rPr>
        <w:t xml:space="preserve"> et al., 1994</w:t>
      </w:r>
      <w:proofErr w:type="gramStart"/>
      <w:r w:rsidR="003E0803" w:rsidRPr="000E019C">
        <w:rPr>
          <w:rFonts w:ascii="Times New Roman" w:eastAsia="標楷體" w:hAnsi="Times New Roman" w:cs="Times New Roman"/>
          <w:b w:val="0"/>
          <w:color w:val="auto"/>
          <w:sz w:val="28"/>
          <w:szCs w:val="28"/>
        </w:rPr>
        <w:t>）</w:t>
      </w:r>
      <w:proofErr w:type="gramEnd"/>
      <w:r w:rsidRPr="000E019C">
        <w:rPr>
          <w:rFonts w:ascii="Times New Roman" w:eastAsia="標楷體" w:hAnsi="Times New Roman" w:cs="Times New Roman"/>
          <w:b w:val="0"/>
          <w:color w:val="auto"/>
          <w:sz w:val="28"/>
          <w:szCs w:val="28"/>
        </w:rPr>
        <w:t>。</w:t>
      </w:r>
    </w:p>
    <w:p w14:paraId="21769AC8" w14:textId="77777777" w:rsidR="00255B0F" w:rsidRPr="000E019C" w:rsidRDefault="00CA06E3" w:rsidP="007D4567">
      <w:pPr>
        <w:adjustRightInd w:val="0"/>
        <w:snapToGrid w:val="0"/>
        <w:spacing w:beforeLines="100" w:before="240" w:afterLines="100" w:after="240"/>
        <w:jc w:val="both"/>
        <w:rPr>
          <w:rFonts w:ascii="Times New Roman" w:eastAsia="標楷體" w:hAnsi="Times New Roman" w:cs="Times New Roman"/>
          <w:b w:val="0"/>
          <w:color w:val="auto"/>
          <w:sz w:val="28"/>
          <w:szCs w:val="28"/>
        </w:rPr>
      </w:pPr>
      <w:r w:rsidRPr="000E019C">
        <w:rPr>
          <w:rFonts w:ascii="Times New Roman" w:eastAsia="標楷體" w:hAnsi="Times New Roman" w:cs="Times New Roman"/>
          <w:b w:val="0"/>
          <w:color w:val="auto"/>
          <w:sz w:val="28"/>
          <w:szCs w:val="28"/>
        </w:rPr>
        <w:lastRenderedPageBreak/>
        <w:t>（</w:t>
      </w:r>
      <w:r w:rsidR="00255B0F" w:rsidRPr="000E019C">
        <w:rPr>
          <w:rFonts w:ascii="Times New Roman" w:eastAsia="標楷體" w:hAnsi="Times New Roman" w:cs="Times New Roman"/>
          <w:b w:val="0"/>
          <w:color w:val="auto"/>
          <w:sz w:val="28"/>
          <w:szCs w:val="28"/>
        </w:rPr>
        <w:t>二</w:t>
      </w:r>
      <w:r w:rsidRPr="000E019C">
        <w:rPr>
          <w:rFonts w:ascii="Times New Roman" w:eastAsia="標楷體" w:hAnsi="Times New Roman" w:cs="Times New Roman"/>
          <w:b w:val="0"/>
          <w:color w:val="auto"/>
          <w:sz w:val="28"/>
          <w:szCs w:val="28"/>
        </w:rPr>
        <w:t>）</w:t>
      </w:r>
      <w:r w:rsidR="00255B0F" w:rsidRPr="000E019C">
        <w:rPr>
          <w:rFonts w:ascii="Times New Roman" w:eastAsia="標楷體" w:hAnsi="Times New Roman" w:cs="Times New Roman"/>
          <w:b w:val="0"/>
          <w:color w:val="auto"/>
          <w:sz w:val="28"/>
          <w:szCs w:val="28"/>
        </w:rPr>
        <w:t>文獻探討</w:t>
      </w:r>
    </w:p>
    <w:p w14:paraId="5E1C9EE1" w14:textId="77777777" w:rsidR="00255B0F" w:rsidRPr="000E019C" w:rsidRDefault="00255B0F" w:rsidP="007D4567">
      <w:pPr>
        <w:adjustRightInd w:val="0"/>
        <w:snapToGrid w:val="0"/>
        <w:spacing w:beforeLines="50" w:before="120"/>
        <w:ind w:firstLineChars="200" w:firstLine="560"/>
        <w:jc w:val="both"/>
        <w:rPr>
          <w:rFonts w:ascii="Times New Roman" w:eastAsia="標楷體" w:hAnsi="Times New Roman" w:cs="Times New Roman"/>
          <w:b w:val="0"/>
          <w:color w:val="auto"/>
          <w:sz w:val="28"/>
          <w:szCs w:val="28"/>
        </w:rPr>
      </w:pPr>
      <w:r w:rsidRPr="000E019C">
        <w:rPr>
          <w:rFonts w:ascii="Times New Roman" w:eastAsia="標楷體" w:hAnsi="Times New Roman" w:cs="Times New Roman"/>
          <w:b w:val="0"/>
          <w:color w:val="auto"/>
          <w:sz w:val="28"/>
          <w:szCs w:val="28"/>
        </w:rPr>
        <w:t>這是文獻探討，這是文獻探討，這是文獻探討，這是文獻探討，這是文獻探討，這是文獻探討，這是文獻探討，這是文獻探討，這是文獻探討，這是文獻探討，這是文獻探討，這是文獻探討，這是文獻探討，這是文獻探討等。</w:t>
      </w:r>
    </w:p>
    <w:p w14:paraId="0511E5BB" w14:textId="1F3DE264" w:rsidR="00BF479F" w:rsidRDefault="00BF479F" w:rsidP="00BF479F">
      <w:pPr>
        <w:pStyle w:val="2-1"/>
      </w:pPr>
      <w:bookmarkStart w:id="50" w:name="_Toc337202428"/>
      <w:bookmarkStart w:id="51" w:name="_Toc337208552"/>
      <w:bookmarkStart w:id="52" w:name="_Toc337208729"/>
    </w:p>
    <w:p w14:paraId="72964C18" w14:textId="3373C2C1" w:rsidR="00BF479F" w:rsidRPr="00113CBD" w:rsidRDefault="00706D70" w:rsidP="00435766">
      <w:pPr>
        <w:pStyle w:val="2-1"/>
        <w:rPr>
          <w:rFonts w:ascii="Times New Roman" w:hAnsi="Times New Roman"/>
        </w:rPr>
      </w:pPr>
      <w:bookmarkStart w:id="53" w:name="_Toc180422350"/>
      <w:bookmarkStart w:id="54" w:name="_Toc180422452"/>
      <w:r w:rsidRPr="00113CBD">
        <w:rPr>
          <w:rFonts w:ascii="Times New Roman" w:hAnsi="Times New Roman"/>
        </w:rPr>
        <w:t>表</w:t>
      </w:r>
      <w:r w:rsidRPr="00113CBD">
        <w:rPr>
          <w:rFonts w:ascii="Times New Roman" w:hAnsi="Times New Roman"/>
        </w:rPr>
        <w:t>2-</w:t>
      </w:r>
      <w:r w:rsidRPr="00113CBD">
        <w:rPr>
          <w:rFonts w:ascii="Times New Roman" w:hAnsi="Times New Roman"/>
        </w:rPr>
        <w:fldChar w:fldCharType="begin"/>
      </w:r>
      <w:r w:rsidRPr="00113CBD">
        <w:rPr>
          <w:rFonts w:ascii="Times New Roman" w:hAnsi="Times New Roman"/>
        </w:rPr>
        <w:instrText xml:space="preserve"> SEQ </w:instrText>
      </w:r>
      <w:r w:rsidRPr="00113CBD">
        <w:rPr>
          <w:rFonts w:ascii="Times New Roman" w:hAnsi="Times New Roman"/>
        </w:rPr>
        <w:instrText>表</w:instrText>
      </w:r>
      <w:r w:rsidRPr="00113CBD">
        <w:rPr>
          <w:rFonts w:ascii="Times New Roman" w:hAnsi="Times New Roman"/>
        </w:rPr>
        <w:instrText xml:space="preserve">2- \* ARABIC </w:instrText>
      </w:r>
      <w:r w:rsidRPr="00113CBD">
        <w:rPr>
          <w:rFonts w:ascii="Times New Roman" w:hAnsi="Times New Roman"/>
        </w:rPr>
        <w:fldChar w:fldCharType="separate"/>
      </w:r>
      <w:r w:rsidRPr="00113CBD">
        <w:rPr>
          <w:rFonts w:ascii="Times New Roman" w:hAnsi="Times New Roman"/>
          <w:noProof/>
        </w:rPr>
        <w:t>1</w:t>
      </w:r>
      <w:bookmarkEnd w:id="53"/>
      <w:bookmarkEnd w:id="54"/>
      <w:r w:rsidRPr="00113CBD">
        <w:rPr>
          <w:rFonts w:ascii="Times New Roman" w:hAnsi="Times New Roman"/>
        </w:rPr>
        <w:fldChar w:fldCharType="end"/>
      </w:r>
    </w:p>
    <w:p w14:paraId="4F29F27A" w14:textId="7B0DE8CA" w:rsidR="00255B0F" w:rsidRPr="00113CBD" w:rsidRDefault="00255B0F" w:rsidP="00435766">
      <w:pPr>
        <w:pStyle w:val="2-1"/>
        <w:rPr>
          <w:rFonts w:ascii="Times New Roman" w:hAnsi="Times New Roman"/>
          <w:b/>
          <w:bCs w:val="0"/>
        </w:rPr>
      </w:pPr>
      <w:bookmarkStart w:id="55" w:name="_Toc180422351"/>
      <w:r w:rsidRPr="00113CBD">
        <w:rPr>
          <w:rFonts w:ascii="Times New Roman" w:hAnsi="Times New Roman"/>
          <w:b/>
          <w:bCs w:val="0"/>
        </w:rPr>
        <w:t>這是表格</w:t>
      </w:r>
      <w:r w:rsidR="00DA788E" w:rsidRPr="00113CBD">
        <w:rPr>
          <w:rFonts w:ascii="Times New Roman" w:hAnsi="Times New Roman"/>
          <w:b/>
          <w:bCs w:val="0"/>
          <w:lang w:eastAsia="zh-TW"/>
        </w:rPr>
        <w:t>2</w:t>
      </w:r>
      <w:r w:rsidR="00610D98" w:rsidRPr="00113CBD">
        <w:rPr>
          <w:rFonts w:ascii="Times New Roman" w:hAnsi="Times New Roman"/>
          <w:b/>
          <w:bCs w:val="0"/>
          <w:lang w:eastAsia="zh-TW"/>
        </w:rPr>
        <w:t>-1</w:t>
      </w:r>
      <w:r w:rsidRPr="00113CBD">
        <w:rPr>
          <w:rFonts w:ascii="Times New Roman" w:hAnsi="Times New Roman"/>
          <w:b/>
          <w:bCs w:val="0"/>
        </w:rPr>
        <w:t>的標題</w:t>
      </w:r>
      <w:bookmarkEnd w:id="50"/>
      <w:bookmarkEnd w:id="51"/>
      <w:bookmarkEnd w:id="52"/>
      <w:bookmarkEnd w:id="5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7"/>
        <w:gridCol w:w="2767"/>
        <w:gridCol w:w="2768"/>
      </w:tblGrid>
      <w:tr w:rsidR="00107D74" w:rsidRPr="000E019C" w14:paraId="2B939B1D" w14:textId="77777777" w:rsidTr="00706D70">
        <w:tc>
          <w:tcPr>
            <w:tcW w:w="2767" w:type="dxa"/>
            <w:shd w:val="clear" w:color="auto" w:fill="auto"/>
          </w:tcPr>
          <w:p w14:paraId="1748044B" w14:textId="77777777" w:rsidR="00AB69D9" w:rsidRPr="009C6939" w:rsidRDefault="00AB69D9" w:rsidP="007D4567">
            <w:pPr>
              <w:adjustRightInd w:val="0"/>
              <w:snapToGrid w:val="0"/>
              <w:rPr>
                <w:rFonts w:ascii="Times New Roman" w:eastAsia="標楷體" w:hAnsi="Times New Roman" w:cs="Times New Roman"/>
                <w:sz w:val="28"/>
                <w:szCs w:val="28"/>
              </w:rPr>
            </w:pPr>
            <w:r w:rsidRPr="009C6939">
              <w:rPr>
                <w:rFonts w:ascii="Times New Roman" w:eastAsia="標楷體" w:hAnsi="Times New Roman" w:cs="Times New Roman"/>
                <w:b w:val="0"/>
                <w:color w:val="auto"/>
                <w:sz w:val="28"/>
                <w:szCs w:val="28"/>
              </w:rPr>
              <w:t>我是內容</w:t>
            </w:r>
          </w:p>
        </w:tc>
        <w:tc>
          <w:tcPr>
            <w:tcW w:w="2767" w:type="dxa"/>
            <w:shd w:val="clear" w:color="auto" w:fill="auto"/>
          </w:tcPr>
          <w:p w14:paraId="40D98025" w14:textId="77777777" w:rsidR="00AB69D9" w:rsidRPr="009C6939" w:rsidRDefault="00AB69D9" w:rsidP="007D4567">
            <w:pPr>
              <w:adjustRightInd w:val="0"/>
              <w:snapToGrid w:val="0"/>
              <w:rPr>
                <w:rFonts w:ascii="Times New Roman" w:eastAsia="標楷體" w:hAnsi="Times New Roman" w:cs="Times New Roman"/>
                <w:sz w:val="28"/>
                <w:szCs w:val="28"/>
              </w:rPr>
            </w:pPr>
            <w:r w:rsidRPr="009C6939">
              <w:rPr>
                <w:rFonts w:ascii="Times New Roman" w:eastAsia="標楷體" w:hAnsi="Times New Roman" w:cs="Times New Roman"/>
                <w:b w:val="0"/>
                <w:color w:val="auto"/>
                <w:sz w:val="28"/>
                <w:szCs w:val="28"/>
              </w:rPr>
              <w:t>我是內容</w:t>
            </w:r>
          </w:p>
        </w:tc>
        <w:tc>
          <w:tcPr>
            <w:tcW w:w="2768" w:type="dxa"/>
            <w:shd w:val="clear" w:color="auto" w:fill="auto"/>
          </w:tcPr>
          <w:p w14:paraId="7315EF8B" w14:textId="77777777" w:rsidR="00AB69D9" w:rsidRPr="009C6939" w:rsidRDefault="00AB69D9" w:rsidP="007D4567">
            <w:pPr>
              <w:adjustRightInd w:val="0"/>
              <w:snapToGrid w:val="0"/>
              <w:rPr>
                <w:rFonts w:ascii="Times New Roman" w:eastAsia="標楷體" w:hAnsi="Times New Roman" w:cs="Times New Roman"/>
                <w:sz w:val="28"/>
                <w:szCs w:val="28"/>
              </w:rPr>
            </w:pPr>
            <w:r w:rsidRPr="009C6939">
              <w:rPr>
                <w:rFonts w:ascii="Times New Roman" w:eastAsia="標楷體" w:hAnsi="Times New Roman" w:cs="Times New Roman"/>
                <w:b w:val="0"/>
                <w:color w:val="auto"/>
                <w:sz w:val="28"/>
                <w:szCs w:val="28"/>
              </w:rPr>
              <w:t>我是內容</w:t>
            </w:r>
          </w:p>
        </w:tc>
      </w:tr>
      <w:tr w:rsidR="00107D74" w:rsidRPr="000E019C" w14:paraId="5DF8370B" w14:textId="77777777" w:rsidTr="00706D70">
        <w:tc>
          <w:tcPr>
            <w:tcW w:w="2767" w:type="dxa"/>
            <w:shd w:val="clear" w:color="auto" w:fill="auto"/>
          </w:tcPr>
          <w:p w14:paraId="58B26580" w14:textId="77777777" w:rsidR="00AB69D9" w:rsidRPr="009C6939" w:rsidRDefault="00AB69D9" w:rsidP="007D4567">
            <w:pPr>
              <w:adjustRightInd w:val="0"/>
              <w:snapToGrid w:val="0"/>
              <w:rPr>
                <w:rFonts w:ascii="Times New Roman" w:eastAsia="標楷體" w:hAnsi="Times New Roman" w:cs="Times New Roman"/>
                <w:sz w:val="28"/>
                <w:szCs w:val="28"/>
              </w:rPr>
            </w:pPr>
            <w:r w:rsidRPr="009C6939">
              <w:rPr>
                <w:rFonts w:ascii="Times New Roman" w:eastAsia="標楷體" w:hAnsi="Times New Roman" w:cs="Times New Roman"/>
                <w:b w:val="0"/>
                <w:color w:val="auto"/>
                <w:sz w:val="28"/>
                <w:szCs w:val="28"/>
              </w:rPr>
              <w:t>我是內容</w:t>
            </w:r>
          </w:p>
        </w:tc>
        <w:tc>
          <w:tcPr>
            <w:tcW w:w="2767" w:type="dxa"/>
            <w:shd w:val="clear" w:color="auto" w:fill="auto"/>
          </w:tcPr>
          <w:p w14:paraId="4EECC1A8" w14:textId="77777777" w:rsidR="00AB69D9" w:rsidRPr="009C6939" w:rsidRDefault="00AB69D9" w:rsidP="007D4567">
            <w:pPr>
              <w:adjustRightInd w:val="0"/>
              <w:snapToGrid w:val="0"/>
              <w:rPr>
                <w:rFonts w:ascii="Times New Roman" w:eastAsia="標楷體" w:hAnsi="Times New Roman" w:cs="Times New Roman"/>
                <w:sz w:val="28"/>
                <w:szCs w:val="28"/>
              </w:rPr>
            </w:pPr>
            <w:r w:rsidRPr="009C6939">
              <w:rPr>
                <w:rFonts w:ascii="Times New Roman" w:eastAsia="標楷體" w:hAnsi="Times New Roman" w:cs="Times New Roman"/>
                <w:b w:val="0"/>
                <w:color w:val="auto"/>
                <w:sz w:val="28"/>
                <w:szCs w:val="28"/>
              </w:rPr>
              <w:t>我是內容</w:t>
            </w:r>
          </w:p>
        </w:tc>
        <w:tc>
          <w:tcPr>
            <w:tcW w:w="2768" w:type="dxa"/>
            <w:shd w:val="clear" w:color="auto" w:fill="auto"/>
          </w:tcPr>
          <w:p w14:paraId="6BCE21EB" w14:textId="77777777" w:rsidR="00AB69D9" w:rsidRPr="009C6939" w:rsidRDefault="00AB69D9" w:rsidP="007D4567">
            <w:pPr>
              <w:adjustRightInd w:val="0"/>
              <w:snapToGrid w:val="0"/>
              <w:rPr>
                <w:rFonts w:ascii="Times New Roman" w:eastAsia="標楷體" w:hAnsi="Times New Roman" w:cs="Times New Roman"/>
                <w:sz w:val="28"/>
                <w:szCs w:val="28"/>
              </w:rPr>
            </w:pPr>
            <w:r w:rsidRPr="009C6939">
              <w:rPr>
                <w:rFonts w:ascii="Times New Roman" w:eastAsia="標楷體" w:hAnsi="Times New Roman" w:cs="Times New Roman"/>
                <w:b w:val="0"/>
                <w:color w:val="auto"/>
                <w:sz w:val="28"/>
                <w:szCs w:val="28"/>
              </w:rPr>
              <w:t>我是內容</w:t>
            </w:r>
          </w:p>
        </w:tc>
      </w:tr>
      <w:tr w:rsidR="00107D74" w:rsidRPr="000E019C" w14:paraId="33BA22E3" w14:textId="77777777" w:rsidTr="00706D70">
        <w:tc>
          <w:tcPr>
            <w:tcW w:w="2767" w:type="dxa"/>
            <w:shd w:val="clear" w:color="auto" w:fill="auto"/>
          </w:tcPr>
          <w:p w14:paraId="166498CF" w14:textId="77777777" w:rsidR="00AB69D9" w:rsidRPr="009C6939" w:rsidRDefault="00AB69D9" w:rsidP="007D4567">
            <w:pPr>
              <w:adjustRightInd w:val="0"/>
              <w:snapToGrid w:val="0"/>
              <w:rPr>
                <w:rFonts w:ascii="Times New Roman" w:eastAsia="標楷體" w:hAnsi="Times New Roman" w:cs="Times New Roman"/>
                <w:sz w:val="28"/>
                <w:szCs w:val="28"/>
              </w:rPr>
            </w:pPr>
            <w:r w:rsidRPr="009C6939">
              <w:rPr>
                <w:rFonts w:ascii="Times New Roman" w:eastAsia="標楷體" w:hAnsi="Times New Roman" w:cs="Times New Roman"/>
                <w:b w:val="0"/>
                <w:color w:val="auto"/>
                <w:sz w:val="28"/>
                <w:szCs w:val="28"/>
              </w:rPr>
              <w:t>我是內容</w:t>
            </w:r>
          </w:p>
        </w:tc>
        <w:tc>
          <w:tcPr>
            <w:tcW w:w="2767" w:type="dxa"/>
            <w:shd w:val="clear" w:color="auto" w:fill="auto"/>
          </w:tcPr>
          <w:p w14:paraId="2C4701AF" w14:textId="77777777" w:rsidR="00AB69D9" w:rsidRPr="009C6939" w:rsidRDefault="00AB69D9" w:rsidP="007D4567">
            <w:pPr>
              <w:adjustRightInd w:val="0"/>
              <w:snapToGrid w:val="0"/>
              <w:rPr>
                <w:rFonts w:ascii="Times New Roman" w:eastAsia="標楷體" w:hAnsi="Times New Roman" w:cs="Times New Roman"/>
                <w:sz w:val="28"/>
                <w:szCs w:val="28"/>
              </w:rPr>
            </w:pPr>
            <w:r w:rsidRPr="009C6939">
              <w:rPr>
                <w:rFonts w:ascii="Times New Roman" w:eastAsia="標楷體" w:hAnsi="Times New Roman" w:cs="Times New Roman"/>
                <w:b w:val="0"/>
                <w:color w:val="auto"/>
                <w:sz w:val="28"/>
                <w:szCs w:val="28"/>
              </w:rPr>
              <w:t>我是內容</w:t>
            </w:r>
          </w:p>
        </w:tc>
        <w:tc>
          <w:tcPr>
            <w:tcW w:w="2768" w:type="dxa"/>
            <w:shd w:val="clear" w:color="auto" w:fill="auto"/>
          </w:tcPr>
          <w:p w14:paraId="3B18712A" w14:textId="77777777" w:rsidR="00AB69D9" w:rsidRPr="009C6939" w:rsidRDefault="00AB69D9" w:rsidP="007D4567">
            <w:pPr>
              <w:adjustRightInd w:val="0"/>
              <w:snapToGrid w:val="0"/>
              <w:rPr>
                <w:rFonts w:ascii="Times New Roman" w:eastAsia="標楷體" w:hAnsi="Times New Roman" w:cs="Times New Roman"/>
                <w:sz w:val="28"/>
                <w:szCs w:val="28"/>
              </w:rPr>
            </w:pPr>
            <w:r w:rsidRPr="009C6939">
              <w:rPr>
                <w:rFonts w:ascii="Times New Roman" w:eastAsia="標楷體" w:hAnsi="Times New Roman" w:cs="Times New Roman"/>
                <w:b w:val="0"/>
                <w:color w:val="auto"/>
                <w:sz w:val="28"/>
                <w:szCs w:val="28"/>
              </w:rPr>
              <w:t>我是內容</w:t>
            </w:r>
          </w:p>
        </w:tc>
      </w:tr>
    </w:tbl>
    <w:p w14:paraId="06D93503" w14:textId="65C4D04D" w:rsidR="00255B0F" w:rsidRPr="000E019C" w:rsidRDefault="00706D70" w:rsidP="007D4567">
      <w:pPr>
        <w:adjustRightInd w:val="0"/>
        <w:snapToGrid w:val="0"/>
        <w:rPr>
          <w:rFonts w:ascii="Times New Roman" w:eastAsia="標楷體" w:hAnsi="Times New Roman" w:cs="Times New Roman"/>
          <w:b w:val="0"/>
          <w:color w:val="auto"/>
          <w:sz w:val="28"/>
          <w:szCs w:val="28"/>
        </w:rPr>
      </w:pPr>
      <w:proofErr w:type="gramStart"/>
      <w:r w:rsidRPr="00A11855">
        <w:rPr>
          <w:rFonts w:ascii="Times New Roman" w:eastAsia="標楷體" w:hAnsi="Times New Roman" w:cs="Times New Roman" w:hint="eastAsia"/>
          <w:bCs w:val="0"/>
          <w:color w:val="000000"/>
          <w:sz w:val="28"/>
          <w:szCs w:val="28"/>
        </w:rPr>
        <w:t>註</w:t>
      </w:r>
      <w:proofErr w:type="gramEnd"/>
      <w:r w:rsidRPr="00A11855">
        <w:rPr>
          <w:rFonts w:ascii="Times New Roman" w:eastAsia="標楷體" w:hAnsi="Times New Roman" w:cs="Times New Roman"/>
          <w:bCs w:val="0"/>
          <w:color w:val="000000"/>
          <w:sz w:val="28"/>
          <w:szCs w:val="28"/>
        </w:rPr>
        <w:t>：</w:t>
      </w:r>
      <w:r w:rsidR="00435766">
        <w:rPr>
          <w:rFonts w:ascii="Times New Roman" w:eastAsia="標楷體" w:hAnsi="Times New Roman" w:cs="Times New Roman" w:hint="eastAsia"/>
          <w:b w:val="0"/>
          <w:color w:val="000000"/>
          <w:sz w:val="28"/>
          <w:szCs w:val="28"/>
        </w:rPr>
        <w:t>CI</w:t>
      </w:r>
      <w:r w:rsidR="00435766">
        <w:rPr>
          <w:rFonts w:ascii="Times New Roman" w:eastAsia="標楷體" w:hAnsi="Times New Roman" w:cs="Times New Roman"/>
          <w:b w:val="0"/>
          <w:color w:val="000000"/>
          <w:sz w:val="28"/>
          <w:szCs w:val="28"/>
        </w:rPr>
        <w:t>=</w:t>
      </w:r>
      <w:r w:rsidR="00435766">
        <w:rPr>
          <w:rFonts w:ascii="Times New Roman" w:eastAsia="標楷體" w:hAnsi="Times New Roman" w:cs="Times New Roman" w:hint="eastAsia"/>
          <w:b w:val="0"/>
          <w:color w:val="000000"/>
          <w:sz w:val="28"/>
          <w:szCs w:val="28"/>
        </w:rPr>
        <w:t>信賴區間；</w:t>
      </w:r>
      <w:r w:rsidR="00435766" w:rsidRPr="00435766">
        <w:rPr>
          <w:rFonts w:ascii="Times New Roman" w:eastAsia="標楷體" w:hAnsi="Times New Roman" w:cs="Times New Roman" w:hint="eastAsia"/>
          <w:b w:val="0"/>
          <w:i/>
          <w:iCs/>
          <w:color w:val="000000"/>
          <w:sz w:val="28"/>
          <w:szCs w:val="28"/>
        </w:rPr>
        <w:t>LL</w:t>
      </w:r>
      <w:r w:rsidR="00435766">
        <w:rPr>
          <w:rFonts w:ascii="Times New Roman" w:eastAsia="標楷體" w:hAnsi="Times New Roman" w:cs="Times New Roman"/>
          <w:b w:val="0"/>
          <w:color w:val="000000"/>
          <w:sz w:val="28"/>
          <w:szCs w:val="28"/>
        </w:rPr>
        <w:t>=</w:t>
      </w:r>
      <w:r w:rsidR="00435766">
        <w:rPr>
          <w:rFonts w:ascii="Times New Roman" w:eastAsia="標楷體" w:hAnsi="Times New Roman" w:cs="Times New Roman" w:hint="eastAsia"/>
          <w:b w:val="0"/>
          <w:color w:val="000000"/>
          <w:sz w:val="28"/>
          <w:szCs w:val="28"/>
        </w:rPr>
        <w:t>下界；</w:t>
      </w:r>
      <w:r w:rsidR="00435766" w:rsidRPr="00435766">
        <w:rPr>
          <w:rFonts w:ascii="Times New Roman" w:eastAsia="標楷體" w:hAnsi="Times New Roman" w:cs="Times New Roman" w:hint="eastAsia"/>
          <w:b w:val="0"/>
          <w:i/>
          <w:iCs/>
          <w:color w:val="000000"/>
          <w:sz w:val="28"/>
          <w:szCs w:val="28"/>
        </w:rPr>
        <w:t>UL</w:t>
      </w:r>
      <w:r w:rsidR="00435766">
        <w:rPr>
          <w:rFonts w:ascii="Times New Roman" w:eastAsia="標楷體" w:hAnsi="Times New Roman" w:cs="Times New Roman" w:hint="eastAsia"/>
          <w:b w:val="0"/>
          <w:color w:val="000000"/>
          <w:sz w:val="28"/>
          <w:szCs w:val="28"/>
        </w:rPr>
        <w:t>=</w:t>
      </w:r>
      <w:r w:rsidR="00435766">
        <w:rPr>
          <w:rFonts w:ascii="Times New Roman" w:eastAsia="標楷體" w:hAnsi="Times New Roman" w:cs="Times New Roman" w:hint="eastAsia"/>
          <w:b w:val="0"/>
          <w:color w:val="000000"/>
          <w:sz w:val="28"/>
          <w:szCs w:val="28"/>
        </w:rPr>
        <w:t>上界</w:t>
      </w:r>
    </w:p>
    <w:p w14:paraId="55D35FB2" w14:textId="77777777" w:rsidR="00255B0F" w:rsidRPr="000E019C" w:rsidRDefault="00255B0F" w:rsidP="007D4567">
      <w:pPr>
        <w:adjustRightInd w:val="0"/>
        <w:snapToGrid w:val="0"/>
        <w:jc w:val="center"/>
        <w:rPr>
          <w:rFonts w:ascii="Times New Roman" w:eastAsia="標楷體" w:hAnsi="Times New Roman" w:cs="Times New Roman"/>
          <w:b w:val="0"/>
          <w:color w:val="auto"/>
          <w:sz w:val="28"/>
          <w:szCs w:val="28"/>
        </w:rPr>
      </w:pPr>
    </w:p>
    <w:p w14:paraId="290B24EE" w14:textId="77777777" w:rsidR="00255B0F" w:rsidRPr="000E019C" w:rsidRDefault="00255B0F" w:rsidP="007D4567">
      <w:pPr>
        <w:adjustRightInd w:val="0"/>
        <w:snapToGrid w:val="0"/>
        <w:jc w:val="center"/>
        <w:rPr>
          <w:rFonts w:ascii="Times New Roman" w:eastAsia="標楷體" w:hAnsi="Times New Roman" w:cs="Times New Roman"/>
          <w:b w:val="0"/>
          <w:color w:val="auto"/>
          <w:sz w:val="28"/>
          <w:szCs w:val="28"/>
        </w:rPr>
      </w:pPr>
    </w:p>
    <w:p w14:paraId="2B947C34" w14:textId="0E5A2616" w:rsidR="00255B0F" w:rsidRPr="00113CBD" w:rsidRDefault="00706D70" w:rsidP="00435766">
      <w:pPr>
        <w:pStyle w:val="2-1"/>
        <w:rPr>
          <w:rFonts w:ascii="Times New Roman" w:hAnsi="Times New Roman"/>
        </w:rPr>
      </w:pPr>
      <w:bookmarkStart w:id="56" w:name="_Toc180422352"/>
      <w:bookmarkStart w:id="57" w:name="_Toc180422559"/>
      <w:r w:rsidRPr="00113CBD">
        <w:rPr>
          <w:rFonts w:ascii="Times New Roman" w:hAnsi="Times New Roman"/>
        </w:rPr>
        <w:t>圖</w:t>
      </w:r>
      <w:r w:rsidRPr="00113CBD">
        <w:rPr>
          <w:rFonts w:ascii="Times New Roman" w:hAnsi="Times New Roman"/>
        </w:rPr>
        <w:t>2-</w:t>
      </w:r>
      <w:r w:rsidRPr="00113CBD">
        <w:rPr>
          <w:rFonts w:ascii="Times New Roman" w:hAnsi="Times New Roman"/>
        </w:rPr>
        <w:fldChar w:fldCharType="begin"/>
      </w:r>
      <w:r w:rsidRPr="00113CBD">
        <w:rPr>
          <w:rFonts w:ascii="Times New Roman" w:hAnsi="Times New Roman"/>
        </w:rPr>
        <w:instrText xml:space="preserve"> SEQ </w:instrText>
      </w:r>
      <w:r w:rsidRPr="00113CBD">
        <w:rPr>
          <w:rFonts w:ascii="Times New Roman" w:hAnsi="Times New Roman"/>
        </w:rPr>
        <w:instrText>圖</w:instrText>
      </w:r>
      <w:r w:rsidRPr="00113CBD">
        <w:rPr>
          <w:rFonts w:ascii="Times New Roman" w:hAnsi="Times New Roman"/>
        </w:rPr>
        <w:instrText xml:space="preserve">2- \* ARABIC </w:instrText>
      </w:r>
      <w:r w:rsidRPr="00113CBD">
        <w:rPr>
          <w:rFonts w:ascii="Times New Roman" w:hAnsi="Times New Roman"/>
        </w:rPr>
        <w:fldChar w:fldCharType="separate"/>
      </w:r>
      <w:r w:rsidRPr="00113CBD">
        <w:rPr>
          <w:rFonts w:ascii="Times New Roman" w:hAnsi="Times New Roman"/>
        </w:rPr>
        <w:t>1</w:t>
      </w:r>
      <w:bookmarkEnd w:id="56"/>
      <w:bookmarkEnd w:id="57"/>
      <w:r w:rsidRPr="00113CBD">
        <w:rPr>
          <w:rFonts w:ascii="Times New Roman" w:hAnsi="Times New Roman"/>
        </w:rPr>
        <w:fldChar w:fldCharType="end"/>
      </w:r>
    </w:p>
    <w:p w14:paraId="61C0CA69" w14:textId="26793BB4" w:rsidR="00610D98" w:rsidRPr="00113CBD" w:rsidRDefault="00610D98" w:rsidP="00435766">
      <w:pPr>
        <w:pStyle w:val="2-1"/>
        <w:rPr>
          <w:rFonts w:ascii="Times New Roman" w:hAnsi="Times New Roman"/>
          <w:b/>
          <w:bCs w:val="0"/>
        </w:rPr>
      </w:pPr>
      <w:bookmarkStart w:id="58" w:name="_Toc337208730"/>
      <w:bookmarkStart w:id="59" w:name="_Toc180422353"/>
      <w:r w:rsidRPr="00113CBD">
        <w:rPr>
          <w:rFonts w:ascii="Times New Roman" w:hAnsi="Times New Roman"/>
          <w:b/>
          <w:bCs w:val="0"/>
          <w:highlight w:val="yellow"/>
        </w:rPr>
        <w:t>這是圖</w:t>
      </w:r>
      <w:r w:rsidR="00DA788E" w:rsidRPr="00113CBD">
        <w:rPr>
          <w:rFonts w:ascii="Times New Roman" w:hAnsi="Times New Roman"/>
          <w:b/>
          <w:bCs w:val="0"/>
          <w:highlight w:val="yellow"/>
        </w:rPr>
        <w:t>2</w:t>
      </w:r>
      <w:r w:rsidRPr="00113CBD">
        <w:rPr>
          <w:rFonts w:ascii="Times New Roman" w:hAnsi="Times New Roman"/>
          <w:b/>
          <w:bCs w:val="0"/>
          <w:highlight w:val="yellow"/>
        </w:rPr>
        <w:t>-1</w:t>
      </w:r>
      <w:r w:rsidRPr="00113CBD">
        <w:rPr>
          <w:rFonts w:ascii="Times New Roman" w:hAnsi="Times New Roman"/>
          <w:b/>
          <w:bCs w:val="0"/>
          <w:highlight w:val="yellow"/>
        </w:rPr>
        <w:t>的標題</w:t>
      </w:r>
      <w:bookmarkEnd w:id="58"/>
      <w:bookmarkEnd w:id="59"/>
    </w:p>
    <w:p w14:paraId="7EA65AC6" w14:textId="77777777" w:rsidR="00706D70" w:rsidRDefault="00464A97" w:rsidP="00706D70">
      <w:pPr>
        <w:keepNext/>
        <w:adjustRightInd w:val="0"/>
        <w:snapToGrid w:val="0"/>
        <w:jc w:val="center"/>
      </w:pPr>
      <w:r>
        <w:rPr>
          <w:rFonts w:ascii="Times New Roman" w:eastAsia="標楷體" w:hAnsi="Times New Roman" w:cs="Times New Roman"/>
          <w:b w:val="0"/>
          <w:noProof/>
          <w:sz w:val="28"/>
          <w:szCs w:val="28"/>
        </w:rPr>
        <w:drawing>
          <wp:inline distT="0" distB="0" distL="0" distR="0" wp14:anchorId="48545A7D" wp14:editId="32AEBA89">
            <wp:extent cx="5097780" cy="2419832"/>
            <wp:effectExtent l="0" t="0" r="762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126615" cy="2433520"/>
                    </a:xfrm>
                    <a:prstGeom prst="rect">
                      <a:avLst/>
                    </a:prstGeom>
                    <a:noFill/>
                    <a:ln>
                      <a:noFill/>
                    </a:ln>
                  </pic:spPr>
                </pic:pic>
              </a:graphicData>
            </a:graphic>
          </wp:inline>
        </w:drawing>
      </w:r>
    </w:p>
    <w:p w14:paraId="3075E4EE" w14:textId="7FF59494" w:rsidR="0026164C" w:rsidRPr="000E019C" w:rsidRDefault="00A11855" w:rsidP="00610D98">
      <w:pPr>
        <w:adjustRightInd w:val="0"/>
        <w:snapToGrid w:val="0"/>
        <w:spacing w:line="360" w:lineRule="exact"/>
        <w:rPr>
          <w:rFonts w:ascii="Times New Roman" w:eastAsia="標楷體" w:hAnsi="Times New Roman" w:cs="Times New Roman"/>
          <w:b w:val="0"/>
          <w:bCs w:val="0"/>
          <w:color w:val="000000"/>
          <w:sz w:val="28"/>
          <w:szCs w:val="28"/>
        </w:rPr>
      </w:pPr>
      <w:proofErr w:type="gramStart"/>
      <w:r w:rsidRPr="00A11855">
        <w:rPr>
          <w:rFonts w:ascii="Times New Roman" w:eastAsia="標楷體" w:hAnsi="Times New Roman" w:cs="Times New Roman" w:hint="eastAsia"/>
          <w:bCs w:val="0"/>
          <w:color w:val="000000"/>
          <w:sz w:val="28"/>
          <w:szCs w:val="28"/>
        </w:rPr>
        <w:t>註</w:t>
      </w:r>
      <w:proofErr w:type="gramEnd"/>
      <w:r w:rsidR="0026164C" w:rsidRPr="00A11855">
        <w:rPr>
          <w:rFonts w:ascii="Times New Roman" w:eastAsia="標楷體" w:hAnsi="Times New Roman" w:cs="Times New Roman"/>
          <w:bCs w:val="0"/>
          <w:color w:val="000000"/>
          <w:sz w:val="28"/>
          <w:szCs w:val="28"/>
        </w:rPr>
        <w:t>：</w:t>
      </w:r>
      <w:r>
        <w:rPr>
          <w:rFonts w:ascii="Times New Roman" w:eastAsia="標楷體" w:hAnsi="Times New Roman" w:cs="Times New Roman" w:hint="eastAsia"/>
          <w:b w:val="0"/>
          <w:color w:val="000000"/>
          <w:sz w:val="28"/>
          <w:szCs w:val="28"/>
        </w:rPr>
        <w:t>取自</w:t>
      </w:r>
      <w:r w:rsidR="0026164C" w:rsidRPr="000E019C">
        <w:rPr>
          <w:rFonts w:ascii="Times New Roman" w:eastAsia="標楷體" w:hAnsi="Times New Roman" w:cs="Times New Roman"/>
          <w:b w:val="0"/>
          <w:color w:val="000000"/>
          <w:sz w:val="28"/>
          <w:szCs w:val="28"/>
        </w:rPr>
        <w:t xml:space="preserve">HIS </w:t>
      </w:r>
      <w:proofErr w:type="spellStart"/>
      <w:r w:rsidR="0026164C" w:rsidRPr="000E019C">
        <w:rPr>
          <w:rFonts w:ascii="Times New Roman" w:eastAsia="標楷體" w:hAnsi="Times New Roman" w:cs="Times New Roman"/>
          <w:b w:val="0"/>
          <w:color w:val="000000"/>
          <w:sz w:val="28"/>
          <w:szCs w:val="28"/>
        </w:rPr>
        <w:t>iSuppli</w:t>
      </w:r>
      <w:proofErr w:type="spellEnd"/>
      <w:r w:rsidR="0026164C" w:rsidRPr="000E019C">
        <w:rPr>
          <w:rFonts w:ascii="Times New Roman" w:eastAsia="標楷體" w:hAnsi="Times New Roman" w:cs="Times New Roman"/>
          <w:b w:val="0"/>
          <w:color w:val="000000"/>
          <w:sz w:val="28"/>
          <w:szCs w:val="28"/>
        </w:rPr>
        <w:t>，科技政策研究與資訊中心</w:t>
      </w:r>
    </w:p>
    <w:p w14:paraId="35DC5228" w14:textId="77777777" w:rsidR="00255B0F" w:rsidRPr="000E019C" w:rsidRDefault="00255B0F" w:rsidP="007D4567">
      <w:pPr>
        <w:adjustRightInd w:val="0"/>
        <w:snapToGrid w:val="0"/>
        <w:spacing w:line="360" w:lineRule="auto"/>
        <w:jc w:val="center"/>
        <w:rPr>
          <w:rFonts w:ascii="Times New Roman" w:eastAsia="標楷體" w:hAnsi="Times New Roman" w:cs="Times New Roman"/>
          <w:b w:val="0"/>
          <w:color w:val="auto"/>
          <w:sz w:val="28"/>
          <w:szCs w:val="28"/>
        </w:rPr>
      </w:pPr>
    </w:p>
    <w:p w14:paraId="60489E3F" w14:textId="77777777" w:rsidR="003449F9" w:rsidRPr="000E019C" w:rsidRDefault="003449F9" w:rsidP="007D4567">
      <w:pPr>
        <w:adjustRightInd w:val="0"/>
        <w:snapToGrid w:val="0"/>
        <w:spacing w:line="360" w:lineRule="auto"/>
        <w:jc w:val="center"/>
        <w:rPr>
          <w:rFonts w:ascii="Times New Roman" w:eastAsia="標楷體" w:hAnsi="Times New Roman" w:cs="Times New Roman"/>
          <w:b w:val="0"/>
          <w:color w:val="auto"/>
          <w:sz w:val="28"/>
          <w:szCs w:val="28"/>
        </w:rPr>
      </w:pPr>
    </w:p>
    <w:p w14:paraId="5CEBCF4C" w14:textId="77777777" w:rsidR="00255B0F" w:rsidRPr="000E019C" w:rsidRDefault="00482A5B" w:rsidP="007D4567">
      <w:pPr>
        <w:adjustRightInd w:val="0"/>
        <w:snapToGrid w:val="0"/>
        <w:spacing w:beforeLines="50" w:before="120"/>
        <w:ind w:firstLineChars="200" w:firstLine="560"/>
        <w:jc w:val="both"/>
        <w:rPr>
          <w:rFonts w:ascii="Times New Roman" w:eastAsia="標楷體" w:hAnsi="Times New Roman" w:cs="Times New Roman"/>
          <w:b w:val="0"/>
          <w:color w:val="auto"/>
          <w:sz w:val="28"/>
          <w:szCs w:val="28"/>
        </w:rPr>
      </w:pPr>
      <w:r w:rsidRPr="000E019C">
        <w:rPr>
          <w:rFonts w:ascii="Times New Roman" w:eastAsia="標楷體" w:hAnsi="Times New Roman" w:cs="Times New Roman"/>
          <w:b w:val="0"/>
          <w:color w:val="auto"/>
          <w:sz w:val="28"/>
          <w:szCs w:val="28"/>
        </w:rPr>
        <w:t>如圖</w:t>
      </w:r>
      <w:r w:rsidRPr="000E019C">
        <w:rPr>
          <w:rFonts w:ascii="Times New Roman" w:eastAsia="標楷體" w:hAnsi="Times New Roman" w:cs="Times New Roman"/>
          <w:b w:val="0"/>
          <w:color w:val="auto"/>
          <w:sz w:val="28"/>
          <w:szCs w:val="28"/>
        </w:rPr>
        <w:t>2-1</w:t>
      </w:r>
      <w:r w:rsidRPr="000E019C">
        <w:rPr>
          <w:rFonts w:ascii="Times New Roman" w:eastAsia="標楷體" w:hAnsi="Times New Roman" w:cs="Times New Roman"/>
          <w:b w:val="0"/>
          <w:color w:val="auto"/>
          <w:sz w:val="28"/>
          <w:szCs w:val="28"/>
        </w:rPr>
        <w:t>所示，</w:t>
      </w:r>
      <w:r w:rsidR="0026164C" w:rsidRPr="000E019C">
        <w:rPr>
          <w:rFonts w:ascii="Times New Roman" w:eastAsia="標楷體" w:hAnsi="Times New Roman" w:cs="Times New Roman"/>
          <w:b w:val="0"/>
          <w:color w:val="000000"/>
          <w:sz w:val="28"/>
          <w:szCs w:val="28"/>
        </w:rPr>
        <w:t xml:space="preserve">HIS </w:t>
      </w:r>
      <w:proofErr w:type="spellStart"/>
      <w:r w:rsidR="0026164C" w:rsidRPr="000E019C">
        <w:rPr>
          <w:rFonts w:ascii="Times New Roman" w:eastAsia="標楷體" w:hAnsi="Times New Roman" w:cs="Times New Roman"/>
          <w:b w:val="0"/>
          <w:color w:val="000000"/>
          <w:sz w:val="28"/>
          <w:szCs w:val="28"/>
        </w:rPr>
        <w:t>iSuppli</w:t>
      </w:r>
      <w:proofErr w:type="spellEnd"/>
      <w:r w:rsidR="00255B0F" w:rsidRPr="000E019C">
        <w:rPr>
          <w:rFonts w:ascii="Times New Roman" w:eastAsia="標楷體" w:hAnsi="Times New Roman" w:cs="Times New Roman"/>
          <w:b w:val="0"/>
          <w:color w:val="auto"/>
          <w:sz w:val="28"/>
          <w:szCs w:val="28"/>
        </w:rPr>
        <w:t>進一步指出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探討，這是文獻</w:t>
      </w:r>
      <w:r w:rsidR="00255B0F" w:rsidRPr="000E019C">
        <w:rPr>
          <w:rFonts w:ascii="Times New Roman" w:eastAsia="標楷體" w:hAnsi="Times New Roman" w:cs="Times New Roman"/>
          <w:b w:val="0"/>
          <w:color w:val="auto"/>
          <w:sz w:val="28"/>
          <w:szCs w:val="28"/>
        </w:rPr>
        <w:lastRenderedPageBreak/>
        <w:t>探討，這是文獻探討，這是文獻探討，這是文獻探討，這是文獻探討，這是文獻探討。</w:t>
      </w:r>
    </w:p>
    <w:p w14:paraId="5D7C6C7A" w14:textId="77777777" w:rsidR="00981851" w:rsidRPr="000E019C" w:rsidRDefault="00981851" w:rsidP="007D4567">
      <w:pPr>
        <w:adjustRightInd w:val="0"/>
        <w:snapToGrid w:val="0"/>
        <w:spacing w:beforeLines="50" w:before="120"/>
        <w:ind w:firstLineChars="200" w:firstLine="560"/>
        <w:jc w:val="both"/>
        <w:rPr>
          <w:rFonts w:ascii="Times New Roman" w:eastAsia="標楷體" w:hAnsi="Times New Roman" w:cs="Times New Roman"/>
          <w:b w:val="0"/>
          <w:color w:val="auto"/>
          <w:sz w:val="28"/>
          <w:szCs w:val="28"/>
        </w:rPr>
      </w:pPr>
    </w:p>
    <w:p w14:paraId="095A644F" w14:textId="77777777" w:rsidR="00255B0F" w:rsidRPr="000E019C" w:rsidRDefault="00255B0F" w:rsidP="006E0ABB">
      <w:pPr>
        <w:pStyle w:val="afff"/>
        <w:spacing w:before="240" w:after="240"/>
        <w:rPr>
          <w:rFonts w:ascii="Times New Roman" w:hAnsi="Times New Roman"/>
        </w:rPr>
      </w:pPr>
      <w:bookmarkStart w:id="60" w:name="_Toc337201982"/>
      <w:bookmarkStart w:id="61" w:name="_Toc337202429"/>
      <w:bookmarkStart w:id="62" w:name="_Toc337208553"/>
      <w:bookmarkStart w:id="63" w:name="_Toc337208731"/>
      <w:bookmarkStart w:id="64" w:name="_Toc11336391"/>
      <w:proofErr w:type="spellStart"/>
      <w:r w:rsidRPr="000E019C">
        <w:rPr>
          <w:rFonts w:ascii="Times New Roman" w:hAnsi="Times New Roman"/>
        </w:rPr>
        <w:t>第二節</w:t>
      </w:r>
      <w:proofErr w:type="spellEnd"/>
      <w:r w:rsidR="003F17C6" w:rsidRPr="000E019C">
        <w:rPr>
          <w:rFonts w:ascii="Times New Roman" w:hAnsi="Times New Roman"/>
        </w:rPr>
        <w:t xml:space="preserve">　</w:t>
      </w:r>
      <w:bookmarkEnd w:id="60"/>
      <w:bookmarkEnd w:id="61"/>
      <w:bookmarkEnd w:id="62"/>
      <w:bookmarkEnd w:id="63"/>
      <w:proofErr w:type="spellStart"/>
      <w:r w:rsidR="00981851" w:rsidRPr="000E019C">
        <w:rPr>
          <w:rFonts w:ascii="Times New Roman" w:hAnsi="Times New Roman"/>
        </w:rPr>
        <w:t>成本領導</w:t>
      </w:r>
      <w:bookmarkEnd w:id="64"/>
      <w:proofErr w:type="spellEnd"/>
    </w:p>
    <w:p w14:paraId="6BC6D1F6" w14:textId="77777777" w:rsidR="00255B0F" w:rsidRPr="000E019C" w:rsidRDefault="00255B0F" w:rsidP="007D4567">
      <w:pPr>
        <w:adjustRightInd w:val="0"/>
        <w:snapToGrid w:val="0"/>
        <w:spacing w:beforeLines="50" w:before="120"/>
        <w:ind w:firstLineChars="200" w:firstLine="560"/>
        <w:jc w:val="both"/>
        <w:rPr>
          <w:rFonts w:ascii="Times New Roman" w:eastAsia="標楷體" w:hAnsi="Times New Roman" w:cs="Times New Roman"/>
          <w:b w:val="0"/>
          <w:color w:val="auto"/>
          <w:sz w:val="28"/>
          <w:szCs w:val="28"/>
        </w:rPr>
      </w:pPr>
      <w:r w:rsidRPr="000E019C">
        <w:rPr>
          <w:rFonts w:ascii="Times New Roman" w:eastAsia="標楷體" w:hAnsi="Times New Roman" w:cs="Times New Roman"/>
          <w:b w:val="0"/>
          <w:color w:val="auto"/>
          <w:sz w:val="28"/>
          <w:szCs w:val="28"/>
        </w:rPr>
        <w:t>本研究擬從這是文獻探討的理論中提出相關研究結果的推論，</w:t>
      </w:r>
      <w:proofErr w:type="gramStart"/>
      <w:r w:rsidRPr="000E019C">
        <w:rPr>
          <w:rFonts w:ascii="Times New Roman" w:eastAsia="標楷體" w:hAnsi="Times New Roman" w:cs="Times New Roman"/>
          <w:b w:val="0"/>
          <w:color w:val="auto"/>
          <w:sz w:val="28"/>
          <w:szCs w:val="28"/>
        </w:rPr>
        <w:t>期能這是</w:t>
      </w:r>
      <w:proofErr w:type="gramEnd"/>
      <w:r w:rsidRPr="000E019C">
        <w:rPr>
          <w:rFonts w:ascii="Times New Roman" w:eastAsia="標楷體" w:hAnsi="Times New Roman" w:cs="Times New Roman"/>
          <w:b w:val="0"/>
          <w:color w:val="auto"/>
          <w:sz w:val="28"/>
          <w:szCs w:val="28"/>
        </w:rPr>
        <w:t>文獻探討這是文獻探討有更深入的瞭解：</w:t>
      </w:r>
    </w:p>
    <w:p w14:paraId="4571AB1A" w14:textId="77777777" w:rsidR="00981851" w:rsidRPr="000E019C" w:rsidRDefault="00981851" w:rsidP="007D4567">
      <w:pPr>
        <w:adjustRightInd w:val="0"/>
        <w:snapToGrid w:val="0"/>
        <w:spacing w:beforeLines="50" w:before="120"/>
        <w:ind w:firstLineChars="200" w:firstLine="560"/>
        <w:jc w:val="both"/>
        <w:rPr>
          <w:rFonts w:ascii="Times New Roman" w:eastAsia="標楷體" w:hAnsi="Times New Roman" w:cs="Times New Roman"/>
          <w:b w:val="0"/>
          <w:color w:val="auto"/>
          <w:sz w:val="28"/>
          <w:szCs w:val="28"/>
        </w:rPr>
      </w:pPr>
    </w:p>
    <w:p w14:paraId="34BDCB1B" w14:textId="77777777" w:rsidR="00255B0F" w:rsidRPr="000E019C" w:rsidRDefault="00255B0F" w:rsidP="007D4567">
      <w:pPr>
        <w:adjustRightInd w:val="0"/>
        <w:snapToGrid w:val="0"/>
        <w:spacing w:before="50" w:line="360" w:lineRule="auto"/>
        <w:rPr>
          <w:rFonts w:ascii="Times New Roman" w:eastAsia="標楷體" w:hAnsi="Times New Roman" w:cs="Times New Roman"/>
          <w:b w:val="0"/>
          <w:color w:val="auto"/>
          <w:sz w:val="32"/>
          <w:szCs w:val="32"/>
        </w:rPr>
      </w:pPr>
      <w:r w:rsidRPr="000E019C">
        <w:rPr>
          <w:rFonts w:ascii="Times New Roman" w:eastAsia="標楷體" w:hAnsi="Times New Roman" w:cs="Times New Roman"/>
          <w:b w:val="0"/>
          <w:color w:val="auto"/>
          <w:sz w:val="32"/>
          <w:szCs w:val="32"/>
        </w:rPr>
        <w:t>一、</w:t>
      </w:r>
      <w:r w:rsidR="00981851" w:rsidRPr="000E019C">
        <w:rPr>
          <w:rFonts w:ascii="Times New Roman" w:eastAsia="標楷體" w:hAnsi="Times New Roman" w:cs="Times New Roman"/>
          <w:b w:val="0"/>
          <w:color w:val="auto"/>
          <w:sz w:val="32"/>
          <w:szCs w:val="32"/>
        </w:rPr>
        <w:t>成本領導的定義</w:t>
      </w:r>
    </w:p>
    <w:p w14:paraId="7025894C" w14:textId="77777777" w:rsidR="00255B0F" w:rsidRPr="000E019C" w:rsidRDefault="00255B0F" w:rsidP="007D4567">
      <w:pPr>
        <w:adjustRightInd w:val="0"/>
        <w:snapToGrid w:val="0"/>
        <w:spacing w:before="50"/>
        <w:ind w:firstLineChars="200" w:firstLine="560"/>
        <w:rPr>
          <w:rFonts w:ascii="Times New Roman" w:eastAsia="標楷體" w:hAnsi="Times New Roman" w:cs="Times New Roman"/>
          <w:b w:val="0"/>
          <w:color w:val="auto"/>
          <w:sz w:val="28"/>
          <w:szCs w:val="28"/>
        </w:rPr>
      </w:pPr>
      <w:proofErr w:type="gramStart"/>
      <w:r w:rsidRPr="000E019C">
        <w:rPr>
          <w:rFonts w:ascii="Times New Roman" w:eastAsia="標楷體" w:hAnsi="Times New Roman" w:cs="Times New Roman"/>
          <w:b w:val="0"/>
          <w:color w:val="auto"/>
          <w:sz w:val="28"/>
          <w:szCs w:val="28"/>
        </w:rPr>
        <w:t>文獻探討文獻探討文獻探討文獻探討文獻探討文獻探討</w:t>
      </w:r>
      <w:proofErr w:type="gramEnd"/>
      <w:r w:rsidRPr="000E019C">
        <w:rPr>
          <w:rFonts w:ascii="Times New Roman" w:eastAsia="標楷體" w:hAnsi="Times New Roman" w:cs="Times New Roman"/>
          <w:b w:val="0"/>
          <w:color w:val="auto"/>
          <w:sz w:val="28"/>
          <w:szCs w:val="28"/>
        </w:rPr>
        <w:t>來</w:t>
      </w:r>
      <w:r w:rsidR="002405D7" w:rsidRPr="000E019C">
        <w:rPr>
          <w:rFonts w:ascii="Times New Roman" w:eastAsia="標楷體" w:hAnsi="Times New Roman" w:cs="Times New Roman"/>
          <w:b w:val="0"/>
          <w:color w:val="auto"/>
          <w:sz w:val="28"/>
          <w:szCs w:val="28"/>
        </w:rPr>
        <w:t>公開</w:t>
      </w:r>
      <w:r w:rsidRPr="000E019C">
        <w:rPr>
          <w:rFonts w:ascii="Times New Roman" w:eastAsia="標楷體" w:hAnsi="Times New Roman" w:cs="Times New Roman"/>
          <w:b w:val="0"/>
          <w:color w:val="auto"/>
          <w:sz w:val="28"/>
          <w:szCs w:val="28"/>
        </w:rPr>
        <w:t>表示</w:t>
      </w:r>
      <w:r w:rsidR="003E0803" w:rsidRPr="000E019C">
        <w:rPr>
          <w:rFonts w:ascii="Times New Roman" w:eastAsia="標楷體" w:hAnsi="Times New Roman" w:cs="Times New Roman"/>
          <w:b w:val="0"/>
          <w:color w:val="auto"/>
          <w:sz w:val="28"/>
          <w:szCs w:val="28"/>
        </w:rPr>
        <w:t>（</w:t>
      </w:r>
      <w:r w:rsidRPr="000E019C">
        <w:rPr>
          <w:rFonts w:ascii="Times New Roman" w:eastAsia="標楷體" w:hAnsi="Times New Roman" w:cs="Times New Roman"/>
          <w:b w:val="0"/>
          <w:color w:val="auto"/>
          <w:sz w:val="28"/>
          <w:szCs w:val="28"/>
        </w:rPr>
        <w:t xml:space="preserve">Maurer &amp; </w:t>
      </w:r>
      <w:proofErr w:type="spellStart"/>
      <w:r w:rsidRPr="000E019C">
        <w:rPr>
          <w:rFonts w:ascii="Times New Roman" w:eastAsia="標楷體" w:hAnsi="Times New Roman" w:cs="Times New Roman"/>
          <w:b w:val="0"/>
          <w:color w:val="auto"/>
          <w:sz w:val="28"/>
          <w:szCs w:val="28"/>
        </w:rPr>
        <w:t>Sobal</w:t>
      </w:r>
      <w:proofErr w:type="spellEnd"/>
      <w:r w:rsidRPr="000E019C">
        <w:rPr>
          <w:rFonts w:ascii="Times New Roman" w:eastAsia="標楷體" w:hAnsi="Times New Roman" w:cs="Times New Roman"/>
          <w:b w:val="0"/>
          <w:color w:val="auto"/>
          <w:sz w:val="28"/>
          <w:szCs w:val="28"/>
        </w:rPr>
        <w:t>, 1995</w:t>
      </w:r>
      <w:r w:rsidR="003E0803" w:rsidRPr="000E019C">
        <w:rPr>
          <w:rFonts w:ascii="Times New Roman" w:eastAsia="標楷體" w:hAnsi="Times New Roman" w:cs="Times New Roman"/>
          <w:b w:val="0"/>
          <w:color w:val="auto"/>
          <w:sz w:val="28"/>
          <w:szCs w:val="28"/>
        </w:rPr>
        <w:t>）</w:t>
      </w:r>
      <w:r w:rsidRPr="000E019C">
        <w:rPr>
          <w:rFonts w:ascii="Times New Roman" w:eastAsia="標楷體" w:hAnsi="Times New Roman" w:cs="Times New Roman"/>
          <w:b w:val="0"/>
          <w:color w:val="auto"/>
          <w:sz w:val="28"/>
          <w:szCs w:val="28"/>
        </w:rPr>
        <w:t>。這種矛盾可以分為三個部份</w:t>
      </w:r>
      <w:r w:rsidR="002405D7" w:rsidRPr="000E019C">
        <w:rPr>
          <w:rFonts w:ascii="Times New Roman" w:eastAsia="標楷體" w:hAnsi="Times New Roman" w:cs="Times New Roman"/>
          <w:b w:val="0"/>
          <w:color w:val="auto"/>
          <w:sz w:val="28"/>
          <w:szCs w:val="28"/>
        </w:rPr>
        <w:t xml:space="preserve"> </w:t>
      </w:r>
      <w:r w:rsidR="003E0803" w:rsidRPr="000E019C">
        <w:rPr>
          <w:rFonts w:ascii="Times New Roman" w:eastAsia="標楷體" w:hAnsi="Times New Roman" w:cs="Times New Roman"/>
          <w:b w:val="0"/>
          <w:color w:val="auto"/>
          <w:sz w:val="28"/>
          <w:szCs w:val="28"/>
        </w:rPr>
        <w:t>（</w:t>
      </w:r>
      <w:proofErr w:type="spellStart"/>
      <w:r w:rsidRPr="000E019C">
        <w:rPr>
          <w:rFonts w:ascii="Times New Roman" w:eastAsia="標楷體" w:hAnsi="Times New Roman" w:cs="Times New Roman"/>
          <w:b w:val="0"/>
          <w:color w:val="auto"/>
          <w:sz w:val="28"/>
          <w:szCs w:val="28"/>
        </w:rPr>
        <w:t>Beardsworth</w:t>
      </w:r>
      <w:proofErr w:type="spellEnd"/>
      <w:r w:rsidRPr="000E019C">
        <w:rPr>
          <w:rFonts w:ascii="Times New Roman" w:eastAsia="標楷體" w:hAnsi="Times New Roman" w:cs="Times New Roman"/>
          <w:b w:val="0"/>
          <w:color w:val="auto"/>
          <w:sz w:val="28"/>
          <w:szCs w:val="28"/>
        </w:rPr>
        <w:t xml:space="preserve"> &amp; Keil, 1992</w:t>
      </w:r>
      <w:r w:rsidR="003E0803" w:rsidRPr="000E019C">
        <w:rPr>
          <w:rFonts w:ascii="Times New Roman" w:eastAsia="標楷體" w:hAnsi="Times New Roman" w:cs="Times New Roman"/>
          <w:b w:val="0"/>
          <w:color w:val="auto"/>
          <w:sz w:val="28"/>
          <w:szCs w:val="28"/>
        </w:rPr>
        <w:t>）：</w:t>
      </w:r>
    </w:p>
    <w:p w14:paraId="6B11152E" w14:textId="77777777" w:rsidR="00255B0F" w:rsidRPr="000E019C" w:rsidRDefault="00255B0F" w:rsidP="007D4567">
      <w:pPr>
        <w:adjustRightInd w:val="0"/>
        <w:snapToGrid w:val="0"/>
        <w:spacing w:before="50"/>
        <w:ind w:left="426" w:hangingChars="152" w:hanging="426"/>
        <w:rPr>
          <w:rFonts w:ascii="Times New Roman" w:eastAsia="標楷體" w:hAnsi="Times New Roman" w:cs="Times New Roman"/>
          <w:b w:val="0"/>
          <w:color w:val="auto"/>
          <w:sz w:val="28"/>
          <w:szCs w:val="28"/>
        </w:rPr>
      </w:pPr>
      <w:r w:rsidRPr="000E019C">
        <w:rPr>
          <w:rFonts w:ascii="Times New Roman" w:eastAsia="標楷體" w:hAnsi="Times New Roman" w:cs="Times New Roman"/>
          <w:b w:val="0"/>
          <w:color w:val="auto"/>
          <w:sz w:val="28"/>
          <w:szCs w:val="28"/>
        </w:rPr>
        <w:t>1.</w:t>
      </w:r>
      <w:r w:rsidRPr="000E019C">
        <w:rPr>
          <w:rFonts w:ascii="Times New Roman" w:eastAsia="標楷體" w:hAnsi="Times New Roman" w:cs="Times New Roman"/>
          <w:b w:val="0"/>
          <w:color w:val="auto"/>
          <w:sz w:val="28"/>
          <w:szCs w:val="28"/>
        </w:rPr>
        <w:tab/>
      </w:r>
      <w:proofErr w:type="gramStart"/>
      <w:r w:rsidRPr="000E019C">
        <w:rPr>
          <w:rFonts w:ascii="Times New Roman" w:eastAsia="標楷體" w:hAnsi="Times New Roman" w:cs="Times New Roman"/>
          <w:b w:val="0"/>
          <w:color w:val="auto"/>
          <w:sz w:val="28"/>
          <w:szCs w:val="28"/>
        </w:rPr>
        <w:t>文獻探討文獻探討文獻探討文獻探討文獻探討文獻探討文獻探討文獻探討</w:t>
      </w:r>
      <w:proofErr w:type="gramEnd"/>
      <w:r w:rsidRPr="000E019C">
        <w:rPr>
          <w:rFonts w:ascii="Times New Roman" w:eastAsia="標楷體" w:hAnsi="Times New Roman" w:cs="Times New Roman"/>
          <w:b w:val="0"/>
          <w:color w:val="auto"/>
          <w:sz w:val="28"/>
          <w:szCs w:val="28"/>
        </w:rPr>
        <w:t>。</w:t>
      </w:r>
    </w:p>
    <w:p w14:paraId="09666732" w14:textId="77777777" w:rsidR="00255B0F" w:rsidRPr="000E019C" w:rsidRDefault="00255B0F" w:rsidP="007D4567">
      <w:pPr>
        <w:adjustRightInd w:val="0"/>
        <w:snapToGrid w:val="0"/>
        <w:spacing w:before="50"/>
        <w:ind w:left="426" w:hangingChars="152" w:hanging="426"/>
        <w:rPr>
          <w:rFonts w:ascii="Times New Roman" w:eastAsia="標楷體" w:hAnsi="Times New Roman" w:cs="Times New Roman"/>
          <w:b w:val="0"/>
          <w:color w:val="auto"/>
          <w:sz w:val="28"/>
          <w:szCs w:val="28"/>
        </w:rPr>
      </w:pPr>
      <w:r w:rsidRPr="000E019C">
        <w:rPr>
          <w:rFonts w:ascii="Times New Roman" w:eastAsia="標楷體" w:hAnsi="Times New Roman" w:cs="Times New Roman"/>
          <w:b w:val="0"/>
          <w:color w:val="auto"/>
          <w:sz w:val="28"/>
          <w:szCs w:val="28"/>
        </w:rPr>
        <w:t>2.</w:t>
      </w:r>
      <w:r w:rsidRPr="000E019C">
        <w:rPr>
          <w:rFonts w:ascii="Times New Roman" w:eastAsia="標楷體" w:hAnsi="Times New Roman" w:cs="Times New Roman"/>
          <w:b w:val="0"/>
          <w:color w:val="auto"/>
          <w:sz w:val="28"/>
          <w:szCs w:val="28"/>
        </w:rPr>
        <w:tab/>
      </w:r>
      <w:r w:rsidRPr="000E019C">
        <w:rPr>
          <w:rFonts w:ascii="Times New Roman" w:eastAsia="標楷體" w:hAnsi="Times New Roman" w:cs="Times New Roman"/>
          <w:b w:val="0"/>
          <w:color w:val="auto"/>
          <w:sz w:val="28"/>
          <w:szCs w:val="28"/>
        </w:rPr>
        <w:t>文獻探討：</w:t>
      </w:r>
      <w:proofErr w:type="gramStart"/>
      <w:r w:rsidRPr="000E019C">
        <w:rPr>
          <w:rFonts w:ascii="Times New Roman" w:eastAsia="標楷體" w:hAnsi="Times New Roman" w:cs="Times New Roman"/>
          <w:b w:val="0"/>
          <w:color w:val="auto"/>
          <w:sz w:val="28"/>
          <w:szCs w:val="28"/>
        </w:rPr>
        <w:t>文獻探討文獻探討文獻探討文獻探討</w:t>
      </w:r>
      <w:proofErr w:type="gramEnd"/>
      <w:r w:rsidRPr="000E019C">
        <w:rPr>
          <w:rFonts w:ascii="Times New Roman" w:eastAsia="標楷體" w:hAnsi="Times New Roman" w:cs="Times New Roman"/>
          <w:b w:val="0"/>
          <w:color w:val="auto"/>
          <w:sz w:val="28"/>
          <w:szCs w:val="28"/>
        </w:rPr>
        <w:t>文獻探討。</w:t>
      </w:r>
    </w:p>
    <w:p w14:paraId="3891A8C7" w14:textId="77777777" w:rsidR="00255B0F" w:rsidRPr="000E019C" w:rsidRDefault="00255B0F" w:rsidP="007D4567">
      <w:pPr>
        <w:adjustRightInd w:val="0"/>
        <w:snapToGrid w:val="0"/>
        <w:spacing w:before="50"/>
        <w:ind w:left="426" w:hangingChars="152" w:hanging="426"/>
        <w:rPr>
          <w:rFonts w:ascii="Times New Roman" w:eastAsia="標楷體" w:hAnsi="Times New Roman" w:cs="Times New Roman"/>
          <w:b w:val="0"/>
          <w:color w:val="auto"/>
          <w:sz w:val="28"/>
          <w:szCs w:val="28"/>
        </w:rPr>
      </w:pPr>
      <w:r w:rsidRPr="000E019C">
        <w:rPr>
          <w:rFonts w:ascii="Times New Roman" w:eastAsia="標楷體" w:hAnsi="Times New Roman" w:cs="Times New Roman"/>
          <w:b w:val="0"/>
          <w:color w:val="auto"/>
          <w:sz w:val="28"/>
          <w:szCs w:val="28"/>
        </w:rPr>
        <w:t>3.</w:t>
      </w:r>
      <w:r w:rsidRPr="000E019C">
        <w:rPr>
          <w:rFonts w:ascii="Times New Roman" w:eastAsia="標楷體" w:hAnsi="Times New Roman" w:cs="Times New Roman"/>
          <w:b w:val="0"/>
          <w:color w:val="auto"/>
          <w:sz w:val="28"/>
          <w:szCs w:val="28"/>
        </w:rPr>
        <w:tab/>
      </w:r>
      <w:r w:rsidRPr="000E019C">
        <w:rPr>
          <w:rFonts w:ascii="Times New Roman" w:eastAsia="標楷體" w:hAnsi="Times New Roman" w:cs="Times New Roman"/>
          <w:b w:val="0"/>
          <w:color w:val="auto"/>
          <w:sz w:val="28"/>
          <w:szCs w:val="28"/>
        </w:rPr>
        <w:t>文獻探討：</w:t>
      </w:r>
      <w:proofErr w:type="gramStart"/>
      <w:r w:rsidRPr="000E019C">
        <w:rPr>
          <w:rFonts w:ascii="Times New Roman" w:eastAsia="標楷體" w:hAnsi="Times New Roman" w:cs="Times New Roman"/>
          <w:b w:val="0"/>
          <w:color w:val="auto"/>
          <w:sz w:val="28"/>
          <w:szCs w:val="28"/>
        </w:rPr>
        <w:t>文獻探討文獻探討</w:t>
      </w:r>
      <w:proofErr w:type="gramEnd"/>
      <w:r w:rsidRPr="000E019C">
        <w:rPr>
          <w:rFonts w:ascii="Times New Roman" w:eastAsia="標楷體" w:hAnsi="Times New Roman" w:cs="Times New Roman"/>
          <w:b w:val="0"/>
          <w:color w:val="auto"/>
          <w:sz w:val="28"/>
          <w:szCs w:val="28"/>
        </w:rPr>
        <w:t>文獻探討。</w:t>
      </w:r>
    </w:p>
    <w:p w14:paraId="4704BC4D" w14:textId="77777777" w:rsidR="00255B0F" w:rsidRPr="000E019C" w:rsidRDefault="00255B0F" w:rsidP="007D4567">
      <w:pPr>
        <w:adjustRightInd w:val="0"/>
        <w:snapToGrid w:val="0"/>
        <w:spacing w:before="50"/>
        <w:ind w:firstLineChars="200" w:firstLine="560"/>
        <w:rPr>
          <w:rFonts w:ascii="Times New Roman" w:eastAsia="標楷體" w:hAnsi="Times New Roman" w:cs="Times New Roman"/>
          <w:b w:val="0"/>
          <w:color w:val="auto"/>
          <w:sz w:val="28"/>
          <w:szCs w:val="28"/>
        </w:rPr>
      </w:pPr>
      <w:r w:rsidRPr="000E019C">
        <w:rPr>
          <w:rFonts w:ascii="Times New Roman" w:eastAsia="標楷體" w:hAnsi="Times New Roman" w:cs="Times New Roman"/>
          <w:b w:val="0"/>
          <w:color w:val="auto"/>
          <w:sz w:val="28"/>
          <w:szCs w:val="28"/>
        </w:rPr>
        <w:t>這些在</w:t>
      </w:r>
      <w:proofErr w:type="gramStart"/>
      <w:r w:rsidRPr="000E019C">
        <w:rPr>
          <w:rFonts w:ascii="Times New Roman" w:eastAsia="標楷體" w:hAnsi="Times New Roman" w:cs="Times New Roman"/>
          <w:b w:val="0"/>
          <w:color w:val="auto"/>
          <w:sz w:val="28"/>
          <w:szCs w:val="28"/>
        </w:rPr>
        <w:t>文獻探討文獻探討文獻探討文獻探討文獻探討文獻探討</w:t>
      </w:r>
      <w:proofErr w:type="gramEnd"/>
      <w:r w:rsidRPr="000E019C">
        <w:rPr>
          <w:rFonts w:ascii="Times New Roman" w:eastAsia="標楷體" w:hAnsi="Times New Roman" w:cs="Times New Roman"/>
          <w:b w:val="0"/>
          <w:color w:val="auto"/>
          <w:sz w:val="28"/>
          <w:szCs w:val="28"/>
        </w:rPr>
        <w:t>文獻探討，</w:t>
      </w:r>
      <w:proofErr w:type="gramStart"/>
      <w:r w:rsidRPr="000E019C">
        <w:rPr>
          <w:rFonts w:ascii="Times New Roman" w:eastAsia="標楷體" w:hAnsi="Times New Roman" w:cs="Times New Roman"/>
          <w:b w:val="0"/>
          <w:color w:val="auto"/>
          <w:sz w:val="28"/>
          <w:szCs w:val="28"/>
        </w:rPr>
        <w:t>文獻探討文獻探討文獻探討文獻探討</w:t>
      </w:r>
      <w:proofErr w:type="gramEnd"/>
      <w:r w:rsidRPr="000E019C">
        <w:rPr>
          <w:rFonts w:ascii="Times New Roman" w:eastAsia="標楷體" w:hAnsi="Times New Roman" w:cs="Times New Roman"/>
          <w:b w:val="0"/>
          <w:color w:val="auto"/>
          <w:sz w:val="28"/>
          <w:szCs w:val="28"/>
        </w:rPr>
        <w:t>才得以</w:t>
      </w:r>
      <w:proofErr w:type="gramStart"/>
      <w:r w:rsidRPr="000E019C">
        <w:rPr>
          <w:rFonts w:ascii="Times New Roman" w:eastAsia="標楷體" w:hAnsi="Times New Roman" w:cs="Times New Roman"/>
          <w:b w:val="0"/>
          <w:color w:val="auto"/>
          <w:sz w:val="28"/>
          <w:szCs w:val="28"/>
        </w:rPr>
        <w:t>文獻探討文獻探討</w:t>
      </w:r>
      <w:proofErr w:type="gramEnd"/>
      <w:r w:rsidR="003E0803" w:rsidRPr="000E019C">
        <w:rPr>
          <w:rFonts w:ascii="Times New Roman" w:eastAsia="標楷體" w:hAnsi="Times New Roman" w:cs="Times New Roman"/>
          <w:b w:val="0"/>
          <w:color w:val="auto"/>
          <w:sz w:val="28"/>
          <w:szCs w:val="28"/>
        </w:rPr>
        <w:t>（</w:t>
      </w:r>
      <w:proofErr w:type="spellStart"/>
      <w:r w:rsidR="003E0803" w:rsidRPr="000E019C">
        <w:rPr>
          <w:rFonts w:ascii="Times New Roman" w:eastAsia="標楷體" w:hAnsi="Times New Roman" w:cs="Times New Roman"/>
          <w:b w:val="0"/>
          <w:color w:val="auto"/>
          <w:sz w:val="28"/>
          <w:szCs w:val="28"/>
        </w:rPr>
        <w:t>Beardsworth</w:t>
      </w:r>
      <w:proofErr w:type="spellEnd"/>
      <w:r w:rsidR="003E0803" w:rsidRPr="000E019C">
        <w:rPr>
          <w:rFonts w:ascii="Times New Roman" w:eastAsia="標楷體" w:hAnsi="Times New Roman" w:cs="Times New Roman"/>
          <w:b w:val="0"/>
          <w:color w:val="auto"/>
          <w:sz w:val="28"/>
          <w:szCs w:val="28"/>
        </w:rPr>
        <w:t xml:space="preserve"> &amp; Keil, 1992</w:t>
      </w:r>
      <w:r w:rsidR="003E0803" w:rsidRPr="000E019C">
        <w:rPr>
          <w:rFonts w:ascii="Times New Roman" w:eastAsia="標楷體" w:hAnsi="Times New Roman" w:cs="Times New Roman"/>
          <w:b w:val="0"/>
          <w:color w:val="auto"/>
          <w:sz w:val="28"/>
          <w:szCs w:val="28"/>
        </w:rPr>
        <w:t>）</w:t>
      </w:r>
      <w:r w:rsidRPr="000E019C">
        <w:rPr>
          <w:rFonts w:ascii="Times New Roman" w:eastAsia="標楷體" w:hAnsi="Times New Roman" w:cs="Times New Roman"/>
          <w:b w:val="0"/>
          <w:color w:val="auto"/>
          <w:sz w:val="28"/>
          <w:szCs w:val="28"/>
        </w:rPr>
        <w:t>。</w:t>
      </w:r>
    </w:p>
    <w:p w14:paraId="1BB89FEE" w14:textId="77777777" w:rsidR="005D43C8" w:rsidRPr="000E019C" w:rsidRDefault="00255B0F" w:rsidP="007D4567">
      <w:pPr>
        <w:adjustRightInd w:val="0"/>
        <w:snapToGrid w:val="0"/>
        <w:spacing w:before="50"/>
        <w:ind w:firstLineChars="200" w:firstLine="560"/>
        <w:rPr>
          <w:rFonts w:ascii="Times New Roman" w:eastAsia="標楷體" w:hAnsi="Times New Roman" w:cs="Times New Roman"/>
          <w:b w:val="0"/>
          <w:color w:val="auto"/>
          <w:sz w:val="28"/>
          <w:szCs w:val="28"/>
        </w:rPr>
        <w:sectPr w:rsidR="005D43C8" w:rsidRPr="000E019C" w:rsidSect="00F60064">
          <w:type w:val="oddPage"/>
          <w:pgSz w:w="11906" w:h="16838" w:code="9"/>
          <w:pgMar w:top="1440" w:right="1797" w:bottom="1440" w:left="1797" w:header="851" w:footer="992" w:gutter="0"/>
          <w:cols w:space="425"/>
          <w:docGrid w:linePitch="735"/>
        </w:sectPr>
      </w:pPr>
      <w:r w:rsidRPr="000E019C">
        <w:rPr>
          <w:rFonts w:ascii="Times New Roman" w:eastAsia="標楷體" w:hAnsi="Times New Roman" w:cs="Times New Roman"/>
          <w:b w:val="0"/>
          <w:color w:val="auto"/>
          <w:sz w:val="28"/>
          <w:szCs w:val="28"/>
        </w:rPr>
        <w:t xml:space="preserve">van </w:t>
      </w:r>
      <w:proofErr w:type="spellStart"/>
      <w:r w:rsidRPr="000E019C">
        <w:rPr>
          <w:rFonts w:ascii="Times New Roman" w:eastAsia="標楷體" w:hAnsi="Times New Roman" w:cs="Times New Roman"/>
          <w:b w:val="0"/>
          <w:color w:val="auto"/>
          <w:sz w:val="28"/>
          <w:szCs w:val="28"/>
        </w:rPr>
        <w:t>Trijp</w:t>
      </w:r>
      <w:proofErr w:type="spellEnd"/>
      <w:r w:rsidRPr="000E019C">
        <w:rPr>
          <w:rFonts w:ascii="Times New Roman" w:eastAsia="標楷體" w:hAnsi="Times New Roman" w:cs="Times New Roman"/>
          <w:b w:val="0"/>
          <w:color w:val="auto"/>
          <w:sz w:val="28"/>
          <w:szCs w:val="28"/>
        </w:rPr>
        <w:t xml:space="preserve"> </w:t>
      </w:r>
      <w:r w:rsidR="002405D7" w:rsidRPr="000E019C">
        <w:rPr>
          <w:rFonts w:ascii="Times New Roman" w:eastAsia="標楷體" w:hAnsi="Times New Roman" w:cs="Times New Roman"/>
          <w:b w:val="0"/>
          <w:color w:val="auto"/>
          <w:sz w:val="28"/>
          <w:szCs w:val="28"/>
        </w:rPr>
        <w:t>and</w:t>
      </w:r>
      <w:r w:rsidR="003449F9" w:rsidRPr="000E019C">
        <w:rPr>
          <w:rFonts w:ascii="Times New Roman" w:eastAsia="標楷體" w:hAnsi="Times New Roman" w:cs="Times New Roman"/>
          <w:b w:val="0"/>
          <w:color w:val="auto"/>
          <w:sz w:val="28"/>
          <w:szCs w:val="28"/>
        </w:rPr>
        <w:t xml:space="preserve"> </w:t>
      </w:r>
      <w:r w:rsidRPr="000E019C">
        <w:rPr>
          <w:rFonts w:ascii="Times New Roman" w:eastAsia="標楷體" w:hAnsi="Times New Roman" w:cs="Times New Roman"/>
          <w:b w:val="0"/>
          <w:color w:val="auto"/>
          <w:sz w:val="28"/>
          <w:szCs w:val="28"/>
        </w:rPr>
        <w:t xml:space="preserve">van </w:t>
      </w:r>
      <w:proofErr w:type="spellStart"/>
      <w:r w:rsidRPr="000E019C">
        <w:rPr>
          <w:rFonts w:ascii="Times New Roman" w:eastAsia="標楷體" w:hAnsi="Times New Roman" w:cs="Times New Roman"/>
          <w:b w:val="0"/>
          <w:color w:val="auto"/>
          <w:sz w:val="28"/>
          <w:szCs w:val="28"/>
        </w:rPr>
        <w:t>Kleef</w:t>
      </w:r>
      <w:proofErr w:type="spellEnd"/>
      <w:r w:rsidR="003E0803" w:rsidRPr="000E019C">
        <w:rPr>
          <w:rFonts w:ascii="Times New Roman" w:eastAsia="標楷體" w:hAnsi="Times New Roman" w:cs="Times New Roman"/>
          <w:b w:val="0"/>
          <w:color w:val="auto"/>
          <w:sz w:val="28"/>
          <w:szCs w:val="28"/>
        </w:rPr>
        <w:t>（</w:t>
      </w:r>
      <w:r w:rsidR="003E0803" w:rsidRPr="000E019C">
        <w:rPr>
          <w:rFonts w:ascii="Times New Roman" w:eastAsia="標楷體" w:hAnsi="Times New Roman" w:cs="Times New Roman"/>
          <w:b w:val="0"/>
          <w:color w:val="auto"/>
          <w:sz w:val="28"/>
          <w:szCs w:val="28"/>
        </w:rPr>
        <w:t>2008</w:t>
      </w:r>
      <w:r w:rsidR="003E0803" w:rsidRPr="000E019C">
        <w:rPr>
          <w:rFonts w:ascii="Times New Roman" w:eastAsia="標楷體" w:hAnsi="Times New Roman" w:cs="Times New Roman"/>
          <w:b w:val="0"/>
          <w:color w:val="auto"/>
          <w:sz w:val="28"/>
          <w:szCs w:val="28"/>
        </w:rPr>
        <w:t>）</w:t>
      </w:r>
      <w:r w:rsidRPr="000E019C">
        <w:rPr>
          <w:rFonts w:ascii="Times New Roman" w:eastAsia="標楷體" w:hAnsi="Times New Roman" w:cs="Times New Roman"/>
          <w:b w:val="0"/>
          <w:color w:val="auto"/>
          <w:sz w:val="28"/>
          <w:szCs w:val="28"/>
        </w:rPr>
        <w:t>指出</w:t>
      </w:r>
      <w:proofErr w:type="gramStart"/>
      <w:r w:rsidRPr="000E019C">
        <w:rPr>
          <w:rFonts w:ascii="Times New Roman" w:eastAsia="標楷體" w:hAnsi="Times New Roman" w:cs="Times New Roman"/>
          <w:b w:val="0"/>
          <w:color w:val="auto"/>
          <w:sz w:val="28"/>
          <w:szCs w:val="28"/>
        </w:rPr>
        <w:t>文獻探討文獻探討文獻探討文獻探討文獻探討文獻探討</w:t>
      </w:r>
      <w:proofErr w:type="gramEnd"/>
      <w:r w:rsidRPr="000E019C">
        <w:rPr>
          <w:rFonts w:ascii="Times New Roman" w:eastAsia="標楷體" w:hAnsi="Times New Roman" w:cs="Times New Roman"/>
          <w:b w:val="0"/>
          <w:color w:val="auto"/>
          <w:sz w:val="28"/>
          <w:szCs w:val="28"/>
        </w:rPr>
        <w:t>文獻探討，也就是文獻探討</w:t>
      </w:r>
      <w:r w:rsidR="003E0803" w:rsidRPr="000E019C">
        <w:rPr>
          <w:rFonts w:ascii="Times New Roman" w:eastAsia="標楷體" w:hAnsi="Times New Roman" w:cs="Times New Roman"/>
          <w:b w:val="0"/>
          <w:color w:val="auto"/>
          <w:sz w:val="28"/>
          <w:szCs w:val="28"/>
        </w:rPr>
        <w:t>（</w:t>
      </w:r>
      <w:proofErr w:type="spellStart"/>
      <w:r w:rsidRPr="000E019C">
        <w:rPr>
          <w:rFonts w:ascii="Times New Roman" w:eastAsia="標楷體" w:hAnsi="Times New Roman" w:cs="Times New Roman"/>
          <w:b w:val="0"/>
          <w:color w:val="auto"/>
          <w:sz w:val="28"/>
          <w:szCs w:val="28"/>
        </w:rPr>
        <w:t>Fischler</w:t>
      </w:r>
      <w:proofErr w:type="spellEnd"/>
      <w:r w:rsidRPr="000E019C">
        <w:rPr>
          <w:rFonts w:ascii="Times New Roman" w:eastAsia="標楷體" w:hAnsi="Times New Roman" w:cs="Times New Roman"/>
          <w:b w:val="0"/>
          <w:color w:val="auto"/>
          <w:sz w:val="28"/>
          <w:szCs w:val="28"/>
        </w:rPr>
        <w:t>, 1990</w:t>
      </w:r>
      <w:r w:rsidR="003E0803" w:rsidRPr="000E019C">
        <w:rPr>
          <w:rFonts w:ascii="Times New Roman" w:eastAsia="標楷體" w:hAnsi="Times New Roman" w:cs="Times New Roman"/>
          <w:b w:val="0"/>
          <w:color w:val="auto"/>
          <w:sz w:val="28"/>
          <w:szCs w:val="28"/>
        </w:rPr>
        <w:t>）</w:t>
      </w:r>
      <w:r w:rsidRPr="000E019C">
        <w:rPr>
          <w:rFonts w:ascii="Times New Roman" w:eastAsia="標楷體" w:hAnsi="Times New Roman" w:cs="Times New Roman"/>
          <w:b w:val="0"/>
          <w:color w:val="auto"/>
          <w:sz w:val="28"/>
          <w:szCs w:val="28"/>
        </w:rPr>
        <w:t>。即使這是文獻探討，這是文獻探討，這是文獻探討，這是文獻探討，這是文獻探討，這是文獻探討，這是文獻探討，這是文獻探討，這是文獻探討，這是文獻探討，這是文獻探討，這是文獻探討，這是文獻探討，這是文獻探討，這是文獻探討</w:t>
      </w:r>
      <w:r w:rsidR="003E0803" w:rsidRPr="000E019C">
        <w:rPr>
          <w:rFonts w:ascii="Times New Roman" w:eastAsia="標楷體" w:hAnsi="Times New Roman" w:cs="Times New Roman"/>
          <w:b w:val="0"/>
          <w:color w:val="auto"/>
          <w:sz w:val="28"/>
          <w:szCs w:val="28"/>
        </w:rPr>
        <w:t>（</w:t>
      </w:r>
      <w:proofErr w:type="spellStart"/>
      <w:r w:rsidR="003E0803" w:rsidRPr="000E019C">
        <w:rPr>
          <w:rFonts w:ascii="Times New Roman" w:eastAsia="標楷體" w:hAnsi="Times New Roman" w:cs="Times New Roman"/>
          <w:b w:val="0"/>
          <w:color w:val="auto"/>
          <w:sz w:val="28"/>
          <w:szCs w:val="28"/>
        </w:rPr>
        <w:t>Pliner</w:t>
      </w:r>
      <w:proofErr w:type="spellEnd"/>
      <w:r w:rsidR="003E0803" w:rsidRPr="000E019C">
        <w:rPr>
          <w:rFonts w:ascii="Times New Roman" w:eastAsia="標楷體" w:hAnsi="Times New Roman" w:cs="Times New Roman"/>
          <w:b w:val="0"/>
          <w:color w:val="auto"/>
          <w:sz w:val="28"/>
          <w:szCs w:val="28"/>
        </w:rPr>
        <w:t xml:space="preserve"> &amp; Pelchat, 1991</w:t>
      </w:r>
      <w:r w:rsidR="003E0803" w:rsidRPr="000E019C">
        <w:rPr>
          <w:rFonts w:ascii="Times New Roman" w:eastAsia="標楷體" w:hAnsi="Times New Roman" w:cs="Times New Roman"/>
          <w:b w:val="0"/>
          <w:color w:val="auto"/>
          <w:sz w:val="28"/>
          <w:szCs w:val="28"/>
        </w:rPr>
        <w:t>）</w:t>
      </w:r>
      <w:r w:rsidRPr="000E019C">
        <w:rPr>
          <w:rFonts w:ascii="Times New Roman" w:eastAsia="標楷體" w:hAnsi="Times New Roman" w:cs="Times New Roman"/>
          <w:b w:val="0"/>
          <w:color w:val="auto"/>
          <w:sz w:val="28"/>
          <w:szCs w:val="28"/>
        </w:rPr>
        <w:t>。</w:t>
      </w:r>
      <w:bookmarkStart w:id="65" w:name="_Toc337201983"/>
      <w:bookmarkStart w:id="66" w:name="_Toc337202430"/>
      <w:bookmarkStart w:id="67" w:name="_Toc337208554"/>
      <w:bookmarkStart w:id="68" w:name="_Toc337208732"/>
    </w:p>
    <w:p w14:paraId="14DC2BA8" w14:textId="77777777" w:rsidR="00DB65EC" w:rsidRPr="000E019C" w:rsidRDefault="00DB65EC" w:rsidP="002E412E">
      <w:pPr>
        <w:pStyle w:val="affd"/>
      </w:pPr>
      <w:bookmarkStart w:id="69" w:name="_Toc11336392"/>
      <w:proofErr w:type="spellStart"/>
      <w:r w:rsidRPr="000E019C">
        <w:lastRenderedPageBreak/>
        <w:t>第</w:t>
      </w:r>
      <w:r w:rsidR="008127E3" w:rsidRPr="000E019C">
        <w:t>三</w:t>
      </w:r>
      <w:r w:rsidRPr="000E019C">
        <w:t>章</w:t>
      </w:r>
      <w:proofErr w:type="spellEnd"/>
      <w:r w:rsidR="003F17C6" w:rsidRPr="000E019C">
        <w:t xml:space="preserve">　</w:t>
      </w:r>
      <w:proofErr w:type="spellStart"/>
      <w:r w:rsidRPr="000E019C">
        <w:t>研究設計</w:t>
      </w:r>
      <w:bookmarkEnd w:id="65"/>
      <w:bookmarkEnd w:id="66"/>
      <w:bookmarkEnd w:id="67"/>
      <w:bookmarkEnd w:id="68"/>
      <w:bookmarkEnd w:id="69"/>
      <w:proofErr w:type="spellEnd"/>
    </w:p>
    <w:p w14:paraId="5D83765D" w14:textId="77777777" w:rsidR="00DB65EC" w:rsidRPr="000E019C" w:rsidRDefault="00DB65EC" w:rsidP="006E0ABB">
      <w:pPr>
        <w:pStyle w:val="afff"/>
        <w:spacing w:before="240" w:after="240"/>
        <w:rPr>
          <w:rFonts w:ascii="Times New Roman" w:hAnsi="Times New Roman"/>
        </w:rPr>
      </w:pPr>
      <w:bookmarkStart w:id="70" w:name="_Toc337201984"/>
      <w:bookmarkStart w:id="71" w:name="_Toc337202431"/>
      <w:bookmarkStart w:id="72" w:name="_Toc337208555"/>
      <w:bookmarkStart w:id="73" w:name="_Toc337208733"/>
      <w:bookmarkStart w:id="74" w:name="_Toc11336393"/>
      <w:proofErr w:type="spellStart"/>
      <w:r w:rsidRPr="000E019C">
        <w:rPr>
          <w:rFonts w:ascii="Times New Roman" w:hAnsi="Times New Roman"/>
        </w:rPr>
        <w:t>第一節</w:t>
      </w:r>
      <w:proofErr w:type="spellEnd"/>
      <w:r w:rsidR="003F17C6" w:rsidRPr="000E019C">
        <w:rPr>
          <w:rFonts w:ascii="Times New Roman" w:hAnsi="Times New Roman"/>
          <w:lang w:eastAsia="zh-TW"/>
        </w:rPr>
        <w:t xml:space="preserve">　</w:t>
      </w:r>
      <w:proofErr w:type="spellStart"/>
      <w:r w:rsidRPr="000E019C">
        <w:rPr>
          <w:rFonts w:ascii="Times New Roman" w:hAnsi="Times New Roman"/>
        </w:rPr>
        <w:t>研究架構</w:t>
      </w:r>
      <w:bookmarkEnd w:id="70"/>
      <w:bookmarkEnd w:id="71"/>
      <w:bookmarkEnd w:id="72"/>
      <w:bookmarkEnd w:id="73"/>
      <w:bookmarkEnd w:id="74"/>
      <w:proofErr w:type="spellEnd"/>
    </w:p>
    <w:p w14:paraId="1760BFAE" w14:textId="255BEBF8" w:rsidR="00DB65EC" w:rsidRDefault="00DB65EC" w:rsidP="007D4567">
      <w:pPr>
        <w:adjustRightInd w:val="0"/>
        <w:snapToGrid w:val="0"/>
        <w:spacing w:before="50"/>
        <w:ind w:firstLineChars="200" w:firstLine="560"/>
        <w:rPr>
          <w:rFonts w:ascii="Times New Roman" w:eastAsia="標楷體" w:hAnsi="Times New Roman" w:cs="Times New Roman"/>
          <w:b w:val="0"/>
          <w:color w:val="auto"/>
          <w:sz w:val="28"/>
          <w:szCs w:val="28"/>
        </w:rPr>
      </w:pPr>
      <w:r w:rsidRPr="000E019C">
        <w:rPr>
          <w:rFonts w:ascii="Times New Roman" w:eastAsia="標楷體" w:hAnsi="Times New Roman" w:cs="Times New Roman"/>
          <w:b w:val="0"/>
          <w:color w:val="auto"/>
          <w:sz w:val="28"/>
          <w:szCs w:val="28"/>
        </w:rPr>
        <w:t>經第一章研究動機與目的之敘述，以及第二章的文獻探討與推論假說部分，確認本研究主要的探討議題包含這裡是研究架構這裡是研究架構這裡是研究架構，研究架構</w:t>
      </w:r>
      <w:r w:rsidR="00470E95" w:rsidRPr="000E019C">
        <w:rPr>
          <w:rFonts w:ascii="Times New Roman" w:eastAsia="標楷體" w:hAnsi="Times New Roman" w:cs="Times New Roman"/>
          <w:b w:val="0"/>
          <w:color w:val="auto"/>
          <w:sz w:val="28"/>
          <w:szCs w:val="28"/>
        </w:rPr>
        <w:t>如圖</w:t>
      </w:r>
      <w:r w:rsidRPr="000E019C">
        <w:rPr>
          <w:rFonts w:ascii="Times New Roman" w:eastAsia="標楷體" w:hAnsi="Times New Roman" w:cs="Times New Roman"/>
          <w:b w:val="0"/>
          <w:color w:val="auto"/>
          <w:sz w:val="28"/>
          <w:szCs w:val="28"/>
        </w:rPr>
        <w:t>3-1</w:t>
      </w:r>
      <w:r w:rsidR="00470E95" w:rsidRPr="000E019C">
        <w:rPr>
          <w:rFonts w:ascii="Times New Roman" w:eastAsia="標楷體" w:hAnsi="Times New Roman" w:cs="Times New Roman"/>
          <w:b w:val="0"/>
          <w:color w:val="auto"/>
          <w:sz w:val="28"/>
          <w:szCs w:val="28"/>
        </w:rPr>
        <w:t>所</w:t>
      </w:r>
      <w:r w:rsidRPr="000E019C">
        <w:rPr>
          <w:rFonts w:ascii="Times New Roman" w:eastAsia="標楷體" w:hAnsi="Times New Roman" w:cs="Times New Roman"/>
          <w:b w:val="0"/>
          <w:color w:val="auto"/>
          <w:sz w:val="28"/>
          <w:szCs w:val="28"/>
        </w:rPr>
        <w:t>示。</w:t>
      </w:r>
    </w:p>
    <w:p w14:paraId="52784B08" w14:textId="6BE345C0" w:rsidR="00FC6DA1" w:rsidRDefault="00FC6DA1" w:rsidP="00FC6DA1">
      <w:pPr>
        <w:adjustRightInd w:val="0"/>
        <w:snapToGrid w:val="0"/>
        <w:ind w:firstLineChars="200" w:firstLine="560"/>
        <w:rPr>
          <w:rFonts w:ascii="Times New Roman" w:eastAsia="標楷體" w:hAnsi="Times New Roman" w:cs="Times New Roman"/>
          <w:b w:val="0"/>
          <w:color w:val="auto"/>
          <w:sz w:val="28"/>
          <w:szCs w:val="28"/>
        </w:rPr>
      </w:pPr>
    </w:p>
    <w:p w14:paraId="3BE3F32F" w14:textId="1FAD046F" w:rsidR="00FC6DA1" w:rsidRPr="00113CBD" w:rsidRDefault="00435766" w:rsidP="00435766">
      <w:pPr>
        <w:pStyle w:val="2-1"/>
        <w:rPr>
          <w:rFonts w:ascii="Times New Roman" w:hAnsi="Times New Roman"/>
        </w:rPr>
      </w:pPr>
      <w:bookmarkStart w:id="75" w:name="_Toc180422354"/>
      <w:bookmarkStart w:id="76" w:name="_Toc180422483"/>
      <w:bookmarkStart w:id="77" w:name="_Toc337208734"/>
      <w:r w:rsidRPr="00113CBD">
        <w:rPr>
          <w:rFonts w:ascii="Times New Roman" w:hAnsi="Times New Roman"/>
        </w:rPr>
        <w:t>圖</w:t>
      </w:r>
      <w:r w:rsidRPr="00113CBD">
        <w:rPr>
          <w:rFonts w:ascii="Times New Roman" w:hAnsi="Times New Roman"/>
        </w:rPr>
        <w:t>3-</w:t>
      </w:r>
      <w:r w:rsidRPr="00113CBD">
        <w:rPr>
          <w:rFonts w:ascii="Times New Roman" w:hAnsi="Times New Roman"/>
        </w:rPr>
        <w:fldChar w:fldCharType="begin"/>
      </w:r>
      <w:r w:rsidRPr="00113CBD">
        <w:rPr>
          <w:rFonts w:ascii="Times New Roman" w:hAnsi="Times New Roman"/>
        </w:rPr>
        <w:instrText xml:space="preserve"> SEQ </w:instrText>
      </w:r>
      <w:r w:rsidRPr="00113CBD">
        <w:rPr>
          <w:rFonts w:ascii="Times New Roman" w:hAnsi="Times New Roman"/>
        </w:rPr>
        <w:instrText>圖</w:instrText>
      </w:r>
      <w:r w:rsidRPr="00113CBD">
        <w:rPr>
          <w:rFonts w:ascii="Times New Roman" w:hAnsi="Times New Roman"/>
        </w:rPr>
        <w:instrText xml:space="preserve">3- \* ARABIC </w:instrText>
      </w:r>
      <w:r w:rsidRPr="00113CBD">
        <w:rPr>
          <w:rFonts w:ascii="Times New Roman" w:hAnsi="Times New Roman"/>
        </w:rPr>
        <w:fldChar w:fldCharType="separate"/>
      </w:r>
      <w:r w:rsidRPr="00113CBD">
        <w:rPr>
          <w:rFonts w:ascii="Times New Roman" w:hAnsi="Times New Roman"/>
        </w:rPr>
        <w:t>1</w:t>
      </w:r>
      <w:bookmarkEnd w:id="75"/>
      <w:bookmarkEnd w:id="76"/>
      <w:r w:rsidRPr="00113CBD">
        <w:rPr>
          <w:rFonts w:ascii="Times New Roman" w:hAnsi="Times New Roman"/>
        </w:rPr>
        <w:fldChar w:fldCharType="end"/>
      </w:r>
    </w:p>
    <w:p w14:paraId="69EC328B" w14:textId="32F51DFA" w:rsidR="00FC6DA1" w:rsidRPr="00113CBD" w:rsidRDefault="00FC6DA1" w:rsidP="00435766">
      <w:pPr>
        <w:pStyle w:val="2-1"/>
        <w:rPr>
          <w:rFonts w:ascii="Times New Roman" w:hAnsi="Times New Roman"/>
          <w:b/>
          <w:bCs w:val="0"/>
        </w:rPr>
      </w:pPr>
      <w:bookmarkStart w:id="78" w:name="_Toc180422355"/>
      <w:proofErr w:type="spellStart"/>
      <w:r w:rsidRPr="00113CBD">
        <w:rPr>
          <w:rFonts w:ascii="Times New Roman" w:hAnsi="Times New Roman"/>
          <w:b/>
          <w:bCs w:val="0"/>
        </w:rPr>
        <w:t>本研究觀念架構</w:t>
      </w:r>
      <w:bookmarkEnd w:id="77"/>
      <w:bookmarkEnd w:id="78"/>
      <w:proofErr w:type="spellEnd"/>
    </w:p>
    <w:p w14:paraId="75A62D48" w14:textId="41A0EA91" w:rsidR="00DB65EC" w:rsidRPr="000E019C" w:rsidRDefault="00FC6DA1" w:rsidP="00FC6DA1">
      <w:pPr>
        <w:adjustRightInd w:val="0"/>
        <w:snapToGrid w:val="0"/>
        <w:spacing w:line="360" w:lineRule="auto"/>
        <w:rPr>
          <w:rFonts w:ascii="Times New Roman" w:eastAsia="標楷體" w:hAnsi="Times New Roman" w:cs="Times New Roman"/>
          <w:b w:val="0"/>
          <w:color w:val="auto"/>
          <w:sz w:val="28"/>
          <w:szCs w:val="28"/>
        </w:rPr>
      </w:pPr>
      <w:r>
        <w:rPr>
          <w:rFonts w:ascii="Times New Roman" w:eastAsia="標楷體" w:hAnsi="Times New Roman" w:cs="Times New Roman"/>
          <w:b w:val="0"/>
          <w:noProof/>
          <w:color w:val="auto"/>
          <w:sz w:val="28"/>
          <w:szCs w:val="28"/>
        </w:rPr>
        <w:drawing>
          <wp:inline distT="0" distB="0" distL="0" distR="0" wp14:anchorId="55539577" wp14:editId="03D8AED1">
            <wp:extent cx="6000750" cy="2667000"/>
            <wp:effectExtent l="0" t="0" r="19050" b="0"/>
            <wp:docPr id="12" name="組織圖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inline>
        </w:drawing>
      </w:r>
    </w:p>
    <w:p w14:paraId="1E95BCBF" w14:textId="774C7490" w:rsidR="00FC6DA1" w:rsidRDefault="00435766" w:rsidP="00FC6DA1">
      <w:pPr>
        <w:pStyle w:val="3-1"/>
        <w:ind w:firstLineChars="0" w:firstLine="0"/>
        <w:jc w:val="left"/>
      </w:pPr>
      <w:proofErr w:type="gramStart"/>
      <w:r w:rsidRPr="00435766">
        <w:rPr>
          <w:rFonts w:hint="eastAsia"/>
          <w:b/>
          <w:bCs w:val="0"/>
          <w:lang w:eastAsia="zh-TW"/>
        </w:rPr>
        <w:t>註</w:t>
      </w:r>
      <w:proofErr w:type="gramEnd"/>
      <w:r w:rsidRPr="00435766">
        <w:rPr>
          <w:rFonts w:hint="eastAsia"/>
          <w:b/>
          <w:bCs w:val="0"/>
          <w:lang w:eastAsia="zh-TW"/>
        </w:rPr>
        <w:t>：</w:t>
      </w:r>
      <w:proofErr w:type="spellStart"/>
      <w:r w:rsidR="00DB65EC" w:rsidRPr="000E019C">
        <w:t>本研究</w:t>
      </w:r>
      <w:r>
        <w:rPr>
          <w:rFonts w:hint="eastAsia"/>
          <w:lang w:eastAsia="zh-TW"/>
        </w:rPr>
        <w:t>整理</w:t>
      </w:r>
      <w:proofErr w:type="spellEnd"/>
    </w:p>
    <w:p w14:paraId="72E985B7" w14:textId="77777777" w:rsidR="00FC6DA1" w:rsidRDefault="00FC6DA1" w:rsidP="00FC6DA1">
      <w:pPr>
        <w:pStyle w:val="3-1"/>
        <w:ind w:firstLineChars="0" w:firstLine="0"/>
        <w:jc w:val="left"/>
      </w:pPr>
    </w:p>
    <w:p w14:paraId="307773E2" w14:textId="7176BACF" w:rsidR="00DB65EC" w:rsidRPr="000E019C" w:rsidRDefault="00DB65EC" w:rsidP="00FC6DA1">
      <w:pPr>
        <w:pStyle w:val="3-1"/>
        <w:ind w:firstLineChars="0" w:firstLine="0"/>
        <w:jc w:val="left"/>
        <w:rPr>
          <w:rFonts w:ascii="Times New Roman" w:hAnsi="Times New Roman"/>
          <w:b/>
          <w:sz w:val="32"/>
          <w:szCs w:val="32"/>
        </w:rPr>
      </w:pPr>
      <w:proofErr w:type="spellStart"/>
      <w:r w:rsidRPr="000E019C">
        <w:rPr>
          <w:rFonts w:ascii="Times New Roman" w:hAnsi="Times New Roman"/>
          <w:sz w:val="32"/>
          <w:szCs w:val="32"/>
        </w:rPr>
        <w:t>一、研究假</w:t>
      </w:r>
      <w:r w:rsidR="0022682A" w:rsidRPr="000E019C">
        <w:rPr>
          <w:rFonts w:ascii="Times New Roman" w:hAnsi="Times New Roman"/>
          <w:sz w:val="32"/>
          <w:szCs w:val="32"/>
        </w:rPr>
        <w:t>說</w:t>
      </w:r>
      <w:proofErr w:type="spellEnd"/>
    </w:p>
    <w:p w14:paraId="71A57127" w14:textId="77777777" w:rsidR="00DB65EC" w:rsidRPr="000E019C" w:rsidRDefault="00DB65EC" w:rsidP="007D4567">
      <w:pPr>
        <w:adjustRightInd w:val="0"/>
        <w:snapToGrid w:val="0"/>
        <w:ind w:firstLineChars="200" w:firstLine="560"/>
        <w:rPr>
          <w:rFonts w:ascii="Times New Roman" w:eastAsia="標楷體" w:hAnsi="Times New Roman" w:cs="Times New Roman"/>
          <w:b w:val="0"/>
          <w:color w:val="auto"/>
          <w:sz w:val="28"/>
          <w:szCs w:val="28"/>
        </w:rPr>
      </w:pPr>
      <w:r w:rsidRPr="000E019C">
        <w:rPr>
          <w:rFonts w:ascii="Times New Roman" w:eastAsia="標楷體" w:hAnsi="Times New Roman" w:cs="Times New Roman"/>
          <w:b w:val="0"/>
          <w:color w:val="auto"/>
          <w:sz w:val="28"/>
          <w:szCs w:val="28"/>
        </w:rPr>
        <w:t>本研究依據研究目的，建立以下的研究假</w:t>
      </w:r>
      <w:r w:rsidR="00342852" w:rsidRPr="000E019C">
        <w:rPr>
          <w:rFonts w:ascii="Times New Roman" w:eastAsia="標楷體" w:hAnsi="Times New Roman" w:cs="Times New Roman"/>
          <w:b w:val="0"/>
          <w:color w:val="auto"/>
          <w:sz w:val="28"/>
          <w:szCs w:val="28"/>
        </w:rPr>
        <w:t>說</w:t>
      </w:r>
      <w:r w:rsidRPr="000E019C">
        <w:rPr>
          <w:rFonts w:ascii="Times New Roman" w:eastAsia="標楷體" w:hAnsi="Times New Roman" w:cs="Times New Roman"/>
          <w:b w:val="0"/>
          <w:color w:val="auto"/>
          <w:sz w:val="28"/>
          <w:szCs w:val="28"/>
        </w:rPr>
        <w:t>：</w:t>
      </w:r>
    </w:p>
    <w:p w14:paraId="72F2CD04" w14:textId="77777777" w:rsidR="00DB65EC" w:rsidRPr="000E019C" w:rsidRDefault="00DB65EC" w:rsidP="007D4567">
      <w:pPr>
        <w:adjustRightInd w:val="0"/>
        <w:snapToGrid w:val="0"/>
        <w:rPr>
          <w:rFonts w:ascii="Times New Roman" w:eastAsia="標楷體" w:hAnsi="Times New Roman" w:cs="Times New Roman"/>
          <w:b w:val="0"/>
          <w:color w:val="auto"/>
          <w:sz w:val="28"/>
          <w:szCs w:val="28"/>
        </w:rPr>
      </w:pPr>
      <w:r w:rsidRPr="000E019C">
        <w:rPr>
          <w:rFonts w:ascii="Times New Roman" w:eastAsia="標楷體" w:hAnsi="Times New Roman" w:cs="Times New Roman"/>
          <w:b w:val="0"/>
          <w:color w:val="auto"/>
          <w:sz w:val="28"/>
          <w:szCs w:val="28"/>
        </w:rPr>
        <w:t>假</w:t>
      </w:r>
      <w:r w:rsidR="0022682A" w:rsidRPr="000E019C">
        <w:rPr>
          <w:rFonts w:ascii="Times New Roman" w:eastAsia="標楷體" w:hAnsi="Times New Roman" w:cs="Times New Roman"/>
          <w:b w:val="0"/>
          <w:color w:val="auto"/>
          <w:sz w:val="28"/>
          <w:szCs w:val="28"/>
        </w:rPr>
        <w:t>說</w:t>
      </w:r>
      <w:r w:rsidR="002405D7" w:rsidRPr="000E019C">
        <w:rPr>
          <w:rFonts w:ascii="Times New Roman" w:eastAsia="標楷體" w:hAnsi="Times New Roman" w:cs="Times New Roman"/>
          <w:b w:val="0"/>
          <w:color w:val="auto"/>
          <w:sz w:val="28"/>
          <w:szCs w:val="28"/>
        </w:rPr>
        <w:t>1</w:t>
      </w:r>
      <w:r w:rsidR="003449F9" w:rsidRPr="000E019C">
        <w:rPr>
          <w:rFonts w:ascii="Times New Roman" w:eastAsia="標楷體" w:hAnsi="Times New Roman" w:cs="Times New Roman"/>
          <w:b w:val="0"/>
          <w:color w:val="auto"/>
          <w:sz w:val="28"/>
          <w:szCs w:val="28"/>
        </w:rPr>
        <w:t>（</w:t>
      </w:r>
      <w:r w:rsidRPr="000E019C">
        <w:rPr>
          <w:rFonts w:ascii="Times New Roman" w:eastAsia="標楷體" w:hAnsi="Times New Roman" w:cs="Times New Roman"/>
          <w:b w:val="0"/>
          <w:color w:val="auto"/>
          <w:sz w:val="28"/>
          <w:szCs w:val="28"/>
        </w:rPr>
        <w:t>H</w:t>
      </w:r>
      <w:r w:rsidRPr="000E019C">
        <w:rPr>
          <w:rFonts w:ascii="Times New Roman" w:eastAsia="標楷體" w:hAnsi="Times New Roman" w:cs="Times New Roman"/>
          <w:b w:val="0"/>
          <w:color w:val="auto"/>
          <w:sz w:val="28"/>
          <w:szCs w:val="28"/>
          <w:vertAlign w:val="subscript"/>
        </w:rPr>
        <w:t>1</w:t>
      </w:r>
      <w:r w:rsidR="003449F9" w:rsidRPr="000E019C">
        <w:rPr>
          <w:rFonts w:ascii="Times New Roman" w:eastAsia="標楷體" w:hAnsi="Times New Roman" w:cs="Times New Roman"/>
          <w:b w:val="0"/>
          <w:color w:val="auto"/>
          <w:sz w:val="28"/>
          <w:szCs w:val="28"/>
        </w:rPr>
        <w:t>）</w:t>
      </w:r>
      <w:r w:rsidRPr="000E019C">
        <w:rPr>
          <w:rFonts w:ascii="Times New Roman" w:eastAsia="標楷體" w:hAnsi="Times New Roman" w:cs="Times New Roman"/>
          <w:b w:val="0"/>
          <w:color w:val="auto"/>
          <w:sz w:val="28"/>
          <w:szCs w:val="28"/>
        </w:rPr>
        <w:t>：這裡是研究假</w:t>
      </w:r>
      <w:r w:rsidR="00342852" w:rsidRPr="000E019C">
        <w:rPr>
          <w:rFonts w:ascii="Times New Roman" w:eastAsia="標楷體" w:hAnsi="Times New Roman" w:cs="Times New Roman"/>
          <w:b w:val="0"/>
          <w:color w:val="auto"/>
          <w:sz w:val="28"/>
          <w:szCs w:val="28"/>
        </w:rPr>
        <w:t>說</w:t>
      </w:r>
      <w:r w:rsidRPr="000E019C">
        <w:rPr>
          <w:rFonts w:ascii="Times New Roman" w:eastAsia="標楷體" w:hAnsi="Times New Roman" w:cs="Times New Roman"/>
          <w:b w:val="0"/>
          <w:color w:val="auto"/>
          <w:sz w:val="28"/>
          <w:szCs w:val="28"/>
        </w:rPr>
        <w:t>越高，這裡是研究假</w:t>
      </w:r>
      <w:r w:rsidR="00342852" w:rsidRPr="000E019C">
        <w:rPr>
          <w:rFonts w:ascii="Times New Roman" w:eastAsia="標楷體" w:hAnsi="Times New Roman" w:cs="Times New Roman"/>
          <w:b w:val="0"/>
          <w:color w:val="auto"/>
          <w:sz w:val="28"/>
          <w:szCs w:val="28"/>
        </w:rPr>
        <w:t>說</w:t>
      </w:r>
      <w:r w:rsidRPr="000E019C">
        <w:rPr>
          <w:rFonts w:ascii="Times New Roman" w:eastAsia="標楷體" w:hAnsi="Times New Roman" w:cs="Times New Roman"/>
          <w:b w:val="0"/>
          <w:color w:val="auto"/>
          <w:sz w:val="28"/>
          <w:szCs w:val="28"/>
        </w:rPr>
        <w:t>越高。</w:t>
      </w:r>
    </w:p>
    <w:p w14:paraId="67B0095D" w14:textId="77777777" w:rsidR="00DB65EC" w:rsidRPr="000E019C" w:rsidRDefault="00DB65EC" w:rsidP="007D4567">
      <w:pPr>
        <w:adjustRightInd w:val="0"/>
        <w:snapToGrid w:val="0"/>
        <w:rPr>
          <w:rFonts w:ascii="Times New Roman" w:eastAsia="標楷體" w:hAnsi="Times New Roman" w:cs="Times New Roman"/>
          <w:b w:val="0"/>
          <w:color w:val="auto"/>
          <w:sz w:val="28"/>
          <w:szCs w:val="28"/>
        </w:rPr>
      </w:pPr>
      <w:r w:rsidRPr="000E019C">
        <w:rPr>
          <w:rFonts w:ascii="Times New Roman" w:eastAsia="標楷體" w:hAnsi="Times New Roman" w:cs="Times New Roman"/>
          <w:b w:val="0"/>
          <w:color w:val="auto"/>
          <w:sz w:val="28"/>
          <w:szCs w:val="28"/>
        </w:rPr>
        <w:t>假</w:t>
      </w:r>
      <w:r w:rsidR="0022682A" w:rsidRPr="000E019C">
        <w:rPr>
          <w:rFonts w:ascii="Times New Roman" w:eastAsia="標楷體" w:hAnsi="Times New Roman" w:cs="Times New Roman"/>
          <w:b w:val="0"/>
          <w:color w:val="auto"/>
          <w:sz w:val="28"/>
          <w:szCs w:val="28"/>
        </w:rPr>
        <w:t>說</w:t>
      </w:r>
      <w:r w:rsidR="002405D7" w:rsidRPr="000E019C">
        <w:rPr>
          <w:rFonts w:ascii="Times New Roman" w:eastAsia="標楷體" w:hAnsi="Times New Roman" w:cs="Times New Roman"/>
          <w:b w:val="0"/>
          <w:color w:val="auto"/>
          <w:sz w:val="28"/>
          <w:szCs w:val="28"/>
        </w:rPr>
        <w:t>2</w:t>
      </w:r>
      <w:r w:rsidR="003449F9" w:rsidRPr="000E019C">
        <w:rPr>
          <w:rFonts w:ascii="Times New Roman" w:eastAsia="標楷體" w:hAnsi="Times New Roman" w:cs="Times New Roman"/>
          <w:b w:val="0"/>
          <w:color w:val="auto"/>
          <w:sz w:val="28"/>
          <w:szCs w:val="28"/>
        </w:rPr>
        <w:t>（</w:t>
      </w:r>
      <w:r w:rsidRPr="000E019C">
        <w:rPr>
          <w:rFonts w:ascii="Times New Roman" w:eastAsia="標楷體" w:hAnsi="Times New Roman" w:cs="Times New Roman"/>
          <w:b w:val="0"/>
          <w:color w:val="auto"/>
          <w:sz w:val="28"/>
          <w:szCs w:val="28"/>
        </w:rPr>
        <w:t>H</w:t>
      </w:r>
      <w:r w:rsidRPr="000E019C">
        <w:rPr>
          <w:rFonts w:ascii="Times New Roman" w:eastAsia="標楷體" w:hAnsi="Times New Roman" w:cs="Times New Roman"/>
          <w:b w:val="0"/>
          <w:color w:val="auto"/>
          <w:sz w:val="28"/>
          <w:szCs w:val="28"/>
          <w:vertAlign w:val="subscript"/>
        </w:rPr>
        <w:t>2</w:t>
      </w:r>
      <w:r w:rsidR="003449F9" w:rsidRPr="000E019C">
        <w:rPr>
          <w:rFonts w:ascii="Times New Roman" w:eastAsia="標楷體" w:hAnsi="Times New Roman" w:cs="Times New Roman"/>
          <w:b w:val="0"/>
          <w:color w:val="auto"/>
          <w:sz w:val="28"/>
          <w:szCs w:val="28"/>
        </w:rPr>
        <w:t>）</w:t>
      </w:r>
      <w:r w:rsidRPr="000E019C">
        <w:rPr>
          <w:rFonts w:ascii="Times New Roman" w:eastAsia="標楷體" w:hAnsi="Times New Roman" w:cs="Times New Roman"/>
          <w:b w:val="0"/>
          <w:color w:val="auto"/>
          <w:sz w:val="28"/>
          <w:szCs w:val="28"/>
        </w:rPr>
        <w:t>：這裡是研究假</w:t>
      </w:r>
      <w:r w:rsidR="00342852" w:rsidRPr="000E019C">
        <w:rPr>
          <w:rFonts w:ascii="Times New Roman" w:eastAsia="標楷體" w:hAnsi="Times New Roman" w:cs="Times New Roman"/>
          <w:b w:val="0"/>
          <w:color w:val="auto"/>
          <w:sz w:val="28"/>
          <w:szCs w:val="28"/>
        </w:rPr>
        <w:t>說</w:t>
      </w:r>
      <w:r w:rsidRPr="000E019C">
        <w:rPr>
          <w:rFonts w:ascii="Times New Roman" w:eastAsia="標楷體" w:hAnsi="Times New Roman" w:cs="Times New Roman"/>
          <w:b w:val="0"/>
          <w:color w:val="auto"/>
          <w:sz w:val="28"/>
          <w:szCs w:val="28"/>
        </w:rPr>
        <w:t>越高，這裡是研究假</w:t>
      </w:r>
      <w:r w:rsidR="00342852" w:rsidRPr="000E019C">
        <w:rPr>
          <w:rFonts w:ascii="Times New Roman" w:eastAsia="標楷體" w:hAnsi="Times New Roman" w:cs="Times New Roman"/>
          <w:b w:val="0"/>
          <w:color w:val="auto"/>
          <w:sz w:val="28"/>
          <w:szCs w:val="28"/>
        </w:rPr>
        <w:t>說</w:t>
      </w:r>
      <w:r w:rsidRPr="000E019C">
        <w:rPr>
          <w:rFonts w:ascii="Times New Roman" w:eastAsia="標楷體" w:hAnsi="Times New Roman" w:cs="Times New Roman"/>
          <w:b w:val="0"/>
          <w:color w:val="auto"/>
          <w:sz w:val="28"/>
          <w:szCs w:val="28"/>
        </w:rPr>
        <w:t>越高。</w:t>
      </w:r>
    </w:p>
    <w:p w14:paraId="676418D0" w14:textId="77777777" w:rsidR="00DB65EC" w:rsidRPr="000E019C" w:rsidRDefault="00DB65EC" w:rsidP="007D4567">
      <w:pPr>
        <w:adjustRightInd w:val="0"/>
        <w:snapToGrid w:val="0"/>
        <w:rPr>
          <w:rFonts w:ascii="Times New Roman" w:eastAsia="標楷體" w:hAnsi="Times New Roman" w:cs="Times New Roman"/>
          <w:b w:val="0"/>
          <w:color w:val="auto"/>
          <w:sz w:val="28"/>
          <w:szCs w:val="28"/>
        </w:rPr>
      </w:pPr>
      <w:r w:rsidRPr="000E019C">
        <w:rPr>
          <w:rFonts w:ascii="Times New Roman" w:eastAsia="標楷體" w:hAnsi="Times New Roman" w:cs="Times New Roman"/>
          <w:b w:val="0"/>
          <w:color w:val="auto"/>
          <w:sz w:val="28"/>
          <w:szCs w:val="28"/>
        </w:rPr>
        <w:t>假</w:t>
      </w:r>
      <w:r w:rsidR="0022682A" w:rsidRPr="000E019C">
        <w:rPr>
          <w:rFonts w:ascii="Times New Roman" w:eastAsia="標楷體" w:hAnsi="Times New Roman" w:cs="Times New Roman"/>
          <w:b w:val="0"/>
          <w:color w:val="auto"/>
          <w:sz w:val="28"/>
          <w:szCs w:val="28"/>
        </w:rPr>
        <w:t>說</w:t>
      </w:r>
      <w:r w:rsidR="002405D7" w:rsidRPr="000E019C">
        <w:rPr>
          <w:rFonts w:ascii="Times New Roman" w:eastAsia="標楷體" w:hAnsi="Times New Roman" w:cs="Times New Roman"/>
          <w:b w:val="0"/>
          <w:color w:val="auto"/>
          <w:sz w:val="28"/>
          <w:szCs w:val="28"/>
        </w:rPr>
        <w:t>3</w:t>
      </w:r>
      <w:r w:rsidR="003449F9" w:rsidRPr="000E019C">
        <w:rPr>
          <w:rFonts w:ascii="Times New Roman" w:eastAsia="標楷體" w:hAnsi="Times New Roman" w:cs="Times New Roman"/>
          <w:b w:val="0"/>
          <w:color w:val="auto"/>
          <w:sz w:val="28"/>
          <w:szCs w:val="28"/>
        </w:rPr>
        <w:t>（</w:t>
      </w:r>
      <w:r w:rsidRPr="000E019C">
        <w:rPr>
          <w:rFonts w:ascii="Times New Roman" w:eastAsia="標楷體" w:hAnsi="Times New Roman" w:cs="Times New Roman"/>
          <w:b w:val="0"/>
          <w:color w:val="auto"/>
          <w:sz w:val="28"/>
          <w:szCs w:val="28"/>
        </w:rPr>
        <w:t>H</w:t>
      </w:r>
      <w:r w:rsidRPr="000E019C">
        <w:rPr>
          <w:rFonts w:ascii="Times New Roman" w:eastAsia="標楷體" w:hAnsi="Times New Roman" w:cs="Times New Roman"/>
          <w:b w:val="0"/>
          <w:color w:val="auto"/>
          <w:sz w:val="28"/>
          <w:szCs w:val="28"/>
          <w:vertAlign w:val="subscript"/>
        </w:rPr>
        <w:t>3</w:t>
      </w:r>
      <w:r w:rsidR="003449F9" w:rsidRPr="000E019C">
        <w:rPr>
          <w:rFonts w:ascii="Times New Roman" w:eastAsia="標楷體" w:hAnsi="Times New Roman" w:cs="Times New Roman"/>
          <w:b w:val="0"/>
          <w:color w:val="auto"/>
          <w:sz w:val="28"/>
          <w:szCs w:val="28"/>
        </w:rPr>
        <w:t>）</w:t>
      </w:r>
      <w:r w:rsidRPr="000E019C">
        <w:rPr>
          <w:rFonts w:ascii="Times New Roman" w:eastAsia="標楷體" w:hAnsi="Times New Roman" w:cs="Times New Roman"/>
          <w:b w:val="0"/>
          <w:color w:val="auto"/>
          <w:sz w:val="28"/>
          <w:szCs w:val="28"/>
        </w:rPr>
        <w:t>：這裡是研究假</w:t>
      </w:r>
      <w:r w:rsidR="00342852" w:rsidRPr="000E019C">
        <w:rPr>
          <w:rFonts w:ascii="Times New Roman" w:eastAsia="標楷體" w:hAnsi="Times New Roman" w:cs="Times New Roman"/>
          <w:b w:val="0"/>
          <w:color w:val="auto"/>
          <w:sz w:val="28"/>
          <w:szCs w:val="28"/>
        </w:rPr>
        <w:t>說</w:t>
      </w:r>
      <w:r w:rsidRPr="000E019C">
        <w:rPr>
          <w:rFonts w:ascii="Times New Roman" w:eastAsia="標楷體" w:hAnsi="Times New Roman" w:cs="Times New Roman"/>
          <w:b w:val="0"/>
          <w:color w:val="auto"/>
          <w:sz w:val="28"/>
          <w:szCs w:val="28"/>
        </w:rPr>
        <w:t>越高，這裡是研究假</w:t>
      </w:r>
      <w:r w:rsidR="00342852" w:rsidRPr="000E019C">
        <w:rPr>
          <w:rFonts w:ascii="Times New Roman" w:eastAsia="標楷體" w:hAnsi="Times New Roman" w:cs="Times New Roman"/>
          <w:b w:val="0"/>
          <w:color w:val="auto"/>
          <w:sz w:val="28"/>
          <w:szCs w:val="28"/>
        </w:rPr>
        <w:t>說</w:t>
      </w:r>
      <w:r w:rsidRPr="000E019C">
        <w:rPr>
          <w:rFonts w:ascii="Times New Roman" w:eastAsia="標楷體" w:hAnsi="Times New Roman" w:cs="Times New Roman"/>
          <w:b w:val="0"/>
          <w:color w:val="auto"/>
          <w:sz w:val="28"/>
          <w:szCs w:val="28"/>
        </w:rPr>
        <w:t>越高。</w:t>
      </w:r>
    </w:p>
    <w:p w14:paraId="0618D036" w14:textId="77777777" w:rsidR="00DB65EC" w:rsidRPr="000E019C" w:rsidRDefault="003449F9" w:rsidP="007D4567">
      <w:pPr>
        <w:adjustRightInd w:val="0"/>
        <w:snapToGrid w:val="0"/>
        <w:ind w:leftChars="103" w:left="563" w:hangingChars="2" w:hanging="6"/>
        <w:rPr>
          <w:rFonts w:ascii="Times New Roman" w:eastAsia="標楷體" w:hAnsi="Times New Roman" w:cs="Times New Roman"/>
          <w:b w:val="0"/>
          <w:color w:val="auto"/>
          <w:sz w:val="28"/>
          <w:szCs w:val="28"/>
        </w:rPr>
      </w:pPr>
      <w:r w:rsidRPr="000E019C">
        <w:rPr>
          <w:rFonts w:ascii="Times New Roman" w:eastAsia="標楷體" w:hAnsi="Times New Roman" w:cs="Times New Roman"/>
          <w:b w:val="0"/>
          <w:color w:val="auto"/>
          <w:sz w:val="28"/>
          <w:szCs w:val="28"/>
        </w:rPr>
        <w:t>假</w:t>
      </w:r>
      <w:r w:rsidR="002405D7" w:rsidRPr="000E019C">
        <w:rPr>
          <w:rFonts w:ascii="Times New Roman" w:eastAsia="標楷體" w:hAnsi="Times New Roman" w:cs="Times New Roman"/>
          <w:b w:val="0"/>
          <w:color w:val="auto"/>
          <w:sz w:val="28"/>
          <w:szCs w:val="28"/>
        </w:rPr>
        <w:t>說</w:t>
      </w:r>
      <w:r w:rsidR="002405D7" w:rsidRPr="000E019C">
        <w:rPr>
          <w:rFonts w:ascii="Times New Roman" w:eastAsia="標楷體" w:hAnsi="Times New Roman" w:cs="Times New Roman"/>
          <w:b w:val="0"/>
          <w:color w:val="auto"/>
          <w:sz w:val="28"/>
          <w:szCs w:val="28"/>
        </w:rPr>
        <w:t>3</w:t>
      </w:r>
      <w:r w:rsidRPr="000E019C">
        <w:rPr>
          <w:rFonts w:ascii="Times New Roman" w:eastAsia="標楷體" w:hAnsi="Times New Roman" w:cs="Times New Roman"/>
          <w:b w:val="0"/>
          <w:color w:val="auto"/>
          <w:sz w:val="28"/>
          <w:szCs w:val="28"/>
        </w:rPr>
        <w:t>a</w:t>
      </w:r>
      <w:r w:rsidRPr="000E019C">
        <w:rPr>
          <w:rFonts w:ascii="Times New Roman" w:eastAsia="標楷體" w:hAnsi="Times New Roman" w:cs="Times New Roman"/>
          <w:b w:val="0"/>
          <w:color w:val="auto"/>
          <w:sz w:val="28"/>
          <w:szCs w:val="28"/>
        </w:rPr>
        <w:t>（</w:t>
      </w:r>
      <w:r w:rsidR="00DB65EC" w:rsidRPr="000E019C">
        <w:rPr>
          <w:rFonts w:ascii="Times New Roman" w:eastAsia="標楷體" w:hAnsi="Times New Roman" w:cs="Times New Roman"/>
          <w:b w:val="0"/>
          <w:color w:val="auto"/>
          <w:sz w:val="28"/>
          <w:szCs w:val="28"/>
        </w:rPr>
        <w:t>H</w:t>
      </w:r>
      <w:r w:rsidR="00DB65EC" w:rsidRPr="000E019C">
        <w:rPr>
          <w:rFonts w:ascii="Times New Roman" w:eastAsia="標楷體" w:hAnsi="Times New Roman" w:cs="Times New Roman"/>
          <w:b w:val="0"/>
          <w:color w:val="auto"/>
          <w:sz w:val="28"/>
          <w:szCs w:val="28"/>
          <w:vertAlign w:val="subscript"/>
        </w:rPr>
        <w:t>3a</w:t>
      </w:r>
      <w:r w:rsidRPr="000E019C">
        <w:rPr>
          <w:rFonts w:ascii="Times New Roman" w:eastAsia="標楷體" w:hAnsi="Times New Roman" w:cs="Times New Roman"/>
          <w:b w:val="0"/>
          <w:color w:val="auto"/>
          <w:sz w:val="28"/>
          <w:szCs w:val="28"/>
        </w:rPr>
        <w:t>）</w:t>
      </w:r>
      <w:r w:rsidR="00DB65EC" w:rsidRPr="000E019C">
        <w:rPr>
          <w:rFonts w:ascii="Times New Roman" w:eastAsia="標楷體" w:hAnsi="Times New Roman" w:cs="Times New Roman"/>
          <w:b w:val="0"/>
          <w:color w:val="auto"/>
          <w:sz w:val="28"/>
          <w:szCs w:val="28"/>
        </w:rPr>
        <w:t>：這裡是研究假</w:t>
      </w:r>
      <w:r w:rsidR="00342852" w:rsidRPr="000E019C">
        <w:rPr>
          <w:rFonts w:ascii="Times New Roman" w:eastAsia="標楷體" w:hAnsi="Times New Roman" w:cs="Times New Roman"/>
          <w:b w:val="0"/>
          <w:color w:val="auto"/>
          <w:sz w:val="28"/>
          <w:szCs w:val="28"/>
        </w:rPr>
        <w:t>說</w:t>
      </w:r>
      <w:r w:rsidR="00DB65EC" w:rsidRPr="000E019C">
        <w:rPr>
          <w:rFonts w:ascii="Times New Roman" w:eastAsia="標楷體" w:hAnsi="Times New Roman" w:cs="Times New Roman"/>
          <w:b w:val="0"/>
          <w:color w:val="auto"/>
          <w:sz w:val="28"/>
          <w:szCs w:val="28"/>
        </w:rPr>
        <w:t>越高，這裡是研究假</w:t>
      </w:r>
      <w:r w:rsidR="00342852" w:rsidRPr="000E019C">
        <w:rPr>
          <w:rFonts w:ascii="Times New Roman" w:eastAsia="標楷體" w:hAnsi="Times New Roman" w:cs="Times New Roman"/>
          <w:b w:val="0"/>
          <w:color w:val="auto"/>
          <w:sz w:val="28"/>
          <w:szCs w:val="28"/>
        </w:rPr>
        <w:t>說</w:t>
      </w:r>
      <w:r w:rsidR="00DB65EC" w:rsidRPr="000E019C">
        <w:rPr>
          <w:rFonts w:ascii="Times New Roman" w:eastAsia="標楷體" w:hAnsi="Times New Roman" w:cs="Times New Roman"/>
          <w:b w:val="0"/>
          <w:color w:val="auto"/>
          <w:sz w:val="28"/>
          <w:szCs w:val="28"/>
        </w:rPr>
        <w:t>越低。</w:t>
      </w:r>
    </w:p>
    <w:p w14:paraId="00F869A2" w14:textId="77777777" w:rsidR="00DB65EC" w:rsidRPr="000E019C" w:rsidRDefault="003449F9" w:rsidP="007D4567">
      <w:pPr>
        <w:adjustRightInd w:val="0"/>
        <w:snapToGrid w:val="0"/>
        <w:ind w:leftChars="103" w:left="563" w:hangingChars="2" w:hanging="6"/>
        <w:rPr>
          <w:rFonts w:ascii="Times New Roman" w:eastAsia="標楷體" w:hAnsi="Times New Roman" w:cs="Times New Roman"/>
          <w:b w:val="0"/>
          <w:color w:val="auto"/>
          <w:sz w:val="28"/>
          <w:szCs w:val="28"/>
        </w:rPr>
      </w:pPr>
      <w:r w:rsidRPr="000E019C">
        <w:rPr>
          <w:rFonts w:ascii="Times New Roman" w:eastAsia="標楷體" w:hAnsi="Times New Roman" w:cs="Times New Roman"/>
          <w:b w:val="0"/>
          <w:color w:val="auto"/>
          <w:sz w:val="28"/>
          <w:szCs w:val="28"/>
        </w:rPr>
        <w:t>假</w:t>
      </w:r>
      <w:r w:rsidR="0022682A" w:rsidRPr="000E019C">
        <w:rPr>
          <w:rFonts w:ascii="Times New Roman" w:eastAsia="標楷體" w:hAnsi="Times New Roman" w:cs="Times New Roman"/>
          <w:b w:val="0"/>
          <w:color w:val="auto"/>
          <w:sz w:val="28"/>
          <w:szCs w:val="28"/>
        </w:rPr>
        <w:t>說</w:t>
      </w:r>
      <w:r w:rsidR="002405D7" w:rsidRPr="000E019C">
        <w:rPr>
          <w:rFonts w:ascii="Times New Roman" w:eastAsia="標楷體" w:hAnsi="Times New Roman" w:cs="Times New Roman"/>
          <w:b w:val="0"/>
          <w:color w:val="auto"/>
          <w:sz w:val="28"/>
          <w:szCs w:val="28"/>
        </w:rPr>
        <w:t>3</w:t>
      </w:r>
      <w:r w:rsidRPr="000E019C">
        <w:rPr>
          <w:rFonts w:ascii="Times New Roman" w:eastAsia="標楷體" w:hAnsi="Times New Roman" w:cs="Times New Roman"/>
          <w:b w:val="0"/>
          <w:color w:val="auto"/>
          <w:sz w:val="28"/>
          <w:szCs w:val="28"/>
        </w:rPr>
        <w:t>b</w:t>
      </w:r>
      <w:r w:rsidRPr="000E019C">
        <w:rPr>
          <w:rFonts w:ascii="Times New Roman" w:eastAsia="標楷體" w:hAnsi="Times New Roman" w:cs="Times New Roman"/>
          <w:b w:val="0"/>
          <w:color w:val="auto"/>
          <w:sz w:val="28"/>
          <w:szCs w:val="28"/>
        </w:rPr>
        <w:t>（</w:t>
      </w:r>
      <w:r w:rsidR="00DB65EC" w:rsidRPr="000E019C">
        <w:rPr>
          <w:rFonts w:ascii="Times New Roman" w:eastAsia="標楷體" w:hAnsi="Times New Roman" w:cs="Times New Roman"/>
          <w:b w:val="0"/>
          <w:color w:val="auto"/>
          <w:sz w:val="28"/>
          <w:szCs w:val="28"/>
        </w:rPr>
        <w:t>H</w:t>
      </w:r>
      <w:r w:rsidR="00DB65EC" w:rsidRPr="000E019C">
        <w:rPr>
          <w:rFonts w:ascii="Times New Roman" w:eastAsia="標楷體" w:hAnsi="Times New Roman" w:cs="Times New Roman"/>
          <w:b w:val="0"/>
          <w:color w:val="auto"/>
          <w:sz w:val="28"/>
          <w:szCs w:val="28"/>
          <w:vertAlign w:val="subscript"/>
        </w:rPr>
        <w:t>3b</w:t>
      </w:r>
      <w:r w:rsidRPr="000E019C">
        <w:rPr>
          <w:rFonts w:ascii="Times New Roman" w:eastAsia="標楷體" w:hAnsi="Times New Roman" w:cs="Times New Roman"/>
          <w:b w:val="0"/>
          <w:color w:val="auto"/>
          <w:sz w:val="28"/>
          <w:szCs w:val="28"/>
        </w:rPr>
        <w:t>）</w:t>
      </w:r>
      <w:r w:rsidR="00DB65EC" w:rsidRPr="000E019C">
        <w:rPr>
          <w:rFonts w:ascii="Times New Roman" w:eastAsia="標楷體" w:hAnsi="Times New Roman" w:cs="Times New Roman"/>
          <w:b w:val="0"/>
          <w:color w:val="auto"/>
          <w:sz w:val="28"/>
          <w:szCs w:val="28"/>
        </w:rPr>
        <w:t>：這裡是研究假</w:t>
      </w:r>
      <w:r w:rsidR="00342852" w:rsidRPr="000E019C">
        <w:rPr>
          <w:rFonts w:ascii="Times New Roman" w:eastAsia="標楷體" w:hAnsi="Times New Roman" w:cs="Times New Roman"/>
          <w:b w:val="0"/>
          <w:color w:val="auto"/>
          <w:sz w:val="28"/>
          <w:szCs w:val="28"/>
        </w:rPr>
        <w:t>說</w:t>
      </w:r>
      <w:r w:rsidR="00DB65EC" w:rsidRPr="000E019C">
        <w:rPr>
          <w:rFonts w:ascii="Times New Roman" w:eastAsia="標楷體" w:hAnsi="Times New Roman" w:cs="Times New Roman"/>
          <w:b w:val="0"/>
          <w:color w:val="auto"/>
          <w:sz w:val="28"/>
          <w:szCs w:val="28"/>
        </w:rPr>
        <w:t>越高，這裡是研究假</w:t>
      </w:r>
      <w:r w:rsidR="00342852" w:rsidRPr="000E019C">
        <w:rPr>
          <w:rFonts w:ascii="Times New Roman" w:eastAsia="標楷體" w:hAnsi="Times New Roman" w:cs="Times New Roman"/>
          <w:b w:val="0"/>
          <w:color w:val="auto"/>
          <w:sz w:val="28"/>
          <w:szCs w:val="28"/>
        </w:rPr>
        <w:t>說</w:t>
      </w:r>
      <w:r w:rsidR="00DB65EC" w:rsidRPr="000E019C">
        <w:rPr>
          <w:rFonts w:ascii="Times New Roman" w:eastAsia="標楷體" w:hAnsi="Times New Roman" w:cs="Times New Roman"/>
          <w:b w:val="0"/>
          <w:color w:val="auto"/>
          <w:sz w:val="28"/>
          <w:szCs w:val="28"/>
        </w:rPr>
        <w:t>越低。</w:t>
      </w:r>
    </w:p>
    <w:p w14:paraId="54F9204D" w14:textId="77777777" w:rsidR="00DB65EC" w:rsidRPr="000E019C" w:rsidRDefault="003449F9" w:rsidP="007D4567">
      <w:pPr>
        <w:adjustRightInd w:val="0"/>
        <w:snapToGrid w:val="0"/>
        <w:ind w:leftChars="103" w:left="563" w:hangingChars="2" w:hanging="6"/>
        <w:rPr>
          <w:rFonts w:ascii="Times New Roman" w:eastAsia="標楷體" w:hAnsi="Times New Roman" w:cs="Times New Roman"/>
          <w:b w:val="0"/>
          <w:color w:val="auto"/>
          <w:sz w:val="28"/>
          <w:szCs w:val="28"/>
        </w:rPr>
      </w:pPr>
      <w:r w:rsidRPr="000E019C">
        <w:rPr>
          <w:rFonts w:ascii="Times New Roman" w:eastAsia="標楷體" w:hAnsi="Times New Roman" w:cs="Times New Roman"/>
          <w:b w:val="0"/>
          <w:color w:val="auto"/>
          <w:sz w:val="28"/>
          <w:szCs w:val="28"/>
        </w:rPr>
        <w:t>假</w:t>
      </w:r>
      <w:r w:rsidR="0022682A" w:rsidRPr="000E019C">
        <w:rPr>
          <w:rFonts w:ascii="Times New Roman" w:eastAsia="標楷體" w:hAnsi="Times New Roman" w:cs="Times New Roman"/>
          <w:b w:val="0"/>
          <w:color w:val="auto"/>
          <w:sz w:val="28"/>
          <w:szCs w:val="28"/>
        </w:rPr>
        <w:t>說</w:t>
      </w:r>
      <w:r w:rsidR="002405D7" w:rsidRPr="000E019C">
        <w:rPr>
          <w:rFonts w:ascii="Times New Roman" w:eastAsia="標楷體" w:hAnsi="Times New Roman" w:cs="Times New Roman"/>
          <w:b w:val="0"/>
          <w:color w:val="auto"/>
          <w:sz w:val="28"/>
          <w:szCs w:val="28"/>
        </w:rPr>
        <w:t>3</w:t>
      </w:r>
      <w:r w:rsidRPr="000E019C">
        <w:rPr>
          <w:rFonts w:ascii="Times New Roman" w:eastAsia="標楷體" w:hAnsi="Times New Roman" w:cs="Times New Roman"/>
          <w:b w:val="0"/>
          <w:color w:val="auto"/>
          <w:sz w:val="28"/>
          <w:szCs w:val="28"/>
        </w:rPr>
        <w:t>c</w:t>
      </w:r>
      <w:r w:rsidRPr="000E019C">
        <w:rPr>
          <w:rFonts w:ascii="Times New Roman" w:eastAsia="標楷體" w:hAnsi="Times New Roman" w:cs="Times New Roman"/>
          <w:b w:val="0"/>
          <w:color w:val="auto"/>
          <w:sz w:val="28"/>
          <w:szCs w:val="28"/>
        </w:rPr>
        <w:t>（</w:t>
      </w:r>
      <w:r w:rsidR="00DB65EC" w:rsidRPr="000E019C">
        <w:rPr>
          <w:rFonts w:ascii="Times New Roman" w:eastAsia="標楷體" w:hAnsi="Times New Roman" w:cs="Times New Roman"/>
          <w:b w:val="0"/>
          <w:color w:val="auto"/>
          <w:sz w:val="28"/>
          <w:szCs w:val="28"/>
        </w:rPr>
        <w:t>H</w:t>
      </w:r>
      <w:r w:rsidR="00DB65EC" w:rsidRPr="000E019C">
        <w:rPr>
          <w:rFonts w:ascii="Times New Roman" w:eastAsia="標楷體" w:hAnsi="Times New Roman" w:cs="Times New Roman"/>
          <w:b w:val="0"/>
          <w:color w:val="auto"/>
          <w:sz w:val="28"/>
          <w:szCs w:val="28"/>
          <w:vertAlign w:val="subscript"/>
        </w:rPr>
        <w:t>3c</w:t>
      </w:r>
      <w:r w:rsidRPr="000E019C">
        <w:rPr>
          <w:rFonts w:ascii="Times New Roman" w:eastAsia="標楷體" w:hAnsi="Times New Roman" w:cs="Times New Roman"/>
          <w:b w:val="0"/>
          <w:color w:val="auto"/>
          <w:sz w:val="28"/>
          <w:szCs w:val="28"/>
        </w:rPr>
        <w:t>）</w:t>
      </w:r>
      <w:r w:rsidR="00DB65EC" w:rsidRPr="000E019C">
        <w:rPr>
          <w:rFonts w:ascii="Times New Roman" w:eastAsia="標楷體" w:hAnsi="Times New Roman" w:cs="Times New Roman"/>
          <w:b w:val="0"/>
          <w:color w:val="auto"/>
          <w:sz w:val="28"/>
          <w:szCs w:val="28"/>
        </w:rPr>
        <w:t>：這裡是研究假</w:t>
      </w:r>
      <w:r w:rsidR="00342852" w:rsidRPr="000E019C">
        <w:rPr>
          <w:rFonts w:ascii="Times New Roman" w:eastAsia="標楷體" w:hAnsi="Times New Roman" w:cs="Times New Roman"/>
          <w:b w:val="0"/>
          <w:color w:val="auto"/>
          <w:sz w:val="28"/>
          <w:szCs w:val="28"/>
        </w:rPr>
        <w:t>說</w:t>
      </w:r>
      <w:r w:rsidR="00DB65EC" w:rsidRPr="000E019C">
        <w:rPr>
          <w:rFonts w:ascii="Times New Roman" w:eastAsia="標楷體" w:hAnsi="Times New Roman" w:cs="Times New Roman"/>
          <w:b w:val="0"/>
          <w:color w:val="auto"/>
          <w:sz w:val="28"/>
          <w:szCs w:val="28"/>
        </w:rPr>
        <w:t>越高，這裡是研究假</w:t>
      </w:r>
      <w:r w:rsidR="00342852" w:rsidRPr="000E019C">
        <w:rPr>
          <w:rFonts w:ascii="Times New Roman" w:eastAsia="標楷體" w:hAnsi="Times New Roman" w:cs="Times New Roman"/>
          <w:b w:val="0"/>
          <w:color w:val="auto"/>
          <w:sz w:val="28"/>
          <w:szCs w:val="28"/>
        </w:rPr>
        <w:t>說</w:t>
      </w:r>
      <w:r w:rsidR="00DB65EC" w:rsidRPr="000E019C">
        <w:rPr>
          <w:rFonts w:ascii="Times New Roman" w:eastAsia="標楷體" w:hAnsi="Times New Roman" w:cs="Times New Roman"/>
          <w:b w:val="0"/>
          <w:color w:val="auto"/>
          <w:sz w:val="28"/>
          <w:szCs w:val="28"/>
        </w:rPr>
        <w:t>越低。</w:t>
      </w:r>
    </w:p>
    <w:p w14:paraId="74590981" w14:textId="77777777" w:rsidR="00DB65EC" w:rsidRPr="000E019C" w:rsidRDefault="00DB65EC" w:rsidP="007D4567">
      <w:pPr>
        <w:adjustRightInd w:val="0"/>
        <w:snapToGrid w:val="0"/>
        <w:ind w:left="1842" w:hangingChars="658" w:hanging="1842"/>
        <w:rPr>
          <w:rFonts w:ascii="Times New Roman" w:eastAsia="標楷體" w:hAnsi="Times New Roman" w:cs="Times New Roman"/>
          <w:b w:val="0"/>
          <w:color w:val="auto"/>
          <w:sz w:val="28"/>
          <w:szCs w:val="28"/>
        </w:rPr>
      </w:pPr>
      <w:r w:rsidRPr="000E019C">
        <w:rPr>
          <w:rFonts w:ascii="Times New Roman" w:eastAsia="標楷體" w:hAnsi="Times New Roman" w:cs="Times New Roman"/>
          <w:b w:val="0"/>
          <w:color w:val="auto"/>
          <w:sz w:val="28"/>
          <w:szCs w:val="28"/>
        </w:rPr>
        <w:t>假</w:t>
      </w:r>
      <w:r w:rsidR="002405D7" w:rsidRPr="000E019C">
        <w:rPr>
          <w:rFonts w:ascii="Times New Roman" w:eastAsia="標楷體" w:hAnsi="Times New Roman" w:cs="Times New Roman"/>
          <w:b w:val="0"/>
          <w:color w:val="auto"/>
          <w:sz w:val="28"/>
          <w:szCs w:val="28"/>
        </w:rPr>
        <w:t>說</w:t>
      </w:r>
      <w:r w:rsidR="002405D7" w:rsidRPr="000E019C">
        <w:rPr>
          <w:rFonts w:ascii="Times New Roman" w:eastAsia="標楷體" w:hAnsi="Times New Roman" w:cs="Times New Roman"/>
          <w:b w:val="0"/>
          <w:color w:val="auto"/>
          <w:sz w:val="28"/>
          <w:szCs w:val="28"/>
        </w:rPr>
        <w:t>4</w:t>
      </w:r>
      <w:r w:rsidR="003449F9" w:rsidRPr="000E019C">
        <w:rPr>
          <w:rFonts w:ascii="Times New Roman" w:eastAsia="標楷體" w:hAnsi="Times New Roman" w:cs="Times New Roman"/>
          <w:b w:val="0"/>
          <w:color w:val="auto"/>
          <w:sz w:val="28"/>
          <w:szCs w:val="28"/>
        </w:rPr>
        <w:t>（</w:t>
      </w:r>
      <w:r w:rsidRPr="000E019C">
        <w:rPr>
          <w:rFonts w:ascii="Times New Roman" w:eastAsia="標楷體" w:hAnsi="Times New Roman" w:cs="Times New Roman"/>
          <w:b w:val="0"/>
          <w:color w:val="auto"/>
          <w:sz w:val="28"/>
          <w:szCs w:val="28"/>
        </w:rPr>
        <w:t>H</w:t>
      </w:r>
      <w:r w:rsidRPr="000E019C">
        <w:rPr>
          <w:rFonts w:ascii="Times New Roman" w:eastAsia="標楷體" w:hAnsi="Times New Roman" w:cs="Times New Roman"/>
          <w:b w:val="0"/>
          <w:color w:val="auto"/>
          <w:sz w:val="28"/>
          <w:szCs w:val="28"/>
          <w:vertAlign w:val="subscript"/>
        </w:rPr>
        <w:t>4</w:t>
      </w:r>
      <w:r w:rsidR="003449F9" w:rsidRPr="000E019C">
        <w:rPr>
          <w:rFonts w:ascii="Times New Roman" w:eastAsia="標楷體" w:hAnsi="Times New Roman" w:cs="Times New Roman"/>
          <w:b w:val="0"/>
          <w:color w:val="auto"/>
          <w:sz w:val="28"/>
          <w:szCs w:val="28"/>
        </w:rPr>
        <w:t>）</w:t>
      </w:r>
      <w:r w:rsidRPr="000E019C">
        <w:rPr>
          <w:rFonts w:ascii="Times New Roman" w:eastAsia="標楷體" w:hAnsi="Times New Roman" w:cs="Times New Roman"/>
          <w:b w:val="0"/>
          <w:color w:val="auto"/>
          <w:sz w:val="28"/>
          <w:szCs w:val="28"/>
        </w:rPr>
        <w:t>：這裡是研究假</w:t>
      </w:r>
      <w:r w:rsidR="00342852" w:rsidRPr="000E019C">
        <w:rPr>
          <w:rFonts w:ascii="Times New Roman" w:eastAsia="標楷體" w:hAnsi="Times New Roman" w:cs="Times New Roman"/>
          <w:b w:val="0"/>
          <w:color w:val="auto"/>
          <w:sz w:val="28"/>
          <w:szCs w:val="28"/>
        </w:rPr>
        <w:t>說</w:t>
      </w:r>
      <w:r w:rsidRPr="000E019C">
        <w:rPr>
          <w:rFonts w:ascii="Times New Roman" w:eastAsia="標楷體" w:hAnsi="Times New Roman" w:cs="Times New Roman"/>
          <w:b w:val="0"/>
          <w:color w:val="auto"/>
          <w:sz w:val="28"/>
          <w:szCs w:val="28"/>
        </w:rPr>
        <w:t>越高，這裡是研究假</w:t>
      </w:r>
      <w:r w:rsidR="00342852" w:rsidRPr="000E019C">
        <w:rPr>
          <w:rFonts w:ascii="Times New Roman" w:eastAsia="標楷體" w:hAnsi="Times New Roman" w:cs="Times New Roman"/>
          <w:b w:val="0"/>
          <w:color w:val="auto"/>
          <w:sz w:val="28"/>
          <w:szCs w:val="28"/>
        </w:rPr>
        <w:t>說</w:t>
      </w:r>
      <w:r w:rsidRPr="000E019C">
        <w:rPr>
          <w:rFonts w:ascii="Times New Roman" w:eastAsia="標楷體" w:hAnsi="Times New Roman" w:cs="Times New Roman"/>
          <w:b w:val="0"/>
          <w:color w:val="auto"/>
          <w:sz w:val="28"/>
          <w:szCs w:val="28"/>
        </w:rPr>
        <w:t>越低這裡是研究假</w:t>
      </w:r>
      <w:r w:rsidR="00342852" w:rsidRPr="000E019C">
        <w:rPr>
          <w:rFonts w:ascii="Times New Roman" w:eastAsia="標楷體" w:hAnsi="Times New Roman" w:cs="Times New Roman"/>
          <w:b w:val="0"/>
          <w:color w:val="auto"/>
          <w:sz w:val="28"/>
          <w:szCs w:val="28"/>
        </w:rPr>
        <w:t>說</w:t>
      </w:r>
      <w:r w:rsidRPr="000E019C">
        <w:rPr>
          <w:rFonts w:ascii="Times New Roman" w:eastAsia="標楷體" w:hAnsi="Times New Roman" w:cs="Times New Roman"/>
          <w:b w:val="0"/>
          <w:color w:val="auto"/>
          <w:sz w:val="28"/>
          <w:szCs w:val="28"/>
        </w:rPr>
        <w:t>越高，這裡是研究假</w:t>
      </w:r>
      <w:r w:rsidR="00342852" w:rsidRPr="000E019C">
        <w:rPr>
          <w:rFonts w:ascii="Times New Roman" w:eastAsia="標楷體" w:hAnsi="Times New Roman" w:cs="Times New Roman"/>
          <w:b w:val="0"/>
          <w:color w:val="auto"/>
          <w:sz w:val="28"/>
          <w:szCs w:val="28"/>
        </w:rPr>
        <w:t>說</w:t>
      </w:r>
      <w:r w:rsidRPr="000E019C">
        <w:rPr>
          <w:rFonts w:ascii="Times New Roman" w:eastAsia="標楷體" w:hAnsi="Times New Roman" w:cs="Times New Roman"/>
          <w:b w:val="0"/>
          <w:color w:val="auto"/>
          <w:sz w:val="28"/>
          <w:szCs w:val="28"/>
        </w:rPr>
        <w:t>越低這裡是研究假</w:t>
      </w:r>
      <w:r w:rsidR="00342852" w:rsidRPr="000E019C">
        <w:rPr>
          <w:rFonts w:ascii="Times New Roman" w:eastAsia="標楷體" w:hAnsi="Times New Roman" w:cs="Times New Roman"/>
          <w:b w:val="0"/>
          <w:color w:val="auto"/>
          <w:sz w:val="28"/>
          <w:szCs w:val="28"/>
        </w:rPr>
        <w:t>說</w:t>
      </w:r>
      <w:r w:rsidRPr="000E019C">
        <w:rPr>
          <w:rFonts w:ascii="Times New Roman" w:eastAsia="標楷體" w:hAnsi="Times New Roman" w:cs="Times New Roman"/>
          <w:b w:val="0"/>
          <w:color w:val="auto"/>
          <w:sz w:val="28"/>
          <w:szCs w:val="28"/>
        </w:rPr>
        <w:t>越高，這裡是研究假</w:t>
      </w:r>
      <w:r w:rsidR="00342852" w:rsidRPr="000E019C">
        <w:rPr>
          <w:rFonts w:ascii="Times New Roman" w:eastAsia="標楷體" w:hAnsi="Times New Roman" w:cs="Times New Roman"/>
          <w:b w:val="0"/>
          <w:color w:val="auto"/>
          <w:sz w:val="28"/>
          <w:szCs w:val="28"/>
        </w:rPr>
        <w:t>說</w:t>
      </w:r>
      <w:r w:rsidRPr="000E019C">
        <w:rPr>
          <w:rFonts w:ascii="Times New Roman" w:eastAsia="標楷體" w:hAnsi="Times New Roman" w:cs="Times New Roman"/>
          <w:b w:val="0"/>
          <w:color w:val="auto"/>
          <w:sz w:val="28"/>
          <w:szCs w:val="28"/>
        </w:rPr>
        <w:t>越低。</w:t>
      </w:r>
    </w:p>
    <w:p w14:paraId="16CE95DF" w14:textId="77777777" w:rsidR="00DB65EC" w:rsidRPr="000E019C" w:rsidRDefault="003449F9" w:rsidP="007D4567">
      <w:pPr>
        <w:adjustRightInd w:val="0"/>
        <w:snapToGrid w:val="0"/>
        <w:ind w:leftChars="103" w:left="563" w:hangingChars="2" w:hanging="6"/>
        <w:rPr>
          <w:rFonts w:ascii="Times New Roman" w:eastAsia="標楷體" w:hAnsi="Times New Roman" w:cs="Times New Roman"/>
          <w:b w:val="0"/>
          <w:color w:val="auto"/>
          <w:sz w:val="28"/>
          <w:szCs w:val="28"/>
        </w:rPr>
      </w:pPr>
      <w:r w:rsidRPr="000E019C">
        <w:rPr>
          <w:rFonts w:ascii="Times New Roman" w:eastAsia="標楷體" w:hAnsi="Times New Roman" w:cs="Times New Roman"/>
          <w:b w:val="0"/>
          <w:color w:val="auto"/>
          <w:sz w:val="28"/>
          <w:szCs w:val="28"/>
        </w:rPr>
        <w:lastRenderedPageBreak/>
        <w:t>假</w:t>
      </w:r>
      <w:r w:rsidR="002405D7" w:rsidRPr="000E019C">
        <w:rPr>
          <w:rFonts w:ascii="Times New Roman" w:eastAsia="標楷體" w:hAnsi="Times New Roman" w:cs="Times New Roman"/>
          <w:b w:val="0"/>
          <w:color w:val="auto"/>
          <w:sz w:val="28"/>
          <w:szCs w:val="28"/>
        </w:rPr>
        <w:t>說</w:t>
      </w:r>
      <w:r w:rsidR="002405D7" w:rsidRPr="000E019C">
        <w:rPr>
          <w:rFonts w:ascii="Times New Roman" w:eastAsia="標楷體" w:hAnsi="Times New Roman" w:cs="Times New Roman"/>
          <w:b w:val="0"/>
          <w:color w:val="auto"/>
          <w:sz w:val="28"/>
          <w:szCs w:val="28"/>
        </w:rPr>
        <w:t>4</w:t>
      </w:r>
      <w:r w:rsidRPr="000E019C">
        <w:rPr>
          <w:rFonts w:ascii="Times New Roman" w:eastAsia="標楷體" w:hAnsi="Times New Roman" w:cs="Times New Roman"/>
          <w:b w:val="0"/>
          <w:color w:val="auto"/>
          <w:sz w:val="28"/>
          <w:szCs w:val="28"/>
        </w:rPr>
        <w:t>a</w:t>
      </w:r>
      <w:r w:rsidRPr="000E019C">
        <w:rPr>
          <w:rFonts w:ascii="Times New Roman" w:eastAsia="標楷體" w:hAnsi="Times New Roman" w:cs="Times New Roman"/>
          <w:b w:val="0"/>
          <w:color w:val="auto"/>
          <w:sz w:val="28"/>
          <w:szCs w:val="28"/>
        </w:rPr>
        <w:t>（</w:t>
      </w:r>
      <w:r w:rsidR="00DB65EC" w:rsidRPr="000E019C">
        <w:rPr>
          <w:rFonts w:ascii="Times New Roman" w:eastAsia="標楷體" w:hAnsi="Times New Roman" w:cs="Times New Roman"/>
          <w:b w:val="0"/>
          <w:color w:val="auto"/>
          <w:sz w:val="28"/>
          <w:szCs w:val="28"/>
        </w:rPr>
        <w:t>H</w:t>
      </w:r>
      <w:r w:rsidR="00DB65EC" w:rsidRPr="000E019C">
        <w:rPr>
          <w:rFonts w:ascii="Times New Roman" w:eastAsia="標楷體" w:hAnsi="Times New Roman" w:cs="Times New Roman"/>
          <w:b w:val="0"/>
          <w:color w:val="auto"/>
          <w:sz w:val="28"/>
          <w:szCs w:val="28"/>
          <w:vertAlign w:val="subscript"/>
        </w:rPr>
        <w:t>4a</w:t>
      </w:r>
      <w:r w:rsidRPr="000E019C">
        <w:rPr>
          <w:rFonts w:ascii="Times New Roman" w:eastAsia="標楷體" w:hAnsi="Times New Roman" w:cs="Times New Roman"/>
          <w:b w:val="0"/>
          <w:color w:val="auto"/>
          <w:sz w:val="28"/>
          <w:szCs w:val="28"/>
        </w:rPr>
        <w:t>）</w:t>
      </w:r>
      <w:r w:rsidR="00DB65EC" w:rsidRPr="000E019C">
        <w:rPr>
          <w:rFonts w:ascii="Times New Roman" w:eastAsia="標楷體" w:hAnsi="Times New Roman" w:cs="Times New Roman"/>
          <w:b w:val="0"/>
          <w:color w:val="auto"/>
          <w:sz w:val="28"/>
          <w:szCs w:val="28"/>
        </w:rPr>
        <w:t>：這裡是研究假</w:t>
      </w:r>
      <w:r w:rsidR="00342852" w:rsidRPr="000E019C">
        <w:rPr>
          <w:rFonts w:ascii="Times New Roman" w:eastAsia="標楷體" w:hAnsi="Times New Roman" w:cs="Times New Roman"/>
          <w:b w:val="0"/>
          <w:color w:val="auto"/>
          <w:sz w:val="28"/>
          <w:szCs w:val="28"/>
        </w:rPr>
        <w:t>說</w:t>
      </w:r>
      <w:r w:rsidR="00DB65EC" w:rsidRPr="000E019C">
        <w:rPr>
          <w:rFonts w:ascii="Times New Roman" w:eastAsia="標楷體" w:hAnsi="Times New Roman" w:cs="Times New Roman"/>
          <w:b w:val="0"/>
          <w:color w:val="auto"/>
          <w:sz w:val="28"/>
          <w:szCs w:val="28"/>
        </w:rPr>
        <w:t>，這裡是研究假</w:t>
      </w:r>
      <w:r w:rsidR="00342852" w:rsidRPr="000E019C">
        <w:rPr>
          <w:rFonts w:ascii="Times New Roman" w:eastAsia="標楷體" w:hAnsi="Times New Roman" w:cs="Times New Roman"/>
          <w:b w:val="0"/>
          <w:color w:val="auto"/>
          <w:sz w:val="28"/>
          <w:szCs w:val="28"/>
        </w:rPr>
        <w:t>說</w:t>
      </w:r>
      <w:r w:rsidR="00DB65EC" w:rsidRPr="000E019C">
        <w:rPr>
          <w:rFonts w:ascii="Times New Roman" w:eastAsia="標楷體" w:hAnsi="Times New Roman" w:cs="Times New Roman"/>
          <w:b w:val="0"/>
          <w:color w:val="auto"/>
          <w:sz w:val="28"/>
          <w:szCs w:val="28"/>
        </w:rPr>
        <w:t>有差異。</w:t>
      </w:r>
    </w:p>
    <w:p w14:paraId="0E58572B" w14:textId="77777777" w:rsidR="00DB65EC" w:rsidRPr="000E019C" w:rsidRDefault="003449F9" w:rsidP="007D4567">
      <w:pPr>
        <w:adjustRightInd w:val="0"/>
        <w:snapToGrid w:val="0"/>
        <w:ind w:leftChars="103" w:left="563" w:hangingChars="2" w:hanging="6"/>
        <w:rPr>
          <w:rFonts w:ascii="Times New Roman" w:eastAsia="標楷體" w:hAnsi="Times New Roman" w:cs="Times New Roman"/>
          <w:b w:val="0"/>
          <w:color w:val="auto"/>
          <w:sz w:val="28"/>
          <w:szCs w:val="28"/>
        </w:rPr>
      </w:pPr>
      <w:r w:rsidRPr="000E019C">
        <w:rPr>
          <w:rFonts w:ascii="Times New Roman" w:eastAsia="標楷體" w:hAnsi="Times New Roman" w:cs="Times New Roman"/>
          <w:b w:val="0"/>
          <w:color w:val="auto"/>
          <w:sz w:val="28"/>
          <w:szCs w:val="28"/>
        </w:rPr>
        <w:t>假</w:t>
      </w:r>
      <w:r w:rsidR="002405D7" w:rsidRPr="000E019C">
        <w:rPr>
          <w:rFonts w:ascii="Times New Roman" w:eastAsia="標楷體" w:hAnsi="Times New Roman" w:cs="Times New Roman"/>
          <w:b w:val="0"/>
          <w:color w:val="auto"/>
          <w:sz w:val="28"/>
          <w:szCs w:val="28"/>
        </w:rPr>
        <w:t>說</w:t>
      </w:r>
      <w:r w:rsidR="002405D7" w:rsidRPr="000E019C">
        <w:rPr>
          <w:rFonts w:ascii="Times New Roman" w:eastAsia="標楷體" w:hAnsi="Times New Roman" w:cs="Times New Roman"/>
          <w:b w:val="0"/>
          <w:color w:val="auto"/>
          <w:sz w:val="28"/>
          <w:szCs w:val="28"/>
        </w:rPr>
        <w:t>4</w:t>
      </w:r>
      <w:r w:rsidRPr="000E019C">
        <w:rPr>
          <w:rFonts w:ascii="Times New Roman" w:eastAsia="標楷體" w:hAnsi="Times New Roman" w:cs="Times New Roman"/>
          <w:b w:val="0"/>
          <w:color w:val="auto"/>
          <w:sz w:val="28"/>
          <w:szCs w:val="28"/>
        </w:rPr>
        <w:t>b</w:t>
      </w:r>
      <w:r w:rsidRPr="000E019C">
        <w:rPr>
          <w:rFonts w:ascii="Times New Roman" w:eastAsia="標楷體" w:hAnsi="Times New Roman" w:cs="Times New Roman"/>
          <w:b w:val="0"/>
          <w:color w:val="auto"/>
          <w:sz w:val="28"/>
          <w:szCs w:val="28"/>
        </w:rPr>
        <w:t>（</w:t>
      </w:r>
      <w:r w:rsidR="00DB65EC" w:rsidRPr="000E019C">
        <w:rPr>
          <w:rFonts w:ascii="Times New Roman" w:eastAsia="標楷體" w:hAnsi="Times New Roman" w:cs="Times New Roman"/>
          <w:b w:val="0"/>
          <w:color w:val="auto"/>
          <w:sz w:val="28"/>
          <w:szCs w:val="28"/>
        </w:rPr>
        <w:t>H</w:t>
      </w:r>
      <w:r w:rsidR="00DB65EC" w:rsidRPr="000E019C">
        <w:rPr>
          <w:rFonts w:ascii="Times New Roman" w:eastAsia="標楷體" w:hAnsi="Times New Roman" w:cs="Times New Roman"/>
          <w:b w:val="0"/>
          <w:color w:val="auto"/>
          <w:sz w:val="28"/>
          <w:szCs w:val="28"/>
          <w:vertAlign w:val="subscript"/>
        </w:rPr>
        <w:t>4b</w:t>
      </w:r>
      <w:r w:rsidRPr="000E019C">
        <w:rPr>
          <w:rFonts w:ascii="Times New Roman" w:eastAsia="標楷體" w:hAnsi="Times New Roman" w:cs="Times New Roman"/>
          <w:b w:val="0"/>
          <w:color w:val="auto"/>
          <w:sz w:val="28"/>
          <w:szCs w:val="28"/>
        </w:rPr>
        <w:t>）</w:t>
      </w:r>
      <w:r w:rsidR="00DB65EC" w:rsidRPr="000E019C">
        <w:rPr>
          <w:rFonts w:ascii="Times New Roman" w:eastAsia="標楷體" w:hAnsi="Times New Roman" w:cs="Times New Roman"/>
          <w:b w:val="0"/>
          <w:color w:val="auto"/>
          <w:sz w:val="28"/>
          <w:szCs w:val="28"/>
        </w:rPr>
        <w:t>：這裡是研究假</w:t>
      </w:r>
      <w:r w:rsidR="00342852" w:rsidRPr="000E019C">
        <w:rPr>
          <w:rFonts w:ascii="Times New Roman" w:eastAsia="標楷體" w:hAnsi="Times New Roman" w:cs="Times New Roman"/>
          <w:b w:val="0"/>
          <w:color w:val="auto"/>
          <w:sz w:val="28"/>
          <w:szCs w:val="28"/>
        </w:rPr>
        <w:t>說</w:t>
      </w:r>
      <w:r w:rsidR="00DB65EC" w:rsidRPr="000E019C">
        <w:rPr>
          <w:rFonts w:ascii="Times New Roman" w:eastAsia="標楷體" w:hAnsi="Times New Roman" w:cs="Times New Roman"/>
          <w:b w:val="0"/>
          <w:color w:val="auto"/>
          <w:sz w:val="28"/>
          <w:szCs w:val="28"/>
        </w:rPr>
        <w:t>，這裡是研究假</w:t>
      </w:r>
      <w:r w:rsidR="00342852" w:rsidRPr="000E019C">
        <w:rPr>
          <w:rFonts w:ascii="Times New Roman" w:eastAsia="標楷體" w:hAnsi="Times New Roman" w:cs="Times New Roman"/>
          <w:b w:val="0"/>
          <w:color w:val="auto"/>
          <w:sz w:val="28"/>
          <w:szCs w:val="28"/>
        </w:rPr>
        <w:t>說</w:t>
      </w:r>
      <w:r w:rsidR="00DB65EC" w:rsidRPr="000E019C">
        <w:rPr>
          <w:rFonts w:ascii="Times New Roman" w:eastAsia="標楷體" w:hAnsi="Times New Roman" w:cs="Times New Roman"/>
          <w:b w:val="0"/>
          <w:color w:val="auto"/>
          <w:sz w:val="28"/>
          <w:szCs w:val="28"/>
        </w:rPr>
        <w:t>有差異。</w:t>
      </w:r>
    </w:p>
    <w:p w14:paraId="6E14C736" w14:textId="77777777" w:rsidR="00DB65EC" w:rsidRPr="000E019C" w:rsidRDefault="003449F9" w:rsidP="007D4567">
      <w:pPr>
        <w:adjustRightInd w:val="0"/>
        <w:snapToGrid w:val="0"/>
        <w:ind w:leftChars="103" w:left="563" w:hangingChars="2" w:hanging="6"/>
        <w:rPr>
          <w:rFonts w:ascii="Times New Roman" w:eastAsia="標楷體" w:hAnsi="Times New Roman" w:cs="Times New Roman"/>
          <w:b w:val="0"/>
          <w:color w:val="auto"/>
          <w:sz w:val="28"/>
          <w:szCs w:val="28"/>
        </w:rPr>
      </w:pPr>
      <w:r w:rsidRPr="000E019C">
        <w:rPr>
          <w:rFonts w:ascii="Times New Roman" w:eastAsia="標楷體" w:hAnsi="Times New Roman" w:cs="Times New Roman"/>
          <w:b w:val="0"/>
          <w:color w:val="auto"/>
          <w:sz w:val="28"/>
          <w:szCs w:val="28"/>
        </w:rPr>
        <w:t>假</w:t>
      </w:r>
      <w:r w:rsidR="002405D7" w:rsidRPr="000E019C">
        <w:rPr>
          <w:rFonts w:ascii="Times New Roman" w:eastAsia="標楷體" w:hAnsi="Times New Roman" w:cs="Times New Roman"/>
          <w:b w:val="0"/>
          <w:color w:val="auto"/>
          <w:sz w:val="28"/>
          <w:szCs w:val="28"/>
        </w:rPr>
        <w:t>說</w:t>
      </w:r>
      <w:r w:rsidR="002405D7" w:rsidRPr="000E019C">
        <w:rPr>
          <w:rFonts w:ascii="Times New Roman" w:eastAsia="標楷體" w:hAnsi="Times New Roman" w:cs="Times New Roman"/>
          <w:b w:val="0"/>
          <w:color w:val="auto"/>
          <w:sz w:val="28"/>
          <w:szCs w:val="28"/>
        </w:rPr>
        <w:t>4</w:t>
      </w:r>
      <w:r w:rsidRPr="000E019C">
        <w:rPr>
          <w:rFonts w:ascii="Times New Roman" w:eastAsia="標楷體" w:hAnsi="Times New Roman" w:cs="Times New Roman"/>
          <w:b w:val="0"/>
          <w:color w:val="auto"/>
          <w:sz w:val="28"/>
          <w:szCs w:val="28"/>
        </w:rPr>
        <w:t>c</w:t>
      </w:r>
      <w:r w:rsidRPr="000E019C">
        <w:rPr>
          <w:rFonts w:ascii="Times New Roman" w:eastAsia="標楷體" w:hAnsi="Times New Roman" w:cs="Times New Roman"/>
          <w:b w:val="0"/>
          <w:color w:val="auto"/>
          <w:sz w:val="28"/>
          <w:szCs w:val="28"/>
        </w:rPr>
        <w:t>（</w:t>
      </w:r>
      <w:r w:rsidR="00DB65EC" w:rsidRPr="000E019C">
        <w:rPr>
          <w:rFonts w:ascii="Times New Roman" w:eastAsia="標楷體" w:hAnsi="Times New Roman" w:cs="Times New Roman"/>
          <w:b w:val="0"/>
          <w:color w:val="auto"/>
          <w:sz w:val="28"/>
          <w:szCs w:val="28"/>
        </w:rPr>
        <w:t>H</w:t>
      </w:r>
      <w:r w:rsidR="00DB65EC" w:rsidRPr="000E019C">
        <w:rPr>
          <w:rFonts w:ascii="Times New Roman" w:eastAsia="標楷體" w:hAnsi="Times New Roman" w:cs="Times New Roman"/>
          <w:b w:val="0"/>
          <w:color w:val="auto"/>
          <w:sz w:val="28"/>
          <w:szCs w:val="28"/>
          <w:vertAlign w:val="subscript"/>
        </w:rPr>
        <w:t>4</w:t>
      </w:r>
      <w:r w:rsidRPr="000E019C">
        <w:rPr>
          <w:rFonts w:ascii="Times New Roman" w:eastAsia="標楷體" w:hAnsi="Times New Roman" w:cs="Times New Roman"/>
          <w:b w:val="0"/>
          <w:color w:val="auto"/>
          <w:sz w:val="28"/>
          <w:szCs w:val="28"/>
          <w:vertAlign w:val="subscript"/>
        </w:rPr>
        <w:t>c</w:t>
      </w:r>
      <w:r w:rsidRPr="000E019C">
        <w:rPr>
          <w:rFonts w:ascii="Times New Roman" w:eastAsia="標楷體" w:hAnsi="Times New Roman" w:cs="Times New Roman"/>
          <w:b w:val="0"/>
          <w:color w:val="auto"/>
          <w:sz w:val="28"/>
          <w:szCs w:val="28"/>
        </w:rPr>
        <w:t>）</w:t>
      </w:r>
      <w:r w:rsidR="00DB65EC" w:rsidRPr="000E019C">
        <w:rPr>
          <w:rFonts w:ascii="Times New Roman" w:eastAsia="標楷體" w:hAnsi="Times New Roman" w:cs="Times New Roman"/>
          <w:b w:val="0"/>
          <w:color w:val="auto"/>
          <w:sz w:val="28"/>
          <w:szCs w:val="28"/>
        </w:rPr>
        <w:t>：這裡是研究假</w:t>
      </w:r>
      <w:r w:rsidR="00342852" w:rsidRPr="000E019C">
        <w:rPr>
          <w:rFonts w:ascii="Times New Roman" w:eastAsia="標楷體" w:hAnsi="Times New Roman" w:cs="Times New Roman"/>
          <w:b w:val="0"/>
          <w:color w:val="auto"/>
          <w:sz w:val="28"/>
          <w:szCs w:val="28"/>
        </w:rPr>
        <w:t>說</w:t>
      </w:r>
      <w:r w:rsidR="00DB65EC" w:rsidRPr="000E019C">
        <w:rPr>
          <w:rFonts w:ascii="Times New Roman" w:eastAsia="標楷體" w:hAnsi="Times New Roman" w:cs="Times New Roman"/>
          <w:b w:val="0"/>
          <w:color w:val="auto"/>
          <w:sz w:val="28"/>
          <w:szCs w:val="28"/>
        </w:rPr>
        <w:t>，這裡是研究假</w:t>
      </w:r>
      <w:r w:rsidR="00342852" w:rsidRPr="000E019C">
        <w:rPr>
          <w:rFonts w:ascii="Times New Roman" w:eastAsia="標楷體" w:hAnsi="Times New Roman" w:cs="Times New Roman"/>
          <w:b w:val="0"/>
          <w:color w:val="auto"/>
          <w:sz w:val="28"/>
          <w:szCs w:val="28"/>
        </w:rPr>
        <w:t>說</w:t>
      </w:r>
      <w:r w:rsidR="00DB65EC" w:rsidRPr="000E019C">
        <w:rPr>
          <w:rFonts w:ascii="Times New Roman" w:eastAsia="標楷體" w:hAnsi="Times New Roman" w:cs="Times New Roman"/>
          <w:b w:val="0"/>
          <w:color w:val="auto"/>
          <w:sz w:val="28"/>
          <w:szCs w:val="28"/>
        </w:rPr>
        <w:t>有差異。</w:t>
      </w:r>
    </w:p>
    <w:p w14:paraId="2E2B6478" w14:textId="77777777" w:rsidR="003449F9" w:rsidRPr="000E019C" w:rsidRDefault="00DB65EC" w:rsidP="007D4567">
      <w:pPr>
        <w:adjustRightInd w:val="0"/>
        <w:snapToGrid w:val="0"/>
        <w:ind w:left="1842" w:hangingChars="658" w:hanging="1842"/>
        <w:rPr>
          <w:rFonts w:ascii="Times New Roman" w:eastAsia="標楷體" w:hAnsi="Times New Roman" w:cs="Times New Roman"/>
          <w:b w:val="0"/>
          <w:color w:val="auto"/>
          <w:sz w:val="28"/>
          <w:szCs w:val="28"/>
        </w:rPr>
      </w:pPr>
      <w:r w:rsidRPr="000E019C">
        <w:rPr>
          <w:rFonts w:ascii="Times New Roman" w:eastAsia="標楷體" w:hAnsi="Times New Roman" w:cs="Times New Roman"/>
          <w:b w:val="0"/>
          <w:color w:val="auto"/>
          <w:sz w:val="28"/>
          <w:szCs w:val="28"/>
        </w:rPr>
        <w:t>假</w:t>
      </w:r>
      <w:r w:rsidR="002405D7" w:rsidRPr="000E019C">
        <w:rPr>
          <w:rFonts w:ascii="Times New Roman" w:eastAsia="標楷體" w:hAnsi="Times New Roman" w:cs="Times New Roman"/>
          <w:b w:val="0"/>
          <w:color w:val="auto"/>
          <w:sz w:val="28"/>
          <w:szCs w:val="28"/>
        </w:rPr>
        <w:t>說</w:t>
      </w:r>
      <w:r w:rsidR="002405D7" w:rsidRPr="000E019C">
        <w:rPr>
          <w:rFonts w:ascii="Times New Roman" w:eastAsia="標楷體" w:hAnsi="Times New Roman" w:cs="Times New Roman"/>
          <w:b w:val="0"/>
          <w:color w:val="auto"/>
          <w:sz w:val="28"/>
          <w:szCs w:val="28"/>
        </w:rPr>
        <w:t>5</w:t>
      </w:r>
      <w:r w:rsidR="003449F9" w:rsidRPr="000E019C">
        <w:rPr>
          <w:rFonts w:ascii="Times New Roman" w:eastAsia="標楷體" w:hAnsi="Times New Roman" w:cs="Times New Roman"/>
          <w:b w:val="0"/>
          <w:color w:val="auto"/>
          <w:sz w:val="28"/>
          <w:szCs w:val="28"/>
        </w:rPr>
        <w:t>（</w:t>
      </w:r>
      <w:r w:rsidRPr="000E019C">
        <w:rPr>
          <w:rFonts w:ascii="Times New Roman" w:eastAsia="標楷體" w:hAnsi="Times New Roman" w:cs="Times New Roman"/>
          <w:b w:val="0"/>
          <w:color w:val="auto"/>
          <w:sz w:val="28"/>
          <w:szCs w:val="28"/>
        </w:rPr>
        <w:t>H</w:t>
      </w:r>
      <w:r w:rsidRPr="000E019C">
        <w:rPr>
          <w:rFonts w:ascii="Times New Roman" w:eastAsia="標楷體" w:hAnsi="Times New Roman" w:cs="Times New Roman"/>
          <w:b w:val="0"/>
          <w:color w:val="auto"/>
          <w:sz w:val="28"/>
          <w:szCs w:val="28"/>
          <w:vertAlign w:val="subscript"/>
        </w:rPr>
        <w:t>5</w:t>
      </w:r>
      <w:r w:rsidR="003449F9" w:rsidRPr="000E019C">
        <w:rPr>
          <w:rFonts w:ascii="Times New Roman" w:eastAsia="標楷體" w:hAnsi="Times New Roman" w:cs="Times New Roman"/>
          <w:b w:val="0"/>
          <w:color w:val="auto"/>
          <w:sz w:val="28"/>
          <w:szCs w:val="28"/>
        </w:rPr>
        <w:t>）</w:t>
      </w:r>
      <w:r w:rsidRPr="000E019C">
        <w:rPr>
          <w:rFonts w:ascii="Times New Roman" w:eastAsia="標楷體" w:hAnsi="Times New Roman" w:cs="Times New Roman"/>
          <w:b w:val="0"/>
          <w:color w:val="auto"/>
          <w:sz w:val="28"/>
          <w:szCs w:val="28"/>
        </w:rPr>
        <w:t>：這裡是研究假</w:t>
      </w:r>
      <w:r w:rsidR="00342852" w:rsidRPr="000E019C">
        <w:rPr>
          <w:rFonts w:ascii="Times New Roman" w:eastAsia="標楷體" w:hAnsi="Times New Roman" w:cs="Times New Roman"/>
          <w:b w:val="0"/>
          <w:color w:val="auto"/>
          <w:sz w:val="28"/>
          <w:szCs w:val="28"/>
        </w:rPr>
        <w:t>說</w:t>
      </w:r>
      <w:r w:rsidRPr="000E019C">
        <w:rPr>
          <w:rFonts w:ascii="Times New Roman" w:eastAsia="標楷體" w:hAnsi="Times New Roman" w:cs="Times New Roman"/>
          <w:b w:val="0"/>
          <w:color w:val="auto"/>
          <w:sz w:val="28"/>
          <w:szCs w:val="28"/>
        </w:rPr>
        <w:t>越高，這裡是研究假</w:t>
      </w:r>
      <w:r w:rsidR="00342852" w:rsidRPr="000E019C">
        <w:rPr>
          <w:rFonts w:ascii="Times New Roman" w:eastAsia="標楷體" w:hAnsi="Times New Roman" w:cs="Times New Roman"/>
          <w:b w:val="0"/>
          <w:color w:val="auto"/>
          <w:sz w:val="28"/>
          <w:szCs w:val="28"/>
        </w:rPr>
        <w:t>說</w:t>
      </w:r>
      <w:r w:rsidRPr="000E019C">
        <w:rPr>
          <w:rFonts w:ascii="Times New Roman" w:eastAsia="標楷體" w:hAnsi="Times New Roman" w:cs="Times New Roman"/>
          <w:b w:val="0"/>
          <w:color w:val="auto"/>
          <w:sz w:val="28"/>
          <w:szCs w:val="28"/>
        </w:rPr>
        <w:t>越低這裡是研究假</w:t>
      </w:r>
      <w:r w:rsidR="00342852" w:rsidRPr="000E019C">
        <w:rPr>
          <w:rFonts w:ascii="Times New Roman" w:eastAsia="標楷體" w:hAnsi="Times New Roman" w:cs="Times New Roman"/>
          <w:b w:val="0"/>
          <w:color w:val="auto"/>
          <w:sz w:val="28"/>
          <w:szCs w:val="28"/>
        </w:rPr>
        <w:t>說</w:t>
      </w:r>
      <w:r w:rsidRPr="000E019C">
        <w:rPr>
          <w:rFonts w:ascii="Times New Roman" w:eastAsia="標楷體" w:hAnsi="Times New Roman" w:cs="Times New Roman"/>
          <w:b w:val="0"/>
          <w:color w:val="auto"/>
          <w:sz w:val="28"/>
          <w:szCs w:val="28"/>
        </w:rPr>
        <w:t>越高，這裡是研究假</w:t>
      </w:r>
      <w:r w:rsidR="00342852" w:rsidRPr="000E019C">
        <w:rPr>
          <w:rFonts w:ascii="Times New Roman" w:eastAsia="標楷體" w:hAnsi="Times New Roman" w:cs="Times New Roman"/>
          <w:b w:val="0"/>
          <w:color w:val="auto"/>
          <w:sz w:val="28"/>
          <w:szCs w:val="28"/>
        </w:rPr>
        <w:t>說</w:t>
      </w:r>
      <w:r w:rsidRPr="000E019C">
        <w:rPr>
          <w:rFonts w:ascii="Times New Roman" w:eastAsia="標楷體" w:hAnsi="Times New Roman" w:cs="Times New Roman"/>
          <w:b w:val="0"/>
          <w:color w:val="auto"/>
          <w:sz w:val="28"/>
          <w:szCs w:val="28"/>
        </w:rPr>
        <w:t>越低這裡是研究假</w:t>
      </w:r>
      <w:r w:rsidR="00342852" w:rsidRPr="000E019C">
        <w:rPr>
          <w:rFonts w:ascii="Times New Roman" w:eastAsia="標楷體" w:hAnsi="Times New Roman" w:cs="Times New Roman"/>
          <w:b w:val="0"/>
          <w:color w:val="auto"/>
          <w:sz w:val="28"/>
          <w:szCs w:val="28"/>
        </w:rPr>
        <w:t>說</w:t>
      </w:r>
      <w:r w:rsidRPr="000E019C">
        <w:rPr>
          <w:rFonts w:ascii="Times New Roman" w:eastAsia="標楷體" w:hAnsi="Times New Roman" w:cs="Times New Roman"/>
          <w:b w:val="0"/>
          <w:color w:val="auto"/>
          <w:sz w:val="28"/>
          <w:szCs w:val="28"/>
        </w:rPr>
        <w:t>越高，這裡是研究</w:t>
      </w:r>
      <w:r w:rsidR="00342852" w:rsidRPr="000E019C">
        <w:rPr>
          <w:rFonts w:ascii="Times New Roman" w:eastAsia="標楷體" w:hAnsi="Times New Roman" w:cs="Times New Roman"/>
          <w:b w:val="0"/>
          <w:color w:val="auto"/>
          <w:sz w:val="28"/>
          <w:szCs w:val="28"/>
        </w:rPr>
        <w:t>說</w:t>
      </w:r>
      <w:r w:rsidRPr="000E019C">
        <w:rPr>
          <w:rFonts w:ascii="Times New Roman" w:eastAsia="標楷體" w:hAnsi="Times New Roman" w:cs="Times New Roman"/>
          <w:b w:val="0"/>
          <w:color w:val="auto"/>
          <w:sz w:val="28"/>
          <w:szCs w:val="28"/>
        </w:rPr>
        <w:t>。</w:t>
      </w:r>
    </w:p>
    <w:p w14:paraId="51BA2131" w14:textId="77777777" w:rsidR="00DB65EC" w:rsidRPr="000E019C" w:rsidRDefault="00DB65EC" w:rsidP="007D4567">
      <w:pPr>
        <w:adjustRightInd w:val="0"/>
        <w:snapToGrid w:val="0"/>
        <w:spacing w:beforeLines="50" w:before="120" w:line="360" w:lineRule="auto"/>
        <w:rPr>
          <w:rFonts w:ascii="Times New Roman" w:eastAsia="標楷體" w:hAnsi="Times New Roman" w:cs="Times New Roman"/>
          <w:b w:val="0"/>
          <w:color w:val="auto"/>
          <w:sz w:val="32"/>
          <w:szCs w:val="32"/>
        </w:rPr>
      </w:pPr>
      <w:r w:rsidRPr="000E019C">
        <w:rPr>
          <w:rFonts w:ascii="Times New Roman" w:eastAsia="標楷體" w:hAnsi="Times New Roman" w:cs="Times New Roman"/>
          <w:b w:val="0"/>
          <w:color w:val="auto"/>
          <w:sz w:val="32"/>
          <w:szCs w:val="32"/>
        </w:rPr>
        <w:t>二、研究變項</w:t>
      </w:r>
    </w:p>
    <w:p w14:paraId="6C982738" w14:textId="77777777" w:rsidR="00523FA9" w:rsidRPr="000E019C" w:rsidRDefault="00DB65EC" w:rsidP="00FA3B61">
      <w:pPr>
        <w:adjustRightInd w:val="0"/>
        <w:snapToGrid w:val="0"/>
        <w:spacing w:beforeLines="50" w:before="120"/>
        <w:ind w:firstLineChars="200" w:firstLine="560"/>
        <w:rPr>
          <w:rFonts w:ascii="Times New Roman" w:eastAsia="標楷體" w:hAnsi="Times New Roman" w:cs="Times New Roman"/>
          <w:b w:val="0"/>
          <w:color w:val="auto"/>
          <w:sz w:val="28"/>
          <w:szCs w:val="28"/>
        </w:rPr>
      </w:pPr>
      <w:r w:rsidRPr="000E019C">
        <w:rPr>
          <w:rFonts w:ascii="Times New Roman" w:eastAsia="標楷體" w:hAnsi="Times New Roman" w:cs="Times New Roman"/>
          <w:b w:val="0"/>
          <w:color w:val="auto"/>
          <w:sz w:val="28"/>
          <w:szCs w:val="28"/>
        </w:rPr>
        <w:t>研究變項研究研究變項研究研究變項研究研究變項研究研究變項研究研究變項研究研究變項研究，本研究主要的包含這裡是研究架構這裡是研究架構這裡是研究架構，這裡是研究研究變項研究研究變項研究研究變項研究研究變項研究研究變項研究研究變項。</w:t>
      </w:r>
      <w:bookmarkStart w:id="79" w:name="_Toc337201985"/>
      <w:bookmarkStart w:id="80" w:name="_Toc337202432"/>
      <w:bookmarkStart w:id="81" w:name="_Toc337208556"/>
      <w:bookmarkStart w:id="82" w:name="_Toc337208735"/>
    </w:p>
    <w:p w14:paraId="2425880E" w14:textId="77777777" w:rsidR="00FD4400" w:rsidRPr="000E019C" w:rsidRDefault="00FD4400" w:rsidP="00FD4400">
      <w:pPr>
        <w:adjustRightInd w:val="0"/>
        <w:snapToGrid w:val="0"/>
        <w:spacing w:beforeLines="50" w:before="120"/>
        <w:ind w:firstLineChars="200" w:firstLine="1081"/>
        <w:rPr>
          <w:rFonts w:ascii="Times New Roman" w:eastAsia="標楷體" w:hAnsi="Times New Roman" w:cs="Times New Roman"/>
          <w:lang w:val="x-none"/>
        </w:rPr>
        <w:sectPr w:rsidR="00FD4400" w:rsidRPr="000E019C" w:rsidSect="00F60064">
          <w:pgSz w:w="11906" w:h="16838" w:code="9"/>
          <w:pgMar w:top="1440" w:right="1797" w:bottom="1440" w:left="1797" w:header="851" w:footer="992" w:gutter="0"/>
          <w:cols w:space="425"/>
          <w:docGrid w:linePitch="735"/>
        </w:sectPr>
      </w:pPr>
    </w:p>
    <w:p w14:paraId="4EE14C8A" w14:textId="77777777" w:rsidR="00D562B2" w:rsidRPr="000E019C" w:rsidRDefault="00D562B2" w:rsidP="002E412E">
      <w:pPr>
        <w:pStyle w:val="affd"/>
      </w:pPr>
      <w:bookmarkStart w:id="83" w:name="_Toc11336394"/>
      <w:proofErr w:type="spellStart"/>
      <w:r w:rsidRPr="000E019C">
        <w:lastRenderedPageBreak/>
        <w:t>第</w:t>
      </w:r>
      <w:r w:rsidRPr="000E019C">
        <w:rPr>
          <w:lang w:eastAsia="zh-TW"/>
        </w:rPr>
        <w:t>四</w:t>
      </w:r>
      <w:proofErr w:type="spellEnd"/>
      <w:r w:rsidRPr="000E019C">
        <w:t xml:space="preserve">章　</w:t>
      </w:r>
      <w:proofErr w:type="spellStart"/>
      <w:r w:rsidRPr="000E019C">
        <w:t>研究</w:t>
      </w:r>
      <w:r w:rsidR="00FA3B61" w:rsidRPr="000E019C">
        <w:rPr>
          <w:lang w:eastAsia="zh-TW"/>
        </w:rPr>
        <w:t>結果</w:t>
      </w:r>
      <w:proofErr w:type="spellEnd"/>
      <w:r w:rsidR="00FA3B61" w:rsidRPr="000E019C">
        <w:rPr>
          <w:lang w:eastAsia="zh-TW"/>
        </w:rPr>
        <w:t>/</w:t>
      </w:r>
      <w:proofErr w:type="spellStart"/>
      <w:r w:rsidR="00FA3B61" w:rsidRPr="000E019C">
        <w:rPr>
          <w:lang w:eastAsia="zh-TW"/>
        </w:rPr>
        <w:t>實證分析</w:t>
      </w:r>
      <w:bookmarkEnd w:id="83"/>
      <w:proofErr w:type="spellEnd"/>
    </w:p>
    <w:p w14:paraId="3442209A" w14:textId="77777777" w:rsidR="006E0ABB" w:rsidRPr="000E019C" w:rsidRDefault="00D562B2" w:rsidP="002E412E">
      <w:pPr>
        <w:snapToGrid w:val="0"/>
        <w:spacing w:beforeLines="50" w:before="120"/>
        <w:ind w:firstLineChars="200" w:firstLine="560"/>
        <w:rPr>
          <w:rFonts w:ascii="Times New Roman" w:eastAsia="標楷體" w:hAnsi="Times New Roman" w:cs="Times New Roman"/>
          <w:b w:val="0"/>
          <w:color w:val="auto"/>
          <w:sz w:val="28"/>
          <w:szCs w:val="28"/>
        </w:rPr>
      </w:pPr>
      <w:r w:rsidRPr="000E019C">
        <w:rPr>
          <w:rFonts w:ascii="Times New Roman" w:eastAsia="標楷體" w:hAnsi="Times New Roman" w:cs="Times New Roman"/>
          <w:b w:val="0"/>
          <w:color w:val="auto"/>
          <w:sz w:val="28"/>
          <w:szCs w:val="28"/>
        </w:rPr>
        <w:t>此章節就是把所有分析數據提報出來，會有很多圖表。這些分析的目的，是為了證明研究所推導的假說是有實際數據支持的。此章節就是把所有分析數據提報出來，會有很多圖表。這些分析的目的，是為了證明研究所推導的假說是有實際數據支持的。此章節就是把所有分析數據提報出來，會有很多圖表。這些分析的目的，是為了證明研究所推導的假說是有實際數據支持的。此章節就是把所有分析數據提報出來，會有很多圖表。這些分析的目的，是為了證明研究所推導的假說是有實際數據支持的。</w:t>
      </w:r>
    </w:p>
    <w:p w14:paraId="67E97EF2" w14:textId="77777777" w:rsidR="00FD4400" w:rsidRPr="000E019C" w:rsidRDefault="00FD4400" w:rsidP="00FD4400">
      <w:pPr>
        <w:pStyle w:val="afff"/>
        <w:spacing w:before="240" w:after="240"/>
        <w:rPr>
          <w:rFonts w:ascii="Times New Roman" w:hAnsi="Times New Roman"/>
          <w:lang w:eastAsia="zh-TW"/>
        </w:rPr>
      </w:pPr>
      <w:bookmarkStart w:id="84" w:name="_Toc11336395"/>
      <w:proofErr w:type="spellStart"/>
      <w:r w:rsidRPr="000E019C">
        <w:rPr>
          <w:rFonts w:ascii="Times New Roman" w:hAnsi="Times New Roman"/>
        </w:rPr>
        <w:t>第一節</w:t>
      </w:r>
      <w:proofErr w:type="spellEnd"/>
      <w:r w:rsidRPr="000E019C">
        <w:rPr>
          <w:rFonts w:ascii="Times New Roman" w:hAnsi="Times New Roman"/>
          <w:lang w:eastAsia="zh-TW"/>
        </w:rPr>
        <w:t xml:space="preserve">　資料分析</w:t>
      </w:r>
      <w:bookmarkEnd w:id="84"/>
    </w:p>
    <w:p w14:paraId="03B8034D" w14:textId="77777777" w:rsidR="00FD4400" w:rsidRPr="000E019C" w:rsidRDefault="00FD4400" w:rsidP="00FD4400">
      <w:pPr>
        <w:adjustRightInd w:val="0"/>
        <w:snapToGrid w:val="0"/>
        <w:spacing w:beforeLines="50" w:before="120"/>
        <w:ind w:firstLineChars="200" w:firstLine="560"/>
        <w:rPr>
          <w:rFonts w:ascii="Times New Roman" w:eastAsia="標楷體" w:hAnsi="Times New Roman" w:cs="Times New Roman"/>
          <w:b w:val="0"/>
          <w:color w:val="auto"/>
          <w:sz w:val="28"/>
          <w:szCs w:val="28"/>
        </w:rPr>
      </w:pPr>
      <w:proofErr w:type="gramStart"/>
      <w:r w:rsidRPr="000E019C">
        <w:rPr>
          <w:rFonts w:ascii="Times New Roman" w:eastAsia="標楷體" w:hAnsi="Times New Roman" w:cs="Times New Roman"/>
          <w:b w:val="0"/>
          <w:color w:val="auto"/>
          <w:sz w:val="28"/>
          <w:szCs w:val="28"/>
        </w:rPr>
        <w:t>資料分析資料分析資料分析資料分析資料分析資料分析資料分析資料分析資料分析資料分析資料分析資料分析資料分析資料分析資料分析資料分析資料分析資料分析</w:t>
      </w:r>
      <w:proofErr w:type="gramEnd"/>
      <w:r w:rsidRPr="000E019C">
        <w:rPr>
          <w:rFonts w:ascii="Times New Roman" w:eastAsia="標楷體" w:hAnsi="Times New Roman" w:cs="Times New Roman"/>
          <w:b w:val="0"/>
          <w:color w:val="auto"/>
          <w:sz w:val="28"/>
          <w:szCs w:val="28"/>
        </w:rPr>
        <w:t>。</w:t>
      </w:r>
    </w:p>
    <w:p w14:paraId="45635E57" w14:textId="77777777" w:rsidR="00FD4400" w:rsidRPr="000E019C" w:rsidRDefault="00FD4400" w:rsidP="00FD4400">
      <w:pPr>
        <w:pStyle w:val="afff"/>
        <w:spacing w:before="240" w:after="240"/>
        <w:rPr>
          <w:rFonts w:ascii="Times New Roman" w:hAnsi="Times New Roman"/>
          <w:lang w:eastAsia="zh-TW"/>
        </w:rPr>
      </w:pPr>
      <w:bookmarkStart w:id="85" w:name="_Toc11336396"/>
      <w:proofErr w:type="spellStart"/>
      <w:r w:rsidRPr="000E019C">
        <w:rPr>
          <w:rFonts w:ascii="Times New Roman" w:hAnsi="Times New Roman"/>
        </w:rPr>
        <w:t>第</w:t>
      </w:r>
      <w:r w:rsidRPr="000E019C">
        <w:rPr>
          <w:rFonts w:ascii="Times New Roman" w:hAnsi="Times New Roman"/>
          <w:lang w:eastAsia="zh-TW"/>
        </w:rPr>
        <w:t>二</w:t>
      </w:r>
      <w:proofErr w:type="spellEnd"/>
      <w:r w:rsidRPr="000E019C">
        <w:rPr>
          <w:rFonts w:ascii="Times New Roman" w:hAnsi="Times New Roman"/>
        </w:rPr>
        <w:t>節</w:t>
      </w:r>
      <w:r w:rsidRPr="000E019C">
        <w:rPr>
          <w:rFonts w:ascii="Times New Roman" w:hAnsi="Times New Roman"/>
          <w:lang w:eastAsia="zh-TW"/>
        </w:rPr>
        <w:t xml:space="preserve">　統計分析</w:t>
      </w:r>
      <w:bookmarkEnd w:id="85"/>
    </w:p>
    <w:p w14:paraId="10270062" w14:textId="77777777" w:rsidR="00381797" w:rsidRDefault="00FD4400" w:rsidP="00FD4400">
      <w:pPr>
        <w:snapToGrid w:val="0"/>
        <w:spacing w:beforeLines="50" w:before="120"/>
        <w:ind w:firstLineChars="200" w:firstLine="560"/>
        <w:rPr>
          <w:rFonts w:ascii="Times New Roman" w:eastAsia="標楷體" w:hAnsi="Times New Roman" w:cs="Times New Roman"/>
          <w:b w:val="0"/>
          <w:color w:val="auto"/>
          <w:sz w:val="28"/>
          <w:szCs w:val="28"/>
        </w:rPr>
        <w:sectPr w:rsidR="00381797" w:rsidSect="00F60064">
          <w:pgSz w:w="11906" w:h="16838" w:code="9"/>
          <w:pgMar w:top="1440" w:right="1797" w:bottom="1440" w:left="1797" w:header="851" w:footer="992" w:gutter="0"/>
          <w:cols w:space="425"/>
          <w:docGrid w:linePitch="735"/>
        </w:sectPr>
      </w:pPr>
      <w:proofErr w:type="gramStart"/>
      <w:r w:rsidRPr="000E019C">
        <w:rPr>
          <w:rFonts w:ascii="Times New Roman" w:eastAsia="標楷體" w:hAnsi="Times New Roman" w:cs="Times New Roman"/>
          <w:b w:val="0"/>
          <w:color w:val="auto"/>
          <w:sz w:val="28"/>
          <w:szCs w:val="28"/>
          <w:lang w:val="x-none"/>
        </w:rPr>
        <w:t>統計</w:t>
      </w:r>
      <w:r w:rsidRPr="000E019C">
        <w:rPr>
          <w:rFonts w:ascii="Times New Roman" w:eastAsia="標楷體" w:hAnsi="Times New Roman" w:cs="Times New Roman"/>
          <w:b w:val="0"/>
          <w:color w:val="auto"/>
          <w:sz w:val="28"/>
          <w:szCs w:val="28"/>
        </w:rPr>
        <w:t>分析</w:t>
      </w:r>
      <w:r w:rsidRPr="000E019C">
        <w:rPr>
          <w:rFonts w:ascii="Times New Roman" w:eastAsia="標楷體" w:hAnsi="Times New Roman" w:cs="Times New Roman"/>
          <w:b w:val="0"/>
          <w:color w:val="auto"/>
          <w:sz w:val="28"/>
          <w:szCs w:val="28"/>
          <w:lang w:val="x-none"/>
        </w:rPr>
        <w:t>統計</w:t>
      </w:r>
      <w:r w:rsidRPr="000E019C">
        <w:rPr>
          <w:rFonts w:ascii="Times New Roman" w:eastAsia="標楷體" w:hAnsi="Times New Roman" w:cs="Times New Roman"/>
          <w:b w:val="0"/>
          <w:color w:val="auto"/>
          <w:sz w:val="28"/>
          <w:szCs w:val="28"/>
        </w:rPr>
        <w:t>分析</w:t>
      </w:r>
      <w:r w:rsidRPr="000E019C">
        <w:rPr>
          <w:rFonts w:ascii="Times New Roman" w:eastAsia="標楷體" w:hAnsi="Times New Roman" w:cs="Times New Roman"/>
          <w:b w:val="0"/>
          <w:color w:val="auto"/>
          <w:sz w:val="28"/>
          <w:szCs w:val="28"/>
          <w:lang w:val="x-none"/>
        </w:rPr>
        <w:t>統計</w:t>
      </w:r>
      <w:r w:rsidRPr="000E019C">
        <w:rPr>
          <w:rFonts w:ascii="Times New Roman" w:eastAsia="標楷體" w:hAnsi="Times New Roman" w:cs="Times New Roman"/>
          <w:b w:val="0"/>
          <w:color w:val="auto"/>
          <w:sz w:val="28"/>
          <w:szCs w:val="28"/>
        </w:rPr>
        <w:t>分析</w:t>
      </w:r>
      <w:r w:rsidRPr="000E019C">
        <w:rPr>
          <w:rFonts w:ascii="Times New Roman" w:eastAsia="標楷體" w:hAnsi="Times New Roman" w:cs="Times New Roman"/>
          <w:b w:val="0"/>
          <w:color w:val="auto"/>
          <w:sz w:val="28"/>
          <w:szCs w:val="28"/>
          <w:lang w:val="x-none"/>
        </w:rPr>
        <w:t>統計</w:t>
      </w:r>
      <w:r w:rsidRPr="000E019C">
        <w:rPr>
          <w:rFonts w:ascii="Times New Roman" w:eastAsia="標楷體" w:hAnsi="Times New Roman" w:cs="Times New Roman"/>
          <w:b w:val="0"/>
          <w:color w:val="auto"/>
          <w:sz w:val="28"/>
          <w:szCs w:val="28"/>
        </w:rPr>
        <w:t>分析</w:t>
      </w:r>
      <w:r w:rsidRPr="000E019C">
        <w:rPr>
          <w:rFonts w:ascii="Times New Roman" w:eastAsia="標楷體" w:hAnsi="Times New Roman" w:cs="Times New Roman"/>
          <w:b w:val="0"/>
          <w:color w:val="auto"/>
          <w:sz w:val="28"/>
          <w:szCs w:val="28"/>
          <w:lang w:val="x-none"/>
        </w:rPr>
        <w:t>統計</w:t>
      </w:r>
      <w:r w:rsidRPr="000E019C">
        <w:rPr>
          <w:rFonts w:ascii="Times New Roman" w:eastAsia="標楷體" w:hAnsi="Times New Roman" w:cs="Times New Roman"/>
          <w:b w:val="0"/>
          <w:color w:val="auto"/>
          <w:sz w:val="28"/>
          <w:szCs w:val="28"/>
        </w:rPr>
        <w:t>分析</w:t>
      </w:r>
      <w:r w:rsidRPr="000E019C">
        <w:rPr>
          <w:rFonts w:ascii="Times New Roman" w:eastAsia="標楷體" w:hAnsi="Times New Roman" w:cs="Times New Roman"/>
          <w:b w:val="0"/>
          <w:color w:val="auto"/>
          <w:sz w:val="28"/>
          <w:szCs w:val="28"/>
          <w:lang w:val="x-none"/>
        </w:rPr>
        <w:t>統計</w:t>
      </w:r>
      <w:r w:rsidRPr="000E019C">
        <w:rPr>
          <w:rFonts w:ascii="Times New Roman" w:eastAsia="標楷體" w:hAnsi="Times New Roman" w:cs="Times New Roman"/>
          <w:b w:val="0"/>
          <w:color w:val="auto"/>
          <w:sz w:val="28"/>
          <w:szCs w:val="28"/>
        </w:rPr>
        <w:t>分析</w:t>
      </w:r>
      <w:r w:rsidRPr="000E019C">
        <w:rPr>
          <w:rFonts w:ascii="Times New Roman" w:eastAsia="標楷體" w:hAnsi="Times New Roman" w:cs="Times New Roman"/>
          <w:b w:val="0"/>
          <w:color w:val="auto"/>
          <w:sz w:val="28"/>
          <w:szCs w:val="28"/>
          <w:lang w:val="x-none"/>
        </w:rPr>
        <w:t>統計</w:t>
      </w:r>
      <w:r w:rsidRPr="000E019C">
        <w:rPr>
          <w:rFonts w:ascii="Times New Roman" w:eastAsia="標楷體" w:hAnsi="Times New Roman" w:cs="Times New Roman"/>
          <w:b w:val="0"/>
          <w:color w:val="auto"/>
          <w:sz w:val="28"/>
          <w:szCs w:val="28"/>
        </w:rPr>
        <w:t>分析</w:t>
      </w:r>
      <w:r w:rsidRPr="000E019C">
        <w:rPr>
          <w:rFonts w:ascii="Times New Roman" w:eastAsia="標楷體" w:hAnsi="Times New Roman" w:cs="Times New Roman"/>
          <w:b w:val="0"/>
          <w:color w:val="auto"/>
          <w:sz w:val="28"/>
          <w:szCs w:val="28"/>
          <w:lang w:val="x-none"/>
        </w:rPr>
        <w:t>統計</w:t>
      </w:r>
      <w:r w:rsidRPr="000E019C">
        <w:rPr>
          <w:rFonts w:ascii="Times New Roman" w:eastAsia="標楷體" w:hAnsi="Times New Roman" w:cs="Times New Roman"/>
          <w:b w:val="0"/>
          <w:color w:val="auto"/>
          <w:sz w:val="28"/>
          <w:szCs w:val="28"/>
        </w:rPr>
        <w:t>分析</w:t>
      </w:r>
      <w:r w:rsidRPr="000E019C">
        <w:rPr>
          <w:rFonts w:ascii="Times New Roman" w:eastAsia="標楷體" w:hAnsi="Times New Roman" w:cs="Times New Roman"/>
          <w:b w:val="0"/>
          <w:color w:val="auto"/>
          <w:sz w:val="28"/>
          <w:szCs w:val="28"/>
          <w:lang w:val="x-none"/>
        </w:rPr>
        <w:t>統計</w:t>
      </w:r>
      <w:r w:rsidRPr="000E019C">
        <w:rPr>
          <w:rFonts w:ascii="Times New Roman" w:eastAsia="標楷體" w:hAnsi="Times New Roman" w:cs="Times New Roman"/>
          <w:b w:val="0"/>
          <w:color w:val="auto"/>
          <w:sz w:val="28"/>
          <w:szCs w:val="28"/>
        </w:rPr>
        <w:t>分析</w:t>
      </w:r>
      <w:r w:rsidRPr="000E019C">
        <w:rPr>
          <w:rFonts w:ascii="Times New Roman" w:eastAsia="標楷體" w:hAnsi="Times New Roman" w:cs="Times New Roman"/>
          <w:b w:val="0"/>
          <w:color w:val="auto"/>
          <w:sz w:val="28"/>
          <w:szCs w:val="28"/>
          <w:lang w:val="x-none"/>
        </w:rPr>
        <w:t>統計</w:t>
      </w:r>
      <w:r w:rsidRPr="000E019C">
        <w:rPr>
          <w:rFonts w:ascii="Times New Roman" w:eastAsia="標楷體" w:hAnsi="Times New Roman" w:cs="Times New Roman"/>
          <w:b w:val="0"/>
          <w:color w:val="auto"/>
          <w:sz w:val="28"/>
          <w:szCs w:val="28"/>
        </w:rPr>
        <w:t>分析</w:t>
      </w:r>
      <w:r w:rsidRPr="000E019C">
        <w:rPr>
          <w:rFonts w:ascii="Times New Roman" w:eastAsia="標楷體" w:hAnsi="Times New Roman" w:cs="Times New Roman"/>
          <w:b w:val="0"/>
          <w:color w:val="auto"/>
          <w:sz w:val="28"/>
          <w:szCs w:val="28"/>
          <w:lang w:val="x-none"/>
        </w:rPr>
        <w:t>統計</w:t>
      </w:r>
      <w:r w:rsidRPr="000E019C">
        <w:rPr>
          <w:rFonts w:ascii="Times New Roman" w:eastAsia="標楷體" w:hAnsi="Times New Roman" w:cs="Times New Roman"/>
          <w:b w:val="0"/>
          <w:color w:val="auto"/>
          <w:sz w:val="28"/>
          <w:szCs w:val="28"/>
        </w:rPr>
        <w:t>分析</w:t>
      </w:r>
      <w:r w:rsidRPr="000E019C">
        <w:rPr>
          <w:rFonts w:ascii="Times New Roman" w:eastAsia="標楷體" w:hAnsi="Times New Roman" w:cs="Times New Roman"/>
          <w:b w:val="0"/>
          <w:color w:val="auto"/>
          <w:sz w:val="28"/>
          <w:szCs w:val="28"/>
          <w:lang w:val="x-none"/>
        </w:rPr>
        <w:t>統計</w:t>
      </w:r>
      <w:r w:rsidRPr="000E019C">
        <w:rPr>
          <w:rFonts w:ascii="Times New Roman" w:eastAsia="標楷體" w:hAnsi="Times New Roman" w:cs="Times New Roman"/>
          <w:b w:val="0"/>
          <w:color w:val="auto"/>
          <w:sz w:val="28"/>
          <w:szCs w:val="28"/>
        </w:rPr>
        <w:t>分析</w:t>
      </w:r>
      <w:r w:rsidRPr="000E019C">
        <w:rPr>
          <w:rFonts w:ascii="Times New Roman" w:eastAsia="標楷體" w:hAnsi="Times New Roman" w:cs="Times New Roman"/>
          <w:b w:val="0"/>
          <w:color w:val="auto"/>
          <w:sz w:val="28"/>
          <w:szCs w:val="28"/>
          <w:lang w:val="x-none"/>
        </w:rPr>
        <w:t>統計</w:t>
      </w:r>
      <w:r w:rsidRPr="000E019C">
        <w:rPr>
          <w:rFonts w:ascii="Times New Roman" w:eastAsia="標楷體" w:hAnsi="Times New Roman" w:cs="Times New Roman"/>
          <w:b w:val="0"/>
          <w:color w:val="auto"/>
          <w:sz w:val="28"/>
          <w:szCs w:val="28"/>
        </w:rPr>
        <w:t>分析</w:t>
      </w:r>
      <w:r w:rsidRPr="000E019C">
        <w:rPr>
          <w:rFonts w:ascii="Times New Roman" w:eastAsia="標楷體" w:hAnsi="Times New Roman" w:cs="Times New Roman"/>
          <w:b w:val="0"/>
          <w:color w:val="auto"/>
          <w:sz w:val="28"/>
          <w:szCs w:val="28"/>
          <w:lang w:val="x-none"/>
        </w:rPr>
        <w:t>統計</w:t>
      </w:r>
      <w:r w:rsidRPr="000E019C">
        <w:rPr>
          <w:rFonts w:ascii="Times New Roman" w:eastAsia="標楷體" w:hAnsi="Times New Roman" w:cs="Times New Roman"/>
          <w:b w:val="0"/>
          <w:color w:val="auto"/>
          <w:sz w:val="28"/>
          <w:szCs w:val="28"/>
        </w:rPr>
        <w:t>分析</w:t>
      </w:r>
      <w:r w:rsidRPr="000E019C">
        <w:rPr>
          <w:rFonts w:ascii="Times New Roman" w:eastAsia="標楷體" w:hAnsi="Times New Roman" w:cs="Times New Roman"/>
          <w:b w:val="0"/>
          <w:color w:val="auto"/>
          <w:sz w:val="28"/>
          <w:szCs w:val="28"/>
          <w:lang w:val="x-none"/>
        </w:rPr>
        <w:t>統計</w:t>
      </w:r>
      <w:r w:rsidRPr="000E019C">
        <w:rPr>
          <w:rFonts w:ascii="Times New Roman" w:eastAsia="標楷體" w:hAnsi="Times New Roman" w:cs="Times New Roman"/>
          <w:b w:val="0"/>
          <w:color w:val="auto"/>
          <w:sz w:val="28"/>
          <w:szCs w:val="28"/>
        </w:rPr>
        <w:t>分析</w:t>
      </w:r>
      <w:r w:rsidRPr="000E019C">
        <w:rPr>
          <w:rFonts w:ascii="Times New Roman" w:eastAsia="標楷體" w:hAnsi="Times New Roman" w:cs="Times New Roman"/>
          <w:b w:val="0"/>
          <w:color w:val="auto"/>
          <w:sz w:val="28"/>
          <w:szCs w:val="28"/>
          <w:lang w:val="x-none"/>
        </w:rPr>
        <w:t>統計</w:t>
      </w:r>
      <w:r w:rsidRPr="000E019C">
        <w:rPr>
          <w:rFonts w:ascii="Times New Roman" w:eastAsia="標楷體" w:hAnsi="Times New Roman" w:cs="Times New Roman"/>
          <w:b w:val="0"/>
          <w:color w:val="auto"/>
          <w:sz w:val="28"/>
          <w:szCs w:val="28"/>
        </w:rPr>
        <w:t>分析</w:t>
      </w:r>
      <w:r w:rsidRPr="000E019C">
        <w:rPr>
          <w:rFonts w:ascii="Times New Roman" w:eastAsia="標楷體" w:hAnsi="Times New Roman" w:cs="Times New Roman"/>
          <w:b w:val="0"/>
          <w:color w:val="auto"/>
          <w:sz w:val="28"/>
          <w:szCs w:val="28"/>
          <w:lang w:val="x-none"/>
        </w:rPr>
        <w:t>統計</w:t>
      </w:r>
      <w:r w:rsidRPr="000E019C">
        <w:rPr>
          <w:rFonts w:ascii="Times New Roman" w:eastAsia="標楷體" w:hAnsi="Times New Roman" w:cs="Times New Roman"/>
          <w:b w:val="0"/>
          <w:color w:val="auto"/>
          <w:sz w:val="28"/>
          <w:szCs w:val="28"/>
        </w:rPr>
        <w:t>分析</w:t>
      </w:r>
      <w:r w:rsidRPr="000E019C">
        <w:rPr>
          <w:rFonts w:ascii="Times New Roman" w:eastAsia="標楷體" w:hAnsi="Times New Roman" w:cs="Times New Roman"/>
          <w:b w:val="0"/>
          <w:color w:val="auto"/>
          <w:sz w:val="28"/>
          <w:szCs w:val="28"/>
          <w:lang w:val="x-none"/>
        </w:rPr>
        <w:t>統計</w:t>
      </w:r>
      <w:r w:rsidRPr="000E019C">
        <w:rPr>
          <w:rFonts w:ascii="Times New Roman" w:eastAsia="標楷體" w:hAnsi="Times New Roman" w:cs="Times New Roman"/>
          <w:b w:val="0"/>
          <w:color w:val="auto"/>
          <w:sz w:val="28"/>
          <w:szCs w:val="28"/>
        </w:rPr>
        <w:t>分析</w:t>
      </w:r>
      <w:proofErr w:type="gramEnd"/>
      <w:r w:rsidRPr="000E019C">
        <w:rPr>
          <w:rFonts w:ascii="Times New Roman" w:eastAsia="標楷體" w:hAnsi="Times New Roman" w:cs="Times New Roman"/>
          <w:b w:val="0"/>
          <w:color w:val="auto"/>
          <w:sz w:val="28"/>
          <w:szCs w:val="28"/>
        </w:rPr>
        <w:t>。</w:t>
      </w:r>
    </w:p>
    <w:p w14:paraId="43465BBC" w14:textId="77777777" w:rsidR="00381797" w:rsidRDefault="00381797" w:rsidP="00FD4400">
      <w:pPr>
        <w:snapToGrid w:val="0"/>
        <w:spacing w:beforeLines="50" w:before="120"/>
        <w:ind w:firstLineChars="200" w:firstLine="560"/>
        <w:rPr>
          <w:rFonts w:ascii="Times New Roman" w:eastAsia="標楷體" w:hAnsi="Times New Roman" w:cs="Times New Roman"/>
          <w:b w:val="0"/>
          <w:color w:val="auto"/>
          <w:sz w:val="28"/>
          <w:szCs w:val="28"/>
        </w:rPr>
        <w:sectPr w:rsidR="00381797" w:rsidSect="00F60064">
          <w:footerReference w:type="default" r:id="rId29"/>
          <w:pgSz w:w="11906" w:h="16838" w:code="9"/>
          <w:pgMar w:top="1440" w:right="1797" w:bottom="1440" w:left="1797" w:header="851" w:footer="992" w:gutter="0"/>
          <w:cols w:space="425"/>
          <w:docGrid w:linePitch="735"/>
        </w:sectPr>
      </w:pPr>
    </w:p>
    <w:p w14:paraId="3835924B" w14:textId="77777777" w:rsidR="006E0ABB" w:rsidRPr="000E019C" w:rsidRDefault="006E0ABB" w:rsidP="002E412E">
      <w:pPr>
        <w:pStyle w:val="affd"/>
      </w:pPr>
      <w:bookmarkStart w:id="86" w:name="_Toc11336397"/>
      <w:proofErr w:type="spellStart"/>
      <w:r w:rsidRPr="000E019C">
        <w:lastRenderedPageBreak/>
        <w:t>第</w:t>
      </w:r>
      <w:r w:rsidRPr="000E019C">
        <w:rPr>
          <w:lang w:eastAsia="zh-TW"/>
        </w:rPr>
        <w:t>五</w:t>
      </w:r>
      <w:proofErr w:type="spellEnd"/>
      <w:r w:rsidRPr="000E019C">
        <w:t xml:space="preserve">章　</w:t>
      </w:r>
      <w:r w:rsidR="002E412E" w:rsidRPr="000E019C">
        <w:rPr>
          <w:lang w:eastAsia="zh-TW"/>
        </w:rPr>
        <w:t>結論與建議</w:t>
      </w:r>
      <w:bookmarkEnd w:id="86"/>
    </w:p>
    <w:p w14:paraId="7A3A1731" w14:textId="77777777" w:rsidR="00523FA9" w:rsidRPr="000E019C" w:rsidRDefault="006E0ABB" w:rsidP="006E0ABB">
      <w:pPr>
        <w:pStyle w:val="afff"/>
        <w:spacing w:before="240" w:after="240"/>
        <w:rPr>
          <w:rFonts w:ascii="Times New Roman" w:hAnsi="Times New Roman"/>
        </w:rPr>
      </w:pPr>
      <w:bookmarkStart w:id="87" w:name="_Toc11336398"/>
      <w:proofErr w:type="spellStart"/>
      <w:r w:rsidRPr="000E019C">
        <w:rPr>
          <w:rFonts w:ascii="Times New Roman" w:hAnsi="Times New Roman"/>
        </w:rPr>
        <w:t>第一節</w:t>
      </w:r>
      <w:proofErr w:type="spellEnd"/>
      <w:r w:rsidRPr="000E019C">
        <w:rPr>
          <w:rFonts w:ascii="Times New Roman" w:hAnsi="Times New Roman"/>
        </w:rPr>
        <w:t xml:space="preserve">　</w:t>
      </w:r>
      <w:r w:rsidR="002E412E" w:rsidRPr="000E019C">
        <w:rPr>
          <w:rFonts w:ascii="Times New Roman" w:hAnsi="Times New Roman"/>
          <w:lang w:eastAsia="zh-TW"/>
        </w:rPr>
        <w:t>研究結論</w:t>
      </w:r>
      <w:bookmarkEnd w:id="87"/>
    </w:p>
    <w:p w14:paraId="2198ABBD" w14:textId="77777777" w:rsidR="006E0ABB" w:rsidRPr="000E019C" w:rsidRDefault="000576F0" w:rsidP="002E412E">
      <w:pPr>
        <w:snapToGrid w:val="0"/>
        <w:spacing w:beforeLines="50" w:before="120"/>
        <w:ind w:firstLineChars="200" w:firstLine="560"/>
        <w:rPr>
          <w:rFonts w:ascii="Times New Roman" w:eastAsia="標楷體" w:hAnsi="Times New Roman" w:cs="Times New Roman"/>
          <w:b w:val="0"/>
          <w:color w:val="auto"/>
          <w:sz w:val="28"/>
          <w:szCs w:val="28"/>
        </w:rPr>
      </w:pPr>
      <w:r w:rsidRPr="000E019C">
        <w:rPr>
          <w:rFonts w:ascii="Times New Roman" w:eastAsia="標楷體" w:hAnsi="Times New Roman" w:cs="Times New Roman"/>
          <w:b w:val="0"/>
          <w:color w:val="auto"/>
          <w:sz w:val="28"/>
          <w:szCs w:val="28"/>
        </w:rPr>
        <w:t>這是研究結論這是研究結論這是研究結論這是研究結論這是研究結論這是研究結論這是研究結論這是研究結論這是研究結論這是研究結論這是研究結論這是研究結論</w:t>
      </w:r>
      <w:r w:rsidR="002E412E" w:rsidRPr="000E019C">
        <w:rPr>
          <w:rFonts w:ascii="Times New Roman" w:eastAsia="標楷體" w:hAnsi="Times New Roman" w:cs="Times New Roman"/>
          <w:b w:val="0"/>
          <w:color w:val="auto"/>
          <w:sz w:val="28"/>
          <w:szCs w:val="28"/>
        </w:rPr>
        <w:t>。</w:t>
      </w:r>
    </w:p>
    <w:p w14:paraId="79012BBA" w14:textId="77777777" w:rsidR="002E412E" w:rsidRPr="000E019C" w:rsidRDefault="002E412E" w:rsidP="002E412E">
      <w:pPr>
        <w:pStyle w:val="afff"/>
        <w:spacing w:before="240" w:after="240"/>
        <w:rPr>
          <w:rFonts w:ascii="Times New Roman" w:hAnsi="Times New Roman"/>
          <w:lang w:eastAsia="zh-TW"/>
        </w:rPr>
      </w:pPr>
      <w:bookmarkStart w:id="88" w:name="_Toc11336399"/>
      <w:proofErr w:type="spellStart"/>
      <w:r w:rsidRPr="000E019C">
        <w:rPr>
          <w:rFonts w:ascii="Times New Roman" w:hAnsi="Times New Roman"/>
        </w:rPr>
        <w:t>第</w:t>
      </w:r>
      <w:r w:rsidRPr="000E019C">
        <w:rPr>
          <w:rFonts w:ascii="Times New Roman" w:hAnsi="Times New Roman"/>
          <w:lang w:eastAsia="zh-TW"/>
        </w:rPr>
        <w:t>二</w:t>
      </w:r>
      <w:proofErr w:type="spellEnd"/>
      <w:r w:rsidRPr="000E019C">
        <w:rPr>
          <w:rFonts w:ascii="Times New Roman" w:hAnsi="Times New Roman"/>
        </w:rPr>
        <w:t xml:space="preserve">節　</w:t>
      </w:r>
      <w:r w:rsidRPr="000E019C">
        <w:rPr>
          <w:rFonts w:ascii="Times New Roman" w:hAnsi="Times New Roman"/>
          <w:lang w:eastAsia="zh-TW"/>
        </w:rPr>
        <w:t>管理意涵</w:t>
      </w:r>
      <w:bookmarkEnd w:id="88"/>
    </w:p>
    <w:p w14:paraId="3CF77602" w14:textId="77777777" w:rsidR="000576F0" w:rsidRPr="000E019C" w:rsidRDefault="000576F0" w:rsidP="000576F0">
      <w:pPr>
        <w:snapToGrid w:val="0"/>
        <w:spacing w:beforeLines="50" w:before="120"/>
        <w:ind w:firstLineChars="200" w:firstLine="560"/>
        <w:rPr>
          <w:rFonts w:ascii="Times New Roman" w:eastAsia="標楷體" w:hAnsi="Times New Roman" w:cs="Times New Roman"/>
          <w:b w:val="0"/>
          <w:color w:val="auto"/>
          <w:sz w:val="28"/>
          <w:szCs w:val="28"/>
        </w:rPr>
      </w:pPr>
      <w:r w:rsidRPr="000E019C">
        <w:rPr>
          <w:rFonts w:ascii="Times New Roman" w:eastAsia="標楷體" w:hAnsi="Times New Roman" w:cs="Times New Roman"/>
          <w:b w:val="0"/>
          <w:color w:val="auto"/>
          <w:sz w:val="28"/>
          <w:szCs w:val="28"/>
        </w:rPr>
        <w:t>這是管理意涵這是管理意涵這是管理意涵這是管理意涵這是管理意涵這是管理意涵這是管理意涵這是管理意涵這是管理意涵這是管理意涵這是管理意涵這是管理意涵。</w:t>
      </w:r>
    </w:p>
    <w:p w14:paraId="7C76F2E1" w14:textId="77777777" w:rsidR="000576F0" w:rsidRPr="000E019C" w:rsidRDefault="000576F0" w:rsidP="000576F0">
      <w:pPr>
        <w:pStyle w:val="afff"/>
        <w:spacing w:before="240" w:after="240"/>
        <w:rPr>
          <w:rFonts w:ascii="Times New Roman" w:hAnsi="Times New Roman"/>
          <w:lang w:eastAsia="zh-TW"/>
        </w:rPr>
      </w:pPr>
      <w:bookmarkStart w:id="89" w:name="_Toc11336400"/>
      <w:proofErr w:type="spellStart"/>
      <w:r w:rsidRPr="000E019C">
        <w:rPr>
          <w:rFonts w:ascii="Times New Roman" w:hAnsi="Times New Roman"/>
        </w:rPr>
        <w:t>第</w:t>
      </w:r>
      <w:r w:rsidRPr="000E019C">
        <w:rPr>
          <w:rFonts w:ascii="Times New Roman" w:hAnsi="Times New Roman"/>
          <w:lang w:eastAsia="zh-TW"/>
        </w:rPr>
        <w:t>三</w:t>
      </w:r>
      <w:proofErr w:type="spellEnd"/>
      <w:r w:rsidRPr="000E019C">
        <w:rPr>
          <w:rFonts w:ascii="Times New Roman" w:hAnsi="Times New Roman"/>
        </w:rPr>
        <w:t xml:space="preserve">節　</w:t>
      </w:r>
      <w:r w:rsidRPr="000E019C">
        <w:rPr>
          <w:rFonts w:ascii="Times New Roman" w:hAnsi="Times New Roman"/>
          <w:lang w:eastAsia="zh-TW"/>
        </w:rPr>
        <w:t>研究限制</w:t>
      </w:r>
      <w:bookmarkEnd w:id="89"/>
    </w:p>
    <w:p w14:paraId="7A509EDE" w14:textId="77777777" w:rsidR="000576F0" w:rsidRPr="000E019C" w:rsidRDefault="000576F0" w:rsidP="000576F0">
      <w:pPr>
        <w:snapToGrid w:val="0"/>
        <w:spacing w:beforeLines="50" w:before="120"/>
        <w:ind w:firstLineChars="200" w:firstLine="560"/>
        <w:rPr>
          <w:rFonts w:ascii="Times New Roman" w:eastAsia="標楷體" w:hAnsi="Times New Roman" w:cs="Times New Roman"/>
          <w:b w:val="0"/>
          <w:color w:val="auto"/>
          <w:sz w:val="28"/>
          <w:szCs w:val="28"/>
        </w:rPr>
      </w:pPr>
      <w:r w:rsidRPr="000E019C">
        <w:rPr>
          <w:rFonts w:ascii="Times New Roman" w:eastAsia="標楷體" w:hAnsi="Times New Roman" w:cs="Times New Roman"/>
          <w:b w:val="0"/>
          <w:color w:val="auto"/>
          <w:sz w:val="28"/>
          <w:szCs w:val="28"/>
        </w:rPr>
        <w:t>這是研究限制這是研究限制這是研究限制這是研究限制這是研究限制這是研究限制這是研究限制這是研究限制這是研究限制這是研究限制這是研究限制這是研究限制。</w:t>
      </w:r>
    </w:p>
    <w:p w14:paraId="01EB91AE" w14:textId="77777777" w:rsidR="005E2A40" w:rsidRPr="000E019C" w:rsidRDefault="005E2A40" w:rsidP="005E2A40">
      <w:pPr>
        <w:pStyle w:val="afff"/>
        <w:spacing w:before="240" w:after="240"/>
        <w:rPr>
          <w:rFonts w:ascii="Times New Roman" w:hAnsi="Times New Roman"/>
          <w:lang w:eastAsia="zh-TW"/>
        </w:rPr>
      </w:pPr>
      <w:bookmarkStart w:id="90" w:name="_Toc11336401"/>
      <w:proofErr w:type="spellStart"/>
      <w:r w:rsidRPr="000E019C">
        <w:rPr>
          <w:rFonts w:ascii="Times New Roman" w:hAnsi="Times New Roman"/>
        </w:rPr>
        <w:t>第</w:t>
      </w:r>
      <w:r w:rsidRPr="000E019C">
        <w:rPr>
          <w:rFonts w:ascii="Times New Roman" w:hAnsi="Times New Roman"/>
          <w:lang w:eastAsia="zh-TW"/>
        </w:rPr>
        <w:t>四</w:t>
      </w:r>
      <w:proofErr w:type="spellEnd"/>
      <w:r w:rsidRPr="000E019C">
        <w:rPr>
          <w:rFonts w:ascii="Times New Roman" w:hAnsi="Times New Roman"/>
        </w:rPr>
        <w:t xml:space="preserve">節　</w:t>
      </w:r>
      <w:r w:rsidRPr="000E019C">
        <w:rPr>
          <w:rFonts w:ascii="Times New Roman" w:hAnsi="Times New Roman"/>
          <w:lang w:eastAsia="zh-TW"/>
        </w:rPr>
        <w:t>後續研究與建議</w:t>
      </w:r>
      <w:bookmarkEnd w:id="90"/>
    </w:p>
    <w:p w14:paraId="45406A65" w14:textId="77777777" w:rsidR="004265F3" w:rsidRPr="000E019C" w:rsidRDefault="005E2A40" w:rsidP="004265F3">
      <w:pPr>
        <w:snapToGrid w:val="0"/>
        <w:spacing w:beforeLines="50" w:before="120"/>
        <w:ind w:firstLineChars="200" w:firstLine="560"/>
        <w:rPr>
          <w:rFonts w:ascii="Times New Roman" w:eastAsia="標楷體" w:hAnsi="Times New Roman" w:cs="Times New Roman"/>
          <w:b w:val="0"/>
          <w:color w:val="auto"/>
          <w:sz w:val="28"/>
          <w:szCs w:val="28"/>
        </w:rPr>
        <w:sectPr w:rsidR="004265F3" w:rsidRPr="000E019C" w:rsidSect="00F60064">
          <w:headerReference w:type="even" r:id="rId30"/>
          <w:headerReference w:type="default" r:id="rId31"/>
          <w:footerReference w:type="default" r:id="rId32"/>
          <w:headerReference w:type="first" r:id="rId33"/>
          <w:pgSz w:w="11906" w:h="16838" w:code="9"/>
          <w:pgMar w:top="1440" w:right="1797" w:bottom="1440" w:left="1797" w:header="851" w:footer="992" w:gutter="0"/>
          <w:cols w:space="425"/>
          <w:docGrid w:linePitch="735"/>
        </w:sectPr>
      </w:pPr>
      <w:r w:rsidRPr="000E019C">
        <w:rPr>
          <w:rFonts w:ascii="Times New Roman" w:eastAsia="標楷體" w:hAnsi="Times New Roman" w:cs="Times New Roman"/>
          <w:b w:val="0"/>
          <w:color w:val="auto"/>
          <w:sz w:val="28"/>
          <w:szCs w:val="28"/>
        </w:rPr>
        <w:t>這是後續研究與建議這是後續研究與建議這是後續研究與建議這是後續研究與建議這是後續研究與建議這是後續研究與建議這是後續研究與建議這是後續研究與建議。</w:t>
      </w:r>
    </w:p>
    <w:p w14:paraId="533E88A6" w14:textId="77777777" w:rsidR="00DB65EC" w:rsidRPr="000E019C" w:rsidRDefault="00DB65EC" w:rsidP="004265F3">
      <w:pPr>
        <w:pStyle w:val="affd"/>
      </w:pPr>
      <w:bookmarkStart w:id="91" w:name="_Toc11336402"/>
      <w:proofErr w:type="spellStart"/>
      <w:r w:rsidRPr="000E019C">
        <w:lastRenderedPageBreak/>
        <w:t>參考文獻</w:t>
      </w:r>
      <w:bookmarkEnd w:id="79"/>
      <w:bookmarkEnd w:id="80"/>
      <w:bookmarkEnd w:id="81"/>
      <w:bookmarkEnd w:id="82"/>
      <w:bookmarkEnd w:id="91"/>
      <w:proofErr w:type="spellEnd"/>
    </w:p>
    <w:p w14:paraId="210D1EA0" w14:textId="77777777" w:rsidR="008C1279" w:rsidRPr="000E019C" w:rsidRDefault="008C1279" w:rsidP="007D4567">
      <w:pPr>
        <w:adjustRightInd w:val="0"/>
        <w:snapToGrid w:val="0"/>
        <w:spacing w:beforeLines="50" w:before="120"/>
        <w:ind w:left="640" w:hangingChars="200" w:hanging="640"/>
        <w:jc w:val="both"/>
        <w:rPr>
          <w:rFonts w:ascii="Times New Roman" w:eastAsia="標楷體" w:hAnsi="Times New Roman" w:cs="Times New Roman"/>
          <w:b w:val="0"/>
          <w:color w:val="auto"/>
          <w:sz w:val="32"/>
          <w:szCs w:val="32"/>
        </w:rPr>
      </w:pPr>
      <w:r w:rsidRPr="000E019C">
        <w:rPr>
          <w:rFonts w:ascii="Times New Roman" w:eastAsia="標楷體" w:hAnsi="Times New Roman" w:cs="Times New Roman"/>
          <w:b w:val="0"/>
          <w:color w:val="auto"/>
          <w:sz w:val="32"/>
          <w:szCs w:val="32"/>
        </w:rPr>
        <w:t>一、中文參考文獻</w:t>
      </w:r>
    </w:p>
    <w:p w14:paraId="0F5C9D32" w14:textId="24FCBA0B" w:rsidR="006E11F3" w:rsidRPr="00113CBD" w:rsidRDefault="006E11F3" w:rsidP="007D4567">
      <w:pPr>
        <w:adjustRightInd w:val="0"/>
        <w:snapToGrid w:val="0"/>
        <w:spacing w:beforeLines="50" w:before="120"/>
        <w:ind w:left="560" w:hangingChars="200" w:hanging="560"/>
        <w:jc w:val="both"/>
        <w:rPr>
          <w:rFonts w:ascii="Times New Roman" w:eastAsia="標楷體" w:hAnsi="Times New Roman" w:cs="Times New Roman"/>
          <w:b w:val="0"/>
          <w:color w:val="auto"/>
          <w:sz w:val="28"/>
          <w:szCs w:val="28"/>
        </w:rPr>
      </w:pPr>
      <w:r w:rsidRPr="000E019C">
        <w:rPr>
          <w:rFonts w:ascii="Times New Roman" w:eastAsia="標楷體" w:hAnsi="Times New Roman" w:cs="Times New Roman"/>
          <w:b w:val="0"/>
          <w:color w:val="auto"/>
          <w:sz w:val="28"/>
          <w:szCs w:val="28"/>
        </w:rPr>
        <w:t>王慧美</w:t>
      </w:r>
      <w:r w:rsidR="00692D51" w:rsidRPr="000E019C">
        <w:rPr>
          <w:rFonts w:ascii="Times New Roman" w:eastAsia="標楷體" w:hAnsi="Times New Roman" w:cs="Times New Roman"/>
          <w:b w:val="0"/>
          <w:color w:val="auto"/>
          <w:sz w:val="28"/>
          <w:szCs w:val="28"/>
        </w:rPr>
        <w:t>（</w:t>
      </w:r>
      <w:r w:rsidRPr="000E019C">
        <w:rPr>
          <w:rFonts w:ascii="Times New Roman" w:eastAsia="標楷體" w:hAnsi="Times New Roman" w:cs="Times New Roman"/>
          <w:b w:val="0"/>
          <w:color w:val="auto"/>
          <w:sz w:val="28"/>
          <w:szCs w:val="28"/>
        </w:rPr>
        <w:t>2001</w:t>
      </w:r>
      <w:r w:rsidR="00692D51" w:rsidRPr="000E019C">
        <w:rPr>
          <w:rFonts w:ascii="Times New Roman" w:eastAsia="標楷體" w:hAnsi="Times New Roman" w:cs="Times New Roman"/>
          <w:b w:val="0"/>
          <w:color w:val="auto"/>
          <w:sz w:val="28"/>
          <w:szCs w:val="28"/>
        </w:rPr>
        <w:t>）</w:t>
      </w:r>
      <w:r w:rsidRPr="000E019C">
        <w:rPr>
          <w:rFonts w:ascii="Times New Roman" w:eastAsia="標楷體" w:hAnsi="Times New Roman" w:cs="Times New Roman"/>
          <w:b w:val="0"/>
          <w:color w:val="auto"/>
          <w:sz w:val="28"/>
          <w:szCs w:val="28"/>
        </w:rPr>
        <w:t>。</w:t>
      </w:r>
      <w:r w:rsidRPr="000E019C">
        <w:rPr>
          <w:rFonts w:ascii="Times New Roman" w:eastAsia="標楷體" w:hAnsi="Times New Roman" w:cs="Times New Roman"/>
          <w:color w:val="auto"/>
          <w:sz w:val="28"/>
          <w:szCs w:val="28"/>
        </w:rPr>
        <w:t>國際代工夥伴關係下之資產專屬性與能力建構</w:t>
      </w:r>
      <w:proofErr w:type="gramStart"/>
      <w:r w:rsidRPr="000E019C">
        <w:rPr>
          <w:rFonts w:ascii="Times New Roman" w:eastAsia="標楷體" w:hAnsi="Times New Roman" w:cs="Times New Roman"/>
          <w:color w:val="auto"/>
          <w:sz w:val="28"/>
          <w:szCs w:val="28"/>
        </w:rPr>
        <w:t>─</w:t>
      </w:r>
      <w:proofErr w:type="gramEnd"/>
      <w:r w:rsidRPr="000E019C">
        <w:rPr>
          <w:rFonts w:ascii="Times New Roman" w:eastAsia="標楷體" w:hAnsi="Times New Roman" w:cs="Times New Roman"/>
          <w:color w:val="auto"/>
          <w:sz w:val="28"/>
          <w:szCs w:val="28"/>
        </w:rPr>
        <w:t>供應</w:t>
      </w:r>
      <w:r w:rsidRPr="00113CBD">
        <w:rPr>
          <w:rFonts w:ascii="Times New Roman" w:eastAsia="標楷體" w:hAnsi="Times New Roman" w:cs="Times New Roman"/>
          <w:color w:val="auto"/>
          <w:sz w:val="28"/>
          <w:szCs w:val="28"/>
        </w:rPr>
        <w:t>商觀點分析</w:t>
      </w:r>
      <w:r w:rsidR="004105CA" w:rsidRPr="00113CBD">
        <w:rPr>
          <w:rFonts w:ascii="Times New Roman" w:eastAsia="標楷體" w:hAnsi="Times New Roman" w:cs="Times New Roman" w:hint="eastAsia"/>
          <w:b w:val="0"/>
          <w:bCs w:val="0"/>
          <w:color w:val="auto"/>
          <w:sz w:val="28"/>
          <w:szCs w:val="28"/>
        </w:rPr>
        <w:t>〔</w:t>
      </w:r>
      <w:r w:rsidR="003D1B44" w:rsidRPr="00113CBD">
        <w:rPr>
          <w:rFonts w:ascii="Times New Roman" w:eastAsia="標楷體" w:hAnsi="Times New Roman" w:cs="Times New Roman"/>
          <w:b w:val="0"/>
          <w:bCs w:val="0"/>
          <w:color w:val="auto"/>
          <w:sz w:val="28"/>
          <w:szCs w:val="28"/>
        </w:rPr>
        <w:t>未出版博士論文</w:t>
      </w:r>
      <w:r w:rsidR="004105CA" w:rsidRPr="00113CBD">
        <w:rPr>
          <w:rFonts w:ascii="Times New Roman" w:eastAsia="標楷體" w:hAnsi="Times New Roman" w:cs="Times New Roman" w:hint="eastAsia"/>
          <w:b w:val="0"/>
          <w:bCs w:val="0"/>
          <w:color w:val="auto"/>
          <w:sz w:val="28"/>
          <w:szCs w:val="28"/>
        </w:rPr>
        <w:t>〕</w:t>
      </w:r>
      <w:r w:rsidR="00692D51" w:rsidRPr="00113CBD">
        <w:rPr>
          <w:rFonts w:ascii="Times New Roman" w:eastAsia="標楷體" w:hAnsi="Times New Roman" w:cs="Times New Roman"/>
          <w:b w:val="0"/>
          <w:color w:val="auto"/>
          <w:sz w:val="28"/>
          <w:szCs w:val="28"/>
        </w:rPr>
        <w:t>。</w:t>
      </w:r>
      <w:r w:rsidR="001E2881" w:rsidRPr="00113CBD">
        <w:rPr>
          <w:rFonts w:ascii="Times New Roman" w:eastAsia="標楷體" w:hAnsi="Times New Roman" w:cs="Times New Roman"/>
          <w:b w:val="0"/>
          <w:color w:val="auto"/>
          <w:sz w:val="28"/>
          <w:szCs w:val="28"/>
        </w:rPr>
        <w:t>國立</w:t>
      </w:r>
      <w:r w:rsidR="00113CBD" w:rsidRPr="00113CBD">
        <w:rPr>
          <w:rFonts w:ascii="Times New Roman" w:eastAsia="標楷體" w:hAnsi="Times New Roman" w:cs="Times New Roman" w:hint="eastAsia"/>
          <w:b w:val="0"/>
          <w:color w:val="auto"/>
          <w:sz w:val="28"/>
          <w:szCs w:val="28"/>
        </w:rPr>
        <w:t>臺</w:t>
      </w:r>
      <w:r w:rsidR="001E2881" w:rsidRPr="00113CBD">
        <w:rPr>
          <w:rFonts w:ascii="Times New Roman" w:eastAsia="標楷體" w:hAnsi="Times New Roman" w:cs="Times New Roman"/>
          <w:b w:val="0"/>
          <w:color w:val="auto"/>
          <w:sz w:val="28"/>
          <w:szCs w:val="28"/>
        </w:rPr>
        <w:t>灣大學</w:t>
      </w:r>
      <w:r w:rsidRPr="00113CBD">
        <w:rPr>
          <w:rFonts w:ascii="Times New Roman" w:eastAsia="標楷體" w:hAnsi="Times New Roman" w:cs="Times New Roman"/>
          <w:b w:val="0"/>
          <w:color w:val="auto"/>
          <w:sz w:val="28"/>
          <w:szCs w:val="28"/>
        </w:rPr>
        <w:t>。</w:t>
      </w:r>
    </w:p>
    <w:p w14:paraId="6F073C10" w14:textId="64616C8F" w:rsidR="00AA37D9" w:rsidRPr="00113CBD" w:rsidRDefault="00AA37D9" w:rsidP="007D4567">
      <w:pPr>
        <w:adjustRightInd w:val="0"/>
        <w:snapToGrid w:val="0"/>
        <w:spacing w:beforeLines="50" w:before="120"/>
        <w:ind w:left="560" w:hangingChars="200" w:hanging="560"/>
        <w:jc w:val="both"/>
        <w:rPr>
          <w:rFonts w:ascii="Times New Roman" w:eastAsia="標楷體" w:hAnsi="Times New Roman" w:cs="Times New Roman"/>
          <w:b w:val="0"/>
          <w:color w:val="auto"/>
          <w:sz w:val="28"/>
          <w:szCs w:val="28"/>
        </w:rPr>
      </w:pPr>
      <w:proofErr w:type="gramStart"/>
      <w:r w:rsidRPr="00113CBD">
        <w:rPr>
          <w:rFonts w:ascii="Times New Roman" w:eastAsia="標楷體" w:hAnsi="Times New Roman" w:cs="Times New Roman"/>
          <w:b w:val="0"/>
          <w:color w:val="auto"/>
          <w:sz w:val="28"/>
          <w:szCs w:val="28"/>
        </w:rPr>
        <w:t>司徒達賢</w:t>
      </w:r>
      <w:proofErr w:type="gramEnd"/>
      <w:r w:rsidRPr="00113CBD">
        <w:rPr>
          <w:rFonts w:ascii="Times New Roman" w:eastAsia="標楷體" w:hAnsi="Times New Roman" w:cs="Times New Roman"/>
          <w:b w:val="0"/>
          <w:color w:val="auto"/>
          <w:sz w:val="28"/>
          <w:szCs w:val="28"/>
        </w:rPr>
        <w:t>（</w:t>
      </w:r>
      <w:r w:rsidRPr="00113CBD">
        <w:rPr>
          <w:rFonts w:ascii="Times New Roman" w:eastAsia="標楷體" w:hAnsi="Times New Roman" w:cs="Times New Roman"/>
          <w:b w:val="0"/>
          <w:color w:val="auto"/>
          <w:sz w:val="28"/>
          <w:szCs w:val="28"/>
        </w:rPr>
        <w:t>20</w:t>
      </w:r>
      <w:r w:rsidR="00B3655A" w:rsidRPr="00113CBD">
        <w:rPr>
          <w:rFonts w:ascii="Times New Roman" w:eastAsia="標楷體" w:hAnsi="Times New Roman" w:cs="Times New Roman" w:hint="eastAsia"/>
          <w:b w:val="0"/>
          <w:color w:val="auto"/>
          <w:sz w:val="28"/>
          <w:szCs w:val="28"/>
        </w:rPr>
        <w:t>16</w:t>
      </w:r>
      <w:r w:rsidRPr="00113CBD">
        <w:rPr>
          <w:rFonts w:ascii="Times New Roman" w:eastAsia="標楷體" w:hAnsi="Times New Roman" w:cs="Times New Roman"/>
          <w:b w:val="0"/>
          <w:color w:val="auto"/>
          <w:sz w:val="28"/>
          <w:szCs w:val="28"/>
        </w:rPr>
        <w:t>）。</w:t>
      </w:r>
      <w:r w:rsidRPr="00113CBD">
        <w:rPr>
          <w:rFonts w:ascii="Times New Roman" w:eastAsia="標楷體" w:hAnsi="Times New Roman" w:cs="Times New Roman"/>
          <w:color w:val="auto"/>
          <w:sz w:val="28"/>
          <w:szCs w:val="28"/>
        </w:rPr>
        <w:t>策略管理新論</w:t>
      </w:r>
      <w:r w:rsidR="00CB5221" w:rsidRPr="00113CBD">
        <w:rPr>
          <w:rFonts w:ascii="Times New Roman" w:eastAsia="標楷體" w:hAnsi="Times New Roman" w:cs="Times New Roman" w:hint="eastAsia"/>
          <w:color w:val="auto"/>
          <w:sz w:val="28"/>
          <w:szCs w:val="28"/>
        </w:rPr>
        <w:t>：觀念架構與分析方法</w:t>
      </w:r>
      <w:r w:rsidR="00CB5221" w:rsidRPr="00113CBD">
        <w:rPr>
          <w:rFonts w:ascii="Times New Roman" w:eastAsia="標楷體" w:hAnsi="Times New Roman" w:cs="Times New Roman" w:hint="eastAsia"/>
          <w:b w:val="0"/>
          <w:bCs w:val="0"/>
          <w:color w:val="auto"/>
          <w:sz w:val="28"/>
          <w:szCs w:val="28"/>
        </w:rPr>
        <w:t>（第三版）</w:t>
      </w:r>
      <w:r w:rsidRPr="00113CBD">
        <w:rPr>
          <w:rFonts w:ascii="Times New Roman" w:eastAsia="標楷體" w:hAnsi="Times New Roman" w:cs="Times New Roman"/>
          <w:b w:val="0"/>
          <w:color w:val="auto"/>
          <w:sz w:val="28"/>
          <w:szCs w:val="28"/>
        </w:rPr>
        <w:t>。台北市：智勝出版社。</w:t>
      </w:r>
    </w:p>
    <w:p w14:paraId="039814CC" w14:textId="77777777" w:rsidR="006E11F3" w:rsidRPr="000E019C" w:rsidRDefault="006E11F3" w:rsidP="007D4567">
      <w:pPr>
        <w:adjustRightInd w:val="0"/>
        <w:snapToGrid w:val="0"/>
        <w:spacing w:beforeLines="50" w:before="120"/>
        <w:ind w:left="560" w:hangingChars="200" w:hanging="560"/>
        <w:jc w:val="both"/>
        <w:rPr>
          <w:rFonts w:ascii="Times New Roman" w:eastAsia="標楷體" w:hAnsi="Times New Roman" w:cs="Times New Roman"/>
          <w:b w:val="0"/>
          <w:color w:val="auto"/>
          <w:sz w:val="28"/>
          <w:szCs w:val="28"/>
        </w:rPr>
      </w:pPr>
      <w:r w:rsidRPr="00113CBD">
        <w:rPr>
          <w:rFonts w:ascii="Times New Roman" w:eastAsia="標楷體" w:hAnsi="Times New Roman" w:cs="Times New Roman"/>
          <w:b w:val="0"/>
          <w:color w:val="auto"/>
          <w:sz w:val="28"/>
          <w:szCs w:val="28"/>
        </w:rPr>
        <w:t>余日新</w:t>
      </w:r>
      <w:r w:rsidR="00F52073" w:rsidRPr="00113CBD">
        <w:rPr>
          <w:rFonts w:ascii="Times New Roman" w:eastAsia="標楷體" w:hAnsi="Times New Roman" w:cs="Times New Roman"/>
          <w:b w:val="0"/>
          <w:color w:val="auto"/>
          <w:sz w:val="28"/>
          <w:szCs w:val="28"/>
        </w:rPr>
        <w:t>、</w:t>
      </w:r>
      <w:r w:rsidRPr="00113CBD">
        <w:rPr>
          <w:rFonts w:ascii="Times New Roman" w:eastAsia="標楷體" w:hAnsi="Times New Roman" w:cs="Times New Roman"/>
          <w:b w:val="0"/>
          <w:color w:val="auto"/>
          <w:sz w:val="28"/>
          <w:szCs w:val="28"/>
        </w:rPr>
        <w:t>梁家隆</w:t>
      </w:r>
      <w:r w:rsidR="00F52073" w:rsidRPr="00113CBD">
        <w:rPr>
          <w:rFonts w:ascii="Times New Roman" w:eastAsia="標楷體" w:hAnsi="Times New Roman" w:cs="Times New Roman"/>
          <w:b w:val="0"/>
          <w:color w:val="auto"/>
          <w:sz w:val="28"/>
          <w:szCs w:val="28"/>
        </w:rPr>
        <w:t>、</w:t>
      </w:r>
      <w:r w:rsidRPr="00113CBD">
        <w:rPr>
          <w:rFonts w:ascii="Times New Roman" w:eastAsia="標楷體" w:hAnsi="Times New Roman" w:cs="Times New Roman"/>
          <w:b w:val="0"/>
          <w:color w:val="auto"/>
          <w:sz w:val="28"/>
          <w:szCs w:val="28"/>
        </w:rPr>
        <w:t>陳厚銘</w:t>
      </w:r>
      <w:r w:rsidR="00F52073" w:rsidRPr="00113CBD">
        <w:rPr>
          <w:rFonts w:ascii="Times New Roman" w:eastAsia="標楷體" w:hAnsi="Times New Roman" w:cs="Times New Roman"/>
          <w:b w:val="0"/>
          <w:color w:val="auto"/>
          <w:sz w:val="28"/>
          <w:szCs w:val="28"/>
        </w:rPr>
        <w:t>（</w:t>
      </w:r>
      <w:r w:rsidRPr="00113CBD">
        <w:rPr>
          <w:rFonts w:ascii="Times New Roman" w:eastAsia="標楷體" w:hAnsi="Times New Roman" w:cs="Times New Roman"/>
          <w:b w:val="0"/>
          <w:color w:val="auto"/>
          <w:sz w:val="28"/>
          <w:szCs w:val="28"/>
        </w:rPr>
        <w:t>20</w:t>
      </w:r>
      <w:r w:rsidRPr="000E019C">
        <w:rPr>
          <w:rFonts w:ascii="Times New Roman" w:eastAsia="標楷體" w:hAnsi="Times New Roman" w:cs="Times New Roman"/>
          <w:b w:val="0"/>
          <w:color w:val="auto"/>
          <w:sz w:val="28"/>
          <w:szCs w:val="28"/>
        </w:rPr>
        <w:t>00</w:t>
      </w:r>
      <w:r w:rsidR="00F52073" w:rsidRPr="000E019C">
        <w:rPr>
          <w:rFonts w:ascii="Times New Roman" w:eastAsia="標楷體" w:hAnsi="Times New Roman" w:cs="Times New Roman"/>
          <w:b w:val="0"/>
          <w:color w:val="auto"/>
          <w:sz w:val="28"/>
          <w:szCs w:val="28"/>
        </w:rPr>
        <w:t>）</w:t>
      </w:r>
      <w:r w:rsidRPr="000E019C">
        <w:rPr>
          <w:rFonts w:ascii="Times New Roman" w:eastAsia="標楷體" w:hAnsi="Times New Roman" w:cs="Times New Roman"/>
          <w:b w:val="0"/>
          <w:color w:val="auto"/>
          <w:sz w:val="28"/>
          <w:szCs w:val="28"/>
        </w:rPr>
        <w:t>。廠商如何經由國外夥伴之技術合作提升企業技術能力</w:t>
      </w:r>
      <w:proofErr w:type="gramStart"/>
      <w:r w:rsidRPr="000E019C">
        <w:rPr>
          <w:rFonts w:ascii="Times New Roman" w:eastAsia="標楷體" w:hAnsi="Times New Roman" w:cs="Times New Roman"/>
          <w:b w:val="0"/>
          <w:color w:val="auto"/>
          <w:sz w:val="28"/>
          <w:szCs w:val="28"/>
        </w:rPr>
        <w:t>─</w:t>
      </w:r>
      <w:proofErr w:type="gramEnd"/>
      <w:r w:rsidRPr="000E019C">
        <w:rPr>
          <w:rFonts w:ascii="Times New Roman" w:eastAsia="標楷體" w:hAnsi="Times New Roman" w:cs="Times New Roman"/>
          <w:b w:val="0"/>
          <w:color w:val="auto"/>
          <w:sz w:val="28"/>
          <w:szCs w:val="28"/>
        </w:rPr>
        <w:t>以台灣資訊電子廠商為例</w:t>
      </w:r>
      <w:r w:rsidR="00F52073" w:rsidRPr="000E019C">
        <w:rPr>
          <w:rFonts w:ascii="Times New Roman" w:eastAsia="標楷體" w:hAnsi="Times New Roman" w:cs="Times New Roman"/>
          <w:b w:val="0"/>
          <w:color w:val="auto"/>
          <w:sz w:val="28"/>
          <w:szCs w:val="28"/>
        </w:rPr>
        <w:t>。</w:t>
      </w:r>
      <w:r w:rsidRPr="000E019C">
        <w:rPr>
          <w:rFonts w:ascii="Times New Roman" w:eastAsia="標楷體" w:hAnsi="Times New Roman" w:cs="Times New Roman"/>
          <w:color w:val="auto"/>
          <w:sz w:val="28"/>
          <w:szCs w:val="28"/>
        </w:rPr>
        <w:t>管理學報，</w:t>
      </w:r>
      <w:r w:rsidR="00F52073" w:rsidRPr="000E019C">
        <w:rPr>
          <w:rFonts w:ascii="Times New Roman" w:eastAsia="標楷體" w:hAnsi="Times New Roman" w:cs="Times New Roman"/>
          <w:color w:val="auto"/>
          <w:sz w:val="28"/>
          <w:szCs w:val="28"/>
        </w:rPr>
        <w:t>17</w:t>
      </w:r>
      <w:r w:rsidR="00F52073" w:rsidRPr="000E019C">
        <w:rPr>
          <w:rFonts w:ascii="Times New Roman" w:eastAsia="標楷體" w:hAnsi="Times New Roman" w:cs="Times New Roman"/>
          <w:b w:val="0"/>
          <w:color w:val="auto"/>
          <w:sz w:val="28"/>
          <w:szCs w:val="28"/>
        </w:rPr>
        <w:t>(2)</w:t>
      </w:r>
      <w:r w:rsidRPr="000E019C">
        <w:rPr>
          <w:rFonts w:ascii="Times New Roman" w:eastAsia="標楷體" w:hAnsi="Times New Roman" w:cs="Times New Roman"/>
          <w:b w:val="0"/>
          <w:color w:val="auto"/>
          <w:sz w:val="28"/>
          <w:szCs w:val="28"/>
        </w:rPr>
        <w:t>，</w:t>
      </w:r>
      <w:r w:rsidRPr="000E019C">
        <w:rPr>
          <w:rFonts w:ascii="Times New Roman" w:eastAsia="標楷體" w:hAnsi="Times New Roman" w:cs="Times New Roman"/>
          <w:b w:val="0"/>
          <w:color w:val="auto"/>
          <w:sz w:val="28"/>
          <w:szCs w:val="28"/>
        </w:rPr>
        <w:t>297-319</w:t>
      </w:r>
      <w:r w:rsidRPr="000E019C">
        <w:rPr>
          <w:rFonts w:ascii="Times New Roman" w:eastAsia="標楷體" w:hAnsi="Times New Roman" w:cs="Times New Roman"/>
          <w:b w:val="0"/>
          <w:color w:val="auto"/>
          <w:sz w:val="28"/>
          <w:szCs w:val="28"/>
        </w:rPr>
        <w:t>。</w:t>
      </w:r>
    </w:p>
    <w:p w14:paraId="7C6287A2" w14:textId="77777777" w:rsidR="008C1279" w:rsidRPr="000E019C" w:rsidRDefault="008C1279" w:rsidP="007D4567">
      <w:pPr>
        <w:adjustRightInd w:val="0"/>
        <w:snapToGrid w:val="0"/>
        <w:spacing w:beforeLines="50" w:before="120"/>
        <w:ind w:left="640" w:hangingChars="200" w:hanging="640"/>
        <w:jc w:val="both"/>
        <w:rPr>
          <w:rFonts w:ascii="Times New Roman" w:eastAsia="標楷體" w:hAnsi="Times New Roman" w:cs="Times New Roman"/>
          <w:b w:val="0"/>
          <w:color w:val="auto"/>
          <w:sz w:val="28"/>
          <w:szCs w:val="28"/>
        </w:rPr>
      </w:pPr>
      <w:r w:rsidRPr="000E019C">
        <w:rPr>
          <w:rFonts w:ascii="Times New Roman" w:eastAsia="標楷體" w:hAnsi="Times New Roman" w:cs="Times New Roman"/>
          <w:b w:val="0"/>
          <w:color w:val="auto"/>
          <w:sz w:val="32"/>
          <w:szCs w:val="32"/>
        </w:rPr>
        <w:t>二、英文參考文獻</w:t>
      </w:r>
    </w:p>
    <w:p w14:paraId="6AFA5486" w14:textId="77777777" w:rsidR="00DB65EC" w:rsidRPr="000E019C" w:rsidRDefault="00DB65EC" w:rsidP="007D4567">
      <w:pPr>
        <w:adjustRightInd w:val="0"/>
        <w:snapToGrid w:val="0"/>
        <w:spacing w:beforeLines="50" w:before="120"/>
        <w:ind w:left="560" w:hangingChars="200" w:hanging="560"/>
        <w:jc w:val="both"/>
        <w:rPr>
          <w:rFonts w:ascii="Times New Roman" w:eastAsia="標楷體" w:hAnsi="Times New Roman" w:cs="Times New Roman"/>
          <w:b w:val="0"/>
          <w:color w:val="auto"/>
          <w:sz w:val="28"/>
          <w:szCs w:val="28"/>
        </w:rPr>
      </w:pPr>
      <w:r w:rsidRPr="000E019C">
        <w:rPr>
          <w:rFonts w:ascii="Times New Roman" w:eastAsia="標楷體" w:hAnsi="Times New Roman" w:cs="Times New Roman"/>
          <w:b w:val="0"/>
          <w:color w:val="auto"/>
          <w:sz w:val="28"/>
          <w:szCs w:val="28"/>
        </w:rPr>
        <w:t xml:space="preserve">Aaker, D. A. (1991). </w:t>
      </w:r>
      <w:r w:rsidRPr="000E019C">
        <w:rPr>
          <w:rFonts w:ascii="Times New Roman" w:eastAsia="標楷體" w:hAnsi="Times New Roman" w:cs="Times New Roman"/>
          <w:b w:val="0"/>
          <w:i/>
          <w:color w:val="auto"/>
          <w:sz w:val="28"/>
          <w:szCs w:val="28"/>
        </w:rPr>
        <w:t>Managing Brand Equity: Capitalizing on the Value of a Brand Name</w:t>
      </w:r>
      <w:r w:rsidRPr="000E019C">
        <w:rPr>
          <w:rFonts w:ascii="Times New Roman" w:eastAsia="標楷體" w:hAnsi="Times New Roman" w:cs="Times New Roman"/>
          <w:b w:val="0"/>
          <w:color w:val="auto"/>
          <w:sz w:val="28"/>
          <w:szCs w:val="28"/>
        </w:rPr>
        <w:t>. New York</w:t>
      </w:r>
      <w:r w:rsidR="009A1134" w:rsidRPr="000E019C">
        <w:rPr>
          <w:rFonts w:ascii="Times New Roman" w:eastAsia="標楷體" w:hAnsi="Times New Roman" w:cs="Times New Roman"/>
          <w:b w:val="0"/>
          <w:color w:val="auto"/>
          <w:sz w:val="28"/>
          <w:szCs w:val="28"/>
        </w:rPr>
        <w:t>, NY</w:t>
      </w:r>
      <w:r w:rsidRPr="000E019C">
        <w:rPr>
          <w:rFonts w:ascii="Times New Roman" w:eastAsia="標楷體" w:hAnsi="Times New Roman" w:cs="Times New Roman"/>
          <w:b w:val="0"/>
          <w:color w:val="auto"/>
          <w:sz w:val="28"/>
          <w:szCs w:val="28"/>
        </w:rPr>
        <w:t>: The Free Press.</w:t>
      </w:r>
    </w:p>
    <w:p w14:paraId="5878F655" w14:textId="77777777" w:rsidR="00DB65EC" w:rsidRPr="004D2FBD" w:rsidRDefault="00DB65EC" w:rsidP="007D4567">
      <w:pPr>
        <w:adjustRightInd w:val="0"/>
        <w:snapToGrid w:val="0"/>
        <w:spacing w:beforeLines="50" w:before="120"/>
        <w:ind w:left="560" w:hangingChars="200" w:hanging="560"/>
        <w:jc w:val="both"/>
        <w:rPr>
          <w:rFonts w:ascii="Times New Roman" w:eastAsia="標楷體" w:hAnsi="Times New Roman" w:cs="Times New Roman"/>
          <w:b w:val="0"/>
          <w:color w:val="auto"/>
          <w:sz w:val="28"/>
          <w:szCs w:val="28"/>
        </w:rPr>
      </w:pPr>
      <w:proofErr w:type="spellStart"/>
      <w:r w:rsidRPr="004D2FBD">
        <w:rPr>
          <w:rFonts w:ascii="Times New Roman" w:eastAsia="標楷體" w:hAnsi="Times New Roman" w:cs="Times New Roman"/>
          <w:b w:val="0"/>
          <w:color w:val="auto"/>
          <w:sz w:val="28"/>
          <w:szCs w:val="28"/>
        </w:rPr>
        <w:t>Acebrón</w:t>
      </w:r>
      <w:proofErr w:type="spellEnd"/>
      <w:r w:rsidRPr="004D2FBD">
        <w:rPr>
          <w:rFonts w:ascii="Times New Roman" w:eastAsia="標楷體" w:hAnsi="Times New Roman" w:cs="Times New Roman"/>
          <w:b w:val="0"/>
          <w:color w:val="auto"/>
          <w:sz w:val="28"/>
          <w:szCs w:val="28"/>
        </w:rPr>
        <w:t xml:space="preserve">, L. B., </w:t>
      </w:r>
      <w:r w:rsidR="00C27E9F" w:rsidRPr="004D2FBD">
        <w:rPr>
          <w:rFonts w:ascii="Times New Roman" w:eastAsia="標楷體" w:hAnsi="Times New Roman" w:cs="Times New Roman"/>
          <w:b w:val="0"/>
          <w:color w:val="auto"/>
          <w:sz w:val="28"/>
          <w:szCs w:val="28"/>
        </w:rPr>
        <w:t xml:space="preserve">&amp; </w:t>
      </w:r>
      <w:proofErr w:type="spellStart"/>
      <w:r w:rsidRPr="004D2FBD">
        <w:rPr>
          <w:rFonts w:ascii="Times New Roman" w:eastAsia="標楷體" w:hAnsi="Times New Roman" w:cs="Times New Roman"/>
          <w:b w:val="0"/>
          <w:color w:val="auto"/>
          <w:sz w:val="28"/>
          <w:szCs w:val="28"/>
        </w:rPr>
        <w:t>Dopico</w:t>
      </w:r>
      <w:proofErr w:type="spellEnd"/>
      <w:r w:rsidRPr="004D2FBD">
        <w:rPr>
          <w:rFonts w:ascii="Times New Roman" w:eastAsia="標楷體" w:hAnsi="Times New Roman" w:cs="Times New Roman"/>
          <w:b w:val="0"/>
          <w:color w:val="auto"/>
          <w:sz w:val="28"/>
          <w:szCs w:val="28"/>
        </w:rPr>
        <w:t>, D. C. (2000). The importance of intrinsic and extrinsic cues to exp</w:t>
      </w:r>
      <w:r w:rsidR="009A1134" w:rsidRPr="004D2FBD">
        <w:rPr>
          <w:rFonts w:ascii="Times New Roman" w:eastAsia="標楷體" w:hAnsi="Times New Roman" w:cs="Times New Roman"/>
          <w:b w:val="0"/>
          <w:color w:val="auto"/>
          <w:sz w:val="28"/>
          <w:szCs w:val="28"/>
        </w:rPr>
        <w:t>ected and experienced quality: A</w:t>
      </w:r>
      <w:r w:rsidRPr="004D2FBD">
        <w:rPr>
          <w:rFonts w:ascii="Times New Roman" w:eastAsia="標楷體" w:hAnsi="Times New Roman" w:cs="Times New Roman"/>
          <w:b w:val="0"/>
          <w:color w:val="auto"/>
          <w:sz w:val="28"/>
          <w:szCs w:val="28"/>
        </w:rPr>
        <w:t xml:space="preserve">n empirical application for beef. </w:t>
      </w:r>
      <w:r w:rsidRPr="004D2FBD">
        <w:rPr>
          <w:rFonts w:ascii="Times New Roman" w:eastAsia="標楷體" w:hAnsi="Times New Roman" w:cs="Times New Roman"/>
          <w:b w:val="0"/>
          <w:i/>
          <w:color w:val="auto"/>
          <w:sz w:val="28"/>
          <w:szCs w:val="28"/>
        </w:rPr>
        <w:t>Food Quality and Preference</w:t>
      </w:r>
      <w:r w:rsidRPr="004D2FBD">
        <w:rPr>
          <w:rFonts w:ascii="Times New Roman" w:eastAsia="標楷體" w:hAnsi="Times New Roman" w:cs="Times New Roman"/>
          <w:b w:val="0"/>
          <w:iCs/>
          <w:color w:val="auto"/>
          <w:sz w:val="28"/>
          <w:szCs w:val="28"/>
        </w:rPr>
        <w:t>,</w:t>
      </w:r>
      <w:r w:rsidRPr="004D2FBD">
        <w:rPr>
          <w:rFonts w:ascii="Times New Roman" w:eastAsia="標楷體" w:hAnsi="Times New Roman" w:cs="Times New Roman"/>
          <w:b w:val="0"/>
          <w:i/>
          <w:color w:val="auto"/>
          <w:sz w:val="28"/>
          <w:szCs w:val="28"/>
        </w:rPr>
        <w:t xml:space="preserve"> 11</w:t>
      </w:r>
      <w:r w:rsidRPr="004D2FBD">
        <w:rPr>
          <w:rFonts w:ascii="Times New Roman" w:eastAsia="標楷體" w:hAnsi="Times New Roman" w:cs="Times New Roman"/>
          <w:b w:val="0"/>
          <w:color w:val="auto"/>
          <w:sz w:val="28"/>
          <w:szCs w:val="28"/>
        </w:rPr>
        <w:t>(3), 223-238.</w:t>
      </w:r>
    </w:p>
    <w:p w14:paraId="338EFC70" w14:textId="77777777" w:rsidR="006E11F3" w:rsidRPr="000E019C" w:rsidRDefault="009C5B58" w:rsidP="007D4567">
      <w:pPr>
        <w:adjustRightInd w:val="0"/>
        <w:snapToGrid w:val="0"/>
        <w:spacing w:beforeLines="50" w:before="120"/>
        <w:ind w:left="560" w:hangingChars="200" w:hanging="560"/>
        <w:jc w:val="both"/>
        <w:rPr>
          <w:rFonts w:ascii="Times New Roman" w:eastAsia="標楷體" w:hAnsi="Times New Roman" w:cs="Times New Roman"/>
          <w:b w:val="0"/>
          <w:color w:val="auto"/>
          <w:sz w:val="28"/>
          <w:szCs w:val="28"/>
        </w:rPr>
      </w:pPr>
      <w:r w:rsidRPr="004D2FBD">
        <w:rPr>
          <w:rFonts w:ascii="Times New Roman" w:eastAsia="標楷體" w:hAnsi="Times New Roman" w:cs="Times New Roman"/>
          <w:b w:val="0"/>
          <w:color w:val="auto"/>
          <w:sz w:val="28"/>
          <w:szCs w:val="28"/>
        </w:rPr>
        <w:t>March, J.</w:t>
      </w:r>
      <w:r w:rsidR="006E11F3" w:rsidRPr="004D2FBD">
        <w:rPr>
          <w:rFonts w:ascii="Times New Roman" w:eastAsia="標楷體" w:hAnsi="Times New Roman" w:cs="Times New Roman"/>
          <w:b w:val="0"/>
          <w:color w:val="auto"/>
          <w:sz w:val="28"/>
          <w:szCs w:val="28"/>
        </w:rPr>
        <w:t xml:space="preserve"> </w:t>
      </w:r>
      <w:r w:rsidRPr="004D2FBD">
        <w:rPr>
          <w:rFonts w:ascii="Times New Roman" w:eastAsia="標楷體" w:hAnsi="Times New Roman" w:cs="Times New Roman"/>
          <w:b w:val="0"/>
          <w:color w:val="auto"/>
          <w:sz w:val="28"/>
          <w:szCs w:val="28"/>
        </w:rPr>
        <w:t>(</w:t>
      </w:r>
      <w:r w:rsidR="006E11F3" w:rsidRPr="004D2FBD">
        <w:rPr>
          <w:rFonts w:ascii="Times New Roman" w:eastAsia="標楷體" w:hAnsi="Times New Roman" w:cs="Times New Roman"/>
          <w:b w:val="0"/>
          <w:color w:val="auto"/>
          <w:sz w:val="28"/>
          <w:szCs w:val="28"/>
        </w:rPr>
        <w:t>1981</w:t>
      </w:r>
      <w:r w:rsidRPr="004D2FBD">
        <w:rPr>
          <w:rFonts w:ascii="Times New Roman" w:eastAsia="標楷體" w:hAnsi="Times New Roman" w:cs="Times New Roman"/>
          <w:b w:val="0"/>
          <w:color w:val="auto"/>
          <w:sz w:val="28"/>
          <w:szCs w:val="28"/>
        </w:rPr>
        <w:t>)</w:t>
      </w:r>
      <w:r w:rsidR="006E11F3" w:rsidRPr="004D2FBD">
        <w:rPr>
          <w:rFonts w:ascii="Times New Roman" w:eastAsia="標楷體" w:hAnsi="Times New Roman" w:cs="Times New Roman"/>
          <w:b w:val="0"/>
          <w:color w:val="auto"/>
          <w:sz w:val="28"/>
          <w:szCs w:val="28"/>
        </w:rPr>
        <w:t>. Decisions in Organ</w:t>
      </w:r>
      <w:r w:rsidRPr="004D2FBD">
        <w:rPr>
          <w:rFonts w:ascii="Times New Roman" w:eastAsia="標楷體" w:hAnsi="Times New Roman" w:cs="Times New Roman"/>
          <w:b w:val="0"/>
          <w:color w:val="auto"/>
          <w:sz w:val="28"/>
          <w:szCs w:val="28"/>
        </w:rPr>
        <w:t>izations and Theories of Choice.</w:t>
      </w:r>
      <w:r w:rsidR="006E11F3" w:rsidRPr="004D2FBD">
        <w:rPr>
          <w:rFonts w:ascii="Times New Roman" w:eastAsia="標楷體" w:hAnsi="Times New Roman" w:cs="Times New Roman"/>
          <w:b w:val="0"/>
          <w:color w:val="auto"/>
          <w:sz w:val="28"/>
          <w:szCs w:val="28"/>
        </w:rPr>
        <w:t xml:space="preserve"> In </w:t>
      </w:r>
      <w:r w:rsidRPr="004D2FBD">
        <w:rPr>
          <w:rFonts w:ascii="Times New Roman" w:eastAsia="標楷體" w:hAnsi="Times New Roman" w:cs="Times New Roman"/>
          <w:b w:val="0"/>
          <w:color w:val="auto"/>
          <w:sz w:val="28"/>
          <w:szCs w:val="28"/>
        </w:rPr>
        <w:t xml:space="preserve">A. </w:t>
      </w:r>
      <w:r w:rsidR="006E11F3" w:rsidRPr="000E019C">
        <w:rPr>
          <w:rFonts w:ascii="Times New Roman" w:eastAsia="標楷體" w:hAnsi="Times New Roman" w:cs="Times New Roman"/>
          <w:b w:val="0"/>
          <w:color w:val="auto"/>
          <w:sz w:val="28"/>
          <w:szCs w:val="28"/>
        </w:rPr>
        <w:t xml:space="preserve">Van de Ven </w:t>
      </w:r>
      <w:r w:rsidRPr="000E019C">
        <w:rPr>
          <w:rFonts w:ascii="Times New Roman" w:eastAsia="標楷體" w:hAnsi="Times New Roman" w:cs="Times New Roman"/>
          <w:b w:val="0"/>
          <w:color w:val="auto"/>
          <w:sz w:val="28"/>
          <w:szCs w:val="28"/>
        </w:rPr>
        <w:t>&amp;</w:t>
      </w:r>
      <w:r w:rsidR="006E11F3" w:rsidRPr="000E019C">
        <w:rPr>
          <w:rFonts w:ascii="Times New Roman" w:eastAsia="標楷體" w:hAnsi="Times New Roman" w:cs="Times New Roman"/>
          <w:b w:val="0"/>
          <w:color w:val="auto"/>
          <w:sz w:val="28"/>
          <w:szCs w:val="28"/>
        </w:rPr>
        <w:t xml:space="preserve"> W. </w:t>
      </w:r>
      <w:r w:rsidRPr="000E019C">
        <w:rPr>
          <w:rFonts w:ascii="Times New Roman" w:eastAsia="標楷體" w:hAnsi="Times New Roman" w:cs="Times New Roman"/>
          <w:b w:val="0"/>
          <w:color w:val="auto"/>
          <w:sz w:val="28"/>
          <w:szCs w:val="28"/>
        </w:rPr>
        <w:t>F. Joyce (Eds.),</w:t>
      </w:r>
      <w:r w:rsidR="006E11F3" w:rsidRPr="000E019C">
        <w:rPr>
          <w:rFonts w:ascii="Times New Roman" w:eastAsia="標楷體" w:hAnsi="Times New Roman" w:cs="Times New Roman"/>
          <w:b w:val="0"/>
          <w:color w:val="auto"/>
          <w:sz w:val="28"/>
          <w:szCs w:val="28"/>
        </w:rPr>
        <w:t xml:space="preserve"> </w:t>
      </w:r>
      <w:r w:rsidR="006E11F3" w:rsidRPr="000E019C">
        <w:rPr>
          <w:rFonts w:ascii="Times New Roman" w:eastAsia="標楷體" w:hAnsi="Times New Roman" w:cs="Times New Roman"/>
          <w:b w:val="0"/>
          <w:i/>
          <w:color w:val="auto"/>
          <w:sz w:val="28"/>
          <w:szCs w:val="28"/>
        </w:rPr>
        <w:t>Perspectives on Organization Design and Behavior</w:t>
      </w:r>
      <w:r w:rsidR="006E11F3" w:rsidRPr="000E019C">
        <w:rPr>
          <w:rFonts w:ascii="Times New Roman" w:eastAsia="標楷體" w:hAnsi="Times New Roman" w:cs="Times New Roman"/>
          <w:b w:val="0"/>
          <w:color w:val="auto"/>
          <w:sz w:val="28"/>
          <w:szCs w:val="28"/>
        </w:rPr>
        <w:t xml:space="preserve"> </w:t>
      </w:r>
      <w:r w:rsidRPr="000E019C">
        <w:rPr>
          <w:rFonts w:ascii="Times New Roman" w:eastAsia="標楷體" w:hAnsi="Times New Roman" w:cs="Times New Roman"/>
          <w:b w:val="0"/>
          <w:color w:val="auto"/>
          <w:sz w:val="28"/>
          <w:szCs w:val="28"/>
        </w:rPr>
        <w:t xml:space="preserve">(pp. </w:t>
      </w:r>
      <w:r w:rsidR="006E11F3" w:rsidRPr="000E019C">
        <w:rPr>
          <w:rFonts w:ascii="Times New Roman" w:eastAsia="標楷體" w:hAnsi="Times New Roman" w:cs="Times New Roman"/>
          <w:b w:val="0"/>
          <w:color w:val="auto"/>
          <w:sz w:val="28"/>
          <w:szCs w:val="28"/>
        </w:rPr>
        <w:t>205-244</w:t>
      </w:r>
      <w:r w:rsidRPr="000E019C">
        <w:rPr>
          <w:rFonts w:ascii="Times New Roman" w:eastAsia="標楷體" w:hAnsi="Times New Roman" w:cs="Times New Roman"/>
          <w:b w:val="0"/>
          <w:color w:val="auto"/>
          <w:sz w:val="28"/>
          <w:szCs w:val="28"/>
        </w:rPr>
        <w:t>)</w:t>
      </w:r>
      <w:r w:rsidR="006E11F3" w:rsidRPr="000E019C">
        <w:rPr>
          <w:rFonts w:ascii="Times New Roman" w:eastAsia="標楷體" w:hAnsi="Times New Roman" w:cs="Times New Roman"/>
          <w:b w:val="0"/>
          <w:color w:val="auto"/>
          <w:sz w:val="28"/>
          <w:szCs w:val="28"/>
        </w:rPr>
        <w:t>. New York</w:t>
      </w:r>
      <w:r w:rsidRPr="000E019C">
        <w:rPr>
          <w:rFonts w:ascii="Times New Roman" w:eastAsia="標楷體" w:hAnsi="Times New Roman" w:cs="Times New Roman"/>
          <w:b w:val="0"/>
          <w:color w:val="auto"/>
          <w:sz w:val="28"/>
          <w:szCs w:val="28"/>
        </w:rPr>
        <w:t>, NY</w:t>
      </w:r>
      <w:r w:rsidR="006E11F3" w:rsidRPr="000E019C">
        <w:rPr>
          <w:rFonts w:ascii="Times New Roman" w:eastAsia="標楷體" w:hAnsi="Times New Roman" w:cs="Times New Roman"/>
          <w:b w:val="0"/>
          <w:color w:val="auto"/>
          <w:sz w:val="28"/>
          <w:szCs w:val="28"/>
        </w:rPr>
        <w:t>: Wiley.</w:t>
      </w:r>
    </w:p>
    <w:p w14:paraId="0F771B33" w14:textId="77777777" w:rsidR="006E11F3" w:rsidRPr="000E019C" w:rsidRDefault="006E11F3" w:rsidP="007D4567">
      <w:pPr>
        <w:adjustRightInd w:val="0"/>
        <w:snapToGrid w:val="0"/>
        <w:spacing w:beforeLines="50" w:before="120"/>
        <w:ind w:left="560" w:hangingChars="200" w:hanging="560"/>
        <w:jc w:val="both"/>
        <w:rPr>
          <w:rFonts w:ascii="Times New Roman" w:eastAsia="標楷體" w:hAnsi="Times New Roman" w:cs="Times New Roman"/>
          <w:b w:val="0"/>
          <w:color w:val="auto"/>
          <w:sz w:val="28"/>
          <w:szCs w:val="28"/>
        </w:rPr>
      </w:pPr>
      <w:r w:rsidRPr="000E019C">
        <w:rPr>
          <w:rFonts w:ascii="Times New Roman" w:eastAsia="標楷體" w:hAnsi="Times New Roman" w:cs="Times New Roman"/>
          <w:b w:val="0"/>
          <w:color w:val="auto"/>
          <w:sz w:val="28"/>
          <w:szCs w:val="28"/>
        </w:rPr>
        <w:t>Pfeffer, J.</w:t>
      </w:r>
      <w:r w:rsidR="00A1552F" w:rsidRPr="000E019C">
        <w:rPr>
          <w:rFonts w:ascii="Times New Roman" w:eastAsia="標楷體" w:hAnsi="Times New Roman" w:cs="Times New Roman"/>
          <w:b w:val="0"/>
          <w:color w:val="auto"/>
          <w:sz w:val="28"/>
          <w:szCs w:val="28"/>
        </w:rPr>
        <w:t>,</w:t>
      </w:r>
      <w:r w:rsidRPr="000E019C">
        <w:rPr>
          <w:rFonts w:ascii="Times New Roman" w:eastAsia="標楷體" w:hAnsi="Times New Roman" w:cs="Times New Roman"/>
          <w:b w:val="0"/>
          <w:color w:val="auto"/>
          <w:sz w:val="28"/>
          <w:szCs w:val="28"/>
        </w:rPr>
        <w:t xml:space="preserve"> </w:t>
      </w:r>
      <w:r w:rsidR="00A1552F" w:rsidRPr="000E019C">
        <w:rPr>
          <w:rFonts w:ascii="Times New Roman" w:eastAsia="標楷體" w:hAnsi="Times New Roman" w:cs="Times New Roman"/>
          <w:b w:val="0"/>
          <w:color w:val="auto"/>
          <w:sz w:val="28"/>
          <w:szCs w:val="28"/>
        </w:rPr>
        <w:t>&amp;</w:t>
      </w:r>
      <w:r w:rsidRPr="000E019C">
        <w:rPr>
          <w:rFonts w:ascii="Times New Roman" w:eastAsia="標楷體" w:hAnsi="Times New Roman" w:cs="Times New Roman"/>
          <w:b w:val="0"/>
          <w:color w:val="auto"/>
          <w:sz w:val="28"/>
          <w:szCs w:val="28"/>
        </w:rPr>
        <w:t xml:space="preserve"> </w:t>
      </w:r>
      <w:proofErr w:type="spellStart"/>
      <w:r w:rsidRPr="000E019C">
        <w:rPr>
          <w:rFonts w:ascii="Times New Roman" w:eastAsia="標楷體" w:hAnsi="Times New Roman" w:cs="Times New Roman"/>
          <w:b w:val="0"/>
          <w:color w:val="auto"/>
          <w:sz w:val="28"/>
          <w:szCs w:val="28"/>
        </w:rPr>
        <w:t>Salancik</w:t>
      </w:r>
      <w:proofErr w:type="spellEnd"/>
      <w:r w:rsidRPr="000E019C">
        <w:rPr>
          <w:rFonts w:ascii="Times New Roman" w:eastAsia="標楷體" w:hAnsi="Times New Roman" w:cs="Times New Roman"/>
          <w:b w:val="0"/>
          <w:color w:val="auto"/>
          <w:sz w:val="28"/>
          <w:szCs w:val="28"/>
        </w:rPr>
        <w:t xml:space="preserve">, </w:t>
      </w:r>
      <w:r w:rsidR="00A1552F" w:rsidRPr="000E019C">
        <w:rPr>
          <w:rFonts w:ascii="Times New Roman" w:eastAsia="標楷體" w:hAnsi="Times New Roman" w:cs="Times New Roman"/>
          <w:b w:val="0"/>
          <w:color w:val="auto"/>
          <w:sz w:val="28"/>
          <w:szCs w:val="28"/>
        </w:rPr>
        <w:t>G. (</w:t>
      </w:r>
      <w:r w:rsidRPr="000E019C">
        <w:rPr>
          <w:rFonts w:ascii="Times New Roman" w:eastAsia="標楷體" w:hAnsi="Times New Roman" w:cs="Times New Roman"/>
          <w:b w:val="0"/>
          <w:color w:val="auto"/>
          <w:sz w:val="28"/>
          <w:szCs w:val="28"/>
        </w:rPr>
        <w:t>1978</w:t>
      </w:r>
      <w:r w:rsidR="00A1552F" w:rsidRPr="000E019C">
        <w:rPr>
          <w:rFonts w:ascii="Times New Roman" w:eastAsia="標楷體" w:hAnsi="Times New Roman" w:cs="Times New Roman"/>
          <w:b w:val="0"/>
          <w:color w:val="auto"/>
          <w:sz w:val="28"/>
          <w:szCs w:val="28"/>
        </w:rPr>
        <w:t>)</w:t>
      </w:r>
      <w:r w:rsidRPr="000E019C">
        <w:rPr>
          <w:rFonts w:ascii="Times New Roman" w:eastAsia="標楷體" w:hAnsi="Times New Roman" w:cs="Times New Roman"/>
          <w:b w:val="0"/>
          <w:color w:val="auto"/>
          <w:sz w:val="28"/>
          <w:szCs w:val="28"/>
        </w:rPr>
        <w:t xml:space="preserve">. </w:t>
      </w:r>
      <w:r w:rsidRPr="000E019C">
        <w:rPr>
          <w:rFonts w:ascii="Times New Roman" w:eastAsia="標楷體" w:hAnsi="Times New Roman" w:cs="Times New Roman"/>
          <w:b w:val="0"/>
          <w:i/>
          <w:color w:val="auto"/>
          <w:sz w:val="28"/>
          <w:szCs w:val="28"/>
        </w:rPr>
        <w:t>The External Control of Organizations: A Resource Dependence Perspective</w:t>
      </w:r>
      <w:r w:rsidR="00A1552F" w:rsidRPr="000E019C">
        <w:rPr>
          <w:rFonts w:ascii="Times New Roman" w:eastAsia="標楷體" w:hAnsi="Times New Roman" w:cs="Times New Roman"/>
          <w:b w:val="0"/>
          <w:color w:val="auto"/>
          <w:sz w:val="28"/>
          <w:szCs w:val="28"/>
        </w:rPr>
        <w:t>.</w:t>
      </w:r>
      <w:r w:rsidRPr="000E019C">
        <w:rPr>
          <w:rFonts w:ascii="Times New Roman" w:eastAsia="標楷體" w:hAnsi="Times New Roman" w:cs="Times New Roman"/>
          <w:b w:val="0"/>
          <w:color w:val="auto"/>
          <w:sz w:val="28"/>
          <w:szCs w:val="28"/>
        </w:rPr>
        <w:t xml:space="preserve"> </w:t>
      </w:r>
      <w:r w:rsidR="00142454" w:rsidRPr="000E019C">
        <w:rPr>
          <w:rFonts w:ascii="Times New Roman" w:eastAsia="標楷體" w:hAnsi="Times New Roman" w:cs="Times New Roman"/>
          <w:b w:val="0"/>
          <w:color w:val="auto"/>
          <w:sz w:val="28"/>
          <w:szCs w:val="28"/>
        </w:rPr>
        <w:t>Cambridge, MA</w:t>
      </w:r>
      <w:r w:rsidRPr="000E019C">
        <w:rPr>
          <w:rFonts w:ascii="Times New Roman" w:eastAsia="標楷體" w:hAnsi="Times New Roman" w:cs="Times New Roman"/>
          <w:b w:val="0"/>
          <w:color w:val="auto"/>
          <w:sz w:val="28"/>
          <w:szCs w:val="28"/>
        </w:rPr>
        <w:t>: Harper and Row.</w:t>
      </w:r>
    </w:p>
    <w:p w14:paraId="675B2414" w14:textId="3C5073D2" w:rsidR="006E11F3" w:rsidRDefault="00A1552F" w:rsidP="007D4567">
      <w:pPr>
        <w:adjustRightInd w:val="0"/>
        <w:snapToGrid w:val="0"/>
        <w:spacing w:beforeLines="50" w:before="120"/>
        <w:ind w:left="560" w:hangingChars="200" w:hanging="560"/>
        <w:jc w:val="both"/>
        <w:rPr>
          <w:rFonts w:ascii="Times New Roman" w:eastAsia="標楷體" w:hAnsi="Times New Roman" w:cs="Times New Roman"/>
          <w:b w:val="0"/>
          <w:color w:val="auto"/>
          <w:sz w:val="28"/>
          <w:szCs w:val="28"/>
        </w:rPr>
      </w:pPr>
      <w:r w:rsidRPr="000E019C">
        <w:rPr>
          <w:rFonts w:ascii="Times New Roman" w:eastAsia="標楷體" w:hAnsi="Times New Roman" w:cs="Times New Roman"/>
          <w:b w:val="0"/>
          <w:color w:val="auto"/>
          <w:sz w:val="28"/>
          <w:szCs w:val="28"/>
        </w:rPr>
        <w:t xml:space="preserve">Westphal, J., </w:t>
      </w:r>
      <w:r w:rsidR="006E11F3" w:rsidRPr="000E019C">
        <w:rPr>
          <w:rFonts w:ascii="Times New Roman" w:eastAsia="標楷體" w:hAnsi="Times New Roman" w:cs="Times New Roman"/>
          <w:b w:val="0"/>
          <w:color w:val="auto"/>
          <w:sz w:val="28"/>
          <w:szCs w:val="28"/>
        </w:rPr>
        <w:t>Gulati</w:t>
      </w:r>
      <w:r w:rsidRPr="000E019C">
        <w:rPr>
          <w:rFonts w:ascii="Times New Roman" w:eastAsia="標楷體" w:hAnsi="Times New Roman" w:cs="Times New Roman"/>
          <w:b w:val="0"/>
          <w:color w:val="auto"/>
          <w:sz w:val="28"/>
          <w:szCs w:val="28"/>
        </w:rPr>
        <w:t>, R.,</w:t>
      </w:r>
      <w:r w:rsidR="006E11F3" w:rsidRPr="000E019C">
        <w:rPr>
          <w:rFonts w:ascii="Times New Roman" w:eastAsia="標楷體" w:hAnsi="Times New Roman" w:cs="Times New Roman"/>
          <w:b w:val="0"/>
          <w:color w:val="auto"/>
          <w:sz w:val="28"/>
          <w:szCs w:val="28"/>
        </w:rPr>
        <w:t xml:space="preserve"> </w:t>
      </w:r>
      <w:r w:rsidRPr="000E019C">
        <w:rPr>
          <w:rFonts w:ascii="Times New Roman" w:eastAsia="標楷體" w:hAnsi="Times New Roman" w:cs="Times New Roman"/>
          <w:b w:val="0"/>
          <w:color w:val="auto"/>
          <w:sz w:val="28"/>
          <w:szCs w:val="28"/>
        </w:rPr>
        <w:t xml:space="preserve">&amp; </w:t>
      </w:r>
      <w:proofErr w:type="spellStart"/>
      <w:r w:rsidR="006E11F3" w:rsidRPr="000E019C">
        <w:rPr>
          <w:rFonts w:ascii="Times New Roman" w:eastAsia="標楷體" w:hAnsi="Times New Roman" w:cs="Times New Roman"/>
          <w:b w:val="0"/>
          <w:color w:val="auto"/>
          <w:sz w:val="28"/>
          <w:szCs w:val="28"/>
        </w:rPr>
        <w:t>Shortell</w:t>
      </w:r>
      <w:proofErr w:type="spellEnd"/>
      <w:r w:rsidR="006E11F3" w:rsidRPr="000E019C">
        <w:rPr>
          <w:rFonts w:ascii="Times New Roman" w:eastAsia="標楷體" w:hAnsi="Times New Roman" w:cs="Times New Roman"/>
          <w:b w:val="0"/>
          <w:color w:val="auto"/>
          <w:sz w:val="28"/>
          <w:szCs w:val="28"/>
        </w:rPr>
        <w:t xml:space="preserve">, </w:t>
      </w:r>
      <w:r w:rsidRPr="000E019C">
        <w:rPr>
          <w:rFonts w:ascii="Times New Roman" w:eastAsia="標楷體" w:hAnsi="Times New Roman" w:cs="Times New Roman"/>
          <w:b w:val="0"/>
          <w:color w:val="auto"/>
          <w:sz w:val="28"/>
          <w:szCs w:val="28"/>
        </w:rPr>
        <w:t>S. M. (</w:t>
      </w:r>
      <w:r w:rsidR="006E11F3" w:rsidRPr="000E019C">
        <w:rPr>
          <w:rFonts w:ascii="Times New Roman" w:eastAsia="標楷體" w:hAnsi="Times New Roman" w:cs="Times New Roman"/>
          <w:b w:val="0"/>
          <w:color w:val="auto"/>
          <w:sz w:val="28"/>
          <w:szCs w:val="28"/>
        </w:rPr>
        <w:t>1997</w:t>
      </w:r>
      <w:r w:rsidRPr="000E019C">
        <w:rPr>
          <w:rFonts w:ascii="Times New Roman" w:eastAsia="標楷體" w:hAnsi="Times New Roman" w:cs="Times New Roman"/>
          <w:b w:val="0"/>
          <w:color w:val="auto"/>
          <w:sz w:val="28"/>
          <w:szCs w:val="28"/>
        </w:rPr>
        <w:t>)</w:t>
      </w:r>
      <w:r w:rsidR="006E11F3" w:rsidRPr="000E019C">
        <w:rPr>
          <w:rFonts w:ascii="Times New Roman" w:eastAsia="標楷體" w:hAnsi="Times New Roman" w:cs="Times New Roman"/>
          <w:b w:val="0"/>
          <w:color w:val="auto"/>
          <w:sz w:val="28"/>
          <w:szCs w:val="28"/>
        </w:rPr>
        <w:t>. Customization or Conformity? An Institutional and Network Perspective on the Content a</w:t>
      </w:r>
      <w:r w:rsidRPr="000E019C">
        <w:rPr>
          <w:rFonts w:ascii="Times New Roman" w:eastAsia="標楷體" w:hAnsi="Times New Roman" w:cs="Times New Roman"/>
          <w:b w:val="0"/>
          <w:color w:val="auto"/>
          <w:sz w:val="28"/>
          <w:szCs w:val="28"/>
        </w:rPr>
        <w:t>nd Consequences of TQM Adoption.</w:t>
      </w:r>
      <w:r w:rsidR="006E11F3" w:rsidRPr="000E019C">
        <w:rPr>
          <w:rFonts w:ascii="Times New Roman" w:eastAsia="標楷體" w:hAnsi="Times New Roman" w:cs="Times New Roman"/>
          <w:b w:val="0"/>
          <w:color w:val="auto"/>
          <w:sz w:val="28"/>
          <w:szCs w:val="28"/>
        </w:rPr>
        <w:t xml:space="preserve"> </w:t>
      </w:r>
      <w:r w:rsidR="006E11F3" w:rsidRPr="000E019C">
        <w:rPr>
          <w:rFonts w:ascii="Times New Roman" w:eastAsia="標楷體" w:hAnsi="Times New Roman" w:cs="Times New Roman"/>
          <w:b w:val="0"/>
          <w:i/>
          <w:color w:val="auto"/>
          <w:sz w:val="28"/>
          <w:szCs w:val="28"/>
        </w:rPr>
        <w:t>Administrative Science Quarterly</w:t>
      </w:r>
      <w:r w:rsidR="006E11F3" w:rsidRPr="004D2FBD">
        <w:rPr>
          <w:rFonts w:ascii="Times New Roman" w:eastAsia="標楷體" w:hAnsi="Times New Roman" w:cs="Times New Roman"/>
          <w:b w:val="0"/>
          <w:iCs/>
          <w:color w:val="auto"/>
          <w:sz w:val="28"/>
          <w:szCs w:val="28"/>
        </w:rPr>
        <w:t>,</w:t>
      </w:r>
      <w:r w:rsidR="006E11F3" w:rsidRPr="000E019C">
        <w:rPr>
          <w:rFonts w:ascii="Times New Roman" w:eastAsia="標楷體" w:hAnsi="Times New Roman" w:cs="Times New Roman"/>
          <w:b w:val="0"/>
          <w:color w:val="auto"/>
          <w:sz w:val="28"/>
          <w:szCs w:val="28"/>
        </w:rPr>
        <w:t xml:space="preserve"> </w:t>
      </w:r>
      <w:r w:rsidR="006E11F3" w:rsidRPr="000E019C">
        <w:rPr>
          <w:rFonts w:ascii="Times New Roman" w:eastAsia="標楷體" w:hAnsi="Times New Roman" w:cs="Times New Roman"/>
          <w:b w:val="0"/>
          <w:i/>
          <w:color w:val="auto"/>
          <w:sz w:val="28"/>
          <w:szCs w:val="28"/>
        </w:rPr>
        <w:t>42</w:t>
      </w:r>
      <w:r w:rsidR="006E11F3" w:rsidRPr="000E019C">
        <w:rPr>
          <w:rFonts w:ascii="Times New Roman" w:eastAsia="標楷體" w:hAnsi="Times New Roman" w:cs="Times New Roman"/>
          <w:b w:val="0"/>
          <w:color w:val="auto"/>
          <w:sz w:val="28"/>
          <w:szCs w:val="28"/>
        </w:rPr>
        <w:t>(3), 366-394.</w:t>
      </w:r>
    </w:p>
    <w:p w14:paraId="757806B1" w14:textId="3286D904" w:rsidR="00CB5221" w:rsidRPr="00CB5221" w:rsidRDefault="00CB5221" w:rsidP="007D4567">
      <w:pPr>
        <w:adjustRightInd w:val="0"/>
        <w:snapToGrid w:val="0"/>
        <w:spacing w:beforeLines="50" w:before="120"/>
        <w:ind w:left="560" w:hangingChars="200" w:hanging="560"/>
        <w:jc w:val="both"/>
        <w:rPr>
          <w:rFonts w:ascii="Times New Roman" w:eastAsia="標楷體" w:hAnsi="Times New Roman" w:cs="Times New Roman"/>
          <w:b w:val="0"/>
          <w:bCs w:val="0"/>
          <w:color w:val="auto"/>
          <w:sz w:val="28"/>
          <w:szCs w:val="28"/>
        </w:rPr>
      </w:pPr>
      <w:r w:rsidRPr="00B3655A">
        <w:rPr>
          <w:rFonts w:ascii="Times New Roman" w:hAnsi="Times New Roman" w:cs="Times New Roman"/>
          <w:b w:val="0"/>
          <w:bCs w:val="0"/>
          <w:color w:val="auto"/>
          <w:sz w:val="28"/>
          <w:szCs w:val="28"/>
          <w:highlight w:val="yellow"/>
        </w:rPr>
        <w:t xml:space="preserve">Lederman, J., Lederman, N., Bartels, S., Jimenez, J., Acosta, K., </w:t>
      </w:r>
      <w:proofErr w:type="spellStart"/>
      <w:r w:rsidRPr="00B3655A">
        <w:rPr>
          <w:rFonts w:ascii="Times New Roman" w:hAnsi="Times New Roman" w:cs="Times New Roman"/>
          <w:b w:val="0"/>
          <w:bCs w:val="0"/>
          <w:color w:val="auto"/>
          <w:sz w:val="28"/>
          <w:szCs w:val="28"/>
          <w:highlight w:val="yellow"/>
        </w:rPr>
        <w:t>Akubo</w:t>
      </w:r>
      <w:proofErr w:type="spellEnd"/>
      <w:r w:rsidRPr="00B3655A">
        <w:rPr>
          <w:rFonts w:ascii="Times New Roman" w:hAnsi="Times New Roman" w:cs="Times New Roman"/>
          <w:b w:val="0"/>
          <w:bCs w:val="0"/>
          <w:color w:val="auto"/>
          <w:sz w:val="28"/>
          <w:szCs w:val="28"/>
          <w:highlight w:val="yellow"/>
        </w:rPr>
        <w:t xml:space="preserve">, M., Aly, M. de Andrade, A. B. S., </w:t>
      </w:r>
      <w:proofErr w:type="spellStart"/>
      <w:r w:rsidRPr="00B3655A">
        <w:rPr>
          <w:rFonts w:ascii="Times New Roman" w:hAnsi="Times New Roman" w:cs="Times New Roman"/>
          <w:b w:val="0"/>
          <w:bCs w:val="0"/>
          <w:color w:val="auto"/>
          <w:sz w:val="28"/>
          <w:szCs w:val="28"/>
          <w:highlight w:val="yellow"/>
        </w:rPr>
        <w:t>Atanasova</w:t>
      </w:r>
      <w:proofErr w:type="spellEnd"/>
      <w:r w:rsidRPr="00B3655A">
        <w:rPr>
          <w:rFonts w:ascii="Times New Roman" w:hAnsi="Times New Roman" w:cs="Times New Roman"/>
          <w:b w:val="0"/>
          <w:bCs w:val="0"/>
          <w:color w:val="auto"/>
          <w:sz w:val="28"/>
          <w:szCs w:val="28"/>
          <w:highlight w:val="yellow"/>
        </w:rPr>
        <w:t xml:space="preserve">, M., </w:t>
      </w:r>
      <w:proofErr w:type="spellStart"/>
      <w:r w:rsidRPr="00B3655A">
        <w:rPr>
          <w:rFonts w:ascii="Times New Roman" w:hAnsi="Times New Roman" w:cs="Times New Roman"/>
          <w:b w:val="0"/>
          <w:bCs w:val="0"/>
          <w:color w:val="auto"/>
          <w:sz w:val="28"/>
          <w:szCs w:val="28"/>
          <w:highlight w:val="yellow"/>
        </w:rPr>
        <w:t>Blanquet</w:t>
      </w:r>
      <w:proofErr w:type="spellEnd"/>
      <w:r w:rsidRPr="00B3655A">
        <w:rPr>
          <w:rFonts w:ascii="Times New Roman" w:hAnsi="Times New Roman" w:cs="Times New Roman"/>
          <w:b w:val="0"/>
          <w:bCs w:val="0"/>
          <w:color w:val="auto"/>
          <w:sz w:val="28"/>
          <w:szCs w:val="28"/>
          <w:highlight w:val="yellow"/>
        </w:rPr>
        <w:t>, E., Blonder, R., Brown, P., Cardoso, R., Castillo-</w:t>
      </w:r>
      <w:proofErr w:type="spellStart"/>
      <w:r w:rsidRPr="00B3655A">
        <w:rPr>
          <w:rFonts w:ascii="Times New Roman" w:hAnsi="Times New Roman" w:cs="Times New Roman"/>
          <w:b w:val="0"/>
          <w:bCs w:val="0"/>
          <w:color w:val="auto"/>
          <w:sz w:val="28"/>
          <w:szCs w:val="28"/>
          <w:highlight w:val="yellow"/>
        </w:rPr>
        <w:t>Urueta</w:t>
      </w:r>
      <w:proofErr w:type="spellEnd"/>
      <w:r w:rsidRPr="00B3655A">
        <w:rPr>
          <w:rFonts w:ascii="Times New Roman" w:hAnsi="Times New Roman" w:cs="Times New Roman"/>
          <w:b w:val="0"/>
          <w:bCs w:val="0"/>
          <w:color w:val="auto"/>
          <w:sz w:val="28"/>
          <w:szCs w:val="28"/>
          <w:highlight w:val="yellow"/>
        </w:rPr>
        <w:t xml:space="preserve">, P., </w:t>
      </w:r>
      <w:proofErr w:type="spellStart"/>
      <w:r w:rsidRPr="00B3655A">
        <w:rPr>
          <w:rFonts w:ascii="Times New Roman" w:hAnsi="Times New Roman" w:cs="Times New Roman"/>
          <w:b w:val="0"/>
          <w:bCs w:val="0"/>
          <w:color w:val="auto"/>
          <w:sz w:val="28"/>
          <w:szCs w:val="28"/>
          <w:highlight w:val="yellow"/>
        </w:rPr>
        <w:t>Chaipidech</w:t>
      </w:r>
      <w:proofErr w:type="spellEnd"/>
      <w:r w:rsidRPr="00B3655A">
        <w:rPr>
          <w:rFonts w:ascii="Times New Roman" w:hAnsi="Times New Roman" w:cs="Times New Roman"/>
          <w:b w:val="0"/>
          <w:bCs w:val="0"/>
          <w:color w:val="auto"/>
          <w:sz w:val="28"/>
          <w:szCs w:val="28"/>
          <w:highlight w:val="yellow"/>
        </w:rPr>
        <w:t>, P., Concannon, J., Dogan, O. K., El-</w:t>
      </w:r>
      <w:proofErr w:type="spellStart"/>
      <w:r w:rsidRPr="00B3655A">
        <w:rPr>
          <w:rFonts w:ascii="Times New Roman" w:hAnsi="Times New Roman" w:cs="Times New Roman"/>
          <w:b w:val="0"/>
          <w:bCs w:val="0"/>
          <w:color w:val="auto"/>
          <w:sz w:val="28"/>
          <w:szCs w:val="28"/>
          <w:highlight w:val="yellow"/>
        </w:rPr>
        <w:t>Deghaidy</w:t>
      </w:r>
      <w:proofErr w:type="spellEnd"/>
      <w:r w:rsidRPr="00B3655A">
        <w:rPr>
          <w:rFonts w:ascii="Times New Roman" w:hAnsi="Times New Roman" w:cs="Times New Roman"/>
          <w:b w:val="0"/>
          <w:bCs w:val="0"/>
          <w:color w:val="auto"/>
          <w:sz w:val="28"/>
          <w:szCs w:val="28"/>
          <w:highlight w:val="yellow"/>
        </w:rPr>
        <w:t xml:space="preserve">, H., </w:t>
      </w:r>
      <w:proofErr w:type="spellStart"/>
      <w:r w:rsidRPr="00B3655A">
        <w:rPr>
          <w:rFonts w:ascii="Times New Roman" w:hAnsi="Times New Roman" w:cs="Times New Roman"/>
          <w:b w:val="0"/>
          <w:bCs w:val="0"/>
          <w:color w:val="auto"/>
          <w:sz w:val="28"/>
          <w:szCs w:val="28"/>
          <w:highlight w:val="yellow"/>
        </w:rPr>
        <w:t>Elzorkani</w:t>
      </w:r>
      <w:proofErr w:type="spellEnd"/>
      <w:r w:rsidRPr="00B3655A">
        <w:rPr>
          <w:rFonts w:ascii="Times New Roman" w:hAnsi="Times New Roman" w:cs="Times New Roman"/>
          <w:b w:val="0"/>
          <w:bCs w:val="0"/>
          <w:color w:val="auto"/>
          <w:sz w:val="28"/>
          <w:szCs w:val="28"/>
          <w:highlight w:val="yellow"/>
        </w:rPr>
        <w:t xml:space="preserve">, A., J. Wishart (2021). International collaborative follow-up investigation of graduating high school students’ understandings of the nature of scientific inquiry: Is progress Being made? </w:t>
      </w:r>
      <w:r w:rsidRPr="00B3655A">
        <w:rPr>
          <w:rFonts w:ascii="Times New Roman" w:hAnsi="Times New Roman" w:cs="Times New Roman"/>
          <w:b w:val="0"/>
          <w:bCs w:val="0"/>
          <w:i/>
          <w:iCs/>
          <w:color w:val="auto"/>
          <w:sz w:val="28"/>
          <w:szCs w:val="28"/>
          <w:highlight w:val="yellow"/>
        </w:rPr>
        <w:t>International Journal of Science Education, 43</w:t>
      </w:r>
      <w:r w:rsidRPr="00B3655A">
        <w:rPr>
          <w:rFonts w:ascii="Times New Roman" w:hAnsi="Times New Roman" w:cs="Times New Roman"/>
          <w:b w:val="0"/>
          <w:bCs w:val="0"/>
          <w:color w:val="auto"/>
          <w:sz w:val="28"/>
          <w:szCs w:val="28"/>
          <w:highlight w:val="yellow"/>
        </w:rPr>
        <w:t xml:space="preserve">(7), 991-1016. </w:t>
      </w:r>
      <w:r w:rsidR="00113CBD">
        <w:rPr>
          <w:rFonts w:ascii="Times New Roman" w:hAnsi="Times New Roman" w:cs="Times New Roman" w:hint="eastAsia"/>
          <w:b w:val="0"/>
          <w:bCs w:val="0"/>
          <w:color w:val="auto"/>
          <w:sz w:val="28"/>
          <w:szCs w:val="28"/>
          <w:highlight w:val="yellow"/>
        </w:rPr>
        <w:t>(</w:t>
      </w:r>
      <w:r w:rsidRPr="00B3655A">
        <w:rPr>
          <w:rFonts w:ascii="Times New Roman" w:hAnsi="Times New Roman" w:cs="Times New Roman"/>
          <w:b w:val="0"/>
          <w:bCs w:val="0"/>
          <w:color w:val="auto"/>
          <w:sz w:val="28"/>
          <w:szCs w:val="28"/>
          <w:highlight w:val="yellow"/>
        </w:rPr>
        <w:t>https://doi.org/10.1080/09500693.2021.1894500</w:t>
      </w:r>
      <w:r w:rsidR="00113CBD">
        <w:rPr>
          <w:rFonts w:ascii="Times New Roman" w:hAnsi="Times New Roman" w:cs="Times New Roman" w:hint="eastAsia"/>
          <w:b w:val="0"/>
          <w:bCs w:val="0"/>
          <w:color w:val="auto"/>
          <w:sz w:val="28"/>
          <w:szCs w:val="28"/>
          <w:highlight w:val="yellow"/>
        </w:rPr>
        <w:t>)</w:t>
      </w:r>
    </w:p>
    <w:p w14:paraId="2E840815" w14:textId="77777777" w:rsidR="008C1279" w:rsidRPr="000E019C" w:rsidRDefault="008C1279" w:rsidP="007D4567">
      <w:pPr>
        <w:adjustRightInd w:val="0"/>
        <w:snapToGrid w:val="0"/>
        <w:spacing w:beforeLines="50" w:before="120"/>
        <w:ind w:left="560" w:hangingChars="200" w:hanging="560"/>
        <w:jc w:val="both"/>
        <w:rPr>
          <w:rFonts w:ascii="Times New Roman" w:eastAsia="標楷體" w:hAnsi="Times New Roman" w:cs="Times New Roman"/>
          <w:b w:val="0"/>
          <w:color w:val="auto"/>
          <w:sz w:val="28"/>
          <w:szCs w:val="28"/>
        </w:rPr>
      </w:pPr>
    </w:p>
    <w:p w14:paraId="1A36C7ED" w14:textId="77777777" w:rsidR="008C1279" w:rsidRPr="000E019C" w:rsidRDefault="00826AE4" w:rsidP="007D4567">
      <w:pPr>
        <w:adjustRightInd w:val="0"/>
        <w:snapToGrid w:val="0"/>
        <w:spacing w:beforeLines="50" w:before="120"/>
        <w:ind w:left="640" w:hangingChars="200" w:hanging="640"/>
        <w:jc w:val="both"/>
        <w:rPr>
          <w:rFonts w:ascii="Times New Roman" w:eastAsia="標楷體" w:hAnsi="Times New Roman" w:cs="Times New Roman"/>
          <w:b w:val="0"/>
          <w:color w:val="auto"/>
          <w:sz w:val="28"/>
          <w:szCs w:val="28"/>
        </w:rPr>
      </w:pPr>
      <w:r w:rsidRPr="000E019C">
        <w:rPr>
          <w:rFonts w:ascii="Times New Roman" w:eastAsia="標楷體" w:hAnsi="Times New Roman" w:cs="Times New Roman"/>
          <w:b w:val="0"/>
          <w:color w:val="auto"/>
          <w:sz w:val="32"/>
          <w:szCs w:val="32"/>
        </w:rPr>
        <w:lastRenderedPageBreak/>
        <w:t>三</w:t>
      </w:r>
      <w:r w:rsidR="008C1279" w:rsidRPr="000E019C">
        <w:rPr>
          <w:rFonts w:ascii="Times New Roman" w:eastAsia="標楷體" w:hAnsi="Times New Roman" w:cs="Times New Roman"/>
          <w:b w:val="0"/>
          <w:color w:val="auto"/>
          <w:sz w:val="32"/>
          <w:szCs w:val="32"/>
        </w:rPr>
        <w:t>、網路參考</w:t>
      </w:r>
      <w:r w:rsidR="00395488" w:rsidRPr="000E019C">
        <w:rPr>
          <w:rFonts w:ascii="Times New Roman" w:eastAsia="標楷體" w:hAnsi="Times New Roman" w:cs="Times New Roman"/>
          <w:b w:val="0"/>
          <w:color w:val="auto"/>
          <w:sz w:val="32"/>
          <w:szCs w:val="32"/>
        </w:rPr>
        <w:t>資料</w:t>
      </w:r>
      <w:r w:rsidR="004777AC" w:rsidRPr="000E019C">
        <w:rPr>
          <w:rFonts w:ascii="Times New Roman" w:eastAsia="標楷體" w:hAnsi="Times New Roman" w:cs="Times New Roman"/>
          <w:b w:val="0"/>
          <w:color w:val="auto"/>
          <w:sz w:val="32"/>
          <w:szCs w:val="32"/>
        </w:rPr>
        <w:t>（中文文獻在前，英文文獻在後）</w:t>
      </w:r>
    </w:p>
    <w:p w14:paraId="42A08EB6" w14:textId="77777777" w:rsidR="008C1279" w:rsidRPr="000E019C" w:rsidRDefault="00826AE4" w:rsidP="007D4567">
      <w:pPr>
        <w:adjustRightInd w:val="0"/>
        <w:snapToGrid w:val="0"/>
        <w:spacing w:beforeLines="50" w:before="120"/>
        <w:ind w:left="560" w:hangingChars="200" w:hanging="560"/>
        <w:jc w:val="both"/>
        <w:rPr>
          <w:rFonts w:ascii="Times New Roman" w:eastAsia="標楷體" w:hAnsi="Times New Roman" w:cs="Times New Roman"/>
          <w:b w:val="0"/>
          <w:color w:val="auto"/>
          <w:sz w:val="28"/>
          <w:szCs w:val="28"/>
        </w:rPr>
      </w:pPr>
      <w:r w:rsidRPr="000E019C">
        <w:rPr>
          <w:rFonts w:ascii="Times New Roman" w:eastAsia="標楷體" w:hAnsi="Times New Roman" w:cs="Times New Roman"/>
          <w:b w:val="0"/>
          <w:color w:val="auto"/>
          <w:sz w:val="28"/>
          <w:szCs w:val="28"/>
        </w:rPr>
        <w:t>高政雄（</w:t>
      </w:r>
      <w:r w:rsidR="00E44A23" w:rsidRPr="000E019C">
        <w:rPr>
          <w:rFonts w:ascii="Times New Roman" w:eastAsia="標楷體" w:hAnsi="Times New Roman" w:cs="Times New Roman"/>
          <w:b w:val="0"/>
          <w:color w:val="auto"/>
          <w:sz w:val="28"/>
          <w:szCs w:val="28"/>
        </w:rPr>
        <w:t>2010</w:t>
      </w:r>
      <w:r w:rsidRPr="000E019C">
        <w:rPr>
          <w:rFonts w:ascii="Times New Roman" w:eastAsia="標楷體" w:hAnsi="Times New Roman" w:cs="Times New Roman"/>
          <w:b w:val="0"/>
          <w:color w:val="auto"/>
          <w:sz w:val="28"/>
          <w:szCs w:val="28"/>
        </w:rPr>
        <w:t>）。</w:t>
      </w:r>
      <w:r w:rsidRPr="000E019C">
        <w:rPr>
          <w:rFonts w:ascii="Times New Roman" w:eastAsia="標楷體" w:hAnsi="Times New Roman" w:cs="Times New Roman"/>
          <w:color w:val="auto"/>
          <w:sz w:val="28"/>
          <w:szCs w:val="28"/>
        </w:rPr>
        <w:t>產業競爭優勢的分析</w:t>
      </w:r>
      <w:r w:rsidRPr="000E019C">
        <w:rPr>
          <w:rFonts w:ascii="Times New Roman" w:eastAsia="標楷體" w:hAnsi="Times New Roman" w:cs="Times New Roman"/>
          <w:b w:val="0"/>
          <w:color w:val="auto"/>
          <w:sz w:val="28"/>
          <w:szCs w:val="28"/>
        </w:rPr>
        <w:t>。</w:t>
      </w:r>
      <w:r w:rsidR="00E44A23" w:rsidRPr="000E019C">
        <w:rPr>
          <w:rFonts w:ascii="Times New Roman" w:eastAsia="標楷體" w:hAnsi="Times New Roman" w:cs="Times New Roman"/>
          <w:b w:val="0"/>
          <w:color w:val="auto"/>
          <w:sz w:val="28"/>
          <w:szCs w:val="28"/>
        </w:rPr>
        <w:t>2012</w:t>
      </w:r>
      <w:r w:rsidR="00E44A23" w:rsidRPr="000E019C">
        <w:rPr>
          <w:rFonts w:ascii="Times New Roman" w:eastAsia="標楷體" w:hAnsi="Times New Roman" w:cs="Times New Roman"/>
          <w:b w:val="0"/>
          <w:color w:val="auto"/>
          <w:sz w:val="28"/>
          <w:szCs w:val="28"/>
        </w:rPr>
        <w:t>年</w:t>
      </w:r>
      <w:r w:rsidR="00E44A23" w:rsidRPr="000E019C">
        <w:rPr>
          <w:rFonts w:ascii="Times New Roman" w:eastAsia="標楷體" w:hAnsi="Times New Roman" w:cs="Times New Roman"/>
          <w:b w:val="0"/>
          <w:color w:val="auto"/>
          <w:sz w:val="28"/>
          <w:szCs w:val="28"/>
        </w:rPr>
        <w:t>12</w:t>
      </w:r>
      <w:r w:rsidR="00E44A23" w:rsidRPr="000E019C">
        <w:rPr>
          <w:rFonts w:ascii="Times New Roman" w:eastAsia="標楷體" w:hAnsi="Times New Roman" w:cs="Times New Roman"/>
          <w:b w:val="0"/>
          <w:color w:val="auto"/>
          <w:sz w:val="28"/>
          <w:szCs w:val="28"/>
        </w:rPr>
        <w:t>月</w:t>
      </w:r>
      <w:r w:rsidR="00E44A23" w:rsidRPr="000E019C">
        <w:rPr>
          <w:rFonts w:ascii="Times New Roman" w:eastAsia="標楷體" w:hAnsi="Times New Roman" w:cs="Times New Roman"/>
          <w:b w:val="0"/>
          <w:color w:val="auto"/>
          <w:sz w:val="28"/>
          <w:szCs w:val="28"/>
        </w:rPr>
        <w:t>24</w:t>
      </w:r>
      <w:r w:rsidR="00E44A23" w:rsidRPr="000E019C">
        <w:rPr>
          <w:rFonts w:ascii="Times New Roman" w:eastAsia="標楷體" w:hAnsi="Times New Roman" w:cs="Times New Roman"/>
          <w:b w:val="0"/>
          <w:color w:val="auto"/>
          <w:sz w:val="28"/>
          <w:szCs w:val="28"/>
        </w:rPr>
        <w:t>日</w:t>
      </w:r>
      <w:r w:rsidR="0006355E" w:rsidRPr="000E019C">
        <w:rPr>
          <w:rFonts w:ascii="Times New Roman" w:eastAsia="標楷體" w:hAnsi="Times New Roman" w:cs="Times New Roman"/>
          <w:b w:val="0"/>
          <w:color w:val="auto"/>
          <w:sz w:val="28"/>
          <w:szCs w:val="28"/>
        </w:rPr>
        <w:t>。</w:t>
      </w:r>
      <w:r w:rsidRPr="000E019C">
        <w:rPr>
          <w:rFonts w:ascii="Times New Roman" w:eastAsia="標楷體" w:hAnsi="Times New Roman" w:cs="Times New Roman"/>
          <w:b w:val="0"/>
          <w:color w:val="auto"/>
          <w:sz w:val="28"/>
          <w:szCs w:val="28"/>
        </w:rPr>
        <w:t>取自</w:t>
      </w:r>
      <w:hyperlink r:id="rId34" w:history="1">
        <w:r w:rsidRPr="000E019C">
          <w:rPr>
            <w:rStyle w:val="affc"/>
            <w:rFonts w:ascii="Times New Roman" w:eastAsia="標楷體" w:hAnsi="Times New Roman" w:cs="Times New Roman"/>
            <w:b w:val="0"/>
            <w:sz w:val="28"/>
            <w:szCs w:val="28"/>
          </w:rPr>
          <w:t>http://newhawkhellen.sg1007.myweb.hinet.net/index.files/pdplcd.pdf</w:t>
        </w:r>
      </w:hyperlink>
    </w:p>
    <w:p w14:paraId="248FBE20" w14:textId="747961E3" w:rsidR="002D4F23" w:rsidRPr="000E019C" w:rsidRDefault="002D4F23" w:rsidP="00F257B0">
      <w:pPr>
        <w:widowControl/>
        <w:adjustRightInd w:val="0"/>
        <w:snapToGrid w:val="0"/>
        <w:spacing w:beforeLines="50" w:before="120"/>
        <w:ind w:left="560" w:hangingChars="200" w:hanging="560"/>
        <w:jc w:val="both"/>
        <w:rPr>
          <w:rFonts w:ascii="Times New Roman" w:eastAsia="標楷體" w:hAnsi="Times New Roman" w:cs="Times New Roman"/>
          <w:b w:val="0"/>
          <w:color w:val="auto"/>
          <w:sz w:val="28"/>
          <w:szCs w:val="28"/>
        </w:rPr>
      </w:pPr>
      <w:r w:rsidRPr="000E019C">
        <w:rPr>
          <w:rFonts w:ascii="Times New Roman" w:eastAsia="標楷體" w:hAnsi="Times New Roman" w:cs="Times New Roman"/>
          <w:b w:val="0"/>
          <w:color w:val="000000"/>
          <w:sz w:val="28"/>
          <w:szCs w:val="28"/>
        </w:rPr>
        <w:t>Ehmke, C. (</w:t>
      </w:r>
      <w:r w:rsidR="00E44A23" w:rsidRPr="000E019C">
        <w:rPr>
          <w:rFonts w:ascii="Times New Roman" w:eastAsia="標楷體" w:hAnsi="Times New Roman" w:cs="Times New Roman"/>
          <w:b w:val="0"/>
          <w:color w:val="000000"/>
          <w:sz w:val="28"/>
          <w:szCs w:val="28"/>
        </w:rPr>
        <w:t>2010</w:t>
      </w:r>
      <w:r w:rsidRPr="000E019C">
        <w:rPr>
          <w:rFonts w:ascii="Times New Roman" w:eastAsia="標楷體" w:hAnsi="Times New Roman" w:cs="Times New Roman"/>
          <w:b w:val="0"/>
          <w:color w:val="000000"/>
          <w:sz w:val="28"/>
          <w:szCs w:val="28"/>
        </w:rPr>
        <w:t xml:space="preserve">). Strategies for Competitive Advantage. </w:t>
      </w:r>
      <w:r w:rsidR="00E44A23" w:rsidRPr="000E019C">
        <w:rPr>
          <w:rFonts w:ascii="Times New Roman" w:eastAsia="標楷體" w:hAnsi="Times New Roman" w:cs="Times New Roman"/>
          <w:b w:val="0"/>
          <w:color w:val="000000"/>
          <w:sz w:val="28"/>
          <w:szCs w:val="28"/>
        </w:rPr>
        <w:t xml:space="preserve">December 24, </w:t>
      </w:r>
      <w:r w:rsidR="0006355E" w:rsidRPr="000E019C">
        <w:rPr>
          <w:rFonts w:ascii="Times New Roman" w:eastAsia="標楷體" w:hAnsi="Times New Roman" w:cs="Times New Roman"/>
          <w:b w:val="0"/>
          <w:color w:val="000000"/>
          <w:sz w:val="28"/>
          <w:szCs w:val="28"/>
        </w:rPr>
        <w:t>2012.</w:t>
      </w:r>
      <w:r w:rsidR="00E44A23" w:rsidRPr="000E019C">
        <w:rPr>
          <w:rFonts w:ascii="Times New Roman" w:eastAsia="標楷體" w:hAnsi="Times New Roman" w:cs="Times New Roman"/>
          <w:b w:val="0"/>
          <w:color w:val="000000"/>
          <w:sz w:val="28"/>
          <w:szCs w:val="28"/>
        </w:rPr>
        <w:t xml:space="preserve"> </w:t>
      </w:r>
      <w:r w:rsidRPr="000E019C">
        <w:rPr>
          <w:rFonts w:ascii="Times New Roman" w:eastAsia="標楷體" w:hAnsi="Times New Roman" w:cs="Times New Roman"/>
          <w:b w:val="0"/>
          <w:color w:val="000000"/>
          <w:sz w:val="28"/>
          <w:szCs w:val="28"/>
        </w:rPr>
        <w:t>Retrieved from</w:t>
      </w:r>
      <w:r w:rsidR="00BE2D26">
        <w:rPr>
          <w:rFonts w:ascii="Times New Roman" w:eastAsia="標楷體" w:hAnsi="Times New Roman" w:cs="Times New Roman"/>
          <w:b w:val="0"/>
          <w:color w:val="000000"/>
          <w:sz w:val="28"/>
          <w:szCs w:val="28"/>
        </w:rPr>
        <w:br/>
      </w:r>
      <w:hyperlink r:id="rId35" w:history="1">
        <w:r w:rsidR="00BE2D26" w:rsidRPr="0071446E">
          <w:rPr>
            <w:rStyle w:val="affc"/>
            <w:rFonts w:ascii="Times New Roman" w:eastAsia="標楷體" w:hAnsi="Times New Roman" w:cs="Times New Roman"/>
            <w:b w:val="0"/>
            <w:sz w:val="28"/>
            <w:szCs w:val="28"/>
          </w:rPr>
          <w:t>http://ag.arizona.edu/arec/wemc/nichemarkets/05competitiveadvantage.pdf</w:t>
        </w:r>
      </w:hyperlink>
    </w:p>
    <w:p w14:paraId="397D9B94" w14:textId="77777777" w:rsidR="005D43C8" w:rsidRPr="000E019C" w:rsidRDefault="005D43C8" w:rsidP="00F257B0">
      <w:pPr>
        <w:rPr>
          <w:rFonts w:ascii="Times New Roman" w:eastAsia="標楷體" w:hAnsi="Times New Roman" w:cs="Times New Roman"/>
        </w:rPr>
      </w:pPr>
      <w:bookmarkStart w:id="92" w:name="_Toc337201986"/>
      <w:bookmarkStart w:id="93" w:name="_Toc337202433"/>
      <w:bookmarkStart w:id="94" w:name="_Toc337208557"/>
      <w:bookmarkStart w:id="95" w:name="_Toc337208736"/>
    </w:p>
    <w:p w14:paraId="22C66152" w14:textId="77777777" w:rsidR="00523FA9" w:rsidRPr="000E019C" w:rsidRDefault="00523FA9" w:rsidP="007D4567">
      <w:pPr>
        <w:pStyle w:val="aff5"/>
        <w:spacing w:after="720"/>
        <w:outlineLvl w:val="0"/>
        <w:rPr>
          <w:rFonts w:ascii="Times New Roman" w:hAnsi="Times New Roman"/>
        </w:rPr>
        <w:sectPr w:rsidR="00523FA9" w:rsidRPr="000E019C" w:rsidSect="004265F3">
          <w:type w:val="oddPage"/>
          <w:pgSz w:w="11906" w:h="16838" w:code="9"/>
          <w:pgMar w:top="1440" w:right="1797" w:bottom="1440" w:left="1797" w:header="851" w:footer="992" w:gutter="0"/>
          <w:cols w:space="425"/>
          <w:docGrid w:linePitch="735"/>
        </w:sectPr>
      </w:pPr>
    </w:p>
    <w:p w14:paraId="2F90577D" w14:textId="77777777" w:rsidR="00DB65EC" w:rsidRPr="000E019C" w:rsidRDefault="00DB65EC" w:rsidP="002E412E">
      <w:pPr>
        <w:pStyle w:val="affd"/>
      </w:pPr>
      <w:bookmarkStart w:id="96" w:name="_Toc11336403"/>
      <w:proofErr w:type="spellStart"/>
      <w:r w:rsidRPr="000E019C">
        <w:lastRenderedPageBreak/>
        <w:t>附錄一</w:t>
      </w:r>
      <w:proofErr w:type="spellEnd"/>
      <w:r w:rsidR="00523FA9" w:rsidRPr="000E019C">
        <w:t xml:space="preserve">　</w:t>
      </w:r>
      <w:proofErr w:type="spellStart"/>
      <w:r w:rsidRPr="000E019C">
        <w:t>附錄</w:t>
      </w:r>
      <w:bookmarkEnd w:id="92"/>
      <w:bookmarkEnd w:id="93"/>
      <w:bookmarkEnd w:id="94"/>
      <w:bookmarkEnd w:id="95"/>
      <w:r w:rsidR="00F20F99" w:rsidRPr="000E019C">
        <w:t>名稱</w:t>
      </w:r>
      <w:bookmarkEnd w:id="96"/>
      <w:proofErr w:type="spellEnd"/>
    </w:p>
    <w:p w14:paraId="4F7921F0" w14:textId="77777777" w:rsidR="00941651" w:rsidRPr="000E019C" w:rsidRDefault="000B3364" w:rsidP="007D4567">
      <w:pPr>
        <w:pStyle w:val="aff5"/>
        <w:spacing w:after="720"/>
        <w:ind w:firstLineChars="200" w:firstLine="560"/>
        <w:jc w:val="left"/>
        <w:outlineLvl w:val="0"/>
        <w:rPr>
          <w:rFonts w:ascii="Times New Roman" w:hAnsi="Times New Roman"/>
          <w:sz w:val="28"/>
          <w:szCs w:val="28"/>
          <w:lang w:eastAsia="zh-TW"/>
        </w:rPr>
        <w:sectPr w:rsidR="00941651" w:rsidRPr="000E019C" w:rsidSect="00F60064">
          <w:type w:val="oddPage"/>
          <w:pgSz w:w="11906" w:h="16838" w:code="9"/>
          <w:pgMar w:top="1440" w:right="1797" w:bottom="1440" w:left="1797" w:header="851" w:footer="992" w:gutter="0"/>
          <w:cols w:space="425"/>
          <w:docGrid w:linePitch="735"/>
        </w:sectPr>
      </w:pPr>
      <w:bookmarkStart w:id="97" w:name="_Toc337208558"/>
      <w:bookmarkStart w:id="98" w:name="_Toc337208737"/>
      <w:r w:rsidRPr="000E019C">
        <w:rPr>
          <w:rFonts w:ascii="Times New Roman" w:hAnsi="Times New Roman"/>
          <w:sz w:val="28"/>
          <w:szCs w:val="28"/>
        </w:rPr>
        <w:t>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我是附錄</w:t>
      </w:r>
      <w:bookmarkStart w:id="99" w:name="_Toc337201987"/>
      <w:bookmarkStart w:id="100" w:name="_Toc337202434"/>
      <w:bookmarkStart w:id="101" w:name="_Toc337208559"/>
      <w:bookmarkStart w:id="102" w:name="_Toc337208738"/>
      <w:bookmarkEnd w:id="97"/>
      <w:bookmarkEnd w:id="98"/>
      <w:r w:rsidR="00941651" w:rsidRPr="000E019C">
        <w:rPr>
          <w:rFonts w:ascii="Times New Roman" w:hAnsi="Times New Roman"/>
          <w:sz w:val="28"/>
          <w:szCs w:val="28"/>
          <w:lang w:eastAsia="zh-TW"/>
        </w:rPr>
        <w:t>。</w:t>
      </w:r>
    </w:p>
    <w:p w14:paraId="7517D19F" w14:textId="77777777" w:rsidR="00954169" w:rsidRPr="000E019C" w:rsidRDefault="00941651" w:rsidP="002E412E">
      <w:pPr>
        <w:pStyle w:val="affd"/>
        <w:rPr>
          <w:sz w:val="28"/>
          <w:szCs w:val="28"/>
        </w:rPr>
      </w:pPr>
      <w:bookmarkStart w:id="103" w:name="_Toc11336404"/>
      <w:proofErr w:type="spellStart"/>
      <w:r w:rsidRPr="000E019C">
        <w:lastRenderedPageBreak/>
        <w:t>著作權聲明</w:t>
      </w:r>
      <w:bookmarkEnd w:id="99"/>
      <w:bookmarkEnd w:id="100"/>
      <w:bookmarkEnd w:id="101"/>
      <w:bookmarkEnd w:id="102"/>
      <w:bookmarkEnd w:id="103"/>
      <w:proofErr w:type="spellEnd"/>
    </w:p>
    <w:p w14:paraId="2DD1AE02" w14:textId="77777777" w:rsidR="00954169" w:rsidRPr="000E019C" w:rsidRDefault="00954169" w:rsidP="007D4567">
      <w:pPr>
        <w:adjustRightInd w:val="0"/>
        <w:snapToGrid w:val="0"/>
        <w:spacing w:line="360" w:lineRule="auto"/>
        <w:rPr>
          <w:rFonts w:ascii="Times New Roman" w:eastAsia="標楷體" w:hAnsi="Times New Roman" w:cs="Times New Roman"/>
          <w:b w:val="0"/>
          <w:color w:val="auto"/>
          <w:sz w:val="28"/>
          <w:szCs w:val="28"/>
        </w:rPr>
      </w:pPr>
      <w:r w:rsidRPr="000E019C">
        <w:rPr>
          <w:rFonts w:ascii="Times New Roman" w:eastAsia="標楷體" w:hAnsi="Times New Roman" w:cs="Times New Roman"/>
          <w:b w:val="0"/>
          <w:color w:val="auto"/>
          <w:sz w:val="28"/>
          <w:szCs w:val="28"/>
        </w:rPr>
        <w:t>論文題目：</w:t>
      </w:r>
      <w:r w:rsidR="00D50E09" w:rsidRPr="000E019C">
        <w:rPr>
          <w:rFonts w:ascii="Times New Roman" w:eastAsia="標楷體" w:hAnsi="Times New Roman" w:cs="Times New Roman"/>
          <w:b w:val="0"/>
          <w:color w:val="auto"/>
          <w:sz w:val="28"/>
          <w:szCs w:val="28"/>
          <w:u w:val="single"/>
        </w:rPr>
        <w:t xml:space="preserve">　</w:t>
      </w:r>
      <w:r w:rsidR="00D50E09" w:rsidRPr="000E019C">
        <w:rPr>
          <w:rFonts w:ascii="Times New Roman" w:eastAsia="標楷體" w:hAnsi="Times New Roman" w:cs="Times New Roman"/>
          <w:b w:val="0"/>
          <w:color w:val="auto"/>
          <w:sz w:val="28"/>
          <w:szCs w:val="28"/>
          <w:u w:val="single"/>
        </w:rPr>
        <w:t xml:space="preserve">                                        </w:t>
      </w:r>
    </w:p>
    <w:p w14:paraId="600D5645" w14:textId="77777777" w:rsidR="00954169" w:rsidRPr="000E019C" w:rsidRDefault="00954169" w:rsidP="007D4567">
      <w:pPr>
        <w:adjustRightInd w:val="0"/>
        <w:snapToGrid w:val="0"/>
        <w:spacing w:line="360" w:lineRule="auto"/>
        <w:rPr>
          <w:rFonts w:ascii="Times New Roman" w:eastAsia="標楷體" w:hAnsi="Times New Roman" w:cs="Times New Roman"/>
          <w:b w:val="0"/>
          <w:color w:val="auto"/>
          <w:sz w:val="28"/>
          <w:szCs w:val="28"/>
        </w:rPr>
      </w:pPr>
      <w:r w:rsidRPr="000E019C">
        <w:rPr>
          <w:rFonts w:ascii="Times New Roman" w:eastAsia="標楷體" w:hAnsi="Times New Roman" w:cs="Times New Roman"/>
          <w:b w:val="0"/>
          <w:color w:val="auto"/>
          <w:sz w:val="28"/>
          <w:szCs w:val="28"/>
        </w:rPr>
        <w:t>論文頁數：</w:t>
      </w:r>
      <w:r w:rsidRPr="000E019C">
        <w:rPr>
          <w:rFonts w:ascii="Times New Roman" w:eastAsia="標楷體" w:hAnsi="Times New Roman" w:cs="Times New Roman"/>
          <w:b w:val="0"/>
          <w:color w:val="auto"/>
          <w:sz w:val="28"/>
          <w:szCs w:val="28"/>
        </w:rPr>
        <w:t>100</w:t>
      </w:r>
      <w:r w:rsidRPr="000E019C">
        <w:rPr>
          <w:rFonts w:ascii="Times New Roman" w:eastAsia="標楷體" w:hAnsi="Times New Roman" w:cs="Times New Roman"/>
          <w:b w:val="0"/>
          <w:color w:val="auto"/>
          <w:sz w:val="28"/>
          <w:szCs w:val="28"/>
        </w:rPr>
        <w:t>頁</w:t>
      </w:r>
    </w:p>
    <w:p w14:paraId="7AB38335" w14:textId="77777777" w:rsidR="00954169" w:rsidRPr="000E019C" w:rsidRDefault="00954169" w:rsidP="007D4567">
      <w:pPr>
        <w:adjustRightInd w:val="0"/>
        <w:snapToGrid w:val="0"/>
        <w:spacing w:line="360" w:lineRule="auto"/>
        <w:rPr>
          <w:rFonts w:ascii="Times New Roman" w:eastAsia="標楷體" w:hAnsi="Times New Roman" w:cs="Times New Roman"/>
          <w:b w:val="0"/>
          <w:color w:val="auto"/>
          <w:sz w:val="28"/>
          <w:szCs w:val="28"/>
        </w:rPr>
      </w:pPr>
      <w:r w:rsidRPr="000E019C">
        <w:rPr>
          <w:rFonts w:ascii="Times New Roman" w:eastAsia="標楷體" w:hAnsi="Times New Roman" w:cs="Times New Roman"/>
          <w:b w:val="0"/>
          <w:color w:val="auto"/>
          <w:sz w:val="28"/>
          <w:szCs w:val="28"/>
        </w:rPr>
        <w:t>系所組別：</w:t>
      </w:r>
      <w:r w:rsidR="00242D19" w:rsidRPr="000E019C">
        <w:rPr>
          <w:rFonts w:ascii="Times New Roman" w:eastAsia="標楷體" w:hAnsi="Times New Roman" w:cs="Times New Roman"/>
          <w:b w:val="0"/>
          <w:color w:val="auto"/>
          <w:sz w:val="28"/>
          <w:szCs w:val="28"/>
        </w:rPr>
        <w:t>企業管理學系</w:t>
      </w:r>
      <w:r w:rsidR="00381797">
        <w:rPr>
          <w:rFonts w:ascii="Times New Roman" w:eastAsia="標楷體" w:hAnsi="Times New Roman" w:cs="Times New Roman" w:hint="eastAsia"/>
          <w:b w:val="0"/>
          <w:color w:val="auto"/>
          <w:sz w:val="28"/>
          <w:szCs w:val="28"/>
        </w:rPr>
        <w:t>碩</w:t>
      </w:r>
      <w:r w:rsidR="00242D19" w:rsidRPr="000E019C">
        <w:rPr>
          <w:rFonts w:ascii="Times New Roman" w:eastAsia="標楷體" w:hAnsi="Times New Roman" w:cs="Times New Roman"/>
          <w:b w:val="0"/>
          <w:color w:val="auto"/>
          <w:sz w:val="28"/>
          <w:szCs w:val="28"/>
        </w:rPr>
        <w:t>士班</w:t>
      </w:r>
    </w:p>
    <w:p w14:paraId="53BD88E8" w14:textId="77777777" w:rsidR="00954169" w:rsidRPr="000E019C" w:rsidRDefault="00954169" w:rsidP="007D4567">
      <w:pPr>
        <w:adjustRightInd w:val="0"/>
        <w:snapToGrid w:val="0"/>
        <w:spacing w:line="360" w:lineRule="auto"/>
        <w:rPr>
          <w:rFonts w:ascii="Times New Roman" w:eastAsia="標楷體" w:hAnsi="Times New Roman" w:cs="Times New Roman"/>
          <w:b w:val="0"/>
          <w:color w:val="auto"/>
          <w:sz w:val="28"/>
          <w:szCs w:val="28"/>
        </w:rPr>
      </w:pPr>
      <w:r w:rsidRPr="000E019C">
        <w:rPr>
          <w:rFonts w:ascii="Times New Roman" w:eastAsia="標楷體" w:hAnsi="Times New Roman" w:cs="Times New Roman"/>
          <w:b w:val="0"/>
          <w:color w:val="auto"/>
          <w:sz w:val="28"/>
          <w:szCs w:val="28"/>
        </w:rPr>
        <w:t>研究生：</w:t>
      </w:r>
      <w:r w:rsidR="00381797">
        <w:rPr>
          <w:rFonts w:ascii="Times New Roman" w:eastAsia="標楷體" w:hAnsi="Times New Roman" w:cs="Times New Roman"/>
          <w:b w:val="0"/>
          <w:color w:val="auto"/>
          <w:sz w:val="28"/>
          <w:szCs w:val="28"/>
        </w:rPr>
        <w:sym w:font="Wingdings 2" w:char="F081"/>
      </w:r>
      <w:r w:rsidR="00381797">
        <w:rPr>
          <w:rFonts w:ascii="Times New Roman" w:eastAsia="標楷體" w:hAnsi="Times New Roman" w:cs="Times New Roman"/>
          <w:b w:val="0"/>
          <w:color w:val="auto"/>
          <w:sz w:val="28"/>
          <w:szCs w:val="28"/>
        </w:rPr>
        <w:sym w:font="Wingdings 2" w:char="F081"/>
      </w:r>
      <w:r w:rsidR="00381797">
        <w:rPr>
          <w:rFonts w:ascii="Times New Roman" w:eastAsia="標楷體" w:hAnsi="Times New Roman" w:cs="Times New Roman"/>
          <w:b w:val="0"/>
          <w:color w:val="auto"/>
          <w:sz w:val="28"/>
          <w:szCs w:val="28"/>
        </w:rPr>
        <w:sym w:font="Wingdings 2" w:char="F081"/>
      </w:r>
    </w:p>
    <w:p w14:paraId="293A017A" w14:textId="77777777" w:rsidR="00954169" w:rsidRPr="000E019C" w:rsidRDefault="00954169" w:rsidP="007D4567">
      <w:pPr>
        <w:adjustRightInd w:val="0"/>
        <w:snapToGrid w:val="0"/>
        <w:spacing w:line="360" w:lineRule="auto"/>
        <w:rPr>
          <w:rFonts w:ascii="Times New Roman" w:eastAsia="標楷體" w:hAnsi="Times New Roman" w:cs="Times New Roman"/>
          <w:b w:val="0"/>
          <w:color w:val="auto"/>
          <w:sz w:val="28"/>
          <w:szCs w:val="28"/>
        </w:rPr>
      </w:pPr>
      <w:r w:rsidRPr="000E019C">
        <w:rPr>
          <w:rFonts w:ascii="Times New Roman" w:eastAsia="標楷體" w:hAnsi="Times New Roman" w:cs="Times New Roman"/>
          <w:b w:val="0"/>
          <w:color w:val="auto"/>
          <w:sz w:val="28"/>
          <w:szCs w:val="28"/>
        </w:rPr>
        <w:t>指導教授：</w:t>
      </w:r>
      <w:r w:rsidR="00381797">
        <w:rPr>
          <w:rFonts w:ascii="Times New Roman" w:eastAsia="標楷體" w:hAnsi="Times New Roman" w:cs="Times New Roman"/>
          <w:b w:val="0"/>
          <w:color w:val="auto"/>
          <w:sz w:val="28"/>
          <w:szCs w:val="28"/>
        </w:rPr>
        <w:sym w:font="Wingdings 2" w:char="F081"/>
      </w:r>
      <w:r w:rsidR="00381797">
        <w:rPr>
          <w:rFonts w:ascii="Times New Roman" w:eastAsia="標楷體" w:hAnsi="Times New Roman" w:cs="Times New Roman"/>
          <w:b w:val="0"/>
          <w:color w:val="auto"/>
          <w:sz w:val="28"/>
          <w:szCs w:val="28"/>
        </w:rPr>
        <w:sym w:font="Wingdings 2" w:char="F081"/>
      </w:r>
      <w:r w:rsidR="00381797">
        <w:rPr>
          <w:rFonts w:ascii="Times New Roman" w:eastAsia="標楷體" w:hAnsi="Times New Roman" w:cs="Times New Roman"/>
          <w:b w:val="0"/>
          <w:color w:val="auto"/>
          <w:sz w:val="28"/>
          <w:szCs w:val="28"/>
        </w:rPr>
        <w:sym w:font="Wingdings 2" w:char="F081"/>
      </w:r>
      <w:r w:rsidR="00D50E09" w:rsidRPr="000E019C">
        <w:rPr>
          <w:rFonts w:ascii="Times New Roman" w:eastAsia="標楷體" w:hAnsi="Times New Roman" w:cs="Times New Roman"/>
          <w:b w:val="0"/>
          <w:color w:val="auto"/>
          <w:sz w:val="28"/>
          <w:szCs w:val="28"/>
        </w:rPr>
        <w:t>博士</w:t>
      </w:r>
    </w:p>
    <w:p w14:paraId="31576CF4" w14:textId="77777777" w:rsidR="00954169" w:rsidRPr="000E019C" w:rsidRDefault="00954169" w:rsidP="007D4567">
      <w:pPr>
        <w:adjustRightInd w:val="0"/>
        <w:snapToGrid w:val="0"/>
        <w:spacing w:line="360" w:lineRule="auto"/>
        <w:rPr>
          <w:rFonts w:ascii="Times New Roman" w:eastAsia="標楷體" w:hAnsi="Times New Roman" w:cs="Times New Roman"/>
          <w:b w:val="0"/>
          <w:color w:val="auto"/>
          <w:sz w:val="28"/>
          <w:szCs w:val="28"/>
        </w:rPr>
      </w:pPr>
      <w:r w:rsidRPr="000E019C">
        <w:rPr>
          <w:rFonts w:ascii="Times New Roman" w:eastAsia="標楷體" w:hAnsi="Times New Roman" w:cs="Times New Roman"/>
          <w:b w:val="0"/>
          <w:color w:val="auto"/>
          <w:sz w:val="28"/>
          <w:szCs w:val="28"/>
        </w:rPr>
        <w:t>畢業年月：</w:t>
      </w:r>
      <w:r w:rsidR="00901C79" w:rsidRPr="000E019C">
        <w:rPr>
          <w:rFonts w:ascii="Times New Roman" w:eastAsia="標楷體" w:hAnsi="Times New Roman" w:cs="Times New Roman"/>
          <w:b w:val="0"/>
          <w:color w:val="auto"/>
          <w:sz w:val="28"/>
          <w:szCs w:val="28"/>
        </w:rPr>
        <w:t>民國</w:t>
      </w:r>
      <w:r w:rsidR="00D50E09" w:rsidRPr="000E019C">
        <w:rPr>
          <w:rFonts w:ascii="Times New Roman" w:eastAsia="標楷體" w:hAnsi="Times New Roman" w:cs="Times New Roman"/>
          <w:b w:val="0"/>
          <w:color w:val="auto"/>
          <w:sz w:val="28"/>
          <w:szCs w:val="28"/>
          <w:u w:val="single"/>
        </w:rPr>
        <w:t xml:space="preserve">　　</w:t>
      </w:r>
      <w:r w:rsidR="00901C79" w:rsidRPr="000E019C">
        <w:rPr>
          <w:rFonts w:ascii="Times New Roman" w:eastAsia="標楷體" w:hAnsi="Times New Roman" w:cs="Times New Roman"/>
          <w:b w:val="0"/>
          <w:color w:val="auto"/>
          <w:sz w:val="28"/>
          <w:szCs w:val="28"/>
        </w:rPr>
        <w:t>年</w:t>
      </w:r>
      <w:r w:rsidR="00D50E09" w:rsidRPr="000E019C">
        <w:rPr>
          <w:rFonts w:ascii="Times New Roman" w:eastAsia="標楷體" w:hAnsi="Times New Roman" w:cs="Times New Roman"/>
          <w:b w:val="0"/>
          <w:color w:val="auto"/>
          <w:sz w:val="28"/>
          <w:szCs w:val="28"/>
          <w:u w:val="single"/>
        </w:rPr>
        <w:t xml:space="preserve">　　</w:t>
      </w:r>
      <w:r w:rsidR="00901C79" w:rsidRPr="000E019C">
        <w:rPr>
          <w:rFonts w:ascii="Times New Roman" w:eastAsia="標楷體" w:hAnsi="Times New Roman" w:cs="Times New Roman"/>
          <w:b w:val="0"/>
          <w:color w:val="auto"/>
          <w:sz w:val="28"/>
          <w:szCs w:val="28"/>
        </w:rPr>
        <w:t>月</w:t>
      </w:r>
    </w:p>
    <w:p w14:paraId="01FB98FF" w14:textId="77777777" w:rsidR="006B4051" w:rsidRPr="000E019C" w:rsidRDefault="00954169" w:rsidP="00A46F04">
      <w:pPr>
        <w:adjustRightInd w:val="0"/>
        <w:snapToGrid w:val="0"/>
        <w:spacing w:line="360" w:lineRule="auto"/>
        <w:rPr>
          <w:rFonts w:ascii="Times New Roman" w:eastAsia="標楷體" w:hAnsi="Times New Roman" w:cs="Times New Roman"/>
          <w:b w:val="0"/>
          <w:color w:val="auto"/>
          <w:sz w:val="28"/>
          <w:szCs w:val="28"/>
        </w:rPr>
      </w:pPr>
      <w:r w:rsidRPr="000E019C">
        <w:rPr>
          <w:rFonts w:ascii="Times New Roman" w:eastAsia="標楷體" w:hAnsi="Times New Roman" w:cs="Times New Roman"/>
          <w:b w:val="0"/>
          <w:color w:val="auto"/>
          <w:sz w:val="28"/>
          <w:szCs w:val="28"/>
        </w:rPr>
        <w:t>本論文著作權為</w:t>
      </w:r>
      <w:r w:rsidR="00F43168">
        <w:rPr>
          <w:rFonts w:ascii="Times New Roman" w:eastAsia="標楷體" w:hAnsi="Times New Roman" w:cs="Times New Roman"/>
          <w:b w:val="0"/>
          <w:color w:val="auto"/>
          <w:sz w:val="28"/>
          <w:szCs w:val="28"/>
        </w:rPr>
        <w:sym w:font="Wingdings 2" w:char="F081"/>
      </w:r>
      <w:r w:rsidR="00F43168">
        <w:rPr>
          <w:rFonts w:ascii="Times New Roman" w:eastAsia="標楷體" w:hAnsi="Times New Roman" w:cs="Times New Roman"/>
          <w:b w:val="0"/>
          <w:color w:val="auto"/>
          <w:sz w:val="28"/>
          <w:szCs w:val="28"/>
        </w:rPr>
        <w:sym w:font="Wingdings 2" w:char="F081"/>
      </w:r>
      <w:r w:rsidR="00F43168">
        <w:rPr>
          <w:rFonts w:ascii="Times New Roman" w:eastAsia="標楷體" w:hAnsi="Times New Roman" w:cs="Times New Roman"/>
          <w:b w:val="0"/>
          <w:color w:val="auto"/>
          <w:sz w:val="28"/>
          <w:szCs w:val="28"/>
        </w:rPr>
        <w:sym w:font="Wingdings 2" w:char="F081"/>
      </w:r>
      <w:r w:rsidRPr="000E019C">
        <w:rPr>
          <w:rFonts w:ascii="Times New Roman" w:eastAsia="標楷體" w:hAnsi="Times New Roman" w:cs="Times New Roman"/>
          <w:b w:val="0"/>
          <w:color w:val="auto"/>
          <w:sz w:val="28"/>
          <w:szCs w:val="28"/>
        </w:rPr>
        <w:t>所有，並受中華民國著作權法保護。</w:t>
      </w:r>
    </w:p>
    <w:sectPr w:rsidR="006B4051" w:rsidRPr="000E019C" w:rsidSect="00F60064">
      <w:type w:val="oddPage"/>
      <w:pgSz w:w="11906" w:h="16838" w:code="9"/>
      <w:pgMar w:top="1440" w:right="1797" w:bottom="1440" w:left="1797" w:header="851" w:footer="992" w:gutter="0"/>
      <w:cols w:space="425"/>
      <w:docGrid w:linePitch="7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9DD459" w14:textId="77777777" w:rsidR="00877FF0" w:rsidRDefault="00877FF0" w:rsidP="00255B0F">
      <w:r>
        <w:separator/>
      </w:r>
    </w:p>
  </w:endnote>
  <w:endnote w:type="continuationSeparator" w:id="0">
    <w:p w14:paraId="5812DC9A" w14:textId="77777777" w:rsidR="00877FF0" w:rsidRDefault="00877FF0" w:rsidP="00255B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標楷體">
    <w:panose1 w:val="03000509000000000000"/>
    <w:charset w:val="88"/>
    <w:family w:val="script"/>
    <w:pitch w:val="fixed"/>
    <w:sig w:usb0="00000003" w:usb1="080E0000" w:usb2="00000016" w:usb3="00000000" w:csb0="00100001" w:csb1="00000000"/>
  </w:font>
  <w:font w:name="標楷體a....">
    <w:altName w:val="標楷體"/>
    <w:panose1 w:val="00000000000000000000"/>
    <w:charset w:val="88"/>
    <w:family w:val="roman"/>
    <w:notTrueType/>
    <w:pitch w:val="default"/>
    <w:sig w:usb0="00000001" w:usb1="08080000" w:usb2="00000010" w:usb3="00000000" w:csb0="00100000" w:csb1="00000000"/>
  </w:font>
  <w:font w:name="華康隸書體W5">
    <w:panose1 w:val="03000509000000000000"/>
    <w:charset w:val="88"/>
    <w:family w:val="script"/>
    <w:pitch w:val="fixed"/>
    <w:sig w:usb0="800002E3" w:usb1="28CFFCFA" w:usb2="00000016" w:usb3="00000000" w:csb0="00100001"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DAAC3" w14:textId="77777777" w:rsidR="00FA3B61" w:rsidRPr="005D43C8" w:rsidRDefault="00FA3B61" w:rsidP="005D43C8">
    <w:pPr>
      <w:pStyle w:val="a3"/>
      <w:jc w:val="center"/>
      <w:rPr>
        <w:rFonts w:ascii="Times New Roman" w:hAnsi="Times New Roman"/>
        <w:b w:val="0"/>
        <w:lang w:eastAsia="zh-TW"/>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AD7112" w14:textId="77777777" w:rsidR="00FA3B61" w:rsidRPr="00D2211F" w:rsidRDefault="00FA3B61" w:rsidP="00D2211F">
    <w:pPr>
      <w:pStyle w:val="a5"/>
      <w:jc w:val="center"/>
      <w:rPr>
        <w:rFonts w:ascii="Times New Roman" w:hAnsi="Times New Roman"/>
        <w:b w:val="0"/>
        <w:color w:val="auto"/>
        <w:lang w:eastAsia="zh-TW"/>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4B5DA" w14:textId="77777777" w:rsidR="00FA3B61" w:rsidRPr="00B564C5" w:rsidRDefault="00FA3B61">
    <w:pPr>
      <w:pStyle w:val="a5"/>
      <w:jc w:val="center"/>
      <w:rPr>
        <w:rFonts w:ascii="Times New Roman" w:hAnsi="Times New Roman"/>
        <w:b w:val="0"/>
        <w:color w:val="auto"/>
      </w:rPr>
    </w:pPr>
    <w:r w:rsidRPr="00B564C5">
      <w:rPr>
        <w:rFonts w:ascii="Times New Roman" w:hAnsi="Times New Roman"/>
        <w:b w:val="0"/>
        <w:color w:val="auto"/>
      </w:rPr>
      <w:fldChar w:fldCharType="begin"/>
    </w:r>
    <w:r w:rsidRPr="00B564C5">
      <w:rPr>
        <w:rFonts w:ascii="Times New Roman" w:hAnsi="Times New Roman"/>
        <w:b w:val="0"/>
        <w:color w:val="auto"/>
      </w:rPr>
      <w:instrText>PAGE   \* MERGEFORMAT</w:instrText>
    </w:r>
    <w:r w:rsidRPr="00B564C5">
      <w:rPr>
        <w:rFonts w:ascii="Times New Roman" w:hAnsi="Times New Roman"/>
        <w:b w:val="0"/>
        <w:color w:val="auto"/>
      </w:rPr>
      <w:fldChar w:fldCharType="separate"/>
    </w:r>
    <w:r w:rsidRPr="00A12B31">
      <w:rPr>
        <w:rFonts w:ascii="Times New Roman" w:hAnsi="Times New Roman"/>
        <w:b w:val="0"/>
        <w:noProof/>
        <w:color w:val="auto"/>
        <w:lang w:val="zh-TW"/>
      </w:rPr>
      <w:t>I</w:t>
    </w:r>
    <w:r w:rsidRPr="00B564C5">
      <w:rPr>
        <w:rFonts w:ascii="Times New Roman" w:hAnsi="Times New Roman"/>
        <w:b w:val="0"/>
        <w:color w:val="auto"/>
      </w:rPr>
      <w:fldChar w:fldCharType="end"/>
    </w:r>
  </w:p>
  <w:p w14:paraId="0C6138B3" w14:textId="77777777" w:rsidR="00FA3B61" w:rsidRDefault="00FA3B61">
    <w:pPr>
      <w:pStyle w:val="a5"/>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A8E68" w14:textId="77777777" w:rsidR="00FA3B61" w:rsidRPr="00480434" w:rsidRDefault="00FA3B61" w:rsidP="00C6216D">
    <w:pPr>
      <w:pStyle w:val="a5"/>
      <w:jc w:val="center"/>
      <w:rPr>
        <w:rFonts w:ascii="Times New Roman" w:hAnsi="Times New Roman"/>
        <w:b w:val="0"/>
        <w:color w:val="auto"/>
      </w:rPr>
    </w:pPr>
    <w:r w:rsidRPr="00480434">
      <w:rPr>
        <w:rFonts w:ascii="Times New Roman" w:hAnsi="Times New Roman"/>
        <w:b w:val="0"/>
        <w:color w:val="auto"/>
      </w:rPr>
      <w:fldChar w:fldCharType="begin"/>
    </w:r>
    <w:r w:rsidRPr="00480434">
      <w:rPr>
        <w:rFonts w:ascii="Times New Roman" w:hAnsi="Times New Roman"/>
        <w:b w:val="0"/>
        <w:color w:val="auto"/>
      </w:rPr>
      <w:instrText>PAGE   \* MERGEFORMAT</w:instrText>
    </w:r>
    <w:r w:rsidRPr="00480434">
      <w:rPr>
        <w:rFonts w:ascii="Times New Roman" w:hAnsi="Times New Roman"/>
        <w:b w:val="0"/>
        <w:color w:val="auto"/>
      </w:rPr>
      <w:fldChar w:fldCharType="separate"/>
    </w:r>
    <w:r w:rsidR="0014617F" w:rsidRPr="00480434">
      <w:rPr>
        <w:rFonts w:ascii="Times New Roman" w:hAnsi="Times New Roman"/>
        <w:b w:val="0"/>
        <w:noProof/>
        <w:color w:val="auto"/>
        <w:lang w:val="zh-TW" w:eastAsia="zh-TW"/>
      </w:rPr>
      <w:t>VII</w:t>
    </w:r>
    <w:r w:rsidRPr="00480434">
      <w:rPr>
        <w:rFonts w:ascii="Times New Roman" w:hAnsi="Times New Roman"/>
        <w:b w:val="0"/>
        <w:color w:val="auto"/>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4F046" w14:textId="77777777" w:rsidR="00FA3B61" w:rsidRPr="005D43C8" w:rsidRDefault="00FA3B61" w:rsidP="005D43C8">
    <w:pPr>
      <w:pStyle w:val="a3"/>
      <w:jc w:val="center"/>
      <w:rPr>
        <w:rFonts w:ascii="Times New Roman" w:hAnsi="Times New Roman"/>
        <w:b w:val="0"/>
        <w:lang w:eastAsia="zh-TW"/>
      </w:rPr>
    </w:pPr>
    <w:r w:rsidRPr="005D43C8">
      <w:rPr>
        <w:rFonts w:ascii="Times New Roman" w:eastAsia="標楷體" w:hAnsi="Times New Roman"/>
        <w:b w:val="0"/>
        <w:color w:val="auto"/>
      </w:rPr>
      <w:fldChar w:fldCharType="begin"/>
    </w:r>
    <w:r w:rsidRPr="005D43C8">
      <w:rPr>
        <w:rFonts w:ascii="Times New Roman" w:eastAsia="標楷體" w:hAnsi="Times New Roman"/>
        <w:b w:val="0"/>
        <w:color w:val="auto"/>
      </w:rPr>
      <w:instrText>PAGE   \* MERGEFORMAT</w:instrText>
    </w:r>
    <w:r w:rsidRPr="005D43C8">
      <w:rPr>
        <w:rFonts w:ascii="Times New Roman" w:eastAsia="標楷體" w:hAnsi="Times New Roman"/>
        <w:b w:val="0"/>
        <w:color w:val="auto"/>
      </w:rPr>
      <w:fldChar w:fldCharType="separate"/>
    </w:r>
    <w:r w:rsidR="0014617F" w:rsidRPr="0014617F">
      <w:rPr>
        <w:rFonts w:ascii="Times New Roman" w:eastAsia="標楷體" w:hAnsi="Times New Roman"/>
        <w:b w:val="0"/>
        <w:noProof/>
        <w:color w:val="auto"/>
        <w:lang w:val="zh-TW"/>
      </w:rPr>
      <w:t>11</w:t>
    </w:r>
    <w:r w:rsidRPr="005D43C8">
      <w:rPr>
        <w:rFonts w:ascii="Times New Roman" w:eastAsia="標楷體" w:hAnsi="Times New Roman"/>
        <w:b w:val="0"/>
        <w:color w:val="auto"/>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1EB097" w14:textId="2AF38910" w:rsidR="00854C27" w:rsidRPr="00854C27" w:rsidRDefault="00854C27" w:rsidP="00854C27">
    <w:pPr>
      <w:pStyle w:val="a5"/>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A37CB2" w14:textId="77777777" w:rsidR="00854C27" w:rsidRPr="005D43C8" w:rsidRDefault="00854C27" w:rsidP="005D43C8">
    <w:pPr>
      <w:pStyle w:val="a3"/>
      <w:jc w:val="center"/>
      <w:rPr>
        <w:rFonts w:ascii="Times New Roman" w:hAnsi="Times New Roman"/>
        <w:b w:val="0"/>
        <w:lang w:eastAsia="zh-TW"/>
      </w:rPr>
    </w:pPr>
    <w:r w:rsidRPr="005D43C8">
      <w:rPr>
        <w:rFonts w:ascii="Times New Roman" w:eastAsia="標楷體" w:hAnsi="Times New Roman"/>
        <w:b w:val="0"/>
        <w:color w:val="auto"/>
      </w:rPr>
      <w:fldChar w:fldCharType="begin"/>
    </w:r>
    <w:r w:rsidRPr="005D43C8">
      <w:rPr>
        <w:rFonts w:ascii="Times New Roman" w:eastAsia="標楷體" w:hAnsi="Times New Roman"/>
        <w:b w:val="0"/>
        <w:color w:val="auto"/>
      </w:rPr>
      <w:instrText>PAGE   \* MERGEFORMAT</w:instrText>
    </w:r>
    <w:r w:rsidRPr="005D43C8">
      <w:rPr>
        <w:rFonts w:ascii="Times New Roman" w:eastAsia="標楷體" w:hAnsi="Times New Roman"/>
        <w:b w:val="0"/>
        <w:color w:val="auto"/>
      </w:rPr>
      <w:fldChar w:fldCharType="separate"/>
    </w:r>
    <w:r w:rsidRPr="0014617F">
      <w:rPr>
        <w:rFonts w:ascii="Times New Roman" w:eastAsia="標楷體" w:hAnsi="Times New Roman"/>
        <w:b w:val="0"/>
        <w:noProof/>
        <w:color w:val="auto"/>
        <w:lang w:val="zh-TW"/>
      </w:rPr>
      <w:t>11</w:t>
    </w:r>
    <w:r w:rsidRPr="005D43C8">
      <w:rPr>
        <w:rFonts w:ascii="Times New Roman" w:eastAsia="標楷體" w:hAnsi="Times New Roman"/>
        <w:b w:val="0"/>
        <w:color w:val="aut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CA029C" w14:textId="77777777" w:rsidR="00877FF0" w:rsidRDefault="00877FF0" w:rsidP="00255B0F">
      <w:r>
        <w:separator/>
      </w:r>
    </w:p>
  </w:footnote>
  <w:footnote w:type="continuationSeparator" w:id="0">
    <w:p w14:paraId="1F6D6420" w14:textId="77777777" w:rsidR="00877FF0" w:rsidRDefault="00877FF0" w:rsidP="00255B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6237A3" w14:textId="77777777" w:rsidR="00FA3B61" w:rsidRDefault="00877FF0">
    <w:pPr>
      <w:pStyle w:val="a3"/>
    </w:pPr>
    <w:r>
      <w:rPr>
        <w:noProof/>
        <w:lang w:val="en-US" w:eastAsia="zh-TW"/>
      </w:rPr>
      <w:pict w14:anchorId="6EFD17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677048" o:spid="_x0000_s2050" type="#_x0000_t75" style="position:absolute;margin-left:0;margin-top:0;width:396pt;height:252pt;z-index:-251662848;mso-position-horizontal:center;mso-position-horizontal-relative:margin;mso-position-vertical:center;mso-position-vertical-relative:margin" o:allowincell="f">
          <v:imagedata r:id="rId1" o:title="13-26 北大論文浮水印"/>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896ED8" w14:textId="77777777" w:rsidR="00FA3B61" w:rsidRDefault="00877FF0">
    <w:pPr>
      <w:pStyle w:val="a3"/>
    </w:pPr>
    <w:r>
      <w:rPr>
        <w:noProof/>
        <w:lang w:val="en-US" w:eastAsia="zh-TW"/>
      </w:rPr>
      <w:pict w14:anchorId="5C04AA2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677057" o:spid="_x0000_s2059" type="#_x0000_t75" style="position:absolute;margin-left:0;margin-top:0;width:396pt;height:252pt;z-index:-251654656;mso-position-horizontal:center;mso-position-horizontal-relative:margin;mso-position-vertical:center;mso-position-vertical-relative:margin" o:allowincell="f">
          <v:imagedata r:id="rId1" o:title="13-26 北大論文浮水印"/>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24BEB4" w14:textId="77777777" w:rsidR="00FA3B61" w:rsidRDefault="00877FF0">
    <w:pPr>
      <w:pStyle w:val="a3"/>
    </w:pPr>
    <w:r>
      <w:rPr>
        <w:noProof/>
        <w:lang w:val="en-US" w:eastAsia="zh-TW"/>
      </w:rPr>
      <w:pict w14:anchorId="3A008FC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677058" o:spid="_x0000_s2060" type="#_x0000_t75" style="position:absolute;margin-left:0;margin-top:0;width:396pt;height:252pt;z-index:-251653632;mso-position-horizontal:center;mso-position-horizontal-relative:margin;mso-position-vertical:center;mso-position-vertical-relative:margin" o:allowincell="f">
          <v:imagedata r:id="rId1" o:title="13-26 北大論文浮水印"/>
          <w10:wrap anchorx="margin" anchory="margin"/>
        </v:shape>
      </w:pic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88874" w14:textId="77777777" w:rsidR="00FA3B61" w:rsidRDefault="00877FF0">
    <w:pPr>
      <w:pStyle w:val="a3"/>
    </w:pPr>
    <w:r>
      <w:rPr>
        <w:noProof/>
        <w:lang w:val="en-US" w:eastAsia="zh-TW"/>
      </w:rPr>
      <w:pict w14:anchorId="4299B26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677056" o:spid="_x0000_s2058" type="#_x0000_t75" style="position:absolute;margin-left:0;margin-top:0;width:396pt;height:252pt;z-index:-251655680;mso-position-horizontal:center;mso-position-horizontal-relative:margin;mso-position-vertical:center;mso-position-vertical-relative:margin" o:allowincell="f">
          <v:imagedata r:id="rId1" o:title="13-26 北大論文浮水印"/>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2DFE16" w14:textId="7B88B063" w:rsidR="00CB5221" w:rsidRDefault="00CB5221" w:rsidP="00CB5221">
    <w:pPr>
      <w:pStyle w:val="a3"/>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2F6EA2" w14:textId="77777777" w:rsidR="00FA3B61" w:rsidRDefault="00877FF0">
    <w:pPr>
      <w:pStyle w:val="a3"/>
    </w:pPr>
    <w:r>
      <w:rPr>
        <w:noProof/>
        <w:lang w:val="en-US" w:eastAsia="zh-TW"/>
      </w:rPr>
      <w:pict w14:anchorId="7E7587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677047" o:spid="_x0000_s2049" type="#_x0000_t75" style="position:absolute;margin-left:0;margin-top:0;width:396pt;height:252pt;z-index:-251663872;mso-position-horizontal:center;mso-position-horizontal-relative:margin;mso-position-vertical:center;mso-position-vertical-relative:margin" o:allowincell="f">
          <v:imagedata r:id="rId1" o:title="13-26 北大論文浮水印"/>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22EC29" w14:textId="77777777" w:rsidR="00FA3B61" w:rsidRDefault="00877FF0">
    <w:pPr>
      <w:pStyle w:val="a3"/>
    </w:pPr>
    <w:r>
      <w:rPr>
        <w:noProof/>
        <w:lang w:val="en-US" w:eastAsia="zh-TW"/>
      </w:rPr>
      <w:pict w14:anchorId="7DDEEE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677051" o:spid="_x0000_s2053" type="#_x0000_t75" style="position:absolute;margin-left:0;margin-top:0;width:396pt;height:252pt;z-index:-251660800;mso-position-horizontal:center;mso-position-horizontal-relative:margin;mso-position-vertical:center;mso-position-vertical-relative:margin" o:allowincell="f">
          <v:imagedata r:id="rId1" o:title="13-26 北大論文浮水印"/>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67B019" w14:textId="77777777" w:rsidR="00FA3B61" w:rsidRDefault="00877FF0">
    <w:pPr>
      <w:pStyle w:val="a3"/>
    </w:pPr>
    <w:r>
      <w:rPr>
        <w:noProof/>
        <w:lang w:val="en-US" w:eastAsia="zh-TW"/>
      </w:rPr>
      <w:pict w14:anchorId="6C8153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677052" o:spid="_x0000_s2054" type="#_x0000_t75" style="position:absolute;margin-left:0;margin-top:0;width:396pt;height:252pt;z-index:-251659776;mso-position-horizontal:center;mso-position-horizontal-relative:margin;mso-position-vertical:center;mso-position-vertical-relative:margin" o:allowincell="f">
          <v:imagedata r:id="rId1" o:title="13-26 北大論文浮水印"/>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EA224" w14:textId="77777777" w:rsidR="00FA3B61" w:rsidRDefault="00877FF0">
    <w:pPr>
      <w:pStyle w:val="a3"/>
    </w:pPr>
    <w:r>
      <w:rPr>
        <w:noProof/>
        <w:lang w:val="en-US" w:eastAsia="zh-TW"/>
      </w:rPr>
      <w:pict w14:anchorId="387193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677050" o:spid="_x0000_s2052" type="#_x0000_t75" style="position:absolute;margin-left:0;margin-top:0;width:396pt;height:252pt;z-index:-251661824;mso-position-horizontal:center;mso-position-horizontal-relative:margin;mso-position-vertical:center;mso-position-vertical-relative:margin" o:allowincell="f">
          <v:imagedata r:id="rId1" o:title="13-26 北大論文浮水印"/>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65B5D" w14:textId="77777777" w:rsidR="00FA3B61" w:rsidRDefault="00877FF0">
    <w:pPr>
      <w:pStyle w:val="a3"/>
    </w:pPr>
    <w:r>
      <w:rPr>
        <w:noProof/>
        <w:lang w:val="en-US" w:eastAsia="zh-TW"/>
      </w:rPr>
      <w:pict w14:anchorId="7836D9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677054" o:spid="_x0000_s2056" type="#_x0000_t75" style="position:absolute;margin-left:0;margin-top:0;width:396pt;height:252pt;z-index:-251657728;mso-position-horizontal:center;mso-position-horizontal-relative:margin;mso-position-vertical:center;mso-position-vertical-relative:margin" o:allowincell="f">
          <v:imagedata r:id="rId1" o:title="13-26 北大論文浮水印"/>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7C7380" w14:textId="77777777" w:rsidR="00FA3B61" w:rsidRDefault="00877FF0">
    <w:pPr>
      <w:pStyle w:val="a3"/>
    </w:pPr>
    <w:r>
      <w:rPr>
        <w:noProof/>
        <w:lang w:val="en-US" w:eastAsia="zh-TW"/>
      </w:rPr>
      <w:pict w14:anchorId="6B5402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677055" o:spid="_x0000_s2057" type="#_x0000_t75" style="position:absolute;margin-left:0;margin-top:0;width:396pt;height:252pt;z-index:-251656704;mso-position-horizontal:center;mso-position-horizontal-relative:margin;mso-position-vertical:center;mso-position-vertical-relative:margin" o:allowincell="f">
          <v:imagedata r:id="rId1" o:title="13-26 北大論文浮水印"/>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DEF57" w14:textId="77777777" w:rsidR="00FA3B61" w:rsidRDefault="00877FF0">
    <w:pPr>
      <w:pStyle w:val="a3"/>
    </w:pPr>
    <w:r>
      <w:rPr>
        <w:noProof/>
        <w:lang w:val="en-US" w:eastAsia="zh-TW"/>
      </w:rPr>
      <w:pict w14:anchorId="10F32C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677053" o:spid="_x0000_s2055" type="#_x0000_t75" style="position:absolute;margin-left:0;margin-top:0;width:396pt;height:252pt;z-index:-251658752;mso-position-horizontal:center;mso-position-horizontal-relative:margin;mso-position-vertical:center;mso-position-vertical-relative:margin" o:allowincell="f">
          <v:imagedata r:id="rId1" o:title="13-26 北大論文浮水印"/>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4049C1"/>
    <w:multiLevelType w:val="hybridMultilevel"/>
    <w:tmpl w:val="1ADCD7AA"/>
    <w:lvl w:ilvl="0" w:tplc="5B843240">
      <w:start w:val="1"/>
      <w:numFmt w:val="decimal"/>
      <w:lvlText w:val="%1."/>
      <w:lvlJc w:val="left"/>
      <w:pPr>
        <w:ind w:left="360" w:hanging="360"/>
      </w:pPr>
      <w:rPr>
        <w:rFonts w:hint="default"/>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1EAA1FBE"/>
    <w:multiLevelType w:val="hybridMultilevel"/>
    <w:tmpl w:val="2A16D658"/>
    <w:lvl w:ilvl="0" w:tplc="88DAB646">
      <w:start w:val="1"/>
      <w:numFmt w:val="decimal"/>
      <w:lvlText w:val="%1."/>
      <w:lvlJc w:val="left"/>
      <w:pPr>
        <w:ind w:left="960" w:hanging="480"/>
      </w:pPr>
      <w:rPr>
        <w:rFonts w:ascii="Times New Roman" w:hAnsi="Times New Roman" w:cs="Times New Roman" w:hint="default"/>
        <w:b w:val="0"/>
        <w:color w:val="000000"/>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 w15:restartNumberingAfterBreak="0">
    <w:nsid w:val="23C16CBA"/>
    <w:multiLevelType w:val="hybridMultilevel"/>
    <w:tmpl w:val="4434EF3C"/>
    <w:lvl w:ilvl="0" w:tplc="52FC0B5C">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367F5AF5"/>
    <w:multiLevelType w:val="hybridMultilevel"/>
    <w:tmpl w:val="3E70B5BC"/>
    <w:lvl w:ilvl="0" w:tplc="9E10447C">
      <w:start w:val="1"/>
      <w:numFmt w:val="decimal"/>
      <w:lvlText w:val="%1."/>
      <w:lvlJc w:val="left"/>
      <w:pPr>
        <w:ind w:left="480" w:hanging="480"/>
      </w:pPr>
      <w:rPr>
        <w:rFonts w:ascii="Times New Roman" w:hAnsi="Times New Roman" w:cs="Times New Roman" w:hint="default"/>
        <w:b w:val="0"/>
        <w:color w:val="2E74B5"/>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39704468"/>
    <w:multiLevelType w:val="hybridMultilevel"/>
    <w:tmpl w:val="7CDEB388"/>
    <w:lvl w:ilvl="0" w:tplc="0D40AD92">
      <w:start w:val="1"/>
      <w:numFmt w:val="decimal"/>
      <w:lvlText w:val="%1."/>
      <w:lvlJc w:val="left"/>
      <w:pPr>
        <w:ind w:left="960" w:hanging="480"/>
      </w:pPr>
      <w:rPr>
        <w:rFonts w:ascii="Times New Roman" w:hAnsi="Times New Roman" w:cs="Times New Roman"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5" w15:restartNumberingAfterBreak="0">
    <w:nsid w:val="589D5783"/>
    <w:multiLevelType w:val="hybridMultilevel"/>
    <w:tmpl w:val="95349790"/>
    <w:lvl w:ilvl="0" w:tplc="D526AB84">
      <w:start w:val="1"/>
      <w:numFmt w:val="decimal"/>
      <w:lvlText w:val="%1."/>
      <w:lvlJc w:val="left"/>
      <w:pPr>
        <w:ind w:left="960" w:hanging="480"/>
      </w:pPr>
      <w:rPr>
        <w:rFonts w:ascii="Times New Roman" w:hAnsi="Times New Roman" w:cs="Times New Roman" w:hint="default"/>
        <w:b w:val="0"/>
        <w:color w:val="000000"/>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6" w15:restartNumberingAfterBreak="0">
    <w:nsid w:val="5A4C5CDE"/>
    <w:multiLevelType w:val="hybridMultilevel"/>
    <w:tmpl w:val="D19027D4"/>
    <w:lvl w:ilvl="0" w:tplc="D526AB84">
      <w:start w:val="1"/>
      <w:numFmt w:val="decimal"/>
      <w:lvlText w:val="%1."/>
      <w:lvlJc w:val="left"/>
      <w:pPr>
        <w:ind w:left="480" w:hanging="480"/>
      </w:pPr>
      <w:rPr>
        <w:rFonts w:ascii="Times New Roman" w:hAnsi="Times New Roman" w:cs="Times New Roman" w:hint="default"/>
        <w:b w:val="0"/>
        <w:color w:val="00000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5C340FD6"/>
    <w:multiLevelType w:val="hybridMultilevel"/>
    <w:tmpl w:val="EECEE744"/>
    <w:lvl w:ilvl="0" w:tplc="D29A0690">
      <w:start w:val="1"/>
      <w:numFmt w:val="decimal"/>
      <w:lvlText w:val="%1."/>
      <w:lvlJc w:val="left"/>
      <w:pPr>
        <w:ind w:left="960" w:hanging="480"/>
      </w:pPr>
      <w:rPr>
        <w:rFonts w:ascii="Times New Roman" w:hAnsi="Times New Roman" w:cs="Times New Roman" w:hint="default"/>
        <w:b w:val="0"/>
        <w:color w:val="000000"/>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8" w15:restartNumberingAfterBreak="0">
    <w:nsid w:val="5D1D5E0E"/>
    <w:multiLevelType w:val="hybridMultilevel"/>
    <w:tmpl w:val="7BA0440C"/>
    <w:lvl w:ilvl="0" w:tplc="5F56020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63C41356"/>
    <w:multiLevelType w:val="hybridMultilevel"/>
    <w:tmpl w:val="A5DC72B6"/>
    <w:lvl w:ilvl="0" w:tplc="042C826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679C14E8"/>
    <w:multiLevelType w:val="hybridMultilevel"/>
    <w:tmpl w:val="45FAE2F2"/>
    <w:lvl w:ilvl="0" w:tplc="183AE3F8">
      <w:start w:val="1"/>
      <w:numFmt w:val="decimal"/>
      <w:lvlText w:val="%1."/>
      <w:lvlJc w:val="left"/>
      <w:pPr>
        <w:ind w:left="960" w:hanging="480"/>
      </w:pPr>
      <w:rPr>
        <w:rFonts w:ascii="Times New Roman" w:hAnsi="Times New Roman" w:cs="Times New Roman"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1" w15:restartNumberingAfterBreak="0">
    <w:nsid w:val="69FA6CA6"/>
    <w:multiLevelType w:val="hybridMultilevel"/>
    <w:tmpl w:val="C5D29D16"/>
    <w:lvl w:ilvl="0" w:tplc="C8B8ECD0">
      <w:start w:val="1"/>
      <w:numFmt w:val="decimal"/>
      <w:lvlText w:val="%1."/>
      <w:lvlJc w:val="left"/>
      <w:pPr>
        <w:ind w:left="960" w:hanging="480"/>
      </w:pPr>
      <w:rPr>
        <w:rFonts w:ascii="Times New Roman" w:hAnsi="Times New Roman" w:cs="Times New Roman" w:hint="default"/>
        <w:sz w:val="28"/>
        <w:szCs w:val="28"/>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2" w15:restartNumberingAfterBreak="0">
    <w:nsid w:val="76347708"/>
    <w:multiLevelType w:val="hybridMultilevel"/>
    <w:tmpl w:val="66DC5B70"/>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
  </w:num>
  <w:num w:numId="2">
    <w:abstractNumId w:val="11"/>
  </w:num>
  <w:num w:numId="3">
    <w:abstractNumId w:val="5"/>
  </w:num>
  <w:num w:numId="4">
    <w:abstractNumId w:val="10"/>
  </w:num>
  <w:num w:numId="5">
    <w:abstractNumId w:val="4"/>
  </w:num>
  <w:num w:numId="6">
    <w:abstractNumId w:val="7"/>
  </w:num>
  <w:num w:numId="7">
    <w:abstractNumId w:val="8"/>
  </w:num>
  <w:num w:numId="8">
    <w:abstractNumId w:val="0"/>
  </w:num>
  <w:num w:numId="9">
    <w:abstractNumId w:val="9"/>
  </w:num>
  <w:num w:numId="10">
    <w:abstractNumId w:val="2"/>
  </w:num>
  <w:num w:numId="11">
    <w:abstractNumId w:val="12"/>
  </w:num>
  <w:num w:numId="12">
    <w:abstractNumId w:val="6"/>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rawingGridHorizontalSpacing w:val="541"/>
  <w:drawingGridVerticalSpacing w:val="735"/>
  <w:displayHorizontalDrawingGridEvery w:val="0"/>
  <w:characterSpacingControl w:val="compressPunctuation"/>
  <w:hdrShapeDefaults>
    <o:shapedefaults v:ext="edit" spidmax="2061">
      <o:colormru v:ext="edit" colors="#e5dfec"/>
    </o:shapedefaults>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1NjE1MDMxNDMzMjNV0lEKTi0uzszPAykwrQUAU2OiHSwAAAA="/>
  </w:docVars>
  <w:rsids>
    <w:rsidRoot w:val="00E94D07"/>
    <w:rsid w:val="0000007B"/>
    <w:rsid w:val="0000189D"/>
    <w:rsid w:val="00001910"/>
    <w:rsid w:val="00001B36"/>
    <w:rsid w:val="000028E6"/>
    <w:rsid w:val="00002CE0"/>
    <w:rsid w:val="00002DDD"/>
    <w:rsid w:val="00002DFC"/>
    <w:rsid w:val="00002ED5"/>
    <w:rsid w:val="000035F0"/>
    <w:rsid w:val="00004140"/>
    <w:rsid w:val="000046E3"/>
    <w:rsid w:val="00004B2F"/>
    <w:rsid w:val="00004D74"/>
    <w:rsid w:val="00005143"/>
    <w:rsid w:val="0000516C"/>
    <w:rsid w:val="00005346"/>
    <w:rsid w:val="00005B16"/>
    <w:rsid w:val="000067E3"/>
    <w:rsid w:val="00006DEF"/>
    <w:rsid w:val="00007511"/>
    <w:rsid w:val="0000758B"/>
    <w:rsid w:val="00007DF7"/>
    <w:rsid w:val="000101AD"/>
    <w:rsid w:val="0001051B"/>
    <w:rsid w:val="0001051C"/>
    <w:rsid w:val="00010871"/>
    <w:rsid w:val="00011355"/>
    <w:rsid w:val="0001161F"/>
    <w:rsid w:val="00011D7C"/>
    <w:rsid w:val="00011F5C"/>
    <w:rsid w:val="00011FB4"/>
    <w:rsid w:val="00011FF7"/>
    <w:rsid w:val="000120F4"/>
    <w:rsid w:val="0001251A"/>
    <w:rsid w:val="0001261B"/>
    <w:rsid w:val="00012796"/>
    <w:rsid w:val="00012FB6"/>
    <w:rsid w:val="00013626"/>
    <w:rsid w:val="00013E49"/>
    <w:rsid w:val="00014389"/>
    <w:rsid w:val="000143D1"/>
    <w:rsid w:val="00014EA9"/>
    <w:rsid w:val="000155FB"/>
    <w:rsid w:val="00015EC9"/>
    <w:rsid w:val="00016A28"/>
    <w:rsid w:val="00016C25"/>
    <w:rsid w:val="000171F4"/>
    <w:rsid w:val="00017532"/>
    <w:rsid w:val="00017817"/>
    <w:rsid w:val="00017CD0"/>
    <w:rsid w:val="00017EB2"/>
    <w:rsid w:val="00020883"/>
    <w:rsid w:val="00021290"/>
    <w:rsid w:val="00021380"/>
    <w:rsid w:val="00021B8C"/>
    <w:rsid w:val="00021C04"/>
    <w:rsid w:val="00021CD0"/>
    <w:rsid w:val="000228C8"/>
    <w:rsid w:val="00022928"/>
    <w:rsid w:val="000232C0"/>
    <w:rsid w:val="00023BB2"/>
    <w:rsid w:val="00023F94"/>
    <w:rsid w:val="00024E8C"/>
    <w:rsid w:val="00024FC8"/>
    <w:rsid w:val="000256DA"/>
    <w:rsid w:val="000257FE"/>
    <w:rsid w:val="000261C4"/>
    <w:rsid w:val="000264AD"/>
    <w:rsid w:val="000266C9"/>
    <w:rsid w:val="00026718"/>
    <w:rsid w:val="00026974"/>
    <w:rsid w:val="000273D0"/>
    <w:rsid w:val="000273DF"/>
    <w:rsid w:val="00027AD8"/>
    <w:rsid w:val="00027FEC"/>
    <w:rsid w:val="000303B0"/>
    <w:rsid w:val="00031013"/>
    <w:rsid w:val="00031253"/>
    <w:rsid w:val="00031BDC"/>
    <w:rsid w:val="00032518"/>
    <w:rsid w:val="00032810"/>
    <w:rsid w:val="00032A9F"/>
    <w:rsid w:val="00032BA6"/>
    <w:rsid w:val="00032D15"/>
    <w:rsid w:val="00032E92"/>
    <w:rsid w:val="00032FA0"/>
    <w:rsid w:val="0003343F"/>
    <w:rsid w:val="0003355E"/>
    <w:rsid w:val="00033617"/>
    <w:rsid w:val="000342FD"/>
    <w:rsid w:val="000345D8"/>
    <w:rsid w:val="00034C47"/>
    <w:rsid w:val="00034EA7"/>
    <w:rsid w:val="00035466"/>
    <w:rsid w:val="00035A9B"/>
    <w:rsid w:val="00035CA5"/>
    <w:rsid w:val="00035CB9"/>
    <w:rsid w:val="00036886"/>
    <w:rsid w:val="00036B23"/>
    <w:rsid w:val="00036C64"/>
    <w:rsid w:val="00036D24"/>
    <w:rsid w:val="00036F86"/>
    <w:rsid w:val="000371F8"/>
    <w:rsid w:val="000373FC"/>
    <w:rsid w:val="0003754F"/>
    <w:rsid w:val="000377E1"/>
    <w:rsid w:val="00037B1A"/>
    <w:rsid w:val="00040116"/>
    <w:rsid w:val="00040481"/>
    <w:rsid w:val="00040DC5"/>
    <w:rsid w:val="00041064"/>
    <w:rsid w:val="000410F5"/>
    <w:rsid w:val="0004111E"/>
    <w:rsid w:val="0004187F"/>
    <w:rsid w:val="00041AF8"/>
    <w:rsid w:val="00041BC7"/>
    <w:rsid w:val="0004296C"/>
    <w:rsid w:val="0004348E"/>
    <w:rsid w:val="00043574"/>
    <w:rsid w:val="000437B4"/>
    <w:rsid w:val="0004385C"/>
    <w:rsid w:val="00043D76"/>
    <w:rsid w:val="00044018"/>
    <w:rsid w:val="0004402B"/>
    <w:rsid w:val="00044375"/>
    <w:rsid w:val="00044AE3"/>
    <w:rsid w:val="00045A69"/>
    <w:rsid w:val="00045F91"/>
    <w:rsid w:val="000460BC"/>
    <w:rsid w:val="000462EB"/>
    <w:rsid w:val="000462ED"/>
    <w:rsid w:val="000467BF"/>
    <w:rsid w:val="00046B2B"/>
    <w:rsid w:val="00046D3E"/>
    <w:rsid w:val="00046EAA"/>
    <w:rsid w:val="00047162"/>
    <w:rsid w:val="00047906"/>
    <w:rsid w:val="00050A29"/>
    <w:rsid w:val="00050F58"/>
    <w:rsid w:val="000515D4"/>
    <w:rsid w:val="00051DA9"/>
    <w:rsid w:val="000526F9"/>
    <w:rsid w:val="000527E0"/>
    <w:rsid w:val="000529E2"/>
    <w:rsid w:val="00052A3A"/>
    <w:rsid w:val="00052B41"/>
    <w:rsid w:val="00052BAF"/>
    <w:rsid w:val="00053DE8"/>
    <w:rsid w:val="0005462A"/>
    <w:rsid w:val="000549D7"/>
    <w:rsid w:val="00054AA3"/>
    <w:rsid w:val="00055110"/>
    <w:rsid w:val="0005539E"/>
    <w:rsid w:val="00055BE4"/>
    <w:rsid w:val="00055DAE"/>
    <w:rsid w:val="00056418"/>
    <w:rsid w:val="00056FB9"/>
    <w:rsid w:val="00057049"/>
    <w:rsid w:val="00057125"/>
    <w:rsid w:val="000576E5"/>
    <w:rsid w:val="000576F0"/>
    <w:rsid w:val="000579CA"/>
    <w:rsid w:val="00057A2E"/>
    <w:rsid w:val="00057A67"/>
    <w:rsid w:val="00060043"/>
    <w:rsid w:val="00060162"/>
    <w:rsid w:val="00060298"/>
    <w:rsid w:val="0006045C"/>
    <w:rsid w:val="000608E1"/>
    <w:rsid w:val="00060965"/>
    <w:rsid w:val="00061218"/>
    <w:rsid w:val="00061670"/>
    <w:rsid w:val="0006177C"/>
    <w:rsid w:val="00061E54"/>
    <w:rsid w:val="00062DA7"/>
    <w:rsid w:val="0006313E"/>
    <w:rsid w:val="0006343E"/>
    <w:rsid w:val="0006355E"/>
    <w:rsid w:val="000636E6"/>
    <w:rsid w:val="00063A42"/>
    <w:rsid w:val="00063BB8"/>
    <w:rsid w:val="00063C7B"/>
    <w:rsid w:val="00063E34"/>
    <w:rsid w:val="000647B0"/>
    <w:rsid w:val="00064C98"/>
    <w:rsid w:val="00064CCD"/>
    <w:rsid w:val="00065184"/>
    <w:rsid w:val="00065406"/>
    <w:rsid w:val="000654E2"/>
    <w:rsid w:val="000659AE"/>
    <w:rsid w:val="00065AFA"/>
    <w:rsid w:val="00066793"/>
    <w:rsid w:val="00066ACB"/>
    <w:rsid w:val="00066C9B"/>
    <w:rsid w:val="00066D1F"/>
    <w:rsid w:val="0007094C"/>
    <w:rsid w:val="000709D0"/>
    <w:rsid w:val="000712D1"/>
    <w:rsid w:val="00071FBA"/>
    <w:rsid w:val="000721DA"/>
    <w:rsid w:val="000727CE"/>
    <w:rsid w:val="00072C9F"/>
    <w:rsid w:val="000730D2"/>
    <w:rsid w:val="00073867"/>
    <w:rsid w:val="00073E8F"/>
    <w:rsid w:val="000743B9"/>
    <w:rsid w:val="0007440A"/>
    <w:rsid w:val="00074B1D"/>
    <w:rsid w:val="00074B22"/>
    <w:rsid w:val="00074C05"/>
    <w:rsid w:val="00074C50"/>
    <w:rsid w:val="00074DA0"/>
    <w:rsid w:val="0007646E"/>
    <w:rsid w:val="000769F6"/>
    <w:rsid w:val="00077D4A"/>
    <w:rsid w:val="00077E48"/>
    <w:rsid w:val="0008019F"/>
    <w:rsid w:val="00080719"/>
    <w:rsid w:val="00080882"/>
    <w:rsid w:val="000808AF"/>
    <w:rsid w:val="00080C18"/>
    <w:rsid w:val="00081028"/>
    <w:rsid w:val="00081151"/>
    <w:rsid w:val="00081530"/>
    <w:rsid w:val="000815EB"/>
    <w:rsid w:val="0008169F"/>
    <w:rsid w:val="00081918"/>
    <w:rsid w:val="00081B05"/>
    <w:rsid w:val="00081FA5"/>
    <w:rsid w:val="0008255A"/>
    <w:rsid w:val="00082B9F"/>
    <w:rsid w:val="00082D75"/>
    <w:rsid w:val="0008373C"/>
    <w:rsid w:val="0008380D"/>
    <w:rsid w:val="00083E01"/>
    <w:rsid w:val="0008407F"/>
    <w:rsid w:val="00084495"/>
    <w:rsid w:val="000848C1"/>
    <w:rsid w:val="00085223"/>
    <w:rsid w:val="0008569C"/>
    <w:rsid w:val="00085C90"/>
    <w:rsid w:val="00085FBA"/>
    <w:rsid w:val="0008686B"/>
    <w:rsid w:val="00086FA6"/>
    <w:rsid w:val="00087553"/>
    <w:rsid w:val="000876A9"/>
    <w:rsid w:val="00087965"/>
    <w:rsid w:val="00087C66"/>
    <w:rsid w:val="0009034D"/>
    <w:rsid w:val="00090791"/>
    <w:rsid w:val="000909A0"/>
    <w:rsid w:val="00090EF9"/>
    <w:rsid w:val="00090F58"/>
    <w:rsid w:val="0009268C"/>
    <w:rsid w:val="00092728"/>
    <w:rsid w:val="00092816"/>
    <w:rsid w:val="000928F2"/>
    <w:rsid w:val="00093427"/>
    <w:rsid w:val="00093AD2"/>
    <w:rsid w:val="00093BD8"/>
    <w:rsid w:val="00094A29"/>
    <w:rsid w:val="00094C21"/>
    <w:rsid w:val="00094EC3"/>
    <w:rsid w:val="00095136"/>
    <w:rsid w:val="000957BE"/>
    <w:rsid w:val="0009595D"/>
    <w:rsid w:val="00095D0F"/>
    <w:rsid w:val="00096079"/>
    <w:rsid w:val="000960AC"/>
    <w:rsid w:val="0009671F"/>
    <w:rsid w:val="00096896"/>
    <w:rsid w:val="000968C2"/>
    <w:rsid w:val="00096F66"/>
    <w:rsid w:val="000971C3"/>
    <w:rsid w:val="00097421"/>
    <w:rsid w:val="00097508"/>
    <w:rsid w:val="000A05CE"/>
    <w:rsid w:val="000A0A9F"/>
    <w:rsid w:val="000A0AEC"/>
    <w:rsid w:val="000A10D0"/>
    <w:rsid w:val="000A1B66"/>
    <w:rsid w:val="000A1C5A"/>
    <w:rsid w:val="000A2D43"/>
    <w:rsid w:val="000A350F"/>
    <w:rsid w:val="000A3A9B"/>
    <w:rsid w:val="000A3BD9"/>
    <w:rsid w:val="000A3C26"/>
    <w:rsid w:val="000A3E37"/>
    <w:rsid w:val="000A426A"/>
    <w:rsid w:val="000A43D1"/>
    <w:rsid w:val="000A5180"/>
    <w:rsid w:val="000A574A"/>
    <w:rsid w:val="000A5815"/>
    <w:rsid w:val="000A5A62"/>
    <w:rsid w:val="000A5BC3"/>
    <w:rsid w:val="000A5FA0"/>
    <w:rsid w:val="000A60B3"/>
    <w:rsid w:val="000A62A1"/>
    <w:rsid w:val="000A663C"/>
    <w:rsid w:val="000A68A8"/>
    <w:rsid w:val="000A6C05"/>
    <w:rsid w:val="000A6D5E"/>
    <w:rsid w:val="000A7070"/>
    <w:rsid w:val="000A70AB"/>
    <w:rsid w:val="000A7222"/>
    <w:rsid w:val="000B0303"/>
    <w:rsid w:val="000B0669"/>
    <w:rsid w:val="000B07DB"/>
    <w:rsid w:val="000B0BAC"/>
    <w:rsid w:val="000B0C55"/>
    <w:rsid w:val="000B0C67"/>
    <w:rsid w:val="000B0CF9"/>
    <w:rsid w:val="000B0E6A"/>
    <w:rsid w:val="000B0E98"/>
    <w:rsid w:val="000B1421"/>
    <w:rsid w:val="000B1637"/>
    <w:rsid w:val="000B1722"/>
    <w:rsid w:val="000B2C58"/>
    <w:rsid w:val="000B2C96"/>
    <w:rsid w:val="000B2F91"/>
    <w:rsid w:val="000B3285"/>
    <w:rsid w:val="000B3364"/>
    <w:rsid w:val="000B4146"/>
    <w:rsid w:val="000B44CD"/>
    <w:rsid w:val="000B5145"/>
    <w:rsid w:val="000B5312"/>
    <w:rsid w:val="000B5C1F"/>
    <w:rsid w:val="000B5E90"/>
    <w:rsid w:val="000B66A4"/>
    <w:rsid w:val="000B6702"/>
    <w:rsid w:val="000B685A"/>
    <w:rsid w:val="000B6BE5"/>
    <w:rsid w:val="000B6E5E"/>
    <w:rsid w:val="000B6EC2"/>
    <w:rsid w:val="000B72B2"/>
    <w:rsid w:val="000B7C17"/>
    <w:rsid w:val="000C05FF"/>
    <w:rsid w:val="000C07F5"/>
    <w:rsid w:val="000C0A5B"/>
    <w:rsid w:val="000C0AA9"/>
    <w:rsid w:val="000C0D17"/>
    <w:rsid w:val="000C0F0A"/>
    <w:rsid w:val="000C1BB9"/>
    <w:rsid w:val="000C1DF3"/>
    <w:rsid w:val="000C20A7"/>
    <w:rsid w:val="000C24DC"/>
    <w:rsid w:val="000C2E6C"/>
    <w:rsid w:val="000C3AC3"/>
    <w:rsid w:val="000C4063"/>
    <w:rsid w:val="000C5268"/>
    <w:rsid w:val="000C52C4"/>
    <w:rsid w:val="000C52DC"/>
    <w:rsid w:val="000C54B4"/>
    <w:rsid w:val="000C54C9"/>
    <w:rsid w:val="000C558F"/>
    <w:rsid w:val="000C5AA1"/>
    <w:rsid w:val="000C5F4E"/>
    <w:rsid w:val="000C6496"/>
    <w:rsid w:val="000C6F71"/>
    <w:rsid w:val="000C71DD"/>
    <w:rsid w:val="000C7C23"/>
    <w:rsid w:val="000D069B"/>
    <w:rsid w:val="000D0E5D"/>
    <w:rsid w:val="000D10A2"/>
    <w:rsid w:val="000D11AC"/>
    <w:rsid w:val="000D1A79"/>
    <w:rsid w:val="000D1EBF"/>
    <w:rsid w:val="000D2D32"/>
    <w:rsid w:val="000D2DCA"/>
    <w:rsid w:val="000D2DCD"/>
    <w:rsid w:val="000D2F54"/>
    <w:rsid w:val="000D397E"/>
    <w:rsid w:val="000D39FE"/>
    <w:rsid w:val="000D3A93"/>
    <w:rsid w:val="000D42BE"/>
    <w:rsid w:val="000D5087"/>
    <w:rsid w:val="000D539C"/>
    <w:rsid w:val="000D577F"/>
    <w:rsid w:val="000D6075"/>
    <w:rsid w:val="000D610E"/>
    <w:rsid w:val="000D6AB2"/>
    <w:rsid w:val="000D6B8E"/>
    <w:rsid w:val="000D6CE1"/>
    <w:rsid w:val="000D6F88"/>
    <w:rsid w:val="000D742B"/>
    <w:rsid w:val="000D7A45"/>
    <w:rsid w:val="000E019C"/>
    <w:rsid w:val="000E033E"/>
    <w:rsid w:val="000E0609"/>
    <w:rsid w:val="000E0930"/>
    <w:rsid w:val="000E10A1"/>
    <w:rsid w:val="000E14D2"/>
    <w:rsid w:val="000E16AA"/>
    <w:rsid w:val="000E1A05"/>
    <w:rsid w:val="000E1AEC"/>
    <w:rsid w:val="000E1FAB"/>
    <w:rsid w:val="000E28F1"/>
    <w:rsid w:val="000E2B58"/>
    <w:rsid w:val="000E2D95"/>
    <w:rsid w:val="000E2FE0"/>
    <w:rsid w:val="000E3661"/>
    <w:rsid w:val="000E406D"/>
    <w:rsid w:val="000E47B6"/>
    <w:rsid w:val="000E60DF"/>
    <w:rsid w:val="000E63D6"/>
    <w:rsid w:val="000E63DD"/>
    <w:rsid w:val="000E67F0"/>
    <w:rsid w:val="000E6FFD"/>
    <w:rsid w:val="000E72E1"/>
    <w:rsid w:val="000E7719"/>
    <w:rsid w:val="000E7DC3"/>
    <w:rsid w:val="000F049A"/>
    <w:rsid w:val="000F063C"/>
    <w:rsid w:val="000F08CB"/>
    <w:rsid w:val="000F0BDC"/>
    <w:rsid w:val="000F0BF3"/>
    <w:rsid w:val="000F0CAD"/>
    <w:rsid w:val="000F1F2D"/>
    <w:rsid w:val="000F21B1"/>
    <w:rsid w:val="000F2242"/>
    <w:rsid w:val="000F2906"/>
    <w:rsid w:val="000F298C"/>
    <w:rsid w:val="000F2B07"/>
    <w:rsid w:val="000F2E25"/>
    <w:rsid w:val="000F2F03"/>
    <w:rsid w:val="000F30E4"/>
    <w:rsid w:val="000F316E"/>
    <w:rsid w:val="000F323E"/>
    <w:rsid w:val="000F3B3D"/>
    <w:rsid w:val="000F3D86"/>
    <w:rsid w:val="000F4277"/>
    <w:rsid w:val="000F4624"/>
    <w:rsid w:val="000F48D6"/>
    <w:rsid w:val="000F52C5"/>
    <w:rsid w:val="000F52F0"/>
    <w:rsid w:val="000F5732"/>
    <w:rsid w:val="000F5E91"/>
    <w:rsid w:val="000F6275"/>
    <w:rsid w:val="000F6630"/>
    <w:rsid w:val="000F74A7"/>
    <w:rsid w:val="000F7772"/>
    <w:rsid w:val="000F7B6B"/>
    <w:rsid w:val="000F7DA7"/>
    <w:rsid w:val="001003A0"/>
    <w:rsid w:val="00100E6E"/>
    <w:rsid w:val="00101A0E"/>
    <w:rsid w:val="00101A27"/>
    <w:rsid w:val="00101B20"/>
    <w:rsid w:val="00101B93"/>
    <w:rsid w:val="00102B6E"/>
    <w:rsid w:val="001030A1"/>
    <w:rsid w:val="00103461"/>
    <w:rsid w:val="00103543"/>
    <w:rsid w:val="00103A5F"/>
    <w:rsid w:val="00103B03"/>
    <w:rsid w:val="00103B1A"/>
    <w:rsid w:val="00103CFE"/>
    <w:rsid w:val="00104069"/>
    <w:rsid w:val="00104309"/>
    <w:rsid w:val="00104B58"/>
    <w:rsid w:val="00105105"/>
    <w:rsid w:val="0010593F"/>
    <w:rsid w:val="001066EC"/>
    <w:rsid w:val="001067C8"/>
    <w:rsid w:val="0010694D"/>
    <w:rsid w:val="00107128"/>
    <w:rsid w:val="00107C0E"/>
    <w:rsid w:val="00107D74"/>
    <w:rsid w:val="001102F1"/>
    <w:rsid w:val="00110B4F"/>
    <w:rsid w:val="00110DD4"/>
    <w:rsid w:val="00110DED"/>
    <w:rsid w:val="00111508"/>
    <w:rsid w:val="00111669"/>
    <w:rsid w:val="00111A60"/>
    <w:rsid w:val="00111C53"/>
    <w:rsid w:val="00111CF0"/>
    <w:rsid w:val="00111D46"/>
    <w:rsid w:val="001121DA"/>
    <w:rsid w:val="0011281E"/>
    <w:rsid w:val="001130DF"/>
    <w:rsid w:val="00113149"/>
    <w:rsid w:val="00113CBD"/>
    <w:rsid w:val="00113F03"/>
    <w:rsid w:val="00114089"/>
    <w:rsid w:val="00114154"/>
    <w:rsid w:val="001141CC"/>
    <w:rsid w:val="00114275"/>
    <w:rsid w:val="001145EF"/>
    <w:rsid w:val="00114C4C"/>
    <w:rsid w:val="00114C56"/>
    <w:rsid w:val="0011509A"/>
    <w:rsid w:val="0011545B"/>
    <w:rsid w:val="00115B9D"/>
    <w:rsid w:val="00115DE8"/>
    <w:rsid w:val="00116ADF"/>
    <w:rsid w:val="0011763D"/>
    <w:rsid w:val="00117B67"/>
    <w:rsid w:val="00117BB1"/>
    <w:rsid w:val="00117C2F"/>
    <w:rsid w:val="0012020C"/>
    <w:rsid w:val="0012058D"/>
    <w:rsid w:val="001206FE"/>
    <w:rsid w:val="00120A22"/>
    <w:rsid w:val="00120D92"/>
    <w:rsid w:val="00121E39"/>
    <w:rsid w:val="0012205A"/>
    <w:rsid w:val="00122624"/>
    <w:rsid w:val="001226B8"/>
    <w:rsid w:val="0012275B"/>
    <w:rsid w:val="00122B36"/>
    <w:rsid w:val="00122DE8"/>
    <w:rsid w:val="00123BBF"/>
    <w:rsid w:val="00124528"/>
    <w:rsid w:val="00124778"/>
    <w:rsid w:val="00124842"/>
    <w:rsid w:val="001250A5"/>
    <w:rsid w:val="00125940"/>
    <w:rsid w:val="00125EEF"/>
    <w:rsid w:val="00126057"/>
    <w:rsid w:val="0012673E"/>
    <w:rsid w:val="00126C22"/>
    <w:rsid w:val="00126FF7"/>
    <w:rsid w:val="00127A6E"/>
    <w:rsid w:val="00127EA9"/>
    <w:rsid w:val="00127F51"/>
    <w:rsid w:val="00127F9C"/>
    <w:rsid w:val="0013024C"/>
    <w:rsid w:val="0013187C"/>
    <w:rsid w:val="00131A61"/>
    <w:rsid w:val="00132011"/>
    <w:rsid w:val="00132A56"/>
    <w:rsid w:val="00133015"/>
    <w:rsid w:val="001334B2"/>
    <w:rsid w:val="001339EA"/>
    <w:rsid w:val="00133FD4"/>
    <w:rsid w:val="00134411"/>
    <w:rsid w:val="0013467C"/>
    <w:rsid w:val="001347C1"/>
    <w:rsid w:val="001348B2"/>
    <w:rsid w:val="0013639C"/>
    <w:rsid w:val="0013658D"/>
    <w:rsid w:val="001369E2"/>
    <w:rsid w:val="00136CF8"/>
    <w:rsid w:val="00136E58"/>
    <w:rsid w:val="00140100"/>
    <w:rsid w:val="001401DC"/>
    <w:rsid w:val="001406D1"/>
    <w:rsid w:val="00140B90"/>
    <w:rsid w:val="00141238"/>
    <w:rsid w:val="001418BC"/>
    <w:rsid w:val="00142014"/>
    <w:rsid w:val="00142454"/>
    <w:rsid w:val="001429D7"/>
    <w:rsid w:val="0014368A"/>
    <w:rsid w:val="0014383E"/>
    <w:rsid w:val="00143ABC"/>
    <w:rsid w:val="001442CE"/>
    <w:rsid w:val="00144644"/>
    <w:rsid w:val="001447C3"/>
    <w:rsid w:val="0014497B"/>
    <w:rsid w:val="00144B4D"/>
    <w:rsid w:val="00144CBF"/>
    <w:rsid w:val="00144D5D"/>
    <w:rsid w:val="00144F77"/>
    <w:rsid w:val="0014558C"/>
    <w:rsid w:val="0014572E"/>
    <w:rsid w:val="001458A0"/>
    <w:rsid w:val="00145CC6"/>
    <w:rsid w:val="00146159"/>
    <w:rsid w:val="0014617F"/>
    <w:rsid w:val="0014650C"/>
    <w:rsid w:val="00146903"/>
    <w:rsid w:val="0014695A"/>
    <w:rsid w:val="001469BA"/>
    <w:rsid w:val="00147596"/>
    <w:rsid w:val="00147A34"/>
    <w:rsid w:val="00147EB5"/>
    <w:rsid w:val="00150239"/>
    <w:rsid w:val="00150446"/>
    <w:rsid w:val="001510E7"/>
    <w:rsid w:val="00151587"/>
    <w:rsid w:val="001515D4"/>
    <w:rsid w:val="00151EE7"/>
    <w:rsid w:val="001527E1"/>
    <w:rsid w:val="00152980"/>
    <w:rsid w:val="00152B47"/>
    <w:rsid w:val="00152B49"/>
    <w:rsid w:val="00152F2B"/>
    <w:rsid w:val="001533C1"/>
    <w:rsid w:val="00153EA3"/>
    <w:rsid w:val="00154857"/>
    <w:rsid w:val="00155624"/>
    <w:rsid w:val="00155A26"/>
    <w:rsid w:val="00155A43"/>
    <w:rsid w:val="00155AF9"/>
    <w:rsid w:val="00155EF9"/>
    <w:rsid w:val="00156A71"/>
    <w:rsid w:val="00156E30"/>
    <w:rsid w:val="00157148"/>
    <w:rsid w:val="0015749D"/>
    <w:rsid w:val="001574F0"/>
    <w:rsid w:val="00157B32"/>
    <w:rsid w:val="001601C4"/>
    <w:rsid w:val="00160304"/>
    <w:rsid w:val="001607A8"/>
    <w:rsid w:val="00160970"/>
    <w:rsid w:val="00160DA2"/>
    <w:rsid w:val="001618B0"/>
    <w:rsid w:val="0016244D"/>
    <w:rsid w:val="00162832"/>
    <w:rsid w:val="00162C2D"/>
    <w:rsid w:val="00162DF9"/>
    <w:rsid w:val="00163088"/>
    <w:rsid w:val="00163589"/>
    <w:rsid w:val="00163A91"/>
    <w:rsid w:val="00163C09"/>
    <w:rsid w:val="00163E5C"/>
    <w:rsid w:val="00164172"/>
    <w:rsid w:val="0016452F"/>
    <w:rsid w:val="00164809"/>
    <w:rsid w:val="0016530B"/>
    <w:rsid w:val="00165320"/>
    <w:rsid w:val="00165567"/>
    <w:rsid w:val="00166911"/>
    <w:rsid w:val="00166995"/>
    <w:rsid w:val="001669F5"/>
    <w:rsid w:val="001669FE"/>
    <w:rsid w:val="00166B42"/>
    <w:rsid w:val="00166B6C"/>
    <w:rsid w:val="00166EB2"/>
    <w:rsid w:val="00167927"/>
    <w:rsid w:val="00170173"/>
    <w:rsid w:val="0017032D"/>
    <w:rsid w:val="001704A5"/>
    <w:rsid w:val="001705E6"/>
    <w:rsid w:val="001715F8"/>
    <w:rsid w:val="001716A5"/>
    <w:rsid w:val="0017182B"/>
    <w:rsid w:val="001718C8"/>
    <w:rsid w:val="00171A13"/>
    <w:rsid w:val="00171C8A"/>
    <w:rsid w:val="00171D4A"/>
    <w:rsid w:val="0017223A"/>
    <w:rsid w:val="001728B9"/>
    <w:rsid w:val="00172B0A"/>
    <w:rsid w:val="00172BD9"/>
    <w:rsid w:val="00173971"/>
    <w:rsid w:val="001742AE"/>
    <w:rsid w:val="0017466A"/>
    <w:rsid w:val="00175CC3"/>
    <w:rsid w:val="00175E65"/>
    <w:rsid w:val="00176610"/>
    <w:rsid w:val="00176EFC"/>
    <w:rsid w:val="001771E0"/>
    <w:rsid w:val="001773F2"/>
    <w:rsid w:val="00177669"/>
    <w:rsid w:val="00177976"/>
    <w:rsid w:val="00177E9D"/>
    <w:rsid w:val="001800E8"/>
    <w:rsid w:val="00180133"/>
    <w:rsid w:val="001806B1"/>
    <w:rsid w:val="00180D79"/>
    <w:rsid w:val="001815C1"/>
    <w:rsid w:val="00181935"/>
    <w:rsid w:val="00181EBA"/>
    <w:rsid w:val="00182407"/>
    <w:rsid w:val="00182B13"/>
    <w:rsid w:val="00182EA7"/>
    <w:rsid w:val="001832FE"/>
    <w:rsid w:val="0018464E"/>
    <w:rsid w:val="001846F9"/>
    <w:rsid w:val="00184956"/>
    <w:rsid w:val="0018495F"/>
    <w:rsid w:val="00185A47"/>
    <w:rsid w:val="00186A13"/>
    <w:rsid w:val="00187703"/>
    <w:rsid w:val="0018786A"/>
    <w:rsid w:val="00187A6E"/>
    <w:rsid w:val="0019080D"/>
    <w:rsid w:val="00190B69"/>
    <w:rsid w:val="00190B77"/>
    <w:rsid w:val="001919CF"/>
    <w:rsid w:val="00192075"/>
    <w:rsid w:val="001920BD"/>
    <w:rsid w:val="0019222C"/>
    <w:rsid w:val="00192552"/>
    <w:rsid w:val="00192902"/>
    <w:rsid w:val="00192AA1"/>
    <w:rsid w:val="00192C2A"/>
    <w:rsid w:val="00192E6B"/>
    <w:rsid w:val="00193B99"/>
    <w:rsid w:val="00193BF4"/>
    <w:rsid w:val="00193D13"/>
    <w:rsid w:val="0019456D"/>
    <w:rsid w:val="00195286"/>
    <w:rsid w:val="001953AB"/>
    <w:rsid w:val="001954A5"/>
    <w:rsid w:val="0019576E"/>
    <w:rsid w:val="0019580A"/>
    <w:rsid w:val="00195C70"/>
    <w:rsid w:val="00196410"/>
    <w:rsid w:val="00196769"/>
    <w:rsid w:val="001968DB"/>
    <w:rsid w:val="00196E06"/>
    <w:rsid w:val="00196F0D"/>
    <w:rsid w:val="001A00B1"/>
    <w:rsid w:val="001A020C"/>
    <w:rsid w:val="001A0B29"/>
    <w:rsid w:val="001A0F3F"/>
    <w:rsid w:val="001A12C3"/>
    <w:rsid w:val="001A1B6D"/>
    <w:rsid w:val="001A20CF"/>
    <w:rsid w:val="001A26D6"/>
    <w:rsid w:val="001A2AC6"/>
    <w:rsid w:val="001A36C2"/>
    <w:rsid w:val="001A4AA0"/>
    <w:rsid w:val="001A53AF"/>
    <w:rsid w:val="001A5773"/>
    <w:rsid w:val="001A579D"/>
    <w:rsid w:val="001A607F"/>
    <w:rsid w:val="001A61D8"/>
    <w:rsid w:val="001A6254"/>
    <w:rsid w:val="001A690E"/>
    <w:rsid w:val="001A6A2C"/>
    <w:rsid w:val="001A6E25"/>
    <w:rsid w:val="001A6E2F"/>
    <w:rsid w:val="001A71E4"/>
    <w:rsid w:val="001A7386"/>
    <w:rsid w:val="001A7999"/>
    <w:rsid w:val="001A7A77"/>
    <w:rsid w:val="001A7F82"/>
    <w:rsid w:val="001B034B"/>
    <w:rsid w:val="001B05C0"/>
    <w:rsid w:val="001B09FB"/>
    <w:rsid w:val="001B0E4F"/>
    <w:rsid w:val="001B115D"/>
    <w:rsid w:val="001B14FC"/>
    <w:rsid w:val="001B162B"/>
    <w:rsid w:val="001B1BE4"/>
    <w:rsid w:val="001B1C31"/>
    <w:rsid w:val="001B2362"/>
    <w:rsid w:val="001B24EA"/>
    <w:rsid w:val="001B28ED"/>
    <w:rsid w:val="001B2902"/>
    <w:rsid w:val="001B48D8"/>
    <w:rsid w:val="001B5099"/>
    <w:rsid w:val="001B52F5"/>
    <w:rsid w:val="001B5659"/>
    <w:rsid w:val="001B59ED"/>
    <w:rsid w:val="001B5E0F"/>
    <w:rsid w:val="001B69BA"/>
    <w:rsid w:val="001B6ED5"/>
    <w:rsid w:val="001B7441"/>
    <w:rsid w:val="001B7860"/>
    <w:rsid w:val="001B7E8A"/>
    <w:rsid w:val="001C0669"/>
    <w:rsid w:val="001C080B"/>
    <w:rsid w:val="001C0C65"/>
    <w:rsid w:val="001C1011"/>
    <w:rsid w:val="001C1662"/>
    <w:rsid w:val="001C1D62"/>
    <w:rsid w:val="001C1DA8"/>
    <w:rsid w:val="001C2027"/>
    <w:rsid w:val="001C2C51"/>
    <w:rsid w:val="001C2E1F"/>
    <w:rsid w:val="001C2EBD"/>
    <w:rsid w:val="001C2F8E"/>
    <w:rsid w:val="001C3257"/>
    <w:rsid w:val="001C32A0"/>
    <w:rsid w:val="001C34A6"/>
    <w:rsid w:val="001C369C"/>
    <w:rsid w:val="001C3E92"/>
    <w:rsid w:val="001C4B53"/>
    <w:rsid w:val="001C4EFD"/>
    <w:rsid w:val="001C5092"/>
    <w:rsid w:val="001C52F9"/>
    <w:rsid w:val="001C5F93"/>
    <w:rsid w:val="001C6116"/>
    <w:rsid w:val="001C6144"/>
    <w:rsid w:val="001C6362"/>
    <w:rsid w:val="001C6671"/>
    <w:rsid w:val="001C6D91"/>
    <w:rsid w:val="001C7020"/>
    <w:rsid w:val="001C73AA"/>
    <w:rsid w:val="001C756A"/>
    <w:rsid w:val="001C79E4"/>
    <w:rsid w:val="001C7A41"/>
    <w:rsid w:val="001C7C50"/>
    <w:rsid w:val="001C7CC5"/>
    <w:rsid w:val="001D00C2"/>
    <w:rsid w:val="001D072A"/>
    <w:rsid w:val="001D0C98"/>
    <w:rsid w:val="001D0C9B"/>
    <w:rsid w:val="001D1223"/>
    <w:rsid w:val="001D15B3"/>
    <w:rsid w:val="001D3142"/>
    <w:rsid w:val="001D3516"/>
    <w:rsid w:val="001D38ED"/>
    <w:rsid w:val="001D3F79"/>
    <w:rsid w:val="001D4318"/>
    <w:rsid w:val="001D4797"/>
    <w:rsid w:val="001D4B66"/>
    <w:rsid w:val="001D503E"/>
    <w:rsid w:val="001D57A8"/>
    <w:rsid w:val="001D5B42"/>
    <w:rsid w:val="001D5C5A"/>
    <w:rsid w:val="001D61E6"/>
    <w:rsid w:val="001D6604"/>
    <w:rsid w:val="001D76A3"/>
    <w:rsid w:val="001D7D0B"/>
    <w:rsid w:val="001E0177"/>
    <w:rsid w:val="001E02F0"/>
    <w:rsid w:val="001E033D"/>
    <w:rsid w:val="001E04C6"/>
    <w:rsid w:val="001E07DB"/>
    <w:rsid w:val="001E09C2"/>
    <w:rsid w:val="001E1AA1"/>
    <w:rsid w:val="001E1FFF"/>
    <w:rsid w:val="001E2242"/>
    <w:rsid w:val="001E2881"/>
    <w:rsid w:val="001E2B2D"/>
    <w:rsid w:val="001E2F4B"/>
    <w:rsid w:val="001E34C1"/>
    <w:rsid w:val="001E3718"/>
    <w:rsid w:val="001E3F95"/>
    <w:rsid w:val="001E47DA"/>
    <w:rsid w:val="001E4BBE"/>
    <w:rsid w:val="001E4C8C"/>
    <w:rsid w:val="001E5378"/>
    <w:rsid w:val="001E5AD4"/>
    <w:rsid w:val="001E5D1E"/>
    <w:rsid w:val="001E6A9F"/>
    <w:rsid w:val="001E6DE4"/>
    <w:rsid w:val="001E700F"/>
    <w:rsid w:val="001E7442"/>
    <w:rsid w:val="001E75DF"/>
    <w:rsid w:val="001E7615"/>
    <w:rsid w:val="001E7833"/>
    <w:rsid w:val="001E7D5E"/>
    <w:rsid w:val="001F025A"/>
    <w:rsid w:val="001F038D"/>
    <w:rsid w:val="001F0ACA"/>
    <w:rsid w:val="001F1780"/>
    <w:rsid w:val="001F18C3"/>
    <w:rsid w:val="001F1E31"/>
    <w:rsid w:val="001F1F6E"/>
    <w:rsid w:val="001F1FE2"/>
    <w:rsid w:val="001F2057"/>
    <w:rsid w:val="001F20F9"/>
    <w:rsid w:val="001F3229"/>
    <w:rsid w:val="001F35EF"/>
    <w:rsid w:val="001F3D6C"/>
    <w:rsid w:val="001F4792"/>
    <w:rsid w:val="001F4E44"/>
    <w:rsid w:val="001F4F83"/>
    <w:rsid w:val="001F5E6A"/>
    <w:rsid w:val="001F5F97"/>
    <w:rsid w:val="001F6343"/>
    <w:rsid w:val="001F6D8F"/>
    <w:rsid w:val="001F7202"/>
    <w:rsid w:val="001F7203"/>
    <w:rsid w:val="001F72B2"/>
    <w:rsid w:val="001F7317"/>
    <w:rsid w:val="001F785F"/>
    <w:rsid w:val="001F7B82"/>
    <w:rsid w:val="001F7D6B"/>
    <w:rsid w:val="001F7F80"/>
    <w:rsid w:val="001F7FE9"/>
    <w:rsid w:val="00200097"/>
    <w:rsid w:val="00200809"/>
    <w:rsid w:val="0020089A"/>
    <w:rsid w:val="00200C3A"/>
    <w:rsid w:val="00201090"/>
    <w:rsid w:val="0020216B"/>
    <w:rsid w:val="00202CC8"/>
    <w:rsid w:val="00202E8E"/>
    <w:rsid w:val="00203005"/>
    <w:rsid w:val="0020302B"/>
    <w:rsid w:val="00203505"/>
    <w:rsid w:val="00203697"/>
    <w:rsid w:val="00203C26"/>
    <w:rsid w:val="00204409"/>
    <w:rsid w:val="0020459F"/>
    <w:rsid w:val="00204717"/>
    <w:rsid w:val="00204810"/>
    <w:rsid w:val="00204BE4"/>
    <w:rsid w:val="002051B8"/>
    <w:rsid w:val="002058D2"/>
    <w:rsid w:val="00205A60"/>
    <w:rsid w:val="00205A72"/>
    <w:rsid w:val="00205DBA"/>
    <w:rsid w:val="00205EAF"/>
    <w:rsid w:val="00206519"/>
    <w:rsid w:val="00206EB1"/>
    <w:rsid w:val="0020746A"/>
    <w:rsid w:val="00207D3D"/>
    <w:rsid w:val="00207F44"/>
    <w:rsid w:val="00207FBE"/>
    <w:rsid w:val="002100A0"/>
    <w:rsid w:val="002111A7"/>
    <w:rsid w:val="0021158A"/>
    <w:rsid w:val="00211EC4"/>
    <w:rsid w:val="002124B4"/>
    <w:rsid w:val="0021257A"/>
    <w:rsid w:val="00212A27"/>
    <w:rsid w:val="00213054"/>
    <w:rsid w:val="00213081"/>
    <w:rsid w:val="00213127"/>
    <w:rsid w:val="00213161"/>
    <w:rsid w:val="0021355B"/>
    <w:rsid w:val="00213748"/>
    <w:rsid w:val="00213A97"/>
    <w:rsid w:val="00213ABA"/>
    <w:rsid w:val="00213BDB"/>
    <w:rsid w:val="00213BEE"/>
    <w:rsid w:val="00213E22"/>
    <w:rsid w:val="00214A4A"/>
    <w:rsid w:val="00214A4F"/>
    <w:rsid w:val="00214B55"/>
    <w:rsid w:val="00215029"/>
    <w:rsid w:val="00215547"/>
    <w:rsid w:val="002160CF"/>
    <w:rsid w:val="00216369"/>
    <w:rsid w:val="00216870"/>
    <w:rsid w:val="00216B7B"/>
    <w:rsid w:val="00216C28"/>
    <w:rsid w:val="00217A0B"/>
    <w:rsid w:val="00217F53"/>
    <w:rsid w:val="0022076A"/>
    <w:rsid w:val="00220C70"/>
    <w:rsid w:val="00221689"/>
    <w:rsid w:val="00221A3D"/>
    <w:rsid w:val="00221A6C"/>
    <w:rsid w:val="00221F8F"/>
    <w:rsid w:val="00222374"/>
    <w:rsid w:val="002226A8"/>
    <w:rsid w:val="002227AB"/>
    <w:rsid w:val="00222836"/>
    <w:rsid w:val="002228EF"/>
    <w:rsid w:val="00222DBC"/>
    <w:rsid w:val="00223160"/>
    <w:rsid w:val="0022361D"/>
    <w:rsid w:val="00223699"/>
    <w:rsid w:val="00223FF2"/>
    <w:rsid w:val="002245A6"/>
    <w:rsid w:val="00224920"/>
    <w:rsid w:val="00224FDD"/>
    <w:rsid w:val="0022515F"/>
    <w:rsid w:val="00225CCD"/>
    <w:rsid w:val="00226621"/>
    <w:rsid w:val="0022682A"/>
    <w:rsid w:val="00226CFB"/>
    <w:rsid w:val="00226FCD"/>
    <w:rsid w:val="00226FCE"/>
    <w:rsid w:val="00227069"/>
    <w:rsid w:val="002278C9"/>
    <w:rsid w:val="00230C21"/>
    <w:rsid w:val="00230D8A"/>
    <w:rsid w:val="00231590"/>
    <w:rsid w:val="002324ED"/>
    <w:rsid w:val="00232CAD"/>
    <w:rsid w:val="002332B5"/>
    <w:rsid w:val="002332C4"/>
    <w:rsid w:val="00233B0D"/>
    <w:rsid w:val="00233B3C"/>
    <w:rsid w:val="00233C59"/>
    <w:rsid w:val="00233D3C"/>
    <w:rsid w:val="00233D71"/>
    <w:rsid w:val="0023410F"/>
    <w:rsid w:val="00234349"/>
    <w:rsid w:val="00234BD9"/>
    <w:rsid w:val="00234C54"/>
    <w:rsid w:val="00234D37"/>
    <w:rsid w:val="00235271"/>
    <w:rsid w:val="00235827"/>
    <w:rsid w:val="00235936"/>
    <w:rsid w:val="00235F94"/>
    <w:rsid w:val="0023779C"/>
    <w:rsid w:val="002377BA"/>
    <w:rsid w:val="0023793B"/>
    <w:rsid w:val="00237DD3"/>
    <w:rsid w:val="0024005D"/>
    <w:rsid w:val="002405D7"/>
    <w:rsid w:val="00240796"/>
    <w:rsid w:val="00240991"/>
    <w:rsid w:val="00240B38"/>
    <w:rsid w:val="002411CD"/>
    <w:rsid w:val="0024136F"/>
    <w:rsid w:val="00241580"/>
    <w:rsid w:val="00241773"/>
    <w:rsid w:val="00241820"/>
    <w:rsid w:val="00241D4B"/>
    <w:rsid w:val="0024230B"/>
    <w:rsid w:val="00242AD4"/>
    <w:rsid w:val="00242D19"/>
    <w:rsid w:val="002430E0"/>
    <w:rsid w:val="0024332F"/>
    <w:rsid w:val="00243CD8"/>
    <w:rsid w:val="0024427E"/>
    <w:rsid w:val="002445D2"/>
    <w:rsid w:val="00244BE5"/>
    <w:rsid w:val="00245113"/>
    <w:rsid w:val="002452F3"/>
    <w:rsid w:val="002455F9"/>
    <w:rsid w:val="00245FA3"/>
    <w:rsid w:val="0024619D"/>
    <w:rsid w:val="0024630D"/>
    <w:rsid w:val="00246D04"/>
    <w:rsid w:val="002474CE"/>
    <w:rsid w:val="00247B94"/>
    <w:rsid w:val="00250AFE"/>
    <w:rsid w:val="00250E7F"/>
    <w:rsid w:val="00251437"/>
    <w:rsid w:val="00251D38"/>
    <w:rsid w:val="00251F0E"/>
    <w:rsid w:val="00251F55"/>
    <w:rsid w:val="002526A4"/>
    <w:rsid w:val="002527DC"/>
    <w:rsid w:val="00252DA1"/>
    <w:rsid w:val="00252EF4"/>
    <w:rsid w:val="00255452"/>
    <w:rsid w:val="00255B0F"/>
    <w:rsid w:val="00255C81"/>
    <w:rsid w:val="002560E0"/>
    <w:rsid w:val="00256222"/>
    <w:rsid w:val="0025655E"/>
    <w:rsid w:val="00256C4F"/>
    <w:rsid w:val="002574BC"/>
    <w:rsid w:val="002575DB"/>
    <w:rsid w:val="00257C45"/>
    <w:rsid w:val="00257EA3"/>
    <w:rsid w:val="0026021C"/>
    <w:rsid w:val="0026088B"/>
    <w:rsid w:val="00261625"/>
    <w:rsid w:val="0026164C"/>
    <w:rsid w:val="0026187D"/>
    <w:rsid w:val="00261934"/>
    <w:rsid w:val="00261CF1"/>
    <w:rsid w:val="00261F8B"/>
    <w:rsid w:val="00262173"/>
    <w:rsid w:val="00262568"/>
    <w:rsid w:val="002625E7"/>
    <w:rsid w:val="00262CD0"/>
    <w:rsid w:val="00263734"/>
    <w:rsid w:val="00263D64"/>
    <w:rsid w:val="00264481"/>
    <w:rsid w:val="00265356"/>
    <w:rsid w:val="002654DE"/>
    <w:rsid w:val="00265602"/>
    <w:rsid w:val="00265A26"/>
    <w:rsid w:val="00266341"/>
    <w:rsid w:val="002675F3"/>
    <w:rsid w:val="00267828"/>
    <w:rsid w:val="00267885"/>
    <w:rsid w:val="0027086B"/>
    <w:rsid w:val="00270D58"/>
    <w:rsid w:val="0027125A"/>
    <w:rsid w:val="00271679"/>
    <w:rsid w:val="0027167B"/>
    <w:rsid w:val="00271D81"/>
    <w:rsid w:val="00271E84"/>
    <w:rsid w:val="002724BF"/>
    <w:rsid w:val="0027260C"/>
    <w:rsid w:val="00272F15"/>
    <w:rsid w:val="0027333A"/>
    <w:rsid w:val="00273638"/>
    <w:rsid w:val="00273741"/>
    <w:rsid w:val="00274DB0"/>
    <w:rsid w:val="0027508E"/>
    <w:rsid w:val="00275164"/>
    <w:rsid w:val="002753B3"/>
    <w:rsid w:val="00275C80"/>
    <w:rsid w:val="00275D45"/>
    <w:rsid w:val="002760E5"/>
    <w:rsid w:val="00276405"/>
    <w:rsid w:val="002764C6"/>
    <w:rsid w:val="00276F92"/>
    <w:rsid w:val="00277179"/>
    <w:rsid w:val="00277484"/>
    <w:rsid w:val="00277588"/>
    <w:rsid w:val="00277DEE"/>
    <w:rsid w:val="00280E8E"/>
    <w:rsid w:val="00280F99"/>
    <w:rsid w:val="002810C6"/>
    <w:rsid w:val="00281589"/>
    <w:rsid w:val="002816B8"/>
    <w:rsid w:val="00281A82"/>
    <w:rsid w:val="00281DBD"/>
    <w:rsid w:val="00282428"/>
    <w:rsid w:val="0028268C"/>
    <w:rsid w:val="00282C72"/>
    <w:rsid w:val="00283373"/>
    <w:rsid w:val="002836AD"/>
    <w:rsid w:val="002844AA"/>
    <w:rsid w:val="00284697"/>
    <w:rsid w:val="00284765"/>
    <w:rsid w:val="00284787"/>
    <w:rsid w:val="00285448"/>
    <w:rsid w:val="0028566F"/>
    <w:rsid w:val="00285753"/>
    <w:rsid w:val="00285774"/>
    <w:rsid w:val="002863AF"/>
    <w:rsid w:val="00287084"/>
    <w:rsid w:val="00287736"/>
    <w:rsid w:val="00287818"/>
    <w:rsid w:val="00287913"/>
    <w:rsid w:val="00287A47"/>
    <w:rsid w:val="00287DE1"/>
    <w:rsid w:val="002901DE"/>
    <w:rsid w:val="0029050D"/>
    <w:rsid w:val="002909BF"/>
    <w:rsid w:val="00290A44"/>
    <w:rsid w:val="00290B2D"/>
    <w:rsid w:val="00290B8A"/>
    <w:rsid w:val="002913CA"/>
    <w:rsid w:val="002916B6"/>
    <w:rsid w:val="00291EA2"/>
    <w:rsid w:val="00292A08"/>
    <w:rsid w:val="00292DD0"/>
    <w:rsid w:val="00293159"/>
    <w:rsid w:val="00293AC2"/>
    <w:rsid w:val="00293F42"/>
    <w:rsid w:val="00294346"/>
    <w:rsid w:val="00294690"/>
    <w:rsid w:val="0029476D"/>
    <w:rsid w:val="002951AC"/>
    <w:rsid w:val="002952EB"/>
    <w:rsid w:val="00295610"/>
    <w:rsid w:val="00295651"/>
    <w:rsid w:val="0029568C"/>
    <w:rsid w:val="00295807"/>
    <w:rsid w:val="00295D2D"/>
    <w:rsid w:val="002965B3"/>
    <w:rsid w:val="00296637"/>
    <w:rsid w:val="002969C0"/>
    <w:rsid w:val="00296AFF"/>
    <w:rsid w:val="00296CAC"/>
    <w:rsid w:val="00297AE9"/>
    <w:rsid w:val="00297CD5"/>
    <w:rsid w:val="002A007C"/>
    <w:rsid w:val="002A027B"/>
    <w:rsid w:val="002A080C"/>
    <w:rsid w:val="002A088E"/>
    <w:rsid w:val="002A0AB9"/>
    <w:rsid w:val="002A0ED3"/>
    <w:rsid w:val="002A0FDB"/>
    <w:rsid w:val="002A1329"/>
    <w:rsid w:val="002A1417"/>
    <w:rsid w:val="002A1A86"/>
    <w:rsid w:val="002A1C5E"/>
    <w:rsid w:val="002A1E80"/>
    <w:rsid w:val="002A23AF"/>
    <w:rsid w:val="002A23E7"/>
    <w:rsid w:val="002A2455"/>
    <w:rsid w:val="002A24A8"/>
    <w:rsid w:val="002A29A1"/>
    <w:rsid w:val="002A2AA5"/>
    <w:rsid w:val="002A2B9C"/>
    <w:rsid w:val="002A358F"/>
    <w:rsid w:val="002A43B0"/>
    <w:rsid w:val="002A4FC5"/>
    <w:rsid w:val="002A5535"/>
    <w:rsid w:val="002A603C"/>
    <w:rsid w:val="002A6144"/>
    <w:rsid w:val="002A616F"/>
    <w:rsid w:val="002A6239"/>
    <w:rsid w:val="002A675F"/>
    <w:rsid w:val="002A7BF4"/>
    <w:rsid w:val="002A7CCC"/>
    <w:rsid w:val="002B01A3"/>
    <w:rsid w:val="002B02EF"/>
    <w:rsid w:val="002B0617"/>
    <w:rsid w:val="002B08DE"/>
    <w:rsid w:val="002B0981"/>
    <w:rsid w:val="002B0BD4"/>
    <w:rsid w:val="002B16F7"/>
    <w:rsid w:val="002B2AEE"/>
    <w:rsid w:val="002B3DC4"/>
    <w:rsid w:val="002B3F33"/>
    <w:rsid w:val="002B3F38"/>
    <w:rsid w:val="002B4526"/>
    <w:rsid w:val="002B4DE0"/>
    <w:rsid w:val="002B4ED7"/>
    <w:rsid w:val="002B5025"/>
    <w:rsid w:val="002B52EA"/>
    <w:rsid w:val="002B5531"/>
    <w:rsid w:val="002B55A6"/>
    <w:rsid w:val="002B56A3"/>
    <w:rsid w:val="002B57EB"/>
    <w:rsid w:val="002B5A03"/>
    <w:rsid w:val="002B5CAF"/>
    <w:rsid w:val="002B6063"/>
    <w:rsid w:val="002B6BC3"/>
    <w:rsid w:val="002B6E30"/>
    <w:rsid w:val="002B7170"/>
    <w:rsid w:val="002B7905"/>
    <w:rsid w:val="002B7972"/>
    <w:rsid w:val="002B79EA"/>
    <w:rsid w:val="002B7D07"/>
    <w:rsid w:val="002B7D96"/>
    <w:rsid w:val="002B7ECD"/>
    <w:rsid w:val="002C0247"/>
    <w:rsid w:val="002C09D6"/>
    <w:rsid w:val="002C0B15"/>
    <w:rsid w:val="002C0ED5"/>
    <w:rsid w:val="002C0F82"/>
    <w:rsid w:val="002C11B4"/>
    <w:rsid w:val="002C1597"/>
    <w:rsid w:val="002C20FC"/>
    <w:rsid w:val="002C28D7"/>
    <w:rsid w:val="002C2952"/>
    <w:rsid w:val="002C29FD"/>
    <w:rsid w:val="002C2F8A"/>
    <w:rsid w:val="002C38F0"/>
    <w:rsid w:val="002C3CA1"/>
    <w:rsid w:val="002C3D9B"/>
    <w:rsid w:val="002C4023"/>
    <w:rsid w:val="002C4600"/>
    <w:rsid w:val="002C4E96"/>
    <w:rsid w:val="002C4EB3"/>
    <w:rsid w:val="002C5BBC"/>
    <w:rsid w:val="002C5C62"/>
    <w:rsid w:val="002C6277"/>
    <w:rsid w:val="002C6DF2"/>
    <w:rsid w:val="002C6ECB"/>
    <w:rsid w:val="002C7118"/>
    <w:rsid w:val="002C7228"/>
    <w:rsid w:val="002C74F7"/>
    <w:rsid w:val="002C7C5E"/>
    <w:rsid w:val="002D0AC4"/>
    <w:rsid w:val="002D0D6B"/>
    <w:rsid w:val="002D0EC7"/>
    <w:rsid w:val="002D10C1"/>
    <w:rsid w:val="002D1875"/>
    <w:rsid w:val="002D1AD5"/>
    <w:rsid w:val="002D23A6"/>
    <w:rsid w:val="002D25A3"/>
    <w:rsid w:val="002D4816"/>
    <w:rsid w:val="002D4AF2"/>
    <w:rsid w:val="002D4F23"/>
    <w:rsid w:val="002D53AA"/>
    <w:rsid w:val="002D54F0"/>
    <w:rsid w:val="002D624F"/>
    <w:rsid w:val="002D63A5"/>
    <w:rsid w:val="002D6A64"/>
    <w:rsid w:val="002D6AB2"/>
    <w:rsid w:val="002D6C34"/>
    <w:rsid w:val="002D73C6"/>
    <w:rsid w:val="002D74D3"/>
    <w:rsid w:val="002D7A4B"/>
    <w:rsid w:val="002D7B9C"/>
    <w:rsid w:val="002D7E28"/>
    <w:rsid w:val="002D7ECD"/>
    <w:rsid w:val="002D7EEC"/>
    <w:rsid w:val="002E0409"/>
    <w:rsid w:val="002E071F"/>
    <w:rsid w:val="002E079C"/>
    <w:rsid w:val="002E07F1"/>
    <w:rsid w:val="002E1ABD"/>
    <w:rsid w:val="002E1BCD"/>
    <w:rsid w:val="002E1E2E"/>
    <w:rsid w:val="002E2845"/>
    <w:rsid w:val="002E3593"/>
    <w:rsid w:val="002E39E4"/>
    <w:rsid w:val="002E3AD7"/>
    <w:rsid w:val="002E3B08"/>
    <w:rsid w:val="002E3B73"/>
    <w:rsid w:val="002E3FCB"/>
    <w:rsid w:val="002E412E"/>
    <w:rsid w:val="002E4DC8"/>
    <w:rsid w:val="002E6AB7"/>
    <w:rsid w:val="002E764C"/>
    <w:rsid w:val="002F012C"/>
    <w:rsid w:val="002F015A"/>
    <w:rsid w:val="002F081C"/>
    <w:rsid w:val="002F0974"/>
    <w:rsid w:val="002F0CBB"/>
    <w:rsid w:val="002F0D85"/>
    <w:rsid w:val="002F1212"/>
    <w:rsid w:val="002F17E7"/>
    <w:rsid w:val="002F1B56"/>
    <w:rsid w:val="002F2057"/>
    <w:rsid w:val="002F27EA"/>
    <w:rsid w:val="002F2F55"/>
    <w:rsid w:val="002F3698"/>
    <w:rsid w:val="002F3A42"/>
    <w:rsid w:val="002F3ACF"/>
    <w:rsid w:val="002F3ED0"/>
    <w:rsid w:val="002F3FFA"/>
    <w:rsid w:val="002F4124"/>
    <w:rsid w:val="002F4399"/>
    <w:rsid w:val="002F439C"/>
    <w:rsid w:val="002F488A"/>
    <w:rsid w:val="002F5037"/>
    <w:rsid w:val="002F518A"/>
    <w:rsid w:val="002F5492"/>
    <w:rsid w:val="002F559C"/>
    <w:rsid w:val="002F5941"/>
    <w:rsid w:val="002F5D71"/>
    <w:rsid w:val="002F5DEE"/>
    <w:rsid w:val="002F66E2"/>
    <w:rsid w:val="002F673F"/>
    <w:rsid w:val="002F6989"/>
    <w:rsid w:val="002F6E1B"/>
    <w:rsid w:val="002F703D"/>
    <w:rsid w:val="002F7061"/>
    <w:rsid w:val="002F70E4"/>
    <w:rsid w:val="002F728A"/>
    <w:rsid w:val="002F7810"/>
    <w:rsid w:val="002F78D9"/>
    <w:rsid w:val="0030009A"/>
    <w:rsid w:val="003000EF"/>
    <w:rsid w:val="0030052E"/>
    <w:rsid w:val="00300AF7"/>
    <w:rsid w:val="00300C3B"/>
    <w:rsid w:val="00300F18"/>
    <w:rsid w:val="0030142A"/>
    <w:rsid w:val="0030155F"/>
    <w:rsid w:val="003032C0"/>
    <w:rsid w:val="00303E58"/>
    <w:rsid w:val="00303EA8"/>
    <w:rsid w:val="003040D1"/>
    <w:rsid w:val="00304CEE"/>
    <w:rsid w:val="0030532D"/>
    <w:rsid w:val="00305602"/>
    <w:rsid w:val="003056BE"/>
    <w:rsid w:val="00305CA8"/>
    <w:rsid w:val="00305EBE"/>
    <w:rsid w:val="00306161"/>
    <w:rsid w:val="00306A3B"/>
    <w:rsid w:val="00307050"/>
    <w:rsid w:val="00307282"/>
    <w:rsid w:val="003072B8"/>
    <w:rsid w:val="003073E2"/>
    <w:rsid w:val="00307A66"/>
    <w:rsid w:val="00307E22"/>
    <w:rsid w:val="00307E50"/>
    <w:rsid w:val="00307ECB"/>
    <w:rsid w:val="00310391"/>
    <w:rsid w:val="00310900"/>
    <w:rsid w:val="00310A0F"/>
    <w:rsid w:val="003113A4"/>
    <w:rsid w:val="00311565"/>
    <w:rsid w:val="00311755"/>
    <w:rsid w:val="00311C61"/>
    <w:rsid w:val="003124DA"/>
    <w:rsid w:val="003127AC"/>
    <w:rsid w:val="003129D4"/>
    <w:rsid w:val="0031336F"/>
    <w:rsid w:val="003138FA"/>
    <w:rsid w:val="00313FAA"/>
    <w:rsid w:val="003141AB"/>
    <w:rsid w:val="003147B7"/>
    <w:rsid w:val="00314A70"/>
    <w:rsid w:val="00314DFF"/>
    <w:rsid w:val="00315127"/>
    <w:rsid w:val="00315696"/>
    <w:rsid w:val="003158C2"/>
    <w:rsid w:val="003159D2"/>
    <w:rsid w:val="00316186"/>
    <w:rsid w:val="0031635A"/>
    <w:rsid w:val="00316BAC"/>
    <w:rsid w:val="00316C95"/>
    <w:rsid w:val="00316D73"/>
    <w:rsid w:val="00316DD8"/>
    <w:rsid w:val="00316E8D"/>
    <w:rsid w:val="00317168"/>
    <w:rsid w:val="00317BB8"/>
    <w:rsid w:val="00317D1A"/>
    <w:rsid w:val="00317EC6"/>
    <w:rsid w:val="00317F09"/>
    <w:rsid w:val="00320176"/>
    <w:rsid w:val="003203E6"/>
    <w:rsid w:val="00320448"/>
    <w:rsid w:val="003208B4"/>
    <w:rsid w:val="00320E04"/>
    <w:rsid w:val="00320E8F"/>
    <w:rsid w:val="003219C7"/>
    <w:rsid w:val="003227DC"/>
    <w:rsid w:val="0032319E"/>
    <w:rsid w:val="00323DFB"/>
    <w:rsid w:val="00324139"/>
    <w:rsid w:val="0032429A"/>
    <w:rsid w:val="003242B3"/>
    <w:rsid w:val="00324C99"/>
    <w:rsid w:val="00324CCF"/>
    <w:rsid w:val="00325875"/>
    <w:rsid w:val="00325F0F"/>
    <w:rsid w:val="003260B5"/>
    <w:rsid w:val="00326495"/>
    <w:rsid w:val="003266AC"/>
    <w:rsid w:val="00326B2E"/>
    <w:rsid w:val="00326BB4"/>
    <w:rsid w:val="00326DFA"/>
    <w:rsid w:val="00327758"/>
    <w:rsid w:val="0032780D"/>
    <w:rsid w:val="003279C8"/>
    <w:rsid w:val="003302B4"/>
    <w:rsid w:val="00330647"/>
    <w:rsid w:val="00330C8E"/>
    <w:rsid w:val="00330E2C"/>
    <w:rsid w:val="00331356"/>
    <w:rsid w:val="0033155D"/>
    <w:rsid w:val="00331724"/>
    <w:rsid w:val="00332363"/>
    <w:rsid w:val="00332781"/>
    <w:rsid w:val="0033284B"/>
    <w:rsid w:val="0033318E"/>
    <w:rsid w:val="003331FB"/>
    <w:rsid w:val="003333A2"/>
    <w:rsid w:val="00333518"/>
    <w:rsid w:val="00333991"/>
    <w:rsid w:val="00333AA1"/>
    <w:rsid w:val="00333BAD"/>
    <w:rsid w:val="00333F1B"/>
    <w:rsid w:val="0033404B"/>
    <w:rsid w:val="003341DB"/>
    <w:rsid w:val="0033437D"/>
    <w:rsid w:val="00334938"/>
    <w:rsid w:val="003360E5"/>
    <w:rsid w:val="003360E9"/>
    <w:rsid w:val="003366EE"/>
    <w:rsid w:val="00336AE5"/>
    <w:rsid w:val="00336FB8"/>
    <w:rsid w:val="00337911"/>
    <w:rsid w:val="003407F7"/>
    <w:rsid w:val="00340855"/>
    <w:rsid w:val="003413A8"/>
    <w:rsid w:val="00341F18"/>
    <w:rsid w:val="00342852"/>
    <w:rsid w:val="00343323"/>
    <w:rsid w:val="00344394"/>
    <w:rsid w:val="003445D5"/>
    <w:rsid w:val="003449F9"/>
    <w:rsid w:val="003451C9"/>
    <w:rsid w:val="00345312"/>
    <w:rsid w:val="0034535F"/>
    <w:rsid w:val="00345590"/>
    <w:rsid w:val="00345DC7"/>
    <w:rsid w:val="00346810"/>
    <w:rsid w:val="00346942"/>
    <w:rsid w:val="003476E3"/>
    <w:rsid w:val="00347DB6"/>
    <w:rsid w:val="0035024C"/>
    <w:rsid w:val="00350C67"/>
    <w:rsid w:val="00350D2B"/>
    <w:rsid w:val="00350F41"/>
    <w:rsid w:val="00351156"/>
    <w:rsid w:val="00351430"/>
    <w:rsid w:val="00351ACA"/>
    <w:rsid w:val="00352D19"/>
    <w:rsid w:val="00353295"/>
    <w:rsid w:val="00353500"/>
    <w:rsid w:val="00353BB3"/>
    <w:rsid w:val="0035404F"/>
    <w:rsid w:val="00354152"/>
    <w:rsid w:val="003541DB"/>
    <w:rsid w:val="00354E2E"/>
    <w:rsid w:val="0035599F"/>
    <w:rsid w:val="00355CFA"/>
    <w:rsid w:val="003565DB"/>
    <w:rsid w:val="003566B5"/>
    <w:rsid w:val="00356722"/>
    <w:rsid w:val="0035711E"/>
    <w:rsid w:val="003571A9"/>
    <w:rsid w:val="0035798B"/>
    <w:rsid w:val="00357C68"/>
    <w:rsid w:val="00357F80"/>
    <w:rsid w:val="003608D8"/>
    <w:rsid w:val="003608ED"/>
    <w:rsid w:val="00360A6A"/>
    <w:rsid w:val="00360A87"/>
    <w:rsid w:val="00360C38"/>
    <w:rsid w:val="00360CA6"/>
    <w:rsid w:val="0036199A"/>
    <w:rsid w:val="00361BFA"/>
    <w:rsid w:val="00361D78"/>
    <w:rsid w:val="003622E1"/>
    <w:rsid w:val="00362393"/>
    <w:rsid w:val="00362536"/>
    <w:rsid w:val="00362ABD"/>
    <w:rsid w:val="00363127"/>
    <w:rsid w:val="0036320F"/>
    <w:rsid w:val="00363467"/>
    <w:rsid w:val="00363C9A"/>
    <w:rsid w:val="00363D4B"/>
    <w:rsid w:val="00363E9C"/>
    <w:rsid w:val="003656A8"/>
    <w:rsid w:val="0036678D"/>
    <w:rsid w:val="00367129"/>
    <w:rsid w:val="003702CC"/>
    <w:rsid w:val="00370B30"/>
    <w:rsid w:val="00371733"/>
    <w:rsid w:val="00371AAD"/>
    <w:rsid w:val="00371AE5"/>
    <w:rsid w:val="00372297"/>
    <w:rsid w:val="003729E6"/>
    <w:rsid w:val="00372BD2"/>
    <w:rsid w:val="00374265"/>
    <w:rsid w:val="00375008"/>
    <w:rsid w:val="003750C1"/>
    <w:rsid w:val="00375156"/>
    <w:rsid w:val="00375764"/>
    <w:rsid w:val="00375AE7"/>
    <w:rsid w:val="00376385"/>
    <w:rsid w:val="00376C18"/>
    <w:rsid w:val="00377054"/>
    <w:rsid w:val="0037708C"/>
    <w:rsid w:val="0037741C"/>
    <w:rsid w:val="00377A7B"/>
    <w:rsid w:val="00377A90"/>
    <w:rsid w:val="00377D0F"/>
    <w:rsid w:val="003804B1"/>
    <w:rsid w:val="00380DD2"/>
    <w:rsid w:val="00381797"/>
    <w:rsid w:val="003817E6"/>
    <w:rsid w:val="00381F36"/>
    <w:rsid w:val="003820C4"/>
    <w:rsid w:val="00382939"/>
    <w:rsid w:val="00382FF3"/>
    <w:rsid w:val="00383048"/>
    <w:rsid w:val="0038313E"/>
    <w:rsid w:val="003836F2"/>
    <w:rsid w:val="00383AA7"/>
    <w:rsid w:val="00383CED"/>
    <w:rsid w:val="0038423B"/>
    <w:rsid w:val="003845D9"/>
    <w:rsid w:val="0038464C"/>
    <w:rsid w:val="00384849"/>
    <w:rsid w:val="003853E0"/>
    <w:rsid w:val="00385482"/>
    <w:rsid w:val="0038573D"/>
    <w:rsid w:val="00385D31"/>
    <w:rsid w:val="00385EB7"/>
    <w:rsid w:val="00385EB9"/>
    <w:rsid w:val="00385FEB"/>
    <w:rsid w:val="003864EE"/>
    <w:rsid w:val="00386A32"/>
    <w:rsid w:val="00386C7A"/>
    <w:rsid w:val="00386D0C"/>
    <w:rsid w:val="00387E1E"/>
    <w:rsid w:val="00390BCD"/>
    <w:rsid w:val="00391026"/>
    <w:rsid w:val="00391093"/>
    <w:rsid w:val="003916C5"/>
    <w:rsid w:val="00391FEA"/>
    <w:rsid w:val="00392077"/>
    <w:rsid w:val="003921DE"/>
    <w:rsid w:val="0039275A"/>
    <w:rsid w:val="003927DB"/>
    <w:rsid w:val="00392C7D"/>
    <w:rsid w:val="00392FAB"/>
    <w:rsid w:val="003934BA"/>
    <w:rsid w:val="003935C0"/>
    <w:rsid w:val="00394479"/>
    <w:rsid w:val="003946F5"/>
    <w:rsid w:val="00394BD2"/>
    <w:rsid w:val="00395488"/>
    <w:rsid w:val="00395E5E"/>
    <w:rsid w:val="00396354"/>
    <w:rsid w:val="00396421"/>
    <w:rsid w:val="003964C0"/>
    <w:rsid w:val="00396A24"/>
    <w:rsid w:val="00396B1D"/>
    <w:rsid w:val="00396DE1"/>
    <w:rsid w:val="0039701E"/>
    <w:rsid w:val="00397176"/>
    <w:rsid w:val="0039771E"/>
    <w:rsid w:val="00397811"/>
    <w:rsid w:val="00397FDA"/>
    <w:rsid w:val="003A04B3"/>
    <w:rsid w:val="003A05B8"/>
    <w:rsid w:val="003A17B0"/>
    <w:rsid w:val="003A23CE"/>
    <w:rsid w:val="003A25FD"/>
    <w:rsid w:val="003A2BC2"/>
    <w:rsid w:val="003A3478"/>
    <w:rsid w:val="003A3AF0"/>
    <w:rsid w:val="003A3B7E"/>
    <w:rsid w:val="003A3CC5"/>
    <w:rsid w:val="003A3FD7"/>
    <w:rsid w:val="003A420F"/>
    <w:rsid w:val="003A45AB"/>
    <w:rsid w:val="003A4678"/>
    <w:rsid w:val="003A4979"/>
    <w:rsid w:val="003A5080"/>
    <w:rsid w:val="003A51A0"/>
    <w:rsid w:val="003A567E"/>
    <w:rsid w:val="003A573D"/>
    <w:rsid w:val="003A58B5"/>
    <w:rsid w:val="003A5B9B"/>
    <w:rsid w:val="003A5BAF"/>
    <w:rsid w:val="003A6246"/>
    <w:rsid w:val="003A629F"/>
    <w:rsid w:val="003A6A33"/>
    <w:rsid w:val="003A6A94"/>
    <w:rsid w:val="003A6D24"/>
    <w:rsid w:val="003A6F44"/>
    <w:rsid w:val="003A76A5"/>
    <w:rsid w:val="003A7E27"/>
    <w:rsid w:val="003B0194"/>
    <w:rsid w:val="003B050C"/>
    <w:rsid w:val="003B0BE1"/>
    <w:rsid w:val="003B0E01"/>
    <w:rsid w:val="003B1017"/>
    <w:rsid w:val="003B10F3"/>
    <w:rsid w:val="003B157C"/>
    <w:rsid w:val="003B1A3A"/>
    <w:rsid w:val="003B1EF5"/>
    <w:rsid w:val="003B416D"/>
    <w:rsid w:val="003B4428"/>
    <w:rsid w:val="003B454E"/>
    <w:rsid w:val="003B49DA"/>
    <w:rsid w:val="003B4B85"/>
    <w:rsid w:val="003B5354"/>
    <w:rsid w:val="003B56EA"/>
    <w:rsid w:val="003B600D"/>
    <w:rsid w:val="003B6378"/>
    <w:rsid w:val="003B6BC5"/>
    <w:rsid w:val="003B6C70"/>
    <w:rsid w:val="003B6E0E"/>
    <w:rsid w:val="003B6EF1"/>
    <w:rsid w:val="003B7034"/>
    <w:rsid w:val="003B7201"/>
    <w:rsid w:val="003B7601"/>
    <w:rsid w:val="003C013D"/>
    <w:rsid w:val="003C01D6"/>
    <w:rsid w:val="003C0398"/>
    <w:rsid w:val="003C056F"/>
    <w:rsid w:val="003C0BA4"/>
    <w:rsid w:val="003C1A8C"/>
    <w:rsid w:val="003C1AE4"/>
    <w:rsid w:val="003C1D4E"/>
    <w:rsid w:val="003C1DE7"/>
    <w:rsid w:val="003C215A"/>
    <w:rsid w:val="003C2B90"/>
    <w:rsid w:val="003C2BBD"/>
    <w:rsid w:val="003C303E"/>
    <w:rsid w:val="003C35FE"/>
    <w:rsid w:val="003C36EE"/>
    <w:rsid w:val="003C40A5"/>
    <w:rsid w:val="003C44D3"/>
    <w:rsid w:val="003C4621"/>
    <w:rsid w:val="003C49CC"/>
    <w:rsid w:val="003C5084"/>
    <w:rsid w:val="003C5833"/>
    <w:rsid w:val="003C5AE3"/>
    <w:rsid w:val="003C5F05"/>
    <w:rsid w:val="003C65F8"/>
    <w:rsid w:val="003C66CD"/>
    <w:rsid w:val="003C6B8B"/>
    <w:rsid w:val="003C6CDD"/>
    <w:rsid w:val="003C6E3C"/>
    <w:rsid w:val="003C734F"/>
    <w:rsid w:val="003C74DF"/>
    <w:rsid w:val="003D0193"/>
    <w:rsid w:val="003D0212"/>
    <w:rsid w:val="003D0921"/>
    <w:rsid w:val="003D15D4"/>
    <w:rsid w:val="003D1B44"/>
    <w:rsid w:val="003D1C9B"/>
    <w:rsid w:val="003D1D5B"/>
    <w:rsid w:val="003D224E"/>
    <w:rsid w:val="003D26E8"/>
    <w:rsid w:val="003D3D6C"/>
    <w:rsid w:val="003D3E7C"/>
    <w:rsid w:val="003D403B"/>
    <w:rsid w:val="003D47A6"/>
    <w:rsid w:val="003D4AA0"/>
    <w:rsid w:val="003D4E2E"/>
    <w:rsid w:val="003D4F18"/>
    <w:rsid w:val="003D52A5"/>
    <w:rsid w:val="003D56DA"/>
    <w:rsid w:val="003D5826"/>
    <w:rsid w:val="003D5D4D"/>
    <w:rsid w:val="003D5E7B"/>
    <w:rsid w:val="003D5E88"/>
    <w:rsid w:val="003D62BD"/>
    <w:rsid w:val="003D67FE"/>
    <w:rsid w:val="003D70FB"/>
    <w:rsid w:val="003D77FE"/>
    <w:rsid w:val="003E0167"/>
    <w:rsid w:val="003E0803"/>
    <w:rsid w:val="003E080F"/>
    <w:rsid w:val="003E083E"/>
    <w:rsid w:val="003E0DFF"/>
    <w:rsid w:val="003E1248"/>
    <w:rsid w:val="003E127C"/>
    <w:rsid w:val="003E134E"/>
    <w:rsid w:val="003E1886"/>
    <w:rsid w:val="003E18E6"/>
    <w:rsid w:val="003E1CB5"/>
    <w:rsid w:val="003E2063"/>
    <w:rsid w:val="003E2171"/>
    <w:rsid w:val="003E218B"/>
    <w:rsid w:val="003E24F6"/>
    <w:rsid w:val="003E27D7"/>
    <w:rsid w:val="003E2953"/>
    <w:rsid w:val="003E2C22"/>
    <w:rsid w:val="003E2E71"/>
    <w:rsid w:val="003E314D"/>
    <w:rsid w:val="003E36A3"/>
    <w:rsid w:val="003E39FF"/>
    <w:rsid w:val="003E3FD9"/>
    <w:rsid w:val="003E4274"/>
    <w:rsid w:val="003E4450"/>
    <w:rsid w:val="003E5AD1"/>
    <w:rsid w:val="003E5E03"/>
    <w:rsid w:val="003E5E27"/>
    <w:rsid w:val="003E61D4"/>
    <w:rsid w:val="003E6FC4"/>
    <w:rsid w:val="003E7288"/>
    <w:rsid w:val="003E7539"/>
    <w:rsid w:val="003E7B5C"/>
    <w:rsid w:val="003E7F6C"/>
    <w:rsid w:val="003F002B"/>
    <w:rsid w:val="003F05F8"/>
    <w:rsid w:val="003F07D8"/>
    <w:rsid w:val="003F0BD4"/>
    <w:rsid w:val="003F0EAD"/>
    <w:rsid w:val="003F17C6"/>
    <w:rsid w:val="003F1F28"/>
    <w:rsid w:val="003F20EE"/>
    <w:rsid w:val="003F24E6"/>
    <w:rsid w:val="003F2FFB"/>
    <w:rsid w:val="003F40E9"/>
    <w:rsid w:val="003F4B25"/>
    <w:rsid w:val="003F50C2"/>
    <w:rsid w:val="003F5B4B"/>
    <w:rsid w:val="003F72CC"/>
    <w:rsid w:val="003F72D5"/>
    <w:rsid w:val="003F77DA"/>
    <w:rsid w:val="00400015"/>
    <w:rsid w:val="00400434"/>
    <w:rsid w:val="004004D1"/>
    <w:rsid w:val="00400754"/>
    <w:rsid w:val="004010D0"/>
    <w:rsid w:val="00401148"/>
    <w:rsid w:val="0040140F"/>
    <w:rsid w:val="00401962"/>
    <w:rsid w:val="00401CB3"/>
    <w:rsid w:val="00403275"/>
    <w:rsid w:val="0040369B"/>
    <w:rsid w:val="0040385B"/>
    <w:rsid w:val="00403B3D"/>
    <w:rsid w:val="00403B67"/>
    <w:rsid w:val="00403C71"/>
    <w:rsid w:val="0040408F"/>
    <w:rsid w:val="00404575"/>
    <w:rsid w:val="004046C0"/>
    <w:rsid w:val="004048A6"/>
    <w:rsid w:val="004054B1"/>
    <w:rsid w:val="00405A52"/>
    <w:rsid w:val="00405ACF"/>
    <w:rsid w:val="00405BED"/>
    <w:rsid w:val="00405E83"/>
    <w:rsid w:val="00406432"/>
    <w:rsid w:val="004065F4"/>
    <w:rsid w:val="004068B8"/>
    <w:rsid w:val="00407036"/>
    <w:rsid w:val="004070C0"/>
    <w:rsid w:val="0040758B"/>
    <w:rsid w:val="00407C7E"/>
    <w:rsid w:val="00407F2E"/>
    <w:rsid w:val="00410188"/>
    <w:rsid w:val="004103C7"/>
    <w:rsid w:val="00410538"/>
    <w:rsid w:val="004105CA"/>
    <w:rsid w:val="00410748"/>
    <w:rsid w:val="004107A7"/>
    <w:rsid w:val="00410AFD"/>
    <w:rsid w:val="00410B73"/>
    <w:rsid w:val="00410CBF"/>
    <w:rsid w:val="0041116B"/>
    <w:rsid w:val="0041116E"/>
    <w:rsid w:val="004119FA"/>
    <w:rsid w:val="0041227B"/>
    <w:rsid w:val="00412430"/>
    <w:rsid w:val="004126CB"/>
    <w:rsid w:val="0041272D"/>
    <w:rsid w:val="004129AB"/>
    <w:rsid w:val="00413696"/>
    <w:rsid w:val="00414099"/>
    <w:rsid w:val="004140A6"/>
    <w:rsid w:val="004140BA"/>
    <w:rsid w:val="0041469C"/>
    <w:rsid w:val="0041477D"/>
    <w:rsid w:val="004149F5"/>
    <w:rsid w:val="00414A93"/>
    <w:rsid w:val="004155BD"/>
    <w:rsid w:val="0041572E"/>
    <w:rsid w:val="00415BA7"/>
    <w:rsid w:val="00415BF1"/>
    <w:rsid w:val="00416991"/>
    <w:rsid w:val="00416B6F"/>
    <w:rsid w:val="0041714B"/>
    <w:rsid w:val="004179E3"/>
    <w:rsid w:val="0042071B"/>
    <w:rsid w:val="00421D99"/>
    <w:rsid w:val="004221BE"/>
    <w:rsid w:val="00423107"/>
    <w:rsid w:val="004236FA"/>
    <w:rsid w:val="00423B11"/>
    <w:rsid w:val="00423B46"/>
    <w:rsid w:val="00423B78"/>
    <w:rsid w:val="00423CB5"/>
    <w:rsid w:val="0042426E"/>
    <w:rsid w:val="004242E6"/>
    <w:rsid w:val="004248DA"/>
    <w:rsid w:val="0042491C"/>
    <w:rsid w:val="00424B98"/>
    <w:rsid w:val="00425274"/>
    <w:rsid w:val="00425763"/>
    <w:rsid w:val="00425D0E"/>
    <w:rsid w:val="00426158"/>
    <w:rsid w:val="004263C4"/>
    <w:rsid w:val="004265F3"/>
    <w:rsid w:val="004274F2"/>
    <w:rsid w:val="004275A0"/>
    <w:rsid w:val="00427626"/>
    <w:rsid w:val="00427AA7"/>
    <w:rsid w:val="004313CD"/>
    <w:rsid w:val="0043160C"/>
    <w:rsid w:val="00431C93"/>
    <w:rsid w:val="00431E1F"/>
    <w:rsid w:val="0043236D"/>
    <w:rsid w:val="004325EF"/>
    <w:rsid w:val="00432CC9"/>
    <w:rsid w:val="00432E90"/>
    <w:rsid w:val="00432FB6"/>
    <w:rsid w:val="004331E7"/>
    <w:rsid w:val="0043349F"/>
    <w:rsid w:val="00434141"/>
    <w:rsid w:val="004346E5"/>
    <w:rsid w:val="004347A2"/>
    <w:rsid w:val="004348F6"/>
    <w:rsid w:val="00434C5C"/>
    <w:rsid w:val="00434CC4"/>
    <w:rsid w:val="00434FDD"/>
    <w:rsid w:val="00435766"/>
    <w:rsid w:val="004362EA"/>
    <w:rsid w:val="004364AB"/>
    <w:rsid w:val="004364D8"/>
    <w:rsid w:val="004366EC"/>
    <w:rsid w:val="00436BF8"/>
    <w:rsid w:val="00436C1B"/>
    <w:rsid w:val="00436C75"/>
    <w:rsid w:val="00436D43"/>
    <w:rsid w:val="00436F5A"/>
    <w:rsid w:val="004371EA"/>
    <w:rsid w:val="004374CB"/>
    <w:rsid w:val="0043775A"/>
    <w:rsid w:val="004378EB"/>
    <w:rsid w:val="00437951"/>
    <w:rsid w:val="0044014B"/>
    <w:rsid w:val="004402E7"/>
    <w:rsid w:val="0044090B"/>
    <w:rsid w:val="00440B66"/>
    <w:rsid w:val="00440C71"/>
    <w:rsid w:val="00441067"/>
    <w:rsid w:val="0044114B"/>
    <w:rsid w:val="0044180E"/>
    <w:rsid w:val="004419B4"/>
    <w:rsid w:val="004421ED"/>
    <w:rsid w:val="00442467"/>
    <w:rsid w:val="00442525"/>
    <w:rsid w:val="0044318F"/>
    <w:rsid w:val="00443273"/>
    <w:rsid w:val="00443497"/>
    <w:rsid w:val="00443945"/>
    <w:rsid w:val="004439CE"/>
    <w:rsid w:val="00445259"/>
    <w:rsid w:val="00445F00"/>
    <w:rsid w:val="0044606F"/>
    <w:rsid w:val="004462DB"/>
    <w:rsid w:val="00446381"/>
    <w:rsid w:val="00446881"/>
    <w:rsid w:val="00446B36"/>
    <w:rsid w:val="00447579"/>
    <w:rsid w:val="00447660"/>
    <w:rsid w:val="00447AFA"/>
    <w:rsid w:val="00447B68"/>
    <w:rsid w:val="00450078"/>
    <w:rsid w:val="00450208"/>
    <w:rsid w:val="0045022B"/>
    <w:rsid w:val="004503DC"/>
    <w:rsid w:val="00450867"/>
    <w:rsid w:val="00450E73"/>
    <w:rsid w:val="00450E8E"/>
    <w:rsid w:val="0045111E"/>
    <w:rsid w:val="004511BA"/>
    <w:rsid w:val="004516DC"/>
    <w:rsid w:val="004518BD"/>
    <w:rsid w:val="00451E61"/>
    <w:rsid w:val="00452011"/>
    <w:rsid w:val="004520AA"/>
    <w:rsid w:val="00452476"/>
    <w:rsid w:val="00452D6B"/>
    <w:rsid w:val="0045312A"/>
    <w:rsid w:val="004532D7"/>
    <w:rsid w:val="00453C31"/>
    <w:rsid w:val="00453FD0"/>
    <w:rsid w:val="00454934"/>
    <w:rsid w:val="00454AC2"/>
    <w:rsid w:val="00454B06"/>
    <w:rsid w:val="004550D9"/>
    <w:rsid w:val="00455259"/>
    <w:rsid w:val="00455460"/>
    <w:rsid w:val="004554E0"/>
    <w:rsid w:val="004555DC"/>
    <w:rsid w:val="0045560B"/>
    <w:rsid w:val="004556AA"/>
    <w:rsid w:val="00455CBE"/>
    <w:rsid w:val="00456738"/>
    <w:rsid w:val="004568A6"/>
    <w:rsid w:val="00457D03"/>
    <w:rsid w:val="00460242"/>
    <w:rsid w:val="00460324"/>
    <w:rsid w:val="004603E0"/>
    <w:rsid w:val="00460CF3"/>
    <w:rsid w:val="00460EC4"/>
    <w:rsid w:val="00460F93"/>
    <w:rsid w:val="004611E8"/>
    <w:rsid w:val="004613C6"/>
    <w:rsid w:val="004619D9"/>
    <w:rsid w:val="00462285"/>
    <w:rsid w:val="00463195"/>
    <w:rsid w:val="004633DB"/>
    <w:rsid w:val="004635AA"/>
    <w:rsid w:val="00463DF1"/>
    <w:rsid w:val="00463E39"/>
    <w:rsid w:val="0046442B"/>
    <w:rsid w:val="00464A81"/>
    <w:rsid w:val="00464A97"/>
    <w:rsid w:val="00465621"/>
    <w:rsid w:val="004658B7"/>
    <w:rsid w:val="00465960"/>
    <w:rsid w:val="00466643"/>
    <w:rsid w:val="004669CD"/>
    <w:rsid w:val="00467867"/>
    <w:rsid w:val="004678B1"/>
    <w:rsid w:val="00467F18"/>
    <w:rsid w:val="00467F33"/>
    <w:rsid w:val="00467F41"/>
    <w:rsid w:val="00470E95"/>
    <w:rsid w:val="004716EF"/>
    <w:rsid w:val="00471786"/>
    <w:rsid w:val="00471C23"/>
    <w:rsid w:val="00472054"/>
    <w:rsid w:val="004720B6"/>
    <w:rsid w:val="00472929"/>
    <w:rsid w:val="00472F69"/>
    <w:rsid w:val="00473482"/>
    <w:rsid w:val="00473A71"/>
    <w:rsid w:val="004746CD"/>
    <w:rsid w:val="004749D5"/>
    <w:rsid w:val="00474DD0"/>
    <w:rsid w:val="004755C3"/>
    <w:rsid w:val="00475848"/>
    <w:rsid w:val="004758B0"/>
    <w:rsid w:val="00475AB2"/>
    <w:rsid w:val="00475B7C"/>
    <w:rsid w:val="00475F73"/>
    <w:rsid w:val="00476107"/>
    <w:rsid w:val="0047692D"/>
    <w:rsid w:val="00476972"/>
    <w:rsid w:val="00477263"/>
    <w:rsid w:val="00477416"/>
    <w:rsid w:val="00477458"/>
    <w:rsid w:val="004777AC"/>
    <w:rsid w:val="00477890"/>
    <w:rsid w:val="00480434"/>
    <w:rsid w:val="00480736"/>
    <w:rsid w:val="004808D1"/>
    <w:rsid w:val="00480AF7"/>
    <w:rsid w:val="004811A7"/>
    <w:rsid w:val="004813C3"/>
    <w:rsid w:val="00481765"/>
    <w:rsid w:val="00481E7E"/>
    <w:rsid w:val="00482501"/>
    <w:rsid w:val="00482A5B"/>
    <w:rsid w:val="00482C6E"/>
    <w:rsid w:val="00483263"/>
    <w:rsid w:val="00483B2B"/>
    <w:rsid w:val="0048414C"/>
    <w:rsid w:val="00484BAA"/>
    <w:rsid w:val="00484EC3"/>
    <w:rsid w:val="0048502E"/>
    <w:rsid w:val="0048514A"/>
    <w:rsid w:val="00485806"/>
    <w:rsid w:val="00485DF7"/>
    <w:rsid w:val="00485E06"/>
    <w:rsid w:val="0048652A"/>
    <w:rsid w:val="00486855"/>
    <w:rsid w:val="00486B83"/>
    <w:rsid w:val="00486C00"/>
    <w:rsid w:val="00486D47"/>
    <w:rsid w:val="0048757E"/>
    <w:rsid w:val="00487B99"/>
    <w:rsid w:val="0049018A"/>
    <w:rsid w:val="004901D1"/>
    <w:rsid w:val="00490488"/>
    <w:rsid w:val="00490601"/>
    <w:rsid w:val="00490CAE"/>
    <w:rsid w:val="00490D80"/>
    <w:rsid w:val="00491308"/>
    <w:rsid w:val="004913B8"/>
    <w:rsid w:val="00492553"/>
    <w:rsid w:val="004927DB"/>
    <w:rsid w:val="00492821"/>
    <w:rsid w:val="00492A73"/>
    <w:rsid w:val="00492B55"/>
    <w:rsid w:val="00492E05"/>
    <w:rsid w:val="00493174"/>
    <w:rsid w:val="004932F3"/>
    <w:rsid w:val="00493AFB"/>
    <w:rsid w:val="00493D4B"/>
    <w:rsid w:val="00493E97"/>
    <w:rsid w:val="0049544D"/>
    <w:rsid w:val="00495475"/>
    <w:rsid w:val="00496498"/>
    <w:rsid w:val="004976C8"/>
    <w:rsid w:val="004979BB"/>
    <w:rsid w:val="004A0405"/>
    <w:rsid w:val="004A0B2B"/>
    <w:rsid w:val="004A19BD"/>
    <w:rsid w:val="004A1BF4"/>
    <w:rsid w:val="004A205B"/>
    <w:rsid w:val="004A2378"/>
    <w:rsid w:val="004A2587"/>
    <w:rsid w:val="004A27CE"/>
    <w:rsid w:val="004A3298"/>
    <w:rsid w:val="004A3BD0"/>
    <w:rsid w:val="004A448A"/>
    <w:rsid w:val="004A44B2"/>
    <w:rsid w:val="004A4A3D"/>
    <w:rsid w:val="004A4B6E"/>
    <w:rsid w:val="004A4D11"/>
    <w:rsid w:val="004A528E"/>
    <w:rsid w:val="004A5326"/>
    <w:rsid w:val="004A540C"/>
    <w:rsid w:val="004A5ECA"/>
    <w:rsid w:val="004A5F80"/>
    <w:rsid w:val="004A6569"/>
    <w:rsid w:val="004A686A"/>
    <w:rsid w:val="004A68AE"/>
    <w:rsid w:val="004A6AF3"/>
    <w:rsid w:val="004A7666"/>
    <w:rsid w:val="004A793E"/>
    <w:rsid w:val="004A7E30"/>
    <w:rsid w:val="004B01D7"/>
    <w:rsid w:val="004B0599"/>
    <w:rsid w:val="004B0B73"/>
    <w:rsid w:val="004B0C5F"/>
    <w:rsid w:val="004B0CCA"/>
    <w:rsid w:val="004B0E02"/>
    <w:rsid w:val="004B1BC4"/>
    <w:rsid w:val="004B1DD9"/>
    <w:rsid w:val="004B2065"/>
    <w:rsid w:val="004B24DD"/>
    <w:rsid w:val="004B2FFC"/>
    <w:rsid w:val="004B3834"/>
    <w:rsid w:val="004B3CB0"/>
    <w:rsid w:val="004B3DE4"/>
    <w:rsid w:val="004B40AE"/>
    <w:rsid w:val="004B472D"/>
    <w:rsid w:val="004B4C64"/>
    <w:rsid w:val="004B4DEA"/>
    <w:rsid w:val="004B6565"/>
    <w:rsid w:val="004B6878"/>
    <w:rsid w:val="004B695D"/>
    <w:rsid w:val="004B6E99"/>
    <w:rsid w:val="004B6EFF"/>
    <w:rsid w:val="004B7EC9"/>
    <w:rsid w:val="004C076A"/>
    <w:rsid w:val="004C07D6"/>
    <w:rsid w:val="004C0B65"/>
    <w:rsid w:val="004C2306"/>
    <w:rsid w:val="004C23CC"/>
    <w:rsid w:val="004C2B1F"/>
    <w:rsid w:val="004C2E01"/>
    <w:rsid w:val="004C3114"/>
    <w:rsid w:val="004C361F"/>
    <w:rsid w:val="004C3751"/>
    <w:rsid w:val="004C3A9F"/>
    <w:rsid w:val="004C3B5C"/>
    <w:rsid w:val="004C3D51"/>
    <w:rsid w:val="004C3E99"/>
    <w:rsid w:val="004C47C9"/>
    <w:rsid w:val="004C47DC"/>
    <w:rsid w:val="004C4857"/>
    <w:rsid w:val="004C4E95"/>
    <w:rsid w:val="004C52CC"/>
    <w:rsid w:val="004C539A"/>
    <w:rsid w:val="004C5B1D"/>
    <w:rsid w:val="004C67F5"/>
    <w:rsid w:val="004C7AEF"/>
    <w:rsid w:val="004C7DF6"/>
    <w:rsid w:val="004D138A"/>
    <w:rsid w:val="004D153D"/>
    <w:rsid w:val="004D2705"/>
    <w:rsid w:val="004D277B"/>
    <w:rsid w:val="004D2E34"/>
    <w:rsid w:val="004D2ECC"/>
    <w:rsid w:val="004D2FBD"/>
    <w:rsid w:val="004D32F8"/>
    <w:rsid w:val="004D3670"/>
    <w:rsid w:val="004D38B5"/>
    <w:rsid w:val="004D3BFC"/>
    <w:rsid w:val="004D3E67"/>
    <w:rsid w:val="004D53D2"/>
    <w:rsid w:val="004D56EF"/>
    <w:rsid w:val="004D5872"/>
    <w:rsid w:val="004D6078"/>
    <w:rsid w:val="004D7028"/>
    <w:rsid w:val="004D7221"/>
    <w:rsid w:val="004D75EF"/>
    <w:rsid w:val="004D77BF"/>
    <w:rsid w:val="004D7D09"/>
    <w:rsid w:val="004E005B"/>
    <w:rsid w:val="004E02A3"/>
    <w:rsid w:val="004E04F9"/>
    <w:rsid w:val="004E0FA4"/>
    <w:rsid w:val="004E0FEF"/>
    <w:rsid w:val="004E1544"/>
    <w:rsid w:val="004E1B27"/>
    <w:rsid w:val="004E1EC7"/>
    <w:rsid w:val="004E1FAB"/>
    <w:rsid w:val="004E3E1B"/>
    <w:rsid w:val="004E415B"/>
    <w:rsid w:val="004E459A"/>
    <w:rsid w:val="004E4706"/>
    <w:rsid w:val="004E4FB9"/>
    <w:rsid w:val="004E5BA1"/>
    <w:rsid w:val="004E60F5"/>
    <w:rsid w:val="004E6379"/>
    <w:rsid w:val="004E63AD"/>
    <w:rsid w:val="004E6554"/>
    <w:rsid w:val="004E6973"/>
    <w:rsid w:val="004E6CC9"/>
    <w:rsid w:val="004E6E8E"/>
    <w:rsid w:val="004E7129"/>
    <w:rsid w:val="004E7DDC"/>
    <w:rsid w:val="004F0044"/>
    <w:rsid w:val="004F05B5"/>
    <w:rsid w:val="004F0C07"/>
    <w:rsid w:val="004F0C87"/>
    <w:rsid w:val="004F12F8"/>
    <w:rsid w:val="004F16CE"/>
    <w:rsid w:val="004F18B7"/>
    <w:rsid w:val="004F28D1"/>
    <w:rsid w:val="004F2A43"/>
    <w:rsid w:val="004F2A81"/>
    <w:rsid w:val="004F2BCD"/>
    <w:rsid w:val="004F3A12"/>
    <w:rsid w:val="004F4160"/>
    <w:rsid w:val="004F41EB"/>
    <w:rsid w:val="004F43C7"/>
    <w:rsid w:val="004F4C42"/>
    <w:rsid w:val="004F4EC7"/>
    <w:rsid w:val="004F5573"/>
    <w:rsid w:val="004F55BC"/>
    <w:rsid w:val="004F58BF"/>
    <w:rsid w:val="004F59BC"/>
    <w:rsid w:val="004F5FE2"/>
    <w:rsid w:val="004F6274"/>
    <w:rsid w:val="004F6336"/>
    <w:rsid w:val="004F643C"/>
    <w:rsid w:val="004F6DED"/>
    <w:rsid w:val="004F6F6C"/>
    <w:rsid w:val="004F7454"/>
    <w:rsid w:val="004F77D1"/>
    <w:rsid w:val="00500588"/>
    <w:rsid w:val="00500913"/>
    <w:rsid w:val="00500985"/>
    <w:rsid w:val="00500CBF"/>
    <w:rsid w:val="00501280"/>
    <w:rsid w:val="00501330"/>
    <w:rsid w:val="00501EF5"/>
    <w:rsid w:val="00502351"/>
    <w:rsid w:val="005028AC"/>
    <w:rsid w:val="00503C96"/>
    <w:rsid w:val="00504009"/>
    <w:rsid w:val="005042FC"/>
    <w:rsid w:val="005044A1"/>
    <w:rsid w:val="005058B6"/>
    <w:rsid w:val="005058ED"/>
    <w:rsid w:val="00506DB7"/>
    <w:rsid w:val="00507108"/>
    <w:rsid w:val="00507AF1"/>
    <w:rsid w:val="00507C0E"/>
    <w:rsid w:val="005101C1"/>
    <w:rsid w:val="0051020C"/>
    <w:rsid w:val="005104B5"/>
    <w:rsid w:val="0051069B"/>
    <w:rsid w:val="0051078E"/>
    <w:rsid w:val="00510A83"/>
    <w:rsid w:val="00510B87"/>
    <w:rsid w:val="00510E7F"/>
    <w:rsid w:val="00510EF9"/>
    <w:rsid w:val="0051136C"/>
    <w:rsid w:val="0051157B"/>
    <w:rsid w:val="005118FA"/>
    <w:rsid w:val="00511D05"/>
    <w:rsid w:val="00512FCF"/>
    <w:rsid w:val="00512FE2"/>
    <w:rsid w:val="005130FD"/>
    <w:rsid w:val="00514018"/>
    <w:rsid w:val="00514792"/>
    <w:rsid w:val="00514A66"/>
    <w:rsid w:val="00514E20"/>
    <w:rsid w:val="005158E8"/>
    <w:rsid w:val="00515E08"/>
    <w:rsid w:val="00515F0B"/>
    <w:rsid w:val="0051712A"/>
    <w:rsid w:val="00517237"/>
    <w:rsid w:val="0051797C"/>
    <w:rsid w:val="00517C44"/>
    <w:rsid w:val="00517CA4"/>
    <w:rsid w:val="00517EE7"/>
    <w:rsid w:val="005208E2"/>
    <w:rsid w:val="00520AD3"/>
    <w:rsid w:val="00520B62"/>
    <w:rsid w:val="005212C7"/>
    <w:rsid w:val="00521448"/>
    <w:rsid w:val="00522683"/>
    <w:rsid w:val="005229C8"/>
    <w:rsid w:val="00522C42"/>
    <w:rsid w:val="0052386E"/>
    <w:rsid w:val="00523B12"/>
    <w:rsid w:val="00523B6A"/>
    <w:rsid w:val="00523D93"/>
    <w:rsid w:val="00523FA9"/>
    <w:rsid w:val="00524661"/>
    <w:rsid w:val="0052505A"/>
    <w:rsid w:val="00525062"/>
    <w:rsid w:val="005253EE"/>
    <w:rsid w:val="005259A5"/>
    <w:rsid w:val="005266E8"/>
    <w:rsid w:val="00526C53"/>
    <w:rsid w:val="00526CF0"/>
    <w:rsid w:val="00530799"/>
    <w:rsid w:val="00531001"/>
    <w:rsid w:val="00531077"/>
    <w:rsid w:val="00531165"/>
    <w:rsid w:val="0053142F"/>
    <w:rsid w:val="005323B0"/>
    <w:rsid w:val="00532A3F"/>
    <w:rsid w:val="00532B02"/>
    <w:rsid w:val="00533081"/>
    <w:rsid w:val="00533717"/>
    <w:rsid w:val="00534236"/>
    <w:rsid w:val="0053443D"/>
    <w:rsid w:val="00534B7A"/>
    <w:rsid w:val="00535030"/>
    <w:rsid w:val="005353BD"/>
    <w:rsid w:val="00535792"/>
    <w:rsid w:val="0053583E"/>
    <w:rsid w:val="00535C58"/>
    <w:rsid w:val="00535D6A"/>
    <w:rsid w:val="00535DB3"/>
    <w:rsid w:val="00536073"/>
    <w:rsid w:val="00536A60"/>
    <w:rsid w:val="00536A6C"/>
    <w:rsid w:val="00536AA1"/>
    <w:rsid w:val="0053705F"/>
    <w:rsid w:val="005373F5"/>
    <w:rsid w:val="0053758C"/>
    <w:rsid w:val="005377DC"/>
    <w:rsid w:val="00537912"/>
    <w:rsid w:val="005379B9"/>
    <w:rsid w:val="00537F83"/>
    <w:rsid w:val="00540115"/>
    <w:rsid w:val="00540748"/>
    <w:rsid w:val="0054087B"/>
    <w:rsid w:val="00540DF7"/>
    <w:rsid w:val="00540E17"/>
    <w:rsid w:val="0054193D"/>
    <w:rsid w:val="00541CD5"/>
    <w:rsid w:val="005420FE"/>
    <w:rsid w:val="005425EA"/>
    <w:rsid w:val="00542F47"/>
    <w:rsid w:val="00542FD8"/>
    <w:rsid w:val="00543214"/>
    <w:rsid w:val="005432D7"/>
    <w:rsid w:val="0054407D"/>
    <w:rsid w:val="00544190"/>
    <w:rsid w:val="00544684"/>
    <w:rsid w:val="005446F8"/>
    <w:rsid w:val="00544AAD"/>
    <w:rsid w:val="005454FC"/>
    <w:rsid w:val="005455CE"/>
    <w:rsid w:val="00545637"/>
    <w:rsid w:val="005467FC"/>
    <w:rsid w:val="00546C06"/>
    <w:rsid w:val="005476DF"/>
    <w:rsid w:val="0055055F"/>
    <w:rsid w:val="00550648"/>
    <w:rsid w:val="00550967"/>
    <w:rsid w:val="0055138B"/>
    <w:rsid w:val="00551A49"/>
    <w:rsid w:val="00551DD4"/>
    <w:rsid w:val="00552920"/>
    <w:rsid w:val="005532EA"/>
    <w:rsid w:val="00553576"/>
    <w:rsid w:val="00553D15"/>
    <w:rsid w:val="00553D20"/>
    <w:rsid w:val="00553D7C"/>
    <w:rsid w:val="00554EB0"/>
    <w:rsid w:val="00555321"/>
    <w:rsid w:val="005554CF"/>
    <w:rsid w:val="00555D45"/>
    <w:rsid w:val="0055685C"/>
    <w:rsid w:val="00557B0E"/>
    <w:rsid w:val="00557CF2"/>
    <w:rsid w:val="00557F77"/>
    <w:rsid w:val="0056023E"/>
    <w:rsid w:val="005602AA"/>
    <w:rsid w:val="005607D2"/>
    <w:rsid w:val="00560A1B"/>
    <w:rsid w:val="005611D9"/>
    <w:rsid w:val="0056170E"/>
    <w:rsid w:val="00561A96"/>
    <w:rsid w:val="00561AB5"/>
    <w:rsid w:val="00561AF6"/>
    <w:rsid w:val="00561F08"/>
    <w:rsid w:val="005629F8"/>
    <w:rsid w:val="00562A0B"/>
    <w:rsid w:val="00562A18"/>
    <w:rsid w:val="00562B55"/>
    <w:rsid w:val="00562CE2"/>
    <w:rsid w:val="00562D09"/>
    <w:rsid w:val="00562D82"/>
    <w:rsid w:val="00563114"/>
    <w:rsid w:val="0056316C"/>
    <w:rsid w:val="005631E6"/>
    <w:rsid w:val="00563653"/>
    <w:rsid w:val="005636CA"/>
    <w:rsid w:val="0056376A"/>
    <w:rsid w:val="00563AA8"/>
    <w:rsid w:val="00563E16"/>
    <w:rsid w:val="00563E7E"/>
    <w:rsid w:val="00564026"/>
    <w:rsid w:val="005641BA"/>
    <w:rsid w:val="00564485"/>
    <w:rsid w:val="00564601"/>
    <w:rsid w:val="00564673"/>
    <w:rsid w:val="00564AB8"/>
    <w:rsid w:val="00564C36"/>
    <w:rsid w:val="00565066"/>
    <w:rsid w:val="005665F5"/>
    <w:rsid w:val="005668B1"/>
    <w:rsid w:val="00566B42"/>
    <w:rsid w:val="00566E7F"/>
    <w:rsid w:val="005672A4"/>
    <w:rsid w:val="0056743B"/>
    <w:rsid w:val="00567516"/>
    <w:rsid w:val="005675F2"/>
    <w:rsid w:val="0056797A"/>
    <w:rsid w:val="0057068F"/>
    <w:rsid w:val="00570DFC"/>
    <w:rsid w:val="00570F9D"/>
    <w:rsid w:val="00571327"/>
    <w:rsid w:val="00571778"/>
    <w:rsid w:val="005717B7"/>
    <w:rsid w:val="00571985"/>
    <w:rsid w:val="00571EAE"/>
    <w:rsid w:val="005726D6"/>
    <w:rsid w:val="00572BB2"/>
    <w:rsid w:val="00573071"/>
    <w:rsid w:val="005730A1"/>
    <w:rsid w:val="005731FC"/>
    <w:rsid w:val="005733F1"/>
    <w:rsid w:val="0057346F"/>
    <w:rsid w:val="005735E4"/>
    <w:rsid w:val="00573CB1"/>
    <w:rsid w:val="00574412"/>
    <w:rsid w:val="0057441C"/>
    <w:rsid w:val="00574422"/>
    <w:rsid w:val="0057483F"/>
    <w:rsid w:val="00574885"/>
    <w:rsid w:val="00574FDE"/>
    <w:rsid w:val="00575065"/>
    <w:rsid w:val="005755A2"/>
    <w:rsid w:val="005756CF"/>
    <w:rsid w:val="00575733"/>
    <w:rsid w:val="00575828"/>
    <w:rsid w:val="00576514"/>
    <w:rsid w:val="00576715"/>
    <w:rsid w:val="00576F3F"/>
    <w:rsid w:val="005773CD"/>
    <w:rsid w:val="00577913"/>
    <w:rsid w:val="00577D5B"/>
    <w:rsid w:val="0058066D"/>
    <w:rsid w:val="00580796"/>
    <w:rsid w:val="005811E0"/>
    <w:rsid w:val="0058152E"/>
    <w:rsid w:val="00581902"/>
    <w:rsid w:val="005819BF"/>
    <w:rsid w:val="00581A8D"/>
    <w:rsid w:val="00582076"/>
    <w:rsid w:val="00582210"/>
    <w:rsid w:val="00582CED"/>
    <w:rsid w:val="00583116"/>
    <w:rsid w:val="00583DE7"/>
    <w:rsid w:val="0058448B"/>
    <w:rsid w:val="005847EA"/>
    <w:rsid w:val="0058498F"/>
    <w:rsid w:val="0058549A"/>
    <w:rsid w:val="005856A8"/>
    <w:rsid w:val="00585B93"/>
    <w:rsid w:val="00585CA6"/>
    <w:rsid w:val="005868CF"/>
    <w:rsid w:val="00587173"/>
    <w:rsid w:val="0058733B"/>
    <w:rsid w:val="005878D4"/>
    <w:rsid w:val="00587B4B"/>
    <w:rsid w:val="00587CC3"/>
    <w:rsid w:val="00587D7E"/>
    <w:rsid w:val="00587D9B"/>
    <w:rsid w:val="00590188"/>
    <w:rsid w:val="00590325"/>
    <w:rsid w:val="00590488"/>
    <w:rsid w:val="005907B4"/>
    <w:rsid w:val="00590A4A"/>
    <w:rsid w:val="00590ACE"/>
    <w:rsid w:val="00590E04"/>
    <w:rsid w:val="00590E5A"/>
    <w:rsid w:val="00590FA4"/>
    <w:rsid w:val="00591264"/>
    <w:rsid w:val="00591A43"/>
    <w:rsid w:val="00591D92"/>
    <w:rsid w:val="00591EC4"/>
    <w:rsid w:val="00591F33"/>
    <w:rsid w:val="005923FE"/>
    <w:rsid w:val="00592979"/>
    <w:rsid w:val="00592AC1"/>
    <w:rsid w:val="00592D8D"/>
    <w:rsid w:val="005931B8"/>
    <w:rsid w:val="00593D11"/>
    <w:rsid w:val="00593E5A"/>
    <w:rsid w:val="00594281"/>
    <w:rsid w:val="005945EF"/>
    <w:rsid w:val="005945F4"/>
    <w:rsid w:val="00594730"/>
    <w:rsid w:val="00594E99"/>
    <w:rsid w:val="00595022"/>
    <w:rsid w:val="00595EC6"/>
    <w:rsid w:val="00596275"/>
    <w:rsid w:val="005962E7"/>
    <w:rsid w:val="00596678"/>
    <w:rsid w:val="005967FF"/>
    <w:rsid w:val="00597847"/>
    <w:rsid w:val="00597F42"/>
    <w:rsid w:val="005A0568"/>
    <w:rsid w:val="005A09F9"/>
    <w:rsid w:val="005A0CD3"/>
    <w:rsid w:val="005A14E4"/>
    <w:rsid w:val="005A1AE3"/>
    <w:rsid w:val="005A1C95"/>
    <w:rsid w:val="005A224D"/>
    <w:rsid w:val="005A3446"/>
    <w:rsid w:val="005A357F"/>
    <w:rsid w:val="005A37B4"/>
    <w:rsid w:val="005A3FB2"/>
    <w:rsid w:val="005A40AA"/>
    <w:rsid w:val="005A4858"/>
    <w:rsid w:val="005A5226"/>
    <w:rsid w:val="005A5510"/>
    <w:rsid w:val="005A6362"/>
    <w:rsid w:val="005A6484"/>
    <w:rsid w:val="005A6BC2"/>
    <w:rsid w:val="005A6BD9"/>
    <w:rsid w:val="005A6E52"/>
    <w:rsid w:val="005A729B"/>
    <w:rsid w:val="005A7383"/>
    <w:rsid w:val="005A74B3"/>
    <w:rsid w:val="005A78AF"/>
    <w:rsid w:val="005B0A58"/>
    <w:rsid w:val="005B1921"/>
    <w:rsid w:val="005B19AC"/>
    <w:rsid w:val="005B1C55"/>
    <w:rsid w:val="005B21D1"/>
    <w:rsid w:val="005B28B4"/>
    <w:rsid w:val="005B2D16"/>
    <w:rsid w:val="005B2F4A"/>
    <w:rsid w:val="005B323C"/>
    <w:rsid w:val="005B3858"/>
    <w:rsid w:val="005B4162"/>
    <w:rsid w:val="005B42BD"/>
    <w:rsid w:val="005B45BE"/>
    <w:rsid w:val="005B46CB"/>
    <w:rsid w:val="005B470C"/>
    <w:rsid w:val="005B4B88"/>
    <w:rsid w:val="005B6371"/>
    <w:rsid w:val="005B7309"/>
    <w:rsid w:val="005B74D3"/>
    <w:rsid w:val="005B769F"/>
    <w:rsid w:val="005B7C97"/>
    <w:rsid w:val="005B7D97"/>
    <w:rsid w:val="005C0B28"/>
    <w:rsid w:val="005C119B"/>
    <w:rsid w:val="005C12D4"/>
    <w:rsid w:val="005C26D8"/>
    <w:rsid w:val="005C2B13"/>
    <w:rsid w:val="005C405E"/>
    <w:rsid w:val="005C42B2"/>
    <w:rsid w:val="005C445D"/>
    <w:rsid w:val="005C4676"/>
    <w:rsid w:val="005C4832"/>
    <w:rsid w:val="005C4A7E"/>
    <w:rsid w:val="005C4F21"/>
    <w:rsid w:val="005C4F58"/>
    <w:rsid w:val="005C52CF"/>
    <w:rsid w:val="005C5313"/>
    <w:rsid w:val="005C5716"/>
    <w:rsid w:val="005C6004"/>
    <w:rsid w:val="005C66D7"/>
    <w:rsid w:val="005C6866"/>
    <w:rsid w:val="005C6DBF"/>
    <w:rsid w:val="005C72A5"/>
    <w:rsid w:val="005D02BF"/>
    <w:rsid w:val="005D042A"/>
    <w:rsid w:val="005D0479"/>
    <w:rsid w:val="005D04F0"/>
    <w:rsid w:val="005D0605"/>
    <w:rsid w:val="005D099F"/>
    <w:rsid w:val="005D0C77"/>
    <w:rsid w:val="005D19B1"/>
    <w:rsid w:val="005D2215"/>
    <w:rsid w:val="005D244F"/>
    <w:rsid w:val="005D2C25"/>
    <w:rsid w:val="005D2C59"/>
    <w:rsid w:val="005D3023"/>
    <w:rsid w:val="005D3599"/>
    <w:rsid w:val="005D41DE"/>
    <w:rsid w:val="005D43C8"/>
    <w:rsid w:val="005D54BB"/>
    <w:rsid w:val="005D55A6"/>
    <w:rsid w:val="005D58CA"/>
    <w:rsid w:val="005D5FA9"/>
    <w:rsid w:val="005D62E5"/>
    <w:rsid w:val="005D664E"/>
    <w:rsid w:val="005D687C"/>
    <w:rsid w:val="005D6C3F"/>
    <w:rsid w:val="005D7094"/>
    <w:rsid w:val="005D71C2"/>
    <w:rsid w:val="005D7515"/>
    <w:rsid w:val="005D7F9F"/>
    <w:rsid w:val="005E0062"/>
    <w:rsid w:val="005E0433"/>
    <w:rsid w:val="005E05DB"/>
    <w:rsid w:val="005E093E"/>
    <w:rsid w:val="005E12BC"/>
    <w:rsid w:val="005E1A5F"/>
    <w:rsid w:val="005E1A98"/>
    <w:rsid w:val="005E262C"/>
    <w:rsid w:val="005E28CC"/>
    <w:rsid w:val="005E2A40"/>
    <w:rsid w:val="005E2C14"/>
    <w:rsid w:val="005E30B1"/>
    <w:rsid w:val="005E390E"/>
    <w:rsid w:val="005E3C74"/>
    <w:rsid w:val="005E401B"/>
    <w:rsid w:val="005E40D8"/>
    <w:rsid w:val="005E41DD"/>
    <w:rsid w:val="005E4949"/>
    <w:rsid w:val="005E4E5C"/>
    <w:rsid w:val="005E4FF3"/>
    <w:rsid w:val="005E5047"/>
    <w:rsid w:val="005E52D1"/>
    <w:rsid w:val="005E5BB1"/>
    <w:rsid w:val="005E5C95"/>
    <w:rsid w:val="005E60F5"/>
    <w:rsid w:val="005E6EB3"/>
    <w:rsid w:val="005E7124"/>
    <w:rsid w:val="005E75C7"/>
    <w:rsid w:val="005E7DDB"/>
    <w:rsid w:val="005F0393"/>
    <w:rsid w:val="005F0A32"/>
    <w:rsid w:val="005F0B37"/>
    <w:rsid w:val="005F0CE5"/>
    <w:rsid w:val="005F0D72"/>
    <w:rsid w:val="005F1921"/>
    <w:rsid w:val="005F2105"/>
    <w:rsid w:val="005F2A84"/>
    <w:rsid w:val="005F2B8B"/>
    <w:rsid w:val="005F2B8E"/>
    <w:rsid w:val="005F2C57"/>
    <w:rsid w:val="005F2D89"/>
    <w:rsid w:val="005F2ECC"/>
    <w:rsid w:val="005F323A"/>
    <w:rsid w:val="005F3D17"/>
    <w:rsid w:val="005F3EFE"/>
    <w:rsid w:val="005F42E9"/>
    <w:rsid w:val="005F47AA"/>
    <w:rsid w:val="005F491C"/>
    <w:rsid w:val="005F4B34"/>
    <w:rsid w:val="005F4CC8"/>
    <w:rsid w:val="005F5116"/>
    <w:rsid w:val="005F5C9F"/>
    <w:rsid w:val="005F61FB"/>
    <w:rsid w:val="005F6691"/>
    <w:rsid w:val="005F67EE"/>
    <w:rsid w:val="005F6C89"/>
    <w:rsid w:val="005F6F99"/>
    <w:rsid w:val="005F7560"/>
    <w:rsid w:val="005F77B2"/>
    <w:rsid w:val="005F7875"/>
    <w:rsid w:val="005F7F42"/>
    <w:rsid w:val="00600A0C"/>
    <w:rsid w:val="00600E97"/>
    <w:rsid w:val="00601BA0"/>
    <w:rsid w:val="00601D8C"/>
    <w:rsid w:val="00601E93"/>
    <w:rsid w:val="006020B4"/>
    <w:rsid w:val="00602300"/>
    <w:rsid w:val="006028E3"/>
    <w:rsid w:val="00602B4D"/>
    <w:rsid w:val="00602F05"/>
    <w:rsid w:val="00602FEC"/>
    <w:rsid w:val="006035E7"/>
    <w:rsid w:val="00603D7A"/>
    <w:rsid w:val="00603D93"/>
    <w:rsid w:val="00604061"/>
    <w:rsid w:val="0060472F"/>
    <w:rsid w:val="00604785"/>
    <w:rsid w:val="00604C9C"/>
    <w:rsid w:val="00604F97"/>
    <w:rsid w:val="00605550"/>
    <w:rsid w:val="00607412"/>
    <w:rsid w:val="0060750B"/>
    <w:rsid w:val="00607779"/>
    <w:rsid w:val="00607B37"/>
    <w:rsid w:val="00607C92"/>
    <w:rsid w:val="00607D5A"/>
    <w:rsid w:val="00607E2A"/>
    <w:rsid w:val="006103A1"/>
    <w:rsid w:val="00610D98"/>
    <w:rsid w:val="00611BF3"/>
    <w:rsid w:val="00611C18"/>
    <w:rsid w:val="00611EF8"/>
    <w:rsid w:val="006120BE"/>
    <w:rsid w:val="006123F7"/>
    <w:rsid w:val="00612AFB"/>
    <w:rsid w:val="00612D89"/>
    <w:rsid w:val="00613052"/>
    <w:rsid w:val="0061319D"/>
    <w:rsid w:val="00613ED8"/>
    <w:rsid w:val="00614216"/>
    <w:rsid w:val="0061436F"/>
    <w:rsid w:val="00614455"/>
    <w:rsid w:val="00614CB1"/>
    <w:rsid w:val="00615746"/>
    <w:rsid w:val="0061579D"/>
    <w:rsid w:val="006158C1"/>
    <w:rsid w:val="006163B2"/>
    <w:rsid w:val="006163C8"/>
    <w:rsid w:val="006168F0"/>
    <w:rsid w:val="006169E5"/>
    <w:rsid w:val="00616C31"/>
    <w:rsid w:val="00616CAB"/>
    <w:rsid w:val="00616CEC"/>
    <w:rsid w:val="006170BD"/>
    <w:rsid w:val="006173DC"/>
    <w:rsid w:val="00617E84"/>
    <w:rsid w:val="00620030"/>
    <w:rsid w:val="006203C4"/>
    <w:rsid w:val="00620DF0"/>
    <w:rsid w:val="00620E30"/>
    <w:rsid w:val="006210B0"/>
    <w:rsid w:val="006211C2"/>
    <w:rsid w:val="00621C6B"/>
    <w:rsid w:val="00622031"/>
    <w:rsid w:val="00622487"/>
    <w:rsid w:val="00623544"/>
    <w:rsid w:val="006235D4"/>
    <w:rsid w:val="00623A17"/>
    <w:rsid w:val="00623CCA"/>
    <w:rsid w:val="006240E8"/>
    <w:rsid w:val="00625824"/>
    <w:rsid w:val="00625C49"/>
    <w:rsid w:val="00625D9F"/>
    <w:rsid w:val="00625F54"/>
    <w:rsid w:val="006270CB"/>
    <w:rsid w:val="0062710A"/>
    <w:rsid w:val="006274D4"/>
    <w:rsid w:val="00627A87"/>
    <w:rsid w:val="00627BE4"/>
    <w:rsid w:val="00627C2C"/>
    <w:rsid w:val="006308CE"/>
    <w:rsid w:val="00630B9B"/>
    <w:rsid w:val="0063123B"/>
    <w:rsid w:val="006312A9"/>
    <w:rsid w:val="0063167D"/>
    <w:rsid w:val="0063179F"/>
    <w:rsid w:val="006317B7"/>
    <w:rsid w:val="00631958"/>
    <w:rsid w:val="00631A54"/>
    <w:rsid w:val="00631BDC"/>
    <w:rsid w:val="00632196"/>
    <w:rsid w:val="00632425"/>
    <w:rsid w:val="00632568"/>
    <w:rsid w:val="00632AD4"/>
    <w:rsid w:val="00632F19"/>
    <w:rsid w:val="00633472"/>
    <w:rsid w:val="00633992"/>
    <w:rsid w:val="0063404A"/>
    <w:rsid w:val="00634296"/>
    <w:rsid w:val="00634833"/>
    <w:rsid w:val="00634BDA"/>
    <w:rsid w:val="00634F16"/>
    <w:rsid w:val="00635269"/>
    <w:rsid w:val="00635FB9"/>
    <w:rsid w:val="00635FEC"/>
    <w:rsid w:val="00636093"/>
    <w:rsid w:val="006361BD"/>
    <w:rsid w:val="006362A5"/>
    <w:rsid w:val="006369FD"/>
    <w:rsid w:val="00636C19"/>
    <w:rsid w:val="00636F65"/>
    <w:rsid w:val="0063714F"/>
    <w:rsid w:val="00637404"/>
    <w:rsid w:val="00637622"/>
    <w:rsid w:val="006377B9"/>
    <w:rsid w:val="006377EF"/>
    <w:rsid w:val="00637B19"/>
    <w:rsid w:val="00637E00"/>
    <w:rsid w:val="00637ED8"/>
    <w:rsid w:val="0064031A"/>
    <w:rsid w:val="006407DC"/>
    <w:rsid w:val="00640838"/>
    <w:rsid w:val="00640F14"/>
    <w:rsid w:val="00641857"/>
    <w:rsid w:val="00641F71"/>
    <w:rsid w:val="00642BBE"/>
    <w:rsid w:val="00642BC5"/>
    <w:rsid w:val="00642D27"/>
    <w:rsid w:val="00642F51"/>
    <w:rsid w:val="0064315E"/>
    <w:rsid w:val="006431BE"/>
    <w:rsid w:val="0064368A"/>
    <w:rsid w:val="006437FE"/>
    <w:rsid w:val="0064406E"/>
    <w:rsid w:val="006441A5"/>
    <w:rsid w:val="006446AF"/>
    <w:rsid w:val="00644D17"/>
    <w:rsid w:val="00644EDD"/>
    <w:rsid w:val="0064515E"/>
    <w:rsid w:val="006468FB"/>
    <w:rsid w:val="00646B21"/>
    <w:rsid w:val="00647212"/>
    <w:rsid w:val="006472D1"/>
    <w:rsid w:val="00647438"/>
    <w:rsid w:val="006478C8"/>
    <w:rsid w:val="00647D15"/>
    <w:rsid w:val="006501CF"/>
    <w:rsid w:val="00650804"/>
    <w:rsid w:val="00650ABE"/>
    <w:rsid w:val="00650E65"/>
    <w:rsid w:val="006514A2"/>
    <w:rsid w:val="006514E1"/>
    <w:rsid w:val="00651AF3"/>
    <w:rsid w:val="00651F30"/>
    <w:rsid w:val="006521A0"/>
    <w:rsid w:val="00652291"/>
    <w:rsid w:val="006522D9"/>
    <w:rsid w:val="00652599"/>
    <w:rsid w:val="006527B0"/>
    <w:rsid w:val="00652E0D"/>
    <w:rsid w:val="0065359F"/>
    <w:rsid w:val="00653819"/>
    <w:rsid w:val="006547DF"/>
    <w:rsid w:val="00654D1F"/>
    <w:rsid w:val="00654F8A"/>
    <w:rsid w:val="00655B75"/>
    <w:rsid w:val="006561D1"/>
    <w:rsid w:val="00656254"/>
    <w:rsid w:val="00656BBD"/>
    <w:rsid w:val="00656BF5"/>
    <w:rsid w:val="00656C11"/>
    <w:rsid w:val="00656E05"/>
    <w:rsid w:val="0065700D"/>
    <w:rsid w:val="0065712A"/>
    <w:rsid w:val="00657348"/>
    <w:rsid w:val="00657475"/>
    <w:rsid w:val="00657BA7"/>
    <w:rsid w:val="00657C32"/>
    <w:rsid w:val="00657E07"/>
    <w:rsid w:val="00657FCF"/>
    <w:rsid w:val="006601A4"/>
    <w:rsid w:val="00660204"/>
    <w:rsid w:val="006605DE"/>
    <w:rsid w:val="00660C17"/>
    <w:rsid w:val="00660E6E"/>
    <w:rsid w:val="0066118E"/>
    <w:rsid w:val="00661658"/>
    <w:rsid w:val="0066174B"/>
    <w:rsid w:val="006618A0"/>
    <w:rsid w:val="00661F17"/>
    <w:rsid w:val="00662494"/>
    <w:rsid w:val="00662C03"/>
    <w:rsid w:val="00662EDA"/>
    <w:rsid w:val="006633D3"/>
    <w:rsid w:val="006636F3"/>
    <w:rsid w:val="00663830"/>
    <w:rsid w:val="00663DA1"/>
    <w:rsid w:val="00664093"/>
    <w:rsid w:val="006642E1"/>
    <w:rsid w:val="0066450C"/>
    <w:rsid w:val="00664941"/>
    <w:rsid w:val="00664CDD"/>
    <w:rsid w:val="006655EA"/>
    <w:rsid w:val="006658F8"/>
    <w:rsid w:val="00665BCF"/>
    <w:rsid w:val="00665C09"/>
    <w:rsid w:val="00665D8C"/>
    <w:rsid w:val="0066632F"/>
    <w:rsid w:val="00666671"/>
    <w:rsid w:val="006666B6"/>
    <w:rsid w:val="006666EB"/>
    <w:rsid w:val="006668AF"/>
    <w:rsid w:val="006668EF"/>
    <w:rsid w:val="00666A96"/>
    <w:rsid w:val="006671B6"/>
    <w:rsid w:val="00667634"/>
    <w:rsid w:val="0066792F"/>
    <w:rsid w:val="00667BBD"/>
    <w:rsid w:val="00667E92"/>
    <w:rsid w:val="006713C1"/>
    <w:rsid w:val="00671911"/>
    <w:rsid w:val="00671982"/>
    <w:rsid w:val="006725E8"/>
    <w:rsid w:val="006730B6"/>
    <w:rsid w:val="00673CE6"/>
    <w:rsid w:val="00673EF4"/>
    <w:rsid w:val="00674050"/>
    <w:rsid w:val="0067428A"/>
    <w:rsid w:val="006742EC"/>
    <w:rsid w:val="006743AE"/>
    <w:rsid w:val="00674EE0"/>
    <w:rsid w:val="00675DCA"/>
    <w:rsid w:val="00676321"/>
    <w:rsid w:val="006763DE"/>
    <w:rsid w:val="00676428"/>
    <w:rsid w:val="006764F5"/>
    <w:rsid w:val="006765BE"/>
    <w:rsid w:val="006765E5"/>
    <w:rsid w:val="00676A69"/>
    <w:rsid w:val="0067702C"/>
    <w:rsid w:val="006773B0"/>
    <w:rsid w:val="006801E4"/>
    <w:rsid w:val="00680678"/>
    <w:rsid w:val="00680AF7"/>
    <w:rsid w:val="006812F1"/>
    <w:rsid w:val="006815FC"/>
    <w:rsid w:val="0068192E"/>
    <w:rsid w:val="0068218C"/>
    <w:rsid w:val="0068234B"/>
    <w:rsid w:val="006823A2"/>
    <w:rsid w:val="006823A8"/>
    <w:rsid w:val="00682418"/>
    <w:rsid w:val="00682615"/>
    <w:rsid w:val="0068283A"/>
    <w:rsid w:val="00682C6C"/>
    <w:rsid w:val="00682D4A"/>
    <w:rsid w:val="00682DC6"/>
    <w:rsid w:val="0068336A"/>
    <w:rsid w:val="006835C9"/>
    <w:rsid w:val="00683722"/>
    <w:rsid w:val="00683774"/>
    <w:rsid w:val="00683AEC"/>
    <w:rsid w:val="00684A35"/>
    <w:rsid w:val="00684BD5"/>
    <w:rsid w:val="00684E1E"/>
    <w:rsid w:val="006855B6"/>
    <w:rsid w:val="006858E1"/>
    <w:rsid w:val="006858EE"/>
    <w:rsid w:val="00685907"/>
    <w:rsid w:val="00685D97"/>
    <w:rsid w:val="0068620B"/>
    <w:rsid w:val="00686F21"/>
    <w:rsid w:val="0068702E"/>
    <w:rsid w:val="00687DEF"/>
    <w:rsid w:val="00687F41"/>
    <w:rsid w:val="0069024E"/>
    <w:rsid w:val="00690FA8"/>
    <w:rsid w:val="00691041"/>
    <w:rsid w:val="006910B8"/>
    <w:rsid w:val="00691676"/>
    <w:rsid w:val="0069184D"/>
    <w:rsid w:val="00691C53"/>
    <w:rsid w:val="00692832"/>
    <w:rsid w:val="006928E0"/>
    <w:rsid w:val="00692A71"/>
    <w:rsid w:val="00692D51"/>
    <w:rsid w:val="00692E61"/>
    <w:rsid w:val="00692E9F"/>
    <w:rsid w:val="00693900"/>
    <w:rsid w:val="00693993"/>
    <w:rsid w:val="00693D2C"/>
    <w:rsid w:val="006940AF"/>
    <w:rsid w:val="0069421C"/>
    <w:rsid w:val="00695977"/>
    <w:rsid w:val="00695E02"/>
    <w:rsid w:val="0069686D"/>
    <w:rsid w:val="00696E14"/>
    <w:rsid w:val="00697CB8"/>
    <w:rsid w:val="006A00A3"/>
    <w:rsid w:val="006A02DF"/>
    <w:rsid w:val="006A066F"/>
    <w:rsid w:val="006A12F9"/>
    <w:rsid w:val="006A135F"/>
    <w:rsid w:val="006A150A"/>
    <w:rsid w:val="006A243D"/>
    <w:rsid w:val="006A24EE"/>
    <w:rsid w:val="006A281C"/>
    <w:rsid w:val="006A2CB4"/>
    <w:rsid w:val="006A2DEB"/>
    <w:rsid w:val="006A345C"/>
    <w:rsid w:val="006A3A58"/>
    <w:rsid w:val="006A3F98"/>
    <w:rsid w:val="006A40D4"/>
    <w:rsid w:val="006A4166"/>
    <w:rsid w:val="006A48C2"/>
    <w:rsid w:val="006A48DF"/>
    <w:rsid w:val="006A48EA"/>
    <w:rsid w:val="006A5658"/>
    <w:rsid w:val="006A5B9C"/>
    <w:rsid w:val="006A618E"/>
    <w:rsid w:val="006A62E5"/>
    <w:rsid w:val="006A644E"/>
    <w:rsid w:val="006A6866"/>
    <w:rsid w:val="006A692B"/>
    <w:rsid w:val="006A6D95"/>
    <w:rsid w:val="006A7622"/>
    <w:rsid w:val="006B00C7"/>
    <w:rsid w:val="006B058D"/>
    <w:rsid w:val="006B09AB"/>
    <w:rsid w:val="006B0FBD"/>
    <w:rsid w:val="006B0FF7"/>
    <w:rsid w:val="006B1062"/>
    <w:rsid w:val="006B1AD5"/>
    <w:rsid w:val="006B1B4E"/>
    <w:rsid w:val="006B1C69"/>
    <w:rsid w:val="006B1CE3"/>
    <w:rsid w:val="006B1D8E"/>
    <w:rsid w:val="006B1F71"/>
    <w:rsid w:val="006B2BE7"/>
    <w:rsid w:val="006B301C"/>
    <w:rsid w:val="006B3042"/>
    <w:rsid w:val="006B3269"/>
    <w:rsid w:val="006B34C4"/>
    <w:rsid w:val="006B3C2C"/>
    <w:rsid w:val="006B4051"/>
    <w:rsid w:val="006B4899"/>
    <w:rsid w:val="006B48AB"/>
    <w:rsid w:val="006B49C6"/>
    <w:rsid w:val="006B4AD4"/>
    <w:rsid w:val="006B52D5"/>
    <w:rsid w:val="006B540F"/>
    <w:rsid w:val="006B54CA"/>
    <w:rsid w:val="006B5C54"/>
    <w:rsid w:val="006B5D21"/>
    <w:rsid w:val="006B6852"/>
    <w:rsid w:val="006B691A"/>
    <w:rsid w:val="006B6C6F"/>
    <w:rsid w:val="006B769E"/>
    <w:rsid w:val="006B7716"/>
    <w:rsid w:val="006B782E"/>
    <w:rsid w:val="006B7EA6"/>
    <w:rsid w:val="006B7EF2"/>
    <w:rsid w:val="006C0245"/>
    <w:rsid w:val="006C0344"/>
    <w:rsid w:val="006C0911"/>
    <w:rsid w:val="006C09BC"/>
    <w:rsid w:val="006C0C75"/>
    <w:rsid w:val="006C0F1B"/>
    <w:rsid w:val="006C1C5D"/>
    <w:rsid w:val="006C2339"/>
    <w:rsid w:val="006C2572"/>
    <w:rsid w:val="006C28E8"/>
    <w:rsid w:val="006C2946"/>
    <w:rsid w:val="006C2976"/>
    <w:rsid w:val="006C2E74"/>
    <w:rsid w:val="006C30AB"/>
    <w:rsid w:val="006C3682"/>
    <w:rsid w:val="006C3829"/>
    <w:rsid w:val="006C3E2E"/>
    <w:rsid w:val="006C3EB6"/>
    <w:rsid w:val="006C40C5"/>
    <w:rsid w:val="006C4325"/>
    <w:rsid w:val="006C46D2"/>
    <w:rsid w:val="006C4A21"/>
    <w:rsid w:val="006C52F5"/>
    <w:rsid w:val="006C5DCA"/>
    <w:rsid w:val="006C6A50"/>
    <w:rsid w:val="006C76A7"/>
    <w:rsid w:val="006C7829"/>
    <w:rsid w:val="006D017A"/>
    <w:rsid w:val="006D061C"/>
    <w:rsid w:val="006D08F8"/>
    <w:rsid w:val="006D11BF"/>
    <w:rsid w:val="006D194E"/>
    <w:rsid w:val="006D1D14"/>
    <w:rsid w:val="006D2346"/>
    <w:rsid w:val="006D300B"/>
    <w:rsid w:val="006D34AE"/>
    <w:rsid w:val="006D3690"/>
    <w:rsid w:val="006D370D"/>
    <w:rsid w:val="006D3F39"/>
    <w:rsid w:val="006D3F8A"/>
    <w:rsid w:val="006D40F0"/>
    <w:rsid w:val="006D44F5"/>
    <w:rsid w:val="006D4740"/>
    <w:rsid w:val="006D4F68"/>
    <w:rsid w:val="006D51AE"/>
    <w:rsid w:val="006D5232"/>
    <w:rsid w:val="006D5267"/>
    <w:rsid w:val="006D5522"/>
    <w:rsid w:val="006D5765"/>
    <w:rsid w:val="006D587C"/>
    <w:rsid w:val="006D5A2B"/>
    <w:rsid w:val="006D5B5B"/>
    <w:rsid w:val="006D5D86"/>
    <w:rsid w:val="006D6107"/>
    <w:rsid w:val="006D61F9"/>
    <w:rsid w:val="006D626A"/>
    <w:rsid w:val="006D682D"/>
    <w:rsid w:val="006D6CD1"/>
    <w:rsid w:val="006D7265"/>
    <w:rsid w:val="006D73DB"/>
    <w:rsid w:val="006D789A"/>
    <w:rsid w:val="006D7B41"/>
    <w:rsid w:val="006D7D43"/>
    <w:rsid w:val="006E016E"/>
    <w:rsid w:val="006E05A2"/>
    <w:rsid w:val="006E0ABB"/>
    <w:rsid w:val="006E11F3"/>
    <w:rsid w:val="006E1577"/>
    <w:rsid w:val="006E1959"/>
    <w:rsid w:val="006E1BA8"/>
    <w:rsid w:val="006E1D61"/>
    <w:rsid w:val="006E22F9"/>
    <w:rsid w:val="006E258D"/>
    <w:rsid w:val="006E2EFE"/>
    <w:rsid w:val="006E3265"/>
    <w:rsid w:val="006E3BE8"/>
    <w:rsid w:val="006E3CA8"/>
    <w:rsid w:val="006E40E5"/>
    <w:rsid w:val="006E45DC"/>
    <w:rsid w:val="006E4A49"/>
    <w:rsid w:val="006E4B08"/>
    <w:rsid w:val="006E5211"/>
    <w:rsid w:val="006E525F"/>
    <w:rsid w:val="006E5C5D"/>
    <w:rsid w:val="006E6A14"/>
    <w:rsid w:val="006E6BB7"/>
    <w:rsid w:val="006E6FBA"/>
    <w:rsid w:val="006F0019"/>
    <w:rsid w:val="006F02CD"/>
    <w:rsid w:val="006F08EB"/>
    <w:rsid w:val="006F0940"/>
    <w:rsid w:val="006F09B1"/>
    <w:rsid w:val="006F0B6A"/>
    <w:rsid w:val="006F150B"/>
    <w:rsid w:val="006F15B3"/>
    <w:rsid w:val="006F16AC"/>
    <w:rsid w:val="006F1D2F"/>
    <w:rsid w:val="006F2819"/>
    <w:rsid w:val="006F35DC"/>
    <w:rsid w:val="006F3A8D"/>
    <w:rsid w:val="006F3F91"/>
    <w:rsid w:val="006F40AF"/>
    <w:rsid w:val="006F4217"/>
    <w:rsid w:val="006F4250"/>
    <w:rsid w:val="006F441C"/>
    <w:rsid w:val="006F4F55"/>
    <w:rsid w:val="006F51CE"/>
    <w:rsid w:val="006F52A6"/>
    <w:rsid w:val="006F52D4"/>
    <w:rsid w:val="006F6B49"/>
    <w:rsid w:val="006F736F"/>
    <w:rsid w:val="006F7559"/>
    <w:rsid w:val="006F7806"/>
    <w:rsid w:val="0070014F"/>
    <w:rsid w:val="00700539"/>
    <w:rsid w:val="00700849"/>
    <w:rsid w:val="00701740"/>
    <w:rsid w:val="0070176E"/>
    <w:rsid w:val="00701E58"/>
    <w:rsid w:val="0070266A"/>
    <w:rsid w:val="00703675"/>
    <w:rsid w:val="00703994"/>
    <w:rsid w:val="00703AEF"/>
    <w:rsid w:val="00703EF1"/>
    <w:rsid w:val="00703F87"/>
    <w:rsid w:val="0070411A"/>
    <w:rsid w:val="00704446"/>
    <w:rsid w:val="00704703"/>
    <w:rsid w:val="007050AB"/>
    <w:rsid w:val="007054EC"/>
    <w:rsid w:val="007054FA"/>
    <w:rsid w:val="0070592C"/>
    <w:rsid w:val="0070652E"/>
    <w:rsid w:val="007067B7"/>
    <w:rsid w:val="007067EA"/>
    <w:rsid w:val="00706A03"/>
    <w:rsid w:val="00706D70"/>
    <w:rsid w:val="00707056"/>
    <w:rsid w:val="007071AA"/>
    <w:rsid w:val="007072BD"/>
    <w:rsid w:val="00707955"/>
    <w:rsid w:val="00707BDA"/>
    <w:rsid w:val="00707FC4"/>
    <w:rsid w:val="00710163"/>
    <w:rsid w:val="00710EA4"/>
    <w:rsid w:val="00711C66"/>
    <w:rsid w:val="00712864"/>
    <w:rsid w:val="00712B3A"/>
    <w:rsid w:val="0071302A"/>
    <w:rsid w:val="00713E43"/>
    <w:rsid w:val="00713E54"/>
    <w:rsid w:val="00713FEC"/>
    <w:rsid w:val="007150CF"/>
    <w:rsid w:val="00715712"/>
    <w:rsid w:val="007158EC"/>
    <w:rsid w:val="00715A08"/>
    <w:rsid w:val="00715C0E"/>
    <w:rsid w:val="00715F5B"/>
    <w:rsid w:val="00716001"/>
    <w:rsid w:val="0071633B"/>
    <w:rsid w:val="007167E4"/>
    <w:rsid w:val="00716D2B"/>
    <w:rsid w:val="00717126"/>
    <w:rsid w:val="007172B1"/>
    <w:rsid w:val="0071746B"/>
    <w:rsid w:val="00720372"/>
    <w:rsid w:val="00720764"/>
    <w:rsid w:val="00720A6A"/>
    <w:rsid w:val="00720C57"/>
    <w:rsid w:val="00720D80"/>
    <w:rsid w:val="00721684"/>
    <w:rsid w:val="00721E92"/>
    <w:rsid w:val="00721F8F"/>
    <w:rsid w:val="00722392"/>
    <w:rsid w:val="0072271F"/>
    <w:rsid w:val="00722812"/>
    <w:rsid w:val="007229BC"/>
    <w:rsid w:val="00722D6E"/>
    <w:rsid w:val="0072304F"/>
    <w:rsid w:val="007230FC"/>
    <w:rsid w:val="00723400"/>
    <w:rsid w:val="007236EB"/>
    <w:rsid w:val="007246C7"/>
    <w:rsid w:val="007246CC"/>
    <w:rsid w:val="00724F5D"/>
    <w:rsid w:val="00725168"/>
    <w:rsid w:val="007258ED"/>
    <w:rsid w:val="00726519"/>
    <w:rsid w:val="0072696E"/>
    <w:rsid w:val="00726AC2"/>
    <w:rsid w:val="00726BAF"/>
    <w:rsid w:val="00726EFB"/>
    <w:rsid w:val="0072702D"/>
    <w:rsid w:val="00727257"/>
    <w:rsid w:val="00727691"/>
    <w:rsid w:val="0072785A"/>
    <w:rsid w:val="00727914"/>
    <w:rsid w:val="00727952"/>
    <w:rsid w:val="00727B5E"/>
    <w:rsid w:val="00727D25"/>
    <w:rsid w:val="00730468"/>
    <w:rsid w:val="007304D5"/>
    <w:rsid w:val="00730658"/>
    <w:rsid w:val="00730907"/>
    <w:rsid w:val="00730E55"/>
    <w:rsid w:val="007310A3"/>
    <w:rsid w:val="00731398"/>
    <w:rsid w:val="007317CE"/>
    <w:rsid w:val="00731E1F"/>
    <w:rsid w:val="00732A55"/>
    <w:rsid w:val="0073310D"/>
    <w:rsid w:val="00733298"/>
    <w:rsid w:val="007335F5"/>
    <w:rsid w:val="00734024"/>
    <w:rsid w:val="00734445"/>
    <w:rsid w:val="0073470E"/>
    <w:rsid w:val="007347C1"/>
    <w:rsid w:val="00734C03"/>
    <w:rsid w:val="00734D96"/>
    <w:rsid w:val="007357C8"/>
    <w:rsid w:val="007357EB"/>
    <w:rsid w:val="007357F5"/>
    <w:rsid w:val="007358FE"/>
    <w:rsid w:val="007363A3"/>
    <w:rsid w:val="007365A5"/>
    <w:rsid w:val="00736A40"/>
    <w:rsid w:val="00736A77"/>
    <w:rsid w:val="00736C86"/>
    <w:rsid w:val="00737680"/>
    <w:rsid w:val="00737A5A"/>
    <w:rsid w:val="00737C40"/>
    <w:rsid w:val="00740211"/>
    <w:rsid w:val="00740311"/>
    <w:rsid w:val="00740457"/>
    <w:rsid w:val="00740812"/>
    <w:rsid w:val="00740F69"/>
    <w:rsid w:val="007414D4"/>
    <w:rsid w:val="0074205C"/>
    <w:rsid w:val="007426CE"/>
    <w:rsid w:val="0074287E"/>
    <w:rsid w:val="007429BF"/>
    <w:rsid w:val="007431D4"/>
    <w:rsid w:val="00743974"/>
    <w:rsid w:val="00743A5D"/>
    <w:rsid w:val="00743FA0"/>
    <w:rsid w:val="007444CF"/>
    <w:rsid w:val="00745222"/>
    <w:rsid w:val="00745553"/>
    <w:rsid w:val="0074576C"/>
    <w:rsid w:val="00745774"/>
    <w:rsid w:val="00745BE7"/>
    <w:rsid w:val="00746318"/>
    <w:rsid w:val="0074635D"/>
    <w:rsid w:val="00746618"/>
    <w:rsid w:val="00746631"/>
    <w:rsid w:val="0074674C"/>
    <w:rsid w:val="007468D1"/>
    <w:rsid w:val="00746BA0"/>
    <w:rsid w:val="00746DBB"/>
    <w:rsid w:val="00746E7F"/>
    <w:rsid w:val="00747005"/>
    <w:rsid w:val="00747035"/>
    <w:rsid w:val="00747381"/>
    <w:rsid w:val="0074747E"/>
    <w:rsid w:val="00747D0B"/>
    <w:rsid w:val="00747FED"/>
    <w:rsid w:val="00750381"/>
    <w:rsid w:val="007503FA"/>
    <w:rsid w:val="0075053B"/>
    <w:rsid w:val="007505AD"/>
    <w:rsid w:val="00751E70"/>
    <w:rsid w:val="0075220B"/>
    <w:rsid w:val="007522DC"/>
    <w:rsid w:val="00752361"/>
    <w:rsid w:val="00752A50"/>
    <w:rsid w:val="00752F4D"/>
    <w:rsid w:val="007533E8"/>
    <w:rsid w:val="007534F2"/>
    <w:rsid w:val="00753CAF"/>
    <w:rsid w:val="00754065"/>
    <w:rsid w:val="007541C1"/>
    <w:rsid w:val="0075446E"/>
    <w:rsid w:val="007556C0"/>
    <w:rsid w:val="00755C6F"/>
    <w:rsid w:val="00755DAA"/>
    <w:rsid w:val="007571CD"/>
    <w:rsid w:val="007575F1"/>
    <w:rsid w:val="007576C8"/>
    <w:rsid w:val="00757CBB"/>
    <w:rsid w:val="00760851"/>
    <w:rsid w:val="00760890"/>
    <w:rsid w:val="00760F5A"/>
    <w:rsid w:val="0076106F"/>
    <w:rsid w:val="0076199E"/>
    <w:rsid w:val="00761AA8"/>
    <w:rsid w:val="00761D98"/>
    <w:rsid w:val="0076224F"/>
    <w:rsid w:val="0076232C"/>
    <w:rsid w:val="0076245C"/>
    <w:rsid w:val="007626D6"/>
    <w:rsid w:val="00762CC4"/>
    <w:rsid w:val="00762E0A"/>
    <w:rsid w:val="00762F06"/>
    <w:rsid w:val="00763696"/>
    <w:rsid w:val="00763719"/>
    <w:rsid w:val="00764248"/>
    <w:rsid w:val="007648B7"/>
    <w:rsid w:val="00765008"/>
    <w:rsid w:val="00765768"/>
    <w:rsid w:val="007659C0"/>
    <w:rsid w:val="00765C3C"/>
    <w:rsid w:val="00766399"/>
    <w:rsid w:val="007663D8"/>
    <w:rsid w:val="007668F5"/>
    <w:rsid w:val="00766C9A"/>
    <w:rsid w:val="00766F5D"/>
    <w:rsid w:val="0076708D"/>
    <w:rsid w:val="00767778"/>
    <w:rsid w:val="0077091A"/>
    <w:rsid w:val="00770C95"/>
    <w:rsid w:val="00770CBF"/>
    <w:rsid w:val="00771C92"/>
    <w:rsid w:val="00771E45"/>
    <w:rsid w:val="00771FF8"/>
    <w:rsid w:val="007721A1"/>
    <w:rsid w:val="007722BE"/>
    <w:rsid w:val="007727FC"/>
    <w:rsid w:val="00772DCF"/>
    <w:rsid w:val="007738CF"/>
    <w:rsid w:val="0077407E"/>
    <w:rsid w:val="0077494E"/>
    <w:rsid w:val="00774BD1"/>
    <w:rsid w:val="00775020"/>
    <w:rsid w:val="00775085"/>
    <w:rsid w:val="00775B5F"/>
    <w:rsid w:val="00775CF3"/>
    <w:rsid w:val="00775F64"/>
    <w:rsid w:val="0077642C"/>
    <w:rsid w:val="00776B26"/>
    <w:rsid w:val="00776F91"/>
    <w:rsid w:val="007775FE"/>
    <w:rsid w:val="00777943"/>
    <w:rsid w:val="00777EA1"/>
    <w:rsid w:val="0078075D"/>
    <w:rsid w:val="00780EE4"/>
    <w:rsid w:val="00780FC1"/>
    <w:rsid w:val="007810C9"/>
    <w:rsid w:val="007813D4"/>
    <w:rsid w:val="007814DE"/>
    <w:rsid w:val="00782458"/>
    <w:rsid w:val="0078324F"/>
    <w:rsid w:val="0078356D"/>
    <w:rsid w:val="00783636"/>
    <w:rsid w:val="0078365A"/>
    <w:rsid w:val="00784155"/>
    <w:rsid w:val="00784711"/>
    <w:rsid w:val="00784C7C"/>
    <w:rsid w:val="00785AC0"/>
    <w:rsid w:val="007863D2"/>
    <w:rsid w:val="00786D75"/>
    <w:rsid w:val="00786DA2"/>
    <w:rsid w:val="00787BDB"/>
    <w:rsid w:val="00790200"/>
    <w:rsid w:val="0079027C"/>
    <w:rsid w:val="007902BE"/>
    <w:rsid w:val="00790555"/>
    <w:rsid w:val="00790F24"/>
    <w:rsid w:val="0079124F"/>
    <w:rsid w:val="00791648"/>
    <w:rsid w:val="007916EE"/>
    <w:rsid w:val="00793101"/>
    <w:rsid w:val="007934A1"/>
    <w:rsid w:val="00793822"/>
    <w:rsid w:val="007939C8"/>
    <w:rsid w:val="00793A66"/>
    <w:rsid w:val="00793B7C"/>
    <w:rsid w:val="00794167"/>
    <w:rsid w:val="00796352"/>
    <w:rsid w:val="0079658F"/>
    <w:rsid w:val="0079666D"/>
    <w:rsid w:val="007968A1"/>
    <w:rsid w:val="007969D2"/>
    <w:rsid w:val="00796B3C"/>
    <w:rsid w:val="00796CA3"/>
    <w:rsid w:val="00796F65"/>
    <w:rsid w:val="0079737B"/>
    <w:rsid w:val="00797DCD"/>
    <w:rsid w:val="007A0259"/>
    <w:rsid w:val="007A0292"/>
    <w:rsid w:val="007A08E3"/>
    <w:rsid w:val="007A0BD6"/>
    <w:rsid w:val="007A0C6C"/>
    <w:rsid w:val="007A0E50"/>
    <w:rsid w:val="007A1E7F"/>
    <w:rsid w:val="007A22E4"/>
    <w:rsid w:val="007A243F"/>
    <w:rsid w:val="007A2C47"/>
    <w:rsid w:val="007A338D"/>
    <w:rsid w:val="007A3A23"/>
    <w:rsid w:val="007A3C54"/>
    <w:rsid w:val="007A3C62"/>
    <w:rsid w:val="007A3F8F"/>
    <w:rsid w:val="007A3FA7"/>
    <w:rsid w:val="007A4338"/>
    <w:rsid w:val="007A4346"/>
    <w:rsid w:val="007A482C"/>
    <w:rsid w:val="007A4FDC"/>
    <w:rsid w:val="007A6419"/>
    <w:rsid w:val="007A6C1E"/>
    <w:rsid w:val="007A6D8D"/>
    <w:rsid w:val="007A6DD3"/>
    <w:rsid w:val="007A7297"/>
    <w:rsid w:val="007A72DD"/>
    <w:rsid w:val="007B09E2"/>
    <w:rsid w:val="007B09F1"/>
    <w:rsid w:val="007B0A9F"/>
    <w:rsid w:val="007B0CC0"/>
    <w:rsid w:val="007B1618"/>
    <w:rsid w:val="007B19EB"/>
    <w:rsid w:val="007B1A25"/>
    <w:rsid w:val="007B21F2"/>
    <w:rsid w:val="007B2703"/>
    <w:rsid w:val="007B2765"/>
    <w:rsid w:val="007B2958"/>
    <w:rsid w:val="007B2AE5"/>
    <w:rsid w:val="007B2B07"/>
    <w:rsid w:val="007B2C34"/>
    <w:rsid w:val="007B2F06"/>
    <w:rsid w:val="007B2F92"/>
    <w:rsid w:val="007B398D"/>
    <w:rsid w:val="007B3B55"/>
    <w:rsid w:val="007B3DA0"/>
    <w:rsid w:val="007B4052"/>
    <w:rsid w:val="007B488E"/>
    <w:rsid w:val="007B49B0"/>
    <w:rsid w:val="007B4C5B"/>
    <w:rsid w:val="007B4D12"/>
    <w:rsid w:val="007B661E"/>
    <w:rsid w:val="007B6982"/>
    <w:rsid w:val="007B6EA9"/>
    <w:rsid w:val="007B7491"/>
    <w:rsid w:val="007B75A9"/>
    <w:rsid w:val="007B75BB"/>
    <w:rsid w:val="007B7A88"/>
    <w:rsid w:val="007B7CC7"/>
    <w:rsid w:val="007C06A9"/>
    <w:rsid w:val="007C0D73"/>
    <w:rsid w:val="007C0E76"/>
    <w:rsid w:val="007C0F36"/>
    <w:rsid w:val="007C10BE"/>
    <w:rsid w:val="007C1818"/>
    <w:rsid w:val="007C1CB4"/>
    <w:rsid w:val="007C1ED8"/>
    <w:rsid w:val="007C2569"/>
    <w:rsid w:val="007C270C"/>
    <w:rsid w:val="007C2A89"/>
    <w:rsid w:val="007C2C96"/>
    <w:rsid w:val="007C2DC4"/>
    <w:rsid w:val="007C2F93"/>
    <w:rsid w:val="007C3475"/>
    <w:rsid w:val="007C392B"/>
    <w:rsid w:val="007C3B7E"/>
    <w:rsid w:val="007C3D70"/>
    <w:rsid w:val="007C4FAA"/>
    <w:rsid w:val="007C4FAB"/>
    <w:rsid w:val="007C511F"/>
    <w:rsid w:val="007C5220"/>
    <w:rsid w:val="007C5543"/>
    <w:rsid w:val="007C5F84"/>
    <w:rsid w:val="007C6284"/>
    <w:rsid w:val="007C64B9"/>
    <w:rsid w:val="007C6DAD"/>
    <w:rsid w:val="007C706F"/>
    <w:rsid w:val="007C7130"/>
    <w:rsid w:val="007C72A1"/>
    <w:rsid w:val="007C7407"/>
    <w:rsid w:val="007C75B9"/>
    <w:rsid w:val="007C7BAD"/>
    <w:rsid w:val="007D0180"/>
    <w:rsid w:val="007D0188"/>
    <w:rsid w:val="007D0A25"/>
    <w:rsid w:val="007D0C7C"/>
    <w:rsid w:val="007D1113"/>
    <w:rsid w:val="007D13DF"/>
    <w:rsid w:val="007D152A"/>
    <w:rsid w:val="007D17DF"/>
    <w:rsid w:val="007D18B0"/>
    <w:rsid w:val="007D1B8A"/>
    <w:rsid w:val="007D1E3B"/>
    <w:rsid w:val="007D204C"/>
    <w:rsid w:val="007D2CF3"/>
    <w:rsid w:val="007D2E41"/>
    <w:rsid w:val="007D37A5"/>
    <w:rsid w:val="007D3825"/>
    <w:rsid w:val="007D3B5F"/>
    <w:rsid w:val="007D42D6"/>
    <w:rsid w:val="007D4567"/>
    <w:rsid w:val="007D4DEC"/>
    <w:rsid w:val="007D4E3A"/>
    <w:rsid w:val="007D4F91"/>
    <w:rsid w:val="007D59A2"/>
    <w:rsid w:val="007D5A07"/>
    <w:rsid w:val="007D5F91"/>
    <w:rsid w:val="007D61DB"/>
    <w:rsid w:val="007D672C"/>
    <w:rsid w:val="007D6AA6"/>
    <w:rsid w:val="007D7062"/>
    <w:rsid w:val="007D747D"/>
    <w:rsid w:val="007D77FB"/>
    <w:rsid w:val="007D7CD6"/>
    <w:rsid w:val="007D7D96"/>
    <w:rsid w:val="007E0DED"/>
    <w:rsid w:val="007E0E52"/>
    <w:rsid w:val="007E0EF4"/>
    <w:rsid w:val="007E13FA"/>
    <w:rsid w:val="007E1437"/>
    <w:rsid w:val="007E1563"/>
    <w:rsid w:val="007E177C"/>
    <w:rsid w:val="007E19E2"/>
    <w:rsid w:val="007E34C9"/>
    <w:rsid w:val="007E3D24"/>
    <w:rsid w:val="007E4347"/>
    <w:rsid w:val="007E504B"/>
    <w:rsid w:val="007E50EB"/>
    <w:rsid w:val="007E51EE"/>
    <w:rsid w:val="007E53A0"/>
    <w:rsid w:val="007E5BC8"/>
    <w:rsid w:val="007E5CE8"/>
    <w:rsid w:val="007E5F00"/>
    <w:rsid w:val="007E6F82"/>
    <w:rsid w:val="007E71A7"/>
    <w:rsid w:val="007E75A0"/>
    <w:rsid w:val="007E79FC"/>
    <w:rsid w:val="007E7A42"/>
    <w:rsid w:val="007E7D9E"/>
    <w:rsid w:val="007E7F0E"/>
    <w:rsid w:val="007F0253"/>
    <w:rsid w:val="007F08DC"/>
    <w:rsid w:val="007F0D56"/>
    <w:rsid w:val="007F0F7A"/>
    <w:rsid w:val="007F1C27"/>
    <w:rsid w:val="007F1F67"/>
    <w:rsid w:val="007F1FD4"/>
    <w:rsid w:val="007F26ED"/>
    <w:rsid w:val="007F300F"/>
    <w:rsid w:val="007F3019"/>
    <w:rsid w:val="007F3713"/>
    <w:rsid w:val="007F3848"/>
    <w:rsid w:val="007F4146"/>
    <w:rsid w:val="007F42CB"/>
    <w:rsid w:val="007F5950"/>
    <w:rsid w:val="007F604E"/>
    <w:rsid w:val="007F657C"/>
    <w:rsid w:val="007F6EA2"/>
    <w:rsid w:val="007F6FCB"/>
    <w:rsid w:val="007F7673"/>
    <w:rsid w:val="007F7730"/>
    <w:rsid w:val="007F7817"/>
    <w:rsid w:val="007F7BD3"/>
    <w:rsid w:val="007F7DF5"/>
    <w:rsid w:val="008004A1"/>
    <w:rsid w:val="008004B2"/>
    <w:rsid w:val="008008EA"/>
    <w:rsid w:val="00800A46"/>
    <w:rsid w:val="0080140A"/>
    <w:rsid w:val="00801BBC"/>
    <w:rsid w:val="00802669"/>
    <w:rsid w:val="008026CF"/>
    <w:rsid w:val="00803045"/>
    <w:rsid w:val="008034EE"/>
    <w:rsid w:val="00803E21"/>
    <w:rsid w:val="00804A43"/>
    <w:rsid w:val="00806050"/>
    <w:rsid w:val="008067AD"/>
    <w:rsid w:val="00806A3A"/>
    <w:rsid w:val="00806CD3"/>
    <w:rsid w:val="00806DC8"/>
    <w:rsid w:val="008070A4"/>
    <w:rsid w:val="0080733F"/>
    <w:rsid w:val="0080769B"/>
    <w:rsid w:val="00810506"/>
    <w:rsid w:val="008107B7"/>
    <w:rsid w:val="0081109B"/>
    <w:rsid w:val="00811E2B"/>
    <w:rsid w:val="0081278C"/>
    <w:rsid w:val="008127E3"/>
    <w:rsid w:val="00812E36"/>
    <w:rsid w:val="00813031"/>
    <w:rsid w:val="008133AC"/>
    <w:rsid w:val="008141B9"/>
    <w:rsid w:val="008144DA"/>
    <w:rsid w:val="00814653"/>
    <w:rsid w:val="00814A65"/>
    <w:rsid w:val="00814A6E"/>
    <w:rsid w:val="00814C48"/>
    <w:rsid w:val="0081577A"/>
    <w:rsid w:val="00815A57"/>
    <w:rsid w:val="0081604A"/>
    <w:rsid w:val="0081617E"/>
    <w:rsid w:val="0081690C"/>
    <w:rsid w:val="00816929"/>
    <w:rsid w:val="00816E17"/>
    <w:rsid w:val="00816F4C"/>
    <w:rsid w:val="00817087"/>
    <w:rsid w:val="00817425"/>
    <w:rsid w:val="00817C0F"/>
    <w:rsid w:val="00817ED1"/>
    <w:rsid w:val="0082029D"/>
    <w:rsid w:val="00820EC3"/>
    <w:rsid w:val="00821203"/>
    <w:rsid w:val="008216BA"/>
    <w:rsid w:val="00821E6D"/>
    <w:rsid w:val="00822134"/>
    <w:rsid w:val="0082213A"/>
    <w:rsid w:val="00822580"/>
    <w:rsid w:val="00822AD9"/>
    <w:rsid w:val="00822B01"/>
    <w:rsid w:val="00822E50"/>
    <w:rsid w:val="00823181"/>
    <w:rsid w:val="008233AA"/>
    <w:rsid w:val="00823612"/>
    <w:rsid w:val="00823646"/>
    <w:rsid w:val="00824523"/>
    <w:rsid w:val="008252AF"/>
    <w:rsid w:val="008256DA"/>
    <w:rsid w:val="00825DF8"/>
    <w:rsid w:val="008261E6"/>
    <w:rsid w:val="00826AE4"/>
    <w:rsid w:val="00826BED"/>
    <w:rsid w:val="008272E7"/>
    <w:rsid w:val="008304B6"/>
    <w:rsid w:val="008305D7"/>
    <w:rsid w:val="008307EA"/>
    <w:rsid w:val="00830B61"/>
    <w:rsid w:val="00830D39"/>
    <w:rsid w:val="00830DA5"/>
    <w:rsid w:val="00830DC6"/>
    <w:rsid w:val="0083128B"/>
    <w:rsid w:val="008312BA"/>
    <w:rsid w:val="008315B4"/>
    <w:rsid w:val="00831F27"/>
    <w:rsid w:val="0083270C"/>
    <w:rsid w:val="00832B6A"/>
    <w:rsid w:val="008330CA"/>
    <w:rsid w:val="008332CC"/>
    <w:rsid w:val="008335C1"/>
    <w:rsid w:val="00833869"/>
    <w:rsid w:val="008341AE"/>
    <w:rsid w:val="0083426E"/>
    <w:rsid w:val="00834A20"/>
    <w:rsid w:val="00834A84"/>
    <w:rsid w:val="00834B5A"/>
    <w:rsid w:val="00834EC9"/>
    <w:rsid w:val="0083507C"/>
    <w:rsid w:val="0083507F"/>
    <w:rsid w:val="008351DB"/>
    <w:rsid w:val="00835398"/>
    <w:rsid w:val="0083620A"/>
    <w:rsid w:val="00836835"/>
    <w:rsid w:val="00836C99"/>
    <w:rsid w:val="00836DE6"/>
    <w:rsid w:val="00837477"/>
    <w:rsid w:val="0083777E"/>
    <w:rsid w:val="008402F2"/>
    <w:rsid w:val="0084083F"/>
    <w:rsid w:val="00840EB9"/>
    <w:rsid w:val="008414DA"/>
    <w:rsid w:val="00841B1C"/>
    <w:rsid w:val="00842E60"/>
    <w:rsid w:val="00842FC6"/>
    <w:rsid w:val="008433F7"/>
    <w:rsid w:val="00843B9B"/>
    <w:rsid w:val="00844033"/>
    <w:rsid w:val="00844089"/>
    <w:rsid w:val="008442D9"/>
    <w:rsid w:val="00844A28"/>
    <w:rsid w:val="00844A7E"/>
    <w:rsid w:val="00844FD0"/>
    <w:rsid w:val="00845047"/>
    <w:rsid w:val="0084563E"/>
    <w:rsid w:val="008459F4"/>
    <w:rsid w:val="008471D4"/>
    <w:rsid w:val="008474FC"/>
    <w:rsid w:val="00847679"/>
    <w:rsid w:val="00847994"/>
    <w:rsid w:val="00847AFF"/>
    <w:rsid w:val="00847D1F"/>
    <w:rsid w:val="00847F13"/>
    <w:rsid w:val="008503B4"/>
    <w:rsid w:val="008505E8"/>
    <w:rsid w:val="00851BF8"/>
    <w:rsid w:val="00852433"/>
    <w:rsid w:val="0085294F"/>
    <w:rsid w:val="00852A18"/>
    <w:rsid w:val="00853123"/>
    <w:rsid w:val="008537B7"/>
    <w:rsid w:val="00853E3E"/>
    <w:rsid w:val="00854013"/>
    <w:rsid w:val="0085407F"/>
    <w:rsid w:val="00854239"/>
    <w:rsid w:val="008542C5"/>
    <w:rsid w:val="00854314"/>
    <w:rsid w:val="0085462F"/>
    <w:rsid w:val="00854980"/>
    <w:rsid w:val="00854C27"/>
    <w:rsid w:val="00854FE1"/>
    <w:rsid w:val="00854FF7"/>
    <w:rsid w:val="0085501C"/>
    <w:rsid w:val="0085554F"/>
    <w:rsid w:val="00855607"/>
    <w:rsid w:val="00855982"/>
    <w:rsid w:val="00855C79"/>
    <w:rsid w:val="00855CBF"/>
    <w:rsid w:val="00856008"/>
    <w:rsid w:val="008561A3"/>
    <w:rsid w:val="00856228"/>
    <w:rsid w:val="008563A2"/>
    <w:rsid w:val="008563F5"/>
    <w:rsid w:val="008567C6"/>
    <w:rsid w:val="00856ABA"/>
    <w:rsid w:val="00856DED"/>
    <w:rsid w:val="00856EF8"/>
    <w:rsid w:val="00857010"/>
    <w:rsid w:val="008572DC"/>
    <w:rsid w:val="008573EB"/>
    <w:rsid w:val="00857DE2"/>
    <w:rsid w:val="00860311"/>
    <w:rsid w:val="0086033C"/>
    <w:rsid w:val="00860D28"/>
    <w:rsid w:val="00861359"/>
    <w:rsid w:val="00861386"/>
    <w:rsid w:val="00861577"/>
    <w:rsid w:val="008615AD"/>
    <w:rsid w:val="008617FD"/>
    <w:rsid w:val="0086247B"/>
    <w:rsid w:val="0086293F"/>
    <w:rsid w:val="00863177"/>
    <w:rsid w:val="008639A5"/>
    <w:rsid w:val="00864775"/>
    <w:rsid w:val="0086482E"/>
    <w:rsid w:val="00864B50"/>
    <w:rsid w:val="0086502D"/>
    <w:rsid w:val="00865AE3"/>
    <w:rsid w:val="00865B5A"/>
    <w:rsid w:val="00865D55"/>
    <w:rsid w:val="00866245"/>
    <w:rsid w:val="00866F13"/>
    <w:rsid w:val="00866F2C"/>
    <w:rsid w:val="00867823"/>
    <w:rsid w:val="00870F3D"/>
    <w:rsid w:val="00870FDA"/>
    <w:rsid w:val="00871600"/>
    <w:rsid w:val="00871CB8"/>
    <w:rsid w:val="00871D73"/>
    <w:rsid w:val="00872500"/>
    <w:rsid w:val="00872D63"/>
    <w:rsid w:val="00873231"/>
    <w:rsid w:val="00873250"/>
    <w:rsid w:val="008733A3"/>
    <w:rsid w:val="00873A6F"/>
    <w:rsid w:val="0087401D"/>
    <w:rsid w:val="008740C6"/>
    <w:rsid w:val="008743E2"/>
    <w:rsid w:val="00874725"/>
    <w:rsid w:val="00874AE2"/>
    <w:rsid w:val="00874B6B"/>
    <w:rsid w:val="00874C57"/>
    <w:rsid w:val="00874CDB"/>
    <w:rsid w:val="00874FB7"/>
    <w:rsid w:val="0087594D"/>
    <w:rsid w:val="00875B67"/>
    <w:rsid w:val="00875C5D"/>
    <w:rsid w:val="00875CBE"/>
    <w:rsid w:val="00875E18"/>
    <w:rsid w:val="00876614"/>
    <w:rsid w:val="0087670F"/>
    <w:rsid w:val="008767E0"/>
    <w:rsid w:val="008773FB"/>
    <w:rsid w:val="00877994"/>
    <w:rsid w:val="00877AD4"/>
    <w:rsid w:val="00877FAB"/>
    <w:rsid w:val="00877FF0"/>
    <w:rsid w:val="008803CA"/>
    <w:rsid w:val="008804E3"/>
    <w:rsid w:val="00880D8E"/>
    <w:rsid w:val="00880DC5"/>
    <w:rsid w:val="0088147F"/>
    <w:rsid w:val="00881568"/>
    <w:rsid w:val="00881B74"/>
    <w:rsid w:val="00882958"/>
    <w:rsid w:val="00882D62"/>
    <w:rsid w:val="00883D66"/>
    <w:rsid w:val="00883E81"/>
    <w:rsid w:val="00884251"/>
    <w:rsid w:val="0088455B"/>
    <w:rsid w:val="008847B5"/>
    <w:rsid w:val="00884B00"/>
    <w:rsid w:val="00884D7D"/>
    <w:rsid w:val="00884FA8"/>
    <w:rsid w:val="00885E74"/>
    <w:rsid w:val="00886172"/>
    <w:rsid w:val="00886725"/>
    <w:rsid w:val="0088683C"/>
    <w:rsid w:val="008869D3"/>
    <w:rsid w:val="00886AC0"/>
    <w:rsid w:val="00886C41"/>
    <w:rsid w:val="00886E6B"/>
    <w:rsid w:val="00886E94"/>
    <w:rsid w:val="00887AB2"/>
    <w:rsid w:val="00887DE7"/>
    <w:rsid w:val="008906CC"/>
    <w:rsid w:val="00890FA9"/>
    <w:rsid w:val="00891546"/>
    <w:rsid w:val="008919E3"/>
    <w:rsid w:val="00891CB0"/>
    <w:rsid w:val="00891D99"/>
    <w:rsid w:val="00891DD2"/>
    <w:rsid w:val="0089207D"/>
    <w:rsid w:val="00892387"/>
    <w:rsid w:val="008934ED"/>
    <w:rsid w:val="008937A4"/>
    <w:rsid w:val="00893D37"/>
    <w:rsid w:val="00893D4A"/>
    <w:rsid w:val="00893D56"/>
    <w:rsid w:val="00893DE9"/>
    <w:rsid w:val="00893F96"/>
    <w:rsid w:val="0089412F"/>
    <w:rsid w:val="008942B6"/>
    <w:rsid w:val="00894C30"/>
    <w:rsid w:val="008952E2"/>
    <w:rsid w:val="008955C1"/>
    <w:rsid w:val="008955D5"/>
    <w:rsid w:val="00895FD1"/>
    <w:rsid w:val="00896099"/>
    <w:rsid w:val="008968A9"/>
    <w:rsid w:val="00897200"/>
    <w:rsid w:val="008A0165"/>
    <w:rsid w:val="008A02B6"/>
    <w:rsid w:val="008A03D7"/>
    <w:rsid w:val="008A1AFE"/>
    <w:rsid w:val="008A1D31"/>
    <w:rsid w:val="008A2714"/>
    <w:rsid w:val="008A29F3"/>
    <w:rsid w:val="008A2E87"/>
    <w:rsid w:val="008A2EBF"/>
    <w:rsid w:val="008A3695"/>
    <w:rsid w:val="008A36B5"/>
    <w:rsid w:val="008A3D9D"/>
    <w:rsid w:val="008A4313"/>
    <w:rsid w:val="008A46FE"/>
    <w:rsid w:val="008A47E7"/>
    <w:rsid w:val="008A4869"/>
    <w:rsid w:val="008A4921"/>
    <w:rsid w:val="008A4D40"/>
    <w:rsid w:val="008A4FBB"/>
    <w:rsid w:val="008A5183"/>
    <w:rsid w:val="008A5B00"/>
    <w:rsid w:val="008A5C2E"/>
    <w:rsid w:val="008A5FBB"/>
    <w:rsid w:val="008A63B8"/>
    <w:rsid w:val="008A66DC"/>
    <w:rsid w:val="008A6BED"/>
    <w:rsid w:val="008A6C15"/>
    <w:rsid w:val="008A6CF5"/>
    <w:rsid w:val="008A6D57"/>
    <w:rsid w:val="008A7095"/>
    <w:rsid w:val="008A75D9"/>
    <w:rsid w:val="008A7A64"/>
    <w:rsid w:val="008B0665"/>
    <w:rsid w:val="008B0801"/>
    <w:rsid w:val="008B0BB8"/>
    <w:rsid w:val="008B187C"/>
    <w:rsid w:val="008B1936"/>
    <w:rsid w:val="008B237F"/>
    <w:rsid w:val="008B24E0"/>
    <w:rsid w:val="008B3D91"/>
    <w:rsid w:val="008B3F8E"/>
    <w:rsid w:val="008B3F9C"/>
    <w:rsid w:val="008B4285"/>
    <w:rsid w:val="008B4366"/>
    <w:rsid w:val="008B486B"/>
    <w:rsid w:val="008B4F5B"/>
    <w:rsid w:val="008B5283"/>
    <w:rsid w:val="008B5649"/>
    <w:rsid w:val="008B57FC"/>
    <w:rsid w:val="008B5BB9"/>
    <w:rsid w:val="008B621B"/>
    <w:rsid w:val="008B63C1"/>
    <w:rsid w:val="008B66F7"/>
    <w:rsid w:val="008B7034"/>
    <w:rsid w:val="008B7036"/>
    <w:rsid w:val="008B7C4C"/>
    <w:rsid w:val="008C0832"/>
    <w:rsid w:val="008C0D24"/>
    <w:rsid w:val="008C0F2E"/>
    <w:rsid w:val="008C10ED"/>
    <w:rsid w:val="008C1241"/>
    <w:rsid w:val="008C1279"/>
    <w:rsid w:val="008C136C"/>
    <w:rsid w:val="008C1BD2"/>
    <w:rsid w:val="008C1F2E"/>
    <w:rsid w:val="008C25F7"/>
    <w:rsid w:val="008C36A9"/>
    <w:rsid w:val="008C38D0"/>
    <w:rsid w:val="008C3ED4"/>
    <w:rsid w:val="008C410E"/>
    <w:rsid w:val="008C45DA"/>
    <w:rsid w:val="008C5611"/>
    <w:rsid w:val="008C57E7"/>
    <w:rsid w:val="008C57ED"/>
    <w:rsid w:val="008C64D7"/>
    <w:rsid w:val="008C7123"/>
    <w:rsid w:val="008D009C"/>
    <w:rsid w:val="008D021B"/>
    <w:rsid w:val="008D0DE3"/>
    <w:rsid w:val="008D0FDE"/>
    <w:rsid w:val="008D13D6"/>
    <w:rsid w:val="008D1556"/>
    <w:rsid w:val="008D18CD"/>
    <w:rsid w:val="008D1926"/>
    <w:rsid w:val="008D1EEB"/>
    <w:rsid w:val="008D227A"/>
    <w:rsid w:val="008D2A66"/>
    <w:rsid w:val="008D2C3B"/>
    <w:rsid w:val="008D2DA5"/>
    <w:rsid w:val="008D33BC"/>
    <w:rsid w:val="008D34C6"/>
    <w:rsid w:val="008D3695"/>
    <w:rsid w:val="008D3DD0"/>
    <w:rsid w:val="008D4841"/>
    <w:rsid w:val="008D48FC"/>
    <w:rsid w:val="008D4BFC"/>
    <w:rsid w:val="008D51BC"/>
    <w:rsid w:val="008D53F8"/>
    <w:rsid w:val="008D5991"/>
    <w:rsid w:val="008D64DA"/>
    <w:rsid w:val="008D72BD"/>
    <w:rsid w:val="008D75D6"/>
    <w:rsid w:val="008D7E1D"/>
    <w:rsid w:val="008E0025"/>
    <w:rsid w:val="008E011E"/>
    <w:rsid w:val="008E044A"/>
    <w:rsid w:val="008E0AF8"/>
    <w:rsid w:val="008E0CD5"/>
    <w:rsid w:val="008E1097"/>
    <w:rsid w:val="008E1782"/>
    <w:rsid w:val="008E1C93"/>
    <w:rsid w:val="008E1EAC"/>
    <w:rsid w:val="008E1F11"/>
    <w:rsid w:val="008E1F26"/>
    <w:rsid w:val="008E2E79"/>
    <w:rsid w:val="008E3130"/>
    <w:rsid w:val="008E35FC"/>
    <w:rsid w:val="008E4608"/>
    <w:rsid w:val="008E4AFC"/>
    <w:rsid w:val="008E4D01"/>
    <w:rsid w:val="008E4DDE"/>
    <w:rsid w:val="008E51FF"/>
    <w:rsid w:val="008E5863"/>
    <w:rsid w:val="008E5A3C"/>
    <w:rsid w:val="008E5D17"/>
    <w:rsid w:val="008E6AA6"/>
    <w:rsid w:val="008E6C0D"/>
    <w:rsid w:val="008E7066"/>
    <w:rsid w:val="008E735B"/>
    <w:rsid w:val="008E74F7"/>
    <w:rsid w:val="008E7588"/>
    <w:rsid w:val="008E7B85"/>
    <w:rsid w:val="008F061C"/>
    <w:rsid w:val="008F10B6"/>
    <w:rsid w:val="008F1844"/>
    <w:rsid w:val="008F1BAE"/>
    <w:rsid w:val="008F1D57"/>
    <w:rsid w:val="008F20CA"/>
    <w:rsid w:val="008F2326"/>
    <w:rsid w:val="008F2345"/>
    <w:rsid w:val="008F23E3"/>
    <w:rsid w:val="008F2D76"/>
    <w:rsid w:val="008F3B80"/>
    <w:rsid w:val="008F3BED"/>
    <w:rsid w:val="008F40CC"/>
    <w:rsid w:val="008F4475"/>
    <w:rsid w:val="008F51D9"/>
    <w:rsid w:val="008F5219"/>
    <w:rsid w:val="008F57FC"/>
    <w:rsid w:val="008F5D7F"/>
    <w:rsid w:val="008F633F"/>
    <w:rsid w:val="008F6B9F"/>
    <w:rsid w:val="008F6CF3"/>
    <w:rsid w:val="008F7B3A"/>
    <w:rsid w:val="008F7ECC"/>
    <w:rsid w:val="0090012B"/>
    <w:rsid w:val="00900764"/>
    <w:rsid w:val="00900915"/>
    <w:rsid w:val="00900ED9"/>
    <w:rsid w:val="009010D1"/>
    <w:rsid w:val="00901C79"/>
    <w:rsid w:val="00901D02"/>
    <w:rsid w:val="00901F06"/>
    <w:rsid w:val="009023A1"/>
    <w:rsid w:val="00902755"/>
    <w:rsid w:val="00903DDD"/>
    <w:rsid w:val="0090427D"/>
    <w:rsid w:val="009042C2"/>
    <w:rsid w:val="0090456E"/>
    <w:rsid w:val="00904871"/>
    <w:rsid w:val="00904D85"/>
    <w:rsid w:val="009052C0"/>
    <w:rsid w:val="009057C2"/>
    <w:rsid w:val="00906117"/>
    <w:rsid w:val="009061E3"/>
    <w:rsid w:val="009064FF"/>
    <w:rsid w:val="00906A55"/>
    <w:rsid w:val="00906AEE"/>
    <w:rsid w:val="00907314"/>
    <w:rsid w:val="009075DC"/>
    <w:rsid w:val="009077C7"/>
    <w:rsid w:val="00907A60"/>
    <w:rsid w:val="00907B01"/>
    <w:rsid w:val="00907B07"/>
    <w:rsid w:val="00907D02"/>
    <w:rsid w:val="00907FCA"/>
    <w:rsid w:val="00910618"/>
    <w:rsid w:val="00910B9F"/>
    <w:rsid w:val="00910FCA"/>
    <w:rsid w:val="00911360"/>
    <w:rsid w:val="0091155A"/>
    <w:rsid w:val="009118FF"/>
    <w:rsid w:val="009119A9"/>
    <w:rsid w:val="00911A0A"/>
    <w:rsid w:val="00911BBC"/>
    <w:rsid w:val="0091203E"/>
    <w:rsid w:val="00912200"/>
    <w:rsid w:val="00912453"/>
    <w:rsid w:val="00912465"/>
    <w:rsid w:val="0091247E"/>
    <w:rsid w:val="00912B16"/>
    <w:rsid w:val="00912BC8"/>
    <w:rsid w:val="00912D3B"/>
    <w:rsid w:val="00912EFC"/>
    <w:rsid w:val="009132D0"/>
    <w:rsid w:val="00913BD3"/>
    <w:rsid w:val="009141D0"/>
    <w:rsid w:val="009148CC"/>
    <w:rsid w:val="00914A2D"/>
    <w:rsid w:val="00914A80"/>
    <w:rsid w:val="00914F97"/>
    <w:rsid w:val="009154D2"/>
    <w:rsid w:val="00915F24"/>
    <w:rsid w:val="00916423"/>
    <w:rsid w:val="0091677F"/>
    <w:rsid w:val="009167BB"/>
    <w:rsid w:val="009167E0"/>
    <w:rsid w:val="0091740B"/>
    <w:rsid w:val="00917461"/>
    <w:rsid w:val="00917561"/>
    <w:rsid w:val="00917910"/>
    <w:rsid w:val="00917BE5"/>
    <w:rsid w:val="00917FA7"/>
    <w:rsid w:val="00920031"/>
    <w:rsid w:val="009204C0"/>
    <w:rsid w:val="009204E5"/>
    <w:rsid w:val="00920AE1"/>
    <w:rsid w:val="00920E13"/>
    <w:rsid w:val="00921957"/>
    <w:rsid w:val="00921B48"/>
    <w:rsid w:val="009220A8"/>
    <w:rsid w:val="00922834"/>
    <w:rsid w:val="00922BEB"/>
    <w:rsid w:val="00922E1C"/>
    <w:rsid w:val="009238E7"/>
    <w:rsid w:val="00923D49"/>
    <w:rsid w:val="00923F3A"/>
    <w:rsid w:val="00924CC5"/>
    <w:rsid w:val="00924D26"/>
    <w:rsid w:val="00924D96"/>
    <w:rsid w:val="0092558D"/>
    <w:rsid w:val="0092577E"/>
    <w:rsid w:val="00925E3A"/>
    <w:rsid w:val="009265AE"/>
    <w:rsid w:val="00926B21"/>
    <w:rsid w:val="00926B94"/>
    <w:rsid w:val="009271DD"/>
    <w:rsid w:val="00927371"/>
    <w:rsid w:val="009274DB"/>
    <w:rsid w:val="00927C00"/>
    <w:rsid w:val="00927F12"/>
    <w:rsid w:val="0093011D"/>
    <w:rsid w:val="00930B9E"/>
    <w:rsid w:val="00930D3E"/>
    <w:rsid w:val="009312B7"/>
    <w:rsid w:val="00931361"/>
    <w:rsid w:val="0093146F"/>
    <w:rsid w:val="009318D2"/>
    <w:rsid w:val="0093197C"/>
    <w:rsid w:val="00931F0E"/>
    <w:rsid w:val="00931F2E"/>
    <w:rsid w:val="00931F49"/>
    <w:rsid w:val="00932344"/>
    <w:rsid w:val="0093292B"/>
    <w:rsid w:val="00933413"/>
    <w:rsid w:val="00934057"/>
    <w:rsid w:val="009341A0"/>
    <w:rsid w:val="0093426D"/>
    <w:rsid w:val="0093476C"/>
    <w:rsid w:val="00934BA2"/>
    <w:rsid w:val="00934F3B"/>
    <w:rsid w:val="0093502F"/>
    <w:rsid w:val="00935168"/>
    <w:rsid w:val="00935519"/>
    <w:rsid w:val="009363A3"/>
    <w:rsid w:val="009366D5"/>
    <w:rsid w:val="0093756A"/>
    <w:rsid w:val="009376C2"/>
    <w:rsid w:val="00937A52"/>
    <w:rsid w:val="00937B52"/>
    <w:rsid w:val="00940600"/>
    <w:rsid w:val="009409B8"/>
    <w:rsid w:val="00940F7F"/>
    <w:rsid w:val="009413B6"/>
    <w:rsid w:val="00941651"/>
    <w:rsid w:val="00941B20"/>
    <w:rsid w:val="00941CB5"/>
    <w:rsid w:val="00942193"/>
    <w:rsid w:val="0094231F"/>
    <w:rsid w:val="00942346"/>
    <w:rsid w:val="0094237D"/>
    <w:rsid w:val="009423DF"/>
    <w:rsid w:val="00942453"/>
    <w:rsid w:val="009426B9"/>
    <w:rsid w:val="009428DE"/>
    <w:rsid w:val="009430EF"/>
    <w:rsid w:val="00943146"/>
    <w:rsid w:val="00943165"/>
    <w:rsid w:val="00943250"/>
    <w:rsid w:val="00943530"/>
    <w:rsid w:val="00943721"/>
    <w:rsid w:val="00943FD5"/>
    <w:rsid w:val="00944409"/>
    <w:rsid w:val="0094442C"/>
    <w:rsid w:val="00944AD3"/>
    <w:rsid w:val="00944B84"/>
    <w:rsid w:val="00944DC7"/>
    <w:rsid w:val="00945B4B"/>
    <w:rsid w:val="00945C06"/>
    <w:rsid w:val="0094615C"/>
    <w:rsid w:val="009463FD"/>
    <w:rsid w:val="00946548"/>
    <w:rsid w:val="0094687B"/>
    <w:rsid w:val="0094721D"/>
    <w:rsid w:val="00947321"/>
    <w:rsid w:val="009473E9"/>
    <w:rsid w:val="009477B4"/>
    <w:rsid w:val="00947818"/>
    <w:rsid w:val="00947A49"/>
    <w:rsid w:val="00947F99"/>
    <w:rsid w:val="00947FA5"/>
    <w:rsid w:val="00950299"/>
    <w:rsid w:val="009505EB"/>
    <w:rsid w:val="00951267"/>
    <w:rsid w:val="009513EE"/>
    <w:rsid w:val="00951444"/>
    <w:rsid w:val="009518D8"/>
    <w:rsid w:val="0095192C"/>
    <w:rsid w:val="00951BED"/>
    <w:rsid w:val="0095204D"/>
    <w:rsid w:val="00952279"/>
    <w:rsid w:val="009524F9"/>
    <w:rsid w:val="00952A88"/>
    <w:rsid w:val="00953003"/>
    <w:rsid w:val="00953134"/>
    <w:rsid w:val="0095333B"/>
    <w:rsid w:val="00954169"/>
    <w:rsid w:val="00954614"/>
    <w:rsid w:val="009548CD"/>
    <w:rsid w:val="0095499C"/>
    <w:rsid w:val="00954A95"/>
    <w:rsid w:val="009552FA"/>
    <w:rsid w:val="00955368"/>
    <w:rsid w:val="0095577C"/>
    <w:rsid w:val="0095595C"/>
    <w:rsid w:val="00955CE4"/>
    <w:rsid w:val="00955D58"/>
    <w:rsid w:val="00955E61"/>
    <w:rsid w:val="009563F7"/>
    <w:rsid w:val="00956DCF"/>
    <w:rsid w:val="009573CB"/>
    <w:rsid w:val="00957DF7"/>
    <w:rsid w:val="0096029B"/>
    <w:rsid w:val="00960508"/>
    <w:rsid w:val="00961255"/>
    <w:rsid w:val="00961762"/>
    <w:rsid w:val="00961D46"/>
    <w:rsid w:val="00961F64"/>
    <w:rsid w:val="00962172"/>
    <w:rsid w:val="009627F7"/>
    <w:rsid w:val="009629E7"/>
    <w:rsid w:val="00962BCA"/>
    <w:rsid w:val="00962D7B"/>
    <w:rsid w:val="00963890"/>
    <w:rsid w:val="00963AF7"/>
    <w:rsid w:val="009640B7"/>
    <w:rsid w:val="009645B0"/>
    <w:rsid w:val="00964F3F"/>
    <w:rsid w:val="009651F7"/>
    <w:rsid w:val="009652A0"/>
    <w:rsid w:val="009655C0"/>
    <w:rsid w:val="00965B8D"/>
    <w:rsid w:val="009662AB"/>
    <w:rsid w:val="00966830"/>
    <w:rsid w:val="00966F31"/>
    <w:rsid w:val="0096742F"/>
    <w:rsid w:val="00967796"/>
    <w:rsid w:val="009679E7"/>
    <w:rsid w:val="00967C15"/>
    <w:rsid w:val="00967EBE"/>
    <w:rsid w:val="009700EF"/>
    <w:rsid w:val="0097110F"/>
    <w:rsid w:val="00971AAF"/>
    <w:rsid w:val="00971B78"/>
    <w:rsid w:val="0097214C"/>
    <w:rsid w:val="009724FE"/>
    <w:rsid w:val="00972D27"/>
    <w:rsid w:val="00973104"/>
    <w:rsid w:val="00973920"/>
    <w:rsid w:val="00973B0C"/>
    <w:rsid w:val="00973B26"/>
    <w:rsid w:val="00973D12"/>
    <w:rsid w:val="00973F15"/>
    <w:rsid w:val="00973F46"/>
    <w:rsid w:val="00973FBA"/>
    <w:rsid w:val="009740FC"/>
    <w:rsid w:val="0097419A"/>
    <w:rsid w:val="009741D5"/>
    <w:rsid w:val="00974349"/>
    <w:rsid w:val="0097438E"/>
    <w:rsid w:val="00974A64"/>
    <w:rsid w:val="00974FEA"/>
    <w:rsid w:val="00975582"/>
    <w:rsid w:val="009756FB"/>
    <w:rsid w:val="009756FD"/>
    <w:rsid w:val="009757EE"/>
    <w:rsid w:val="00975F2B"/>
    <w:rsid w:val="00976406"/>
    <w:rsid w:val="00976831"/>
    <w:rsid w:val="00976854"/>
    <w:rsid w:val="009771D7"/>
    <w:rsid w:val="009774B9"/>
    <w:rsid w:val="009774BF"/>
    <w:rsid w:val="00977532"/>
    <w:rsid w:val="00977E09"/>
    <w:rsid w:val="0098036A"/>
    <w:rsid w:val="00980612"/>
    <w:rsid w:val="00980E45"/>
    <w:rsid w:val="00981762"/>
    <w:rsid w:val="00981851"/>
    <w:rsid w:val="00981A1B"/>
    <w:rsid w:val="00981E1D"/>
    <w:rsid w:val="00981E6E"/>
    <w:rsid w:val="009824F6"/>
    <w:rsid w:val="009824FB"/>
    <w:rsid w:val="00982C8F"/>
    <w:rsid w:val="00982DF0"/>
    <w:rsid w:val="00982FFB"/>
    <w:rsid w:val="00983954"/>
    <w:rsid w:val="0098437B"/>
    <w:rsid w:val="0098451E"/>
    <w:rsid w:val="00984D67"/>
    <w:rsid w:val="00984DDC"/>
    <w:rsid w:val="00984E0D"/>
    <w:rsid w:val="00985550"/>
    <w:rsid w:val="00985898"/>
    <w:rsid w:val="00985A5B"/>
    <w:rsid w:val="00985DDB"/>
    <w:rsid w:val="009862F8"/>
    <w:rsid w:val="00986670"/>
    <w:rsid w:val="00986838"/>
    <w:rsid w:val="00986ADE"/>
    <w:rsid w:val="00986BE3"/>
    <w:rsid w:val="00986C7F"/>
    <w:rsid w:val="0098793F"/>
    <w:rsid w:val="00987B7F"/>
    <w:rsid w:val="00990043"/>
    <w:rsid w:val="00990400"/>
    <w:rsid w:val="0099073D"/>
    <w:rsid w:val="009916FE"/>
    <w:rsid w:val="009917C2"/>
    <w:rsid w:val="009923C3"/>
    <w:rsid w:val="0099242E"/>
    <w:rsid w:val="00992564"/>
    <w:rsid w:val="00992705"/>
    <w:rsid w:val="00992756"/>
    <w:rsid w:val="00992D2B"/>
    <w:rsid w:val="009932EE"/>
    <w:rsid w:val="009935D4"/>
    <w:rsid w:val="009938AF"/>
    <w:rsid w:val="009941DB"/>
    <w:rsid w:val="009949AF"/>
    <w:rsid w:val="00994F8D"/>
    <w:rsid w:val="0099533B"/>
    <w:rsid w:val="0099653D"/>
    <w:rsid w:val="00996A60"/>
    <w:rsid w:val="00996AEE"/>
    <w:rsid w:val="00996F98"/>
    <w:rsid w:val="00997C65"/>
    <w:rsid w:val="00997F89"/>
    <w:rsid w:val="009A095F"/>
    <w:rsid w:val="009A0B8A"/>
    <w:rsid w:val="009A1134"/>
    <w:rsid w:val="009A1994"/>
    <w:rsid w:val="009A1D94"/>
    <w:rsid w:val="009A2511"/>
    <w:rsid w:val="009A2681"/>
    <w:rsid w:val="009A2835"/>
    <w:rsid w:val="009A313B"/>
    <w:rsid w:val="009A3310"/>
    <w:rsid w:val="009A41DD"/>
    <w:rsid w:val="009A440D"/>
    <w:rsid w:val="009A4546"/>
    <w:rsid w:val="009A48AC"/>
    <w:rsid w:val="009A526C"/>
    <w:rsid w:val="009A5422"/>
    <w:rsid w:val="009A6903"/>
    <w:rsid w:val="009A7A6E"/>
    <w:rsid w:val="009A7F8D"/>
    <w:rsid w:val="009B0355"/>
    <w:rsid w:val="009B1014"/>
    <w:rsid w:val="009B14D8"/>
    <w:rsid w:val="009B20EA"/>
    <w:rsid w:val="009B2167"/>
    <w:rsid w:val="009B268C"/>
    <w:rsid w:val="009B2929"/>
    <w:rsid w:val="009B2990"/>
    <w:rsid w:val="009B2F6E"/>
    <w:rsid w:val="009B31E8"/>
    <w:rsid w:val="009B383B"/>
    <w:rsid w:val="009B4151"/>
    <w:rsid w:val="009B464B"/>
    <w:rsid w:val="009B4764"/>
    <w:rsid w:val="009B5301"/>
    <w:rsid w:val="009B603C"/>
    <w:rsid w:val="009B64A0"/>
    <w:rsid w:val="009B6B12"/>
    <w:rsid w:val="009B717E"/>
    <w:rsid w:val="009B7846"/>
    <w:rsid w:val="009B7A0B"/>
    <w:rsid w:val="009B7ACD"/>
    <w:rsid w:val="009C0394"/>
    <w:rsid w:val="009C0758"/>
    <w:rsid w:val="009C0881"/>
    <w:rsid w:val="009C08F8"/>
    <w:rsid w:val="009C0D36"/>
    <w:rsid w:val="009C1199"/>
    <w:rsid w:val="009C1941"/>
    <w:rsid w:val="009C1BEE"/>
    <w:rsid w:val="009C1EB7"/>
    <w:rsid w:val="009C1ECB"/>
    <w:rsid w:val="009C1F39"/>
    <w:rsid w:val="009C209E"/>
    <w:rsid w:val="009C2415"/>
    <w:rsid w:val="009C2A5A"/>
    <w:rsid w:val="009C2D6D"/>
    <w:rsid w:val="009C3E7B"/>
    <w:rsid w:val="009C4B0F"/>
    <w:rsid w:val="009C57AC"/>
    <w:rsid w:val="009C5B58"/>
    <w:rsid w:val="009C672A"/>
    <w:rsid w:val="009C68EF"/>
    <w:rsid w:val="009C6939"/>
    <w:rsid w:val="009C6DC7"/>
    <w:rsid w:val="009C6E03"/>
    <w:rsid w:val="009C724F"/>
    <w:rsid w:val="009C740D"/>
    <w:rsid w:val="009C7451"/>
    <w:rsid w:val="009C74E2"/>
    <w:rsid w:val="009C7500"/>
    <w:rsid w:val="009C782F"/>
    <w:rsid w:val="009D0689"/>
    <w:rsid w:val="009D0F82"/>
    <w:rsid w:val="009D14D9"/>
    <w:rsid w:val="009D1B83"/>
    <w:rsid w:val="009D21C6"/>
    <w:rsid w:val="009D28F0"/>
    <w:rsid w:val="009D294D"/>
    <w:rsid w:val="009D3113"/>
    <w:rsid w:val="009D3432"/>
    <w:rsid w:val="009D42E4"/>
    <w:rsid w:val="009D44B5"/>
    <w:rsid w:val="009D48A2"/>
    <w:rsid w:val="009D4976"/>
    <w:rsid w:val="009D4AA8"/>
    <w:rsid w:val="009D4C3A"/>
    <w:rsid w:val="009D4F55"/>
    <w:rsid w:val="009D5031"/>
    <w:rsid w:val="009D506A"/>
    <w:rsid w:val="009D51AE"/>
    <w:rsid w:val="009D5DD0"/>
    <w:rsid w:val="009D5EBB"/>
    <w:rsid w:val="009D60E0"/>
    <w:rsid w:val="009D6D1B"/>
    <w:rsid w:val="009D71C5"/>
    <w:rsid w:val="009D755D"/>
    <w:rsid w:val="009D7A44"/>
    <w:rsid w:val="009E0067"/>
    <w:rsid w:val="009E0339"/>
    <w:rsid w:val="009E07FD"/>
    <w:rsid w:val="009E1B98"/>
    <w:rsid w:val="009E1BED"/>
    <w:rsid w:val="009E1EBC"/>
    <w:rsid w:val="009E233E"/>
    <w:rsid w:val="009E2665"/>
    <w:rsid w:val="009E2983"/>
    <w:rsid w:val="009E2E00"/>
    <w:rsid w:val="009E3429"/>
    <w:rsid w:val="009E3729"/>
    <w:rsid w:val="009E3980"/>
    <w:rsid w:val="009E3A28"/>
    <w:rsid w:val="009E3A5F"/>
    <w:rsid w:val="009E3CED"/>
    <w:rsid w:val="009E45B7"/>
    <w:rsid w:val="009E484F"/>
    <w:rsid w:val="009E49D8"/>
    <w:rsid w:val="009E4A17"/>
    <w:rsid w:val="009E53FD"/>
    <w:rsid w:val="009E5777"/>
    <w:rsid w:val="009E5944"/>
    <w:rsid w:val="009E5B74"/>
    <w:rsid w:val="009E65F6"/>
    <w:rsid w:val="009E74C1"/>
    <w:rsid w:val="009E7779"/>
    <w:rsid w:val="009E7AF6"/>
    <w:rsid w:val="009F03A3"/>
    <w:rsid w:val="009F0A4E"/>
    <w:rsid w:val="009F0A92"/>
    <w:rsid w:val="009F0D7F"/>
    <w:rsid w:val="009F1CD1"/>
    <w:rsid w:val="009F20C0"/>
    <w:rsid w:val="009F26F9"/>
    <w:rsid w:val="009F2CDF"/>
    <w:rsid w:val="009F3154"/>
    <w:rsid w:val="009F3277"/>
    <w:rsid w:val="009F357C"/>
    <w:rsid w:val="009F3E1F"/>
    <w:rsid w:val="009F3EB2"/>
    <w:rsid w:val="009F3EFA"/>
    <w:rsid w:val="009F457C"/>
    <w:rsid w:val="009F47E8"/>
    <w:rsid w:val="009F4ED7"/>
    <w:rsid w:val="009F5EED"/>
    <w:rsid w:val="009F69AA"/>
    <w:rsid w:val="009F6EB1"/>
    <w:rsid w:val="009F6EBF"/>
    <w:rsid w:val="009F7FFE"/>
    <w:rsid w:val="00A00412"/>
    <w:rsid w:val="00A0050B"/>
    <w:rsid w:val="00A00C78"/>
    <w:rsid w:val="00A0156C"/>
    <w:rsid w:val="00A01C8C"/>
    <w:rsid w:val="00A01CC6"/>
    <w:rsid w:val="00A02206"/>
    <w:rsid w:val="00A0369E"/>
    <w:rsid w:val="00A037B5"/>
    <w:rsid w:val="00A040F4"/>
    <w:rsid w:val="00A0413F"/>
    <w:rsid w:val="00A04158"/>
    <w:rsid w:val="00A044C8"/>
    <w:rsid w:val="00A045B8"/>
    <w:rsid w:val="00A0508F"/>
    <w:rsid w:val="00A0516C"/>
    <w:rsid w:val="00A05E51"/>
    <w:rsid w:val="00A0615B"/>
    <w:rsid w:val="00A06C43"/>
    <w:rsid w:val="00A06DDB"/>
    <w:rsid w:val="00A071B4"/>
    <w:rsid w:val="00A0747A"/>
    <w:rsid w:val="00A07585"/>
    <w:rsid w:val="00A10445"/>
    <w:rsid w:val="00A10869"/>
    <w:rsid w:val="00A10884"/>
    <w:rsid w:val="00A10FDC"/>
    <w:rsid w:val="00A11855"/>
    <w:rsid w:val="00A11B57"/>
    <w:rsid w:val="00A11CF7"/>
    <w:rsid w:val="00A11EB8"/>
    <w:rsid w:val="00A12228"/>
    <w:rsid w:val="00A12250"/>
    <w:rsid w:val="00A12B31"/>
    <w:rsid w:val="00A13677"/>
    <w:rsid w:val="00A1369E"/>
    <w:rsid w:val="00A1419F"/>
    <w:rsid w:val="00A142A7"/>
    <w:rsid w:val="00A143A3"/>
    <w:rsid w:val="00A14887"/>
    <w:rsid w:val="00A14CFC"/>
    <w:rsid w:val="00A14E48"/>
    <w:rsid w:val="00A14F9F"/>
    <w:rsid w:val="00A15257"/>
    <w:rsid w:val="00A153B3"/>
    <w:rsid w:val="00A1552F"/>
    <w:rsid w:val="00A157ED"/>
    <w:rsid w:val="00A15FFB"/>
    <w:rsid w:val="00A16293"/>
    <w:rsid w:val="00A1635F"/>
    <w:rsid w:val="00A1662E"/>
    <w:rsid w:val="00A1677F"/>
    <w:rsid w:val="00A167E9"/>
    <w:rsid w:val="00A1691B"/>
    <w:rsid w:val="00A169F5"/>
    <w:rsid w:val="00A175E4"/>
    <w:rsid w:val="00A1782C"/>
    <w:rsid w:val="00A17BFD"/>
    <w:rsid w:val="00A20957"/>
    <w:rsid w:val="00A21B27"/>
    <w:rsid w:val="00A21CFB"/>
    <w:rsid w:val="00A222E8"/>
    <w:rsid w:val="00A2305C"/>
    <w:rsid w:val="00A2384E"/>
    <w:rsid w:val="00A24677"/>
    <w:rsid w:val="00A247BA"/>
    <w:rsid w:val="00A2491D"/>
    <w:rsid w:val="00A26197"/>
    <w:rsid w:val="00A2693C"/>
    <w:rsid w:val="00A26C2B"/>
    <w:rsid w:val="00A26C3A"/>
    <w:rsid w:val="00A26FBF"/>
    <w:rsid w:val="00A279BF"/>
    <w:rsid w:val="00A27B46"/>
    <w:rsid w:val="00A300A5"/>
    <w:rsid w:val="00A301D1"/>
    <w:rsid w:val="00A302BB"/>
    <w:rsid w:val="00A30488"/>
    <w:rsid w:val="00A3091B"/>
    <w:rsid w:val="00A30AA6"/>
    <w:rsid w:val="00A30F50"/>
    <w:rsid w:val="00A31A96"/>
    <w:rsid w:val="00A31B68"/>
    <w:rsid w:val="00A3289D"/>
    <w:rsid w:val="00A3362D"/>
    <w:rsid w:val="00A33634"/>
    <w:rsid w:val="00A33B35"/>
    <w:rsid w:val="00A34575"/>
    <w:rsid w:val="00A3572C"/>
    <w:rsid w:val="00A3636F"/>
    <w:rsid w:val="00A36E2F"/>
    <w:rsid w:val="00A40A80"/>
    <w:rsid w:val="00A40D30"/>
    <w:rsid w:val="00A40DFC"/>
    <w:rsid w:val="00A41202"/>
    <w:rsid w:val="00A412EF"/>
    <w:rsid w:val="00A41EB8"/>
    <w:rsid w:val="00A421ED"/>
    <w:rsid w:val="00A42DC4"/>
    <w:rsid w:val="00A42E4F"/>
    <w:rsid w:val="00A43664"/>
    <w:rsid w:val="00A4373B"/>
    <w:rsid w:val="00A440F0"/>
    <w:rsid w:val="00A44D34"/>
    <w:rsid w:val="00A44E9B"/>
    <w:rsid w:val="00A44F10"/>
    <w:rsid w:val="00A452E0"/>
    <w:rsid w:val="00A4563E"/>
    <w:rsid w:val="00A467A0"/>
    <w:rsid w:val="00A46F04"/>
    <w:rsid w:val="00A47EF7"/>
    <w:rsid w:val="00A5005E"/>
    <w:rsid w:val="00A503AE"/>
    <w:rsid w:val="00A506BE"/>
    <w:rsid w:val="00A50DC2"/>
    <w:rsid w:val="00A5124A"/>
    <w:rsid w:val="00A51ECE"/>
    <w:rsid w:val="00A51FB8"/>
    <w:rsid w:val="00A522BA"/>
    <w:rsid w:val="00A528CF"/>
    <w:rsid w:val="00A530F0"/>
    <w:rsid w:val="00A5331E"/>
    <w:rsid w:val="00A53D2C"/>
    <w:rsid w:val="00A53FB1"/>
    <w:rsid w:val="00A53FB4"/>
    <w:rsid w:val="00A54207"/>
    <w:rsid w:val="00A54308"/>
    <w:rsid w:val="00A54491"/>
    <w:rsid w:val="00A54A91"/>
    <w:rsid w:val="00A55413"/>
    <w:rsid w:val="00A55434"/>
    <w:rsid w:val="00A56B2C"/>
    <w:rsid w:val="00A576A3"/>
    <w:rsid w:val="00A57A54"/>
    <w:rsid w:val="00A57D19"/>
    <w:rsid w:val="00A57DF1"/>
    <w:rsid w:val="00A60191"/>
    <w:rsid w:val="00A606E8"/>
    <w:rsid w:val="00A60703"/>
    <w:rsid w:val="00A60CD2"/>
    <w:rsid w:val="00A60D10"/>
    <w:rsid w:val="00A60E03"/>
    <w:rsid w:val="00A6117B"/>
    <w:rsid w:val="00A6118B"/>
    <w:rsid w:val="00A61D93"/>
    <w:rsid w:val="00A6214F"/>
    <w:rsid w:val="00A624A2"/>
    <w:rsid w:val="00A629C6"/>
    <w:rsid w:val="00A62A9F"/>
    <w:rsid w:val="00A62E7C"/>
    <w:rsid w:val="00A63026"/>
    <w:rsid w:val="00A6359B"/>
    <w:rsid w:val="00A6398F"/>
    <w:rsid w:val="00A63E02"/>
    <w:rsid w:val="00A63EDB"/>
    <w:rsid w:val="00A64038"/>
    <w:rsid w:val="00A64A48"/>
    <w:rsid w:val="00A65265"/>
    <w:rsid w:val="00A65353"/>
    <w:rsid w:val="00A65763"/>
    <w:rsid w:val="00A6581D"/>
    <w:rsid w:val="00A66736"/>
    <w:rsid w:val="00A669E9"/>
    <w:rsid w:val="00A669EE"/>
    <w:rsid w:val="00A67170"/>
    <w:rsid w:val="00A672C7"/>
    <w:rsid w:val="00A673EE"/>
    <w:rsid w:val="00A675A0"/>
    <w:rsid w:val="00A70045"/>
    <w:rsid w:val="00A7068C"/>
    <w:rsid w:val="00A70A23"/>
    <w:rsid w:val="00A70B4D"/>
    <w:rsid w:val="00A710A8"/>
    <w:rsid w:val="00A7138D"/>
    <w:rsid w:val="00A71869"/>
    <w:rsid w:val="00A719B6"/>
    <w:rsid w:val="00A72146"/>
    <w:rsid w:val="00A722AC"/>
    <w:rsid w:val="00A72418"/>
    <w:rsid w:val="00A7256A"/>
    <w:rsid w:val="00A72810"/>
    <w:rsid w:val="00A7321B"/>
    <w:rsid w:val="00A73298"/>
    <w:rsid w:val="00A736CE"/>
    <w:rsid w:val="00A73728"/>
    <w:rsid w:val="00A7376D"/>
    <w:rsid w:val="00A73A81"/>
    <w:rsid w:val="00A73CA9"/>
    <w:rsid w:val="00A73DD2"/>
    <w:rsid w:val="00A73F76"/>
    <w:rsid w:val="00A74BA9"/>
    <w:rsid w:val="00A74FFA"/>
    <w:rsid w:val="00A75041"/>
    <w:rsid w:val="00A75333"/>
    <w:rsid w:val="00A75463"/>
    <w:rsid w:val="00A758AD"/>
    <w:rsid w:val="00A75CEA"/>
    <w:rsid w:val="00A76121"/>
    <w:rsid w:val="00A768E9"/>
    <w:rsid w:val="00A76C30"/>
    <w:rsid w:val="00A76DCA"/>
    <w:rsid w:val="00A77101"/>
    <w:rsid w:val="00A77CC7"/>
    <w:rsid w:val="00A77E7F"/>
    <w:rsid w:val="00A80396"/>
    <w:rsid w:val="00A8054C"/>
    <w:rsid w:val="00A810FA"/>
    <w:rsid w:val="00A811F0"/>
    <w:rsid w:val="00A8132D"/>
    <w:rsid w:val="00A81919"/>
    <w:rsid w:val="00A81A4D"/>
    <w:rsid w:val="00A81AA6"/>
    <w:rsid w:val="00A81B38"/>
    <w:rsid w:val="00A81E19"/>
    <w:rsid w:val="00A8201A"/>
    <w:rsid w:val="00A82357"/>
    <w:rsid w:val="00A825D4"/>
    <w:rsid w:val="00A82658"/>
    <w:rsid w:val="00A8283D"/>
    <w:rsid w:val="00A830F5"/>
    <w:rsid w:val="00A841FB"/>
    <w:rsid w:val="00A84681"/>
    <w:rsid w:val="00A8472A"/>
    <w:rsid w:val="00A84A93"/>
    <w:rsid w:val="00A84C9B"/>
    <w:rsid w:val="00A851DF"/>
    <w:rsid w:val="00A85A36"/>
    <w:rsid w:val="00A85A93"/>
    <w:rsid w:val="00A8654A"/>
    <w:rsid w:val="00A86738"/>
    <w:rsid w:val="00A87243"/>
    <w:rsid w:val="00A9031A"/>
    <w:rsid w:val="00A90403"/>
    <w:rsid w:val="00A906A9"/>
    <w:rsid w:val="00A908B7"/>
    <w:rsid w:val="00A9098E"/>
    <w:rsid w:val="00A91027"/>
    <w:rsid w:val="00A9126F"/>
    <w:rsid w:val="00A917FD"/>
    <w:rsid w:val="00A91A30"/>
    <w:rsid w:val="00A921B6"/>
    <w:rsid w:val="00A9233E"/>
    <w:rsid w:val="00A926A2"/>
    <w:rsid w:val="00A92913"/>
    <w:rsid w:val="00A92E80"/>
    <w:rsid w:val="00A934C3"/>
    <w:rsid w:val="00A9351B"/>
    <w:rsid w:val="00A93561"/>
    <w:rsid w:val="00A9362B"/>
    <w:rsid w:val="00A936E3"/>
    <w:rsid w:val="00A93904"/>
    <w:rsid w:val="00A94043"/>
    <w:rsid w:val="00A941F3"/>
    <w:rsid w:val="00A942A1"/>
    <w:rsid w:val="00A94302"/>
    <w:rsid w:val="00A94305"/>
    <w:rsid w:val="00A94CE3"/>
    <w:rsid w:val="00A960F7"/>
    <w:rsid w:val="00A96375"/>
    <w:rsid w:val="00A97248"/>
    <w:rsid w:val="00A97637"/>
    <w:rsid w:val="00A97A60"/>
    <w:rsid w:val="00AA0159"/>
    <w:rsid w:val="00AA0295"/>
    <w:rsid w:val="00AA0BE5"/>
    <w:rsid w:val="00AA132E"/>
    <w:rsid w:val="00AA17BA"/>
    <w:rsid w:val="00AA17D4"/>
    <w:rsid w:val="00AA24C2"/>
    <w:rsid w:val="00AA2958"/>
    <w:rsid w:val="00AA2A44"/>
    <w:rsid w:val="00AA2FCE"/>
    <w:rsid w:val="00AA34F7"/>
    <w:rsid w:val="00AA37D9"/>
    <w:rsid w:val="00AA388E"/>
    <w:rsid w:val="00AA3931"/>
    <w:rsid w:val="00AA3943"/>
    <w:rsid w:val="00AA397D"/>
    <w:rsid w:val="00AA41D9"/>
    <w:rsid w:val="00AA41F1"/>
    <w:rsid w:val="00AA47B1"/>
    <w:rsid w:val="00AA4D6E"/>
    <w:rsid w:val="00AA5160"/>
    <w:rsid w:val="00AA518A"/>
    <w:rsid w:val="00AA51CF"/>
    <w:rsid w:val="00AA54C9"/>
    <w:rsid w:val="00AA5557"/>
    <w:rsid w:val="00AA55F2"/>
    <w:rsid w:val="00AA5973"/>
    <w:rsid w:val="00AA5E0F"/>
    <w:rsid w:val="00AA5E42"/>
    <w:rsid w:val="00AA643B"/>
    <w:rsid w:val="00AA66A5"/>
    <w:rsid w:val="00AA688D"/>
    <w:rsid w:val="00AA6F06"/>
    <w:rsid w:val="00AA7695"/>
    <w:rsid w:val="00AA7C5C"/>
    <w:rsid w:val="00AB0022"/>
    <w:rsid w:val="00AB0111"/>
    <w:rsid w:val="00AB0355"/>
    <w:rsid w:val="00AB11F9"/>
    <w:rsid w:val="00AB1288"/>
    <w:rsid w:val="00AB1A53"/>
    <w:rsid w:val="00AB1B3D"/>
    <w:rsid w:val="00AB1B8C"/>
    <w:rsid w:val="00AB1C4F"/>
    <w:rsid w:val="00AB1E29"/>
    <w:rsid w:val="00AB2167"/>
    <w:rsid w:val="00AB2829"/>
    <w:rsid w:val="00AB3021"/>
    <w:rsid w:val="00AB340D"/>
    <w:rsid w:val="00AB3574"/>
    <w:rsid w:val="00AB39BC"/>
    <w:rsid w:val="00AB3F5E"/>
    <w:rsid w:val="00AB3F91"/>
    <w:rsid w:val="00AB4121"/>
    <w:rsid w:val="00AB42A7"/>
    <w:rsid w:val="00AB4601"/>
    <w:rsid w:val="00AB4E3B"/>
    <w:rsid w:val="00AB541E"/>
    <w:rsid w:val="00AB5FBA"/>
    <w:rsid w:val="00AB6092"/>
    <w:rsid w:val="00AB6361"/>
    <w:rsid w:val="00AB6793"/>
    <w:rsid w:val="00AB69D9"/>
    <w:rsid w:val="00AB6C3C"/>
    <w:rsid w:val="00AB7889"/>
    <w:rsid w:val="00AB7950"/>
    <w:rsid w:val="00AB7AE3"/>
    <w:rsid w:val="00AC0437"/>
    <w:rsid w:val="00AC04A7"/>
    <w:rsid w:val="00AC08C6"/>
    <w:rsid w:val="00AC156E"/>
    <w:rsid w:val="00AC16EE"/>
    <w:rsid w:val="00AC17EA"/>
    <w:rsid w:val="00AC2014"/>
    <w:rsid w:val="00AC240E"/>
    <w:rsid w:val="00AC28B6"/>
    <w:rsid w:val="00AC298D"/>
    <w:rsid w:val="00AC312F"/>
    <w:rsid w:val="00AC355F"/>
    <w:rsid w:val="00AC3BF4"/>
    <w:rsid w:val="00AC3D61"/>
    <w:rsid w:val="00AC3DF8"/>
    <w:rsid w:val="00AC4019"/>
    <w:rsid w:val="00AC40ED"/>
    <w:rsid w:val="00AC431A"/>
    <w:rsid w:val="00AC43EB"/>
    <w:rsid w:val="00AC4489"/>
    <w:rsid w:val="00AC53DE"/>
    <w:rsid w:val="00AC5C30"/>
    <w:rsid w:val="00AC64B5"/>
    <w:rsid w:val="00AC6A83"/>
    <w:rsid w:val="00AC6D61"/>
    <w:rsid w:val="00AC705A"/>
    <w:rsid w:val="00AC7B7D"/>
    <w:rsid w:val="00AD0010"/>
    <w:rsid w:val="00AD072D"/>
    <w:rsid w:val="00AD0E4D"/>
    <w:rsid w:val="00AD0FE6"/>
    <w:rsid w:val="00AD1050"/>
    <w:rsid w:val="00AD12CC"/>
    <w:rsid w:val="00AD158B"/>
    <w:rsid w:val="00AD1A75"/>
    <w:rsid w:val="00AD1EDC"/>
    <w:rsid w:val="00AD242D"/>
    <w:rsid w:val="00AD2727"/>
    <w:rsid w:val="00AD3B46"/>
    <w:rsid w:val="00AD4686"/>
    <w:rsid w:val="00AD4E87"/>
    <w:rsid w:val="00AD5264"/>
    <w:rsid w:val="00AD529E"/>
    <w:rsid w:val="00AD53F3"/>
    <w:rsid w:val="00AD5427"/>
    <w:rsid w:val="00AD58F1"/>
    <w:rsid w:val="00AD723E"/>
    <w:rsid w:val="00AD7398"/>
    <w:rsid w:val="00AD7DA1"/>
    <w:rsid w:val="00AE022A"/>
    <w:rsid w:val="00AE052D"/>
    <w:rsid w:val="00AE072F"/>
    <w:rsid w:val="00AE1467"/>
    <w:rsid w:val="00AE1492"/>
    <w:rsid w:val="00AE15E6"/>
    <w:rsid w:val="00AE1FB2"/>
    <w:rsid w:val="00AE269C"/>
    <w:rsid w:val="00AE2898"/>
    <w:rsid w:val="00AE2ED0"/>
    <w:rsid w:val="00AE37B6"/>
    <w:rsid w:val="00AE3934"/>
    <w:rsid w:val="00AE4065"/>
    <w:rsid w:val="00AE42AA"/>
    <w:rsid w:val="00AE43A8"/>
    <w:rsid w:val="00AE471A"/>
    <w:rsid w:val="00AE548D"/>
    <w:rsid w:val="00AE5825"/>
    <w:rsid w:val="00AE592E"/>
    <w:rsid w:val="00AE5D69"/>
    <w:rsid w:val="00AE5E6C"/>
    <w:rsid w:val="00AE61CA"/>
    <w:rsid w:val="00AE6E8F"/>
    <w:rsid w:val="00AE7836"/>
    <w:rsid w:val="00AE7A13"/>
    <w:rsid w:val="00AE7DD4"/>
    <w:rsid w:val="00AF0EC8"/>
    <w:rsid w:val="00AF0EE7"/>
    <w:rsid w:val="00AF1D1F"/>
    <w:rsid w:val="00AF1D20"/>
    <w:rsid w:val="00AF2458"/>
    <w:rsid w:val="00AF28DE"/>
    <w:rsid w:val="00AF2CCA"/>
    <w:rsid w:val="00AF2E6F"/>
    <w:rsid w:val="00AF3A6F"/>
    <w:rsid w:val="00AF495C"/>
    <w:rsid w:val="00AF4E8D"/>
    <w:rsid w:val="00AF4FB3"/>
    <w:rsid w:val="00AF5073"/>
    <w:rsid w:val="00AF52EA"/>
    <w:rsid w:val="00AF57F4"/>
    <w:rsid w:val="00AF5883"/>
    <w:rsid w:val="00AF5B59"/>
    <w:rsid w:val="00AF5BEE"/>
    <w:rsid w:val="00AF5F05"/>
    <w:rsid w:val="00AF761F"/>
    <w:rsid w:val="00AF78C4"/>
    <w:rsid w:val="00AF7B67"/>
    <w:rsid w:val="00B003C4"/>
    <w:rsid w:val="00B00E8E"/>
    <w:rsid w:val="00B01CFF"/>
    <w:rsid w:val="00B01DE9"/>
    <w:rsid w:val="00B0280E"/>
    <w:rsid w:val="00B02ADC"/>
    <w:rsid w:val="00B03391"/>
    <w:rsid w:val="00B037AF"/>
    <w:rsid w:val="00B03B40"/>
    <w:rsid w:val="00B04EDC"/>
    <w:rsid w:val="00B056AE"/>
    <w:rsid w:val="00B06740"/>
    <w:rsid w:val="00B06A12"/>
    <w:rsid w:val="00B07214"/>
    <w:rsid w:val="00B0768E"/>
    <w:rsid w:val="00B079B7"/>
    <w:rsid w:val="00B07C8A"/>
    <w:rsid w:val="00B07DC0"/>
    <w:rsid w:val="00B101E8"/>
    <w:rsid w:val="00B10410"/>
    <w:rsid w:val="00B106FA"/>
    <w:rsid w:val="00B106FB"/>
    <w:rsid w:val="00B1071F"/>
    <w:rsid w:val="00B10885"/>
    <w:rsid w:val="00B10AAB"/>
    <w:rsid w:val="00B11392"/>
    <w:rsid w:val="00B11803"/>
    <w:rsid w:val="00B1247D"/>
    <w:rsid w:val="00B1261F"/>
    <w:rsid w:val="00B12F39"/>
    <w:rsid w:val="00B1363F"/>
    <w:rsid w:val="00B139B9"/>
    <w:rsid w:val="00B142E4"/>
    <w:rsid w:val="00B14434"/>
    <w:rsid w:val="00B144D8"/>
    <w:rsid w:val="00B147F2"/>
    <w:rsid w:val="00B14E69"/>
    <w:rsid w:val="00B15243"/>
    <w:rsid w:val="00B15568"/>
    <w:rsid w:val="00B1588C"/>
    <w:rsid w:val="00B158FF"/>
    <w:rsid w:val="00B169E0"/>
    <w:rsid w:val="00B16BD7"/>
    <w:rsid w:val="00B17206"/>
    <w:rsid w:val="00B173D2"/>
    <w:rsid w:val="00B1784B"/>
    <w:rsid w:val="00B205A0"/>
    <w:rsid w:val="00B20CBD"/>
    <w:rsid w:val="00B20EC8"/>
    <w:rsid w:val="00B2107C"/>
    <w:rsid w:val="00B215BE"/>
    <w:rsid w:val="00B21603"/>
    <w:rsid w:val="00B21AF7"/>
    <w:rsid w:val="00B21FCC"/>
    <w:rsid w:val="00B22DD6"/>
    <w:rsid w:val="00B23265"/>
    <w:rsid w:val="00B2326E"/>
    <w:rsid w:val="00B23541"/>
    <w:rsid w:val="00B23740"/>
    <w:rsid w:val="00B23798"/>
    <w:rsid w:val="00B23B56"/>
    <w:rsid w:val="00B242FE"/>
    <w:rsid w:val="00B24EC2"/>
    <w:rsid w:val="00B253E8"/>
    <w:rsid w:val="00B258C6"/>
    <w:rsid w:val="00B259CE"/>
    <w:rsid w:val="00B25DEF"/>
    <w:rsid w:val="00B26163"/>
    <w:rsid w:val="00B26EDC"/>
    <w:rsid w:val="00B27409"/>
    <w:rsid w:val="00B27FE2"/>
    <w:rsid w:val="00B3084B"/>
    <w:rsid w:val="00B30CF3"/>
    <w:rsid w:val="00B310D4"/>
    <w:rsid w:val="00B310D5"/>
    <w:rsid w:val="00B316F0"/>
    <w:rsid w:val="00B31762"/>
    <w:rsid w:val="00B31A0B"/>
    <w:rsid w:val="00B31DAA"/>
    <w:rsid w:val="00B32DAC"/>
    <w:rsid w:val="00B32E10"/>
    <w:rsid w:val="00B330F4"/>
    <w:rsid w:val="00B33588"/>
    <w:rsid w:val="00B33951"/>
    <w:rsid w:val="00B34338"/>
    <w:rsid w:val="00B34470"/>
    <w:rsid w:val="00B344DC"/>
    <w:rsid w:val="00B348B7"/>
    <w:rsid w:val="00B3540C"/>
    <w:rsid w:val="00B356B7"/>
    <w:rsid w:val="00B3580B"/>
    <w:rsid w:val="00B359EC"/>
    <w:rsid w:val="00B35A00"/>
    <w:rsid w:val="00B35A14"/>
    <w:rsid w:val="00B3655A"/>
    <w:rsid w:val="00B36FEC"/>
    <w:rsid w:val="00B37398"/>
    <w:rsid w:val="00B37468"/>
    <w:rsid w:val="00B3748A"/>
    <w:rsid w:val="00B37589"/>
    <w:rsid w:val="00B37946"/>
    <w:rsid w:val="00B37CC3"/>
    <w:rsid w:val="00B37E74"/>
    <w:rsid w:val="00B4031D"/>
    <w:rsid w:val="00B403B8"/>
    <w:rsid w:val="00B403D1"/>
    <w:rsid w:val="00B40520"/>
    <w:rsid w:val="00B407C9"/>
    <w:rsid w:val="00B40B88"/>
    <w:rsid w:val="00B412F7"/>
    <w:rsid w:val="00B41AC9"/>
    <w:rsid w:val="00B41B3A"/>
    <w:rsid w:val="00B424FB"/>
    <w:rsid w:val="00B42916"/>
    <w:rsid w:val="00B429C1"/>
    <w:rsid w:val="00B4340C"/>
    <w:rsid w:val="00B43579"/>
    <w:rsid w:val="00B436AF"/>
    <w:rsid w:val="00B43B0A"/>
    <w:rsid w:val="00B43CB3"/>
    <w:rsid w:val="00B43FFC"/>
    <w:rsid w:val="00B442B7"/>
    <w:rsid w:val="00B443CE"/>
    <w:rsid w:val="00B44AFE"/>
    <w:rsid w:val="00B44B8B"/>
    <w:rsid w:val="00B44F78"/>
    <w:rsid w:val="00B45129"/>
    <w:rsid w:val="00B456C1"/>
    <w:rsid w:val="00B45A46"/>
    <w:rsid w:val="00B45ED0"/>
    <w:rsid w:val="00B45FEA"/>
    <w:rsid w:val="00B46E23"/>
    <w:rsid w:val="00B46F1A"/>
    <w:rsid w:val="00B47146"/>
    <w:rsid w:val="00B4733D"/>
    <w:rsid w:val="00B47729"/>
    <w:rsid w:val="00B47931"/>
    <w:rsid w:val="00B47BE8"/>
    <w:rsid w:val="00B47C78"/>
    <w:rsid w:val="00B5014F"/>
    <w:rsid w:val="00B50181"/>
    <w:rsid w:val="00B50F8D"/>
    <w:rsid w:val="00B510E2"/>
    <w:rsid w:val="00B51759"/>
    <w:rsid w:val="00B51AD9"/>
    <w:rsid w:val="00B51BAD"/>
    <w:rsid w:val="00B528AE"/>
    <w:rsid w:val="00B5302F"/>
    <w:rsid w:val="00B53584"/>
    <w:rsid w:val="00B535AA"/>
    <w:rsid w:val="00B538D5"/>
    <w:rsid w:val="00B53B12"/>
    <w:rsid w:val="00B54930"/>
    <w:rsid w:val="00B54E55"/>
    <w:rsid w:val="00B55202"/>
    <w:rsid w:val="00B55AB8"/>
    <w:rsid w:val="00B55E81"/>
    <w:rsid w:val="00B55F2D"/>
    <w:rsid w:val="00B564C5"/>
    <w:rsid w:val="00B568D3"/>
    <w:rsid w:val="00B56D7A"/>
    <w:rsid w:val="00B578AC"/>
    <w:rsid w:val="00B6068A"/>
    <w:rsid w:val="00B60B00"/>
    <w:rsid w:val="00B611C8"/>
    <w:rsid w:val="00B61272"/>
    <w:rsid w:val="00B61420"/>
    <w:rsid w:val="00B6145E"/>
    <w:rsid w:val="00B618B7"/>
    <w:rsid w:val="00B61A03"/>
    <w:rsid w:val="00B61CAD"/>
    <w:rsid w:val="00B6220B"/>
    <w:rsid w:val="00B62524"/>
    <w:rsid w:val="00B628E5"/>
    <w:rsid w:val="00B62EE0"/>
    <w:rsid w:val="00B63DDE"/>
    <w:rsid w:val="00B646AA"/>
    <w:rsid w:val="00B65408"/>
    <w:rsid w:val="00B6565C"/>
    <w:rsid w:val="00B658F1"/>
    <w:rsid w:val="00B65BBB"/>
    <w:rsid w:val="00B65E51"/>
    <w:rsid w:val="00B65E6B"/>
    <w:rsid w:val="00B66902"/>
    <w:rsid w:val="00B66DBE"/>
    <w:rsid w:val="00B6723B"/>
    <w:rsid w:val="00B70022"/>
    <w:rsid w:val="00B703AB"/>
    <w:rsid w:val="00B707E4"/>
    <w:rsid w:val="00B70A04"/>
    <w:rsid w:val="00B7140B"/>
    <w:rsid w:val="00B71C98"/>
    <w:rsid w:val="00B71F81"/>
    <w:rsid w:val="00B71F85"/>
    <w:rsid w:val="00B7212D"/>
    <w:rsid w:val="00B72291"/>
    <w:rsid w:val="00B725E0"/>
    <w:rsid w:val="00B72760"/>
    <w:rsid w:val="00B73D32"/>
    <w:rsid w:val="00B74BEC"/>
    <w:rsid w:val="00B74E75"/>
    <w:rsid w:val="00B75012"/>
    <w:rsid w:val="00B75373"/>
    <w:rsid w:val="00B75B16"/>
    <w:rsid w:val="00B75D93"/>
    <w:rsid w:val="00B77315"/>
    <w:rsid w:val="00B7756C"/>
    <w:rsid w:val="00B778C7"/>
    <w:rsid w:val="00B77A25"/>
    <w:rsid w:val="00B77DF6"/>
    <w:rsid w:val="00B808AB"/>
    <w:rsid w:val="00B80A39"/>
    <w:rsid w:val="00B80BD5"/>
    <w:rsid w:val="00B82AAE"/>
    <w:rsid w:val="00B831A6"/>
    <w:rsid w:val="00B83671"/>
    <w:rsid w:val="00B83768"/>
    <w:rsid w:val="00B83E8C"/>
    <w:rsid w:val="00B84398"/>
    <w:rsid w:val="00B84980"/>
    <w:rsid w:val="00B84B07"/>
    <w:rsid w:val="00B85472"/>
    <w:rsid w:val="00B86661"/>
    <w:rsid w:val="00B867F1"/>
    <w:rsid w:val="00B86985"/>
    <w:rsid w:val="00B86D19"/>
    <w:rsid w:val="00B86DF5"/>
    <w:rsid w:val="00B87085"/>
    <w:rsid w:val="00B87F16"/>
    <w:rsid w:val="00B9030B"/>
    <w:rsid w:val="00B90976"/>
    <w:rsid w:val="00B91127"/>
    <w:rsid w:val="00B916BA"/>
    <w:rsid w:val="00B92397"/>
    <w:rsid w:val="00B92AD4"/>
    <w:rsid w:val="00B92B20"/>
    <w:rsid w:val="00B92D9C"/>
    <w:rsid w:val="00B93255"/>
    <w:rsid w:val="00B93BA9"/>
    <w:rsid w:val="00B93DA6"/>
    <w:rsid w:val="00B94181"/>
    <w:rsid w:val="00B94EDD"/>
    <w:rsid w:val="00B95202"/>
    <w:rsid w:val="00B95314"/>
    <w:rsid w:val="00B953B3"/>
    <w:rsid w:val="00B956F9"/>
    <w:rsid w:val="00B95A11"/>
    <w:rsid w:val="00B96063"/>
    <w:rsid w:val="00B96124"/>
    <w:rsid w:val="00B9631A"/>
    <w:rsid w:val="00B96B40"/>
    <w:rsid w:val="00B96CD4"/>
    <w:rsid w:val="00B97632"/>
    <w:rsid w:val="00B9792A"/>
    <w:rsid w:val="00B97F6E"/>
    <w:rsid w:val="00BA0084"/>
    <w:rsid w:val="00BA05D4"/>
    <w:rsid w:val="00BA05E2"/>
    <w:rsid w:val="00BA0624"/>
    <w:rsid w:val="00BA0886"/>
    <w:rsid w:val="00BA0DF8"/>
    <w:rsid w:val="00BA0E60"/>
    <w:rsid w:val="00BA11FF"/>
    <w:rsid w:val="00BA1601"/>
    <w:rsid w:val="00BA17F4"/>
    <w:rsid w:val="00BA17F8"/>
    <w:rsid w:val="00BA1A26"/>
    <w:rsid w:val="00BA1E3B"/>
    <w:rsid w:val="00BA1EFD"/>
    <w:rsid w:val="00BA2043"/>
    <w:rsid w:val="00BA20BB"/>
    <w:rsid w:val="00BA2331"/>
    <w:rsid w:val="00BA2840"/>
    <w:rsid w:val="00BA3B44"/>
    <w:rsid w:val="00BA3BDB"/>
    <w:rsid w:val="00BA3D63"/>
    <w:rsid w:val="00BA3D91"/>
    <w:rsid w:val="00BA3DAD"/>
    <w:rsid w:val="00BA45A7"/>
    <w:rsid w:val="00BA4815"/>
    <w:rsid w:val="00BA4B21"/>
    <w:rsid w:val="00BA5380"/>
    <w:rsid w:val="00BA5BB4"/>
    <w:rsid w:val="00BA5DDF"/>
    <w:rsid w:val="00BA5E9C"/>
    <w:rsid w:val="00BA6461"/>
    <w:rsid w:val="00BA6508"/>
    <w:rsid w:val="00BA6665"/>
    <w:rsid w:val="00BA66B1"/>
    <w:rsid w:val="00BA6B2F"/>
    <w:rsid w:val="00BA7170"/>
    <w:rsid w:val="00BA772E"/>
    <w:rsid w:val="00BA779F"/>
    <w:rsid w:val="00BA7A86"/>
    <w:rsid w:val="00BA7B4F"/>
    <w:rsid w:val="00BA7CEB"/>
    <w:rsid w:val="00BA7EE0"/>
    <w:rsid w:val="00BB059A"/>
    <w:rsid w:val="00BB05D6"/>
    <w:rsid w:val="00BB11AA"/>
    <w:rsid w:val="00BB1856"/>
    <w:rsid w:val="00BB1972"/>
    <w:rsid w:val="00BB1B2E"/>
    <w:rsid w:val="00BB1D52"/>
    <w:rsid w:val="00BB209B"/>
    <w:rsid w:val="00BB2140"/>
    <w:rsid w:val="00BB2285"/>
    <w:rsid w:val="00BB2B91"/>
    <w:rsid w:val="00BB2BCE"/>
    <w:rsid w:val="00BB3426"/>
    <w:rsid w:val="00BB343D"/>
    <w:rsid w:val="00BB34C3"/>
    <w:rsid w:val="00BB3539"/>
    <w:rsid w:val="00BB37F3"/>
    <w:rsid w:val="00BB3A24"/>
    <w:rsid w:val="00BB42DB"/>
    <w:rsid w:val="00BB5205"/>
    <w:rsid w:val="00BB52C4"/>
    <w:rsid w:val="00BB56A4"/>
    <w:rsid w:val="00BB56EF"/>
    <w:rsid w:val="00BB5743"/>
    <w:rsid w:val="00BB5799"/>
    <w:rsid w:val="00BB62D9"/>
    <w:rsid w:val="00BB6AA0"/>
    <w:rsid w:val="00BB6C17"/>
    <w:rsid w:val="00BB6C2A"/>
    <w:rsid w:val="00BB71E3"/>
    <w:rsid w:val="00BB7680"/>
    <w:rsid w:val="00BB7AB9"/>
    <w:rsid w:val="00BB7F3F"/>
    <w:rsid w:val="00BC049E"/>
    <w:rsid w:val="00BC0CA7"/>
    <w:rsid w:val="00BC0D81"/>
    <w:rsid w:val="00BC0E15"/>
    <w:rsid w:val="00BC107C"/>
    <w:rsid w:val="00BC10CA"/>
    <w:rsid w:val="00BC18F7"/>
    <w:rsid w:val="00BC24F6"/>
    <w:rsid w:val="00BC250B"/>
    <w:rsid w:val="00BC2BC6"/>
    <w:rsid w:val="00BC2C7A"/>
    <w:rsid w:val="00BC3558"/>
    <w:rsid w:val="00BC4002"/>
    <w:rsid w:val="00BC45CF"/>
    <w:rsid w:val="00BC4746"/>
    <w:rsid w:val="00BC49B8"/>
    <w:rsid w:val="00BC5A5E"/>
    <w:rsid w:val="00BC5B39"/>
    <w:rsid w:val="00BC66F3"/>
    <w:rsid w:val="00BC69BC"/>
    <w:rsid w:val="00BC69C9"/>
    <w:rsid w:val="00BC6DD5"/>
    <w:rsid w:val="00BC7610"/>
    <w:rsid w:val="00BC7C43"/>
    <w:rsid w:val="00BC7E23"/>
    <w:rsid w:val="00BD0A99"/>
    <w:rsid w:val="00BD0B81"/>
    <w:rsid w:val="00BD146F"/>
    <w:rsid w:val="00BD1C2C"/>
    <w:rsid w:val="00BD1FFE"/>
    <w:rsid w:val="00BD2065"/>
    <w:rsid w:val="00BD2441"/>
    <w:rsid w:val="00BD2D41"/>
    <w:rsid w:val="00BD3472"/>
    <w:rsid w:val="00BD36BC"/>
    <w:rsid w:val="00BD378D"/>
    <w:rsid w:val="00BD3BC5"/>
    <w:rsid w:val="00BD48C9"/>
    <w:rsid w:val="00BD4A79"/>
    <w:rsid w:val="00BD4AAF"/>
    <w:rsid w:val="00BD4C5F"/>
    <w:rsid w:val="00BD553E"/>
    <w:rsid w:val="00BD6412"/>
    <w:rsid w:val="00BD6492"/>
    <w:rsid w:val="00BD64E7"/>
    <w:rsid w:val="00BD69A7"/>
    <w:rsid w:val="00BD6AF6"/>
    <w:rsid w:val="00BD6DDB"/>
    <w:rsid w:val="00BD6FC0"/>
    <w:rsid w:val="00BD7227"/>
    <w:rsid w:val="00BD7AB8"/>
    <w:rsid w:val="00BE02BE"/>
    <w:rsid w:val="00BE0701"/>
    <w:rsid w:val="00BE0DB2"/>
    <w:rsid w:val="00BE1011"/>
    <w:rsid w:val="00BE1FC6"/>
    <w:rsid w:val="00BE231E"/>
    <w:rsid w:val="00BE2363"/>
    <w:rsid w:val="00BE2D26"/>
    <w:rsid w:val="00BE318B"/>
    <w:rsid w:val="00BE323F"/>
    <w:rsid w:val="00BE3877"/>
    <w:rsid w:val="00BE39AC"/>
    <w:rsid w:val="00BE39CD"/>
    <w:rsid w:val="00BE3BD8"/>
    <w:rsid w:val="00BE3CB8"/>
    <w:rsid w:val="00BE3DBA"/>
    <w:rsid w:val="00BE419B"/>
    <w:rsid w:val="00BE444A"/>
    <w:rsid w:val="00BE45E3"/>
    <w:rsid w:val="00BE4DEA"/>
    <w:rsid w:val="00BE4E6F"/>
    <w:rsid w:val="00BE4FAD"/>
    <w:rsid w:val="00BE5D62"/>
    <w:rsid w:val="00BE5EC8"/>
    <w:rsid w:val="00BE6717"/>
    <w:rsid w:val="00BE742D"/>
    <w:rsid w:val="00BF018B"/>
    <w:rsid w:val="00BF01B2"/>
    <w:rsid w:val="00BF04D7"/>
    <w:rsid w:val="00BF06F6"/>
    <w:rsid w:val="00BF080F"/>
    <w:rsid w:val="00BF0A76"/>
    <w:rsid w:val="00BF1426"/>
    <w:rsid w:val="00BF1AFF"/>
    <w:rsid w:val="00BF1C12"/>
    <w:rsid w:val="00BF235B"/>
    <w:rsid w:val="00BF2466"/>
    <w:rsid w:val="00BF24A8"/>
    <w:rsid w:val="00BF2CE4"/>
    <w:rsid w:val="00BF3E23"/>
    <w:rsid w:val="00BF479F"/>
    <w:rsid w:val="00BF4A86"/>
    <w:rsid w:val="00BF537A"/>
    <w:rsid w:val="00BF5EFF"/>
    <w:rsid w:val="00BF602F"/>
    <w:rsid w:val="00BF6BF8"/>
    <w:rsid w:val="00C00442"/>
    <w:rsid w:val="00C00C64"/>
    <w:rsid w:val="00C00FBA"/>
    <w:rsid w:val="00C014D7"/>
    <w:rsid w:val="00C022B4"/>
    <w:rsid w:val="00C02637"/>
    <w:rsid w:val="00C02B7E"/>
    <w:rsid w:val="00C03128"/>
    <w:rsid w:val="00C03446"/>
    <w:rsid w:val="00C039C2"/>
    <w:rsid w:val="00C03D63"/>
    <w:rsid w:val="00C03DDF"/>
    <w:rsid w:val="00C0417E"/>
    <w:rsid w:val="00C042A1"/>
    <w:rsid w:val="00C044E9"/>
    <w:rsid w:val="00C046B4"/>
    <w:rsid w:val="00C046D9"/>
    <w:rsid w:val="00C04FD4"/>
    <w:rsid w:val="00C054FC"/>
    <w:rsid w:val="00C0564E"/>
    <w:rsid w:val="00C05771"/>
    <w:rsid w:val="00C05884"/>
    <w:rsid w:val="00C06A84"/>
    <w:rsid w:val="00C06AD2"/>
    <w:rsid w:val="00C06E66"/>
    <w:rsid w:val="00C0727A"/>
    <w:rsid w:val="00C07C97"/>
    <w:rsid w:val="00C07E21"/>
    <w:rsid w:val="00C07E5A"/>
    <w:rsid w:val="00C1023A"/>
    <w:rsid w:val="00C10D57"/>
    <w:rsid w:val="00C10F65"/>
    <w:rsid w:val="00C11075"/>
    <w:rsid w:val="00C1174E"/>
    <w:rsid w:val="00C133E4"/>
    <w:rsid w:val="00C13630"/>
    <w:rsid w:val="00C13F3E"/>
    <w:rsid w:val="00C14184"/>
    <w:rsid w:val="00C1437A"/>
    <w:rsid w:val="00C14525"/>
    <w:rsid w:val="00C14573"/>
    <w:rsid w:val="00C1465B"/>
    <w:rsid w:val="00C14917"/>
    <w:rsid w:val="00C149B0"/>
    <w:rsid w:val="00C15688"/>
    <w:rsid w:val="00C1581C"/>
    <w:rsid w:val="00C1711C"/>
    <w:rsid w:val="00C1739E"/>
    <w:rsid w:val="00C17468"/>
    <w:rsid w:val="00C17485"/>
    <w:rsid w:val="00C178DE"/>
    <w:rsid w:val="00C17923"/>
    <w:rsid w:val="00C206F8"/>
    <w:rsid w:val="00C20881"/>
    <w:rsid w:val="00C20F0B"/>
    <w:rsid w:val="00C21365"/>
    <w:rsid w:val="00C2153C"/>
    <w:rsid w:val="00C218FF"/>
    <w:rsid w:val="00C225E1"/>
    <w:rsid w:val="00C226A8"/>
    <w:rsid w:val="00C22790"/>
    <w:rsid w:val="00C22C66"/>
    <w:rsid w:val="00C23A7F"/>
    <w:rsid w:val="00C23AB6"/>
    <w:rsid w:val="00C2422E"/>
    <w:rsid w:val="00C24681"/>
    <w:rsid w:val="00C248D5"/>
    <w:rsid w:val="00C24BE1"/>
    <w:rsid w:val="00C2558D"/>
    <w:rsid w:val="00C255C7"/>
    <w:rsid w:val="00C25AF9"/>
    <w:rsid w:val="00C25D1A"/>
    <w:rsid w:val="00C25E17"/>
    <w:rsid w:val="00C268DA"/>
    <w:rsid w:val="00C2697A"/>
    <w:rsid w:val="00C27145"/>
    <w:rsid w:val="00C274B4"/>
    <w:rsid w:val="00C279C9"/>
    <w:rsid w:val="00C27B13"/>
    <w:rsid w:val="00C27CB2"/>
    <w:rsid w:val="00C27D35"/>
    <w:rsid w:val="00C27D96"/>
    <w:rsid w:val="00C27E9F"/>
    <w:rsid w:val="00C27F1A"/>
    <w:rsid w:val="00C300F2"/>
    <w:rsid w:val="00C307B8"/>
    <w:rsid w:val="00C3101E"/>
    <w:rsid w:val="00C31281"/>
    <w:rsid w:val="00C31A3C"/>
    <w:rsid w:val="00C31DDD"/>
    <w:rsid w:val="00C31F20"/>
    <w:rsid w:val="00C31FBA"/>
    <w:rsid w:val="00C323D3"/>
    <w:rsid w:val="00C32C99"/>
    <w:rsid w:val="00C32D60"/>
    <w:rsid w:val="00C33ADA"/>
    <w:rsid w:val="00C33B93"/>
    <w:rsid w:val="00C342A8"/>
    <w:rsid w:val="00C3459C"/>
    <w:rsid w:val="00C34A9D"/>
    <w:rsid w:val="00C34F09"/>
    <w:rsid w:val="00C35261"/>
    <w:rsid w:val="00C35F7B"/>
    <w:rsid w:val="00C3678E"/>
    <w:rsid w:val="00C36A1A"/>
    <w:rsid w:val="00C36EB3"/>
    <w:rsid w:val="00C36F76"/>
    <w:rsid w:val="00C3709C"/>
    <w:rsid w:val="00C37B27"/>
    <w:rsid w:val="00C37FC7"/>
    <w:rsid w:val="00C4018A"/>
    <w:rsid w:val="00C402ED"/>
    <w:rsid w:val="00C40544"/>
    <w:rsid w:val="00C40662"/>
    <w:rsid w:val="00C408D9"/>
    <w:rsid w:val="00C41139"/>
    <w:rsid w:val="00C4149A"/>
    <w:rsid w:val="00C419A1"/>
    <w:rsid w:val="00C41B9E"/>
    <w:rsid w:val="00C41F7C"/>
    <w:rsid w:val="00C429EF"/>
    <w:rsid w:val="00C43277"/>
    <w:rsid w:val="00C432C4"/>
    <w:rsid w:val="00C44849"/>
    <w:rsid w:val="00C44A32"/>
    <w:rsid w:val="00C44B59"/>
    <w:rsid w:val="00C44EC7"/>
    <w:rsid w:val="00C4515A"/>
    <w:rsid w:val="00C4565A"/>
    <w:rsid w:val="00C45754"/>
    <w:rsid w:val="00C46557"/>
    <w:rsid w:val="00C46A41"/>
    <w:rsid w:val="00C46D08"/>
    <w:rsid w:val="00C46DAF"/>
    <w:rsid w:val="00C46E5D"/>
    <w:rsid w:val="00C477F5"/>
    <w:rsid w:val="00C47BBA"/>
    <w:rsid w:val="00C47D88"/>
    <w:rsid w:val="00C515CF"/>
    <w:rsid w:val="00C51917"/>
    <w:rsid w:val="00C51F2D"/>
    <w:rsid w:val="00C5241A"/>
    <w:rsid w:val="00C52756"/>
    <w:rsid w:val="00C52ABB"/>
    <w:rsid w:val="00C530EE"/>
    <w:rsid w:val="00C533F8"/>
    <w:rsid w:val="00C545A3"/>
    <w:rsid w:val="00C54C28"/>
    <w:rsid w:val="00C5501E"/>
    <w:rsid w:val="00C550CC"/>
    <w:rsid w:val="00C554D0"/>
    <w:rsid w:val="00C558F4"/>
    <w:rsid w:val="00C56024"/>
    <w:rsid w:val="00C562E4"/>
    <w:rsid w:val="00C56313"/>
    <w:rsid w:val="00C565CD"/>
    <w:rsid w:val="00C56A29"/>
    <w:rsid w:val="00C56C29"/>
    <w:rsid w:val="00C56E72"/>
    <w:rsid w:val="00C56E89"/>
    <w:rsid w:val="00C57082"/>
    <w:rsid w:val="00C573B8"/>
    <w:rsid w:val="00C577B0"/>
    <w:rsid w:val="00C57D5A"/>
    <w:rsid w:val="00C57FC5"/>
    <w:rsid w:val="00C60060"/>
    <w:rsid w:val="00C60325"/>
    <w:rsid w:val="00C6033D"/>
    <w:rsid w:val="00C60672"/>
    <w:rsid w:val="00C61490"/>
    <w:rsid w:val="00C61BB5"/>
    <w:rsid w:val="00C61FE0"/>
    <w:rsid w:val="00C6216D"/>
    <w:rsid w:val="00C621C7"/>
    <w:rsid w:val="00C62B40"/>
    <w:rsid w:val="00C6311C"/>
    <w:rsid w:val="00C631DC"/>
    <w:rsid w:val="00C63F44"/>
    <w:rsid w:val="00C64B77"/>
    <w:rsid w:val="00C65030"/>
    <w:rsid w:val="00C650CE"/>
    <w:rsid w:val="00C6541A"/>
    <w:rsid w:val="00C65489"/>
    <w:rsid w:val="00C6573E"/>
    <w:rsid w:val="00C659A0"/>
    <w:rsid w:val="00C6632C"/>
    <w:rsid w:val="00C66599"/>
    <w:rsid w:val="00C66F6F"/>
    <w:rsid w:val="00C67A82"/>
    <w:rsid w:val="00C67C92"/>
    <w:rsid w:val="00C700AA"/>
    <w:rsid w:val="00C704F1"/>
    <w:rsid w:val="00C7062B"/>
    <w:rsid w:val="00C7091A"/>
    <w:rsid w:val="00C7100F"/>
    <w:rsid w:val="00C7119D"/>
    <w:rsid w:val="00C71466"/>
    <w:rsid w:val="00C71627"/>
    <w:rsid w:val="00C71D15"/>
    <w:rsid w:val="00C72229"/>
    <w:rsid w:val="00C72BD3"/>
    <w:rsid w:val="00C73101"/>
    <w:rsid w:val="00C734A2"/>
    <w:rsid w:val="00C73807"/>
    <w:rsid w:val="00C73EAA"/>
    <w:rsid w:val="00C74534"/>
    <w:rsid w:val="00C74815"/>
    <w:rsid w:val="00C74A55"/>
    <w:rsid w:val="00C759E2"/>
    <w:rsid w:val="00C75B92"/>
    <w:rsid w:val="00C762E9"/>
    <w:rsid w:val="00C7668E"/>
    <w:rsid w:val="00C766A3"/>
    <w:rsid w:val="00C76BF3"/>
    <w:rsid w:val="00C76CFA"/>
    <w:rsid w:val="00C77814"/>
    <w:rsid w:val="00C77897"/>
    <w:rsid w:val="00C80139"/>
    <w:rsid w:val="00C80287"/>
    <w:rsid w:val="00C8038C"/>
    <w:rsid w:val="00C80563"/>
    <w:rsid w:val="00C808A8"/>
    <w:rsid w:val="00C80BE9"/>
    <w:rsid w:val="00C80EA3"/>
    <w:rsid w:val="00C81212"/>
    <w:rsid w:val="00C81BDE"/>
    <w:rsid w:val="00C82171"/>
    <w:rsid w:val="00C82D15"/>
    <w:rsid w:val="00C8377C"/>
    <w:rsid w:val="00C837E4"/>
    <w:rsid w:val="00C839ED"/>
    <w:rsid w:val="00C84085"/>
    <w:rsid w:val="00C8412D"/>
    <w:rsid w:val="00C842D2"/>
    <w:rsid w:val="00C84B49"/>
    <w:rsid w:val="00C84BCF"/>
    <w:rsid w:val="00C84E45"/>
    <w:rsid w:val="00C85170"/>
    <w:rsid w:val="00C8563A"/>
    <w:rsid w:val="00C857D4"/>
    <w:rsid w:val="00C85ACE"/>
    <w:rsid w:val="00C85CFF"/>
    <w:rsid w:val="00C85FFB"/>
    <w:rsid w:val="00C862BD"/>
    <w:rsid w:val="00C865DF"/>
    <w:rsid w:val="00C86683"/>
    <w:rsid w:val="00C8682F"/>
    <w:rsid w:val="00C86AB5"/>
    <w:rsid w:val="00C86B21"/>
    <w:rsid w:val="00C86E92"/>
    <w:rsid w:val="00C86F39"/>
    <w:rsid w:val="00C8764E"/>
    <w:rsid w:val="00C87C64"/>
    <w:rsid w:val="00C904BB"/>
    <w:rsid w:val="00C9064D"/>
    <w:rsid w:val="00C90D14"/>
    <w:rsid w:val="00C91049"/>
    <w:rsid w:val="00C911A7"/>
    <w:rsid w:val="00C916E4"/>
    <w:rsid w:val="00C91909"/>
    <w:rsid w:val="00C91930"/>
    <w:rsid w:val="00C91AA9"/>
    <w:rsid w:val="00C92812"/>
    <w:rsid w:val="00C92834"/>
    <w:rsid w:val="00C92DE6"/>
    <w:rsid w:val="00C933C6"/>
    <w:rsid w:val="00C93CBC"/>
    <w:rsid w:val="00C940B3"/>
    <w:rsid w:val="00C94582"/>
    <w:rsid w:val="00C95683"/>
    <w:rsid w:val="00C95A34"/>
    <w:rsid w:val="00C95AC9"/>
    <w:rsid w:val="00C961B1"/>
    <w:rsid w:val="00C96327"/>
    <w:rsid w:val="00C966D9"/>
    <w:rsid w:val="00C967DE"/>
    <w:rsid w:val="00C9759B"/>
    <w:rsid w:val="00C97BE1"/>
    <w:rsid w:val="00CA02E6"/>
    <w:rsid w:val="00CA06E3"/>
    <w:rsid w:val="00CA08AE"/>
    <w:rsid w:val="00CA1318"/>
    <w:rsid w:val="00CA1FED"/>
    <w:rsid w:val="00CA2026"/>
    <w:rsid w:val="00CA2C54"/>
    <w:rsid w:val="00CA3C4B"/>
    <w:rsid w:val="00CA3C8C"/>
    <w:rsid w:val="00CA3FA6"/>
    <w:rsid w:val="00CA40B5"/>
    <w:rsid w:val="00CA410F"/>
    <w:rsid w:val="00CA41BD"/>
    <w:rsid w:val="00CA4252"/>
    <w:rsid w:val="00CA5703"/>
    <w:rsid w:val="00CA5832"/>
    <w:rsid w:val="00CA5907"/>
    <w:rsid w:val="00CA5BD0"/>
    <w:rsid w:val="00CA5BE9"/>
    <w:rsid w:val="00CA5E7A"/>
    <w:rsid w:val="00CA5F2C"/>
    <w:rsid w:val="00CA6578"/>
    <w:rsid w:val="00CA6E75"/>
    <w:rsid w:val="00CA6FC1"/>
    <w:rsid w:val="00CA7298"/>
    <w:rsid w:val="00CA750A"/>
    <w:rsid w:val="00CB07A6"/>
    <w:rsid w:val="00CB0C1B"/>
    <w:rsid w:val="00CB0FDE"/>
    <w:rsid w:val="00CB140D"/>
    <w:rsid w:val="00CB15C0"/>
    <w:rsid w:val="00CB17CD"/>
    <w:rsid w:val="00CB1B03"/>
    <w:rsid w:val="00CB2425"/>
    <w:rsid w:val="00CB2D49"/>
    <w:rsid w:val="00CB2E6B"/>
    <w:rsid w:val="00CB3190"/>
    <w:rsid w:val="00CB3227"/>
    <w:rsid w:val="00CB3241"/>
    <w:rsid w:val="00CB400A"/>
    <w:rsid w:val="00CB50D1"/>
    <w:rsid w:val="00CB5192"/>
    <w:rsid w:val="00CB5221"/>
    <w:rsid w:val="00CB564F"/>
    <w:rsid w:val="00CB6073"/>
    <w:rsid w:val="00CB6DD8"/>
    <w:rsid w:val="00CB7988"/>
    <w:rsid w:val="00CB7A01"/>
    <w:rsid w:val="00CC0383"/>
    <w:rsid w:val="00CC0E8F"/>
    <w:rsid w:val="00CC1815"/>
    <w:rsid w:val="00CC18E9"/>
    <w:rsid w:val="00CC1A41"/>
    <w:rsid w:val="00CC1F8D"/>
    <w:rsid w:val="00CC239C"/>
    <w:rsid w:val="00CC2C7A"/>
    <w:rsid w:val="00CC2CAE"/>
    <w:rsid w:val="00CC2D8C"/>
    <w:rsid w:val="00CC2DB2"/>
    <w:rsid w:val="00CC352D"/>
    <w:rsid w:val="00CC3569"/>
    <w:rsid w:val="00CC38B8"/>
    <w:rsid w:val="00CC401F"/>
    <w:rsid w:val="00CC44FD"/>
    <w:rsid w:val="00CC477B"/>
    <w:rsid w:val="00CC4DE5"/>
    <w:rsid w:val="00CC4E50"/>
    <w:rsid w:val="00CC5D78"/>
    <w:rsid w:val="00CC6030"/>
    <w:rsid w:val="00CC6BEC"/>
    <w:rsid w:val="00CC7293"/>
    <w:rsid w:val="00CD0090"/>
    <w:rsid w:val="00CD06F1"/>
    <w:rsid w:val="00CD0C8B"/>
    <w:rsid w:val="00CD0EDB"/>
    <w:rsid w:val="00CD1317"/>
    <w:rsid w:val="00CD1C0E"/>
    <w:rsid w:val="00CD1F9F"/>
    <w:rsid w:val="00CD219D"/>
    <w:rsid w:val="00CD2205"/>
    <w:rsid w:val="00CD22CA"/>
    <w:rsid w:val="00CD2518"/>
    <w:rsid w:val="00CD27B3"/>
    <w:rsid w:val="00CD3106"/>
    <w:rsid w:val="00CD3251"/>
    <w:rsid w:val="00CD3785"/>
    <w:rsid w:val="00CD3A15"/>
    <w:rsid w:val="00CD3A80"/>
    <w:rsid w:val="00CD3B61"/>
    <w:rsid w:val="00CD440E"/>
    <w:rsid w:val="00CD451F"/>
    <w:rsid w:val="00CD4EFC"/>
    <w:rsid w:val="00CD55D1"/>
    <w:rsid w:val="00CD56AA"/>
    <w:rsid w:val="00CD60C6"/>
    <w:rsid w:val="00CD61AD"/>
    <w:rsid w:val="00CD6887"/>
    <w:rsid w:val="00CD6BAA"/>
    <w:rsid w:val="00CD6E4B"/>
    <w:rsid w:val="00CD7212"/>
    <w:rsid w:val="00CD7288"/>
    <w:rsid w:val="00CD778E"/>
    <w:rsid w:val="00CD7902"/>
    <w:rsid w:val="00CD7D56"/>
    <w:rsid w:val="00CE005F"/>
    <w:rsid w:val="00CE00D9"/>
    <w:rsid w:val="00CE019A"/>
    <w:rsid w:val="00CE01BC"/>
    <w:rsid w:val="00CE0309"/>
    <w:rsid w:val="00CE042F"/>
    <w:rsid w:val="00CE054B"/>
    <w:rsid w:val="00CE0824"/>
    <w:rsid w:val="00CE097C"/>
    <w:rsid w:val="00CE1924"/>
    <w:rsid w:val="00CE1ABD"/>
    <w:rsid w:val="00CE1D16"/>
    <w:rsid w:val="00CE1D18"/>
    <w:rsid w:val="00CE3AE9"/>
    <w:rsid w:val="00CE3B01"/>
    <w:rsid w:val="00CE3F80"/>
    <w:rsid w:val="00CE47B1"/>
    <w:rsid w:val="00CE492A"/>
    <w:rsid w:val="00CE4CC2"/>
    <w:rsid w:val="00CE4DDD"/>
    <w:rsid w:val="00CE4DEA"/>
    <w:rsid w:val="00CE5C4F"/>
    <w:rsid w:val="00CE5CAA"/>
    <w:rsid w:val="00CE6568"/>
    <w:rsid w:val="00CE77C4"/>
    <w:rsid w:val="00CF008B"/>
    <w:rsid w:val="00CF04B9"/>
    <w:rsid w:val="00CF079B"/>
    <w:rsid w:val="00CF0BC3"/>
    <w:rsid w:val="00CF0EFC"/>
    <w:rsid w:val="00CF1017"/>
    <w:rsid w:val="00CF15AC"/>
    <w:rsid w:val="00CF2192"/>
    <w:rsid w:val="00CF25D6"/>
    <w:rsid w:val="00CF2AC2"/>
    <w:rsid w:val="00CF3272"/>
    <w:rsid w:val="00CF334A"/>
    <w:rsid w:val="00CF346D"/>
    <w:rsid w:val="00CF39D0"/>
    <w:rsid w:val="00CF3AE1"/>
    <w:rsid w:val="00CF3B4E"/>
    <w:rsid w:val="00CF3EE6"/>
    <w:rsid w:val="00CF4A8D"/>
    <w:rsid w:val="00CF4EEA"/>
    <w:rsid w:val="00CF55D6"/>
    <w:rsid w:val="00CF564B"/>
    <w:rsid w:val="00CF57DB"/>
    <w:rsid w:val="00CF5827"/>
    <w:rsid w:val="00CF5D2B"/>
    <w:rsid w:val="00CF5DEB"/>
    <w:rsid w:val="00CF649A"/>
    <w:rsid w:val="00CF6697"/>
    <w:rsid w:val="00CF6B9F"/>
    <w:rsid w:val="00CF6C3D"/>
    <w:rsid w:val="00CF6C4B"/>
    <w:rsid w:val="00CF6F0C"/>
    <w:rsid w:val="00CF708A"/>
    <w:rsid w:val="00CF7575"/>
    <w:rsid w:val="00CF75FF"/>
    <w:rsid w:val="00CF7617"/>
    <w:rsid w:val="00CF7CE4"/>
    <w:rsid w:val="00D008FD"/>
    <w:rsid w:val="00D01003"/>
    <w:rsid w:val="00D01078"/>
    <w:rsid w:val="00D011C6"/>
    <w:rsid w:val="00D01431"/>
    <w:rsid w:val="00D031AB"/>
    <w:rsid w:val="00D032A0"/>
    <w:rsid w:val="00D03ABB"/>
    <w:rsid w:val="00D048F6"/>
    <w:rsid w:val="00D04CE4"/>
    <w:rsid w:val="00D04FC5"/>
    <w:rsid w:val="00D054F1"/>
    <w:rsid w:val="00D05956"/>
    <w:rsid w:val="00D05AD4"/>
    <w:rsid w:val="00D05B40"/>
    <w:rsid w:val="00D06529"/>
    <w:rsid w:val="00D06B4A"/>
    <w:rsid w:val="00D07096"/>
    <w:rsid w:val="00D070CF"/>
    <w:rsid w:val="00D07BF2"/>
    <w:rsid w:val="00D07F05"/>
    <w:rsid w:val="00D1017B"/>
    <w:rsid w:val="00D106AD"/>
    <w:rsid w:val="00D108F3"/>
    <w:rsid w:val="00D1091B"/>
    <w:rsid w:val="00D10D58"/>
    <w:rsid w:val="00D1157C"/>
    <w:rsid w:val="00D11AD8"/>
    <w:rsid w:val="00D1272D"/>
    <w:rsid w:val="00D12DCF"/>
    <w:rsid w:val="00D139E0"/>
    <w:rsid w:val="00D13A2C"/>
    <w:rsid w:val="00D13A84"/>
    <w:rsid w:val="00D13B86"/>
    <w:rsid w:val="00D13C9C"/>
    <w:rsid w:val="00D13DF4"/>
    <w:rsid w:val="00D141F7"/>
    <w:rsid w:val="00D1471A"/>
    <w:rsid w:val="00D14861"/>
    <w:rsid w:val="00D148B9"/>
    <w:rsid w:val="00D14C22"/>
    <w:rsid w:val="00D1506C"/>
    <w:rsid w:val="00D157B6"/>
    <w:rsid w:val="00D15AFE"/>
    <w:rsid w:val="00D15B09"/>
    <w:rsid w:val="00D16C23"/>
    <w:rsid w:val="00D16C64"/>
    <w:rsid w:val="00D16D54"/>
    <w:rsid w:val="00D16EA1"/>
    <w:rsid w:val="00D175A1"/>
    <w:rsid w:val="00D17FBD"/>
    <w:rsid w:val="00D20541"/>
    <w:rsid w:val="00D20885"/>
    <w:rsid w:val="00D20E0D"/>
    <w:rsid w:val="00D21D57"/>
    <w:rsid w:val="00D21E62"/>
    <w:rsid w:val="00D21F16"/>
    <w:rsid w:val="00D2211F"/>
    <w:rsid w:val="00D2244D"/>
    <w:rsid w:val="00D22C09"/>
    <w:rsid w:val="00D22F2F"/>
    <w:rsid w:val="00D22FEC"/>
    <w:rsid w:val="00D235D5"/>
    <w:rsid w:val="00D2369D"/>
    <w:rsid w:val="00D23B72"/>
    <w:rsid w:val="00D24327"/>
    <w:rsid w:val="00D246B4"/>
    <w:rsid w:val="00D249AD"/>
    <w:rsid w:val="00D254EF"/>
    <w:rsid w:val="00D25845"/>
    <w:rsid w:val="00D2585E"/>
    <w:rsid w:val="00D25AA3"/>
    <w:rsid w:val="00D25B24"/>
    <w:rsid w:val="00D25EA0"/>
    <w:rsid w:val="00D265D1"/>
    <w:rsid w:val="00D26A79"/>
    <w:rsid w:val="00D26CAD"/>
    <w:rsid w:val="00D274E3"/>
    <w:rsid w:val="00D27DA7"/>
    <w:rsid w:val="00D30503"/>
    <w:rsid w:val="00D30827"/>
    <w:rsid w:val="00D31D26"/>
    <w:rsid w:val="00D31F4F"/>
    <w:rsid w:val="00D321DC"/>
    <w:rsid w:val="00D32504"/>
    <w:rsid w:val="00D32DE2"/>
    <w:rsid w:val="00D33663"/>
    <w:rsid w:val="00D33DC1"/>
    <w:rsid w:val="00D3434D"/>
    <w:rsid w:val="00D347D8"/>
    <w:rsid w:val="00D352E1"/>
    <w:rsid w:val="00D354E6"/>
    <w:rsid w:val="00D354E9"/>
    <w:rsid w:val="00D357F4"/>
    <w:rsid w:val="00D35B05"/>
    <w:rsid w:val="00D35B74"/>
    <w:rsid w:val="00D360EF"/>
    <w:rsid w:val="00D36354"/>
    <w:rsid w:val="00D366C2"/>
    <w:rsid w:val="00D36D4C"/>
    <w:rsid w:val="00D36EF8"/>
    <w:rsid w:val="00D401C7"/>
    <w:rsid w:val="00D406B9"/>
    <w:rsid w:val="00D40B69"/>
    <w:rsid w:val="00D40C20"/>
    <w:rsid w:val="00D41489"/>
    <w:rsid w:val="00D4194F"/>
    <w:rsid w:val="00D423DA"/>
    <w:rsid w:val="00D42795"/>
    <w:rsid w:val="00D436AB"/>
    <w:rsid w:val="00D436BB"/>
    <w:rsid w:val="00D43AE0"/>
    <w:rsid w:val="00D43CE4"/>
    <w:rsid w:val="00D43DD2"/>
    <w:rsid w:val="00D446FA"/>
    <w:rsid w:val="00D44B52"/>
    <w:rsid w:val="00D44E00"/>
    <w:rsid w:val="00D44F52"/>
    <w:rsid w:val="00D451DB"/>
    <w:rsid w:val="00D45DA6"/>
    <w:rsid w:val="00D46278"/>
    <w:rsid w:val="00D462A2"/>
    <w:rsid w:val="00D467AE"/>
    <w:rsid w:val="00D4698E"/>
    <w:rsid w:val="00D46D3C"/>
    <w:rsid w:val="00D479C3"/>
    <w:rsid w:val="00D47A8B"/>
    <w:rsid w:val="00D47E1E"/>
    <w:rsid w:val="00D505D1"/>
    <w:rsid w:val="00D5071C"/>
    <w:rsid w:val="00D50E09"/>
    <w:rsid w:val="00D51078"/>
    <w:rsid w:val="00D5126E"/>
    <w:rsid w:val="00D5160B"/>
    <w:rsid w:val="00D51712"/>
    <w:rsid w:val="00D51E37"/>
    <w:rsid w:val="00D51F18"/>
    <w:rsid w:val="00D52CB4"/>
    <w:rsid w:val="00D52D41"/>
    <w:rsid w:val="00D53E5C"/>
    <w:rsid w:val="00D53FA3"/>
    <w:rsid w:val="00D542DD"/>
    <w:rsid w:val="00D548D7"/>
    <w:rsid w:val="00D551FD"/>
    <w:rsid w:val="00D55326"/>
    <w:rsid w:val="00D556F8"/>
    <w:rsid w:val="00D55A43"/>
    <w:rsid w:val="00D562B2"/>
    <w:rsid w:val="00D56330"/>
    <w:rsid w:val="00D56736"/>
    <w:rsid w:val="00D56806"/>
    <w:rsid w:val="00D56E6B"/>
    <w:rsid w:val="00D5732F"/>
    <w:rsid w:val="00D5770C"/>
    <w:rsid w:val="00D57B7D"/>
    <w:rsid w:val="00D57E68"/>
    <w:rsid w:val="00D57FCC"/>
    <w:rsid w:val="00D60263"/>
    <w:rsid w:val="00D60456"/>
    <w:rsid w:val="00D605BE"/>
    <w:rsid w:val="00D607A5"/>
    <w:rsid w:val="00D609F7"/>
    <w:rsid w:val="00D61399"/>
    <w:rsid w:val="00D61497"/>
    <w:rsid w:val="00D61510"/>
    <w:rsid w:val="00D615AA"/>
    <w:rsid w:val="00D61783"/>
    <w:rsid w:val="00D61B3F"/>
    <w:rsid w:val="00D622B2"/>
    <w:rsid w:val="00D62D5F"/>
    <w:rsid w:val="00D6316E"/>
    <w:rsid w:val="00D63631"/>
    <w:rsid w:val="00D6380E"/>
    <w:rsid w:val="00D638E6"/>
    <w:rsid w:val="00D63D03"/>
    <w:rsid w:val="00D63D67"/>
    <w:rsid w:val="00D63FE7"/>
    <w:rsid w:val="00D64724"/>
    <w:rsid w:val="00D647E5"/>
    <w:rsid w:val="00D651A5"/>
    <w:rsid w:val="00D65226"/>
    <w:rsid w:val="00D65545"/>
    <w:rsid w:val="00D65A34"/>
    <w:rsid w:val="00D65B9C"/>
    <w:rsid w:val="00D65DAA"/>
    <w:rsid w:val="00D66267"/>
    <w:rsid w:val="00D6636D"/>
    <w:rsid w:val="00D669F5"/>
    <w:rsid w:val="00D67BA7"/>
    <w:rsid w:val="00D67BD7"/>
    <w:rsid w:val="00D70195"/>
    <w:rsid w:val="00D70760"/>
    <w:rsid w:val="00D70A40"/>
    <w:rsid w:val="00D70E3F"/>
    <w:rsid w:val="00D712AB"/>
    <w:rsid w:val="00D7186E"/>
    <w:rsid w:val="00D725BC"/>
    <w:rsid w:val="00D7383E"/>
    <w:rsid w:val="00D73E62"/>
    <w:rsid w:val="00D74000"/>
    <w:rsid w:val="00D741A3"/>
    <w:rsid w:val="00D74C43"/>
    <w:rsid w:val="00D74F9D"/>
    <w:rsid w:val="00D75315"/>
    <w:rsid w:val="00D7581A"/>
    <w:rsid w:val="00D75D49"/>
    <w:rsid w:val="00D7668D"/>
    <w:rsid w:val="00D76840"/>
    <w:rsid w:val="00D773C2"/>
    <w:rsid w:val="00D77A8F"/>
    <w:rsid w:val="00D80019"/>
    <w:rsid w:val="00D806B4"/>
    <w:rsid w:val="00D80ADF"/>
    <w:rsid w:val="00D80B58"/>
    <w:rsid w:val="00D80C49"/>
    <w:rsid w:val="00D80F75"/>
    <w:rsid w:val="00D81274"/>
    <w:rsid w:val="00D8130F"/>
    <w:rsid w:val="00D81371"/>
    <w:rsid w:val="00D81464"/>
    <w:rsid w:val="00D81DF2"/>
    <w:rsid w:val="00D82BA0"/>
    <w:rsid w:val="00D841B0"/>
    <w:rsid w:val="00D8445E"/>
    <w:rsid w:val="00D8475A"/>
    <w:rsid w:val="00D84EA2"/>
    <w:rsid w:val="00D8521D"/>
    <w:rsid w:val="00D85C45"/>
    <w:rsid w:val="00D86602"/>
    <w:rsid w:val="00D868D4"/>
    <w:rsid w:val="00D869C0"/>
    <w:rsid w:val="00D8722B"/>
    <w:rsid w:val="00D874F7"/>
    <w:rsid w:val="00D87641"/>
    <w:rsid w:val="00D878B3"/>
    <w:rsid w:val="00D87E0A"/>
    <w:rsid w:val="00D87EEE"/>
    <w:rsid w:val="00D906EF"/>
    <w:rsid w:val="00D909A5"/>
    <w:rsid w:val="00D91346"/>
    <w:rsid w:val="00D91BED"/>
    <w:rsid w:val="00D91EB5"/>
    <w:rsid w:val="00D92479"/>
    <w:rsid w:val="00D9292F"/>
    <w:rsid w:val="00D92AC1"/>
    <w:rsid w:val="00D92B36"/>
    <w:rsid w:val="00D93879"/>
    <w:rsid w:val="00D93FD3"/>
    <w:rsid w:val="00D950FB"/>
    <w:rsid w:val="00D95A6E"/>
    <w:rsid w:val="00D95C7E"/>
    <w:rsid w:val="00D964C6"/>
    <w:rsid w:val="00D97C04"/>
    <w:rsid w:val="00DA00D8"/>
    <w:rsid w:val="00DA05EF"/>
    <w:rsid w:val="00DA0654"/>
    <w:rsid w:val="00DA0B65"/>
    <w:rsid w:val="00DA0F10"/>
    <w:rsid w:val="00DA10F5"/>
    <w:rsid w:val="00DA1694"/>
    <w:rsid w:val="00DA1AAA"/>
    <w:rsid w:val="00DA1BC4"/>
    <w:rsid w:val="00DA2531"/>
    <w:rsid w:val="00DA2A8E"/>
    <w:rsid w:val="00DA2F74"/>
    <w:rsid w:val="00DA3D1E"/>
    <w:rsid w:val="00DA43EC"/>
    <w:rsid w:val="00DA4838"/>
    <w:rsid w:val="00DA5070"/>
    <w:rsid w:val="00DA50BD"/>
    <w:rsid w:val="00DA5950"/>
    <w:rsid w:val="00DA5D8C"/>
    <w:rsid w:val="00DA64DB"/>
    <w:rsid w:val="00DA6E75"/>
    <w:rsid w:val="00DA787C"/>
    <w:rsid w:val="00DA788E"/>
    <w:rsid w:val="00DA7CED"/>
    <w:rsid w:val="00DB0246"/>
    <w:rsid w:val="00DB07A1"/>
    <w:rsid w:val="00DB08B7"/>
    <w:rsid w:val="00DB0985"/>
    <w:rsid w:val="00DB0ACD"/>
    <w:rsid w:val="00DB11DB"/>
    <w:rsid w:val="00DB18DB"/>
    <w:rsid w:val="00DB194E"/>
    <w:rsid w:val="00DB1C25"/>
    <w:rsid w:val="00DB1D88"/>
    <w:rsid w:val="00DB2F9C"/>
    <w:rsid w:val="00DB3573"/>
    <w:rsid w:val="00DB3E03"/>
    <w:rsid w:val="00DB3FC0"/>
    <w:rsid w:val="00DB4BCE"/>
    <w:rsid w:val="00DB5AC1"/>
    <w:rsid w:val="00DB60AF"/>
    <w:rsid w:val="00DB618C"/>
    <w:rsid w:val="00DB65EC"/>
    <w:rsid w:val="00DB677C"/>
    <w:rsid w:val="00DB7992"/>
    <w:rsid w:val="00DB7A32"/>
    <w:rsid w:val="00DB7B34"/>
    <w:rsid w:val="00DB7B4B"/>
    <w:rsid w:val="00DB7C03"/>
    <w:rsid w:val="00DC0869"/>
    <w:rsid w:val="00DC08C3"/>
    <w:rsid w:val="00DC0B30"/>
    <w:rsid w:val="00DC1170"/>
    <w:rsid w:val="00DC129A"/>
    <w:rsid w:val="00DC19BA"/>
    <w:rsid w:val="00DC1CDA"/>
    <w:rsid w:val="00DC1DCD"/>
    <w:rsid w:val="00DC1E74"/>
    <w:rsid w:val="00DC1EB4"/>
    <w:rsid w:val="00DC2254"/>
    <w:rsid w:val="00DC2536"/>
    <w:rsid w:val="00DC2544"/>
    <w:rsid w:val="00DC2E80"/>
    <w:rsid w:val="00DC319C"/>
    <w:rsid w:val="00DC33C7"/>
    <w:rsid w:val="00DC3CCF"/>
    <w:rsid w:val="00DC3E5C"/>
    <w:rsid w:val="00DC4293"/>
    <w:rsid w:val="00DC4434"/>
    <w:rsid w:val="00DC4AF9"/>
    <w:rsid w:val="00DC5044"/>
    <w:rsid w:val="00DC5444"/>
    <w:rsid w:val="00DC544F"/>
    <w:rsid w:val="00DC5E6F"/>
    <w:rsid w:val="00DC5ECF"/>
    <w:rsid w:val="00DC67CE"/>
    <w:rsid w:val="00DC731F"/>
    <w:rsid w:val="00DC75D6"/>
    <w:rsid w:val="00DC7DDB"/>
    <w:rsid w:val="00DD0043"/>
    <w:rsid w:val="00DD1629"/>
    <w:rsid w:val="00DD17C0"/>
    <w:rsid w:val="00DD1BB4"/>
    <w:rsid w:val="00DD1D63"/>
    <w:rsid w:val="00DD21E6"/>
    <w:rsid w:val="00DD25D0"/>
    <w:rsid w:val="00DD27BB"/>
    <w:rsid w:val="00DD2860"/>
    <w:rsid w:val="00DD2868"/>
    <w:rsid w:val="00DD2C22"/>
    <w:rsid w:val="00DD3294"/>
    <w:rsid w:val="00DD3433"/>
    <w:rsid w:val="00DD34BA"/>
    <w:rsid w:val="00DD34DD"/>
    <w:rsid w:val="00DD3F48"/>
    <w:rsid w:val="00DD4066"/>
    <w:rsid w:val="00DD407E"/>
    <w:rsid w:val="00DD4C05"/>
    <w:rsid w:val="00DD4D66"/>
    <w:rsid w:val="00DD6814"/>
    <w:rsid w:val="00DD6C3B"/>
    <w:rsid w:val="00DD75B5"/>
    <w:rsid w:val="00DD77B1"/>
    <w:rsid w:val="00DD7BDC"/>
    <w:rsid w:val="00DD7F32"/>
    <w:rsid w:val="00DE01B1"/>
    <w:rsid w:val="00DE0969"/>
    <w:rsid w:val="00DE0AF7"/>
    <w:rsid w:val="00DE11DF"/>
    <w:rsid w:val="00DE14F4"/>
    <w:rsid w:val="00DE1D4D"/>
    <w:rsid w:val="00DE1DAA"/>
    <w:rsid w:val="00DE20B7"/>
    <w:rsid w:val="00DE2579"/>
    <w:rsid w:val="00DE2633"/>
    <w:rsid w:val="00DE30B0"/>
    <w:rsid w:val="00DE3268"/>
    <w:rsid w:val="00DE3309"/>
    <w:rsid w:val="00DE33BB"/>
    <w:rsid w:val="00DE3BB6"/>
    <w:rsid w:val="00DE400F"/>
    <w:rsid w:val="00DE4290"/>
    <w:rsid w:val="00DE44EA"/>
    <w:rsid w:val="00DE45A7"/>
    <w:rsid w:val="00DE488E"/>
    <w:rsid w:val="00DE50EA"/>
    <w:rsid w:val="00DE5A4A"/>
    <w:rsid w:val="00DE5B7E"/>
    <w:rsid w:val="00DE5D28"/>
    <w:rsid w:val="00DE5ED9"/>
    <w:rsid w:val="00DE5F73"/>
    <w:rsid w:val="00DE66F2"/>
    <w:rsid w:val="00DE6A76"/>
    <w:rsid w:val="00DE6D02"/>
    <w:rsid w:val="00DE7089"/>
    <w:rsid w:val="00DE72F3"/>
    <w:rsid w:val="00DE7A12"/>
    <w:rsid w:val="00DE7C6E"/>
    <w:rsid w:val="00DE7F12"/>
    <w:rsid w:val="00DF052B"/>
    <w:rsid w:val="00DF06D9"/>
    <w:rsid w:val="00DF0CE2"/>
    <w:rsid w:val="00DF0CF0"/>
    <w:rsid w:val="00DF0DD6"/>
    <w:rsid w:val="00DF0F14"/>
    <w:rsid w:val="00DF1584"/>
    <w:rsid w:val="00DF1975"/>
    <w:rsid w:val="00DF1CBF"/>
    <w:rsid w:val="00DF20AE"/>
    <w:rsid w:val="00DF23CE"/>
    <w:rsid w:val="00DF2664"/>
    <w:rsid w:val="00DF28A7"/>
    <w:rsid w:val="00DF2A9F"/>
    <w:rsid w:val="00DF32D6"/>
    <w:rsid w:val="00DF36B8"/>
    <w:rsid w:val="00DF4554"/>
    <w:rsid w:val="00DF46DB"/>
    <w:rsid w:val="00DF4EF7"/>
    <w:rsid w:val="00DF4F52"/>
    <w:rsid w:val="00DF51D9"/>
    <w:rsid w:val="00DF5A78"/>
    <w:rsid w:val="00DF61D3"/>
    <w:rsid w:val="00DF628E"/>
    <w:rsid w:val="00DF6D4A"/>
    <w:rsid w:val="00DF6D51"/>
    <w:rsid w:val="00DF723E"/>
    <w:rsid w:val="00DF7A65"/>
    <w:rsid w:val="00DF7B07"/>
    <w:rsid w:val="00DF7F8A"/>
    <w:rsid w:val="00E0031E"/>
    <w:rsid w:val="00E00716"/>
    <w:rsid w:val="00E00934"/>
    <w:rsid w:val="00E00A14"/>
    <w:rsid w:val="00E00ED9"/>
    <w:rsid w:val="00E0242C"/>
    <w:rsid w:val="00E0248B"/>
    <w:rsid w:val="00E0265C"/>
    <w:rsid w:val="00E02A6C"/>
    <w:rsid w:val="00E02F0D"/>
    <w:rsid w:val="00E034A8"/>
    <w:rsid w:val="00E03AB4"/>
    <w:rsid w:val="00E03B24"/>
    <w:rsid w:val="00E03EE4"/>
    <w:rsid w:val="00E053B7"/>
    <w:rsid w:val="00E055DE"/>
    <w:rsid w:val="00E05845"/>
    <w:rsid w:val="00E05915"/>
    <w:rsid w:val="00E059CA"/>
    <w:rsid w:val="00E05E0F"/>
    <w:rsid w:val="00E063A8"/>
    <w:rsid w:val="00E066A7"/>
    <w:rsid w:val="00E068D8"/>
    <w:rsid w:val="00E06B15"/>
    <w:rsid w:val="00E06D7A"/>
    <w:rsid w:val="00E07153"/>
    <w:rsid w:val="00E07513"/>
    <w:rsid w:val="00E07F22"/>
    <w:rsid w:val="00E100FA"/>
    <w:rsid w:val="00E1010D"/>
    <w:rsid w:val="00E104BF"/>
    <w:rsid w:val="00E1086E"/>
    <w:rsid w:val="00E10936"/>
    <w:rsid w:val="00E10BDA"/>
    <w:rsid w:val="00E10EF7"/>
    <w:rsid w:val="00E111C8"/>
    <w:rsid w:val="00E1201A"/>
    <w:rsid w:val="00E12168"/>
    <w:rsid w:val="00E12396"/>
    <w:rsid w:val="00E1246B"/>
    <w:rsid w:val="00E12A91"/>
    <w:rsid w:val="00E13782"/>
    <w:rsid w:val="00E13840"/>
    <w:rsid w:val="00E13E9F"/>
    <w:rsid w:val="00E14765"/>
    <w:rsid w:val="00E15501"/>
    <w:rsid w:val="00E1574B"/>
    <w:rsid w:val="00E167E9"/>
    <w:rsid w:val="00E16AA2"/>
    <w:rsid w:val="00E16E3E"/>
    <w:rsid w:val="00E16F49"/>
    <w:rsid w:val="00E1707B"/>
    <w:rsid w:val="00E171AF"/>
    <w:rsid w:val="00E176F2"/>
    <w:rsid w:val="00E1780F"/>
    <w:rsid w:val="00E17ADA"/>
    <w:rsid w:val="00E17BCB"/>
    <w:rsid w:val="00E200A2"/>
    <w:rsid w:val="00E2039E"/>
    <w:rsid w:val="00E206ED"/>
    <w:rsid w:val="00E20A1A"/>
    <w:rsid w:val="00E20F41"/>
    <w:rsid w:val="00E21303"/>
    <w:rsid w:val="00E2163A"/>
    <w:rsid w:val="00E22096"/>
    <w:rsid w:val="00E22339"/>
    <w:rsid w:val="00E22D81"/>
    <w:rsid w:val="00E2306D"/>
    <w:rsid w:val="00E23301"/>
    <w:rsid w:val="00E2335F"/>
    <w:rsid w:val="00E237A4"/>
    <w:rsid w:val="00E23A08"/>
    <w:rsid w:val="00E23A36"/>
    <w:rsid w:val="00E23F62"/>
    <w:rsid w:val="00E23FCF"/>
    <w:rsid w:val="00E24478"/>
    <w:rsid w:val="00E24512"/>
    <w:rsid w:val="00E246DD"/>
    <w:rsid w:val="00E247E8"/>
    <w:rsid w:val="00E24939"/>
    <w:rsid w:val="00E24CA4"/>
    <w:rsid w:val="00E2511B"/>
    <w:rsid w:val="00E25199"/>
    <w:rsid w:val="00E25557"/>
    <w:rsid w:val="00E2577C"/>
    <w:rsid w:val="00E259F0"/>
    <w:rsid w:val="00E2660A"/>
    <w:rsid w:val="00E2785A"/>
    <w:rsid w:val="00E278CA"/>
    <w:rsid w:val="00E30494"/>
    <w:rsid w:val="00E31572"/>
    <w:rsid w:val="00E3171C"/>
    <w:rsid w:val="00E31CE4"/>
    <w:rsid w:val="00E32366"/>
    <w:rsid w:val="00E32EE7"/>
    <w:rsid w:val="00E33ADB"/>
    <w:rsid w:val="00E3427E"/>
    <w:rsid w:val="00E34365"/>
    <w:rsid w:val="00E3459E"/>
    <w:rsid w:val="00E34745"/>
    <w:rsid w:val="00E347DF"/>
    <w:rsid w:val="00E34BD2"/>
    <w:rsid w:val="00E34CFF"/>
    <w:rsid w:val="00E34D45"/>
    <w:rsid w:val="00E35263"/>
    <w:rsid w:val="00E3575E"/>
    <w:rsid w:val="00E358DB"/>
    <w:rsid w:val="00E35986"/>
    <w:rsid w:val="00E35E72"/>
    <w:rsid w:val="00E360BB"/>
    <w:rsid w:val="00E36107"/>
    <w:rsid w:val="00E363C5"/>
    <w:rsid w:val="00E36B2F"/>
    <w:rsid w:val="00E36EF9"/>
    <w:rsid w:val="00E36F81"/>
    <w:rsid w:val="00E37273"/>
    <w:rsid w:val="00E400B6"/>
    <w:rsid w:val="00E400EC"/>
    <w:rsid w:val="00E40651"/>
    <w:rsid w:val="00E4098E"/>
    <w:rsid w:val="00E40C5B"/>
    <w:rsid w:val="00E40C9F"/>
    <w:rsid w:val="00E40EEB"/>
    <w:rsid w:val="00E41314"/>
    <w:rsid w:val="00E41C40"/>
    <w:rsid w:val="00E41E65"/>
    <w:rsid w:val="00E422F3"/>
    <w:rsid w:val="00E423D0"/>
    <w:rsid w:val="00E42600"/>
    <w:rsid w:val="00E42668"/>
    <w:rsid w:val="00E43E9F"/>
    <w:rsid w:val="00E445BA"/>
    <w:rsid w:val="00E447BE"/>
    <w:rsid w:val="00E44A23"/>
    <w:rsid w:val="00E44A49"/>
    <w:rsid w:val="00E44AA7"/>
    <w:rsid w:val="00E44FB2"/>
    <w:rsid w:val="00E459C6"/>
    <w:rsid w:val="00E45A66"/>
    <w:rsid w:val="00E4614E"/>
    <w:rsid w:val="00E467A6"/>
    <w:rsid w:val="00E46938"/>
    <w:rsid w:val="00E46D19"/>
    <w:rsid w:val="00E475DD"/>
    <w:rsid w:val="00E476DE"/>
    <w:rsid w:val="00E47D52"/>
    <w:rsid w:val="00E47FD1"/>
    <w:rsid w:val="00E47FFE"/>
    <w:rsid w:val="00E503C9"/>
    <w:rsid w:val="00E504F3"/>
    <w:rsid w:val="00E50CEF"/>
    <w:rsid w:val="00E50F91"/>
    <w:rsid w:val="00E51029"/>
    <w:rsid w:val="00E52358"/>
    <w:rsid w:val="00E52A77"/>
    <w:rsid w:val="00E52F30"/>
    <w:rsid w:val="00E530E5"/>
    <w:rsid w:val="00E53682"/>
    <w:rsid w:val="00E544F8"/>
    <w:rsid w:val="00E557B3"/>
    <w:rsid w:val="00E5652D"/>
    <w:rsid w:val="00E5654D"/>
    <w:rsid w:val="00E56B37"/>
    <w:rsid w:val="00E56EC8"/>
    <w:rsid w:val="00E5706B"/>
    <w:rsid w:val="00E57A17"/>
    <w:rsid w:val="00E6052A"/>
    <w:rsid w:val="00E60D15"/>
    <w:rsid w:val="00E60F5F"/>
    <w:rsid w:val="00E6103E"/>
    <w:rsid w:val="00E6128B"/>
    <w:rsid w:val="00E61369"/>
    <w:rsid w:val="00E613DC"/>
    <w:rsid w:val="00E61985"/>
    <w:rsid w:val="00E61B88"/>
    <w:rsid w:val="00E62317"/>
    <w:rsid w:val="00E6295A"/>
    <w:rsid w:val="00E629F6"/>
    <w:rsid w:val="00E62DDC"/>
    <w:rsid w:val="00E63005"/>
    <w:rsid w:val="00E6339D"/>
    <w:rsid w:val="00E638FD"/>
    <w:rsid w:val="00E63B73"/>
    <w:rsid w:val="00E64588"/>
    <w:rsid w:val="00E647F4"/>
    <w:rsid w:val="00E6501C"/>
    <w:rsid w:val="00E65560"/>
    <w:rsid w:val="00E6581A"/>
    <w:rsid w:val="00E659D5"/>
    <w:rsid w:val="00E65F05"/>
    <w:rsid w:val="00E66422"/>
    <w:rsid w:val="00E66EEF"/>
    <w:rsid w:val="00E674B9"/>
    <w:rsid w:val="00E678B2"/>
    <w:rsid w:val="00E67A73"/>
    <w:rsid w:val="00E67BD4"/>
    <w:rsid w:val="00E67CF5"/>
    <w:rsid w:val="00E70268"/>
    <w:rsid w:val="00E703E3"/>
    <w:rsid w:val="00E7045A"/>
    <w:rsid w:val="00E708D5"/>
    <w:rsid w:val="00E70978"/>
    <w:rsid w:val="00E70C4B"/>
    <w:rsid w:val="00E70EBB"/>
    <w:rsid w:val="00E71417"/>
    <w:rsid w:val="00E71B11"/>
    <w:rsid w:val="00E71D62"/>
    <w:rsid w:val="00E71E21"/>
    <w:rsid w:val="00E71E34"/>
    <w:rsid w:val="00E7212D"/>
    <w:rsid w:val="00E723EE"/>
    <w:rsid w:val="00E730F1"/>
    <w:rsid w:val="00E73DD6"/>
    <w:rsid w:val="00E73F9A"/>
    <w:rsid w:val="00E73FA5"/>
    <w:rsid w:val="00E741BB"/>
    <w:rsid w:val="00E741C1"/>
    <w:rsid w:val="00E747EC"/>
    <w:rsid w:val="00E753E0"/>
    <w:rsid w:val="00E7543A"/>
    <w:rsid w:val="00E7546D"/>
    <w:rsid w:val="00E75852"/>
    <w:rsid w:val="00E76298"/>
    <w:rsid w:val="00E768BC"/>
    <w:rsid w:val="00E76A57"/>
    <w:rsid w:val="00E76AA8"/>
    <w:rsid w:val="00E76AE3"/>
    <w:rsid w:val="00E76B2D"/>
    <w:rsid w:val="00E76CF9"/>
    <w:rsid w:val="00E7716F"/>
    <w:rsid w:val="00E775DA"/>
    <w:rsid w:val="00E77D4D"/>
    <w:rsid w:val="00E77D7B"/>
    <w:rsid w:val="00E77FE7"/>
    <w:rsid w:val="00E8064D"/>
    <w:rsid w:val="00E8067E"/>
    <w:rsid w:val="00E80C71"/>
    <w:rsid w:val="00E8102E"/>
    <w:rsid w:val="00E8200E"/>
    <w:rsid w:val="00E820A8"/>
    <w:rsid w:val="00E82197"/>
    <w:rsid w:val="00E8272F"/>
    <w:rsid w:val="00E8284F"/>
    <w:rsid w:val="00E833F5"/>
    <w:rsid w:val="00E8363D"/>
    <w:rsid w:val="00E83C73"/>
    <w:rsid w:val="00E84A8A"/>
    <w:rsid w:val="00E85D18"/>
    <w:rsid w:val="00E860DF"/>
    <w:rsid w:val="00E8658E"/>
    <w:rsid w:val="00E8664F"/>
    <w:rsid w:val="00E87C51"/>
    <w:rsid w:val="00E87E7F"/>
    <w:rsid w:val="00E900F7"/>
    <w:rsid w:val="00E9088F"/>
    <w:rsid w:val="00E90967"/>
    <w:rsid w:val="00E90DB6"/>
    <w:rsid w:val="00E9158B"/>
    <w:rsid w:val="00E9180E"/>
    <w:rsid w:val="00E91E8A"/>
    <w:rsid w:val="00E92331"/>
    <w:rsid w:val="00E9297F"/>
    <w:rsid w:val="00E92A47"/>
    <w:rsid w:val="00E92C40"/>
    <w:rsid w:val="00E92D94"/>
    <w:rsid w:val="00E9329C"/>
    <w:rsid w:val="00E933AC"/>
    <w:rsid w:val="00E9380C"/>
    <w:rsid w:val="00E93934"/>
    <w:rsid w:val="00E93E8F"/>
    <w:rsid w:val="00E942DB"/>
    <w:rsid w:val="00E9461C"/>
    <w:rsid w:val="00E94742"/>
    <w:rsid w:val="00E949FA"/>
    <w:rsid w:val="00E94D07"/>
    <w:rsid w:val="00E94DA3"/>
    <w:rsid w:val="00E94FA7"/>
    <w:rsid w:val="00E950CF"/>
    <w:rsid w:val="00E95DF0"/>
    <w:rsid w:val="00E95EA8"/>
    <w:rsid w:val="00E95F36"/>
    <w:rsid w:val="00E95F74"/>
    <w:rsid w:val="00E964F7"/>
    <w:rsid w:val="00E96569"/>
    <w:rsid w:val="00E96817"/>
    <w:rsid w:val="00E969C1"/>
    <w:rsid w:val="00E96D1B"/>
    <w:rsid w:val="00E96E32"/>
    <w:rsid w:val="00E9703B"/>
    <w:rsid w:val="00E975C2"/>
    <w:rsid w:val="00E976E1"/>
    <w:rsid w:val="00E979AB"/>
    <w:rsid w:val="00EA0200"/>
    <w:rsid w:val="00EA025F"/>
    <w:rsid w:val="00EA0642"/>
    <w:rsid w:val="00EA06C2"/>
    <w:rsid w:val="00EA070B"/>
    <w:rsid w:val="00EA0808"/>
    <w:rsid w:val="00EA0866"/>
    <w:rsid w:val="00EA0868"/>
    <w:rsid w:val="00EA0C52"/>
    <w:rsid w:val="00EA0CF3"/>
    <w:rsid w:val="00EA12D8"/>
    <w:rsid w:val="00EA1887"/>
    <w:rsid w:val="00EA19D7"/>
    <w:rsid w:val="00EA1DE9"/>
    <w:rsid w:val="00EA23D3"/>
    <w:rsid w:val="00EA25D2"/>
    <w:rsid w:val="00EA26B6"/>
    <w:rsid w:val="00EA274E"/>
    <w:rsid w:val="00EA2C60"/>
    <w:rsid w:val="00EA2C99"/>
    <w:rsid w:val="00EA2DF3"/>
    <w:rsid w:val="00EA2E08"/>
    <w:rsid w:val="00EA36AD"/>
    <w:rsid w:val="00EA3D43"/>
    <w:rsid w:val="00EA3DE8"/>
    <w:rsid w:val="00EA3F39"/>
    <w:rsid w:val="00EA4157"/>
    <w:rsid w:val="00EA4356"/>
    <w:rsid w:val="00EA66E6"/>
    <w:rsid w:val="00EA68A0"/>
    <w:rsid w:val="00EA6ED3"/>
    <w:rsid w:val="00EA74F2"/>
    <w:rsid w:val="00EA765E"/>
    <w:rsid w:val="00EB013D"/>
    <w:rsid w:val="00EB112D"/>
    <w:rsid w:val="00EB15A4"/>
    <w:rsid w:val="00EB1C4F"/>
    <w:rsid w:val="00EB20E6"/>
    <w:rsid w:val="00EB2311"/>
    <w:rsid w:val="00EB2A38"/>
    <w:rsid w:val="00EB2D40"/>
    <w:rsid w:val="00EB3032"/>
    <w:rsid w:val="00EB3127"/>
    <w:rsid w:val="00EB3EF4"/>
    <w:rsid w:val="00EB3FFE"/>
    <w:rsid w:val="00EB4B45"/>
    <w:rsid w:val="00EB4D97"/>
    <w:rsid w:val="00EB4E1B"/>
    <w:rsid w:val="00EB51AF"/>
    <w:rsid w:val="00EB56CC"/>
    <w:rsid w:val="00EB5929"/>
    <w:rsid w:val="00EB6995"/>
    <w:rsid w:val="00EB69D2"/>
    <w:rsid w:val="00EB6B3C"/>
    <w:rsid w:val="00EB731B"/>
    <w:rsid w:val="00EB7596"/>
    <w:rsid w:val="00EB7626"/>
    <w:rsid w:val="00EB7D6A"/>
    <w:rsid w:val="00EC06D3"/>
    <w:rsid w:val="00EC093F"/>
    <w:rsid w:val="00EC1269"/>
    <w:rsid w:val="00EC14DE"/>
    <w:rsid w:val="00EC14ED"/>
    <w:rsid w:val="00EC1802"/>
    <w:rsid w:val="00EC1B3A"/>
    <w:rsid w:val="00EC2199"/>
    <w:rsid w:val="00EC2C76"/>
    <w:rsid w:val="00EC35E9"/>
    <w:rsid w:val="00EC37E5"/>
    <w:rsid w:val="00EC3F52"/>
    <w:rsid w:val="00EC42B8"/>
    <w:rsid w:val="00EC440F"/>
    <w:rsid w:val="00EC48A9"/>
    <w:rsid w:val="00EC4CF5"/>
    <w:rsid w:val="00EC4D68"/>
    <w:rsid w:val="00EC4D81"/>
    <w:rsid w:val="00EC62CB"/>
    <w:rsid w:val="00EC6405"/>
    <w:rsid w:val="00EC6719"/>
    <w:rsid w:val="00EC67E7"/>
    <w:rsid w:val="00EC6AA9"/>
    <w:rsid w:val="00EC74E3"/>
    <w:rsid w:val="00EC76D6"/>
    <w:rsid w:val="00EC780B"/>
    <w:rsid w:val="00EC7BE1"/>
    <w:rsid w:val="00ED086F"/>
    <w:rsid w:val="00ED12F3"/>
    <w:rsid w:val="00ED18A1"/>
    <w:rsid w:val="00ED1906"/>
    <w:rsid w:val="00ED3564"/>
    <w:rsid w:val="00ED39FD"/>
    <w:rsid w:val="00ED3D66"/>
    <w:rsid w:val="00ED429C"/>
    <w:rsid w:val="00ED46F5"/>
    <w:rsid w:val="00ED4766"/>
    <w:rsid w:val="00ED50B3"/>
    <w:rsid w:val="00ED540E"/>
    <w:rsid w:val="00ED549E"/>
    <w:rsid w:val="00ED55F6"/>
    <w:rsid w:val="00ED5826"/>
    <w:rsid w:val="00ED5F85"/>
    <w:rsid w:val="00ED6C9B"/>
    <w:rsid w:val="00ED73B0"/>
    <w:rsid w:val="00ED78DB"/>
    <w:rsid w:val="00ED79A5"/>
    <w:rsid w:val="00EE06F7"/>
    <w:rsid w:val="00EE0F22"/>
    <w:rsid w:val="00EE1240"/>
    <w:rsid w:val="00EE1352"/>
    <w:rsid w:val="00EE1395"/>
    <w:rsid w:val="00EE18BF"/>
    <w:rsid w:val="00EE18D4"/>
    <w:rsid w:val="00EE1FB6"/>
    <w:rsid w:val="00EE2CE9"/>
    <w:rsid w:val="00EE3067"/>
    <w:rsid w:val="00EE31AA"/>
    <w:rsid w:val="00EE3814"/>
    <w:rsid w:val="00EE3A64"/>
    <w:rsid w:val="00EE3C6B"/>
    <w:rsid w:val="00EE4A52"/>
    <w:rsid w:val="00EE4B61"/>
    <w:rsid w:val="00EE4FB9"/>
    <w:rsid w:val="00EE54BD"/>
    <w:rsid w:val="00EE5F86"/>
    <w:rsid w:val="00EE62CB"/>
    <w:rsid w:val="00EE6959"/>
    <w:rsid w:val="00EE69E6"/>
    <w:rsid w:val="00EE6D54"/>
    <w:rsid w:val="00EE6F4B"/>
    <w:rsid w:val="00EE76C5"/>
    <w:rsid w:val="00EE7C02"/>
    <w:rsid w:val="00EF215A"/>
    <w:rsid w:val="00EF2675"/>
    <w:rsid w:val="00EF3576"/>
    <w:rsid w:val="00EF3A18"/>
    <w:rsid w:val="00EF3D9B"/>
    <w:rsid w:val="00EF3EBA"/>
    <w:rsid w:val="00EF4316"/>
    <w:rsid w:val="00EF497D"/>
    <w:rsid w:val="00EF4B49"/>
    <w:rsid w:val="00EF4F36"/>
    <w:rsid w:val="00EF582B"/>
    <w:rsid w:val="00EF62DC"/>
    <w:rsid w:val="00EF66CE"/>
    <w:rsid w:val="00EF737D"/>
    <w:rsid w:val="00EF73D2"/>
    <w:rsid w:val="00F01905"/>
    <w:rsid w:val="00F02265"/>
    <w:rsid w:val="00F022A4"/>
    <w:rsid w:val="00F0237F"/>
    <w:rsid w:val="00F02384"/>
    <w:rsid w:val="00F024FB"/>
    <w:rsid w:val="00F02899"/>
    <w:rsid w:val="00F02DE9"/>
    <w:rsid w:val="00F02F74"/>
    <w:rsid w:val="00F0408A"/>
    <w:rsid w:val="00F04115"/>
    <w:rsid w:val="00F043FB"/>
    <w:rsid w:val="00F0461A"/>
    <w:rsid w:val="00F05313"/>
    <w:rsid w:val="00F053D7"/>
    <w:rsid w:val="00F0560B"/>
    <w:rsid w:val="00F05774"/>
    <w:rsid w:val="00F05A5B"/>
    <w:rsid w:val="00F05A8F"/>
    <w:rsid w:val="00F05D49"/>
    <w:rsid w:val="00F05DE1"/>
    <w:rsid w:val="00F0621C"/>
    <w:rsid w:val="00F06261"/>
    <w:rsid w:val="00F06A8C"/>
    <w:rsid w:val="00F10924"/>
    <w:rsid w:val="00F1098A"/>
    <w:rsid w:val="00F10F6F"/>
    <w:rsid w:val="00F11E01"/>
    <w:rsid w:val="00F11E40"/>
    <w:rsid w:val="00F11FEA"/>
    <w:rsid w:val="00F1285F"/>
    <w:rsid w:val="00F12C41"/>
    <w:rsid w:val="00F12D77"/>
    <w:rsid w:val="00F12FAB"/>
    <w:rsid w:val="00F13760"/>
    <w:rsid w:val="00F137C3"/>
    <w:rsid w:val="00F139EB"/>
    <w:rsid w:val="00F13A3E"/>
    <w:rsid w:val="00F13D2B"/>
    <w:rsid w:val="00F13E76"/>
    <w:rsid w:val="00F13F9D"/>
    <w:rsid w:val="00F1415F"/>
    <w:rsid w:val="00F14571"/>
    <w:rsid w:val="00F153C2"/>
    <w:rsid w:val="00F1575C"/>
    <w:rsid w:val="00F15B7E"/>
    <w:rsid w:val="00F15E55"/>
    <w:rsid w:val="00F16053"/>
    <w:rsid w:val="00F16210"/>
    <w:rsid w:val="00F162E1"/>
    <w:rsid w:val="00F1659F"/>
    <w:rsid w:val="00F1678D"/>
    <w:rsid w:val="00F16947"/>
    <w:rsid w:val="00F1735A"/>
    <w:rsid w:val="00F17DC9"/>
    <w:rsid w:val="00F17E92"/>
    <w:rsid w:val="00F17FF7"/>
    <w:rsid w:val="00F20339"/>
    <w:rsid w:val="00F205BE"/>
    <w:rsid w:val="00F20BD2"/>
    <w:rsid w:val="00F20C10"/>
    <w:rsid w:val="00F20D0B"/>
    <w:rsid w:val="00F20D33"/>
    <w:rsid w:val="00F20F99"/>
    <w:rsid w:val="00F212A2"/>
    <w:rsid w:val="00F2184C"/>
    <w:rsid w:val="00F21ECC"/>
    <w:rsid w:val="00F22156"/>
    <w:rsid w:val="00F2229E"/>
    <w:rsid w:val="00F22402"/>
    <w:rsid w:val="00F2297B"/>
    <w:rsid w:val="00F229CE"/>
    <w:rsid w:val="00F22A3B"/>
    <w:rsid w:val="00F246FA"/>
    <w:rsid w:val="00F24C0F"/>
    <w:rsid w:val="00F25184"/>
    <w:rsid w:val="00F253B1"/>
    <w:rsid w:val="00F257B0"/>
    <w:rsid w:val="00F25950"/>
    <w:rsid w:val="00F259FE"/>
    <w:rsid w:val="00F25C29"/>
    <w:rsid w:val="00F2648E"/>
    <w:rsid w:val="00F26537"/>
    <w:rsid w:val="00F26810"/>
    <w:rsid w:val="00F26D33"/>
    <w:rsid w:val="00F26E0B"/>
    <w:rsid w:val="00F26E48"/>
    <w:rsid w:val="00F27061"/>
    <w:rsid w:val="00F270FB"/>
    <w:rsid w:val="00F27DEC"/>
    <w:rsid w:val="00F30065"/>
    <w:rsid w:val="00F30108"/>
    <w:rsid w:val="00F30833"/>
    <w:rsid w:val="00F308A1"/>
    <w:rsid w:val="00F3091C"/>
    <w:rsid w:val="00F31221"/>
    <w:rsid w:val="00F31700"/>
    <w:rsid w:val="00F31FA1"/>
    <w:rsid w:val="00F32279"/>
    <w:rsid w:val="00F3228E"/>
    <w:rsid w:val="00F3231B"/>
    <w:rsid w:val="00F32AD6"/>
    <w:rsid w:val="00F33212"/>
    <w:rsid w:val="00F33396"/>
    <w:rsid w:val="00F334DE"/>
    <w:rsid w:val="00F33B13"/>
    <w:rsid w:val="00F340A5"/>
    <w:rsid w:val="00F342D3"/>
    <w:rsid w:val="00F34549"/>
    <w:rsid w:val="00F3488B"/>
    <w:rsid w:val="00F34BD8"/>
    <w:rsid w:val="00F34E83"/>
    <w:rsid w:val="00F34E96"/>
    <w:rsid w:val="00F34F25"/>
    <w:rsid w:val="00F34F89"/>
    <w:rsid w:val="00F3564A"/>
    <w:rsid w:val="00F35B90"/>
    <w:rsid w:val="00F35CDC"/>
    <w:rsid w:val="00F35F6D"/>
    <w:rsid w:val="00F366BB"/>
    <w:rsid w:val="00F36861"/>
    <w:rsid w:val="00F36A79"/>
    <w:rsid w:val="00F36BFB"/>
    <w:rsid w:val="00F371DF"/>
    <w:rsid w:val="00F379B6"/>
    <w:rsid w:val="00F401FD"/>
    <w:rsid w:val="00F40359"/>
    <w:rsid w:val="00F40617"/>
    <w:rsid w:val="00F409AE"/>
    <w:rsid w:val="00F40C88"/>
    <w:rsid w:val="00F40DA0"/>
    <w:rsid w:val="00F41A22"/>
    <w:rsid w:val="00F41FD0"/>
    <w:rsid w:val="00F42267"/>
    <w:rsid w:val="00F42353"/>
    <w:rsid w:val="00F42ED8"/>
    <w:rsid w:val="00F43168"/>
    <w:rsid w:val="00F43186"/>
    <w:rsid w:val="00F43C00"/>
    <w:rsid w:val="00F43C0A"/>
    <w:rsid w:val="00F45946"/>
    <w:rsid w:val="00F45A1D"/>
    <w:rsid w:val="00F45F85"/>
    <w:rsid w:val="00F46119"/>
    <w:rsid w:val="00F46311"/>
    <w:rsid w:val="00F467E3"/>
    <w:rsid w:val="00F468FE"/>
    <w:rsid w:val="00F4695C"/>
    <w:rsid w:val="00F47075"/>
    <w:rsid w:val="00F47A18"/>
    <w:rsid w:val="00F47F63"/>
    <w:rsid w:val="00F505F6"/>
    <w:rsid w:val="00F508D9"/>
    <w:rsid w:val="00F50A3B"/>
    <w:rsid w:val="00F50A46"/>
    <w:rsid w:val="00F516B7"/>
    <w:rsid w:val="00F51751"/>
    <w:rsid w:val="00F51B2F"/>
    <w:rsid w:val="00F51C88"/>
    <w:rsid w:val="00F52073"/>
    <w:rsid w:val="00F52880"/>
    <w:rsid w:val="00F53472"/>
    <w:rsid w:val="00F53759"/>
    <w:rsid w:val="00F539D5"/>
    <w:rsid w:val="00F541A0"/>
    <w:rsid w:val="00F5445D"/>
    <w:rsid w:val="00F54460"/>
    <w:rsid w:val="00F54610"/>
    <w:rsid w:val="00F54A51"/>
    <w:rsid w:val="00F553BE"/>
    <w:rsid w:val="00F55421"/>
    <w:rsid w:val="00F555DA"/>
    <w:rsid w:val="00F55B15"/>
    <w:rsid w:val="00F55C3F"/>
    <w:rsid w:val="00F55CF5"/>
    <w:rsid w:val="00F560FB"/>
    <w:rsid w:val="00F56551"/>
    <w:rsid w:val="00F569AB"/>
    <w:rsid w:val="00F569FF"/>
    <w:rsid w:val="00F56B5B"/>
    <w:rsid w:val="00F56BC7"/>
    <w:rsid w:val="00F56C34"/>
    <w:rsid w:val="00F56F48"/>
    <w:rsid w:val="00F570B3"/>
    <w:rsid w:val="00F57353"/>
    <w:rsid w:val="00F57392"/>
    <w:rsid w:val="00F57856"/>
    <w:rsid w:val="00F60064"/>
    <w:rsid w:val="00F60FB7"/>
    <w:rsid w:val="00F61765"/>
    <w:rsid w:val="00F61BA8"/>
    <w:rsid w:val="00F61D1A"/>
    <w:rsid w:val="00F6203A"/>
    <w:rsid w:val="00F62B89"/>
    <w:rsid w:val="00F62CC5"/>
    <w:rsid w:val="00F62EF6"/>
    <w:rsid w:val="00F62F79"/>
    <w:rsid w:val="00F63888"/>
    <w:rsid w:val="00F642E6"/>
    <w:rsid w:val="00F64911"/>
    <w:rsid w:val="00F64AB6"/>
    <w:rsid w:val="00F64E2A"/>
    <w:rsid w:val="00F64EB9"/>
    <w:rsid w:val="00F651DC"/>
    <w:rsid w:val="00F651E0"/>
    <w:rsid w:val="00F656CE"/>
    <w:rsid w:val="00F6572C"/>
    <w:rsid w:val="00F65A88"/>
    <w:rsid w:val="00F66A49"/>
    <w:rsid w:val="00F66BE7"/>
    <w:rsid w:val="00F66C6B"/>
    <w:rsid w:val="00F6738B"/>
    <w:rsid w:val="00F679FA"/>
    <w:rsid w:val="00F67AA5"/>
    <w:rsid w:val="00F67C5C"/>
    <w:rsid w:val="00F67E2D"/>
    <w:rsid w:val="00F7014E"/>
    <w:rsid w:val="00F701C6"/>
    <w:rsid w:val="00F702AF"/>
    <w:rsid w:val="00F7042E"/>
    <w:rsid w:val="00F7050F"/>
    <w:rsid w:val="00F70A96"/>
    <w:rsid w:val="00F70BF9"/>
    <w:rsid w:val="00F70C7E"/>
    <w:rsid w:val="00F711CF"/>
    <w:rsid w:val="00F713D2"/>
    <w:rsid w:val="00F7163A"/>
    <w:rsid w:val="00F71DE5"/>
    <w:rsid w:val="00F71E4D"/>
    <w:rsid w:val="00F72353"/>
    <w:rsid w:val="00F724FF"/>
    <w:rsid w:val="00F72517"/>
    <w:rsid w:val="00F72925"/>
    <w:rsid w:val="00F72B06"/>
    <w:rsid w:val="00F72CEC"/>
    <w:rsid w:val="00F73799"/>
    <w:rsid w:val="00F73E4E"/>
    <w:rsid w:val="00F74664"/>
    <w:rsid w:val="00F74887"/>
    <w:rsid w:val="00F74CC7"/>
    <w:rsid w:val="00F74DEF"/>
    <w:rsid w:val="00F750F1"/>
    <w:rsid w:val="00F75828"/>
    <w:rsid w:val="00F759B7"/>
    <w:rsid w:val="00F75E80"/>
    <w:rsid w:val="00F75EEA"/>
    <w:rsid w:val="00F76357"/>
    <w:rsid w:val="00F767AC"/>
    <w:rsid w:val="00F768FC"/>
    <w:rsid w:val="00F76A5A"/>
    <w:rsid w:val="00F7776F"/>
    <w:rsid w:val="00F777A7"/>
    <w:rsid w:val="00F80259"/>
    <w:rsid w:val="00F80EF4"/>
    <w:rsid w:val="00F81212"/>
    <w:rsid w:val="00F81377"/>
    <w:rsid w:val="00F823E3"/>
    <w:rsid w:val="00F82959"/>
    <w:rsid w:val="00F8296A"/>
    <w:rsid w:val="00F82A80"/>
    <w:rsid w:val="00F82D6A"/>
    <w:rsid w:val="00F838E6"/>
    <w:rsid w:val="00F83B43"/>
    <w:rsid w:val="00F83E4C"/>
    <w:rsid w:val="00F83FF0"/>
    <w:rsid w:val="00F842FD"/>
    <w:rsid w:val="00F843FF"/>
    <w:rsid w:val="00F84A22"/>
    <w:rsid w:val="00F84B69"/>
    <w:rsid w:val="00F84C4C"/>
    <w:rsid w:val="00F85202"/>
    <w:rsid w:val="00F853EB"/>
    <w:rsid w:val="00F85862"/>
    <w:rsid w:val="00F8589F"/>
    <w:rsid w:val="00F85D00"/>
    <w:rsid w:val="00F85FA3"/>
    <w:rsid w:val="00F8603E"/>
    <w:rsid w:val="00F8641A"/>
    <w:rsid w:val="00F8652B"/>
    <w:rsid w:val="00F86CD4"/>
    <w:rsid w:val="00F87319"/>
    <w:rsid w:val="00F8751C"/>
    <w:rsid w:val="00F87A30"/>
    <w:rsid w:val="00F9011C"/>
    <w:rsid w:val="00F90A8C"/>
    <w:rsid w:val="00F90DD7"/>
    <w:rsid w:val="00F90F02"/>
    <w:rsid w:val="00F912AD"/>
    <w:rsid w:val="00F9288C"/>
    <w:rsid w:val="00F92AC6"/>
    <w:rsid w:val="00F92C16"/>
    <w:rsid w:val="00F93784"/>
    <w:rsid w:val="00F944F2"/>
    <w:rsid w:val="00F94ECF"/>
    <w:rsid w:val="00F95286"/>
    <w:rsid w:val="00F95615"/>
    <w:rsid w:val="00F96FD6"/>
    <w:rsid w:val="00F974DE"/>
    <w:rsid w:val="00F97611"/>
    <w:rsid w:val="00F976DD"/>
    <w:rsid w:val="00F97AEA"/>
    <w:rsid w:val="00F97DC5"/>
    <w:rsid w:val="00F97F7D"/>
    <w:rsid w:val="00FA020C"/>
    <w:rsid w:val="00FA05E9"/>
    <w:rsid w:val="00FA0764"/>
    <w:rsid w:val="00FA0B0F"/>
    <w:rsid w:val="00FA0BE1"/>
    <w:rsid w:val="00FA10CE"/>
    <w:rsid w:val="00FA11D6"/>
    <w:rsid w:val="00FA18D6"/>
    <w:rsid w:val="00FA1E06"/>
    <w:rsid w:val="00FA2645"/>
    <w:rsid w:val="00FA2CFA"/>
    <w:rsid w:val="00FA3305"/>
    <w:rsid w:val="00FA3313"/>
    <w:rsid w:val="00FA36D5"/>
    <w:rsid w:val="00FA3895"/>
    <w:rsid w:val="00FA3AEB"/>
    <w:rsid w:val="00FA3B61"/>
    <w:rsid w:val="00FA454A"/>
    <w:rsid w:val="00FA462A"/>
    <w:rsid w:val="00FA486D"/>
    <w:rsid w:val="00FA4BC9"/>
    <w:rsid w:val="00FA4DCE"/>
    <w:rsid w:val="00FA51B5"/>
    <w:rsid w:val="00FA5573"/>
    <w:rsid w:val="00FA5A08"/>
    <w:rsid w:val="00FA5BE7"/>
    <w:rsid w:val="00FA5D52"/>
    <w:rsid w:val="00FA5EE1"/>
    <w:rsid w:val="00FA6224"/>
    <w:rsid w:val="00FA673E"/>
    <w:rsid w:val="00FA6851"/>
    <w:rsid w:val="00FA6DDC"/>
    <w:rsid w:val="00FA7077"/>
    <w:rsid w:val="00FA71D6"/>
    <w:rsid w:val="00FA74DB"/>
    <w:rsid w:val="00FA75C6"/>
    <w:rsid w:val="00FA7661"/>
    <w:rsid w:val="00FA775E"/>
    <w:rsid w:val="00FA79CD"/>
    <w:rsid w:val="00FA7C3D"/>
    <w:rsid w:val="00FA7E0F"/>
    <w:rsid w:val="00FB047A"/>
    <w:rsid w:val="00FB04B6"/>
    <w:rsid w:val="00FB0736"/>
    <w:rsid w:val="00FB0D45"/>
    <w:rsid w:val="00FB165A"/>
    <w:rsid w:val="00FB17C1"/>
    <w:rsid w:val="00FB1F52"/>
    <w:rsid w:val="00FB1F6E"/>
    <w:rsid w:val="00FB286D"/>
    <w:rsid w:val="00FB2A5D"/>
    <w:rsid w:val="00FB2B6F"/>
    <w:rsid w:val="00FB3334"/>
    <w:rsid w:val="00FB4301"/>
    <w:rsid w:val="00FB4345"/>
    <w:rsid w:val="00FB4514"/>
    <w:rsid w:val="00FB4587"/>
    <w:rsid w:val="00FB4A34"/>
    <w:rsid w:val="00FB50C6"/>
    <w:rsid w:val="00FB532C"/>
    <w:rsid w:val="00FB55A5"/>
    <w:rsid w:val="00FB5A22"/>
    <w:rsid w:val="00FB5F2A"/>
    <w:rsid w:val="00FB617F"/>
    <w:rsid w:val="00FB62C4"/>
    <w:rsid w:val="00FB68C2"/>
    <w:rsid w:val="00FB6D6E"/>
    <w:rsid w:val="00FB72F1"/>
    <w:rsid w:val="00FB75E3"/>
    <w:rsid w:val="00FB767F"/>
    <w:rsid w:val="00FB7C8B"/>
    <w:rsid w:val="00FB7CBC"/>
    <w:rsid w:val="00FB7F47"/>
    <w:rsid w:val="00FB7FD4"/>
    <w:rsid w:val="00FC05FB"/>
    <w:rsid w:val="00FC09BD"/>
    <w:rsid w:val="00FC1318"/>
    <w:rsid w:val="00FC179B"/>
    <w:rsid w:val="00FC17C6"/>
    <w:rsid w:val="00FC2A7D"/>
    <w:rsid w:val="00FC30B4"/>
    <w:rsid w:val="00FC326F"/>
    <w:rsid w:val="00FC36D7"/>
    <w:rsid w:val="00FC3F10"/>
    <w:rsid w:val="00FC3FED"/>
    <w:rsid w:val="00FC4375"/>
    <w:rsid w:val="00FC4494"/>
    <w:rsid w:val="00FC4767"/>
    <w:rsid w:val="00FC4D79"/>
    <w:rsid w:val="00FC53EC"/>
    <w:rsid w:val="00FC5889"/>
    <w:rsid w:val="00FC5A4C"/>
    <w:rsid w:val="00FC63B1"/>
    <w:rsid w:val="00FC6521"/>
    <w:rsid w:val="00FC6DA1"/>
    <w:rsid w:val="00FC71FE"/>
    <w:rsid w:val="00FC7372"/>
    <w:rsid w:val="00FC7935"/>
    <w:rsid w:val="00FC793C"/>
    <w:rsid w:val="00FD10D1"/>
    <w:rsid w:val="00FD1124"/>
    <w:rsid w:val="00FD1555"/>
    <w:rsid w:val="00FD1932"/>
    <w:rsid w:val="00FD2528"/>
    <w:rsid w:val="00FD2691"/>
    <w:rsid w:val="00FD27B8"/>
    <w:rsid w:val="00FD29ED"/>
    <w:rsid w:val="00FD2A81"/>
    <w:rsid w:val="00FD2D03"/>
    <w:rsid w:val="00FD2D3A"/>
    <w:rsid w:val="00FD36C8"/>
    <w:rsid w:val="00FD3AA0"/>
    <w:rsid w:val="00FD3B37"/>
    <w:rsid w:val="00FD3D94"/>
    <w:rsid w:val="00FD4400"/>
    <w:rsid w:val="00FD46A5"/>
    <w:rsid w:val="00FD5A08"/>
    <w:rsid w:val="00FD65A3"/>
    <w:rsid w:val="00FD6618"/>
    <w:rsid w:val="00FD66BD"/>
    <w:rsid w:val="00FD6BAC"/>
    <w:rsid w:val="00FD6BE7"/>
    <w:rsid w:val="00FD7166"/>
    <w:rsid w:val="00FD77A6"/>
    <w:rsid w:val="00FD7AB5"/>
    <w:rsid w:val="00FD7D01"/>
    <w:rsid w:val="00FE04CF"/>
    <w:rsid w:val="00FE0642"/>
    <w:rsid w:val="00FE1040"/>
    <w:rsid w:val="00FE1103"/>
    <w:rsid w:val="00FE1669"/>
    <w:rsid w:val="00FE1908"/>
    <w:rsid w:val="00FE19F3"/>
    <w:rsid w:val="00FE1A29"/>
    <w:rsid w:val="00FE1A58"/>
    <w:rsid w:val="00FE1EB6"/>
    <w:rsid w:val="00FE1F62"/>
    <w:rsid w:val="00FE2DB6"/>
    <w:rsid w:val="00FE328B"/>
    <w:rsid w:val="00FE38A0"/>
    <w:rsid w:val="00FE3A09"/>
    <w:rsid w:val="00FE3B75"/>
    <w:rsid w:val="00FE41F8"/>
    <w:rsid w:val="00FE4A12"/>
    <w:rsid w:val="00FE4E86"/>
    <w:rsid w:val="00FE5506"/>
    <w:rsid w:val="00FE5AE2"/>
    <w:rsid w:val="00FE6568"/>
    <w:rsid w:val="00FE6FD5"/>
    <w:rsid w:val="00FE72EB"/>
    <w:rsid w:val="00FE73E4"/>
    <w:rsid w:val="00FE78EC"/>
    <w:rsid w:val="00FE7BD4"/>
    <w:rsid w:val="00FE7FD0"/>
    <w:rsid w:val="00FE7FE9"/>
    <w:rsid w:val="00FF097B"/>
    <w:rsid w:val="00FF133E"/>
    <w:rsid w:val="00FF1488"/>
    <w:rsid w:val="00FF1B29"/>
    <w:rsid w:val="00FF2DBD"/>
    <w:rsid w:val="00FF301D"/>
    <w:rsid w:val="00FF3AA0"/>
    <w:rsid w:val="00FF41A5"/>
    <w:rsid w:val="00FF42A5"/>
    <w:rsid w:val="00FF4300"/>
    <w:rsid w:val="00FF45BE"/>
    <w:rsid w:val="00FF45FC"/>
    <w:rsid w:val="00FF5D04"/>
    <w:rsid w:val="00FF5D0B"/>
    <w:rsid w:val="00FF5DE2"/>
    <w:rsid w:val="00FF6261"/>
    <w:rsid w:val="00FF6421"/>
    <w:rsid w:val="00FF6D7E"/>
    <w:rsid w:val="00FF73A7"/>
    <w:rsid w:val="00FF78B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1">
      <o:colormru v:ext="edit" colors="#e5dfec"/>
    </o:shapedefaults>
    <o:shapelayout v:ext="edit">
      <o:idmap v:ext="edit" data="1"/>
    </o:shapelayout>
  </w:shapeDefaults>
  <w:decimalSymbol w:val="."/>
  <w:listSeparator w:val=","/>
  <w14:docId w14:val="535EF268"/>
  <w15:docId w15:val="{EC5F9278-A65A-4E61-802C-E9B4856CE9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C6DA1"/>
    <w:pPr>
      <w:widowControl w:val="0"/>
    </w:pPr>
    <w:rPr>
      <w:rFonts w:ascii="新細明體" w:hAnsi="Calibri" w:cs="新細明體"/>
      <w:b/>
      <w:bCs/>
      <w:color w:val="1F497D"/>
      <w:kern w:val="2"/>
      <w:sz w:val="54"/>
      <w:szCs w:val="54"/>
    </w:rPr>
  </w:style>
  <w:style w:type="paragraph" w:styleId="1">
    <w:name w:val="heading 1"/>
    <w:basedOn w:val="a"/>
    <w:next w:val="a"/>
    <w:link w:val="10"/>
    <w:qFormat/>
    <w:rsid w:val="00612AFB"/>
    <w:pPr>
      <w:keepNext/>
      <w:spacing w:before="180" w:after="180" w:line="720" w:lineRule="auto"/>
      <w:outlineLvl w:val="0"/>
    </w:pPr>
    <w:rPr>
      <w:rFonts w:ascii="Cambria" w:hAnsi="Cambria" w:cs="Times New Roman"/>
      <w:kern w:val="52"/>
      <w:sz w:val="52"/>
      <w:szCs w:val="52"/>
      <w:lang w:val="x-none" w:eastAsia="x-none"/>
    </w:rPr>
  </w:style>
  <w:style w:type="paragraph" w:styleId="2">
    <w:name w:val="heading 2"/>
    <w:basedOn w:val="a"/>
    <w:next w:val="a"/>
    <w:link w:val="20"/>
    <w:semiHidden/>
    <w:unhideWhenUsed/>
    <w:qFormat/>
    <w:rsid w:val="00730468"/>
    <w:pPr>
      <w:keepNext/>
      <w:spacing w:line="720" w:lineRule="auto"/>
      <w:outlineLvl w:val="1"/>
    </w:pPr>
    <w:rPr>
      <w:rFonts w:ascii="Cambria" w:hAnsi="Cambria" w:cs="Times New Roman"/>
      <w:sz w:val="48"/>
      <w:szCs w:val="48"/>
      <w:lang w:val="x-none" w:eastAsia="x-none"/>
    </w:rPr>
  </w:style>
  <w:style w:type="paragraph" w:styleId="3">
    <w:name w:val="heading 3"/>
    <w:basedOn w:val="a"/>
    <w:next w:val="a"/>
    <w:link w:val="30"/>
    <w:semiHidden/>
    <w:unhideWhenUsed/>
    <w:qFormat/>
    <w:rsid w:val="006D370D"/>
    <w:pPr>
      <w:keepNext/>
      <w:spacing w:line="720" w:lineRule="auto"/>
      <w:outlineLvl w:val="2"/>
    </w:pPr>
    <w:rPr>
      <w:rFonts w:ascii="Cambria" w:hAnsi="Cambria" w:cs="Times New Roman"/>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rsid w:val="00255B0F"/>
    <w:pPr>
      <w:tabs>
        <w:tab w:val="center" w:pos="4153"/>
        <w:tab w:val="right" w:pos="8306"/>
      </w:tabs>
      <w:snapToGrid w:val="0"/>
    </w:pPr>
    <w:rPr>
      <w:rFonts w:cs="Times New Roman"/>
      <w:sz w:val="20"/>
      <w:szCs w:val="20"/>
      <w:lang w:val="x-none" w:eastAsia="x-none"/>
    </w:rPr>
  </w:style>
  <w:style w:type="character" w:customStyle="1" w:styleId="a4">
    <w:name w:val="頁首 字元"/>
    <w:link w:val="a3"/>
    <w:uiPriority w:val="99"/>
    <w:rsid w:val="00255B0F"/>
    <w:rPr>
      <w:rFonts w:ascii="新細明體" w:hAnsi="Calibri" w:cs="新細明體"/>
      <w:b/>
      <w:bCs/>
      <w:color w:val="1F497D"/>
      <w:kern w:val="2"/>
    </w:rPr>
  </w:style>
  <w:style w:type="paragraph" w:styleId="a5">
    <w:name w:val="footer"/>
    <w:basedOn w:val="a"/>
    <w:link w:val="a6"/>
    <w:uiPriority w:val="99"/>
    <w:rsid w:val="00255B0F"/>
    <w:pPr>
      <w:tabs>
        <w:tab w:val="center" w:pos="4153"/>
        <w:tab w:val="right" w:pos="8306"/>
      </w:tabs>
      <w:snapToGrid w:val="0"/>
    </w:pPr>
    <w:rPr>
      <w:rFonts w:cs="Times New Roman"/>
      <w:sz w:val="20"/>
      <w:szCs w:val="20"/>
      <w:lang w:val="x-none" w:eastAsia="x-none"/>
    </w:rPr>
  </w:style>
  <w:style w:type="character" w:customStyle="1" w:styleId="a6">
    <w:name w:val="頁尾 字元"/>
    <w:link w:val="a5"/>
    <w:uiPriority w:val="99"/>
    <w:rsid w:val="00255B0F"/>
    <w:rPr>
      <w:rFonts w:ascii="新細明體" w:hAnsi="Calibri" w:cs="新細明體"/>
      <w:b/>
      <w:bCs/>
      <w:color w:val="1F497D"/>
      <w:kern w:val="2"/>
    </w:rPr>
  </w:style>
  <w:style w:type="table" w:styleId="a7">
    <w:name w:val="Table Grid"/>
    <w:basedOn w:val="a1"/>
    <w:rsid w:val="00A718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8">
    <w:name w:val="謝詞"/>
    <w:basedOn w:val="a"/>
    <w:autoRedefine/>
    <w:qFormat/>
    <w:rsid w:val="00F47A18"/>
    <w:pPr>
      <w:adjustRightInd w:val="0"/>
      <w:snapToGrid w:val="0"/>
    </w:pPr>
    <w:rPr>
      <w:rFonts w:ascii="標楷體" w:eastAsia="標楷體" w:hAnsi="標楷體"/>
      <w:b w:val="0"/>
      <w:color w:val="FFFFFF"/>
      <w:sz w:val="16"/>
      <w:szCs w:val="16"/>
    </w:rPr>
  </w:style>
  <w:style w:type="paragraph" w:customStyle="1" w:styleId="a9">
    <w:name w:val="中文提要"/>
    <w:basedOn w:val="a"/>
    <w:link w:val="aa"/>
    <w:qFormat/>
    <w:rsid w:val="000E019C"/>
    <w:pPr>
      <w:adjustRightInd w:val="0"/>
      <w:snapToGrid w:val="0"/>
      <w:spacing w:afterLines="300" w:after="300"/>
      <w:jc w:val="center"/>
      <w:outlineLvl w:val="0"/>
    </w:pPr>
    <w:rPr>
      <w:rFonts w:ascii="標楷體" w:eastAsia="標楷體" w:hAnsi="標楷體" w:cs="Times New Roman"/>
      <w:b w:val="0"/>
      <w:color w:val="auto"/>
      <w:sz w:val="44"/>
      <w:szCs w:val="44"/>
      <w:lang w:val="x-none" w:eastAsia="x-none"/>
    </w:rPr>
  </w:style>
  <w:style w:type="paragraph" w:customStyle="1" w:styleId="ab">
    <w:name w:val="英文提要"/>
    <w:basedOn w:val="a"/>
    <w:link w:val="ac"/>
    <w:autoRedefine/>
    <w:qFormat/>
    <w:rsid w:val="00371733"/>
    <w:pPr>
      <w:adjustRightInd w:val="0"/>
      <w:snapToGrid w:val="0"/>
      <w:spacing w:afterLines="200" w:after="480"/>
      <w:jc w:val="center"/>
    </w:pPr>
    <w:rPr>
      <w:rFonts w:ascii="Times New Roman" w:eastAsia="標楷體" w:hAnsi="Times New Roman" w:cs="Times New Roman"/>
      <w:b w:val="0"/>
      <w:color w:val="auto"/>
      <w:sz w:val="36"/>
      <w:szCs w:val="44"/>
      <w:lang w:val="x-none" w:eastAsia="x-none"/>
    </w:rPr>
  </w:style>
  <w:style w:type="character" w:customStyle="1" w:styleId="aa">
    <w:name w:val="中文提要 字元"/>
    <w:link w:val="a9"/>
    <w:rsid w:val="000E019C"/>
    <w:rPr>
      <w:rFonts w:ascii="標楷體" w:eastAsia="標楷體" w:hAnsi="標楷體"/>
      <w:bCs/>
      <w:kern w:val="2"/>
      <w:sz w:val="44"/>
      <w:szCs w:val="44"/>
      <w:lang w:val="x-none" w:eastAsia="x-none"/>
    </w:rPr>
  </w:style>
  <w:style w:type="paragraph" w:customStyle="1" w:styleId="ad">
    <w:name w:val="圖　次"/>
    <w:basedOn w:val="a"/>
    <w:link w:val="ae"/>
    <w:qFormat/>
    <w:rsid w:val="00C97BE1"/>
    <w:pPr>
      <w:spacing w:afterLines="300" w:after="1080"/>
      <w:jc w:val="center"/>
    </w:pPr>
    <w:rPr>
      <w:rFonts w:ascii="標楷體" w:eastAsia="標楷體" w:hAnsi="標楷體" w:cs="Times New Roman"/>
      <w:b w:val="0"/>
      <w:color w:val="auto"/>
      <w:sz w:val="44"/>
      <w:szCs w:val="44"/>
      <w:lang w:val="x-none" w:eastAsia="x-none"/>
    </w:rPr>
  </w:style>
  <w:style w:type="character" w:customStyle="1" w:styleId="ac">
    <w:name w:val="英文提要 字元"/>
    <w:link w:val="ab"/>
    <w:rsid w:val="00371733"/>
    <w:rPr>
      <w:rFonts w:eastAsia="標楷體"/>
      <w:bCs/>
      <w:kern w:val="2"/>
      <w:sz w:val="36"/>
      <w:szCs w:val="44"/>
      <w:lang w:val="x-none" w:eastAsia="x-none"/>
    </w:rPr>
  </w:style>
  <w:style w:type="paragraph" w:customStyle="1" w:styleId="af">
    <w:name w:val="表　次"/>
    <w:basedOn w:val="a"/>
    <w:link w:val="af0"/>
    <w:qFormat/>
    <w:rsid w:val="00C97BE1"/>
    <w:pPr>
      <w:adjustRightInd w:val="0"/>
      <w:snapToGrid w:val="0"/>
      <w:spacing w:afterLines="300" w:after="1080"/>
      <w:jc w:val="center"/>
    </w:pPr>
    <w:rPr>
      <w:rFonts w:ascii="標楷體" w:eastAsia="標楷體" w:hAnsi="標楷體" w:cs="Times New Roman"/>
      <w:b w:val="0"/>
      <w:color w:val="auto"/>
      <w:sz w:val="44"/>
      <w:szCs w:val="44"/>
      <w:lang w:val="x-none" w:eastAsia="x-none"/>
    </w:rPr>
  </w:style>
  <w:style w:type="character" w:customStyle="1" w:styleId="ae">
    <w:name w:val="圖　次 字元"/>
    <w:link w:val="ad"/>
    <w:rsid w:val="00C97BE1"/>
    <w:rPr>
      <w:rFonts w:ascii="標楷體" w:eastAsia="標楷體" w:hAnsi="標楷體" w:cs="新細明體"/>
      <w:bCs/>
      <w:kern w:val="2"/>
      <w:sz w:val="44"/>
      <w:szCs w:val="44"/>
    </w:rPr>
  </w:style>
  <w:style w:type="paragraph" w:customStyle="1" w:styleId="af1">
    <w:name w:val="第一章緒論"/>
    <w:basedOn w:val="a"/>
    <w:link w:val="af2"/>
    <w:rsid w:val="00C97BE1"/>
    <w:pPr>
      <w:spacing w:afterLines="300" w:after="1080"/>
      <w:jc w:val="center"/>
    </w:pPr>
    <w:rPr>
      <w:rFonts w:ascii="標楷體" w:eastAsia="標楷體" w:hAnsi="標楷體" w:cs="Times New Roman"/>
      <w:b w:val="0"/>
      <w:color w:val="auto"/>
      <w:sz w:val="48"/>
      <w:szCs w:val="48"/>
      <w:lang w:val="x-none" w:eastAsia="x-none"/>
    </w:rPr>
  </w:style>
  <w:style w:type="character" w:customStyle="1" w:styleId="af0">
    <w:name w:val="表　次 字元"/>
    <w:link w:val="af"/>
    <w:rsid w:val="00C97BE1"/>
    <w:rPr>
      <w:rFonts w:ascii="標楷體" w:eastAsia="標楷體" w:hAnsi="標楷體" w:cs="新細明體"/>
      <w:bCs/>
      <w:kern w:val="2"/>
      <w:sz w:val="44"/>
      <w:szCs w:val="44"/>
    </w:rPr>
  </w:style>
  <w:style w:type="paragraph" w:customStyle="1" w:styleId="af3">
    <w:name w:val="第一節 研究背景"/>
    <w:basedOn w:val="a"/>
    <w:link w:val="af4"/>
    <w:rsid w:val="00C97BE1"/>
    <w:pPr>
      <w:spacing w:beforeLines="100" w:before="360" w:afterLines="100" w:after="360"/>
      <w:jc w:val="center"/>
    </w:pPr>
    <w:rPr>
      <w:rFonts w:ascii="標楷體" w:eastAsia="標楷體" w:hAnsi="標楷體" w:cs="Times New Roman"/>
      <w:b w:val="0"/>
      <w:color w:val="auto"/>
      <w:sz w:val="36"/>
      <w:szCs w:val="36"/>
      <w:lang w:val="x-none" w:eastAsia="x-none"/>
    </w:rPr>
  </w:style>
  <w:style w:type="character" w:customStyle="1" w:styleId="af2">
    <w:name w:val="第一章緒論 字元"/>
    <w:link w:val="af1"/>
    <w:rsid w:val="00C97BE1"/>
    <w:rPr>
      <w:rFonts w:ascii="標楷體" w:eastAsia="標楷體" w:hAnsi="標楷體" w:cs="新細明體"/>
      <w:bCs/>
      <w:kern w:val="2"/>
      <w:sz w:val="48"/>
      <w:szCs w:val="48"/>
    </w:rPr>
  </w:style>
  <w:style w:type="paragraph" w:customStyle="1" w:styleId="af5">
    <w:name w:val="第二節 研究動機"/>
    <w:basedOn w:val="a"/>
    <w:link w:val="af6"/>
    <w:rsid w:val="00C97BE1"/>
    <w:pPr>
      <w:adjustRightInd w:val="0"/>
      <w:snapToGrid w:val="0"/>
      <w:spacing w:line="360" w:lineRule="auto"/>
      <w:jc w:val="center"/>
    </w:pPr>
    <w:rPr>
      <w:rFonts w:ascii="標楷體" w:eastAsia="標楷體" w:hAnsi="標楷體" w:cs="Times New Roman"/>
      <w:b w:val="0"/>
      <w:color w:val="auto"/>
      <w:sz w:val="36"/>
      <w:szCs w:val="36"/>
      <w:lang w:val="x-none" w:eastAsia="x-none"/>
    </w:rPr>
  </w:style>
  <w:style w:type="character" w:customStyle="1" w:styleId="af4">
    <w:name w:val="第一節 研究背景 字元"/>
    <w:link w:val="af3"/>
    <w:rsid w:val="00C97BE1"/>
    <w:rPr>
      <w:rFonts w:ascii="標楷體" w:eastAsia="標楷體" w:hAnsi="標楷體" w:cs="新細明體"/>
      <w:bCs/>
      <w:kern w:val="2"/>
      <w:sz w:val="36"/>
      <w:szCs w:val="36"/>
    </w:rPr>
  </w:style>
  <w:style w:type="paragraph" w:customStyle="1" w:styleId="af7">
    <w:name w:val="第三節 研究目的"/>
    <w:basedOn w:val="a"/>
    <w:link w:val="af8"/>
    <w:rsid w:val="00C97BE1"/>
    <w:pPr>
      <w:adjustRightInd w:val="0"/>
      <w:snapToGrid w:val="0"/>
      <w:spacing w:line="360" w:lineRule="auto"/>
      <w:jc w:val="center"/>
    </w:pPr>
    <w:rPr>
      <w:rFonts w:ascii="標楷體" w:eastAsia="標楷體" w:hAnsi="標楷體" w:cs="Times New Roman"/>
      <w:b w:val="0"/>
      <w:color w:val="auto"/>
      <w:sz w:val="36"/>
      <w:szCs w:val="36"/>
      <w:lang w:val="x-none" w:eastAsia="x-none"/>
    </w:rPr>
  </w:style>
  <w:style w:type="character" w:customStyle="1" w:styleId="af6">
    <w:name w:val="第二節 研究動機 字元"/>
    <w:link w:val="af5"/>
    <w:rsid w:val="00C97BE1"/>
    <w:rPr>
      <w:rFonts w:ascii="標楷體" w:eastAsia="標楷體" w:hAnsi="標楷體" w:cs="新細明體"/>
      <w:bCs/>
      <w:kern w:val="2"/>
      <w:sz w:val="36"/>
      <w:szCs w:val="36"/>
    </w:rPr>
  </w:style>
  <w:style w:type="paragraph" w:customStyle="1" w:styleId="af9">
    <w:name w:val="第貳章 文獻探討"/>
    <w:basedOn w:val="a"/>
    <w:link w:val="afa"/>
    <w:rsid w:val="00C97BE1"/>
    <w:pPr>
      <w:adjustRightInd w:val="0"/>
      <w:snapToGrid w:val="0"/>
      <w:spacing w:afterLines="300" w:after="1080"/>
      <w:jc w:val="center"/>
    </w:pPr>
    <w:rPr>
      <w:rFonts w:ascii="標楷體" w:eastAsia="標楷體" w:hAnsi="標楷體" w:cs="Times New Roman"/>
      <w:b w:val="0"/>
      <w:color w:val="auto"/>
      <w:sz w:val="48"/>
      <w:szCs w:val="48"/>
      <w:lang w:val="x-none" w:eastAsia="x-none"/>
    </w:rPr>
  </w:style>
  <w:style w:type="character" w:customStyle="1" w:styleId="af8">
    <w:name w:val="第三節 研究目的 字元"/>
    <w:link w:val="af7"/>
    <w:rsid w:val="00C97BE1"/>
    <w:rPr>
      <w:rFonts w:ascii="標楷體" w:eastAsia="標楷體" w:hAnsi="標楷體" w:cs="新細明體"/>
      <w:bCs/>
      <w:kern w:val="2"/>
      <w:sz w:val="36"/>
      <w:szCs w:val="36"/>
    </w:rPr>
  </w:style>
  <w:style w:type="paragraph" w:customStyle="1" w:styleId="afb">
    <w:name w:val="第一節  變數文獻探討"/>
    <w:basedOn w:val="a"/>
    <w:link w:val="afc"/>
    <w:rsid w:val="00C97BE1"/>
    <w:pPr>
      <w:adjustRightInd w:val="0"/>
      <w:snapToGrid w:val="0"/>
      <w:spacing w:beforeLines="150" w:before="540" w:afterLines="150" w:after="540" w:line="360" w:lineRule="auto"/>
      <w:jc w:val="center"/>
    </w:pPr>
    <w:rPr>
      <w:rFonts w:ascii="標楷體" w:eastAsia="標楷體" w:hAnsi="標楷體" w:cs="Times New Roman"/>
      <w:b w:val="0"/>
      <w:color w:val="auto"/>
      <w:sz w:val="36"/>
      <w:szCs w:val="36"/>
      <w:lang w:val="x-none" w:eastAsia="x-none"/>
    </w:rPr>
  </w:style>
  <w:style w:type="character" w:customStyle="1" w:styleId="afa">
    <w:name w:val="第貳章 文獻探討 字元"/>
    <w:link w:val="af9"/>
    <w:rsid w:val="00C97BE1"/>
    <w:rPr>
      <w:rFonts w:ascii="標楷體" w:eastAsia="標楷體" w:hAnsi="標楷體" w:cs="新細明體"/>
      <w:bCs/>
      <w:kern w:val="2"/>
      <w:sz w:val="48"/>
      <w:szCs w:val="48"/>
    </w:rPr>
  </w:style>
  <w:style w:type="paragraph" w:customStyle="1" w:styleId="2-1">
    <w:name w:val="表2-1 這是表格一的標題"/>
    <w:basedOn w:val="a"/>
    <w:link w:val="2-10"/>
    <w:qFormat/>
    <w:rsid w:val="00C97BE1"/>
    <w:pPr>
      <w:adjustRightInd w:val="0"/>
      <w:snapToGrid w:val="0"/>
    </w:pPr>
    <w:rPr>
      <w:rFonts w:ascii="標楷體" w:eastAsia="標楷體" w:hAnsi="標楷體" w:cs="Times New Roman"/>
      <w:b w:val="0"/>
      <w:color w:val="auto"/>
      <w:sz w:val="28"/>
      <w:szCs w:val="28"/>
      <w:lang w:val="x-none" w:eastAsia="x-none"/>
    </w:rPr>
  </w:style>
  <w:style w:type="character" w:customStyle="1" w:styleId="afc">
    <w:name w:val="第一節  變數文獻探討 字元"/>
    <w:link w:val="afb"/>
    <w:rsid w:val="00C97BE1"/>
    <w:rPr>
      <w:rFonts w:ascii="標楷體" w:eastAsia="標楷體" w:hAnsi="標楷體" w:cs="新細明體"/>
      <w:bCs/>
      <w:kern w:val="2"/>
      <w:sz w:val="36"/>
      <w:szCs w:val="36"/>
    </w:rPr>
  </w:style>
  <w:style w:type="paragraph" w:customStyle="1" w:styleId="2-11">
    <w:name w:val="圖2-1 這是圖的標題"/>
    <w:basedOn w:val="a"/>
    <w:link w:val="2-12"/>
    <w:rsid w:val="00C97BE1"/>
    <w:pPr>
      <w:adjustRightInd w:val="0"/>
      <w:snapToGrid w:val="0"/>
      <w:jc w:val="center"/>
    </w:pPr>
    <w:rPr>
      <w:rFonts w:ascii="標楷體" w:eastAsia="標楷體" w:hAnsi="標楷體" w:cs="Times New Roman"/>
      <w:b w:val="0"/>
      <w:color w:val="auto"/>
      <w:sz w:val="28"/>
      <w:szCs w:val="28"/>
      <w:lang w:val="x-none" w:eastAsia="x-none"/>
    </w:rPr>
  </w:style>
  <w:style w:type="character" w:customStyle="1" w:styleId="2-10">
    <w:name w:val="表2-1 這是表格一的標題 字元"/>
    <w:link w:val="2-1"/>
    <w:rsid w:val="00C97BE1"/>
    <w:rPr>
      <w:rFonts w:ascii="標楷體" w:eastAsia="標楷體" w:hAnsi="標楷體" w:cs="新細明體"/>
      <w:bCs/>
      <w:kern w:val="2"/>
      <w:sz w:val="28"/>
      <w:szCs w:val="28"/>
    </w:rPr>
  </w:style>
  <w:style w:type="paragraph" w:customStyle="1" w:styleId="afd">
    <w:name w:val="第二節 這是文獻探討第二節標題"/>
    <w:basedOn w:val="a"/>
    <w:link w:val="afe"/>
    <w:rsid w:val="00C97BE1"/>
    <w:pPr>
      <w:adjustRightInd w:val="0"/>
      <w:snapToGrid w:val="0"/>
      <w:spacing w:beforeLines="100" w:before="360" w:afterLines="100" w:after="360" w:line="360" w:lineRule="auto"/>
      <w:jc w:val="center"/>
    </w:pPr>
    <w:rPr>
      <w:rFonts w:ascii="標楷體" w:eastAsia="標楷體" w:hAnsi="標楷體" w:cs="Times New Roman"/>
      <w:b w:val="0"/>
      <w:color w:val="auto"/>
      <w:sz w:val="36"/>
      <w:szCs w:val="36"/>
      <w:lang w:val="x-none" w:eastAsia="x-none"/>
    </w:rPr>
  </w:style>
  <w:style w:type="character" w:customStyle="1" w:styleId="2-12">
    <w:name w:val="圖2-1 這是圖的標題 字元"/>
    <w:link w:val="2-11"/>
    <w:rsid w:val="00C97BE1"/>
    <w:rPr>
      <w:rFonts w:ascii="標楷體" w:eastAsia="標楷體" w:hAnsi="標楷體" w:cs="新細明體"/>
      <w:bCs/>
      <w:kern w:val="2"/>
      <w:sz w:val="28"/>
      <w:szCs w:val="28"/>
    </w:rPr>
  </w:style>
  <w:style w:type="paragraph" w:customStyle="1" w:styleId="aff">
    <w:name w:val="第參章 研究設計"/>
    <w:basedOn w:val="a"/>
    <w:link w:val="aff0"/>
    <w:rsid w:val="00C97BE1"/>
    <w:pPr>
      <w:adjustRightInd w:val="0"/>
      <w:snapToGrid w:val="0"/>
      <w:spacing w:afterLines="300" w:after="1080"/>
      <w:jc w:val="center"/>
    </w:pPr>
    <w:rPr>
      <w:rFonts w:ascii="標楷體" w:eastAsia="標楷體" w:hAnsi="標楷體" w:cs="Times New Roman"/>
      <w:b w:val="0"/>
      <w:color w:val="auto"/>
      <w:sz w:val="48"/>
      <w:szCs w:val="48"/>
      <w:lang w:val="x-none" w:eastAsia="x-none"/>
    </w:rPr>
  </w:style>
  <w:style w:type="character" w:customStyle="1" w:styleId="afe">
    <w:name w:val="第二節 這是文獻探討第二節標題 字元"/>
    <w:link w:val="afd"/>
    <w:rsid w:val="00C97BE1"/>
    <w:rPr>
      <w:rFonts w:ascii="標楷體" w:eastAsia="標楷體" w:hAnsi="標楷體" w:cs="新細明體"/>
      <w:bCs/>
      <w:kern w:val="2"/>
      <w:sz w:val="36"/>
      <w:szCs w:val="36"/>
    </w:rPr>
  </w:style>
  <w:style w:type="paragraph" w:customStyle="1" w:styleId="aff1">
    <w:name w:val="第一節 研究架構"/>
    <w:basedOn w:val="a"/>
    <w:link w:val="aff2"/>
    <w:rsid w:val="00C97BE1"/>
    <w:pPr>
      <w:adjustRightInd w:val="0"/>
      <w:snapToGrid w:val="0"/>
      <w:spacing w:line="360" w:lineRule="auto"/>
      <w:jc w:val="center"/>
    </w:pPr>
    <w:rPr>
      <w:rFonts w:ascii="標楷體" w:eastAsia="標楷體" w:hAnsi="標楷體" w:cs="Times New Roman"/>
      <w:b w:val="0"/>
      <w:color w:val="auto"/>
      <w:sz w:val="36"/>
      <w:szCs w:val="36"/>
      <w:lang w:val="x-none" w:eastAsia="x-none"/>
    </w:rPr>
  </w:style>
  <w:style w:type="character" w:customStyle="1" w:styleId="aff0">
    <w:name w:val="第參章 研究設計 字元"/>
    <w:link w:val="aff"/>
    <w:rsid w:val="00C97BE1"/>
    <w:rPr>
      <w:rFonts w:ascii="標楷體" w:eastAsia="標楷體" w:hAnsi="標楷體" w:cs="新細明體"/>
      <w:bCs/>
      <w:kern w:val="2"/>
      <w:sz w:val="48"/>
      <w:szCs w:val="48"/>
    </w:rPr>
  </w:style>
  <w:style w:type="paragraph" w:customStyle="1" w:styleId="3-1">
    <w:name w:val="圖3-1本研究觀念架構"/>
    <w:basedOn w:val="a"/>
    <w:link w:val="3-10"/>
    <w:qFormat/>
    <w:rsid w:val="00C97BE1"/>
    <w:pPr>
      <w:adjustRightInd w:val="0"/>
      <w:snapToGrid w:val="0"/>
      <w:spacing w:line="360" w:lineRule="auto"/>
      <w:ind w:firstLineChars="200" w:firstLine="560"/>
      <w:jc w:val="center"/>
    </w:pPr>
    <w:rPr>
      <w:rFonts w:ascii="標楷體" w:eastAsia="標楷體" w:hAnsi="標楷體" w:cs="Times New Roman"/>
      <w:b w:val="0"/>
      <w:color w:val="auto"/>
      <w:sz w:val="28"/>
      <w:szCs w:val="28"/>
      <w:lang w:val="x-none" w:eastAsia="x-none"/>
    </w:rPr>
  </w:style>
  <w:style w:type="character" w:customStyle="1" w:styleId="aff2">
    <w:name w:val="第一節 研究架構 字元"/>
    <w:link w:val="aff1"/>
    <w:rsid w:val="00C97BE1"/>
    <w:rPr>
      <w:rFonts w:ascii="標楷體" w:eastAsia="標楷體" w:hAnsi="標楷體" w:cs="新細明體"/>
      <w:bCs/>
      <w:kern w:val="2"/>
      <w:sz w:val="36"/>
      <w:szCs w:val="36"/>
    </w:rPr>
  </w:style>
  <w:style w:type="paragraph" w:customStyle="1" w:styleId="aff3">
    <w:name w:val="參考文獻"/>
    <w:basedOn w:val="a"/>
    <w:link w:val="aff4"/>
    <w:qFormat/>
    <w:rsid w:val="00C97BE1"/>
    <w:pPr>
      <w:adjustRightInd w:val="0"/>
      <w:snapToGrid w:val="0"/>
      <w:spacing w:afterLines="300" w:after="1080"/>
      <w:jc w:val="center"/>
    </w:pPr>
    <w:rPr>
      <w:rFonts w:ascii="標楷體" w:eastAsia="標楷體" w:hAnsi="標楷體" w:cs="Times New Roman"/>
      <w:b w:val="0"/>
      <w:color w:val="auto"/>
      <w:sz w:val="48"/>
      <w:szCs w:val="48"/>
      <w:lang w:val="x-none" w:eastAsia="x-none"/>
    </w:rPr>
  </w:style>
  <w:style w:type="character" w:customStyle="1" w:styleId="3-10">
    <w:name w:val="圖3-1本研究觀念架構 字元"/>
    <w:link w:val="3-1"/>
    <w:rsid w:val="00C97BE1"/>
    <w:rPr>
      <w:rFonts w:ascii="標楷體" w:eastAsia="標楷體" w:hAnsi="標楷體" w:cs="新細明體"/>
      <w:bCs/>
      <w:kern w:val="2"/>
      <w:sz w:val="28"/>
      <w:szCs w:val="28"/>
    </w:rPr>
  </w:style>
  <w:style w:type="paragraph" w:customStyle="1" w:styleId="aff5">
    <w:name w:val="附錄一  附錄"/>
    <w:basedOn w:val="a"/>
    <w:link w:val="aff6"/>
    <w:qFormat/>
    <w:rsid w:val="00F843FF"/>
    <w:pPr>
      <w:adjustRightInd w:val="0"/>
      <w:snapToGrid w:val="0"/>
      <w:spacing w:afterLines="300" w:after="1080"/>
      <w:jc w:val="center"/>
    </w:pPr>
    <w:rPr>
      <w:rFonts w:ascii="標楷體" w:eastAsia="標楷體" w:hAnsi="標楷體" w:cs="Times New Roman"/>
      <w:b w:val="0"/>
      <w:color w:val="auto"/>
      <w:sz w:val="48"/>
      <w:szCs w:val="48"/>
      <w:lang w:val="x-none" w:eastAsia="x-none"/>
    </w:rPr>
  </w:style>
  <w:style w:type="character" w:customStyle="1" w:styleId="aff4">
    <w:name w:val="參考文獻 字元"/>
    <w:link w:val="aff3"/>
    <w:rsid w:val="00C97BE1"/>
    <w:rPr>
      <w:rFonts w:ascii="標楷體" w:eastAsia="標楷體" w:hAnsi="標楷體" w:cs="新細明體"/>
      <w:bCs/>
      <w:kern w:val="2"/>
      <w:sz w:val="48"/>
      <w:szCs w:val="48"/>
    </w:rPr>
  </w:style>
  <w:style w:type="paragraph" w:customStyle="1" w:styleId="aff7">
    <w:name w:val="著作權聲明"/>
    <w:basedOn w:val="a"/>
    <w:link w:val="aff8"/>
    <w:qFormat/>
    <w:rsid w:val="00F843FF"/>
    <w:pPr>
      <w:adjustRightInd w:val="0"/>
      <w:snapToGrid w:val="0"/>
      <w:spacing w:afterLines="300" w:after="1080" w:line="360" w:lineRule="auto"/>
      <w:jc w:val="center"/>
    </w:pPr>
    <w:rPr>
      <w:rFonts w:ascii="標楷體" w:eastAsia="標楷體" w:hAnsi="標楷體" w:cs="Times New Roman"/>
      <w:b w:val="0"/>
      <w:color w:val="auto"/>
      <w:sz w:val="48"/>
      <w:szCs w:val="48"/>
      <w:lang w:val="x-none" w:eastAsia="x-none"/>
    </w:rPr>
  </w:style>
  <w:style w:type="character" w:customStyle="1" w:styleId="aff6">
    <w:name w:val="附錄一  附錄 字元"/>
    <w:link w:val="aff5"/>
    <w:rsid w:val="00F843FF"/>
    <w:rPr>
      <w:rFonts w:ascii="標楷體" w:eastAsia="標楷體" w:hAnsi="標楷體" w:cs="新細明體"/>
      <w:bCs/>
      <w:kern w:val="2"/>
      <w:sz w:val="48"/>
      <w:szCs w:val="48"/>
    </w:rPr>
  </w:style>
  <w:style w:type="character" w:customStyle="1" w:styleId="10">
    <w:name w:val="標題 1 字元"/>
    <w:link w:val="1"/>
    <w:rsid w:val="00612AFB"/>
    <w:rPr>
      <w:rFonts w:ascii="Cambria" w:eastAsia="新細明體" w:hAnsi="Cambria" w:cs="Times New Roman"/>
      <w:b/>
      <w:bCs/>
      <w:color w:val="1F497D"/>
      <w:kern w:val="52"/>
      <w:sz w:val="52"/>
      <w:szCs w:val="52"/>
    </w:rPr>
  </w:style>
  <w:style w:type="character" w:customStyle="1" w:styleId="aff8">
    <w:name w:val="著作權聲明 字元"/>
    <w:link w:val="aff7"/>
    <w:rsid w:val="00F843FF"/>
    <w:rPr>
      <w:rFonts w:ascii="標楷體" w:eastAsia="標楷體" w:hAnsi="標楷體" w:cs="新細明體"/>
      <w:bCs/>
      <w:kern w:val="2"/>
      <w:sz w:val="48"/>
      <w:szCs w:val="48"/>
    </w:rPr>
  </w:style>
  <w:style w:type="paragraph" w:styleId="aff9">
    <w:name w:val="TOC Heading"/>
    <w:basedOn w:val="1"/>
    <w:next w:val="a"/>
    <w:uiPriority w:val="39"/>
    <w:semiHidden/>
    <w:unhideWhenUsed/>
    <w:qFormat/>
    <w:rsid w:val="00612AFB"/>
    <w:pPr>
      <w:keepLines/>
      <w:widowControl/>
      <w:spacing w:before="480" w:after="0" w:line="276" w:lineRule="auto"/>
      <w:outlineLvl w:val="9"/>
    </w:pPr>
    <w:rPr>
      <w:color w:val="365F91"/>
      <w:kern w:val="0"/>
      <w:sz w:val="28"/>
      <w:szCs w:val="28"/>
    </w:rPr>
  </w:style>
  <w:style w:type="paragraph" w:styleId="21">
    <w:name w:val="toc 2"/>
    <w:basedOn w:val="a"/>
    <w:next w:val="a"/>
    <w:autoRedefine/>
    <w:uiPriority w:val="39"/>
    <w:unhideWhenUsed/>
    <w:qFormat/>
    <w:rsid w:val="00612AFB"/>
    <w:pPr>
      <w:widowControl/>
      <w:spacing w:after="100" w:line="276" w:lineRule="auto"/>
      <w:ind w:left="220"/>
    </w:pPr>
    <w:rPr>
      <w:rFonts w:ascii="Calibri" w:cs="Times New Roman"/>
      <w:b w:val="0"/>
      <w:bCs w:val="0"/>
      <w:color w:val="auto"/>
      <w:kern w:val="0"/>
      <w:sz w:val="22"/>
      <w:szCs w:val="22"/>
    </w:rPr>
  </w:style>
  <w:style w:type="paragraph" w:styleId="11">
    <w:name w:val="toc 1"/>
    <w:basedOn w:val="a"/>
    <w:next w:val="a"/>
    <w:autoRedefine/>
    <w:uiPriority w:val="39"/>
    <w:unhideWhenUsed/>
    <w:qFormat/>
    <w:rsid w:val="000E019C"/>
    <w:pPr>
      <w:widowControl/>
      <w:tabs>
        <w:tab w:val="right" w:leader="dot" w:pos="8302"/>
      </w:tabs>
      <w:adjustRightInd w:val="0"/>
      <w:snapToGrid w:val="0"/>
      <w:spacing w:line="360" w:lineRule="auto"/>
    </w:pPr>
    <w:rPr>
      <w:rFonts w:ascii="Calibri" w:cs="Times New Roman"/>
      <w:b w:val="0"/>
      <w:bCs w:val="0"/>
      <w:color w:val="auto"/>
      <w:kern w:val="0"/>
      <w:sz w:val="22"/>
      <w:szCs w:val="22"/>
    </w:rPr>
  </w:style>
  <w:style w:type="paragraph" w:styleId="31">
    <w:name w:val="toc 3"/>
    <w:basedOn w:val="a"/>
    <w:next w:val="a"/>
    <w:autoRedefine/>
    <w:uiPriority w:val="39"/>
    <w:unhideWhenUsed/>
    <w:qFormat/>
    <w:rsid w:val="00612AFB"/>
    <w:pPr>
      <w:widowControl/>
      <w:spacing w:after="100" w:line="276" w:lineRule="auto"/>
      <w:ind w:left="440"/>
    </w:pPr>
    <w:rPr>
      <w:rFonts w:ascii="Calibri" w:cs="Times New Roman"/>
      <w:b w:val="0"/>
      <w:bCs w:val="0"/>
      <w:color w:val="auto"/>
      <w:kern w:val="0"/>
      <w:sz w:val="22"/>
      <w:szCs w:val="22"/>
    </w:rPr>
  </w:style>
  <w:style w:type="paragraph" w:styleId="affa">
    <w:name w:val="Balloon Text"/>
    <w:basedOn w:val="a"/>
    <w:link w:val="affb"/>
    <w:rsid w:val="00612AFB"/>
    <w:rPr>
      <w:rFonts w:ascii="Cambria" w:hAnsi="Cambria" w:cs="Times New Roman"/>
      <w:sz w:val="18"/>
      <w:szCs w:val="18"/>
      <w:lang w:val="x-none" w:eastAsia="x-none"/>
    </w:rPr>
  </w:style>
  <w:style w:type="character" w:customStyle="1" w:styleId="affb">
    <w:name w:val="註解方塊文字 字元"/>
    <w:link w:val="affa"/>
    <w:rsid w:val="00612AFB"/>
    <w:rPr>
      <w:rFonts w:ascii="Cambria" w:eastAsia="新細明體" w:hAnsi="Cambria" w:cs="Times New Roman"/>
      <w:b/>
      <w:bCs/>
      <w:color w:val="1F497D"/>
      <w:kern w:val="2"/>
      <w:sz w:val="18"/>
      <w:szCs w:val="18"/>
    </w:rPr>
  </w:style>
  <w:style w:type="character" w:styleId="affc">
    <w:name w:val="Hyperlink"/>
    <w:uiPriority w:val="99"/>
    <w:unhideWhenUsed/>
    <w:rsid w:val="00017532"/>
    <w:rPr>
      <w:color w:val="0000FF"/>
      <w:u w:val="single"/>
    </w:rPr>
  </w:style>
  <w:style w:type="paragraph" w:customStyle="1" w:styleId="affd">
    <w:name w:val="論文章"/>
    <w:basedOn w:val="a"/>
    <w:link w:val="affe"/>
    <w:autoRedefine/>
    <w:qFormat/>
    <w:rsid w:val="002E412E"/>
    <w:pPr>
      <w:adjustRightInd w:val="0"/>
      <w:snapToGrid w:val="0"/>
      <w:spacing w:afterLines="200" w:after="480"/>
      <w:jc w:val="center"/>
      <w:outlineLvl w:val="0"/>
    </w:pPr>
    <w:rPr>
      <w:rFonts w:ascii="Times New Roman" w:eastAsia="標楷體" w:hAnsi="Times New Roman" w:cs="Times New Roman"/>
      <w:color w:val="auto"/>
      <w:sz w:val="48"/>
      <w:szCs w:val="16"/>
      <w:lang w:val="x-none" w:eastAsia="x-none"/>
    </w:rPr>
  </w:style>
  <w:style w:type="paragraph" w:customStyle="1" w:styleId="afff">
    <w:name w:val="論文節"/>
    <w:basedOn w:val="af3"/>
    <w:link w:val="afff0"/>
    <w:autoRedefine/>
    <w:qFormat/>
    <w:rsid w:val="006E0ABB"/>
    <w:pPr>
      <w:adjustRightInd w:val="0"/>
      <w:snapToGrid w:val="0"/>
      <w:spacing w:before="100" w:after="100"/>
      <w:outlineLvl w:val="1"/>
    </w:pPr>
    <w:rPr>
      <w:b/>
    </w:rPr>
  </w:style>
  <w:style w:type="character" w:customStyle="1" w:styleId="affe">
    <w:name w:val="論文章 字元"/>
    <w:link w:val="affd"/>
    <w:rsid w:val="002E412E"/>
    <w:rPr>
      <w:rFonts w:eastAsia="標楷體"/>
      <w:b/>
      <w:bCs/>
      <w:kern w:val="2"/>
      <w:sz w:val="48"/>
      <w:szCs w:val="16"/>
      <w:lang w:val="x-none" w:eastAsia="x-none"/>
    </w:rPr>
  </w:style>
  <w:style w:type="character" w:customStyle="1" w:styleId="20">
    <w:name w:val="標題 2 字元"/>
    <w:link w:val="2"/>
    <w:semiHidden/>
    <w:rsid w:val="00730468"/>
    <w:rPr>
      <w:rFonts w:ascii="Cambria" w:eastAsia="新細明體" w:hAnsi="Cambria" w:cs="Times New Roman"/>
      <w:b/>
      <w:bCs/>
      <w:color w:val="1F497D"/>
      <w:kern w:val="2"/>
      <w:sz w:val="48"/>
      <w:szCs w:val="48"/>
    </w:rPr>
  </w:style>
  <w:style w:type="character" w:customStyle="1" w:styleId="afff0">
    <w:name w:val="論文節 字元"/>
    <w:link w:val="afff"/>
    <w:rsid w:val="006E0ABB"/>
    <w:rPr>
      <w:rFonts w:ascii="標楷體" w:eastAsia="標楷體" w:hAnsi="標楷體"/>
      <w:b/>
      <w:bCs/>
      <w:kern w:val="2"/>
      <w:sz w:val="36"/>
      <w:szCs w:val="36"/>
      <w:lang w:val="x-none" w:eastAsia="x-none"/>
    </w:rPr>
  </w:style>
  <w:style w:type="paragraph" w:styleId="afff1">
    <w:name w:val="Date"/>
    <w:basedOn w:val="a"/>
    <w:next w:val="a"/>
    <w:link w:val="afff2"/>
    <w:rsid w:val="00F47A18"/>
    <w:pPr>
      <w:jc w:val="right"/>
    </w:pPr>
    <w:rPr>
      <w:rFonts w:ascii="Times New Roman" w:hAnsi="Times New Roman" w:cs="Times New Roman"/>
      <w:b w:val="0"/>
      <w:bCs w:val="0"/>
      <w:color w:val="auto"/>
      <w:sz w:val="24"/>
      <w:szCs w:val="24"/>
      <w:lang w:val="x-none" w:eastAsia="x-none"/>
    </w:rPr>
  </w:style>
  <w:style w:type="character" w:customStyle="1" w:styleId="afff2">
    <w:name w:val="日期 字元"/>
    <w:link w:val="afff1"/>
    <w:rsid w:val="00F47A18"/>
    <w:rPr>
      <w:kern w:val="2"/>
      <w:sz w:val="24"/>
      <w:szCs w:val="24"/>
    </w:rPr>
  </w:style>
  <w:style w:type="character" w:customStyle="1" w:styleId="st">
    <w:name w:val="st"/>
    <w:rsid w:val="00870FDA"/>
  </w:style>
  <w:style w:type="paragraph" w:customStyle="1" w:styleId="afff3">
    <w:name w:val="章"/>
    <w:basedOn w:val="affd"/>
    <w:qFormat/>
    <w:rsid w:val="00C904BB"/>
  </w:style>
  <w:style w:type="paragraph" w:styleId="afff4">
    <w:name w:val="table of figures"/>
    <w:basedOn w:val="a"/>
    <w:next w:val="a"/>
    <w:uiPriority w:val="99"/>
    <w:rsid w:val="001F7F80"/>
    <w:pPr>
      <w:ind w:left="1080" w:hanging="1080"/>
    </w:pPr>
    <w:rPr>
      <w:rFonts w:ascii="Calibri"/>
      <w:b w:val="0"/>
      <w:bCs w:val="0"/>
      <w:smallCaps/>
      <w:sz w:val="20"/>
      <w:szCs w:val="20"/>
    </w:rPr>
  </w:style>
  <w:style w:type="character" w:customStyle="1" w:styleId="30">
    <w:name w:val="標題 3 字元"/>
    <w:link w:val="3"/>
    <w:semiHidden/>
    <w:rsid w:val="006D370D"/>
    <w:rPr>
      <w:rFonts w:ascii="Cambria" w:eastAsia="新細明體" w:hAnsi="Cambria" w:cs="Times New Roman"/>
      <w:b/>
      <w:bCs/>
      <w:color w:val="1F497D"/>
      <w:kern w:val="2"/>
      <w:sz w:val="36"/>
      <w:szCs w:val="36"/>
    </w:rPr>
  </w:style>
  <w:style w:type="paragraph" w:styleId="afff5">
    <w:name w:val="caption"/>
    <w:basedOn w:val="a"/>
    <w:next w:val="a"/>
    <w:link w:val="afff6"/>
    <w:unhideWhenUsed/>
    <w:qFormat/>
    <w:rsid w:val="00BF479F"/>
    <w:rPr>
      <w:sz w:val="20"/>
      <w:szCs w:val="20"/>
    </w:rPr>
  </w:style>
  <w:style w:type="paragraph" w:customStyle="1" w:styleId="Default">
    <w:name w:val="Default"/>
    <w:rsid w:val="00FE6568"/>
    <w:pPr>
      <w:widowControl w:val="0"/>
      <w:autoSpaceDE w:val="0"/>
      <w:autoSpaceDN w:val="0"/>
      <w:adjustRightInd w:val="0"/>
    </w:pPr>
    <w:rPr>
      <w:rFonts w:ascii="標楷體a...." w:eastAsia="標楷體a...." w:cs="標楷體a...."/>
      <w:color w:val="000000"/>
      <w:sz w:val="24"/>
      <w:szCs w:val="24"/>
    </w:rPr>
  </w:style>
  <w:style w:type="paragraph" w:customStyle="1" w:styleId="2-13">
    <w:name w:val="圖2-1"/>
    <w:basedOn w:val="afff5"/>
    <w:next w:val="2-11"/>
    <w:link w:val="2-14"/>
    <w:autoRedefine/>
    <w:rsid w:val="00435766"/>
    <w:rPr>
      <w:rFonts w:ascii="Times New Roman" w:eastAsia="標楷體" w:hAnsi="Times New Roman" w:cs="Times New Roman"/>
      <w:b w:val="0"/>
      <w:bCs w:val="0"/>
      <w:i/>
      <w:iCs/>
      <w:color w:val="auto"/>
      <w:sz w:val="28"/>
    </w:rPr>
  </w:style>
  <w:style w:type="character" w:customStyle="1" w:styleId="afff6">
    <w:name w:val="標號 字元"/>
    <w:basedOn w:val="a0"/>
    <w:link w:val="afff5"/>
    <w:rsid w:val="00706D70"/>
    <w:rPr>
      <w:rFonts w:ascii="新細明體" w:hAnsi="Calibri" w:cs="新細明體"/>
      <w:b/>
      <w:bCs/>
      <w:color w:val="1F497D"/>
      <w:kern w:val="2"/>
    </w:rPr>
  </w:style>
  <w:style w:type="character" w:customStyle="1" w:styleId="2-14">
    <w:name w:val="圖2-1 字元"/>
    <w:basedOn w:val="afff6"/>
    <w:link w:val="2-13"/>
    <w:rsid w:val="00435766"/>
    <w:rPr>
      <w:rFonts w:ascii="新細明體" w:eastAsia="標楷體" w:hAnsi="Calibri" w:cs="新細明體"/>
      <w:b w:val="0"/>
      <w:bCs w:val="0"/>
      <w:i/>
      <w:iCs/>
      <w:color w:val="1F497D"/>
      <w:kern w:val="2"/>
      <w:sz w:val="28"/>
    </w:rPr>
  </w:style>
  <w:style w:type="character" w:styleId="afff7">
    <w:name w:val="Unresolved Mention"/>
    <w:basedOn w:val="a0"/>
    <w:uiPriority w:val="99"/>
    <w:semiHidden/>
    <w:unhideWhenUsed/>
    <w:rsid w:val="00BE2D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4.xml"/><Relationship Id="rId18" Type="http://schemas.openxmlformats.org/officeDocument/2006/relationships/footer" Target="footer4.xml"/><Relationship Id="rId26" Type="http://schemas.openxmlformats.org/officeDocument/2006/relationships/diagramQuickStyle" Target="diagrams/quickStyle1.xml"/><Relationship Id="rId21" Type="http://schemas.openxmlformats.org/officeDocument/2006/relationships/footer" Target="footer5.xml"/><Relationship Id="rId34" Type="http://schemas.openxmlformats.org/officeDocument/2006/relationships/hyperlink" Target="http://newhawkhellen.sg1007.myweb.hinet.net/index.files/pdplcd.pdf"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3.xml"/><Relationship Id="rId25" Type="http://schemas.openxmlformats.org/officeDocument/2006/relationships/diagramLayout" Target="diagrams/layout1.xml"/><Relationship Id="rId33" Type="http://schemas.openxmlformats.org/officeDocument/2006/relationships/header" Target="header12.xml"/><Relationship Id="rId2" Type="http://schemas.openxmlformats.org/officeDocument/2006/relationships/numbering" Target="numbering.xml"/><Relationship Id="rId16" Type="http://schemas.openxmlformats.org/officeDocument/2006/relationships/header" Target="header6.xml"/><Relationship Id="rId20" Type="http://schemas.openxmlformats.org/officeDocument/2006/relationships/header" Target="header8.xml"/><Relationship Id="rId29"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diagramData" Target="diagrams/data1.xml"/><Relationship Id="rId32" Type="http://schemas.openxmlformats.org/officeDocument/2006/relationships/footer" Target="footer7.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3.png"/><Relationship Id="rId28" Type="http://schemas.microsoft.com/office/2007/relationships/diagramDrawing" Target="diagrams/drawing1.xml"/><Relationship Id="rId36"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eader" Target="header7.xml"/><Relationship Id="rId31" Type="http://schemas.openxmlformats.org/officeDocument/2006/relationships/header" Target="header1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5.xml"/><Relationship Id="rId22" Type="http://schemas.openxmlformats.org/officeDocument/2006/relationships/header" Target="header9.xml"/><Relationship Id="rId27" Type="http://schemas.openxmlformats.org/officeDocument/2006/relationships/diagramColors" Target="diagrams/colors1.xml"/><Relationship Id="rId30" Type="http://schemas.openxmlformats.org/officeDocument/2006/relationships/header" Target="header10.xml"/><Relationship Id="rId35" Type="http://schemas.openxmlformats.org/officeDocument/2006/relationships/hyperlink" Target="http://ag.arizona.edu/arec/wemc/nichemarkets/05competitiveadvantage.pdf" TargetMode="External"/><Relationship Id="rId8" Type="http://schemas.openxmlformats.org/officeDocument/2006/relationships/image" Target="media/image1.png"/><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2.gif"/></Relationships>
</file>

<file path=word/_rels/header10.xml.rels><?xml version="1.0" encoding="UTF-8" standalone="yes"?>
<Relationships xmlns="http://schemas.openxmlformats.org/package/2006/relationships"><Relationship Id="rId1" Type="http://schemas.openxmlformats.org/officeDocument/2006/relationships/image" Target="media/image2.gif"/></Relationships>
</file>

<file path=word/_rels/header11.xml.rels><?xml version="1.0" encoding="UTF-8" standalone="yes"?>
<Relationships xmlns="http://schemas.openxmlformats.org/package/2006/relationships"><Relationship Id="rId1" Type="http://schemas.openxmlformats.org/officeDocument/2006/relationships/image" Target="media/image2.gif"/></Relationships>
</file>

<file path=word/_rels/header12.xml.rels><?xml version="1.0" encoding="UTF-8" standalone="yes"?>
<Relationships xmlns="http://schemas.openxmlformats.org/package/2006/relationships"><Relationship Id="rId1" Type="http://schemas.openxmlformats.org/officeDocument/2006/relationships/image" Target="media/image2.gif"/></Relationships>
</file>

<file path=word/_rels/header3.xml.rels><?xml version="1.0" encoding="UTF-8" standalone="yes"?>
<Relationships xmlns="http://schemas.openxmlformats.org/package/2006/relationships"><Relationship Id="rId1" Type="http://schemas.openxmlformats.org/officeDocument/2006/relationships/image" Target="media/image2.gif"/></Relationships>
</file>

<file path=word/_rels/header4.xml.rels><?xml version="1.0" encoding="UTF-8" standalone="yes"?>
<Relationships xmlns="http://schemas.openxmlformats.org/package/2006/relationships"><Relationship Id="rId1" Type="http://schemas.openxmlformats.org/officeDocument/2006/relationships/image" Target="media/image2.gif"/></Relationships>
</file>

<file path=word/_rels/header5.xml.rels><?xml version="1.0" encoding="UTF-8" standalone="yes"?>
<Relationships xmlns="http://schemas.openxmlformats.org/package/2006/relationships"><Relationship Id="rId1" Type="http://schemas.openxmlformats.org/officeDocument/2006/relationships/image" Target="media/image2.gif"/></Relationships>
</file>

<file path=word/_rels/header6.xml.rels><?xml version="1.0" encoding="UTF-8" standalone="yes"?>
<Relationships xmlns="http://schemas.openxmlformats.org/package/2006/relationships"><Relationship Id="rId1" Type="http://schemas.openxmlformats.org/officeDocument/2006/relationships/image" Target="media/image2.gif"/></Relationships>
</file>

<file path=word/_rels/header7.xml.rels><?xml version="1.0" encoding="UTF-8" standalone="yes"?>
<Relationships xmlns="http://schemas.openxmlformats.org/package/2006/relationships"><Relationship Id="rId1" Type="http://schemas.openxmlformats.org/officeDocument/2006/relationships/image" Target="media/image2.gif"/></Relationships>
</file>

<file path=word/_rels/header8.xml.rels><?xml version="1.0" encoding="UTF-8" standalone="yes"?>
<Relationships xmlns="http://schemas.openxmlformats.org/package/2006/relationships"><Relationship Id="rId1" Type="http://schemas.openxmlformats.org/officeDocument/2006/relationships/image" Target="media/image2.gif"/></Relationships>
</file>

<file path=word/_rels/header9.xml.rels><?xml version="1.0" encoding="UTF-8" standalone="yes"?>
<Relationships xmlns="http://schemas.openxmlformats.org/package/2006/relationships"><Relationship Id="rId1" Type="http://schemas.openxmlformats.org/officeDocument/2006/relationships/image" Target="media/image2.gif"/></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4397189-95E2-4B86-8E3B-E0AFEC296AF4}" type="doc">
      <dgm:prSet loTypeId="urn:microsoft.com/office/officeart/2005/8/layout/orgChart1" loCatId="hierarchy" qsTypeId="urn:microsoft.com/office/officeart/2005/8/quickstyle/simple1" qsCatId="simple" csTypeId="urn:microsoft.com/office/officeart/2005/8/colors/accent1_2" csCatId="accent1"/>
      <dgm:spPr/>
    </dgm:pt>
    <dgm:pt modelId="{A5637866-CF4D-44E2-86E8-5C06A8BB475B}">
      <dgm:prSet custT="1"/>
      <dgm:spPr/>
      <dgm:t>
        <a:bodyPr/>
        <a:lstStyle/>
        <a:p>
          <a:pPr marR="0" algn="ctr" rtl="0"/>
          <a:r>
            <a:rPr lang="zh-TW" altLang="en-US" sz="1400" b="0" i="0" u="none" strike="noStrike" kern="100" baseline="0">
              <a:latin typeface="標楷體" panose="03000509000000000000" pitchFamily="65" charset="-120"/>
              <a:ea typeface="標楷體" panose="03000509000000000000" pitchFamily="65" charset="-120"/>
            </a:rPr>
            <a:t>畢業</a:t>
          </a:r>
          <a:endParaRPr lang="zh-TW" altLang="en-US" sz="1400"/>
        </a:p>
      </dgm:t>
    </dgm:pt>
    <dgm:pt modelId="{F8DC20F2-ED91-45F5-9C6C-52A8F1227F3F}" type="parTrans" cxnId="{A516AD83-E7E2-4409-9E6D-73CD3B86C3D3}">
      <dgm:prSet/>
      <dgm:spPr/>
      <dgm:t>
        <a:bodyPr/>
        <a:lstStyle/>
        <a:p>
          <a:endParaRPr lang="zh-TW" altLang="en-US"/>
        </a:p>
      </dgm:t>
    </dgm:pt>
    <dgm:pt modelId="{C2FC47AF-BFB9-4F11-8DA1-2EA448DF3D04}" type="sibTrans" cxnId="{A516AD83-E7E2-4409-9E6D-73CD3B86C3D3}">
      <dgm:prSet/>
      <dgm:spPr/>
      <dgm:t>
        <a:bodyPr/>
        <a:lstStyle/>
        <a:p>
          <a:endParaRPr lang="zh-TW" altLang="en-US"/>
        </a:p>
      </dgm:t>
    </dgm:pt>
    <dgm:pt modelId="{F59980B6-308F-4F13-9075-8D953A18784D}">
      <dgm:prSet custT="1"/>
      <dgm:spPr/>
      <dgm:t>
        <a:bodyPr/>
        <a:lstStyle/>
        <a:p>
          <a:pPr marR="0" algn="ctr" rtl="0"/>
          <a:r>
            <a:rPr lang="zh-TW" altLang="en-US" sz="1400" b="0" i="0" u="none" strike="noStrike" kern="100" baseline="0">
              <a:latin typeface="標楷體" panose="03000509000000000000" pitchFamily="65" charset="-120"/>
              <a:ea typeface="標楷體" panose="03000509000000000000" pitchFamily="65" charset="-120"/>
            </a:rPr>
            <a:t>四十三學分</a:t>
          </a:r>
          <a:endParaRPr lang="zh-TW" altLang="en-US" sz="1400" b="1" i="0" u="none" strike="noStrike" kern="100" baseline="0">
            <a:latin typeface="標楷體" panose="03000509000000000000" pitchFamily="65" charset="-120"/>
            <a:ea typeface="標楷體" panose="03000509000000000000" pitchFamily="65" charset="-120"/>
          </a:endParaRPr>
        </a:p>
      </dgm:t>
    </dgm:pt>
    <dgm:pt modelId="{17DADC8C-E43F-4FA4-90EA-BC096F3EBE31}" type="parTrans" cxnId="{563C977A-5C9D-452D-B997-680D788AB143}">
      <dgm:prSet/>
      <dgm:spPr/>
      <dgm:t>
        <a:bodyPr/>
        <a:lstStyle/>
        <a:p>
          <a:endParaRPr lang="zh-TW" altLang="en-US"/>
        </a:p>
      </dgm:t>
    </dgm:pt>
    <dgm:pt modelId="{85683855-036D-45BE-B494-A57CAEE8CF86}" type="sibTrans" cxnId="{563C977A-5C9D-452D-B997-680D788AB143}">
      <dgm:prSet/>
      <dgm:spPr/>
      <dgm:t>
        <a:bodyPr/>
        <a:lstStyle/>
        <a:p>
          <a:endParaRPr lang="zh-TW" altLang="en-US"/>
        </a:p>
      </dgm:t>
    </dgm:pt>
    <dgm:pt modelId="{B00362B4-92D7-4156-AF2A-BD7D2CEE8C8D}">
      <dgm:prSet custT="1"/>
      <dgm:spPr/>
      <dgm:t>
        <a:bodyPr/>
        <a:lstStyle/>
        <a:p>
          <a:pPr marR="0" algn="ctr" rtl="0"/>
          <a:r>
            <a:rPr lang="zh-TW" altLang="en-US" sz="1400" b="0" i="0" u="none" strike="noStrike" kern="100" baseline="0">
              <a:latin typeface="標楷體" panose="03000509000000000000" pitchFamily="65" charset="-120"/>
              <a:ea typeface="標楷體" panose="03000509000000000000" pitchFamily="65" charset="-120"/>
            </a:rPr>
            <a:t>學科考</a:t>
          </a:r>
          <a:endParaRPr lang="zh-TW" altLang="en-US" sz="1400"/>
        </a:p>
      </dgm:t>
    </dgm:pt>
    <dgm:pt modelId="{E298FEE2-DEEE-4533-848C-C31D1334B5F8}" type="parTrans" cxnId="{DBB857CA-FA0A-4EBE-9DB1-4BDF0EA4F4BD}">
      <dgm:prSet/>
      <dgm:spPr/>
      <dgm:t>
        <a:bodyPr/>
        <a:lstStyle/>
        <a:p>
          <a:endParaRPr lang="zh-TW" altLang="en-US"/>
        </a:p>
      </dgm:t>
    </dgm:pt>
    <dgm:pt modelId="{57E7BB74-3572-4B89-92C4-19011976AA19}" type="sibTrans" cxnId="{DBB857CA-FA0A-4EBE-9DB1-4BDF0EA4F4BD}">
      <dgm:prSet/>
      <dgm:spPr/>
      <dgm:t>
        <a:bodyPr/>
        <a:lstStyle/>
        <a:p>
          <a:endParaRPr lang="zh-TW" altLang="en-US"/>
        </a:p>
      </dgm:t>
    </dgm:pt>
    <dgm:pt modelId="{C9296662-6D24-4588-827E-631F89D6E1A2}">
      <dgm:prSet custT="1"/>
      <dgm:spPr/>
      <dgm:t>
        <a:bodyPr/>
        <a:lstStyle/>
        <a:p>
          <a:pPr marR="0" algn="ctr" rtl="0"/>
          <a:r>
            <a:rPr lang="zh-TW" altLang="en-US" sz="1400" b="0" i="0" u="none" strike="noStrike" kern="100" baseline="0">
              <a:latin typeface="標楷體" panose="03000509000000000000" pitchFamily="65" charset="-120"/>
              <a:ea typeface="標楷體" panose="03000509000000000000" pitchFamily="65" charset="-120"/>
            </a:rPr>
            <a:t>指導教授同意</a:t>
          </a:r>
          <a:endParaRPr lang="zh-TW" altLang="en-US" sz="1400" b="1" i="0" u="none" strike="noStrike" kern="100" baseline="0">
            <a:latin typeface="標楷體" panose="03000509000000000000" pitchFamily="65" charset="-120"/>
            <a:ea typeface="標楷體" panose="03000509000000000000" pitchFamily="65" charset="-120"/>
          </a:endParaRPr>
        </a:p>
      </dgm:t>
    </dgm:pt>
    <dgm:pt modelId="{A09131E9-26F5-486B-BDC0-5408956B5541}" type="parTrans" cxnId="{4B84ADFC-F2A4-4930-B95A-793AA19E1BC2}">
      <dgm:prSet/>
      <dgm:spPr/>
      <dgm:t>
        <a:bodyPr/>
        <a:lstStyle/>
        <a:p>
          <a:endParaRPr lang="zh-TW" altLang="en-US"/>
        </a:p>
      </dgm:t>
    </dgm:pt>
    <dgm:pt modelId="{7D1DB388-7C30-417B-9A1B-3673CEDE1904}" type="sibTrans" cxnId="{4B84ADFC-F2A4-4930-B95A-793AA19E1BC2}">
      <dgm:prSet/>
      <dgm:spPr/>
      <dgm:t>
        <a:bodyPr/>
        <a:lstStyle/>
        <a:p>
          <a:endParaRPr lang="zh-TW" altLang="en-US"/>
        </a:p>
      </dgm:t>
    </dgm:pt>
    <dgm:pt modelId="{3B9649FE-DC00-4091-B801-665A3A833B68}" type="pres">
      <dgm:prSet presAssocID="{14397189-95E2-4B86-8E3B-E0AFEC296AF4}" presName="hierChild1" presStyleCnt="0">
        <dgm:presLayoutVars>
          <dgm:orgChart val="1"/>
          <dgm:chPref val="1"/>
          <dgm:dir/>
          <dgm:animOne val="branch"/>
          <dgm:animLvl val="lvl"/>
          <dgm:resizeHandles/>
        </dgm:presLayoutVars>
      </dgm:prSet>
      <dgm:spPr/>
    </dgm:pt>
    <dgm:pt modelId="{52F12D32-B9A1-407F-94AA-766A29F7630F}" type="pres">
      <dgm:prSet presAssocID="{A5637866-CF4D-44E2-86E8-5C06A8BB475B}" presName="hierRoot1" presStyleCnt="0">
        <dgm:presLayoutVars>
          <dgm:hierBranch/>
        </dgm:presLayoutVars>
      </dgm:prSet>
      <dgm:spPr/>
    </dgm:pt>
    <dgm:pt modelId="{1DD27A1C-0288-4252-8ED3-9957232E25FE}" type="pres">
      <dgm:prSet presAssocID="{A5637866-CF4D-44E2-86E8-5C06A8BB475B}" presName="rootComposite1" presStyleCnt="0"/>
      <dgm:spPr/>
    </dgm:pt>
    <dgm:pt modelId="{C91A99ED-4033-4F0B-AB42-28AE27985D26}" type="pres">
      <dgm:prSet presAssocID="{A5637866-CF4D-44E2-86E8-5C06A8BB475B}" presName="rootText1" presStyleLbl="node0" presStyleIdx="0" presStyleCnt="1">
        <dgm:presLayoutVars>
          <dgm:chPref val="3"/>
        </dgm:presLayoutVars>
      </dgm:prSet>
      <dgm:spPr/>
    </dgm:pt>
    <dgm:pt modelId="{51A2715D-6E7F-4E7C-B64F-80D1C932C0DB}" type="pres">
      <dgm:prSet presAssocID="{A5637866-CF4D-44E2-86E8-5C06A8BB475B}" presName="rootConnector1" presStyleLbl="node1" presStyleIdx="0" presStyleCnt="0"/>
      <dgm:spPr/>
    </dgm:pt>
    <dgm:pt modelId="{19B288D1-CAF4-4530-BA99-57F1B9AF1E82}" type="pres">
      <dgm:prSet presAssocID="{A5637866-CF4D-44E2-86E8-5C06A8BB475B}" presName="hierChild2" presStyleCnt="0"/>
      <dgm:spPr/>
    </dgm:pt>
    <dgm:pt modelId="{6DE8EF43-4D0F-4304-A02E-4DC6CD0B5A98}" type="pres">
      <dgm:prSet presAssocID="{17DADC8C-E43F-4FA4-90EA-BC096F3EBE31}" presName="Name35" presStyleLbl="parChTrans1D2" presStyleIdx="0" presStyleCnt="3"/>
      <dgm:spPr/>
    </dgm:pt>
    <dgm:pt modelId="{151699A5-D5A9-4413-A3D9-77504B8AD88A}" type="pres">
      <dgm:prSet presAssocID="{F59980B6-308F-4F13-9075-8D953A18784D}" presName="hierRoot2" presStyleCnt="0">
        <dgm:presLayoutVars>
          <dgm:hierBranch/>
        </dgm:presLayoutVars>
      </dgm:prSet>
      <dgm:spPr/>
    </dgm:pt>
    <dgm:pt modelId="{9DD152FB-5D51-415D-8DAD-660B3EB60ABA}" type="pres">
      <dgm:prSet presAssocID="{F59980B6-308F-4F13-9075-8D953A18784D}" presName="rootComposite" presStyleCnt="0"/>
      <dgm:spPr/>
    </dgm:pt>
    <dgm:pt modelId="{7801816A-6991-42DF-9FF7-040A46A12BD2}" type="pres">
      <dgm:prSet presAssocID="{F59980B6-308F-4F13-9075-8D953A18784D}" presName="rootText" presStyleLbl="node2" presStyleIdx="0" presStyleCnt="3">
        <dgm:presLayoutVars>
          <dgm:chPref val="3"/>
        </dgm:presLayoutVars>
      </dgm:prSet>
      <dgm:spPr/>
    </dgm:pt>
    <dgm:pt modelId="{766AD92A-5F2F-4F73-81E1-CC2E3244AC07}" type="pres">
      <dgm:prSet presAssocID="{F59980B6-308F-4F13-9075-8D953A18784D}" presName="rootConnector" presStyleLbl="node2" presStyleIdx="0" presStyleCnt="3"/>
      <dgm:spPr/>
    </dgm:pt>
    <dgm:pt modelId="{EE7BD45D-3FF4-4F66-ABAE-D331B6183D1F}" type="pres">
      <dgm:prSet presAssocID="{F59980B6-308F-4F13-9075-8D953A18784D}" presName="hierChild4" presStyleCnt="0"/>
      <dgm:spPr/>
    </dgm:pt>
    <dgm:pt modelId="{19DC58AA-C398-4B60-ABAE-5C3E85EB3B8F}" type="pres">
      <dgm:prSet presAssocID="{F59980B6-308F-4F13-9075-8D953A18784D}" presName="hierChild5" presStyleCnt="0"/>
      <dgm:spPr/>
    </dgm:pt>
    <dgm:pt modelId="{A9F0AAF6-CFDA-42BB-8D44-1770976B166C}" type="pres">
      <dgm:prSet presAssocID="{E298FEE2-DEEE-4533-848C-C31D1334B5F8}" presName="Name35" presStyleLbl="parChTrans1D2" presStyleIdx="1" presStyleCnt="3"/>
      <dgm:spPr/>
    </dgm:pt>
    <dgm:pt modelId="{EEFD5320-DAE8-488C-9BE2-D1E4E8944556}" type="pres">
      <dgm:prSet presAssocID="{B00362B4-92D7-4156-AF2A-BD7D2CEE8C8D}" presName="hierRoot2" presStyleCnt="0">
        <dgm:presLayoutVars>
          <dgm:hierBranch/>
        </dgm:presLayoutVars>
      </dgm:prSet>
      <dgm:spPr/>
    </dgm:pt>
    <dgm:pt modelId="{3AC3EB50-745F-4B88-AE99-A4B57A2BD4A3}" type="pres">
      <dgm:prSet presAssocID="{B00362B4-92D7-4156-AF2A-BD7D2CEE8C8D}" presName="rootComposite" presStyleCnt="0"/>
      <dgm:spPr/>
    </dgm:pt>
    <dgm:pt modelId="{8C664D74-C7D0-4401-89BA-3111E7E16FA7}" type="pres">
      <dgm:prSet presAssocID="{B00362B4-92D7-4156-AF2A-BD7D2CEE8C8D}" presName="rootText" presStyleLbl="node2" presStyleIdx="1" presStyleCnt="3">
        <dgm:presLayoutVars>
          <dgm:chPref val="3"/>
        </dgm:presLayoutVars>
      </dgm:prSet>
      <dgm:spPr/>
    </dgm:pt>
    <dgm:pt modelId="{63ABF05E-458B-4ADD-9EDC-E77D52906EC9}" type="pres">
      <dgm:prSet presAssocID="{B00362B4-92D7-4156-AF2A-BD7D2CEE8C8D}" presName="rootConnector" presStyleLbl="node2" presStyleIdx="1" presStyleCnt="3"/>
      <dgm:spPr/>
    </dgm:pt>
    <dgm:pt modelId="{577EFBE8-5B3D-4155-A4A3-C421ABDB0DCF}" type="pres">
      <dgm:prSet presAssocID="{B00362B4-92D7-4156-AF2A-BD7D2CEE8C8D}" presName="hierChild4" presStyleCnt="0"/>
      <dgm:spPr/>
    </dgm:pt>
    <dgm:pt modelId="{6057EA15-67D9-464D-97B5-0B0EB9394BA4}" type="pres">
      <dgm:prSet presAssocID="{B00362B4-92D7-4156-AF2A-BD7D2CEE8C8D}" presName="hierChild5" presStyleCnt="0"/>
      <dgm:spPr/>
    </dgm:pt>
    <dgm:pt modelId="{9AD49A81-3F60-4888-9A30-474FAAA29C17}" type="pres">
      <dgm:prSet presAssocID="{A09131E9-26F5-486B-BDC0-5408956B5541}" presName="Name35" presStyleLbl="parChTrans1D2" presStyleIdx="2" presStyleCnt="3"/>
      <dgm:spPr/>
    </dgm:pt>
    <dgm:pt modelId="{B1330848-DB76-45A6-942B-5B858403AB0A}" type="pres">
      <dgm:prSet presAssocID="{C9296662-6D24-4588-827E-631F89D6E1A2}" presName="hierRoot2" presStyleCnt="0">
        <dgm:presLayoutVars>
          <dgm:hierBranch/>
        </dgm:presLayoutVars>
      </dgm:prSet>
      <dgm:spPr/>
    </dgm:pt>
    <dgm:pt modelId="{63E41099-3AAD-4330-8F4F-F289E5A01229}" type="pres">
      <dgm:prSet presAssocID="{C9296662-6D24-4588-827E-631F89D6E1A2}" presName="rootComposite" presStyleCnt="0"/>
      <dgm:spPr/>
    </dgm:pt>
    <dgm:pt modelId="{A3D3F81A-19B1-4D89-BE55-8A78807B4A64}" type="pres">
      <dgm:prSet presAssocID="{C9296662-6D24-4588-827E-631F89D6E1A2}" presName="rootText" presStyleLbl="node2" presStyleIdx="2" presStyleCnt="3">
        <dgm:presLayoutVars>
          <dgm:chPref val="3"/>
        </dgm:presLayoutVars>
      </dgm:prSet>
      <dgm:spPr/>
    </dgm:pt>
    <dgm:pt modelId="{A98B441A-8409-4C02-8B0F-D0ABF834198D}" type="pres">
      <dgm:prSet presAssocID="{C9296662-6D24-4588-827E-631F89D6E1A2}" presName="rootConnector" presStyleLbl="node2" presStyleIdx="2" presStyleCnt="3"/>
      <dgm:spPr/>
    </dgm:pt>
    <dgm:pt modelId="{436E5FF9-4A06-4E00-985D-77CC1B30094A}" type="pres">
      <dgm:prSet presAssocID="{C9296662-6D24-4588-827E-631F89D6E1A2}" presName="hierChild4" presStyleCnt="0"/>
      <dgm:spPr/>
    </dgm:pt>
    <dgm:pt modelId="{78D43088-F33A-4E50-997F-1D5BE98D145E}" type="pres">
      <dgm:prSet presAssocID="{C9296662-6D24-4588-827E-631F89D6E1A2}" presName="hierChild5" presStyleCnt="0"/>
      <dgm:spPr/>
    </dgm:pt>
    <dgm:pt modelId="{7B6DEE2A-8FC2-4867-B670-00C33BFAE324}" type="pres">
      <dgm:prSet presAssocID="{A5637866-CF4D-44E2-86E8-5C06A8BB475B}" presName="hierChild3" presStyleCnt="0"/>
      <dgm:spPr/>
    </dgm:pt>
  </dgm:ptLst>
  <dgm:cxnLst>
    <dgm:cxn modelId="{7FCB291D-E933-449C-8D21-A5EB4780D1C9}" type="presOf" srcId="{17DADC8C-E43F-4FA4-90EA-BC096F3EBE31}" destId="{6DE8EF43-4D0F-4304-A02E-4DC6CD0B5A98}" srcOrd="0" destOrd="0" presId="urn:microsoft.com/office/officeart/2005/8/layout/orgChart1"/>
    <dgm:cxn modelId="{E6F4D23C-13A1-4FA5-9A62-43BD5979704D}" type="presOf" srcId="{B00362B4-92D7-4156-AF2A-BD7D2CEE8C8D}" destId="{63ABF05E-458B-4ADD-9EDC-E77D52906EC9}" srcOrd="1" destOrd="0" presId="urn:microsoft.com/office/officeart/2005/8/layout/orgChart1"/>
    <dgm:cxn modelId="{E92A1041-063E-443B-8AA4-667CF4F233B1}" type="presOf" srcId="{E298FEE2-DEEE-4533-848C-C31D1334B5F8}" destId="{A9F0AAF6-CFDA-42BB-8D44-1770976B166C}" srcOrd="0" destOrd="0" presId="urn:microsoft.com/office/officeart/2005/8/layout/orgChart1"/>
    <dgm:cxn modelId="{B327EC47-895D-49BC-A523-39A537D093BB}" type="presOf" srcId="{A5637866-CF4D-44E2-86E8-5C06A8BB475B}" destId="{C91A99ED-4033-4F0B-AB42-28AE27985D26}" srcOrd="0" destOrd="0" presId="urn:microsoft.com/office/officeart/2005/8/layout/orgChart1"/>
    <dgm:cxn modelId="{37112456-C111-4D34-AE8A-7210CDBE8D4D}" type="presOf" srcId="{B00362B4-92D7-4156-AF2A-BD7D2CEE8C8D}" destId="{8C664D74-C7D0-4401-89BA-3111E7E16FA7}" srcOrd="0" destOrd="0" presId="urn:microsoft.com/office/officeart/2005/8/layout/orgChart1"/>
    <dgm:cxn modelId="{4D90B477-372C-4D1A-8642-CE5C349A2009}" type="presOf" srcId="{F59980B6-308F-4F13-9075-8D953A18784D}" destId="{7801816A-6991-42DF-9FF7-040A46A12BD2}" srcOrd="0" destOrd="0" presId="urn:microsoft.com/office/officeart/2005/8/layout/orgChart1"/>
    <dgm:cxn modelId="{563C977A-5C9D-452D-B997-680D788AB143}" srcId="{A5637866-CF4D-44E2-86E8-5C06A8BB475B}" destId="{F59980B6-308F-4F13-9075-8D953A18784D}" srcOrd="0" destOrd="0" parTransId="{17DADC8C-E43F-4FA4-90EA-BC096F3EBE31}" sibTransId="{85683855-036D-45BE-B494-A57CAEE8CF86}"/>
    <dgm:cxn modelId="{A516AD83-E7E2-4409-9E6D-73CD3B86C3D3}" srcId="{14397189-95E2-4B86-8E3B-E0AFEC296AF4}" destId="{A5637866-CF4D-44E2-86E8-5C06A8BB475B}" srcOrd="0" destOrd="0" parTransId="{F8DC20F2-ED91-45F5-9C6C-52A8F1227F3F}" sibTransId="{C2FC47AF-BFB9-4F11-8DA1-2EA448DF3D04}"/>
    <dgm:cxn modelId="{5FE4EE9F-1741-4D11-B2CF-29959C01C865}" type="presOf" srcId="{F59980B6-308F-4F13-9075-8D953A18784D}" destId="{766AD92A-5F2F-4F73-81E1-CC2E3244AC07}" srcOrd="1" destOrd="0" presId="urn:microsoft.com/office/officeart/2005/8/layout/orgChart1"/>
    <dgm:cxn modelId="{4F6913A2-B60E-4FBC-BCF4-D98320CF79CF}" type="presOf" srcId="{C9296662-6D24-4588-827E-631F89D6E1A2}" destId="{A98B441A-8409-4C02-8B0F-D0ABF834198D}" srcOrd="1" destOrd="0" presId="urn:microsoft.com/office/officeart/2005/8/layout/orgChart1"/>
    <dgm:cxn modelId="{4EFDB3A7-960A-4A38-8B05-6DB3AB9C9A3A}" type="presOf" srcId="{14397189-95E2-4B86-8E3B-E0AFEC296AF4}" destId="{3B9649FE-DC00-4091-B801-665A3A833B68}" srcOrd="0" destOrd="0" presId="urn:microsoft.com/office/officeart/2005/8/layout/orgChart1"/>
    <dgm:cxn modelId="{969E28BB-B40A-4B8C-89E5-78E8BEAAF252}" type="presOf" srcId="{A09131E9-26F5-486B-BDC0-5408956B5541}" destId="{9AD49A81-3F60-4888-9A30-474FAAA29C17}" srcOrd="0" destOrd="0" presId="urn:microsoft.com/office/officeart/2005/8/layout/orgChart1"/>
    <dgm:cxn modelId="{937681BB-3777-424E-AD95-4B195B34A7E6}" type="presOf" srcId="{A5637866-CF4D-44E2-86E8-5C06A8BB475B}" destId="{51A2715D-6E7F-4E7C-B64F-80D1C932C0DB}" srcOrd="1" destOrd="0" presId="urn:microsoft.com/office/officeart/2005/8/layout/orgChart1"/>
    <dgm:cxn modelId="{DBB857CA-FA0A-4EBE-9DB1-4BDF0EA4F4BD}" srcId="{A5637866-CF4D-44E2-86E8-5C06A8BB475B}" destId="{B00362B4-92D7-4156-AF2A-BD7D2CEE8C8D}" srcOrd="1" destOrd="0" parTransId="{E298FEE2-DEEE-4533-848C-C31D1334B5F8}" sibTransId="{57E7BB74-3572-4B89-92C4-19011976AA19}"/>
    <dgm:cxn modelId="{818736D8-6579-444D-A89D-0E36B319C1CB}" type="presOf" srcId="{C9296662-6D24-4588-827E-631F89D6E1A2}" destId="{A3D3F81A-19B1-4D89-BE55-8A78807B4A64}" srcOrd="0" destOrd="0" presId="urn:microsoft.com/office/officeart/2005/8/layout/orgChart1"/>
    <dgm:cxn modelId="{4B84ADFC-F2A4-4930-B95A-793AA19E1BC2}" srcId="{A5637866-CF4D-44E2-86E8-5C06A8BB475B}" destId="{C9296662-6D24-4588-827E-631F89D6E1A2}" srcOrd="2" destOrd="0" parTransId="{A09131E9-26F5-486B-BDC0-5408956B5541}" sibTransId="{7D1DB388-7C30-417B-9A1B-3673CEDE1904}"/>
    <dgm:cxn modelId="{5CF548D5-D7CF-4BC4-B8E3-C4A04C301E3B}" type="presParOf" srcId="{3B9649FE-DC00-4091-B801-665A3A833B68}" destId="{52F12D32-B9A1-407F-94AA-766A29F7630F}" srcOrd="0" destOrd="0" presId="urn:microsoft.com/office/officeart/2005/8/layout/orgChart1"/>
    <dgm:cxn modelId="{BCC66E68-16F0-40E1-8286-FD5FC436AC0B}" type="presParOf" srcId="{52F12D32-B9A1-407F-94AA-766A29F7630F}" destId="{1DD27A1C-0288-4252-8ED3-9957232E25FE}" srcOrd="0" destOrd="0" presId="urn:microsoft.com/office/officeart/2005/8/layout/orgChart1"/>
    <dgm:cxn modelId="{FB5B0474-8148-458A-8F6F-57579FDF6506}" type="presParOf" srcId="{1DD27A1C-0288-4252-8ED3-9957232E25FE}" destId="{C91A99ED-4033-4F0B-AB42-28AE27985D26}" srcOrd="0" destOrd="0" presId="urn:microsoft.com/office/officeart/2005/8/layout/orgChart1"/>
    <dgm:cxn modelId="{2C6FD6CF-B5A9-4C0D-89F4-2897FC536AE8}" type="presParOf" srcId="{1DD27A1C-0288-4252-8ED3-9957232E25FE}" destId="{51A2715D-6E7F-4E7C-B64F-80D1C932C0DB}" srcOrd="1" destOrd="0" presId="urn:microsoft.com/office/officeart/2005/8/layout/orgChart1"/>
    <dgm:cxn modelId="{ED74D8C0-4514-433C-A6E1-916895D6B929}" type="presParOf" srcId="{52F12D32-B9A1-407F-94AA-766A29F7630F}" destId="{19B288D1-CAF4-4530-BA99-57F1B9AF1E82}" srcOrd="1" destOrd="0" presId="urn:microsoft.com/office/officeart/2005/8/layout/orgChart1"/>
    <dgm:cxn modelId="{C4D32669-4E57-4265-A0B9-3DA148DAA246}" type="presParOf" srcId="{19B288D1-CAF4-4530-BA99-57F1B9AF1E82}" destId="{6DE8EF43-4D0F-4304-A02E-4DC6CD0B5A98}" srcOrd="0" destOrd="0" presId="urn:microsoft.com/office/officeart/2005/8/layout/orgChart1"/>
    <dgm:cxn modelId="{FABF94FB-D7EC-49E0-B01A-9AACCCDBFE0D}" type="presParOf" srcId="{19B288D1-CAF4-4530-BA99-57F1B9AF1E82}" destId="{151699A5-D5A9-4413-A3D9-77504B8AD88A}" srcOrd="1" destOrd="0" presId="urn:microsoft.com/office/officeart/2005/8/layout/orgChart1"/>
    <dgm:cxn modelId="{6D963D8C-3BCE-4F54-AF33-B8527CF4DB14}" type="presParOf" srcId="{151699A5-D5A9-4413-A3D9-77504B8AD88A}" destId="{9DD152FB-5D51-415D-8DAD-660B3EB60ABA}" srcOrd="0" destOrd="0" presId="urn:microsoft.com/office/officeart/2005/8/layout/orgChart1"/>
    <dgm:cxn modelId="{7943C1CB-0DD3-4862-AEE8-3F51E77C0771}" type="presParOf" srcId="{9DD152FB-5D51-415D-8DAD-660B3EB60ABA}" destId="{7801816A-6991-42DF-9FF7-040A46A12BD2}" srcOrd="0" destOrd="0" presId="urn:microsoft.com/office/officeart/2005/8/layout/orgChart1"/>
    <dgm:cxn modelId="{7E1C1207-EEB1-4436-B763-D3F6F64A30C0}" type="presParOf" srcId="{9DD152FB-5D51-415D-8DAD-660B3EB60ABA}" destId="{766AD92A-5F2F-4F73-81E1-CC2E3244AC07}" srcOrd="1" destOrd="0" presId="urn:microsoft.com/office/officeart/2005/8/layout/orgChart1"/>
    <dgm:cxn modelId="{2C76A2C9-4BD1-45D2-9A3B-9FF4F1C0FBDA}" type="presParOf" srcId="{151699A5-D5A9-4413-A3D9-77504B8AD88A}" destId="{EE7BD45D-3FF4-4F66-ABAE-D331B6183D1F}" srcOrd="1" destOrd="0" presId="urn:microsoft.com/office/officeart/2005/8/layout/orgChart1"/>
    <dgm:cxn modelId="{E386F79A-C19F-42D2-86BF-21F4263B0A54}" type="presParOf" srcId="{151699A5-D5A9-4413-A3D9-77504B8AD88A}" destId="{19DC58AA-C398-4B60-ABAE-5C3E85EB3B8F}" srcOrd="2" destOrd="0" presId="urn:microsoft.com/office/officeart/2005/8/layout/orgChart1"/>
    <dgm:cxn modelId="{E6960530-9A96-4552-A918-B54994C005AC}" type="presParOf" srcId="{19B288D1-CAF4-4530-BA99-57F1B9AF1E82}" destId="{A9F0AAF6-CFDA-42BB-8D44-1770976B166C}" srcOrd="2" destOrd="0" presId="urn:microsoft.com/office/officeart/2005/8/layout/orgChart1"/>
    <dgm:cxn modelId="{BC8D7F3C-820E-48CB-ACE4-753AC4637688}" type="presParOf" srcId="{19B288D1-CAF4-4530-BA99-57F1B9AF1E82}" destId="{EEFD5320-DAE8-488C-9BE2-D1E4E8944556}" srcOrd="3" destOrd="0" presId="urn:microsoft.com/office/officeart/2005/8/layout/orgChart1"/>
    <dgm:cxn modelId="{91747F9B-CA52-47F3-B31F-F7FA08D818F8}" type="presParOf" srcId="{EEFD5320-DAE8-488C-9BE2-D1E4E8944556}" destId="{3AC3EB50-745F-4B88-AE99-A4B57A2BD4A3}" srcOrd="0" destOrd="0" presId="urn:microsoft.com/office/officeart/2005/8/layout/orgChart1"/>
    <dgm:cxn modelId="{C3FD95E3-1CCA-4C29-804D-259981536053}" type="presParOf" srcId="{3AC3EB50-745F-4B88-AE99-A4B57A2BD4A3}" destId="{8C664D74-C7D0-4401-89BA-3111E7E16FA7}" srcOrd="0" destOrd="0" presId="urn:microsoft.com/office/officeart/2005/8/layout/orgChart1"/>
    <dgm:cxn modelId="{653D7772-7219-4436-8E17-7AD3332B6783}" type="presParOf" srcId="{3AC3EB50-745F-4B88-AE99-A4B57A2BD4A3}" destId="{63ABF05E-458B-4ADD-9EDC-E77D52906EC9}" srcOrd="1" destOrd="0" presId="urn:microsoft.com/office/officeart/2005/8/layout/orgChart1"/>
    <dgm:cxn modelId="{7B299391-1089-46BF-BE2B-41D0821D9080}" type="presParOf" srcId="{EEFD5320-DAE8-488C-9BE2-D1E4E8944556}" destId="{577EFBE8-5B3D-4155-A4A3-C421ABDB0DCF}" srcOrd="1" destOrd="0" presId="urn:microsoft.com/office/officeart/2005/8/layout/orgChart1"/>
    <dgm:cxn modelId="{1228E403-4930-4EAC-9D63-C39333C313CB}" type="presParOf" srcId="{EEFD5320-DAE8-488C-9BE2-D1E4E8944556}" destId="{6057EA15-67D9-464D-97B5-0B0EB9394BA4}" srcOrd="2" destOrd="0" presId="urn:microsoft.com/office/officeart/2005/8/layout/orgChart1"/>
    <dgm:cxn modelId="{A0D8FFE3-A77F-45AC-B579-04C108C8938E}" type="presParOf" srcId="{19B288D1-CAF4-4530-BA99-57F1B9AF1E82}" destId="{9AD49A81-3F60-4888-9A30-474FAAA29C17}" srcOrd="4" destOrd="0" presId="urn:microsoft.com/office/officeart/2005/8/layout/orgChart1"/>
    <dgm:cxn modelId="{E36D9E54-0F3D-4C62-BCFD-5A483E1D4393}" type="presParOf" srcId="{19B288D1-CAF4-4530-BA99-57F1B9AF1E82}" destId="{B1330848-DB76-45A6-942B-5B858403AB0A}" srcOrd="5" destOrd="0" presId="urn:microsoft.com/office/officeart/2005/8/layout/orgChart1"/>
    <dgm:cxn modelId="{A74BC3F7-8BB3-40A8-AE52-28F6367B2785}" type="presParOf" srcId="{B1330848-DB76-45A6-942B-5B858403AB0A}" destId="{63E41099-3AAD-4330-8F4F-F289E5A01229}" srcOrd="0" destOrd="0" presId="urn:microsoft.com/office/officeart/2005/8/layout/orgChart1"/>
    <dgm:cxn modelId="{BFCA24D7-617C-4EFA-BAF9-6C5459010414}" type="presParOf" srcId="{63E41099-3AAD-4330-8F4F-F289E5A01229}" destId="{A3D3F81A-19B1-4D89-BE55-8A78807B4A64}" srcOrd="0" destOrd="0" presId="urn:microsoft.com/office/officeart/2005/8/layout/orgChart1"/>
    <dgm:cxn modelId="{F79A4D6B-8B21-4494-858E-EDE5E4816FB3}" type="presParOf" srcId="{63E41099-3AAD-4330-8F4F-F289E5A01229}" destId="{A98B441A-8409-4C02-8B0F-D0ABF834198D}" srcOrd="1" destOrd="0" presId="urn:microsoft.com/office/officeart/2005/8/layout/orgChart1"/>
    <dgm:cxn modelId="{311A6A47-D548-4C5B-92D1-2A6332DB8DC1}" type="presParOf" srcId="{B1330848-DB76-45A6-942B-5B858403AB0A}" destId="{436E5FF9-4A06-4E00-985D-77CC1B30094A}" srcOrd="1" destOrd="0" presId="urn:microsoft.com/office/officeart/2005/8/layout/orgChart1"/>
    <dgm:cxn modelId="{37D165B7-E520-444F-8287-0E14C4540879}" type="presParOf" srcId="{B1330848-DB76-45A6-942B-5B858403AB0A}" destId="{78D43088-F33A-4E50-997F-1D5BE98D145E}" srcOrd="2" destOrd="0" presId="urn:microsoft.com/office/officeart/2005/8/layout/orgChart1"/>
    <dgm:cxn modelId="{E863C558-82DB-4626-9647-BA5CDAF5F318}" type="presParOf" srcId="{52F12D32-B9A1-407F-94AA-766A29F7630F}" destId="{7B6DEE2A-8FC2-4867-B670-00C33BFAE324}" srcOrd="2" destOrd="0" presId="urn:microsoft.com/office/officeart/2005/8/layout/orgChart1"/>
  </dgm:cxnLst>
  <dgm:bg/>
  <dgm:whole/>
  <dgm:extLst>
    <a:ext uri="http://schemas.microsoft.com/office/drawing/2008/diagram">
      <dsp:dataModelExt xmlns:dsp="http://schemas.microsoft.com/office/drawing/2008/diagram" relId="rId2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AD49A81-3F60-4888-9A30-474FAAA29C17}">
      <dsp:nvSpPr>
        <dsp:cNvPr id="0" name=""/>
        <dsp:cNvSpPr/>
      </dsp:nvSpPr>
      <dsp:spPr>
        <a:xfrm>
          <a:off x="3000375" y="1149291"/>
          <a:ext cx="2122787" cy="368417"/>
        </a:xfrm>
        <a:custGeom>
          <a:avLst/>
          <a:gdLst/>
          <a:ahLst/>
          <a:cxnLst/>
          <a:rect l="0" t="0" r="0" b="0"/>
          <a:pathLst>
            <a:path>
              <a:moveTo>
                <a:pt x="0" y="0"/>
              </a:moveTo>
              <a:lnTo>
                <a:pt x="0" y="184208"/>
              </a:lnTo>
              <a:lnTo>
                <a:pt x="2122787" y="184208"/>
              </a:lnTo>
              <a:lnTo>
                <a:pt x="2122787" y="368417"/>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9F0AAF6-CFDA-42BB-8D44-1770976B166C}">
      <dsp:nvSpPr>
        <dsp:cNvPr id="0" name=""/>
        <dsp:cNvSpPr/>
      </dsp:nvSpPr>
      <dsp:spPr>
        <a:xfrm>
          <a:off x="2954655" y="1149291"/>
          <a:ext cx="91440" cy="368417"/>
        </a:xfrm>
        <a:custGeom>
          <a:avLst/>
          <a:gdLst/>
          <a:ahLst/>
          <a:cxnLst/>
          <a:rect l="0" t="0" r="0" b="0"/>
          <a:pathLst>
            <a:path>
              <a:moveTo>
                <a:pt x="45720" y="0"/>
              </a:moveTo>
              <a:lnTo>
                <a:pt x="45720" y="368417"/>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DE8EF43-4D0F-4304-A02E-4DC6CD0B5A98}">
      <dsp:nvSpPr>
        <dsp:cNvPr id="0" name=""/>
        <dsp:cNvSpPr/>
      </dsp:nvSpPr>
      <dsp:spPr>
        <a:xfrm>
          <a:off x="877587" y="1149291"/>
          <a:ext cx="2122787" cy="368417"/>
        </a:xfrm>
        <a:custGeom>
          <a:avLst/>
          <a:gdLst/>
          <a:ahLst/>
          <a:cxnLst/>
          <a:rect l="0" t="0" r="0" b="0"/>
          <a:pathLst>
            <a:path>
              <a:moveTo>
                <a:pt x="2122787" y="0"/>
              </a:moveTo>
              <a:lnTo>
                <a:pt x="2122787" y="184208"/>
              </a:lnTo>
              <a:lnTo>
                <a:pt x="0" y="184208"/>
              </a:lnTo>
              <a:lnTo>
                <a:pt x="0" y="368417"/>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91A99ED-4033-4F0B-AB42-28AE27985D26}">
      <dsp:nvSpPr>
        <dsp:cNvPr id="0" name=""/>
        <dsp:cNvSpPr/>
      </dsp:nvSpPr>
      <dsp:spPr>
        <a:xfrm>
          <a:off x="2123190" y="272106"/>
          <a:ext cx="1754369" cy="87718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marR="0" lvl="0" indent="0" algn="ctr" defTabSz="622300" rtl="0">
            <a:lnSpc>
              <a:spcPct val="90000"/>
            </a:lnSpc>
            <a:spcBef>
              <a:spcPct val="0"/>
            </a:spcBef>
            <a:spcAft>
              <a:spcPct val="35000"/>
            </a:spcAft>
            <a:buNone/>
          </a:pPr>
          <a:r>
            <a:rPr lang="zh-TW" altLang="en-US" sz="1400" b="0" i="0" u="none" strike="noStrike" kern="100" baseline="0">
              <a:latin typeface="標楷體" panose="03000509000000000000" pitchFamily="65" charset="-120"/>
              <a:ea typeface="標楷體" panose="03000509000000000000" pitchFamily="65" charset="-120"/>
            </a:rPr>
            <a:t>畢業</a:t>
          </a:r>
          <a:endParaRPr lang="zh-TW" altLang="en-US" sz="1400"/>
        </a:p>
      </dsp:txBody>
      <dsp:txXfrm>
        <a:off x="2123190" y="272106"/>
        <a:ext cx="1754369" cy="877184"/>
      </dsp:txXfrm>
    </dsp:sp>
    <dsp:sp modelId="{7801816A-6991-42DF-9FF7-040A46A12BD2}">
      <dsp:nvSpPr>
        <dsp:cNvPr id="0" name=""/>
        <dsp:cNvSpPr/>
      </dsp:nvSpPr>
      <dsp:spPr>
        <a:xfrm>
          <a:off x="402" y="1517708"/>
          <a:ext cx="1754369" cy="87718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marR="0" lvl="0" indent="0" algn="ctr" defTabSz="622300" rtl="0">
            <a:lnSpc>
              <a:spcPct val="90000"/>
            </a:lnSpc>
            <a:spcBef>
              <a:spcPct val="0"/>
            </a:spcBef>
            <a:spcAft>
              <a:spcPct val="35000"/>
            </a:spcAft>
            <a:buNone/>
          </a:pPr>
          <a:r>
            <a:rPr lang="zh-TW" altLang="en-US" sz="1400" b="0" i="0" u="none" strike="noStrike" kern="100" baseline="0">
              <a:latin typeface="標楷體" panose="03000509000000000000" pitchFamily="65" charset="-120"/>
              <a:ea typeface="標楷體" panose="03000509000000000000" pitchFamily="65" charset="-120"/>
            </a:rPr>
            <a:t>四十三學分</a:t>
          </a:r>
          <a:endParaRPr lang="zh-TW" altLang="en-US" sz="1400" b="1" i="0" u="none" strike="noStrike" kern="100" baseline="0">
            <a:latin typeface="標楷體" panose="03000509000000000000" pitchFamily="65" charset="-120"/>
            <a:ea typeface="標楷體" panose="03000509000000000000" pitchFamily="65" charset="-120"/>
          </a:endParaRPr>
        </a:p>
      </dsp:txBody>
      <dsp:txXfrm>
        <a:off x="402" y="1517708"/>
        <a:ext cx="1754369" cy="877184"/>
      </dsp:txXfrm>
    </dsp:sp>
    <dsp:sp modelId="{8C664D74-C7D0-4401-89BA-3111E7E16FA7}">
      <dsp:nvSpPr>
        <dsp:cNvPr id="0" name=""/>
        <dsp:cNvSpPr/>
      </dsp:nvSpPr>
      <dsp:spPr>
        <a:xfrm>
          <a:off x="2123190" y="1517708"/>
          <a:ext cx="1754369" cy="87718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marR="0" lvl="0" indent="0" algn="ctr" defTabSz="622300" rtl="0">
            <a:lnSpc>
              <a:spcPct val="90000"/>
            </a:lnSpc>
            <a:spcBef>
              <a:spcPct val="0"/>
            </a:spcBef>
            <a:spcAft>
              <a:spcPct val="35000"/>
            </a:spcAft>
            <a:buNone/>
          </a:pPr>
          <a:r>
            <a:rPr lang="zh-TW" altLang="en-US" sz="1400" b="0" i="0" u="none" strike="noStrike" kern="100" baseline="0">
              <a:latin typeface="標楷體" panose="03000509000000000000" pitchFamily="65" charset="-120"/>
              <a:ea typeface="標楷體" panose="03000509000000000000" pitchFamily="65" charset="-120"/>
            </a:rPr>
            <a:t>學科考</a:t>
          </a:r>
          <a:endParaRPr lang="zh-TW" altLang="en-US" sz="1400"/>
        </a:p>
      </dsp:txBody>
      <dsp:txXfrm>
        <a:off x="2123190" y="1517708"/>
        <a:ext cx="1754369" cy="877184"/>
      </dsp:txXfrm>
    </dsp:sp>
    <dsp:sp modelId="{A3D3F81A-19B1-4D89-BE55-8A78807B4A64}">
      <dsp:nvSpPr>
        <dsp:cNvPr id="0" name=""/>
        <dsp:cNvSpPr/>
      </dsp:nvSpPr>
      <dsp:spPr>
        <a:xfrm>
          <a:off x="4245977" y="1517708"/>
          <a:ext cx="1754369" cy="87718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marR="0" lvl="0" indent="0" algn="ctr" defTabSz="622300" rtl="0">
            <a:lnSpc>
              <a:spcPct val="90000"/>
            </a:lnSpc>
            <a:spcBef>
              <a:spcPct val="0"/>
            </a:spcBef>
            <a:spcAft>
              <a:spcPct val="35000"/>
            </a:spcAft>
            <a:buNone/>
          </a:pPr>
          <a:r>
            <a:rPr lang="zh-TW" altLang="en-US" sz="1400" b="0" i="0" u="none" strike="noStrike" kern="100" baseline="0">
              <a:latin typeface="標楷體" panose="03000509000000000000" pitchFamily="65" charset="-120"/>
              <a:ea typeface="標楷體" panose="03000509000000000000" pitchFamily="65" charset="-120"/>
            </a:rPr>
            <a:t>指導教授同意</a:t>
          </a:r>
          <a:endParaRPr lang="zh-TW" altLang="en-US" sz="1400" b="1" i="0" u="none" strike="noStrike" kern="100" baseline="0">
            <a:latin typeface="標楷體" panose="03000509000000000000" pitchFamily="65" charset="-120"/>
            <a:ea typeface="標楷體" panose="03000509000000000000" pitchFamily="65" charset="-120"/>
          </a:endParaRPr>
        </a:p>
      </dsp:txBody>
      <dsp:txXfrm>
        <a:off x="4245977" y="1517708"/>
        <a:ext cx="1754369" cy="877184"/>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B460DC58-B409-4847-B3C4-84B227F14C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2</TotalTime>
  <Pages>29</Pages>
  <Words>2396</Words>
  <Characters>13658</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北大企研</Company>
  <LinksUpToDate>false</LinksUpToDate>
  <CharactersWithSpaces>16022</CharactersWithSpaces>
  <SharedDoc>false</SharedDoc>
  <HLinks>
    <vt:vector size="114" baseType="variant">
      <vt:variant>
        <vt:i4>2424937</vt:i4>
      </vt:variant>
      <vt:variant>
        <vt:i4>120</vt:i4>
      </vt:variant>
      <vt:variant>
        <vt:i4>0</vt:i4>
      </vt:variant>
      <vt:variant>
        <vt:i4>5</vt:i4>
      </vt:variant>
      <vt:variant>
        <vt:lpwstr>http://newhawkhellen.sg1007.myweb.hinet.net/index.files/pdplcd.pdf</vt:lpwstr>
      </vt:variant>
      <vt:variant>
        <vt:lpwstr/>
      </vt:variant>
      <vt:variant>
        <vt:i4>1703985</vt:i4>
      </vt:variant>
      <vt:variant>
        <vt:i4>113</vt:i4>
      </vt:variant>
      <vt:variant>
        <vt:i4>0</vt:i4>
      </vt:variant>
      <vt:variant>
        <vt:i4>5</vt:i4>
      </vt:variant>
      <vt:variant>
        <vt:lpwstr/>
      </vt:variant>
      <vt:variant>
        <vt:lpwstr>_Toc337208545</vt:lpwstr>
      </vt:variant>
      <vt:variant>
        <vt:i4>1900595</vt:i4>
      </vt:variant>
      <vt:variant>
        <vt:i4>104</vt:i4>
      </vt:variant>
      <vt:variant>
        <vt:i4>0</vt:i4>
      </vt:variant>
      <vt:variant>
        <vt:i4>5</vt:i4>
      </vt:variant>
      <vt:variant>
        <vt:lpwstr/>
      </vt:variant>
      <vt:variant>
        <vt:lpwstr>_Toc337208734</vt:lpwstr>
      </vt:variant>
      <vt:variant>
        <vt:i4>1900595</vt:i4>
      </vt:variant>
      <vt:variant>
        <vt:i4>98</vt:i4>
      </vt:variant>
      <vt:variant>
        <vt:i4>0</vt:i4>
      </vt:variant>
      <vt:variant>
        <vt:i4>5</vt:i4>
      </vt:variant>
      <vt:variant>
        <vt:lpwstr/>
      </vt:variant>
      <vt:variant>
        <vt:lpwstr>_Toc337208730</vt:lpwstr>
      </vt:variant>
      <vt:variant>
        <vt:i4>1245234</vt:i4>
      </vt:variant>
      <vt:variant>
        <vt:i4>89</vt:i4>
      </vt:variant>
      <vt:variant>
        <vt:i4>0</vt:i4>
      </vt:variant>
      <vt:variant>
        <vt:i4>5</vt:i4>
      </vt:variant>
      <vt:variant>
        <vt:lpwstr/>
      </vt:variant>
      <vt:variant>
        <vt:lpwstr>_Toc344214467</vt:lpwstr>
      </vt:variant>
      <vt:variant>
        <vt:i4>1245234</vt:i4>
      </vt:variant>
      <vt:variant>
        <vt:i4>83</vt:i4>
      </vt:variant>
      <vt:variant>
        <vt:i4>0</vt:i4>
      </vt:variant>
      <vt:variant>
        <vt:i4>5</vt:i4>
      </vt:variant>
      <vt:variant>
        <vt:lpwstr/>
      </vt:variant>
      <vt:variant>
        <vt:lpwstr>_Toc344214466</vt:lpwstr>
      </vt:variant>
      <vt:variant>
        <vt:i4>1245234</vt:i4>
      </vt:variant>
      <vt:variant>
        <vt:i4>77</vt:i4>
      </vt:variant>
      <vt:variant>
        <vt:i4>0</vt:i4>
      </vt:variant>
      <vt:variant>
        <vt:i4>5</vt:i4>
      </vt:variant>
      <vt:variant>
        <vt:lpwstr/>
      </vt:variant>
      <vt:variant>
        <vt:lpwstr>_Toc344214465</vt:lpwstr>
      </vt:variant>
      <vt:variant>
        <vt:i4>1245234</vt:i4>
      </vt:variant>
      <vt:variant>
        <vt:i4>71</vt:i4>
      </vt:variant>
      <vt:variant>
        <vt:i4>0</vt:i4>
      </vt:variant>
      <vt:variant>
        <vt:i4>5</vt:i4>
      </vt:variant>
      <vt:variant>
        <vt:lpwstr/>
      </vt:variant>
      <vt:variant>
        <vt:lpwstr>_Toc344214464</vt:lpwstr>
      </vt:variant>
      <vt:variant>
        <vt:i4>1245234</vt:i4>
      </vt:variant>
      <vt:variant>
        <vt:i4>65</vt:i4>
      </vt:variant>
      <vt:variant>
        <vt:i4>0</vt:i4>
      </vt:variant>
      <vt:variant>
        <vt:i4>5</vt:i4>
      </vt:variant>
      <vt:variant>
        <vt:lpwstr/>
      </vt:variant>
      <vt:variant>
        <vt:lpwstr>_Toc344214463</vt:lpwstr>
      </vt:variant>
      <vt:variant>
        <vt:i4>1245234</vt:i4>
      </vt:variant>
      <vt:variant>
        <vt:i4>59</vt:i4>
      </vt:variant>
      <vt:variant>
        <vt:i4>0</vt:i4>
      </vt:variant>
      <vt:variant>
        <vt:i4>5</vt:i4>
      </vt:variant>
      <vt:variant>
        <vt:lpwstr/>
      </vt:variant>
      <vt:variant>
        <vt:lpwstr>_Toc344214462</vt:lpwstr>
      </vt:variant>
      <vt:variant>
        <vt:i4>1245234</vt:i4>
      </vt:variant>
      <vt:variant>
        <vt:i4>53</vt:i4>
      </vt:variant>
      <vt:variant>
        <vt:i4>0</vt:i4>
      </vt:variant>
      <vt:variant>
        <vt:i4>5</vt:i4>
      </vt:variant>
      <vt:variant>
        <vt:lpwstr/>
      </vt:variant>
      <vt:variant>
        <vt:lpwstr>_Toc344214461</vt:lpwstr>
      </vt:variant>
      <vt:variant>
        <vt:i4>1245234</vt:i4>
      </vt:variant>
      <vt:variant>
        <vt:i4>47</vt:i4>
      </vt:variant>
      <vt:variant>
        <vt:i4>0</vt:i4>
      </vt:variant>
      <vt:variant>
        <vt:i4>5</vt:i4>
      </vt:variant>
      <vt:variant>
        <vt:lpwstr/>
      </vt:variant>
      <vt:variant>
        <vt:lpwstr>_Toc344214460</vt:lpwstr>
      </vt:variant>
      <vt:variant>
        <vt:i4>1048626</vt:i4>
      </vt:variant>
      <vt:variant>
        <vt:i4>41</vt:i4>
      </vt:variant>
      <vt:variant>
        <vt:i4>0</vt:i4>
      </vt:variant>
      <vt:variant>
        <vt:i4>5</vt:i4>
      </vt:variant>
      <vt:variant>
        <vt:lpwstr/>
      </vt:variant>
      <vt:variant>
        <vt:lpwstr>_Toc344214459</vt:lpwstr>
      </vt:variant>
      <vt:variant>
        <vt:i4>1048626</vt:i4>
      </vt:variant>
      <vt:variant>
        <vt:i4>35</vt:i4>
      </vt:variant>
      <vt:variant>
        <vt:i4>0</vt:i4>
      </vt:variant>
      <vt:variant>
        <vt:i4>5</vt:i4>
      </vt:variant>
      <vt:variant>
        <vt:lpwstr/>
      </vt:variant>
      <vt:variant>
        <vt:lpwstr>_Toc344214458</vt:lpwstr>
      </vt:variant>
      <vt:variant>
        <vt:i4>1048626</vt:i4>
      </vt:variant>
      <vt:variant>
        <vt:i4>29</vt:i4>
      </vt:variant>
      <vt:variant>
        <vt:i4>0</vt:i4>
      </vt:variant>
      <vt:variant>
        <vt:i4>5</vt:i4>
      </vt:variant>
      <vt:variant>
        <vt:lpwstr/>
      </vt:variant>
      <vt:variant>
        <vt:lpwstr>_Toc344214457</vt:lpwstr>
      </vt:variant>
      <vt:variant>
        <vt:i4>1048626</vt:i4>
      </vt:variant>
      <vt:variant>
        <vt:i4>23</vt:i4>
      </vt:variant>
      <vt:variant>
        <vt:i4>0</vt:i4>
      </vt:variant>
      <vt:variant>
        <vt:i4>5</vt:i4>
      </vt:variant>
      <vt:variant>
        <vt:lpwstr/>
      </vt:variant>
      <vt:variant>
        <vt:lpwstr>_Toc344214456</vt:lpwstr>
      </vt:variant>
      <vt:variant>
        <vt:i4>1048626</vt:i4>
      </vt:variant>
      <vt:variant>
        <vt:i4>17</vt:i4>
      </vt:variant>
      <vt:variant>
        <vt:i4>0</vt:i4>
      </vt:variant>
      <vt:variant>
        <vt:i4>5</vt:i4>
      </vt:variant>
      <vt:variant>
        <vt:lpwstr/>
      </vt:variant>
      <vt:variant>
        <vt:lpwstr>_Toc344214455</vt:lpwstr>
      </vt:variant>
      <vt:variant>
        <vt:i4>1048626</vt:i4>
      </vt:variant>
      <vt:variant>
        <vt:i4>11</vt:i4>
      </vt:variant>
      <vt:variant>
        <vt:i4>0</vt:i4>
      </vt:variant>
      <vt:variant>
        <vt:i4>5</vt:i4>
      </vt:variant>
      <vt:variant>
        <vt:lpwstr/>
      </vt:variant>
      <vt:variant>
        <vt:lpwstr>_Toc344214454</vt:lpwstr>
      </vt:variant>
      <vt:variant>
        <vt:i4>1048626</vt:i4>
      </vt:variant>
      <vt:variant>
        <vt:i4>5</vt:i4>
      </vt:variant>
      <vt:variant>
        <vt:i4>0</vt:i4>
      </vt:variant>
      <vt:variant>
        <vt:i4>5</vt:i4>
      </vt:variant>
      <vt:variant>
        <vt:lpwstr/>
      </vt:variant>
      <vt:variant>
        <vt:lpwstr>_Toc34421445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劉念慈</dc:creator>
  <cp:lastModifiedBy>user</cp:lastModifiedBy>
  <cp:revision>13</cp:revision>
  <cp:lastPrinted>2023-08-09T03:39:00Z</cp:lastPrinted>
  <dcterms:created xsi:type="dcterms:W3CDTF">2024-10-21T07:21:00Z</dcterms:created>
  <dcterms:modified xsi:type="dcterms:W3CDTF">2024-12-10T11:35:00Z</dcterms:modified>
</cp:coreProperties>
</file>